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5969" w:rsidRPr="00C04425" w:rsidRDefault="00295969" w:rsidP="001D2F5E">
      <w:pPr>
        <w:pStyle w:val="Antrastes3"/>
        <w:rPr>
          <w:lang w:val="en-GB"/>
        </w:rPr>
      </w:pPr>
    </w:p>
    <w:p w:rsidR="00295969" w:rsidRPr="00C04425" w:rsidRDefault="00295969" w:rsidP="001333C6">
      <w:pPr>
        <w:pStyle w:val="Tituliniosubpavadinimas"/>
        <w:rPr>
          <w:color w:val="00478A"/>
          <w:sz w:val="60"/>
          <w:szCs w:val="60"/>
          <w:lang w:val="en-GB"/>
        </w:rPr>
      </w:pPr>
    </w:p>
    <w:p w:rsidR="00295969" w:rsidRPr="00C04425" w:rsidRDefault="00295969" w:rsidP="001333C6">
      <w:pPr>
        <w:pStyle w:val="Tituliniosubpavadinimas"/>
        <w:rPr>
          <w:color w:val="00478A"/>
          <w:sz w:val="60"/>
          <w:szCs w:val="60"/>
          <w:lang w:val="en-GB"/>
        </w:rPr>
      </w:pPr>
    </w:p>
    <w:p w:rsidR="005218C6" w:rsidRDefault="005218C6" w:rsidP="001333C6">
      <w:pPr>
        <w:pStyle w:val="Tituliniosubpavadinimas"/>
        <w:rPr>
          <w:color w:val="00478A"/>
          <w:sz w:val="60"/>
          <w:szCs w:val="60"/>
          <w:lang w:val="en-GB"/>
        </w:rPr>
      </w:pPr>
      <w:r>
        <w:rPr>
          <w:color w:val="00478A"/>
          <w:sz w:val="60"/>
          <w:szCs w:val="60"/>
          <w:lang w:val="en-GB"/>
        </w:rPr>
        <w:t>P</w:t>
      </w:r>
      <w:r w:rsidRPr="005218C6">
        <w:rPr>
          <w:color w:val="00478A"/>
          <w:sz w:val="60"/>
          <w:szCs w:val="60"/>
          <w:lang w:val="en-GB"/>
        </w:rPr>
        <w:t xml:space="preserve">rogress </w:t>
      </w:r>
      <w:r>
        <w:rPr>
          <w:color w:val="00478A"/>
          <w:sz w:val="60"/>
          <w:szCs w:val="60"/>
          <w:lang w:val="en-GB"/>
        </w:rPr>
        <w:t>E</w:t>
      </w:r>
      <w:r w:rsidRPr="005218C6">
        <w:rPr>
          <w:color w:val="00478A"/>
          <w:sz w:val="60"/>
          <w:szCs w:val="60"/>
          <w:lang w:val="en-GB"/>
        </w:rPr>
        <w:t xml:space="preserve">valuation of the </w:t>
      </w:r>
      <w:r>
        <w:rPr>
          <w:color w:val="00478A"/>
          <w:sz w:val="60"/>
          <w:szCs w:val="60"/>
          <w:lang w:val="en-GB"/>
        </w:rPr>
        <w:t>I</w:t>
      </w:r>
      <w:r w:rsidRPr="005218C6">
        <w:rPr>
          <w:color w:val="00478A"/>
          <w:sz w:val="60"/>
          <w:szCs w:val="60"/>
          <w:lang w:val="en-GB"/>
        </w:rPr>
        <w:t xml:space="preserve">mplementation of 2014-2020 </w:t>
      </w:r>
      <w:r>
        <w:rPr>
          <w:color w:val="00478A"/>
          <w:sz w:val="60"/>
          <w:szCs w:val="60"/>
          <w:lang w:val="en-GB"/>
        </w:rPr>
        <w:t>E</w:t>
      </w:r>
      <w:r w:rsidRPr="005218C6">
        <w:rPr>
          <w:color w:val="00478A"/>
          <w:sz w:val="60"/>
          <w:szCs w:val="60"/>
          <w:lang w:val="en-GB"/>
        </w:rPr>
        <w:t xml:space="preserve">nvironmental </w:t>
      </w:r>
      <w:r>
        <w:rPr>
          <w:color w:val="00478A"/>
          <w:sz w:val="60"/>
          <w:szCs w:val="60"/>
          <w:lang w:val="en-GB"/>
        </w:rPr>
        <w:t>P</w:t>
      </w:r>
      <w:r w:rsidRPr="005218C6">
        <w:rPr>
          <w:color w:val="00478A"/>
          <w:sz w:val="60"/>
          <w:szCs w:val="60"/>
          <w:lang w:val="en-GB"/>
        </w:rPr>
        <w:t xml:space="preserve">rotection </w:t>
      </w:r>
      <w:r>
        <w:rPr>
          <w:color w:val="00478A"/>
          <w:sz w:val="60"/>
          <w:szCs w:val="60"/>
          <w:lang w:val="en-GB"/>
        </w:rPr>
        <w:t>M</w:t>
      </w:r>
      <w:r w:rsidRPr="005218C6">
        <w:rPr>
          <w:color w:val="00478A"/>
          <w:sz w:val="60"/>
          <w:szCs w:val="60"/>
          <w:lang w:val="en-GB"/>
        </w:rPr>
        <w:t>easures</w:t>
      </w:r>
    </w:p>
    <w:p w:rsidR="009E04DA" w:rsidRDefault="009E04DA" w:rsidP="001333C6">
      <w:pPr>
        <w:pStyle w:val="Tituliniosubpavadinimas"/>
        <w:rPr>
          <w:sz w:val="44"/>
          <w:szCs w:val="44"/>
          <w:lang w:val="en-GB"/>
        </w:rPr>
      </w:pPr>
    </w:p>
    <w:p w:rsidR="005218C6" w:rsidRPr="00C04425" w:rsidRDefault="005218C6" w:rsidP="001333C6">
      <w:pPr>
        <w:pStyle w:val="Tituliniosubpavadinimas"/>
        <w:rPr>
          <w:sz w:val="44"/>
          <w:szCs w:val="44"/>
          <w:lang w:val="en-GB"/>
        </w:rPr>
      </w:pPr>
    </w:p>
    <w:p w:rsidR="001333C6" w:rsidRPr="00C04425" w:rsidRDefault="009E04DA" w:rsidP="001333C6">
      <w:pPr>
        <w:pStyle w:val="Tituliniosubpavadinimas"/>
        <w:rPr>
          <w:sz w:val="44"/>
          <w:szCs w:val="44"/>
          <w:lang w:val="en-GB"/>
        </w:rPr>
      </w:pPr>
      <w:r w:rsidRPr="00C04425">
        <w:rPr>
          <w:sz w:val="44"/>
          <w:szCs w:val="44"/>
          <w:lang w:val="en-GB"/>
        </w:rPr>
        <w:t>S</w:t>
      </w:r>
      <w:r w:rsidR="005218C6">
        <w:rPr>
          <w:sz w:val="44"/>
          <w:szCs w:val="44"/>
          <w:lang w:val="en-GB"/>
        </w:rPr>
        <w:t>ummary</w:t>
      </w:r>
    </w:p>
    <w:p w:rsidR="00E976F9" w:rsidRPr="00C04425" w:rsidRDefault="00E976F9" w:rsidP="00BB37BA">
      <w:pPr>
        <w:pStyle w:val="Tituliniodata"/>
        <w:rPr>
          <w:lang w:val="en-GB"/>
        </w:rPr>
      </w:pPr>
    </w:p>
    <w:p w:rsidR="00BB37BA" w:rsidRPr="00C04425" w:rsidRDefault="00BB37BA" w:rsidP="00D25BE0">
      <w:pPr>
        <w:pStyle w:val="Tituliniodata"/>
        <w:rPr>
          <w:lang w:val="en-GB"/>
        </w:rPr>
      </w:pPr>
    </w:p>
    <w:p w:rsidR="009E04DA" w:rsidRPr="00C04425" w:rsidRDefault="005218C6" w:rsidP="00D25BE0">
      <w:pPr>
        <w:pStyle w:val="Tituliniodata"/>
        <w:rPr>
          <w:lang w:val="en-GB"/>
        </w:rPr>
      </w:pPr>
      <w:r>
        <w:rPr>
          <w:lang w:val="en-GB"/>
        </w:rPr>
        <w:t>10 June</w:t>
      </w:r>
      <w:r w:rsidR="009E04DA" w:rsidRPr="00C04425">
        <w:rPr>
          <w:lang w:val="en-GB"/>
        </w:rPr>
        <w:t>, 2019</w:t>
      </w:r>
    </w:p>
    <w:p w:rsidR="00E976F9" w:rsidRPr="00C04425" w:rsidRDefault="00E976F9" w:rsidP="00BB37BA">
      <w:pPr>
        <w:pStyle w:val="Titulinionuoroda"/>
        <w:rPr>
          <w:lang w:val="en-GB"/>
        </w:rPr>
      </w:pPr>
    </w:p>
    <w:p w:rsidR="00E976F9" w:rsidRPr="00C04425" w:rsidRDefault="00E976F9" w:rsidP="00BB37BA">
      <w:pPr>
        <w:pStyle w:val="Titulinionuoroda"/>
        <w:rPr>
          <w:lang w:val="en-GB"/>
        </w:rPr>
      </w:pPr>
    </w:p>
    <w:p w:rsidR="008F7D72" w:rsidRPr="00C04425" w:rsidRDefault="008F7D72" w:rsidP="00BB37BA">
      <w:pPr>
        <w:pStyle w:val="Titulinionuoroda"/>
        <w:rPr>
          <w:lang w:val="en-GB"/>
        </w:rPr>
      </w:pPr>
    </w:p>
    <w:p w:rsidR="00BB37BA" w:rsidRPr="00C04425" w:rsidRDefault="00BB37BA" w:rsidP="00BB37BA">
      <w:pPr>
        <w:pStyle w:val="Titulinionuoroda"/>
        <w:rPr>
          <w:lang w:val="en-GB"/>
        </w:rPr>
      </w:pPr>
    </w:p>
    <w:p w:rsidR="00E976F9" w:rsidRPr="00C04425" w:rsidRDefault="00E976F9" w:rsidP="00BB37BA">
      <w:pPr>
        <w:pStyle w:val="Titulinionuoroda"/>
        <w:rPr>
          <w:lang w:val="en-GB"/>
        </w:rPr>
      </w:pPr>
    </w:p>
    <w:p w:rsidR="003775A7" w:rsidRPr="00C04425" w:rsidRDefault="003775A7" w:rsidP="00BB37BA">
      <w:pPr>
        <w:pStyle w:val="Titulinionuoroda"/>
        <w:rPr>
          <w:lang w:val="en-GB"/>
        </w:rPr>
      </w:pPr>
    </w:p>
    <w:p w:rsidR="003775A7" w:rsidRPr="00C04425" w:rsidRDefault="003775A7" w:rsidP="00BB37BA">
      <w:pPr>
        <w:pStyle w:val="Titulinionuoroda"/>
        <w:rPr>
          <w:lang w:val="en-GB"/>
        </w:rPr>
      </w:pPr>
    </w:p>
    <w:p w:rsidR="003775A7" w:rsidRPr="00C04425" w:rsidRDefault="003775A7" w:rsidP="00BB37BA">
      <w:pPr>
        <w:pStyle w:val="Titulinionuoroda"/>
        <w:rPr>
          <w:lang w:val="en-GB"/>
        </w:rPr>
      </w:pPr>
    </w:p>
    <w:p w:rsidR="00E976F9" w:rsidRPr="00C04425" w:rsidRDefault="00E976F9" w:rsidP="00BB37BA">
      <w:pPr>
        <w:pStyle w:val="Titulinionuoroda"/>
        <w:rPr>
          <w:lang w:val="en-GB"/>
        </w:rPr>
      </w:pPr>
    </w:p>
    <w:p w:rsidR="009E04DA" w:rsidRPr="00C04425" w:rsidRDefault="009E04DA" w:rsidP="009E04DA">
      <w:pPr>
        <w:pStyle w:val="Titulinionuoroda"/>
        <w:rPr>
          <w:lang w:val="en-GB"/>
        </w:rPr>
      </w:pPr>
    </w:p>
    <w:p w:rsidR="009E04DA" w:rsidRPr="005218C6" w:rsidRDefault="009E04DA" w:rsidP="009E04DA">
      <w:pPr>
        <w:pStyle w:val="Titulinionuoroda"/>
        <w:ind w:right="706"/>
        <w:rPr>
          <w:lang w:val="en-GB"/>
        </w:rPr>
        <w:sectPr w:rsidR="009E04DA" w:rsidRPr="005218C6" w:rsidSect="001424AA">
          <w:headerReference w:type="default" r:id="rId8"/>
          <w:footerReference w:type="default" r:id="rId9"/>
          <w:headerReference w:type="first" r:id="rId10"/>
          <w:type w:val="continuous"/>
          <w:pgSz w:w="11906" w:h="16838"/>
          <w:pgMar w:top="1134" w:right="851" w:bottom="1134" w:left="1418" w:header="567" w:footer="567" w:gutter="0"/>
          <w:cols w:space="1296"/>
          <w:titlePg/>
          <w:docGrid w:linePitch="360"/>
        </w:sectPr>
      </w:pPr>
      <w:r w:rsidRPr="005218C6">
        <w:rPr>
          <w:lang w:val="en-GB"/>
        </w:rPr>
        <w:t xml:space="preserve">Evaluation was carried out by JSC „ESTEP </w:t>
      </w:r>
      <w:proofErr w:type="gramStart"/>
      <w:r w:rsidRPr="005218C6">
        <w:rPr>
          <w:lang w:val="en-GB"/>
        </w:rPr>
        <w:t>Vilnius“ and</w:t>
      </w:r>
      <w:proofErr w:type="gramEnd"/>
      <w:r w:rsidRPr="005218C6">
        <w:rPr>
          <w:lang w:val="en-GB"/>
        </w:rPr>
        <w:t xml:space="preserve"> </w:t>
      </w:r>
      <w:r w:rsidR="005218C6" w:rsidRPr="005218C6">
        <w:rPr>
          <w:lang w:val="en-GB"/>
        </w:rPr>
        <w:t xml:space="preserve">The </w:t>
      </w:r>
      <w:proofErr w:type="spellStart"/>
      <w:r w:rsidR="005218C6" w:rsidRPr="005218C6">
        <w:rPr>
          <w:lang w:val="en-GB"/>
        </w:rPr>
        <w:t>Center</w:t>
      </w:r>
      <w:proofErr w:type="spellEnd"/>
      <w:r w:rsidR="005218C6" w:rsidRPr="005218C6">
        <w:rPr>
          <w:lang w:val="en-GB"/>
        </w:rPr>
        <w:t xml:space="preserve"> for Environmental Policy  </w:t>
      </w:r>
      <w:r w:rsidRPr="005218C6">
        <w:rPr>
          <w:lang w:val="en-GB"/>
        </w:rPr>
        <w:t xml:space="preserve">under the </w:t>
      </w:r>
      <w:proofErr w:type="spellStart"/>
      <w:r w:rsidRPr="005218C6">
        <w:rPr>
          <w:lang w:val="en-GB"/>
        </w:rPr>
        <w:t>servise</w:t>
      </w:r>
      <w:proofErr w:type="spellEnd"/>
      <w:r w:rsidRPr="005218C6">
        <w:rPr>
          <w:lang w:val="en-GB"/>
        </w:rPr>
        <w:t xml:space="preserve">  contract signed with the Ministry of </w:t>
      </w:r>
      <w:proofErr w:type="spellStart"/>
      <w:r w:rsidR="005218C6" w:rsidRPr="005218C6">
        <w:rPr>
          <w:lang w:val="en-GB"/>
        </w:rPr>
        <w:t>Environmet</w:t>
      </w:r>
      <w:proofErr w:type="spellEnd"/>
      <w:r w:rsidR="005218C6" w:rsidRPr="005218C6">
        <w:rPr>
          <w:lang w:val="en-GB"/>
        </w:rPr>
        <w:t xml:space="preserve"> </w:t>
      </w:r>
    </w:p>
    <w:p w:rsidR="00E271E0" w:rsidRPr="00C04425" w:rsidRDefault="00E271E0" w:rsidP="00BB37BA">
      <w:pPr>
        <w:pStyle w:val="Titulinionuoroda"/>
        <w:rPr>
          <w:lang w:val="en-GB"/>
        </w:rPr>
        <w:sectPr w:rsidR="00E271E0" w:rsidRPr="00C04425" w:rsidSect="001424AA">
          <w:headerReference w:type="default" r:id="rId11"/>
          <w:footerReference w:type="default" r:id="rId12"/>
          <w:headerReference w:type="first" r:id="rId13"/>
          <w:type w:val="continuous"/>
          <w:pgSz w:w="11906" w:h="16838"/>
          <w:pgMar w:top="1134" w:right="851" w:bottom="1134" w:left="1418" w:header="567" w:footer="567" w:gutter="0"/>
          <w:cols w:space="1296"/>
          <w:titlePg/>
          <w:docGrid w:linePitch="360"/>
        </w:sectPr>
      </w:pPr>
    </w:p>
    <w:p w:rsidR="008250FC" w:rsidRPr="00C04425" w:rsidRDefault="008250FC" w:rsidP="00106C1F">
      <w:pPr>
        <w:pStyle w:val="TOCHeading"/>
        <w:rPr>
          <w:b/>
          <w:bCs/>
          <w:caps/>
          <w:color w:val="4181B6"/>
          <w:sz w:val="28"/>
          <w:szCs w:val="40"/>
          <w:lang w:val="en-GB"/>
        </w:rPr>
      </w:pPr>
    </w:p>
    <w:p w:rsidR="003775A7" w:rsidRPr="00106C1F" w:rsidRDefault="00106C1F" w:rsidP="005446A5">
      <w:pPr>
        <w:jc w:val="both"/>
        <w:rPr>
          <w:rFonts w:ascii="Cambria" w:hAnsi="Cambria"/>
          <w:b/>
          <w:sz w:val="21"/>
          <w:szCs w:val="21"/>
          <w:lang w:val="en-US"/>
        </w:rPr>
      </w:pPr>
      <w:bookmarkStart w:id="1" w:name="_Toc527663442"/>
      <w:r w:rsidRPr="00106C1F">
        <w:rPr>
          <w:rFonts w:ascii="Cambria" w:hAnsi="Cambria"/>
          <w:b/>
          <w:color w:val="2E74B5" w:themeColor="accent1" w:themeShade="BF"/>
          <w:sz w:val="21"/>
          <w:szCs w:val="21"/>
          <w:lang w:val="en-US"/>
        </w:rPr>
        <w:t>OBJECTIVE AND EVALUATION METHODOLOGY</w:t>
      </w:r>
    </w:p>
    <w:bookmarkEnd w:id="1"/>
    <w:p w:rsidR="0005241B" w:rsidRDefault="0005241B" w:rsidP="00646577">
      <w:pPr>
        <w:rPr>
          <w:szCs w:val="20"/>
          <w:lang w:val="en-GB" w:eastAsia="lt-LT"/>
        </w:rPr>
      </w:pPr>
    </w:p>
    <w:p w:rsidR="00106C1F" w:rsidRPr="00336EDE" w:rsidRDefault="00106C1F" w:rsidP="00106C1F">
      <w:pPr>
        <w:jc w:val="both"/>
        <w:rPr>
          <w:rFonts w:ascii="Cambria" w:hAnsi="Cambria"/>
          <w:sz w:val="21"/>
          <w:szCs w:val="21"/>
          <w:lang w:val="en-US"/>
        </w:rPr>
      </w:pPr>
      <w:r w:rsidRPr="00336EDE">
        <w:rPr>
          <w:rFonts w:ascii="Cambria" w:hAnsi="Cambria"/>
          <w:sz w:val="21"/>
          <w:szCs w:val="21"/>
          <w:lang w:val="en-US"/>
        </w:rPr>
        <w:t>The aim of the progress evaluation of the implementation of 2014-2020 environmental protection measures was to improve the implementation of environmental protection measures under Priority Axis 5</w:t>
      </w:r>
      <w:r w:rsidRPr="00336EDE">
        <w:rPr>
          <w:rFonts w:ascii="Cambria" w:hAnsi="Cambria"/>
          <w:sz w:val="21"/>
          <w:szCs w:val="21"/>
        </w:rPr>
        <w:t xml:space="preserve"> </w:t>
      </w:r>
      <w:r w:rsidRPr="00336EDE">
        <w:rPr>
          <w:rFonts w:ascii="Cambria" w:hAnsi="Cambria"/>
          <w:sz w:val="21"/>
          <w:szCs w:val="21"/>
          <w:lang w:val="en-US"/>
        </w:rPr>
        <w:t xml:space="preserve">“Environment, sustainable use of natural resources and adaptation to climate change” of the Operational </w:t>
      </w:r>
      <w:proofErr w:type="spellStart"/>
      <w:r w:rsidRPr="00336EDE">
        <w:rPr>
          <w:rFonts w:ascii="Cambria" w:hAnsi="Cambria"/>
          <w:sz w:val="21"/>
          <w:szCs w:val="21"/>
          <w:lang w:val="en-US"/>
        </w:rPr>
        <w:t>Programme</w:t>
      </w:r>
      <w:proofErr w:type="spellEnd"/>
      <w:r w:rsidRPr="00336EDE">
        <w:rPr>
          <w:rFonts w:ascii="Cambria" w:hAnsi="Cambria"/>
          <w:sz w:val="21"/>
          <w:szCs w:val="21"/>
        </w:rPr>
        <w:t xml:space="preserve"> </w:t>
      </w:r>
      <w:r w:rsidRPr="00336EDE">
        <w:rPr>
          <w:rFonts w:ascii="Cambria" w:hAnsi="Cambria"/>
          <w:sz w:val="21"/>
          <w:szCs w:val="21"/>
          <w:lang w:val="en-US"/>
        </w:rPr>
        <w:t>for EU Structural Funds Investments. To achieve this aim, first of all, it was analyzed what results were achieved when implementing similar measures in the 2017-2013 programming period, what was the impact on environment achieved by measures of the 2017-2013 programming period and sustainability of the results, what are main lessons to learn from EU investments planning in 2017-2013 in order to improve the implementation of environmental measures planned for 2014-2020 and to better plan new interventions in the 2021–2027</w:t>
      </w:r>
      <w:r w:rsidRPr="00336EDE">
        <w:rPr>
          <w:rFonts w:ascii="Cambria" w:hAnsi="Cambria"/>
          <w:sz w:val="21"/>
          <w:szCs w:val="21"/>
        </w:rPr>
        <w:t xml:space="preserve"> </w:t>
      </w:r>
      <w:r w:rsidRPr="00336EDE">
        <w:rPr>
          <w:rFonts w:ascii="Cambria" w:hAnsi="Cambria"/>
          <w:sz w:val="21"/>
          <w:szCs w:val="21"/>
          <w:lang w:val="en-US"/>
        </w:rPr>
        <w:t xml:space="preserve">programming period. Moreover, the progress of environmental protection measures financed under Priority Axis 5 were assessed, main challenges named, and forecasts of investment efficiency were provided.  </w:t>
      </w:r>
    </w:p>
    <w:p w:rsidR="00106C1F" w:rsidRPr="00336EDE" w:rsidRDefault="00106C1F" w:rsidP="00106C1F">
      <w:pPr>
        <w:jc w:val="both"/>
        <w:rPr>
          <w:rFonts w:ascii="Cambria" w:hAnsi="Cambria"/>
          <w:sz w:val="21"/>
          <w:szCs w:val="21"/>
          <w:lang w:val="en-US"/>
        </w:rPr>
      </w:pPr>
    </w:p>
    <w:p w:rsidR="00106C1F" w:rsidRPr="00336EDE" w:rsidRDefault="00106C1F" w:rsidP="00106C1F">
      <w:pPr>
        <w:jc w:val="both"/>
        <w:rPr>
          <w:rFonts w:ascii="Cambria" w:hAnsi="Cambria"/>
          <w:sz w:val="21"/>
          <w:szCs w:val="21"/>
          <w:lang w:val="en-US"/>
        </w:rPr>
      </w:pPr>
      <w:r w:rsidRPr="00336EDE">
        <w:rPr>
          <w:rFonts w:ascii="Cambria" w:hAnsi="Cambria"/>
          <w:sz w:val="21"/>
          <w:szCs w:val="21"/>
          <w:lang w:val="en-US"/>
        </w:rPr>
        <w:t xml:space="preserve">The object of this evaluation was to assess nine measures of the 2017-2013 and twelve measures of the OP for EU Structural Funds Investments in 2014-2020. According to the content of interventions, all measures were grouped into </w:t>
      </w:r>
      <w:r w:rsidR="008234C3">
        <w:rPr>
          <w:rFonts w:ascii="Cambria" w:hAnsi="Cambria"/>
          <w:sz w:val="21"/>
          <w:szCs w:val="21"/>
          <w:lang w:val="en-US"/>
        </w:rPr>
        <w:t>six</w:t>
      </w:r>
      <w:r w:rsidRPr="00336EDE">
        <w:rPr>
          <w:rFonts w:ascii="Cambria" w:hAnsi="Cambria"/>
          <w:sz w:val="21"/>
          <w:szCs w:val="21"/>
          <w:lang w:val="en-US"/>
        </w:rPr>
        <w:t xml:space="preserve"> thematic areas: biodiversity and landscape protection, adaptation to climate change, improvement of ground and surface water resources, reducing of air pollution, </w:t>
      </w:r>
      <w:r w:rsidR="001E29C7">
        <w:rPr>
          <w:rFonts w:ascii="Cambria" w:hAnsi="Cambria"/>
          <w:sz w:val="21"/>
          <w:szCs w:val="21"/>
          <w:lang w:val="en-US"/>
        </w:rPr>
        <w:t>management of contaminated sites</w:t>
      </w:r>
      <w:r w:rsidRPr="00336EDE">
        <w:rPr>
          <w:rFonts w:ascii="Cambria" w:hAnsi="Cambria"/>
          <w:sz w:val="21"/>
          <w:szCs w:val="21"/>
          <w:lang w:val="en-US"/>
        </w:rPr>
        <w:t xml:space="preserve"> and</w:t>
      </w:r>
      <w:r w:rsidRPr="00336EDE">
        <w:rPr>
          <w:rFonts w:ascii="Cambria" w:hAnsi="Cambria"/>
          <w:sz w:val="21"/>
          <w:szCs w:val="21"/>
        </w:rPr>
        <w:t xml:space="preserve"> </w:t>
      </w:r>
      <w:r w:rsidRPr="00336EDE">
        <w:rPr>
          <w:rFonts w:ascii="Cambria" w:hAnsi="Cambria"/>
          <w:sz w:val="21"/>
          <w:szCs w:val="21"/>
          <w:lang w:val="en-US"/>
        </w:rPr>
        <w:t xml:space="preserve">information to the public on environmental issues and improvement of infrastructure in environmental-recreational sites. </w:t>
      </w:r>
    </w:p>
    <w:p w:rsidR="00106C1F" w:rsidRPr="00336EDE" w:rsidRDefault="00106C1F" w:rsidP="00106C1F">
      <w:pPr>
        <w:jc w:val="both"/>
        <w:rPr>
          <w:rFonts w:ascii="Cambria" w:hAnsi="Cambria"/>
          <w:sz w:val="21"/>
          <w:szCs w:val="21"/>
          <w:lang w:val="en-US"/>
        </w:rPr>
      </w:pPr>
    </w:p>
    <w:p w:rsidR="00106C1F" w:rsidRPr="00336EDE" w:rsidRDefault="00106C1F" w:rsidP="00106C1F">
      <w:pPr>
        <w:jc w:val="both"/>
        <w:rPr>
          <w:rFonts w:ascii="Cambria" w:hAnsi="Cambria"/>
          <w:sz w:val="21"/>
          <w:szCs w:val="21"/>
          <w:lang w:val="en-US"/>
        </w:rPr>
      </w:pPr>
      <w:r w:rsidRPr="00336EDE">
        <w:rPr>
          <w:rFonts w:ascii="Cambria" w:hAnsi="Cambria"/>
          <w:sz w:val="21"/>
          <w:szCs w:val="21"/>
          <w:lang w:val="en-US"/>
        </w:rPr>
        <w:t xml:space="preserve">The object of the evaluation was analyzed by using the criteria of relevance, effectiveness, efficiency, impact and continuity (sustainability). For this evaluation, statistics and administrative data was also used, additional information was collected through interviews with representatives of responsible authorities, projects promoters and other involved parties. </w:t>
      </w:r>
      <w:r w:rsidR="00E9636D" w:rsidRPr="00E9636D">
        <w:rPr>
          <w:rFonts w:ascii="Cambria" w:hAnsi="Cambria"/>
          <w:sz w:val="21"/>
          <w:szCs w:val="21"/>
          <w:lang w:val="en-US"/>
        </w:rPr>
        <w:t>Assessment of the c</w:t>
      </w:r>
      <w:r w:rsidRPr="00E9636D">
        <w:rPr>
          <w:rFonts w:ascii="Cambria" w:hAnsi="Cambria"/>
          <w:sz w:val="21"/>
          <w:szCs w:val="21"/>
          <w:lang w:val="en-US"/>
        </w:rPr>
        <w:t>ost eff</w:t>
      </w:r>
      <w:r w:rsidR="001E29C7" w:rsidRPr="00E9636D">
        <w:rPr>
          <w:rFonts w:ascii="Cambria" w:hAnsi="Cambria"/>
          <w:sz w:val="21"/>
          <w:szCs w:val="21"/>
          <w:lang w:val="en-US"/>
        </w:rPr>
        <w:t>ectiveness</w:t>
      </w:r>
      <w:r w:rsidRPr="00E9636D">
        <w:rPr>
          <w:rFonts w:ascii="Cambria" w:hAnsi="Cambria"/>
          <w:sz w:val="21"/>
          <w:szCs w:val="21"/>
          <w:lang w:val="en-US"/>
        </w:rPr>
        <w:t xml:space="preserve"> </w:t>
      </w:r>
      <w:r w:rsidR="00C94765">
        <w:rPr>
          <w:rFonts w:ascii="Cambria" w:hAnsi="Cambria"/>
          <w:sz w:val="21"/>
          <w:szCs w:val="21"/>
          <w:lang w:val="en-US"/>
        </w:rPr>
        <w:t>or</w:t>
      </w:r>
      <w:r w:rsidRPr="00E9636D">
        <w:rPr>
          <w:rFonts w:ascii="Cambria" w:hAnsi="Cambria"/>
          <w:sz w:val="21"/>
          <w:szCs w:val="21"/>
          <w:lang w:val="en-US"/>
        </w:rPr>
        <w:t xml:space="preserve"> cost-benefit analysis</w:t>
      </w:r>
      <w:r w:rsidR="00E9636D" w:rsidRPr="00E9636D">
        <w:rPr>
          <w:rFonts w:ascii="Cambria" w:hAnsi="Cambria"/>
          <w:sz w:val="21"/>
          <w:szCs w:val="21"/>
          <w:lang w:val="en-US"/>
        </w:rPr>
        <w:t xml:space="preserve">, made for some </w:t>
      </w:r>
      <w:r w:rsidRPr="00E9636D">
        <w:rPr>
          <w:rFonts w:ascii="Cambria" w:hAnsi="Cambria"/>
          <w:sz w:val="21"/>
          <w:szCs w:val="21"/>
          <w:lang w:val="en-US"/>
        </w:rPr>
        <w:t xml:space="preserve">projects </w:t>
      </w:r>
      <w:r w:rsidR="00E9636D" w:rsidRPr="00E9636D">
        <w:rPr>
          <w:rFonts w:ascii="Cambria" w:hAnsi="Cambria"/>
          <w:sz w:val="21"/>
          <w:szCs w:val="21"/>
          <w:lang w:val="en-US"/>
        </w:rPr>
        <w:t>already implemented or under implementation</w:t>
      </w:r>
      <w:r w:rsidRPr="00E9636D">
        <w:rPr>
          <w:rFonts w:ascii="Cambria" w:hAnsi="Cambria"/>
          <w:sz w:val="21"/>
          <w:szCs w:val="21"/>
          <w:lang w:val="en-US"/>
        </w:rPr>
        <w:t xml:space="preserve"> was carried out, as well as cost-benefit analysis of ongoing environmental measures </w:t>
      </w:r>
      <w:r w:rsidR="008234C3">
        <w:rPr>
          <w:rFonts w:ascii="Cambria" w:hAnsi="Cambria"/>
          <w:sz w:val="21"/>
          <w:szCs w:val="21"/>
          <w:lang w:val="en-US"/>
        </w:rPr>
        <w:t>was</w:t>
      </w:r>
      <w:r w:rsidRPr="00E9636D">
        <w:rPr>
          <w:rFonts w:ascii="Cambria" w:hAnsi="Cambria"/>
          <w:sz w:val="21"/>
          <w:szCs w:val="21"/>
          <w:lang w:val="en-US"/>
        </w:rPr>
        <w:t xml:space="preserve"> carried out by using evaluation of ecosystem services</w:t>
      </w:r>
      <w:r w:rsidR="00E9636D" w:rsidRPr="00E9636D">
        <w:rPr>
          <w:rFonts w:ascii="Cambria" w:hAnsi="Cambria"/>
          <w:sz w:val="21"/>
          <w:szCs w:val="21"/>
          <w:lang w:val="en-US"/>
        </w:rPr>
        <w:t xml:space="preserve"> approach</w:t>
      </w:r>
      <w:r w:rsidRPr="00E9636D">
        <w:rPr>
          <w:rFonts w:ascii="Cambria" w:hAnsi="Cambria"/>
          <w:sz w:val="21"/>
          <w:szCs w:val="21"/>
          <w:lang w:val="en-US"/>
        </w:rPr>
        <w:t>.</w:t>
      </w:r>
    </w:p>
    <w:p w:rsidR="00106C1F" w:rsidRPr="00336EDE" w:rsidRDefault="00106C1F" w:rsidP="00106C1F">
      <w:pPr>
        <w:jc w:val="both"/>
        <w:rPr>
          <w:rFonts w:ascii="Cambria" w:hAnsi="Cambria" w:cs="Calibri Light"/>
          <w:sz w:val="21"/>
          <w:szCs w:val="21"/>
          <w:lang w:val="en-GB" w:eastAsia="lt-LT"/>
        </w:rPr>
      </w:pPr>
    </w:p>
    <w:p w:rsidR="00106C1F" w:rsidRPr="00336EDE" w:rsidRDefault="00106C1F" w:rsidP="00106C1F">
      <w:pPr>
        <w:jc w:val="both"/>
        <w:rPr>
          <w:rFonts w:ascii="Cambria" w:hAnsi="Cambria" w:cs="Calibri Light"/>
          <w:sz w:val="21"/>
          <w:szCs w:val="21"/>
          <w:lang w:val="en-GB" w:eastAsia="lt-LT"/>
        </w:rPr>
      </w:pPr>
    </w:p>
    <w:p w:rsidR="00106C1F" w:rsidRPr="00336EDE" w:rsidRDefault="00106C1F" w:rsidP="00106C1F">
      <w:pPr>
        <w:jc w:val="both"/>
        <w:rPr>
          <w:rFonts w:ascii="Cambria" w:hAnsi="Cambria" w:cs="Calibri Light"/>
          <w:sz w:val="21"/>
          <w:szCs w:val="21"/>
          <w:lang w:val="en-GB" w:eastAsia="lt-LT"/>
        </w:rPr>
      </w:pPr>
    </w:p>
    <w:p w:rsidR="00106C1F" w:rsidRPr="00336EDE" w:rsidRDefault="00106C1F" w:rsidP="00106C1F">
      <w:pPr>
        <w:jc w:val="both"/>
        <w:rPr>
          <w:rFonts w:ascii="Cambria" w:hAnsi="Cambria" w:cs="Calibri Light"/>
          <w:i/>
          <w:sz w:val="21"/>
          <w:szCs w:val="21"/>
          <w:lang w:val="en-GB" w:eastAsia="lt-LT"/>
        </w:rPr>
      </w:pPr>
      <w:r w:rsidRPr="00106C1F">
        <w:rPr>
          <w:rFonts w:ascii="Cambria" w:hAnsi="Cambria" w:cs="Calibri Light"/>
          <w:i/>
          <w:color w:val="2E74B5" w:themeColor="accent1" w:themeShade="BF"/>
          <w:sz w:val="21"/>
          <w:szCs w:val="21"/>
          <w:lang w:val="en-GB" w:eastAsia="lt-LT"/>
        </w:rPr>
        <w:t>Cost-benefit analysis</w:t>
      </w:r>
    </w:p>
    <w:p w:rsidR="00106C1F" w:rsidRPr="00336EDE" w:rsidRDefault="00106C1F" w:rsidP="00106C1F">
      <w:pPr>
        <w:jc w:val="both"/>
        <w:rPr>
          <w:rFonts w:ascii="Cambria" w:hAnsi="Cambria" w:cs="Calibri Light"/>
          <w:sz w:val="21"/>
          <w:szCs w:val="21"/>
          <w:lang w:val="en-GB" w:eastAsia="lt-LT"/>
        </w:rPr>
      </w:pPr>
    </w:p>
    <w:p w:rsidR="00106C1F" w:rsidRPr="00336EDE" w:rsidRDefault="00106C1F" w:rsidP="00106C1F">
      <w:pPr>
        <w:jc w:val="both"/>
        <w:rPr>
          <w:rFonts w:ascii="Cambria" w:hAnsi="Cambria" w:cs="Calibri Light"/>
          <w:sz w:val="21"/>
          <w:szCs w:val="21"/>
          <w:lang w:val="en-GB" w:eastAsia="lt-LT"/>
        </w:rPr>
      </w:pPr>
      <w:r w:rsidRPr="00336EDE">
        <w:rPr>
          <w:rFonts w:ascii="Cambria" w:hAnsi="Cambria" w:cs="Calibri Light"/>
          <w:sz w:val="21"/>
          <w:szCs w:val="21"/>
          <w:lang w:val="en-GB" w:eastAsia="lt-LT"/>
        </w:rPr>
        <w:t>When planning EU-funded projects for the programming period 2014-2020, economic (cost-benefit) analyses were carried out only for a relatively small number of these projects – mainly those related to protected areas, park management, reduction of air pollution, and protection against flooding. The analyses followed the usual recommendations for financial and economic analysis, however, monetary or qualitative valuation of potential improvement/degradation of the services provided by ecosystems after the implementation of the measures was not included.</w:t>
      </w:r>
    </w:p>
    <w:p w:rsidR="00106C1F" w:rsidRPr="00336EDE" w:rsidRDefault="00106C1F" w:rsidP="00106C1F">
      <w:pPr>
        <w:jc w:val="both"/>
        <w:rPr>
          <w:rFonts w:ascii="Cambria" w:hAnsi="Cambria" w:cs="Calibri Light"/>
          <w:sz w:val="21"/>
          <w:szCs w:val="21"/>
          <w:lang w:val="en-GB" w:eastAsia="lt-LT"/>
        </w:rPr>
      </w:pPr>
    </w:p>
    <w:p w:rsidR="00106C1F" w:rsidRPr="00336EDE" w:rsidRDefault="00106C1F" w:rsidP="00106C1F">
      <w:pPr>
        <w:jc w:val="both"/>
        <w:rPr>
          <w:rFonts w:ascii="Cambria" w:hAnsi="Cambria" w:cs="Calibri Light"/>
          <w:sz w:val="21"/>
          <w:szCs w:val="21"/>
          <w:lang w:val="en-GB" w:eastAsia="lt-LT"/>
        </w:rPr>
      </w:pPr>
      <w:r w:rsidRPr="00336EDE">
        <w:rPr>
          <w:rFonts w:ascii="Cambria" w:hAnsi="Cambria" w:cs="Calibri Light"/>
          <w:sz w:val="21"/>
          <w:szCs w:val="21"/>
          <w:lang w:val="en-GB" w:eastAsia="lt-LT"/>
        </w:rPr>
        <w:t xml:space="preserve">In addition to various resources, natural ecosystems provide us with basic life-support services, such as biological treatment of air and water resources, decomposition of waste, climate regulation, soil remediation, maintenance of biodiversity, etc. Also, ecosystems provide cultural services – intangible benefits resulting from interaction with nature, spiritual experiences, the desire for future generations to enjoy nature, etc. Such benefits obtained from ecosystem services are not the object of the market, i.e. there is no price that would signal to the public about changes (improvement or deterioration) in ecosystem services, therefore attempts have been made worldwide to identify and monitor ecosystem services both locally and globally as well as to take into account their value in decision making. Some ecosystem services and their benefits can be measured at market value, meanwhile others can only be valued on assumptions about surrogate markets. A significant number of ecosystem services can only be assessed using non-market-based methods. In Lithuania, only a few studies on non-market monetary valuation of ecosystem services have been carried out. The results of these studies were used, as far as possible, to assess the benefits of the environmental measures under analysis in this project. In most cases, however, there is no data for Lithuania, therefore the analysis was based on the results of ecosystem services valuation performed in other countries both in Europe and worldwide. In practice, </w:t>
      </w:r>
      <w:r w:rsidRPr="00336EDE">
        <w:rPr>
          <w:rFonts w:ascii="Cambria" w:hAnsi="Cambria" w:cs="Calibri Light"/>
          <w:sz w:val="21"/>
          <w:szCs w:val="21"/>
          <w:lang w:val="en-GB" w:eastAsia="lt-LT"/>
        </w:rPr>
        <w:lastRenderedPageBreak/>
        <w:t>the annual benefits of all measures assessed for ecosystem services are higher than the annual costs of implementing these measures. This shows that investments in the environment are very important because the benefits they generate through the improvement of natural ecosystem services, i.e. people's well-being, are really significant.</w:t>
      </w:r>
    </w:p>
    <w:p w:rsidR="00106C1F" w:rsidRPr="00336EDE" w:rsidRDefault="00106C1F" w:rsidP="00106C1F">
      <w:pPr>
        <w:jc w:val="both"/>
        <w:rPr>
          <w:rFonts w:ascii="Cambria" w:hAnsi="Cambria" w:cs="Calibri Light"/>
          <w:sz w:val="21"/>
          <w:szCs w:val="21"/>
          <w:lang w:val="en-GB" w:eastAsia="lt-LT"/>
        </w:rPr>
      </w:pPr>
    </w:p>
    <w:p w:rsidR="00106C1F" w:rsidRDefault="00106C1F" w:rsidP="00106C1F">
      <w:pPr>
        <w:pStyle w:val="Pagrindinispaprastastekstas"/>
        <w:rPr>
          <w:rFonts w:cs="Calibri Light"/>
          <w:i/>
          <w:sz w:val="21"/>
          <w:szCs w:val="21"/>
          <w:lang w:val="en-GB"/>
        </w:rPr>
      </w:pPr>
    </w:p>
    <w:p w:rsidR="00106C1F" w:rsidRPr="00106C1F" w:rsidRDefault="00106C1F" w:rsidP="00106C1F">
      <w:pPr>
        <w:jc w:val="both"/>
        <w:rPr>
          <w:rFonts w:ascii="Cambria" w:hAnsi="Cambria"/>
          <w:b/>
          <w:sz w:val="21"/>
          <w:szCs w:val="21"/>
          <w:lang w:val="en-US"/>
        </w:rPr>
      </w:pPr>
      <w:r>
        <w:rPr>
          <w:rFonts w:ascii="Cambria" w:hAnsi="Cambria"/>
          <w:b/>
          <w:color w:val="2E74B5" w:themeColor="accent1" w:themeShade="BF"/>
          <w:sz w:val="21"/>
          <w:szCs w:val="21"/>
          <w:lang w:val="en-US"/>
        </w:rPr>
        <w:t>KEY FINDINGS AND RECOM</w:t>
      </w:r>
      <w:r w:rsidR="00B521A8">
        <w:rPr>
          <w:rFonts w:ascii="Cambria" w:hAnsi="Cambria"/>
          <w:b/>
          <w:color w:val="2E74B5" w:themeColor="accent1" w:themeShade="BF"/>
          <w:sz w:val="21"/>
          <w:szCs w:val="21"/>
          <w:lang w:val="en-US"/>
        </w:rPr>
        <w:t>M</w:t>
      </w:r>
      <w:r>
        <w:rPr>
          <w:rFonts w:ascii="Cambria" w:hAnsi="Cambria"/>
          <w:b/>
          <w:color w:val="2E74B5" w:themeColor="accent1" w:themeShade="BF"/>
          <w:sz w:val="21"/>
          <w:szCs w:val="21"/>
          <w:lang w:val="en-US"/>
        </w:rPr>
        <w:t xml:space="preserve">ENDATIONS </w:t>
      </w:r>
    </w:p>
    <w:p w:rsidR="00106C1F" w:rsidRDefault="00106C1F" w:rsidP="00106C1F">
      <w:pPr>
        <w:pStyle w:val="Pagrindinispaprastastekstas"/>
        <w:rPr>
          <w:rFonts w:cs="Calibri Light"/>
          <w:i/>
          <w:sz w:val="21"/>
          <w:szCs w:val="21"/>
          <w:lang w:val="en-GB"/>
        </w:rPr>
      </w:pPr>
    </w:p>
    <w:p w:rsidR="00106C1F" w:rsidRPr="00106C1F" w:rsidRDefault="00106C1F" w:rsidP="00106C1F">
      <w:pPr>
        <w:pStyle w:val="Pagrindinispaprastastekstas"/>
        <w:rPr>
          <w:rFonts w:cs="Calibri Light"/>
          <w:i/>
          <w:color w:val="2E74B5" w:themeColor="accent1" w:themeShade="BF"/>
          <w:sz w:val="21"/>
          <w:szCs w:val="21"/>
          <w:lang w:val="en-GB"/>
        </w:rPr>
      </w:pPr>
      <w:r w:rsidRPr="00106C1F">
        <w:rPr>
          <w:rFonts w:cs="Calibri Light"/>
          <w:i/>
          <w:color w:val="2E74B5" w:themeColor="accent1" w:themeShade="BF"/>
          <w:sz w:val="21"/>
          <w:szCs w:val="21"/>
          <w:lang w:val="en-GB"/>
        </w:rPr>
        <w:t>Protection of biodiversity and landscape</w:t>
      </w:r>
    </w:p>
    <w:p w:rsidR="00106C1F" w:rsidRPr="00336EDE" w:rsidRDefault="00106C1F" w:rsidP="00106C1F">
      <w:pPr>
        <w:pStyle w:val="Pagrindinispaprastastekstas"/>
        <w:rPr>
          <w:rFonts w:cs="Calibri Light"/>
          <w:sz w:val="21"/>
          <w:szCs w:val="21"/>
          <w:lang w:val="en-GB"/>
        </w:rPr>
      </w:pPr>
    </w:p>
    <w:p w:rsidR="00106C1F" w:rsidRPr="00336EDE" w:rsidRDefault="00106C1F" w:rsidP="00106C1F">
      <w:pPr>
        <w:pStyle w:val="Pagrindinispaprastastekstas"/>
        <w:rPr>
          <w:rFonts w:cs="Calibri Light"/>
          <w:sz w:val="21"/>
          <w:szCs w:val="21"/>
          <w:lang w:val="en-GB"/>
        </w:rPr>
      </w:pPr>
      <w:r w:rsidRPr="00336EDE">
        <w:rPr>
          <w:rFonts w:cs="Calibri Light"/>
          <w:sz w:val="21"/>
          <w:szCs w:val="21"/>
          <w:lang w:val="en-GB"/>
        </w:rPr>
        <w:t>In 2007-2017, the total area of protected areas in Lithuania was consistently expanding. Also, a small increase in the country's forest coverage was observed and the assessment of the extent of land cover changes point to a stable trend. Estimates of the status of protected species and habitats of the European Community interest show that their conservation status is unfavourable and declining both within and outside their designated conservation areas. The results of the projects and local-level monitoring after the implementation of the project show that the applied nature management measures have proven successful and should be continued in the future. All measures in the field of biodiversity and landscape protection have a significant impact on improving the state of the Lithuanian environment.</w:t>
      </w:r>
    </w:p>
    <w:p w:rsidR="00106C1F" w:rsidRPr="00336EDE" w:rsidRDefault="00106C1F" w:rsidP="00106C1F">
      <w:pPr>
        <w:pStyle w:val="Pagrindinispaprastastekstas"/>
        <w:rPr>
          <w:rFonts w:cs="Calibri Light"/>
          <w:sz w:val="21"/>
          <w:szCs w:val="21"/>
          <w:lang w:val="en-GB"/>
        </w:rPr>
      </w:pPr>
    </w:p>
    <w:p w:rsidR="00106C1F" w:rsidRPr="00336EDE" w:rsidRDefault="00106C1F" w:rsidP="00106C1F">
      <w:pPr>
        <w:pStyle w:val="Pagrindinispaprastastekstas"/>
        <w:rPr>
          <w:rFonts w:cs="Calibri Light"/>
          <w:sz w:val="21"/>
          <w:szCs w:val="21"/>
          <w:lang w:val="en-GB"/>
        </w:rPr>
      </w:pPr>
      <w:r w:rsidRPr="00336EDE">
        <w:rPr>
          <w:rFonts w:cs="Calibri Light"/>
          <w:sz w:val="21"/>
          <w:szCs w:val="21"/>
          <w:lang w:val="en-GB"/>
        </w:rPr>
        <w:t>For the future, it is recommended to set indicators to measure the scale and expected impact of the activities to be implemented at national level, and to improve the inventory of indicators for the purpose of identifying the impact of specific projects in the context of national changes. In order to assess the added value and/or impact of investment projects, it is recommended to introduce new result or impact indicators or to carry out thematic expert assessments. There is also a need for specific monitoring programmes (e.g. changes in vegetation communities, dynamics of populations of species, sufficiency of the nutrient base, etc.) on the basis of which the impact of a particular project can be assessed.</w:t>
      </w:r>
    </w:p>
    <w:p w:rsidR="00106C1F" w:rsidRPr="00336EDE" w:rsidRDefault="00106C1F" w:rsidP="00106C1F">
      <w:pPr>
        <w:pStyle w:val="Pagrindinispaprastastekstas"/>
        <w:rPr>
          <w:rFonts w:cs="Calibri Light"/>
          <w:sz w:val="21"/>
          <w:szCs w:val="21"/>
          <w:lang w:val="en-GB"/>
        </w:rPr>
      </w:pPr>
    </w:p>
    <w:p w:rsidR="00106C1F" w:rsidRPr="00336EDE" w:rsidRDefault="00106C1F" w:rsidP="00106C1F">
      <w:pPr>
        <w:pStyle w:val="Pagrindinispaprastastekstas"/>
        <w:rPr>
          <w:rFonts w:cs="Calibri Light"/>
          <w:sz w:val="21"/>
          <w:szCs w:val="21"/>
          <w:lang w:val="en-GB"/>
        </w:rPr>
      </w:pPr>
      <w:r w:rsidRPr="00336EDE">
        <w:rPr>
          <w:rFonts w:cs="Calibri Light"/>
          <w:sz w:val="21"/>
          <w:szCs w:val="21"/>
          <w:lang w:val="en-GB"/>
        </w:rPr>
        <w:t>Investments of the measure in the development and installation of infrastructure and information systems for protected area visitors create preconditions for continuous nature awareness and environmental education activities in the country's protected areas, can make a significant contribution to raising public awareness, create preconditions for the development of nature tourism, however, continuity of the results and sustainability of the investments will only be ensured if the objects created are properly used and their maintenance is adequately funded in the future.</w:t>
      </w:r>
    </w:p>
    <w:p w:rsidR="00106C1F" w:rsidRPr="00336EDE" w:rsidRDefault="00106C1F" w:rsidP="00106C1F">
      <w:pPr>
        <w:pStyle w:val="Pagrindinispaprastastekstas"/>
        <w:rPr>
          <w:rFonts w:cs="Calibri Light"/>
          <w:sz w:val="21"/>
          <w:szCs w:val="21"/>
          <w:lang w:val="en-GB"/>
        </w:rPr>
      </w:pPr>
    </w:p>
    <w:p w:rsidR="00106C1F" w:rsidRPr="00336EDE" w:rsidRDefault="00106C1F" w:rsidP="00106C1F">
      <w:pPr>
        <w:jc w:val="both"/>
        <w:rPr>
          <w:rFonts w:ascii="Cambria" w:hAnsi="Cambria" w:cs="Calibri Light"/>
          <w:sz w:val="21"/>
          <w:szCs w:val="21"/>
          <w:lang w:val="en-GB" w:eastAsia="lt-LT"/>
        </w:rPr>
      </w:pPr>
      <w:r w:rsidRPr="00336EDE">
        <w:rPr>
          <w:rFonts w:ascii="Cambria" w:hAnsi="Cambria" w:cs="Calibri Light"/>
          <w:sz w:val="21"/>
          <w:szCs w:val="21"/>
          <w:lang w:val="en-GB" w:eastAsia="lt-LT"/>
        </w:rPr>
        <w:t>Investment instruments for the protection of biodiversity and landscape have been implemented on the basis of one strategic document, the 2015-2020 Action Plan for the Conservation of Landscape and Biodiversity (hereinafter referred to as the Action Plan). The Action Plan does not cover the EU Biodiversity Strategy to 2020 Target 3 ‘</w:t>
      </w:r>
      <w:r w:rsidRPr="00336EDE">
        <w:rPr>
          <w:rFonts w:ascii="Cambria" w:hAnsi="Cambria" w:cs="Calibri Light"/>
          <w:sz w:val="21"/>
          <w:szCs w:val="21"/>
          <w:lang w:val="en-GB"/>
        </w:rPr>
        <w:t>Increase the contribution of agriculture and forestry to biodiversity’ and re</w:t>
      </w:r>
      <w:r w:rsidRPr="00336EDE">
        <w:rPr>
          <w:rFonts w:ascii="Cambria" w:hAnsi="Cambria" w:cs="Calibri Light"/>
          <w:sz w:val="21"/>
          <w:szCs w:val="21"/>
          <w:lang w:val="en-GB" w:eastAsia="lt-LT"/>
        </w:rPr>
        <w:t>lated actions. Given that the development of the agricultural and forestry sector is of great importance in terms of biodiversity and landscape protection, it is appropriate to provide for targets and measures to strengthen the representation of environmental interests in these sectors of the economy. The investment measures being implemented are coordinated with other financial mechanisms (such as EEA Norwegian Financial Mechanism, Rural Development Plan measures). Such synergy should be even closer. Overall, the funding of the measures under assessment is insufficient to fully implement the long-term strategic objectives of the Action Plan.</w:t>
      </w:r>
    </w:p>
    <w:p w:rsidR="00106C1F" w:rsidRPr="00336EDE" w:rsidRDefault="00106C1F" w:rsidP="00106C1F">
      <w:pPr>
        <w:pStyle w:val="Pagrindinispaprastastekstas"/>
        <w:rPr>
          <w:rFonts w:cs="Calibri Light"/>
          <w:sz w:val="21"/>
          <w:szCs w:val="21"/>
          <w:lang w:val="en-GB"/>
        </w:rPr>
      </w:pPr>
    </w:p>
    <w:p w:rsidR="00106C1F" w:rsidRPr="00336EDE" w:rsidRDefault="00106C1F" w:rsidP="00106C1F">
      <w:pPr>
        <w:jc w:val="both"/>
        <w:rPr>
          <w:rFonts w:ascii="Cambria" w:hAnsi="Cambria" w:cs="Calibri Light"/>
          <w:sz w:val="21"/>
          <w:szCs w:val="21"/>
          <w:lang w:val="en-GB" w:eastAsia="lt-LT"/>
        </w:rPr>
      </w:pPr>
      <w:r w:rsidRPr="00336EDE">
        <w:rPr>
          <w:rFonts w:ascii="Cambria" w:hAnsi="Cambria" w:cs="Calibri Light"/>
          <w:sz w:val="21"/>
          <w:szCs w:val="21"/>
          <w:lang w:val="en-GB" w:eastAsia="lt-LT"/>
        </w:rPr>
        <w:t xml:space="preserve">The cost-benefit analysis of the measures has shown that the annual benefits outweigh the annual costs. It is recommended to apply cost-benefit analyses to virtually all projects. The description of the costs and benefits (if only qualitative ones) would allow for better structuring the projects and presenting them to the public as well as enable the developers and implementers to better understand the environmental aspects of the project. </w:t>
      </w:r>
    </w:p>
    <w:p w:rsidR="00106C1F" w:rsidRPr="00336EDE" w:rsidRDefault="00106C1F" w:rsidP="00106C1F">
      <w:pPr>
        <w:jc w:val="both"/>
        <w:rPr>
          <w:rFonts w:ascii="Cambria" w:hAnsi="Cambria" w:cs="Calibri Light"/>
          <w:sz w:val="21"/>
          <w:szCs w:val="21"/>
          <w:lang w:val="en-GB" w:eastAsia="lt-LT"/>
        </w:rPr>
      </w:pPr>
    </w:p>
    <w:p w:rsidR="00106C1F" w:rsidRPr="00336EDE" w:rsidRDefault="00106C1F" w:rsidP="00106C1F">
      <w:pPr>
        <w:jc w:val="both"/>
        <w:rPr>
          <w:rFonts w:ascii="Cambria" w:hAnsi="Cambria" w:cs="Calibri Light"/>
          <w:sz w:val="21"/>
          <w:szCs w:val="21"/>
          <w:lang w:val="en-GB" w:eastAsia="lt-LT"/>
        </w:rPr>
      </w:pPr>
      <w:r w:rsidRPr="00336EDE">
        <w:rPr>
          <w:rFonts w:ascii="Cambria" w:hAnsi="Cambria" w:cs="Calibri Light"/>
          <w:sz w:val="21"/>
          <w:szCs w:val="21"/>
          <w:lang w:val="en-GB" w:eastAsia="lt-LT"/>
        </w:rPr>
        <w:t xml:space="preserve">The ongoing projects include those that can be disseminated as good practice at the European level (e.g. programmes for the increase of populations of pond turtles and </w:t>
      </w:r>
      <w:proofErr w:type="spellStart"/>
      <w:r w:rsidRPr="00336EDE">
        <w:rPr>
          <w:rStyle w:val="Emphasis"/>
          <w:rFonts w:ascii="Cambria" w:hAnsi="Cambria" w:cs="Calibri Light"/>
          <w:i w:val="0"/>
          <w:iCs w:val="0"/>
          <w:sz w:val="21"/>
          <w:szCs w:val="21"/>
          <w:shd w:val="clear" w:color="auto" w:fill="FFFFFF"/>
          <w:lang w:val="en-GB"/>
        </w:rPr>
        <w:t>Bombinatoridae</w:t>
      </w:r>
      <w:proofErr w:type="spellEnd"/>
      <w:r w:rsidRPr="00336EDE">
        <w:rPr>
          <w:rStyle w:val="Emphasis"/>
          <w:rFonts w:ascii="Cambria" w:hAnsi="Cambria" w:cs="Calibri Light"/>
          <w:i w:val="0"/>
          <w:iCs w:val="0"/>
          <w:sz w:val="21"/>
          <w:szCs w:val="21"/>
          <w:shd w:val="clear" w:color="auto" w:fill="FFFFFF"/>
          <w:lang w:val="en-GB"/>
        </w:rPr>
        <w:t xml:space="preserve"> (fire-bellied toads)</w:t>
      </w:r>
      <w:r w:rsidRPr="00336EDE">
        <w:rPr>
          <w:rFonts w:ascii="Cambria" w:hAnsi="Cambria" w:cs="Calibri Light"/>
          <w:sz w:val="21"/>
          <w:szCs w:val="21"/>
          <w:lang w:val="en-GB" w:eastAsia="lt-LT"/>
        </w:rPr>
        <w:t>).</w:t>
      </w:r>
    </w:p>
    <w:p w:rsidR="00106C1F" w:rsidRPr="00336EDE" w:rsidRDefault="00106C1F" w:rsidP="00106C1F">
      <w:pPr>
        <w:jc w:val="both"/>
        <w:rPr>
          <w:rFonts w:ascii="Cambria" w:hAnsi="Cambria" w:cs="Calibri Light"/>
          <w:sz w:val="21"/>
          <w:szCs w:val="21"/>
          <w:lang w:val="en-GB" w:eastAsia="lt-LT"/>
        </w:rPr>
      </w:pPr>
    </w:p>
    <w:p w:rsidR="00106C1F" w:rsidRPr="00336EDE" w:rsidRDefault="00106C1F" w:rsidP="00106C1F">
      <w:pPr>
        <w:jc w:val="both"/>
        <w:rPr>
          <w:rFonts w:ascii="Cambria" w:hAnsi="Cambria" w:cs="Calibri Light"/>
          <w:sz w:val="21"/>
          <w:szCs w:val="21"/>
          <w:lang w:val="en-GB" w:eastAsia="lt-LT"/>
        </w:rPr>
      </w:pPr>
      <w:r w:rsidRPr="00336EDE">
        <w:rPr>
          <w:rFonts w:ascii="Cambria" w:hAnsi="Cambria" w:cs="Calibri Light"/>
          <w:sz w:val="21"/>
          <w:szCs w:val="21"/>
          <w:lang w:val="en-GB" w:eastAsia="lt-LT"/>
        </w:rPr>
        <w:t xml:space="preserve">Landscape and biodiversity conservation action plans are characterized by a very wide range of long-term aspirations. Squeezing such broad and ambitious targets into a time-limited financial perspective poses a challenge to concentrate limited investment in key activities. In the future financial perspective, </w:t>
      </w:r>
      <w:r w:rsidRPr="00336EDE">
        <w:rPr>
          <w:rFonts w:ascii="Cambria" w:hAnsi="Cambria" w:cs="Calibri Light"/>
          <w:sz w:val="21"/>
          <w:szCs w:val="21"/>
          <w:lang w:val="en-GB" w:eastAsia="lt-LT"/>
        </w:rPr>
        <w:lastRenderedPageBreak/>
        <w:t xml:space="preserve">it is recommended to identify the priority areas where EU structural assistance investments would be shifted. Other objectives of the Action Plan could be achieved by promoting financial instruments. </w:t>
      </w:r>
    </w:p>
    <w:p w:rsidR="00106C1F" w:rsidRPr="00336EDE" w:rsidRDefault="00106C1F" w:rsidP="00106C1F">
      <w:pPr>
        <w:jc w:val="both"/>
        <w:rPr>
          <w:rFonts w:ascii="Cambria" w:hAnsi="Cambria" w:cs="Calibri Light"/>
          <w:sz w:val="21"/>
          <w:szCs w:val="21"/>
          <w:lang w:val="en-GB" w:eastAsia="lt-LT"/>
        </w:rPr>
      </w:pPr>
    </w:p>
    <w:p w:rsidR="00106C1F" w:rsidRPr="00336EDE" w:rsidRDefault="00106C1F" w:rsidP="00106C1F">
      <w:pPr>
        <w:jc w:val="both"/>
        <w:rPr>
          <w:rFonts w:ascii="Cambria" w:hAnsi="Cambria" w:cs="Calibri Light"/>
          <w:sz w:val="21"/>
          <w:szCs w:val="21"/>
          <w:lang w:val="en-GB" w:eastAsia="lt-LT"/>
        </w:rPr>
      </w:pPr>
      <w:proofErr w:type="gramStart"/>
      <w:r w:rsidRPr="00336EDE">
        <w:rPr>
          <w:rFonts w:ascii="Cambria" w:hAnsi="Cambria" w:cs="Calibri Light"/>
          <w:sz w:val="21"/>
          <w:szCs w:val="21"/>
          <w:lang w:val="en-GB" w:eastAsia="lt-LT"/>
        </w:rPr>
        <w:t>A number of</w:t>
      </w:r>
      <w:proofErr w:type="gramEnd"/>
      <w:r w:rsidRPr="00336EDE">
        <w:rPr>
          <w:rFonts w:ascii="Cambria" w:hAnsi="Cambria" w:cs="Calibri Light"/>
          <w:sz w:val="21"/>
          <w:szCs w:val="21"/>
          <w:lang w:val="en-GB" w:eastAsia="lt-LT"/>
        </w:rPr>
        <w:t xml:space="preserve"> biodiversity conservation projects are intended for the protection of specific species and implementation of population growth program</w:t>
      </w:r>
      <w:r w:rsidR="00E9636D">
        <w:rPr>
          <w:rFonts w:ascii="Cambria" w:hAnsi="Cambria" w:cs="Calibri Light"/>
          <w:sz w:val="21"/>
          <w:szCs w:val="21"/>
          <w:lang w:val="en-GB" w:eastAsia="lt-LT"/>
        </w:rPr>
        <w:t>me</w:t>
      </w:r>
      <w:r w:rsidRPr="00336EDE">
        <w:rPr>
          <w:rFonts w:ascii="Cambria" w:hAnsi="Cambria" w:cs="Calibri Light"/>
          <w:sz w:val="21"/>
          <w:szCs w:val="21"/>
          <w:lang w:val="en-GB" w:eastAsia="lt-LT"/>
        </w:rPr>
        <w:t>s. It is recommended to base the planning of such projects on general criteria that would indicate the direction and arguments for selecting the priority species for investment.</w:t>
      </w:r>
    </w:p>
    <w:p w:rsidR="00106C1F" w:rsidRPr="00336EDE" w:rsidRDefault="00106C1F" w:rsidP="00106C1F">
      <w:pPr>
        <w:pStyle w:val="Pagrindinispaprastastekstas"/>
        <w:rPr>
          <w:rFonts w:cs="Calibri Light"/>
          <w:sz w:val="21"/>
          <w:szCs w:val="21"/>
          <w:lang w:val="en-GB"/>
        </w:rPr>
      </w:pPr>
    </w:p>
    <w:p w:rsidR="00106C1F" w:rsidRPr="00B521A8" w:rsidRDefault="00106C1F" w:rsidP="00106C1F">
      <w:pPr>
        <w:pStyle w:val="Pagrindinispaprastastekstas"/>
        <w:rPr>
          <w:rFonts w:cs="Calibri Light"/>
          <w:sz w:val="21"/>
          <w:szCs w:val="21"/>
          <w:lang w:val="en-GB"/>
        </w:rPr>
      </w:pPr>
    </w:p>
    <w:p w:rsidR="00106C1F" w:rsidRPr="00106C1F" w:rsidRDefault="00106C1F" w:rsidP="00106C1F">
      <w:pPr>
        <w:pStyle w:val="Pagrindinispaprastastekstas"/>
        <w:rPr>
          <w:rFonts w:cs="Calibri Light"/>
          <w:i/>
          <w:color w:val="2E74B5" w:themeColor="accent1" w:themeShade="BF"/>
          <w:sz w:val="21"/>
          <w:szCs w:val="21"/>
          <w:lang w:val="en-GB"/>
        </w:rPr>
      </w:pPr>
      <w:r w:rsidRPr="00106C1F">
        <w:rPr>
          <w:rFonts w:cs="Calibri Light"/>
          <w:i/>
          <w:color w:val="2E74B5" w:themeColor="accent1" w:themeShade="BF"/>
          <w:sz w:val="21"/>
          <w:szCs w:val="21"/>
          <w:lang w:val="en-GB"/>
        </w:rPr>
        <w:t>Adaptation to climate change</w:t>
      </w:r>
    </w:p>
    <w:p w:rsidR="00106C1F" w:rsidRPr="00336EDE" w:rsidRDefault="00106C1F" w:rsidP="00106C1F">
      <w:pPr>
        <w:rPr>
          <w:rFonts w:ascii="Cambria" w:eastAsia="Times New Roman" w:hAnsi="Cambria" w:cs="Calibri Light"/>
          <w:sz w:val="21"/>
          <w:szCs w:val="21"/>
          <w:lang w:val="en-GB" w:eastAsia="lt-LT"/>
        </w:rPr>
      </w:pPr>
    </w:p>
    <w:p w:rsidR="00106C1F" w:rsidRPr="00336EDE" w:rsidRDefault="00106C1F" w:rsidP="00106C1F">
      <w:pPr>
        <w:jc w:val="both"/>
        <w:rPr>
          <w:rFonts w:ascii="Cambria" w:eastAsia="Times New Roman" w:hAnsi="Cambria" w:cs="Calibri Light"/>
          <w:sz w:val="21"/>
          <w:szCs w:val="21"/>
          <w:lang w:val="en-GB" w:eastAsia="lt-LT"/>
        </w:rPr>
      </w:pPr>
      <w:r w:rsidRPr="00336EDE">
        <w:rPr>
          <w:rFonts w:ascii="Cambria" w:eastAsia="Times New Roman" w:hAnsi="Cambria" w:cs="Calibri Light"/>
          <w:sz w:val="21"/>
          <w:szCs w:val="21"/>
          <w:lang w:val="en-GB" w:eastAsia="lt-LT"/>
        </w:rPr>
        <w:t>Lithuanian scientists admit that the trends of increase in climate extremes are also observed in Lithuania. The Lithuanian coastal zone that is particularly sensitive to climate changes is the coastal strip or the riparian zone, which covers the entire Curonian Spit, the seashore and the sea coast. A preliminary flood risk assessment carried out in Lithuania 2011 identified 54 sections of various rivers prone to extreme flood events. Another challenge of climate change is urban flooding.</w:t>
      </w:r>
    </w:p>
    <w:p w:rsidR="00106C1F" w:rsidRPr="00336EDE" w:rsidRDefault="00106C1F" w:rsidP="00106C1F">
      <w:pPr>
        <w:jc w:val="both"/>
        <w:rPr>
          <w:rFonts w:ascii="Cambria" w:eastAsia="Times New Roman" w:hAnsi="Cambria" w:cs="Calibri Light"/>
          <w:sz w:val="21"/>
          <w:szCs w:val="21"/>
          <w:lang w:val="en-GB" w:eastAsia="lt-LT"/>
        </w:rPr>
      </w:pPr>
    </w:p>
    <w:p w:rsidR="00106C1F" w:rsidRPr="00336EDE" w:rsidRDefault="00106C1F" w:rsidP="00106C1F">
      <w:pPr>
        <w:jc w:val="both"/>
        <w:rPr>
          <w:rFonts w:ascii="Cambria" w:hAnsi="Cambria" w:cs="Calibri Light"/>
          <w:sz w:val="21"/>
          <w:szCs w:val="21"/>
          <w:lang w:val="en-GB"/>
        </w:rPr>
      </w:pPr>
      <w:r w:rsidRPr="00336EDE">
        <w:rPr>
          <w:rFonts w:ascii="Cambria" w:hAnsi="Cambria" w:cs="Calibri Light"/>
          <w:sz w:val="21"/>
          <w:szCs w:val="21"/>
          <w:lang w:val="en-GB"/>
        </w:rPr>
        <w:t>Most investment projects contribute to the improvement of environmental monitoring and control and of the status of the coastal zone, the reduction of flood risks and the achievement of surface water management objectives. The results of the projects implemented under all these measures are sustainable and long-term. Modernized laboratories and monitoring stations ensure the quality and reliability of monitoring data, which, in their turn, enable making right and perceptive decisions. Investments in strengthening environmental monitoring and control institutions increase the efficiency of institutions. Institution building projects should be carried out periodically due to staff turnover. On the other hand, there are projects under implementation which have no links to the strategic goals of climate change management.</w:t>
      </w:r>
    </w:p>
    <w:p w:rsidR="00106C1F" w:rsidRPr="00336EDE" w:rsidRDefault="00106C1F" w:rsidP="00106C1F">
      <w:pPr>
        <w:jc w:val="both"/>
        <w:rPr>
          <w:rFonts w:ascii="Cambria" w:hAnsi="Cambria" w:cs="Calibri Light"/>
          <w:sz w:val="21"/>
          <w:szCs w:val="21"/>
          <w:lang w:val="en-GB"/>
        </w:rPr>
      </w:pPr>
    </w:p>
    <w:p w:rsidR="00106C1F" w:rsidRPr="00336EDE" w:rsidRDefault="00106C1F" w:rsidP="00106C1F">
      <w:pPr>
        <w:jc w:val="both"/>
        <w:rPr>
          <w:rFonts w:ascii="Cambria" w:hAnsi="Cambria" w:cs="Calibri Light"/>
          <w:sz w:val="21"/>
          <w:szCs w:val="21"/>
          <w:lang w:val="en-GB" w:eastAsia="lt-LT"/>
        </w:rPr>
      </w:pPr>
      <w:r w:rsidRPr="00336EDE">
        <w:rPr>
          <w:rFonts w:ascii="Cambria" w:hAnsi="Cambria" w:cs="Calibri Light"/>
          <w:sz w:val="21"/>
          <w:szCs w:val="21"/>
          <w:lang w:val="en-GB" w:eastAsia="lt-LT"/>
        </w:rPr>
        <w:t xml:space="preserve">The National Strategy for Climate Change Management Policy is the key strategic document of Lithuania in the field of climate change management, which conforms to the international commitments of Lithuania and implements the provisions and objectives of EU climate directives. The national strategic objectives for flood protection are formulated in the Water Sector Development Programme for 2017–2023. However, problems of urban flooding with surface runoff are not highlighted in the national strategic documents. The existing laws and strategic documents in the area of management and conservation of the coastal zone and in the field of environmental monitoring and control are also </w:t>
      </w:r>
      <w:proofErr w:type="gramStart"/>
      <w:r w:rsidRPr="00336EDE">
        <w:rPr>
          <w:rFonts w:ascii="Cambria" w:hAnsi="Cambria" w:cs="Calibri Light"/>
          <w:sz w:val="21"/>
          <w:szCs w:val="21"/>
          <w:lang w:val="en-GB" w:eastAsia="lt-LT"/>
        </w:rPr>
        <w:t>sufficient</w:t>
      </w:r>
      <w:proofErr w:type="gramEnd"/>
      <w:r w:rsidRPr="00336EDE">
        <w:rPr>
          <w:rFonts w:ascii="Cambria" w:hAnsi="Cambria" w:cs="Calibri Light"/>
          <w:sz w:val="21"/>
          <w:szCs w:val="21"/>
          <w:lang w:val="en-GB" w:eastAsia="lt-LT"/>
        </w:rPr>
        <w:t>. It should be noted that the 2014-2020 Operational Programme has not provided for instruments for implementing the monitoring measures specified in the National Strategy for Sustainable Development (e.g. monitoring of landscape, biodiversity, sea shore dynamics, noise, protection of cultural values) and has failed to take into account the medium and long term goals set in the National Climate Change Management Strategy (namely, to monitor and investigate the most vulnerable sectors of the economy).</w:t>
      </w:r>
    </w:p>
    <w:p w:rsidR="00106C1F" w:rsidRPr="00336EDE" w:rsidRDefault="00106C1F" w:rsidP="00106C1F">
      <w:pPr>
        <w:jc w:val="both"/>
        <w:rPr>
          <w:rFonts w:ascii="Cambria" w:hAnsi="Cambria" w:cs="Calibri Light"/>
          <w:sz w:val="21"/>
          <w:szCs w:val="21"/>
          <w:lang w:val="en-GB" w:eastAsia="lt-LT"/>
        </w:rPr>
      </w:pPr>
    </w:p>
    <w:p w:rsidR="00106C1F" w:rsidRPr="00336EDE" w:rsidRDefault="00106C1F" w:rsidP="00106C1F">
      <w:pPr>
        <w:jc w:val="both"/>
        <w:rPr>
          <w:rFonts w:ascii="Cambria" w:hAnsi="Cambria" w:cs="Calibri Light"/>
          <w:sz w:val="21"/>
          <w:szCs w:val="21"/>
          <w:lang w:val="en-GB"/>
        </w:rPr>
      </w:pPr>
      <w:r w:rsidRPr="00336EDE">
        <w:rPr>
          <w:rFonts w:ascii="Cambria" w:hAnsi="Cambria" w:cs="Calibri Light"/>
          <w:sz w:val="21"/>
          <w:szCs w:val="21"/>
          <w:lang w:val="en-GB"/>
        </w:rPr>
        <w:t>Indicators for the measures ‘Flood Risk Management’ and ‘Management of Stormwater Sewers’ are easy to evaluate, accurate and representative. Indicators for assessing the management of the coastal strip could be changed to the ones more suitable for assessing time-changing coastal environment. It is recommended that indicators should reflect the ratio between the coastal strip ‘to be managed’ and the one ‘already managed’ rather than be linked to the ‘total length of the Lithuanian coastline’.  Too few result indicators (only one) have been envisaged for the implementation of the measure ‘Strengthening of Environmental Monitoring and Control’, product indicators are unrepresentative. It is recommended that the choice of indicators reflects the added value generated.</w:t>
      </w:r>
    </w:p>
    <w:p w:rsidR="00106C1F" w:rsidRPr="00336EDE" w:rsidRDefault="00106C1F" w:rsidP="00106C1F">
      <w:pPr>
        <w:jc w:val="both"/>
        <w:rPr>
          <w:rFonts w:ascii="Cambria" w:hAnsi="Cambria" w:cs="Calibri Light"/>
          <w:sz w:val="21"/>
          <w:szCs w:val="21"/>
          <w:lang w:val="en-GB"/>
        </w:rPr>
      </w:pPr>
    </w:p>
    <w:p w:rsidR="00106C1F" w:rsidRPr="00336EDE" w:rsidRDefault="00106C1F" w:rsidP="00106C1F">
      <w:pPr>
        <w:jc w:val="both"/>
        <w:rPr>
          <w:rFonts w:ascii="Cambria" w:hAnsi="Cambria" w:cs="Calibri Light"/>
          <w:sz w:val="21"/>
          <w:szCs w:val="21"/>
          <w:lang w:val="en-GB"/>
        </w:rPr>
      </w:pPr>
      <w:r w:rsidRPr="00336EDE">
        <w:rPr>
          <w:rFonts w:ascii="Cambria" w:hAnsi="Cambria" w:cs="Calibri Light"/>
          <w:sz w:val="21"/>
          <w:szCs w:val="21"/>
          <w:lang w:val="en-GB"/>
        </w:rPr>
        <w:t>In this thematic area, a cost-benefit analysis was carried out for the projects under the measure ‘Flood Risk Management’ and for the project on the development and expansion of the</w:t>
      </w:r>
      <w:r w:rsidRPr="00336EDE">
        <w:rPr>
          <w:rFonts w:ascii="Cambria" w:hAnsi="Cambria" w:cs="Calibri Light"/>
          <w:color w:val="333333"/>
          <w:sz w:val="21"/>
          <w:szCs w:val="21"/>
          <w:shd w:val="clear" w:color="auto" w:fill="FFFFFF"/>
          <w:lang w:val="en-GB"/>
        </w:rPr>
        <w:t xml:space="preserve"> ICISEM </w:t>
      </w:r>
      <w:r w:rsidR="009423ED">
        <w:rPr>
          <w:rFonts w:ascii="Cambria" w:hAnsi="Cambria" w:cs="Calibri Light"/>
          <w:color w:val="333333"/>
          <w:sz w:val="21"/>
          <w:szCs w:val="21"/>
          <w:shd w:val="clear" w:color="auto" w:fill="FFFFFF"/>
          <w:lang w:val="en-GB"/>
        </w:rPr>
        <w:t>(</w:t>
      </w:r>
      <w:r w:rsidRPr="00336EDE">
        <w:rPr>
          <w:rFonts w:ascii="Cambria" w:hAnsi="Cambria" w:cs="Calibri Light"/>
          <w:color w:val="333333"/>
          <w:sz w:val="21"/>
          <w:szCs w:val="21"/>
          <w:shd w:val="clear" w:color="auto" w:fill="FFFFFF"/>
          <w:lang w:val="en-GB"/>
        </w:rPr>
        <w:t>the Integrated Computerised Information System for Environmental Management</w:t>
      </w:r>
      <w:r w:rsidR="009423ED">
        <w:rPr>
          <w:rFonts w:ascii="Cambria" w:hAnsi="Cambria" w:cs="Calibri Light"/>
          <w:color w:val="333333"/>
          <w:sz w:val="21"/>
          <w:szCs w:val="21"/>
          <w:shd w:val="clear" w:color="auto" w:fill="FFFFFF"/>
          <w:lang w:val="en-GB"/>
        </w:rPr>
        <w:t>)</w:t>
      </w:r>
      <w:r w:rsidRPr="00336EDE">
        <w:rPr>
          <w:rFonts w:ascii="Cambria" w:hAnsi="Cambria" w:cs="Calibri Light"/>
          <w:sz w:val="21"/>
          <w:szCs w:val="21"/>
          <w:lang w:val="en-GB"/>
        </w:rPr>
        <w:t xml:space="preserve">. No cost-benefit or cost-effectiveness analysis has been carried out for other projects. The development of these projects did not </w:t>
      </w:r>
      <w:proofErr w:type="gramStart"/>
      <w:r w:rsidRPr="00336EDE">
        <w:rPr>
          <w:rFonts w:ascii="Cambria" w:hAnsi="Cambria" w:cs="Calibri Light"/>
          <w:sz w:val="21"/>
          <w:szCs w:val="21"/>
          <w:lang w:val="en-GB"/>
        </w:rPr>
        <w:t>take into account</w:t>
      </w:r>
      <w:proofErr w:type="gramEnd"/>
      <w:r w:rsidRPr="00336EDE">
        <w:rPr>
          <w:rFonts w:ascii="Cambria" w:hAnsi="Cambria" w:cs="Calibri Light"/>
          <w:sz w:val="21"/>
          <w:szCs w:val="21"/>
          <w:lang w:val="en-GB"/>
        </w:rPr>
        <w:t xml:space="preserve"> potential improvement/degradation of potential ecosystem services and/or the impact on human health. Inclusion of at least qualitative assessment of the impact on ecosystem services (in particular of projects related to flood prevention and surface runoff management projects) at the </w:t>
      </w:r>
      <w:r w:rsidRPr="00336EDE">
        <w:rPr>
          <w:rFonts w:ascii="Cambria" w:hAnsi="Cambria" w:cs="Calibri Light"/>
          <w:sz w:val="21"/>
          <w:szCs w:val="21"/>
          <w:lang w:val="en-GB"/>
        </w:rPr>
        <w:lastRenderedPageBreak/>
        <w:t>stage of project development would provide a better understanding of the impact of the planned project and its links to environmental elements and could possibly lead to a choice of another alternative.</w:t>
      </w:r>
    </w:p>
    <w:p w:rsidR="00106C1F" w:rsidRPr="00336EDE" w:rsidRDefault="00106C1F" w:rsidP="00106C1F">
      <w:pPr>
        <w:jc w:val="both"/>
        <w:rPr>
          <w:rFonts w:ascii="Cambria" w:hAnsi="Cambria" w:cs="Calibri Light"/>
          <w:sz w:val="21"/>
          <w:szCs w:val="21"/>
          <w:lang w:val="en-GB"/>
        </w:rPr>
      </w:pPr>
    </w:p>
    <w:p w:rsidR="00106C1F" w:rsidRPr="00336EDE" w:rsidRDefault="00106C1F" w:rsidP="00106C1F">
      <w:pPr>
        <w:jc w:val="both"/>
        <w:rPr>
          <w:rFonts w:ascii="Cambria" w:hAnsi="Cambria" w:cs="Calibri Light"/>
          <w:sz w:val="21"/>
          <w:szCs w:val="21"/>
          <w:lang w:val="en-GB"/>
        </w:rPr>
      </w:pPr>
      <w:r w:rsidRPr="00336EDE">
        <w:rPr>
          <w:rFonts w:ascii="Cambria" w:hAnsi="Cambria" w:cs="Calibri Light"/>
          <w:sz w:val="21"/>
          <w:szCs w:val="21"/>
          <w:lang w:val="en-GB"/>
        </w:rPr>
        <w:t xml:space="preserve">Projects under two measures in this thematic area (protection against flooding and surface runoff management) should also be assessed in the light of shortcomings typical </w:t>
      </w:r>
      <w:r w:rsidRPr="009423ED">
        <w:rPr>
          <w:rFonts w:ascii="Cambria" w:hAnsi="Cambria" w:cs="Calibri Light"/>
          <w:sz w:val="21"/>
          <w:szCs w:val="21"/>
          <w:lang w:val="en-GB"/>
        </w:rPr>
        <w:t>of ‘grey’ investment</w:t>
      </w:r>
      <w:r w:rsidRPr="00336EDE">
        <w:rPr>
          <w:rFonts w:ascii="Cambria" w:hAnsi="Cambria" w:cs="Calibri Light"/>
          <w:sz w:val="21"/>
          <w:szCs w:val="21"/>
          <w:lang w:val="en-GB"/>
        </w:rPr>
        <w:t xml:space="preserve"> projects. There is much talk, analysis and implementation worldwide of ‘green’ projects on flood mitigation and surface runoff management. Such projects have not been provided for in the 2014-2020 Operational Programme, however, they need to be planned.</w:t>
      </w:r>
    </w:p>
    <w:p w:rsidR="00106C1F" w:rsidRPr="00336EDE" w:rsidRDefault="00106C1F" w:rsidP="00106C1F">
      <w:pPr>
        <w:jc w:val="both"/>
        <w:rPr>
          <w:rFonts w:ascii="Cambria" w:hAnsi="Cambria" w:cs="Calibri Light"/>
          <w:sz w:val="21"/>
          <w:szCs w:val="21"/>
          <w:lang w:val="en-GB"/>
        </w:rPr>
      </w:pPr>
    </w:p>
    <w:p w:rsidR="00106C1F" w:rsidRPr="00336EDE" w:rsidRDefault="00106C1F" w:rsidP="00106C1F">
      <w:pPr>
        <w:jc w:val="both"/>
        <w:rPr>
          <w:rFonts w:ascii="Cambria" w:hAnsi="Cambria" w:cs="Calibri Light"/>
          <w:sz w:val="21"/>
          <w:szCs w:val="21"/>
          <w:lang w:val="en-GB"/>
        </w:rPr>
      </w:pPr>
      <w:r w:rsidRPr="00336EDE">
        <w:rPr>
          <w:rFonts w:ascii="Cambria" w:hAnsi="Cambria" w:cs="Calibri Light"/>
          <w:sz w:val="21"/>
          <w:szCs w:val="21"/>
          <w:lang w:val="en-GB"/>
        </w:rPr>
        <w:t>A comparison of the annual benefits and annual costs of ecosystem services shows that the potential benefits outweigh the costs. Of course, the values of the benefits specified in Lithuanian and European studies and used in the calculation, especially those for ecosystem services, reflect different conditions that are not necessarily identical to the scope and extent of the measures discussed herein, yet such comparison and, particularly, qualitative description of the benefits, provide a better understanding of the benefits of ecosystem services to man and the whole society.</w:t>
      </w:r>
    </w:p>
    <w:p w:rsidR="00106C1F" w:rsidRPr="00336EDE" w:rsidRDefault="00106C1F" w:rsidP="00106C1F">
      <w:pPr>
        <w:jc w:val="both"/>
        <w:rPr>
          <w:rFonts w:ascii="Cambria" w:hAnsi="Cambria" w:cs="Calibri Light"/>
          <w:sz w:val="21"/>
          <w:szCs w:val="21"/>
          <w:lang w:val="en-GB"/>
        </w:rPr>
      </w:pPr>
    </w:p>
    <w:p w:rsidR="00106C1F" w:rsidRPr="00336EDE" w:rsidRDefault="00106C1F" w:rsidP="00106C1F">
      <w:pPr>
        <w:jc w:val="both"/>
        <w:rPr>
          <w:rFonts w:ascii="Cambria" w:hAnsi="Cambria" w:cs="Calibri Light"/>
          <w:sz w:val="21"/>
          <w:szCs w:val="21"/>
          <w:lang w:val="en-GB"/>
        </w:rPr>
      </w:pPr>
      <w:r w:rsidRPr="00336EDE">
        <w:rPr>
          <w:rFonts w:ascii="Cambria" w:hAnsi="Cambria" w:cs="Calibri Light"/>
          <w:sz w:val="21"/>
          <w:szCs w:val="21"/>
          <w:lang w:val="en-GB"/>
        </w:rPr>
        <w:t>In order to reduce the potential future damage to floods, great attention should be paid to improving the legislative framework in order to ensure proper regulation of the development and construction in potential flood risk areas. The need for engineering protection measures against flooding must be minimized by limiting the expansion of settlements in the flood-prone areas and providing specific (related to flood resistance) requirements for buildings constructed in these areas.</w:t>
      </w:r>
    </w:p>
    <w:p w:rsidR="00106C1F" w:rsidRPr="00336EDE" w:rsidRDefault="00106C1F" w:rsidP="00106C1F">
      <w:pPr>
        <w:jc w:val="both"/>
        <w:rPr>
          <w:rFonts w:ascii="Cambria" w:hAnsi="Cambria" w:cs="Calibri Light"/>
          <w:sz w:val="21"/>
          <w:szCs w:val="21"/>
          <w:lang w:val="en-GB"/>
        </w:rPr>
      </w:pPr>
    </w:p>
    <w:p w:rsidR="00106C1F" w:rsidRPr="00336EDE" w:rsidRDefault="00106C1F" w:rsidP="00106C1F">
      <w:pPr>
        <w:jc w:val="both"/>
        <w:rPr>
          <w:rFonts w:ascii="Cambria" w:hAnsi="Cambria" w:cs="Calibri Light"/>
          <w:sz w:val="21"/>
          <w:szCs w:val="21"/>
          <w:lang w:val="en-GB"/>
        </w:rPr>
      </w:pPr>
      <w:r w:rsidRPr="00336EDE">
        <w:rPr>
          <w:rFonts w:ascii="Cambria" w:hAnsi="Cambria" w:cs="Calibri Light"/>
          <w:sz w:val="21"/>
          <w:szCs w:val="21"/>
          <w:lang w:val="en-GB"/>
        </w:rPr>
        <w:t>Investments over the period 2014-2020 have been insufficient to solve the problems of surface runoff management. Increasing the competencies of designers and promoting provisions on the application of green measures to avoid the development of redundant engineering infrastructure should be the key non-investment instruments for more efficient surface runoff management. In addition, tax measures should be used to allow municipalities to increase the amount of funds collected for surface runoff management. In the future, it would be useful to further assess the risk of urban flooding caused by inadequate management of surface runoff in order to evaluate the need for and the impact of investment in the area of climate change adaptation.</w:t>
      </w:r>
    </w:p>
    <w:p w:rsidR="00106C1F" w:rsidRPr="00336EDE" w:rsidRDefault="00106C1F" w:rsidP="00106C1F">
      <w:pPr>
        <w:jc w:val="both"/>
        <w:rPr>
          <w:rFonts w:ascii="Cambria" w:hAnsi="Cambria" w:cs="Calibri Light"/>
          <w:sz w:val="21"/>
          <w:szCs w:val="21"/>
          <w:lang w:val="en-GB"/>
        </w:rPr>
      </w:pPr>
    </w:p>
    <w:p w:rsidR="00106C1F" w:rsidRPr="00336EDE" w:rsidRDefault="00106C1F" w:rsidP="00106C1F">
      <w:pPr>
        <w:jc w:val="both"/>
        <w:rPr>
          <w:rFonts w:ascii="Cambria" w:hAnsi="Cambria" w:cs="Calibri Light"/>
          <w:sz w:val="21"/>
          <w:szCs w:val="21"/>
          <w:lang w:val="en-GB"/>
        </w:rPr>
      </w:pPr>
      <w:r w:rsidRPr="00336EDE">
        <w:rPr>
          <w:rFonts w:ascii="Cambria" w:hAnsi="Cambria" w:cs="Calibri Light"/>
          <w:sz w:val="21"/>
          <w:szCs w:val="21"/>
          <w:lang w:val="en-GB"/>
        </w:rPr>
        <w:t>The current budgets of environmental institutions are insufficient to acquire modern environmental monitoring instruments and improve information systems. The phasing out of EU support is likely to result in a gradual reduction in the volume and reliability of information on environmental status. The acquisition of costly analytical equipment or modelling systems will not be sustainable if the monitoring authorities do not have the resources to maintain qualified staff and if there is insufficient funding for operating costs. Management of the coastal strip is a strategic task of the Lithuanian state, therefore, in order to ensure long-term impact and sustainability of project results, it is necessary to provide annual state funding for the conservation of the coastal strip as a strategic Lithuanian object. When approving state projects and with a view to completing them in a timely and appropriate manner, it would be expedient to set up a consultative group consisting of representatives of the Ministry of Environment, the developers of the Coastal Strip Management Programme (experts) and representatives of the municipal administration responsible for project implementation. It would also be appropriate to invest in the restoration of the hydrological regime of drained peat lands. The restoration of wetlands in drained peat lands would allow reducing greenhouse gas emissions.</w:t>
      </w:r>
    </w:p>
    <w:p w:rsidR="00106C1F" w:rsidRPr="00336EDE" w:rsidRDefault="00106C1F" w:rsidP="00106C1F">
      <w:pPr>
        <w:jc w:val="both"/>
        <w:rPr>
          <w:rFonts w:ascii="Cambria" w:hAnsi="Cambria" w:cs="Calibri Light"/>
          <w:sz w:val="21"/>
          <w:szCs w:val="21"/>
          <w:lang w:val="en-GB" w:eastAsia="lt-LT"/>
        </w:rPr>
      </w:pPr>
    </w:p>
    <w:p w:rsidR="00106C1F" w:rsidRPr="008F0247" w:rsidRDefault="00106C1F" w:rsidP="008F0247">
      <w:pPr>
        <w:jc w:val="both"/>
        <w:rPr>
          <w:rFonts w:ascii="Cambria" w:hAnsi="Cambria" w:cs="Calibri Light"/>
          <w:sz w:val="21"/>
          <w:szCs w:val="21"/>
          <w:lang w:val="en-GB" w:eastAsia="lt-LT"/>
        </w:rPr>
      </w:pPr>
    </w:p>
    <w:p w:rsidR="00106C1F" w:rsidRPr="00106C1F" w:rsidRDefault="00106C1F" w:rsidP="00106C1F">
      <w:pPr>
        <w:pStyle w:val="Pagrindinispaprastastekstas"/>
        <w:rPr>
          <w:rFonts w:cs="Calibri Light"/>
          <w:i/>
          <w:color w:val="2E74B5" w:themeColor="accent1" w:themeShade="BF"/>
          <w:sz w:val="21"/>
          <w:szCs w:val="21"/>
          <w:lang w:val="en-GB"/>
        </w:rPr>
      </w:pPr>
      <w:r w:rsidRPr="00106C1F">
        <w:rPr>
          <w:rFonts w:cs="Calibri Light"/>
          <w:i/>
          <w:color w:val="2E74B5" w:themeColor="accent1" w:themeShade="BF"/>
          <w:sz w:val="21"/>
          <w:szCs w:val="21"/>
          <w:lang w:val="en-GB"/>
        </w:rPr>
        <w:t>Improvement of ground and surface water resources</w:t>
      </w:r>
    </w:p>
    <w:p w:rsidR="00106C1F" w:rsidRPr="00336EDE" w:rsidRDefault="00106C1F" w:rsidP="00106C1F">
      <w:pPr>
        <w:jc w:val="both"/>
        <w:rPr>
          <w:rFonts w:ascii="Cambria" w:eastAsia="Times New Roman" w:hAnsi="Cambria" w:cs="Calibri Light"/>
          <w:sz w:val="21"/>
          <w:szCs w:val="21"/>
          <w:lang w:val="en-GB" w:eastAsia="lt-LT"/>
        </w:rPr>
      </w:pPr>
    </w:p>
    <w:p w:rsidR="00106C1F" w:rsidRPr="00336EDE" w:rsidRDefault="00106C1F" w:rsidP="00106C1F">
      <w:pPr>
        <w:jc w:val="both"/>
        <w:rPr>
          <w:rFonts w:ascii="Cambria" w:eastAsia="Times New Roman" w:hAnsi="Cambria" w:cs="Calibri Light"/>
          <w:sz w:val="21"/>
          <w:szCs w:val="21"/>
          <w:lang w:val="en-GB" w:eastAsia="lt-LT"/>
        </w:rPr>
      </w:pPr>
      <w:r w:rsidRPr="00336EDE">
        <w:rPr>
          <w:rFonts w:ascii="Cambria" w:eastAsia="Times New Roman" w:hAnsi="Cambria" w:cs="Calibri Light"/>
          <w:sz w:val="21"/>
          <w:szCs w:val="21"/>
          <w:lang w:val="en-GB" w:eastAsia="lt-LT"/>
        </w:rPr>
        <w:t xml:space="preserve">The analysis carried out showed that the implementation of the measure ‘Identification of Water Protection and Management Measures’ was effective and reached its goals. The results of the projects carried out under this measure allowed to objectively assess the situation in the area of protection and management of water resources, to identify shortcomings and problems, to formulate national water protection priorities and goals, to define further actions, to lay the foundations for the 2014-2020 investment planning in the field of water resource improvement, thus it can be maintained that the results achieved are sustainable and long-term. The mechanism for implementing the measure ‘Improving the Status of Water Bodies’ has not been effective enough to ensure targeted use of funds for the improvement of the status of water bodies. The implementation of the measure in the form of </w:t>
      </w:r>
      <w:r w:rsidRPr="00336EDE">
        <w:rPr>
          <w:rFonts w:ascii="Cambria" w:eastAsia="Times New Roman" w:hAnsi="Cambria" w:cs="Calibri Light"/>
          <w:sz w:val="21"/>
          <w:szCs w:val="21"/>
          <w:lang w:val="en-GB" w:eastAsia="lt-LT"/>
        </w:rPr>
        <w:lastRenderedPageBreak/>
        <w:t xml:space="preserve">regional planning and without strict and unambiguous implementation criteria in place resulted in leaving the applicants with plenty of room for independent selection of </w:t>
      </w:r>
      <w:proofErr w:type="spellStart"/>
      <w:r w:rsidRPr="00336EDE">
        <w:rPr>
          <w:rFonts w:ascii="Cambria" w:eastAsia="Times New Roman" w:hAnsi="Cambria" w:cs="Calibri Light"/>
          <w:sz w:val="21"/>
          <w:szCs w:val="21"/>
          <w:lang w:val="en-GB" w:eastAsia="lt-LT"/>
        </w:rPr>
        <w:t>objets</w:t>
      </w:r>
      <w:proofErr w:type="spellEnd"/>
      <w:r w:rsidRPr="00336EDE">
        <w:rPr>
          <w:rFonts w:ascii="Cambria" w:eastAsia="Times New Roman" w:hAnsi="Cambria" w:cs="Calibri Light"/>
          <w:sz w:val="21"/>
          <w:szCs w:val="21"/>
          <w:lang w:val="en-GB" w:eastAsia="lt-LT"/>
        </w:rPr>
        <w:t xml:space="preserve"> and instruments. Unfortunately, this did not always correspond to the national strategic objectives in the area of the improvement of the status of water bodies. The measures implemented have not had a significant impact on the status of water bodies because they were introduced locally, in a fragmented manner, lacking knowledge and without </w:t>
      </w:r>
      <w:proofErr w:type="gramStart"/>
      <w:r w:rsidRPr="00336EDE">
        <w:rPr>
          <w:rFonts w:ascii="Cambria" w:eastAsia="Times New Roman" w:hAnsi="Cambria" w:cs="Calibri Light"/>
          <w:sz w:val="21"/>
          <w:szCs w:val="21"/>
          <w:lang w:val="en-GB" w:eastAsia="lt-LT"/>
        </w:rPr>
        <w:t>taking into account</w:t>
      </w:r>
      <w:proofErr w:type="gramEnd"/>
      <w:r w:rsidRPr="00336EDE">
        <w:rPr>
          <w:rFonts w:ascii="Cambria" w:eastAsia="Times New Roman" w:hAnsi="Cambria" w:cs="Calibri Light"/>
          <w:sz w:val="21"/>
          <w:szCs w:val="21"/>
          <w:lang w:val="en-GB" w:eastAsia="lt-LT"/>
        </w:rPr>
        <w:t xml:space="preserve"> the needs of improving the status of water bodies.</w:t>
      </w:r>
    </w:p>
    <w:p w:rsidR="00106C1F" w:rsidRPr="00336EDE" w:rsidRDefault="00106C1F" w:rsidP="00106C1F">
      <w:pPr>
        <w:jc w:val="both"/>
        <w:rPr>
          <w:rFonts w:ascii="Cambria" w:eastAsia="Times New Roman" w:hAnsi="Cambria" w:cs="Calibri Light"/>
          <w:sz w:val="21"/>
          <w:szCs w:val="21"/>
          <w:lang w:val="en-GB" w:eastAsia="lt-LT"/>
        </w:rPr>
      </w:pPr>
    </w:p>
    <w:p w:rsidR="00106C1F" w:rsidRPr="00336EDE" w:rsidRDefault="00106C1F" w:rsidP="00106C1F">
      <w:pPr>
        <w:jc w:val="both"/>
        <w:rPr>
          <w:rFonts w:ascii="Cambria" w:hAnsi="Cambria" w:cs="Calibri Light"/>
          <w:sz w:val="21"/>
          <w:szCs w:val="21"/>
          <w:lang w:val="en-GB"/>
        </w:rPr>
      </w:pPr>
      <w:r w:rsidRPr="00336EDE">
        <w:rPr>
          <w:rFonts w:ascii="Cambria" w:hAnsi="Cambria" w:cs="Calibri Light"/>
          <w:sz w:val="21"/>
          <w:szCs w:val="21"/>
          <w:lang w:val="en-GB"/>
        </w:rPr>
        <w:t xml:space="preserve">All 2014-2020 investments in the area of water resources have been implemented through the selection of state projects. The inclusion of mandatory project requirements in the Project Funding Requirements has ensured that all activities and projects are in line with the strategic objectives and targets set in the Water Sector Development Programme for 2017-2023. Such implementation mechanism is effective, ensures targeted implementation of the necessary measures and allows avoiding problems encountered during the previous support period. One of the main problems identified during the assessment is part of the investment allocated for water resources is actually used for functions and activities that are not related to the protection of water resources (for example, the Lithuanian Armed Forces are planning to purchase a multifunctional </w:t>
      </w:r>
      <w:r w:rsidRPr="00336EDE">
        <w:rPr>
          <w:rFonts w:ascii="Cambria" w:hAnsi="Cambria" w:cs="Calibri Light"/>
          <w:sz w:val="21"/>
          <w:szCs w:val="21"/>
          <w:shd w:val="clear" w:color="auto" w:fill="FFFFFF"/>
          <w:lang w:val="en-GB"/>
        </w:rPr>
        <w:t>oil </w:t>
      </w:r>
      <w:r w:rsidRPr="00336EDE">
        <w:rPr>
          <w:rStyle w:val="Emphasis"/>
          <w:rFonts w:ascii="Cambria" w:hAnsi="Cambria" w:cs="Calibri Light"/>
          <w:i w:val="0"/>
          <w:iCs w:val="0"/>
          <w:sz w:val="21"/>
          <w:szCs w:val="21"/>
          <w:shd w:val="clear" w:color="auto" w:fill="FFFFFF"/>
          <w:lang w:val="en-GB"/>
        </w:rPr>
        <w:t>pollution response</w:t>
      </w:r>
      <w:r w:rsidRPr="00336EDE">
        <w:rPr>
          <w:rFonts w:ascii="Cambria" w:hAnsi="Cambria" w:cs="Calibri Light"/>
          <w:sz w:val="21"/>
          <w:szCs w:val="21"/>
          <w:shd w:val="clear" w:color="auto" w:fill="FFFFFF"/>
          <w:lang w:val="en-GB"/>
        </w:rPr>
        <w:t> and maritime </w:t>
      </w:r>
      <w:r w:rsidRPr="00336EDE">
        <w:rPr>
          <w:rStyle w:val="Emphasis"/>
          <w:rFonts w:ascii="Cambria" w:hAnsi="Cambria" w:cs="Calibri Light"/>
          <w:i w:val="0"/>
          <w:iCs w:val="0"/>
          <w:sz w:val="21"/>
          <w:szCs w:val="21"/>
          <w:shd w:val="clear" w:color="auto" w:fill="FFFFFF"/>
          <w:lang w:val="en-GB"/>
        </w:rPr>
        <w:t>rescue ship</w:t>
      </w:r>
      <w:r w:rsidRPr="00336EDE">
        <w:rPr>
          <w:rFonts w:ascii="Cambria" w:hAnsi="Cambria" w:cs="Calibri Light"/>
          <w:sz w:val="21"/>
          <w:szCs w:val="21"/>
          <w:lang w:val="en-GB"/>
        </w:rPr>
        <w:t>).</w:t>
      </w:r>
    </w:p>
    <w:p w:rsidR="00106C1F" w:rsidRPr="00336EDE" w:rsidRDefault="00106C1F" w:rsidP="00106C1F">
      <w:pPr>
        <w:rPr>
          <w:rFonts w:ascii="Cambria" w:hAnsi="Cambria" w:cs="Calibri Light"/>
          <w:sz w:val="21"/>
          <w:szCs w:val="21"/>
          <w:lang w:val="en-GB"/>
        </w:rPr>
      </w:pPr>
    </w:p>
    <w:p w:rsidR="00106C1F" w:rsidRPr="00336EDE" w:rsidRDefault="00106C1F" w:rsidP="00106C1F">
      <w:pPr>
        <w:jc w:val="both"/>
        <w:rPr>
          <w:rFonts w:ascii="Cambria" w:eastAsia="Times New Roman" w:hAnsi="Cambria" w:cs="Calibri Light"/>
          <w:sz w:val="21"/>
          <w:szCs w:val="21"/>
          <w:lang w:val="en-GB" w:eastAsia="lt-LT"/>
        </w:rPr>
      </w:pPr>
      <w:r w:rsidRPr="00336EDE">
        <w:rPr>
          <w:rFonts w:ascii="Cambria" w:eastAsia="Times New Roman" w:hAnsi="Cambria" w:cs="Calibri Light"/>
          <w:sz w:val="21"/>
          <w:szCs w:val="21"/>
          <w:lang w:val="en-GB" w:eastAsia="lt-LT"/>
        </w:rPr>
        <w:t>The system developed for monitoring the measures is representative, most of the indicators used meet the most important performance criteria: they are clear, directly reflect the desired result, and are usually measurable. It should be noted, however, that the result indicator R.S.326 ‘Average total nitrogen concentration in the Lithuanian territorial waters of the Baltic Sea’ used in the Operational Programme to evaluate the result of the measure ‘Management and Protection of Water Resources’ correlates poorly with the objectives and results of the measure. It is therefore recommended to consider replacing it with a more general indicator that would represent the management of all water resources. A possible indicator would be ‘Water bodies for which water protection objectives have been set and measures to achieve these objectives have been established, per cent’.</w:t>
      </w:r>
    </w:p>
    <w:p w:rsidR="00106C1F" w:rsidRPr="00336EDE" w:rsidRDefault="00106C1F" w:rsidP="00106C1F">
      <w:pPr>
        <w:jc w:val="both"/>
        <w:rPr>
          <w:rFonts w:ascii="Cambria" w:eastAsia="Times New Roman" w:hAnsi="Cambria" w:cs="Calibri Light"/>
          <w:sz w:val="21"/>
          <w:szCs w:val="21"/>
          <w:lang w:val="en-GB" w:eastAsia="lt-LT"/>
        </w:rPr>
      </w:pPr>
    </w:p>
    <w:p w:rsidR="00106C1F" w:rsidRPr="00336EDE" w:rsidRDefault="00106C1F" w:rsidP="00106C1F">
      <w:pPr>
        <w:jc w:val="both"/>
        <w:rPr>
          <w:rFonts w:ascii="Cambria" w:eastAsia="Times New Roman" w:hAnsi="Cambria" w:cs="Calibri Light"/>
          <w:sz w:val="21"/>
          <w:szCs w:val="21"/>
          <w:lang w:val="en-GB" w:eastAsia="lt-LT"/>
        </w:rPr>
      </w:pPr>
      <w:r w:rsidRPr="00336EDE">
        <w:rPr>
          <w:rFonts w:ascii="Cambria" w:eastAsia="Times New Roman" w:hAnsi="Cambria" w:cs="Calibri Light"/>
          <w:sz w:val="21"/>
          <w:szCs w:val="21"/>
          <w:lang w:val="en-GB" w:eastAsia="lt-LT"/>
        </w:rPr>
        <w:t>A simplified cost-benefit analysis, which used the results of water body assessment carried out in Lithuania, shows that the economic benefits of ecosystem services provided by good status water bodies generally exceed costs. However, cost-benefit analyses strongly depend on the way the benefits are assessed as well as on other assumptions. If studies of the assessment of ecosystem services in Lithuania were conducted, the cost-benefit analysis could be carried out in much more detail.</w:t>
      </w:r>
    </w:p>
    <w:p w:rsidR="00106C1F" w:rsidRPr="00336EDE" w:rsidRDefault="00106C1F" w:rsidP="00106C1F">
      <w:pPr>
        <w:jc w:val="both"/>
        <w:rPr>
          <w:rFonts w:ascii="Cambria" w:eastAsia="Times New Roman" w:hAnsi="Cambria" w:cs="Calibri Light"/>
          <w:sz w:val="21"/>
          <w:szCs w:val="21"/>
          <w:lang w:val="en-GB" w:eastAsia="lt-LT"/>
        </w:rPr>
      </w:pPr>
    </w:p>
    <w:p w:rsidR="00106C1F" w:rsidRPr="00336EDE" w:rsidRDefault="00106C1F" w:rsidP="00106C1F">
      <w:pPr>
        <w:jc w:val="both"/>
        <w:rPr>
          <w:rFonts w:ascii="Cambria" w:eastAsia="Times New Roman" w:hAnsi="Cambria" w:cs="Calibri Light"/>
          <w:sz w:val="21"/>
          <w:szCs w:val="21"/>
          <w:lang w:val="en-GB" w:eastAsia="lt-LT"/>
        </w:rPr>
      </w:pPr>
      <w:r w:rsidRPr="00336EDE">
        <w:rPr>
          <w:rFonts w:ascii="Cambria" w:eastAsia="Times New Roman" w:hAnsi="Cambria" w:cs="Calibri Light"/>
          <w:sz w:val="21"/>
          <w:szCs w:val="21"/>
          <w:lang w:val="en-GB" w:eastAsia="lt-LT"/>
        </w:rPr>
        <w:t>The sustainability and durability of status improvement measures being implemented are associated with a certain risk. The results of the measures depend very much not only on the scope and quality of the implementation, interaction with other interventions, but also on natural factors, so their impact is often difficult to predict. In order to reduce the risk of failing to achieve the desired result and increase the efficiency of the implemented measures, it is recommended in this investment period to prioritize the implementation of measures in those water bodies where interaction with other interventions is not necessary to achieve good status or where the implementation of other necessary interventions has already started or at least has been planned.</w:t>
      </w:r>
    </w:p>
    <w:p w:rsidR="00106C1F" w:rsidRPr="00336EDE" w:rsidRDefault="00106C1F" w:rsidP="00106C1F">
      <w:pPr>
        <w:jc w:val="both"/>
        <w:rPr>
          <w:rFonts w:ascii="Cambria" w:eastAsia="Times New Roman" w:hAnsi="Cambria" w:cs="Calibri Light"/>
          <w:sz w:val="21"/>
          <w:szCs w:val="21"/>
          <w:lang w:val="en-GB" w:eastAsia="lt-LT"/>
        </w:rPr>
      </w:pPr>
    </w:p>
    <w:p w:rsidR="00106C1F" w:rsidRPr="00336EDE" w:rsidRDefault="00106C1F" w:rsidP="00106C1F">
      <w:pPr>
        <w:jc w:val="both"/>
        <w:rPr>
          <w:rFonts w:ascii="Cambria" w:eastAsia="Times New Roman" w:hAnsi="Cambria" w:cs="Calibri Light"/>
          <w:sz w:val="21"/>
          <w:szCs w:val="21"/>
          <w:lang w:val="en-GB" w:eastAsia="lt-LT"/>
        </w:rPr>
      </w:pPr>
      <w:r w:rsidRPr="00336EDE">
        <w:rPr>
          <w:rFonts w:ascii="Cambria" w:eastAsia="Times New Roman" w:hAnsi="Cambria" w:cs="Calibri Light"/>
          <w:sz w:val="21"/>
          <w:szCs w:val="21"/>
          <w:lang w:val="en-GB" w:eastAsia="lt-LT"/>
        </w:rPr>
        <w:t xml:space="preserve">The planned investments will improve the status of water resources, however, the intended status improvement measures cover only a small number of the lakes at risk and straightened riverbeds, so it can be predicted that the number of water bodies at risk at the end of the period will still be quite high. It is therefore recommended in the next financial perspective to continue funding water resources status improvement measures. When planning EU investments in the improvement of the status of water resources, it is proposed to </w:t>
      </w:r>
      <w:proofErr w:type="gramStart"/>
      <w:r w:rsidRPr="00336EDE">
        <w:rPr>
          <w:rFonts w:ascii="Cambria" w:eastAsia="Times New Roman" w:hAnsi="Cambria" w:cs="Calibri Light"/>
          <w:sz w:val="21"/>
          <w:szCs w:val="21"/>
          <w:lang w:val="en-GB" w:eastAsia="lt-LT"/>
        </w:rPr>
        <w:t>take into account</w:t>
      </w:r>
      <w:proofErr w:type="gramEnd"/>
      <w:r w:rsidRPr="00336EDE">
        <w:rPr>
          <w:rFonts w:ascii="Cambria" w:eastAsia="Times New Roman" w:hAnsi="Cambria" w:cs="Calibri Light"/>
          <w:sz w:val="21"/>
          <w:szCs w:val="21"/>
          <w:lang w:val="en-GB" w:eastAsia="lt-LT"/>
        </w:rPr>
        <w:t xml:space="preserve"> the need for measures set out in the updated (third) river basin district management plans and programme of measures intended to achieve the marine environment protection objectives.</w:t>
      </w:r>
    </w:p>
    <w:p w:rsidR="00106C1F" w:rsidRDefault="00106C1F" w:rsidP="00106C1F">
      <w:pPr>
        <w:jc w:val="both"/>
        <w:rPr>
          <w:rFonts w:ascii="Cambria" w:eastAsia="Times New Roman" w:hAnsi="Cambria" w:cs="Calibri Light"/>
          <w:sz w:val="21"/>
          <w:szCs w:val="21"/>
          <w:lang w:val="en-GB" w:eastAsia="lt-LT"/>
        </w:rPr>
      </w:pPr>
    </w:p>
    <w:p w:rsidR="009E66A7" w:rsidRPr="00336EDE" w:rsidRDefault="009E66A7" w:rsidP="00106C1F">
      <w:pPr>
        <w:jc w:val="both"/>
        <w:rPr>
          <w:rFonts w:ascii="Cambria" w:eastAsia="Times New Roman" w:hAnsi="Cambria" w:cs="Calibri Light"/>
          <w:sz w:val="21"/>
          <w:szCs w:val="21"/>
          <w:lang w:val="en-GB" w:eastAsia="lt-LT"/>
        </w:rPr>
      </w:pPr>
    </w:p>
    <w:p w:rsidR="00106C1F" w:rsidRPr="00336EDE" w:rsidRDefault="00106C1F" w:rsidP="00106C1F">
      <w:pPr>
        <w:pStyle w:val="Pagrindinispaprastastekstas"/>
        <w:rPr>
          <w:rFonts w:cs="Calibri Light"/>
          <w:i/>
          <w:sz w:val="21"/>
          <w:szCs w:val="21"/>
          <w:lang w:val="en-GB"/>
        </w:rPr>
      </w:pPr>
      <w:r w:rsidRPr="00106C1F">
        <w:rPr>
          <w:rFonts w:cs="Calibri Light"/>
          <w:i/>
          <w:color w:val="2E74B5" w:themeColor="accent1" w:themeShade="BF"/>
          <w:sz w:val="21"/>
          <w:szCs w:val="21"/>
          <w:lang w:val="en-GB"/>
        </w:rPr>
        <w:t>Reduction of air pollution</w:t>
      </w:r>
    </w:p>
    <w:p w:rsidR="00106C1F" w:rsidRPr="00336EDE" w:rsidRDefault="00106C1F" w:rsidP="00106C1F">
      <w:pPr>
        <w:jc w:val="both"/>
        <w:rPr>
          <w:rFonts w:ascii="Cambria" w:eastAsia="Times New Roman" w:hAnsi="Cambria" w:cs="Calibri Light"/>
          <w:sz w:val="21"/>
          <w:szCs w:val="21"/>
          <w:lang w:val="en-GB" w:eastAsia="lt-LT"/>
        </w:rPr>
      </w:pPr>
    </w:p>
    <w:p w:rsidR="00106C1F" w:rsidRPr="00336EDE" w:rsidRDefault="00106C1F" w:rsidP="00106C1F">
      <w:pPr>
        <w:jc w:val="both"/>
        <w:rPr>
          <w:rFonts w:ascii="Cambria" w:eastAsia="Times New Roman" w:hAnsi="Cambria" w:cs="Calibri Light"/>
          <w:sz w:val="21"/>
          <w:szCs w:val="21"/>
          <w:lang w:val="en-GB" w:eastAsia="lt-LT"/>
        </w:rPr>
      </w:pPr>
      <w:r w:rsidRPr="00336EDE">
        <w:rPr>
          <w:rFonts w:ascii="Cambria" w:eastAsia="Times New Roman" w:hAnsi="Cambria" w:cs="Calibri Light"/>
          <w:sz w:val="21"/>
          <w:szCs w:val="21"/>
          <w:lang w:val="en-GB" w:eastAsia="lt-LT"/>
        </w:rPr>
        <w:t xml:space="preserve">Currently, the main problem to be solved in the field of improvement of ambient air quality is the reduction of particulate matter emissions in the major cities of Lithuania. The main source of these emissions is road transport and its </w:t>
      </w:r>
      <w:r w:rsidR="000622BB">
        <w:rPr>
          <w:rFonts w:ascii="Cambria" w:eastAsia="Times New Roman" w:hAnsi="Cambria" w:cs="Calibri Light"/>
          <w:sz w:val="21"/>
          <w:szCs w:val="21"/>
          <w:lang w:val="en-GB" w:eastAsia="lt-LT"/>
        </w:rPr>
        <w:t xml:space="preserve">non-exhaust </w:t>
      </w:r>
      <w:r w:rsidRPr="00336EDE">
        <w:rPr>
          <w:rFonts w:ascii="Cambria" w:eastAsia="Times New Roman" w:hAnsi="Cambria" w:cs="Calibri Light"/>
          <w:sz w:val="21"/>
          <w:szCs w:val="21"/>
          <w:lang w:val="en-GB" w:eastAsia="lt-LT"/>
        </w:rPr>
        <w:t xml:space="preserve">pollution. </w:t>
      </w:r>
    </w:p>
    <w:p w:rsidR="00106C1F" w:rsidRPr="00336EDE" w:rsidRDefault="00106C1F" w:rsidP="00106C1F">
      <w:pPr>
        <w:jc w:val="both"/>
        <w:rPr>
          <w:rFonts w:ascii="Cambria" w:eastAsia="Times New Roman" w:hAnsi="Cambria" w:cs="Calibri Light"/>
          <w:sz w:val="21"/>
          <w:szCs w:val="21"/>
          <w:lang w:val="en-GB" w:eastAsia="lt-LT"/>
        </w:rPr>
      </w:pPr>
      <w:r w:rsidRPr="00336EDE">
        <w:rPr>
          <w:rFonts w:ascii="Cambria" w:eastAsia="Times New Roman" w:hAnsi="Cambria" w:cs="Calibri Light"/>
          <w:sz w:val="21"/>
          <w:szCs w:val="21"/>
          <w:lang w:val="en-GB" w:eastAsia="lt-LT"/>
        </w:rPr>
        <w:lastRenderedPageBreak/>
        <w:t xml:space="preserve">The analysis showed that the measures being implemented contribute to the implementation of the environmental protection policy objectives set out in the National Environmental Protection Strategy in the field of air quality protection. The agreements already signed contribute to the improvement of air quality in the cities mentioned in the Strategy (Vilnius, Kaunas, </w:t>
      </w:r>
      <w:proofErr w:type="spellStart"/>
      <w:r w:rsidRPr="00336EDE">
        <w:rPr>
          <w:rFonts w:ascii="Cambria" w:eastAsia="Times New Roman" w:hAnsi="Cambria" w:cs="Calibri Light"/>
          <w:sz w:val="21"/>
          <w:szCs w:val="21"/>
          <w:lang w:val="en-GB" w:eastAsia="lt-LT"/>
        </w:rPr>
        <w:t>Klaipėda</w:t>
      </w:r>
      <w:proofErr w:type="spellEnd"/>
      <w:r w:rsidRPr="00336EDE">
        <w:rPr>
          <w:rFonts w:ascii="Cambria" w:eastAsia="Times New Roman" w:hAnsi="Cambria" w:cs="Calibri Light"/>
          <w:sz w:val="21"/>
          <w:szCs w:val="21"/>
          <w:lang w:val="en-GB" w:eastAsia="lt-LT"/>
        </w:rPr>
        <w:t xml:space="preserve">, </w:t>
      </w:r>
      <w:proofErr w:type="spellStart"/>
      <w:r w:rsidRPr="00336EDE">
        <w:rPr>
          <w:rFonts w:ascii="Cambria" w:eastAsia="Times New Roman" w:hAnsi="Cambria" w:cs="Calibri Light"/>
          <w:sz w:val="21"/>
          <w:szCs w:val="21"/>
          <w:lang w:val="en-GB" w:eastAsia="lt-LT"/>
        </w:rPr>
        <w:t>Šiauliai</w:t>
      </w:r>
      <w:proofErr w:type="spellEnd"/>
      <w:r w:rsidRPr="00336EDE">
        <w:rPr>
          <w:rFonts w:ascii="Cambria" w:eastAsia="Times New Roman" w:hAnsi="Cambria" w:cs="Calibri Light"/>
          <w:sz w:val="21"/>
          <w:szCs w:val="21"/>
          <w:lang w:val="en-GB" w:eastAsia="lt-LT"/>
        </w:rPr>
        <w:t xml:space="preserve">, </w:t>
      </w:r>
      <w:proofErr w:type="spellStart"/>
      <w:r w:rsidRPr="00336EDE">
        <w:rPr>
          <w:rFonts w:ascii="Cambria" w:eastAsia="Times New Roman" w:hAnsi="Cambria" w:cs="Calibri Light"/>
          <w:sz w:val="21"/>
          <w:szCs w:val="21"/>
          <w:lang w:val="en-GB" w:eastAsia="lt-LT"/>
        </w:rPr>
        <w:t>Panevėžys</w:t>
      </w:r>
      <w:proofErr w:type="spellEnd"/>
      <w:r w:rsidRPr="00336EDE">
        <w:rPr>
          <w:rFonts w:ascii="Cambria" w:eastAsia="Times New Roman" w:hAnsi="Cambria" w:cs="Calibri Light"/>
          <w:sz w:val="21"/>
          <w:szCs w:val="21"/>
          <w:lang w:val="en-GB" w:eastAsia="lt-LT"/>
        </w:rPr>
        <w:t>), where the daily limit value of PM</w:t>
      </w:r>
      <w:r w:rsidRPr="00336EDE">
        <w:rPr>
          <w:rFonts w:ascii="Cambria" w:eastAsia="Times New Roman" w:hAnsi="Cambria" w:cs="Calibri Light"/>
          <w:sz w:val="21"/>
          <w:szCs w:val="21"/>
          <w:vertAlign w:val="subscript"/>
          <w:lang w:val="en-GB" w:eastAsia="lt-LT"/>
        </w:rPr>
        <w:t>10</w:t>
      </w:r>
      <w:r w:rsidRPr="00336EDE">
        <w:rPr>
          <w:rFonts w:ascii="Cambria" w:eastAsia="Times New Roman" w:hAnsi="Cambria" w:cs="Calibri Light"/>
          <w:sz w:val="21"/>
          <w:szCs w:val="21"/>
          <w:lang w:val="en-GB" w:eastAsia="lt-LT"/>
        </w:rPr>
        <w:t xml:space="preserve"> is exceeded, however, information about more specific impacts of the implementation of the activities on the ambient air quality will be available only on the basis of data from longer-term environmental air quality studies.</w:t>
      </w:r>
    </w:p>
    <w:p w:rsidR="00106C1F" w:rsidRPr="00336EDE" w:rsidRDefault="00106C1F" w:rsidP="00106C1F">
      <w:pPr>
        <w:jc w:val="both"/>
        <w:rPr>
          <w:rFonts w:ascii="Cambria" w:eastAsia="Times New Roman" w:hAnsi="Cambria" w:cs="Calibri Light"/>
          <w:sz w:val="21"/>
          <w:szCs w:val="21"/>
          <w:lang w:val="en-GB" w:eastAsia="lt-LT"/>
        </w:rPr>
      </w:pPr>
    </w:p>
    <w:p w:rsidR="00106C1F" w:rsidRPr="00336EDE" w:rsidRDefault="00106C1F" w:rsidP="00106C1F">
      <w:pPr>
        <w:jc w:val="both"/>
        <w:rPr>
          <w:rFonts w:ascii="Cambria" w:eastAsia="Times New Roman" w:hAnsi="Cambria" w:cs="Calibri Light"/>
          <w:sz w:val="21"/>
          <w:szCs w:val="21"/>
          <w:lang w:val="en-GB" w:eastAsia="lt-LT"/>
        </w:rPr>
      </w:pPr>
      <w:r w:rsidRPr="00336EDE">
        <w:rPr>
          <w:rFonts w:ascii="Cambria" w:eastAsia="Times New Roman" w:hAnsi="Cambria" w:cs="Calibri Light"/>
          <w:sz w:val="21"/>
          <w:szCs w:val="21"/>
          <w:lang w:val="en-GB" w:eastAsia="lt-LT"/>
        </w:rPr>
        <w:t>For the implementation of the measure ‘Improvement of Ambient Air Quality’, the Action Program</w:t>
      </w:r>
      <w:r w:rsidR="00E9636D">
        <w:rPr>
          <w:rFonts w:ascii="Cambria" w:eastAsia="Times New Roman" w:hAnsi="Cambria" w:cs="Calibri Light"/>
          <w:sz w:val="21"/>
          <w:szCs w:val="21"/>
          <w:lang w:val="en-GB" w:eastAsia="lt-LT"/>
        </w:rPr>
        <w:t>me</w:t>
      </w:r>
      <w:r w:rsidRPr="00336EDE">
        <w:rPr>
          <w:rFonts w:ascii="Cambria" w:eastAsia="Times New Roman" w:hAnsi="Cambria" w:cs="Calibri Light"/>
          <w:sz w:val="21"/>
          <w:szCs w:val="21"/>
          <w:lang w:val="en-GB" w:eastAsia="lt-LT"/>
        </w:rPr>
        <w:t xml:space="preserve"> uses three product indicators directly reflecting three implemented activities, and one result indicator fulfils the main performance criteria. The result indicator may not be justified if the exceedance of the PM</w:t>
      </w:r>
      <w:r w:rsidRPr="00336EDE">
        <w:rPr>
          <w:rFonts w:ascii="Cambria" w:eastAsia="Times New Roman" w:hAnsi="Cambria" w:cs="Calibri Light"/>
          <w:sz w:val="21"/>
          <w:szCs w:val="21"/>
          <w:vertAlign w:val="subscript"/>
          <w:lang w:val="en-GB" w:eastAsia="lt-LT"/>
        </w:rPr>
        <w:t>10</w:t>
      </w:r>
      <w:r w:rsidRPr="00336EDE">
        <w:rPr>
          <w:rFonts w:ascii="Cambria" w:eastAsia="Times New Roman" w:hAnsi="Cambria" w:cs="Calibri Light"/>
          <w:sz w:val="21"/>
          <w:szCs w:val="21"/>
          <w:lang w:val="en-GB" w:eastAsia="lt-LT"/>
        </w:rPr>
        <w:t xml:space="preserve"> daily limit value is more affected by factors other than transport-induced </w:t>
      </w:r>
      <w:r w:rsidR="000622BB">
        <w:rPr>
          <w:rFonts w:ascii="Cambria" w:eastAsia="Times New Roman" w:hAnsi="Cambria" w:cs="Calibri Light"/>
          <w:sz w:val="21"/>
          <w:szCs w:val="21"/>
          <w:lang w:val="en-GB" w:eastAsia="lt-LT"/>
        </w:rPr>
        <w:t>non-exhaust</w:t>
      </w:r>
      <w:r w:rsidRPr="00336EDE">
        <w:rPr>
          <w:rFonts w:ascii="Cambria" w:eastAsia="Times New Roman" w:hAnsi="Cambria" w:cs="Calibri Light"/>
          <w:sz w:val="21"/>
          <w:szCs w:val="21"/>
          <w:lang w:val="en-GB" w:eastAsia="lt-LT"/>
        </w:rPr>
        <w:t xml:space="preserve"> pollution, i.e. meteorological conditions unfavourable for pollutant dispersion or other sources of pollution that are not related to </w:t>
      </w:r>
      <w:r w:rsidR="000622BB">
        <w:rPr>
          <w:rFonts w:ascii="Cambria" w:eastAsia="Times New Roman" w:hAnsi="Cambria" w:cs="Calibri Light"/>
          <w:sz w:val="21"/>
          <w:szCs w:val="21"/>
          <w:lang w:val="en-GB" w:eastAsia="lt-LT"/>
        </w:rPr>
        <w:t>the transport</w:t>
      </w:r>
      <w:r w:rsidRPr="00336EDE">
        <w:rPr>
          <w:rFonts w:ascii="Cambria" w:eastAsia="Times New Roman" w:hAnsi="Cambria" w:cs="Calibri Light"/>
          <w:sz w:val="21"/>
          <w:szCs w:val="21"/>
          <w:lang w:val="en-GB" w:eastAsia="lt-LT"/>
        </w:rPr>
        <w:t xml:space="preserve"> pollution.</w:t>
      </w:r>
    </w:p>
    <w:p w:rsidR="00106C1F" w:rsidRPr="00336EDE" w:rsidRDefault="00106C1F" w:rsidP="00106C1F">
      <w:pPr>
        <w:jc w:val="both"/>
        <w:rPr>
          <w:rFonts w:ascii="Cambria" w:eastAsia="Times New Roman" w:hAnsi="Cambria" w:cs="Calibri Light"/>
          <w:sz w:val="21"/>
          <w:szCs w:val="21"/>
          <w:lang w:val="en-GB" w:eastAsia="lt-LT"/>
        </w:rPr>
      </w:pPr>
    </w:p>
    <w:p w:rsidR="00106C1F" w:rsidRPr="00336EDE" w:rsidRDefault="00106C1F" w:rsidP="00106C1F">
      <w:pPr>
        <w:jc w:val="both"/>
        <w:rPr>
          <w:rFonts w:ascii="Cambria" w:eastAsia="Times New Roman" w:hAnsi="Cambria" w:cs="Calibri Light"/>
          <w:sz w:val="21"/>
          <w:szCs w:val="21"/>
          <w:lang w:val="en-GB" w:eastAsia="lt-LT"/>
        </w:rPr>
      </w:pPr>
      <w:r w:rsidRPr="00336EDE">
        <w:rPr>
          <w:rFonts w:ascii="Cambria" w:eastAsia="Times New Roman" w:hAnsi="Cambria" w:cs="Calibri Light"/>
          <w:sz w:val="21"/>
          <w:szCs w:val="21"/>
          <w:lang w:val="en-GB" w:eastAsia="lt-LT"/>
        </w:rPr>
        <w:t>Projects under the measure ‘Improvement of Ambient Air Quality’ did not require cost-benefit analysis, only cost</w:t>
      </w:r>
      <w:r w:rsidR="000622BB">
        <w:rPr>
          <w:rFonts w:ascii="Cambria" w:eastAsia="Times New Roman" w:hAnsi="Cambria" w:cs="Calibri Light"/>
          <w:sz w:val="21"/>
          <w:szCs w:val="21"/>
          <w:lang w:val="en-GB" w:eastAsia="lt-LT"/>
        </w:rPr>
        <w:t>-effectiveness</w:t>
      </w:r>
      <w:r w:rsidRPr="00336EDE">
        <w:rPr>
          <w:rFonts w:ascii="Cambria" w:eastAsia="Times New Roman" w:hAnsi="Cambria" w:cs="Calibri Light"/>
          <w:sz w:val="21"/>
          <w:szCs w:val="21"/>
          <w:lang w:val="en-GB" w:eastAsia="lt-LT"/>
        </w:rPr>
        <w:t xml:space="preserve"> was analysed. Thus, potential improvement/deterioration of ecosystem services and/or impacts on human health in the preparation of the projects were not </w:t>
      </w:r>
      <w:proofErr w:type="gramStart"/>
      <w:r w:rsidRPr="00336EDE">
        <w:rPr>
          <w:rFonts w:ascii="Cambria" w:eastAsia="Times New Roman" w:hAnsi="Cambria" w:cs="Calibri Light"/>
          <w:sz w:val="21"/>
          <w:szCs w:val="21"/>
          <w:lang w:val="en-GB" w:eastAsia="lt-LT"/>
        </w:rPr>
        <w:t>taken into account</w:t>
      </w:r>
      <w:proofErr w:type="gramEnd"/>
      <w:r w:rsidRPr="00336EDE">
        <w:rPr>
          <w:rFonts w:ascii="Cambria" w:eastAsia="Times New Roman" w:hAnsi="Cambria" w:cs="Calibri Light"/>
          <w:sz w:val="21"/>
          <w:szCs w:val="21"/>
          <w:lang w:val="en-GB" w:eastAsia="lt-LT"/>
        </w:rPr>
        <w:t xml:space="preserve">. In addition, the CPMA Investment Projects Calculator does not include operating costs when selecting alternatives based on cost-effectiveness, therefore it is proposed to improve the </w:t>
      </w:r>
      <w:r w:rsidR="000622BB">
        <w:rPr>
          <w:rFonts w:ascii="Cambria" w:eastAsia="Times New Roman" w:hAnsi="Cambria" w:cs="Calibri Light"/>
          <w:sz w:val="21"/>
          <w:szCs w:val="21"/>
          <w:lang w:val="en-GB" w:eastAsia="lt-LT"/>
        </w:rPr>
        <w:t>M</w:t>
      </w:r>
      <w:r w:rsidRPr="00336EDE">
        <w:rPr>
          <w:rFonts w:ascii="Cambria" w:eastAsia="Times New Roman" w:hAnsi="Cambria" w:cs="Calibri Light"/>
          <w:sz w:val="21"/>
          <w:szCs w:val="21"/>
          <w:lang w:val="en-GB" w:eastAsia="lt-LT"/>
        </w:rPr>
        <w:t xml:space="preserve">ethodology for the </w:t>
      </w:r>
      <w:r w:rsidR="000622BB">
        <w:rPr>
          <w:rFonts w:ascii="Cambria" w:eastAsia="Times New Roman" w:hAnsi="Cambria" w:cs="Calibri Light"/>
          <w:sz w:val="21"/>
          <w:szCs w:val="21"/>
          <w:lang w:val="en-GB" w:eastAsia="lt-LT"/>
        </w:rPr>
        <w:t>P</w:t>
      </w:r>
      <w:r w:rsidRPr="00336EDE">
        <w:rPr>
          <w:rFonts w:ascii="Cambria" w:eastAsia="Times New Roman" w:hAnsi="Cambria" w:cs="Calibri Light"/>
          <w:sz w:val="21"/>
          <w:szCs w:val="21"/>
          <w:lang w:val="en-GB" w:eastAsia="lt-LT"/>
        </w:rPr>
        <w:t xml:space="preserve">reparation of </w:t>
      </w:r>
      <w:r w:rsidR="000622BB">
        <w:rPr>
          <w:rFonts w:ascii="Cambria" w:eastAsia="Times New Roman" w:hAnsi="Cambria" w:cs="Calibri Light"/>
          <w:sz w:val="21"/>
          <w:szCs w:val="21"/>
          <w:lang w:val="en-GB" w:eastAsia="lt-LT"/>
        </w:rPr>
        <w:t>I</w:t>
      </w:r>
      <w:r w:rsidRPr="00336EDE">
        <w:rPr>
          <w:rFonts w:ascii="Cambria" w:eastAsia="Times New Roman" w:hAnsi="Cambria" w:cs="Calibri Light"/>
          <w:sz w:val="21"/>
          <w:szCs w:val="21"/>
          <w:lang w:val="en-GB" w:eastAsia="lt-LT"/>
        </w:rPr>
        <w:t xml:space="preserve">nvestment </w:t>
      </w:r>
      <w:r w:rsidR="000622BB">
        <w:rPr>
          <w:rFonts w:ascii="Cambria" w:eastAsia="Times New Roman" w:hAnsi="Cambria" w:cs="Calibri Light"/>
          <w:sz w:val="21"/>
          <w:szCs w:val="21"/>
          <w:lang w:val="en-GB" w:eastAsia="lt-LT"/>
        </w:rPr>
        <w:t>P</w:t>
      </w:r>
      <w:r w:rsidRPr="00336EDE">
        <w:rPr>
          <w:rFonts w:ascii="Cambria" w:eastAsia="Times New Roman" w:hAnsi="Cambria" w:cs="Calibri Light"/>
          <w:sz w:val="21"/>
          <w:szCs w:val="21"/>
          <w:lang w:val="en-GB" w:eastAsia="lt-LT"/>
        </w:rPr>
        <w:t xml:space="preserve">rojects that </w:t>
      </w:r>
      <w:r w:rsidR="000622BB">
        <w:rPr>
          <w:rFonts w:ascii="Cambria" w:eastAsia="Times New Roman" w:hAnsi="Cambria" w:cs="Calibri Light"/>
          <w:sz w:val="21"/>
          <w:szCs w:val="21"/>
          <w:lang w:val="en-GB" w:eastAsia="lt-LT"/>
        </w:rPr>
        <w:t>S</w:t>
      </w:r>
      <w:r w:rsidRPr="00336EDE">
        <w:rPr>
          <w:rFonts w:ascii="Cambria" w:eastAsia="Times New Roman" w:hAnsi="Cambria" w:cs="Calibri Light"/>
          <w:sz w:val="21"/>
          <w:szCs w:val="21"/>
          <w:lang w:val="en-GB" w:eastAsia="lt-LT"/>
        </w:rPr>
        <w:t xml:space="preserve">eek </w:t>
      </w:r>
      <w:r w:rsidR="000622BB">
        <w:rPr>
          <w:rFonts w:ascii="Cambria" w:eastAsia="Times New Roman" w:hAnsi="Cambria" w:cs="Calibri Light"/>
          <w:sz w:val="21"/>
          <w:szCs w:val="21"/>
          <w:lang w:val="en-GB" w:eastAsia="lt-LT"/>
        </w:rPr>
        <w:t>F</w:t>
      </w:r>
      <w:r w:rsidRPr="00336EDE">
        <w:rPr>
          <w:rFonts w:ascii="Cambria" w:eastAsia="Times New Roman" w:hAnsi="Cambria" w:cs="Calibri Light"/>
          <w:sz w:val="21"/>
          <w:szCs w:val="21"/>
          <w:lang w:val="en-GB" w:eastAsia="lt-LT"/>
        </w:rPr>
        <w:t xml:space="preserve">unding from the EU Structural Funds and/or </w:t>
      </w:r>
      <w:r w:rsidR="000622BB">
        <w:rPr>
          <w:rFonts w:ascii="Cambria" w:eastAsia="Times New Roman" w:hAnsi="Cambria" w:cs="Calibri Light"/>
          <w:sz w:val="21"/>
          <w:szCs w:val="21"/>
          <w:lang w:val="en-GB" w:eastAsia="lt-LT"/>
        </w:rPr>
        <w:t>S</w:t>
      </w:r>
      <w:r w:rsidRPr="00336EDE">
        <w:rPr>
          <w:rFonts w:ascii="Cambria" w:eastAsia="Times New Roman" w:hAnsi="Cambria" w:cs="Calibri Light"/>
          <w:sz w:val="21"/>
          <w:szCs w:val="21"/>
          <w:lang w:val="en-GB" w:eastAsia="lt-LT"/>
        </w:rPr>
        <w:t xml:space="preserve">tate </w:t>
      </w:r>
      <w:r w:rsidR="000622BB">
        <w:rPr>
          <w:rFonts w:ascii="Cambria" w:eastAsia="Times New Roman" w:hAnsi="Cambria" w:cs="Calibri Light"/>
          <w:sz w:val="21"/>
          <w:szCs w:val="21"/>
          <w:lang w:val="en-GB" w:eastAsia="lt-LT"/>
        </w:rPr>
        <w:t>B</w:t>
      </w:r>
      <w:r w:rsidRPr="00336EDE">
        <w:rPr>
          <w:rFonts w:ascii="Cambria" w:eastAsia="Times New Roman" w:hAnsi="Cambria" w:cs="Calibri Light"/>
          <w:sz w:val="21"/>
          <w:szCs w:val="21"/>
          <w:lang w:val="en-GB" w:eastAsia="lt-LT"/>
        </w:rPr>
        <w:t xml:space="preserve">udget funds, as well as the corresponding Investment Project Calculator. </w:t>
      </w:r>
    </w:p>
    <w:p w:rsidR="00106C1F" w:rsidRPr="00336EDE" w:rsidRDefault="00106C1F" w:rsidP="00106C1F">
      <w:pPr>
        <w:jc w:val="both"/>
        <w:rPr>
          <w:rFonts w:ascii="Cambria" w:eastAsia="Times New Roman" w:hAnsi="Cambria" w:cs="Calibri Light"/>
          <w:sz w:val="21"/>
          <w:szCs w:val="21"/>
          <w:lang w:val="en-GB" w:eastAsia="lt-LT"/>
        </w:rPr>
      </w:pPr>
    </w:p>
    <w:p w:rsidR="00106C1F" w:rsidRPr="00336EDE" w:rsidRDefault="00106C1F" w:rsidP="00106C1F">
      <w:pPr>
        <w:jc w:val="both"/>
        <w:rPr>
          <w:rFonts w:ascii="Cambria" w:eastAsia="Times New Roman" w:hAnsi="Cambria" w:cs="Calibri Light"/>
          <w:sz w:val="21"/>
          <w:szCs w:val="21"/>
          <w:lang w:val="en-GB" w:eastAsia="lt-LT"/>
        </w:rPr>
      </w:pPr>
      <w:r w:rsidRPr="00336EDE">
        <w:rPr>
          <w:rFonts w:ascii="Cambria" w:eastAsia="Times New Roman" w:hAnsi="Cambria" w:cs="Calibri Light"/>
          <w:sz w:val="21"/>
          <w:szCs w:val="21"/>
          <w:lang w:val="en-GB" w:eastAsia="lt-LT"/>
        </w:rPr>
        <w:t>The assessment of costs and benefits of the measure in this study made use of a description of the effects of particulate matter on human health and the environment which is rather widely used in Europe and all over the world. The simplified cost-benefit analysis showed that the annual benefits of this measure largely outweigh its costs even if most of the related energy and transport sector investments, which partly contribute to the reduction of particulate matter emissions, are included in the costs.</w:t>
      </w:r>
    </w:p>
    <w:p w:rsidR="00106C1F" w:rsidRPr="00336EDE" w:rsidRDefault="00106C1F" w:rsidP="00106C1F">
      <w:pPr>
        <w:jc w:val="both"/>
        <w:rPr>
          <w:rFonts w:ascii="Cambria" w:eastAsia="Times New Roman" w:hAnsi="Cambria" w:cs="Calibri Light"/>
          <w:sz w:val="21"/>
          <w:szCs w:val="21"/>
          <w:lang w:val="en-GB" w:eastAsia="lt-LT"/>
        </w:rPr>
      </w:pPr>
    </w:p>
    <w:p w:rsidR="00106C1F" w:rsidRPr="00336EDE" w:rsidRDefault="00106C1F" w:rsidP="00106C1F">
      <w:pPr>
        <w:jc w:val="both"/>
        <w:rPr>
          <w:rFonts w:ascii="Cambria" w:eastAsia="Times New Roman" w:hAnsi="Cambria" w:cs="Calibri Light"/>
          <w:sz w:val="21"/>
          <w:szCs w:val="21"/>
          <w:lang w:val="en-GB" w:eastAsia="lt-LT"/>
        </w:rPr>
      </w:pPr>
      <w:r w:rsidRPr="00336EDE">
        <w:rPr>
          <w:rFonts w:ascii="Cambria" w:eastAsia="Times New Roman" w:hAnsi="Cambria" w:cs="Calibri Light"/>
          <w:sz w:val="21"/>
          <w:szCs w:val="21"/>
          <w:lang w:val="en-GB" w:eastAsia="lt-LT"/>
        </w:rPr>
        <w:t xml:space="preserve">At present, it is necessary to ensure the implementation of the measure in question as well as other measures supported under the 2014-2020 Operational Programme, such as the development of sustainable mobility plans, procurement of more environmentally friendly public transport vehicles, installation of electric vehicle charging stations, replacement of obsolete fossil fuel boilers with new more efficient bio-fuel ones or other renewable energy heat generation technologies, development of pedestrian and bicycle paths. In order to improve the air quality in the long term, it is necessary to continue public information campaigns in the next financing period as well as to ensure implementation of the measures provided </w:t>
      </w:r>
      <w:r w:rsidRPr="00393D4E">
        <w:rPr>
          <w:rFonts w:ascii="Cambria" w:eastAsia="Times New Roman" w:hAnsi="Cambria" w:cs="Calibri Light"/>
          <w:sz w:val="21"/>
          <w:szCs w:val="21"/>
          <w:lang w:val="en-GB" w:eastAsia="lt-LT"/>
        </w:rPr>
        <w:t xml:space="preserve">for in the </w:t>
      </w:r>
      <w:r w:rsidR="00393D4E" w:rsidRPr="00393D4E">
        <w:rPr>
          <w:rFonts w:ascii="Cambria" w:eastAsia="Times New Roman" w:hAnsi="Cambria" w:cs="Calibri Light"/>
          <w:sz w:val="21"/>
          <w:szCs w:val="21"/>
          <w:lang w:val="en-GB" w:eastAsia="lt-LT"/>
        </w:rPr>
        <w:t>Plan of Implementation</w:t>
      </w:r>
      <w:r w:rsidRPr="00393D4E">
        <w:rPr>
          <w:rFonts w:ascii="Cambria" w:eastAsia="Times New Roman" w:hAnsi="Cambria" w:cs="Calibri Light"/>
          <w:sz w:val="21"/>
          <w:szCs w:val="21"/>
          <w:lang w:val="en-GB" w:eastAsia="lt-LT"/>
        </w:rPr>
        <w:t xml:space="preserve"> Measures for the National Air Pollution Reduction Plan at the national</w:t>
      </w:r>
      <w:r w:rsidRPr="00336EDE">
        <w:rPr>
          <w:rFonts w:ascii="Cambria" w:eastAsia="Times New Roman" w:hAnsi="Cambria" w:cs="Calibri Light"/>
          <w:sz w:val="21"/>
          <w:szCs w:val="21"/>
          <w:lang w:val="en-GB" w:eastAsia="lt-LT"/>
        </w:rPr>
        <w:t xml:space="preserve"> and municipal level, providing sources of financing. It is recommended to carry out an analysis of which other Lithuanian cities would benefit from purchasing street cleaning equipment and, from 2021 onwards, to include this activity in the list of supported activities.</w:t>
      </w:r>
    </w:p>
    <w:p w:rsidR="00106C1F" w:rsidRPr="00336EDE" w:rsidRDefault="00106C1F" w:rsidP="00106C1F">
      <w:pPr>
        <w:jc w:val="both"/>
        <w:rPr>
          <w:rFonts w:ascii="Cambria" w:eastAsia="Times New Roman" w:hAnsi="Cambria" w:cs="Calibri Light"/>
          <w:sz w:val="21"/>
          <w:szCs w:val="21"/>
          <w:lang w:val="en-GB" w:eastAsia="lt-LT"/>
        </w:rPr>
      </w:pPr>
    </w:p>
    <w:p w:rsidR="00106C1F" w:rsidRDefault="00106C1F" w:rsidP="00106C1F">
      <w:pPr>
        <w:pStyle w:val="Pagrindinispaprastastekstas"/>
        <w:rPr>
          <w:rFonts w:cs="Calibri Light"/>
          <w:i/>
          <w:color w:val="2E74B5" w:themeColor="accent1" w:themeShade="BF"/>
          <w:sz w:val="21"/>
          <w:szCs w:val="21"/>
          <w:lang w:val="en-GB"/>
        </w:rPr>
      </w:pPr>
    </w:p>
    <w:p w:rsidR="00106C1F" w:rsidRPr="00336EDE" w:rsidRDefault="00106C1F" w:rsidP="00106C1F">
      <w:pPr>
        <w:pStyle w:val="Pagrindinispaprastastekstas"/>
        <w:rPr>
          <w:rFonts w:cs="Calibri Light"/>
          <w:i/>
          <w:sz w:val="21"/>
          <w:szCs w:val="21"/>
          <w:lang w:val="en-GB"/>
        </w:rPr>
      </w:pPr>
      <w:r w:rsidRPr="00106C1F">
        <w:rPr>
          <w:rFonts w:cs="Calibri Light"/>
          <w:i/>
          <w:color w:val="2E74B5" w:themeColor="accent1" w:themeShade="BF"/>
          <w:sz w:val="21"/>
          <w:szCs w:val="21"/>
          <w:lang w:val="en-GB"/>
        </w:rPr>
        <w:t xml:space="preserve">Management of contaminated sites </w:t>
      </w:r>
    </w:p>
    <w:p w:rsidR="00106C1F" w:rsidRPr="00336EDE" w:rsidRDefault="00106C1F" w:rsidP="00106C1F">
      <w:pPr>
        <w:pStyle w:val="Pagrindinispaprastastekstas"/>
        <w:rPr>
          <w:rFonts w:cs="Calibri Light"/>
          <w:sz w:val="21"/>
          <w:szCs w:val="21"/>
          <w:lang w:val="en-GB"/>
        </w:rPr>
      </w:pPr>
    </w:p>
    <w:p w:rsidR="00106C1F" w:rsidRPr="00336EDE" w:rsidRDefault="00106C1F" w:rsidP="00106C1F">
      <w:pPr>
        <w:jc w:val="both"/>
        <w:rPr>
          <w:rFonts w:ascii="Cambria" w:hAnsi="Cambria" w:cs="Calibri Light"/>
          <w:sz w:val="21"/>
          <w:szCs w:val="21"/>
          <w:lang w:val="en-GB"/>
        </w:rPr>
      </w:pPr>
      <w:r w:rsidRPr="00336EDE">
        <w:rPr>
          <w:rFonts w:ascii="Cambria" w:hAnsi="Cambria" w:cs="Calibri Light"/>
          <w:sz w:val="21"/>
          <w:szCs w:val="21"/>
          <w:lang w:val="en-GB"/>
        </w:rPr>
        <w:t>In 2007-2013, the environmental impact of the measures was positive. The work carried out thus far included the development of the Inventory of Potential</w:t>
      </w:r>
      <w:r w:rsidR="00A167D1">
        <w:rPr>
          <w:rFonts w:ascii="Cambria" w:hAnsi="Cambria" w:cs="Calibri Light"/>
          <w:sz w:val="21"/>
          <w:szCs w:val="21"/>
          <w:lang w:val="en-GB"/>
        </w:rPr>
        <w:t>ly</w:t>
      </w:r>
      <w:r w:rsidRPr="00336EDE">
        <w:rPr>
          <w:rFonts w:ascii="Cambria" w:hAnsi="Cambria" w:cs="Calibri Light"/>
          <w:sz w:val="21"/>
          <w:szCs w:val="21"/>
          <w:lang w:val="en-GB"/>
        </w:rPr>
        <w:t xml:space="preserve"> Pollut</w:t>
      </w:r>
      <w:r w:rsidR="00A167D1">
        <w:rPr>
          <w:rFonts w:ascii="Cambria" w:hAnsi="Cambria" w:cs="Calibri Light"/>
          <w:sz w:val="21"/>
          <w:szCs w:val="21"/>
          <w:lang w:val="en-GB"/>
        </w:rPr>
        <w:t>ed Areas</w:t>
      </w:r>
      <w:r w:rsidRPr="00336EDE">
        <w:rPr>
          <w:rFonts w:ascii="Cambria" w:hAnsi="Cambria" w:cs="Calibri Light"/>
          <w:sz w:val="21"/>
          <w:szCs w:val="21"/>
          <w:lang w:val="en-GB"/>
        </w:rPr>
        <w:t>, preliminary risk assessment of contaminated sites, and the recording of the actual historic pollution. All the work was done by specialists and did not require municipal budget funds.</w:t>
      </w:r>
    </w:p>
    <w:p w:rsidR="00106C1F" w:rsidRPr="00336EDE" w:rsidRDefault="00106C1F" w:rsidP="00106C1F">
      <w:pPr>
        <w:jc w:val="both"/>
        <w:rPr>
          <w:rFonts w:ascii="Cambria" w:hAnsi="Cambria" w:cs="Calibri Light"/>
          <w:sz w:val="21"/>
          <w:szCs w:val="21"/>
          <w:lang w:val="en-GB"/>
        </w:rPr>
      </w:pPr>
    </w:p>
    <w:p w:rsidR="00106C1F" w:rsidRPr="00336EDE" w:rsidRDefault="00106C1F" w:rsidP="00106C1F">
      <w:pPr>
        <w:jc w:val="both"/>
        <w:rPr>
          <w:rFonts w:ascii="Cambria" w:hAnsi="Cambria" w:cs="Calibri Light"/>
          <w:sz w:val="21"/>
          <w:szCs w:val="21"/>
          <w:lang w:val="en-GB"/>
        </w:rPr>
      </w:pPr>
      <w:r w:rsidRPr="00336EDE">
        <w:rPr>
          <w:rFonts w:ascii="Cambria" w:hAnsi="Cambria" w:cs="Calibri Light"/>
          <w:sz w:val="21"/>
          <w:szCs w:val="21"/>
          <w:lang w:val="en-GB"/>
        </w:rPr>
        <w:t>Although there are no strategic documents directly defining the directions and targets of the activities in this sector, the existence of potential</w:t>
      </w:r>
      <w:r w:rsidR="0009670C">
        <w:rPr>
          <w:rFonts w:ascii="Cambria" w:hAnsi="Cambria" w:cs="Calibri Light"/>
          <w:sz w:val="21"/>
          <w:szCs w:val="21"/>
          <w:lang w:val="en-GB"/>
        </w:rPr>
        <w:t>ly</w:t>
      </w:r>
      <w:r w:rsidRPr="00336EDE">
        <w:rPr>
          <w:rFonts w:ascii="Cambria" w:hAnsi="Cambria" w:cs="Calibri Light"/>
          <w:sz w:val="21"/>
          <w:szCs w:val="21"/>
          <w:lang w:val="en-GB"/>
        </w:rPr>
        <w:t xml:space="preserve"> pollut</w:t>
      </w:r>
      <w:r w:rsidR="0009670C">
        <w:rPr>
          <w:rFonts w:ascii="Cambria" w:hAnsi="Cambria" w:cs="Calibri Light"/>
          <w:sz w:val="21"/>
          <w:szCs w:val="21"/>
          <w:lang w:val="en-GB"/>
        </w:rPr>
        <w:t>ed areas</w:t>
      </w:r>
      <w:bookmarkStart w:id="2" w:name="_GoBack"/>
      <w:bookmarkEnd w:id="2"/>
      <w:r w:rsidRPr="00336EDE">
        <w:rPr>
          <w:rFonts w:ascii="Cambria" w:hAnsi="Cambria" w:cs="Calibri Light"/>
          <w:sz w:val="21"/>
          <w:szCs w:val="21"/>
          <w:lang w:val="en-GB"/>
        </w:rPr>
        <w:t xml:space="preserve"> has a significant impact on other areas (groundwater, surface runoff, soil, etc.), which is therefore indirectly reflected in general strategic documents.</w:t>
      </w:r>
    </w:p>
    <w:p w:rsidR="00106C1F" w:rsidRPr="00336EDE" w:rsidRDefault="00106C1F" w:rsidP="00106C1F">
      <w:pPr>
        <w:jc w:val="both"/>
        <w:rPr>
          <w:rFonts w:ascii="Cambria" w:hAnsi="Cambria" w:cs="Calibri Light"/>
          <w:sz w:val="21"/>
          <w:szCs w:val="21"/>
          <w:lang w:val="en-GB"/>
        </w:rPr>
      </w:pPr>
    </w:p>
    <w:p w:rsidR="00106C1F" w:rsidRPr="00336EDE" w:rsidRDefault="00106C1F" w:rsidP="00106C1F">
      <w:pPr>
        <w:jc w:val="both"/>
        <w:rPr>
          <w:rFonts w:ascii="Cambria" w:hAnsi="Cambria" w:cs="Calibri Light"/>
          <w:sz w:val="21"/>
          <w:szCs w:val="21"/>
          <w:lang w:val="en-GB"/>
        </w:rPr>
      </w:pPr>
      <w:r w:rsidRPr="00336EDE">
        <w:rPr>
          <w:rFonts w:ascii="Cambria" w:hAnsi="Cambria" w:cs="Calibri Light"/>
          <w:sz w:val="21"/>
          <w:szCs w:val="21"/>
          <w:lang w:val="en-GB"/>
        </w:rPr>
        <w:t xml:space="preserve">The role of the National Land Service, which manages the land on a fiduciary basis, i.e. performs the land owner’s functions, is very formal in the process of implementing the measure. The impression is that the owner is not interested in the condition of the land plot and the processes taking place on it. On the other hand, the financing conditions of projects under the measure ‘Management of Contaminated Sites’ have </w:t>
      </w:r>
      <w:r w:rsidRPr="00336EDE">
        <w:rPr>
          <w:rFonts w:ascii="Cambria" w:hAnsi="Cambria" w:cs="Calibri Light"/>
          <w:sz w:val="21"/>
          <w:szCs w:val="21"/>
          <w:lang w:val="en-GB"/>
        </w:rPr>
        <w:lastRenderedPageBreak/>
        <w:t>not been agreed with the Ministry of Agriculture, which is the institution with jurisdiction over the National Land Service.</w:t>
      </w:r>
    </w:p>
    <w:p w:rsidR="00106C1F" w:rsidRPr="00336EDE" w:rsidRDefault="00106C1F" w:rsidP="00106C1F">
      <w:pPr>
        <w:jc w:val="both"/>
        <w:rPr>
          <w:rFonts w:ascii="Cambria" w:hAnsi="Cambria" w:cs="Calibri Light"/>
          <w:sz w:val="21"/>
          <w:szCs w:val="21"/>
          <w:lang w:val="en-GB"/>
        </w:rPr>
      </w:pPr>
    </w:p>
    <w:p w:rsidR="00106C1F" w:rsidRPr="00A167D1" w:rsidRDefault="00106C1F" w:rsidP="00106C1F">
      <w:pPr>
        <w:jc w:val="both"/>
        <w:rPr>
          <w:rFonts w:ascii="Cambria" w:hAnsi="Cambria" w:cs="Calibri Light"/>
          <w:sz w:val="21"/>
          <w:szCs w:val="21"/>
          <w:lang w:val="en-GB"/>
        </w:rPr>
      </w:pPr>
      <w:r w:rsidRPr="00336EDE">
        <w:rPr>
          <w:rFonts w:ascii="Cambria" w:hAnsi="Cambria" w:cs="Calibri Light"/>
          <w:sz w:val="21"/>
          <w:szCs w:val="21"/>
          <w:lang w:val="en-GB"/>
        </w:rPr>
        <w:t xml:space="preserve">Most of the complaints voiced by the actors in the contaminated site management process concern the scope and estimate of </w:t>
      </w:r>
      <w:r w:rsidRPr="00A167D1">
        <w:rPr>
          <w:rFonts w:ascii="Cambria" w:hAnsi="Cambria" w:cs="Calibri Light"/>
          <w:sz w:val="21"/>
          <w:szCs w:val="21"/>
          <w:lang w:val="en-GB"/>
        </w:rPr>
        <w:t>the medium subject to remediation as spe</w:t>
      </w:r>
      <w:r w:rsidRPr="00336EDE">
        <w:rPr>
          <w:rFonts w:ascii="Cambria" w:hAnsi="Cambria" w:cs="Calibri Light"/>
          <w:sz w:val="21"/>
          <w:szCs w:val="21"/>
          <w:lang w:val="en-GB"/>
        </w:rPr>
        <w:t>cified in the remediation plans, because further study and supplementation of the remediation plan is required in case of deviations from the calculated scope. Such discrepancies are practically programmed in legislation and could easily be addressed by using the line ‘other costs’, which is included in the preliminary estimate of every remediation plan</w:t>
      </w:r>
      <w:r w:rsidRPr="00A167D1">
        <w:rPr>
          <w:rFonts w:ascii="Cambria" w:hAnsi="Cambria" w:cs="Calibri Light"/>
          <w:sz w:val="21"/>
          <w:szCs w:val="21"/>
          <w:lang w:val="en-GB"/>
        </w:rPr>
        <w:t>. There are no questions concerning the financing of the difference between the estimated and actual scopes in case of remediating contaminated sites with private funds. For projects managed by EPMA, this is a persistent problem if the scope of the medium to</w:t>
      </w:r>
      <w:r w:rsidRPr="00336EDE">
        <w:rPr>
          <w:rFonts w:ascii="Cambria" w:hAnsi="Cambria" w:cs="Calibri Light"/>
          <w:sz w:val="21"/>
          <w:szCs w:val="21"/>
          <w:lang w:val="en-GB"/>
        </w:rPr>
        <w:t xml:space="preserve"> be remediated differs from the numbers given in the remediation plan. The ‘other costs’ included in the estimate for such case are considered ineligible costs and are required to be based on additional eco-geological studies and supplementation of the remediation plan. It is therefore proposed to clarify the part of the contaminated site remediation plan of the </w:t>
      </w:r>
      <w:proofErr w:type="spellStart"/>
      <w:r w:rsidRPr="00336EDE">
        <w:rPr>
          <w:rFonts w:ascii="Cambria" w:hAnsi="Cambria" w:cs="Calibri Light"/>
          <w:sz w:val="21"/>
          <w:szCs w:val="21"/>
          <w:lang w:val="en-GB"/>
        </w:rPr>
        <w:t>Ecogeological</w:t>
      </w:r>
      <w:proofErr w:type="spellEnd"/>
      <w:r w:rsidRPr="00336EDE">
        <w:rPr>
          <w:rFonts w:ascii="Cambria" w:hAnsi="Cambria" w:cs="Calibri Light"/>
          <w:sz w:val="21"/>
          <w:szCs w:val="21"/>
          <w:lang w:val="en-GB"/>
        </w:rPr>
        <w:t xml:space="preserve"> Survey Regulation so that it complies with the methodological requirements of LAND 9-2009 and </w:t>
      </w:r>
      <w:r w:rsidRPr="00A167D1">
        <w:rPr>
          <w:rFonts w:ascii="Cambria" w:hAnsi="Cambria" w:cs="Calibri Light"/>
          <w:sz w:val="21"/>
          <w:szCs w:val="21"/>
          <w:lang w:val="en-GB"/>
        </w:rPr>
        <w:t xml:space="preserve">possibilities of calculating and financing </w:t>
      </w:r>
      <w:r w:rsidR="00A167D1" w:rsidRPr="00A167D1">
        <w:rPr>
          <w:rFonts w:ascii="Cambria" w:hAnsi="Cambria" w:cs="Calibri Light"/>
          <w:sz w:val="21"/>
          <w:szCs w:val="21"/>
          <w:lang w:val="en-GB"/>
        </w:rPr>
        <w:t>additional</w:t>
      </w:r>
      <w:r w:rsidRPr="00A167D1">
        <w:rPr>
          <w:rFonts w:ascii="Cambria" w:hAnsi="Cambria" w:cs="Calibri Light"/>
          <w:sz w:val="21"/>
          <w:szCs w:val="21"/>
          <w:lang w:val="en-GB"/>
        </w:rPr>
        <w:t xml:space="preserve"> costs up to 20% of the planned potential remediation scope</w:t>
      </w:r>
      <w:r w:rsidR="00A167D1" w:rsidRPr="00A167D1">
        <w:rPr>
          <w:rFonts w:ascii="Cambria" w:hAnsi="Cambria" w:cs="Calibri Light"/>
          <w:sz w:val="21"/>
          <w:szCs w:val="21"/>
          <w:lang w:val="en-GB"/>
        </w:rPr>
        <w:t xml:space="preserve">. </w:t>
      </w:r>
    </w:p>
    <w:p w:rsidR="00106C1F" w:rsidRPr="00336EDE" w:rsidRDefault="00106C1F" w:rsidP="00106C1F">
      <w:pPr>
        <w:jc w:val="both"/>
        <w:rPr>
          <w:rFonts w:ascii="Cambria" w:hAnsi="Cambria" w:cs="Calibri Light"/>
          <w:sz w:val="21"/>
          <w:szCs w:val="21"/>
          <w:lang w:val="en-GB"/>
        </w:rPr>
      </w:pPr>
    </w:p>
    <w:p w:rsidR="00106C1F" w:rsidRPr="00336EDE" w:rsidRDefault="00106C1F" w:rsidP="00106C1F">
      <w:pPr>
        <w:jc w:val="both"/>
        <w:rPr>
          <w:rFonts w:ascii="Cambria" w:hAnsi="Cambria" w:cs="Calibri Light"/>
          <w:sz w:val="21"/>
          <w:szCs w:val="21"/>
          <w:lang w:val="en-GB" w:eastAsia="lt-LT"/>
        </w:rPr>
      </w:pPr>
      <w:r w:rsidRPr="00336EDE">
        <w:rPr>
          <w:rFonts w:ascii="Cambria" w:hAnsi="Cambria" w:cs="Calibri Light"/>
          <w:sz w:val="21"/>
          <w:szCs w:val="21"/>
          <w:lang w:val="en-GB" w:eastAsia="lt-LT"/>
        </w:rPr>
        <w:t>According to the data of the Lithuanian Geological Survey, despite the fact that the Lithuanian legal base of this sector is considered to be exemplary and perhaps the most well-managed in the EU, Lithuania was among those EU countries that have requested the smallest amount of funding (in absolute terms) for the remediation of contaminated sites. Current practice shows that almost every object requires additional funds due to the spread of pollution outside the area to be remediated due to changes in the pollution zone and the above-said ignoring of the ‘other costs’ line.</w:t>
      </w:r>
    </w:p>
    <w:p w:rsidR="00106C1F" w:rsidRPr="00336EDE" w:rsidRDefault="00106C1F" w:rsidP="00106C1F">
      <w:pPr>
        <w:jc w:val="both"/>
        <w:rPr>
          <w:rFonts w:ascii="Cambria" w:hAnsi="Cambria" w:cs="Calibri Light"/>
          <w:sz w:val="21"/>
          <w:szCs w:val="21"/>
          <w:lang w:val="en-GB"/>
        </w:rPr>
      </w:pPr>
    </w:p>
    <w:p w:rsidR="00106C1F" w:rsidRPr="00336EDE" w:rsidRDefault="00106C1F" w:rsidP="00106C1F">
      <w:pPr>
        <w:jc w:val="both"/>
        <w:rPr>
          <w:rFonts w:ascii="Cambria" w:eastAsia="Times New Roman" w:hAnsi="Cambria" w:cs="Calibri Light"/>
          <w:sz w:val="21"/>
          <w:szCs w:val="21"/>
          <w:lang w:val="en-GB" w:eastAsia="lt-LT"/>
        </w:rPr>
      </w:pPr>
      <w:r w:rsidRPr="00336EDE">
        <w:rPr>
          <w:rFonts w:ascii="Cambria" w:hAnsi="Cambria" w:cs="Calibri Light"/>
          <w:sz w:val="21"/>
          <w:szCs w:val="21"/>
          <w:lang w:val="en-GB"/>
        </w:rPr>
        <w:t xml:space="preserve">The result indicator </w:t>
      </w:r>
      <w:r w:rsidRPr="00A167D1">
        <w:rPr>
          <w:rFonts w:ascii="Cambria" w:hAnsi="Cambria" w:cs="Calibri Light"/>
          <w:sz w:val="21"/>
          <w:szCs w:val="21"/>
          <w:lang w:val="en-GB"/>
        </w:rPr>
        <w:t>chosen in the Operational Program</w:t>
      </w:r>
      <w:r w:rsidR="00E9636D" w:rsidRPr="00A167D1">
        <w:rPr>
          <w:rFonts w:ascii="Cambria" w:hAnsi="Cambria" w:cs="Calibri Light"/>
          <w:sz w:val="21"/>
          <w:szCs w:val="21"/>
          <w:lang w:val="en-GB"/>
        </w:rPr>
        <w:t>me</w:t>
      </w:r>
      <w:r w:rsidRPr="00A167D1">
        <w:rPr>
          <w:rFonts w:ascii="Cambria" w:hAnsi="Cambria" w:cs="Calibri Light"/>
          <w:sz w:val="21"/>
          <w:szCs w:val="21"/>
          <w:lang w:val="en-GB"/>
        </w:rPr>
        <w:t xml:space="preserve"> is the reduction of the number of ‘Highly-risk Potential</w:t>
      </w:r>
      <w:r w:rsidR="00A167D1" w:rsidRPr="00A167D1">
        <w:rPr>
          <w:rFonts w:ascii="Cambria" w:hAnsi="Cambria" w:cs="Calibri Light"/>
          <w:sz w:val="21"/>
          <w:szCs w:val="21"/>
          <w:lang w:val="en-GB"/>
        </w:rPr>
        <w:t>ly</w:t>
      </w:r>
      <w:r w:rsidRPr="00A167D1">
        <w:rPr>
          <w:rFonts w:ascii="Cambria" w:hAnsi="Cambria" w:cs="Calibri Light"/>
          <w:sz w:val="21"/>
          <w:szCs w:val="21"/>
          <w:lang w:val="en-GB"/>
        </w:rPr>
        <w:t xml:space="preserve"> Pollut</w:t>
      </w:r>
      <w:r w:rsidR="00A167D1" w:rsidRPr="00A167D1">
        <w:rPr>
          <w:rFonts w:ascii="Cambria" w:hAnsi="Cambria" w:cs="Calibri Light"/>
          <w:sz w:val="21"/>
          <w:szCs w:val="21"/>
          <w:lang w:val="en-GB"/>
        </w:rPr>
        <w:t>ed Areas</w:t>
      </w:r>
      <w:r w:rsidRPr="00A167D1">
        <w:rPr>
          <w:rFonts w:ascii="Cambria" w:hAnsi="Cambria" w:cs="Calibri Light"/>
          <w:sz w:val="21"/>
          <w:szCs w:val="21"/>
          <w:lang w:val="en-GB"/>
        </w:rPr>
        <w:t>’. This indicator cannot be achieved because declaration of potential</w:t>
      </w:r>
      <w:r w:rsidR="00A167D1" w:rsidRPr="00A167D1">
        <w:rPr>
          <w:rFonts w:ascii="Cambria" w:hAnsi="Cambria" w:cs="Calibri Light"/>
          <w:sz w:val="21"/>
          <w:szCs w:val="21"/>
          <w:lang w:val="en-GB"/>
        </w:rPr>
        <w:t>ly</w:t>
      </w:r>
      <w:r w:rsidRPr="00A167D1">
        <w:rPr>
          <w:rFonts w:ascii="Cambria" w:hAnsi="Cambria" w:cs="Calibri Light"/>
          <w:sz w:val="21"/>
          <w:szCs w:val="21"/>
          <w:lang w:val="en-GB"/>
        </w:rPr>
        <w:t xml:space="preserve"> pollut</w:t>
      </w:r>
      <w:r w:rsidR="00A167D1" w:rsidRPr="00A167D1">
        <w:rPr>
          <w:rFonts w:ascii="Cambria" w:hAnsi="Cambria" w:cs="Calibri Light"/>
          <w:sz w:val="21"/>
          <w:szCs w:val="21"/>
          <w:lang w:val="en-GB"/>
        </w:rPr>
        <w:t>ed areas</w:t>
      </w:r>
      <w:r w:rsidRPr="00A167D1">
        <w:rPr>
          <w:rFonts w:ascii="Cambria" w:hAnsi="Cambria" w:cs="Calibri Light"/>
          <w:sz w:val="21"/>
          <w:szCs w:val="21"/>
          <w:lang w:val="en-GB"/>
        </w:rPr>
        <w:t xml:space="preserve"> is a continuous process. It is a hardly predictable indicator, whose dynamics depends on industrial growth, geological-hydrogeological</w:t>
      </w:r>
      <w:r w:rsidRPr="00336EDE">
        <w:rPr>
          <w:rFonts w:ascii="Cambria" w:hAnsi="Cambria" w:cs="Calibri Light"/>
          <w:sz w:val="21"/>
          <w:szCs w:val="21"/>
          <w:lang w:val="en-GB"/>
        </w:rPr>
        <w:t xml:space="preserve"> situation of industrial sites, environmental protection and compliance with technological requirements. </w:t>
      </w:r>
      <w:r w:rsidRPr="00336EDE">
        <w:rPr>
          <w:rFonts w:ascii="Cambria" w:eastAsia="Times New Roman" w:hAnsi="Cambria" w:cs="Calibri Light"/>
          <w:sz w:val="21"/>
          <w:szCs w:val="21"/>
          <w:lang w:val="en-GB" w:eastAsia="lt-LT"/>
        </w:rPr>
        <w:t xml:space="preserve">The product’s national indicator, the number of cleaned and remediated historically contaminated sites, reflects the dynamics of the </w:t>
      </w:r>
      <w:r w:rsidRPr="00336EDE">
        <w:rPr>
          <w:rFonts w:ascii="Cambria" w:hAnsi="Cambria" w:cs="Calibri Light"/>
          <w:sz w:val="21"/>
          <w:szCs w:val="21"/>
          <w:lang w:val="en-GB"/>
        </w:rPr>
        <w:t>potential</w:t>
      </w:r>
      <w:r w:rsidR="00A167D1">
        <w:rPr>
          <w:rFonts w:ascii="Cambria" w:hAnsi="Cambria" w:cs="Calibri Light"/>
          <w:sz w:val="21"/>
          <w:szCs w:val="21"/>
          <w:lang w:val="en-GB"/>
        </w:rPr>
        <w:t>ly</w:t>
      </w:r>
      <w:r w:rsidRPr="00336EDE">
        <w:rPr>
          <w:rFonts w:ascii="Cambria" w:hAnsi="Cambria" w:cs="Calibri Light"/>
          <w:sz w:val="21"/>
          <w:szCs w:val="21"/>
          <w:lang w:val="en-GB"/>
        </w:rPr>
        <w:t xml:space="preserve"> pollut</w:t>
      </w:r>
      <w:r w:rsidR="00A167D1">
        <w:rPr>
          <w:rFonts w:ascii="Cambria" w:hAnsi="Cambria" w:cs="Calibri Light"/>
          <w:sz w:val="21"/>
          <w:szCs w:val="21"/>
          <w:lang w:val="en-GB"/>
        </w:rPr>
        <w:t>ed</w:t>
      </w:r>
      <w:r w:rsidRPr="00336EDE">
        <w:rPr>
          <w:rFonts w:ascii="Cambria" w:hAnsi="Cambria" w:cs="Calibri Light"/>
          <w:sz w:val="21"/>
          <w:szCs w:val="21"/>
          <w:lang w:val="en-GB"/>
        </w:rPr>
        <w:t xml:space="preserve"> </w:t>
      </w:r>
      <w:r w:rsidR="00A167D1">
        <w:rPr>
          <w:rFonts w:ascii="Cambria" w:hAnsi="Cambria" w:cs="Calibri Light"/>
          <w:sz w:val="21"/>
          <w:szCs w:val="21"/>
          <w:lang w:val="en-GB"/>
        </w:rPr>
        <w:t>areas</w:t>
      </w:r>
      <w:r w:rsidRPr="00336EDE">
        <w:rPr>
          <w:rFonts w:ascii="Cambria" w:eastAsia="Times New Roman" w:hAnsi="Cambria" w:cs="Calibri Light"/>
          <w:sz w:val="21"/>
          <w:szCs w:val="21"/>
          <w:lang w:val="en-GB" w:eastAsia="lt-LT"/>
        </w:rPr>
        <w:t xml:space="preserve"> remediation process, meets the policy objectives, is easy to understand, but has low representativity because the sites vary in size, depth of contamination, composition and concentrations of pollutants. The indicator is ‘convenient’ to declare achievements but not to achieve greater results. The general indicator of the measure is the total area of </w:t>
      </w:r>
      <w:r w:rsidR="00A167D1">
        <w:rPr>
          <w:rFonts w:ascii="Cambria" w:eastAsia="Times New Roman" w:hAnsi="Cambria" w:cs="Calibri Light"/>
          <w:sz w:val="21"/>
          <w:szCs w:val="21"/>
          <w:lang w:val="en-GB" w:eastAsia="lt-LT"/>
        </w:rPr>
        <w:t>t</w:t>
      </w:r>
      <w:r w:rsidRPr="00336EDE">
        <w:rPr>
          <w:rFonts w:ascii="Cambria" w:eastAsia="Times New Roman" w:hAnsi="Cambria" w:cs="Calibri Light"/>
          <w:sz w:val="21"/>
          <w:szCs w:val="21"/>
          <w:lang w:val="en-GB" w:eastAsia="lt-LT"/>
        </w:rPr>
        <w:t>he remediated land, which reflects the decline in the area of contaminated sites, however, it is hardly perceived and compared with the total area of contaminated sites as it is unclear what area is contaminated before studies are carried out and the geographic range of contamination is established.</w:t>
      </w:r>
    </w:p>
    <w:p w:rsidR="00106C1F" w:rsidRPr="00336EDE" w:rsidRDefault="00106C1F" w:rsidP="00106C1F">
      <w:pPr>
        <w:jc w:val="both"/>
        <w:rPr>
          <w:rFonts w:ascii="Cambria" w:eastAsia="Times New Roman" w:hAnsi="Cambria" w:cs="Calibri Light"/>
          <w:sz w:val="21"/>
          <w:szCs w:val="21"/>
          <w:lang w:val="en-GB" w:eastAsia="lt-LT"/>
        </w:rPr>
      </w:pPr>
    </w:p>
    <w:p w:rsidR="00106C1F" w:rsidRPr="00336EDE" w:rsidRDefault="00106C1F" w:rsidP="00106C1F">
      <w:pPr>
        <w:jc w:val="both"/>
        <w:rPr>
          <w:rFonts w:ascii="Cambria" w:eastAsia="Times New Roman" w:hAnsi="Cambria" w:cs="Calibri Light"/>
          <w:sz w:val="21"/>
          <w:szCs w:val="21"/>
          <w:lang w:val="en-GB" w:eastAsia="lt-LT"/>
        </w:rPr>
      </w:pPr>
      <w:r w:rsidRPr="00336EDE">
        <w:rPr>
          <w:rFonts w:ascii="Cambria" w:eastAsia="Times New Roman" w:hAnsi="Cambria" w:cs="Calibri Light"/>
          <w:sz w:val="21"/>
          <w:szCs w:val="21"/>
          <w:lang w:val="en-GB" w:eastAsia="lt-LT"/>
        </w:rPr>
        <w:t>Municipal procedures for procuring services take an unreasonable amount of time, and there is a lack of specialists in municipalities able to prepare the conditions and requirements for procurement of remediation works in contaminated sites in a qualified manner. The pace of spending is slow and there is untapped potential to increase the number of projects. The measures applied are technically primitive and feeble, remediation is mainly proposed for sites contaminated with petroleum products, narrow range of applicable methods (excavation and removal), small selection of contractors, no experimental projects using new technologies (stabilization of pollutant migration, geo-membrane application, biological methods, etc.). In addition, there is a clear shortage of specialists in public institutions working with a database of contaminated sites and carrying out expert assessments.</w:t>
      </w:r>
    </w:p>
    <w:p w:rsidR="00106C1F" w:rsidRPr="00336EDE" w:rsidRDefault="00106C1F" w:rsidP="00106C1F">
      <w:pPr>
        <w:jc w:val="both"/>
        <w:rPr>
          <w:rFonts w:ascii="Cambria" w:eastAsia="Times New Roman" w:hAnsi="Cambria" w:cs="Calibri Light"/>
          <w:sz w:val="21"/>
          <w:szCs w:val="21"/>
          <w:lang w:val="en-GB" w:eastAsia="lt-LT"/>
        </w:rPr>
      </w:pPr>
    </w:p>
    <w:p w:rsidR="00106C1F" w:rsidRPr="00336EDE" w:rsidRDefault="00106C1F" w:rsidP="00106C1F">
      <w:pPr>
        <w:jc w:val="both"/>
        <w:rPr>
          <w:rFonts w:ascii="Cambria" w:hAnsi="Cambria" w:cs="Calibri Light"/>
          <w:sz w:val="21"/>
          <w:szCs w:val="21"/>
          <w:lang w:val="en-GB"/>
        </w:rPr>
      </w:pPr>
      <w:r w:rsidRPr="00336EDE">
        <w:rPr>
          <w:rFonts w:ascii="Cambria" w:hAnsi="Cambria" w:cs="Calibri Light"/>
          <w:sz w:val="21"/>
          <w:szCs w:val="21"/>
          <w:lang w:val="en-GB"/>
        </w:rPr>
        <w:t>A simplified cost-benefit analysis which uses the values of soil ecosystem services obtained in a number of European studies shows that the economic benefits of the remediation of contaminated sites should outweigh the costs. The cost-benefit analysis strongly depends on the way the benefits are assessed. If studies were carried out in Lithuania into soil remediation costs and benefits, cost-benefit analysis could be carried out in much more detail, and the results would reflect the specific Lithuanian conditions.</w:t>
      </w:r>
    </w:p>
    <w:p w:rsidR="00106C1F" w:rsidRPr="00336EDE" w:rsidRDefault="00106C1F" w:rsidP="00106C1F">
      <w:pPr>
        <w:jc w:val="both"/>
        <w:rPr>
          <w:rFonts w:ascii="Cambria" w:hAnsi="Cambria" w:cs="Calibri Light"/>
          <w:sz w:val="21"/>
          <w:szCs w:val="21"/>
          <w:lang w:val="en-GB"/>
        </w:rPr>
      </w:pPr>
    </w:p>
    <w:p w:rsidR="00106C1F" w:rsidRPr="00336EDE" w:rsidRDefault="00106C1F" w:rsidP="00106C1F">
      <w:pPr>
        <w:jc w:val="both"/>
        <w:rPr>
          <w:rFonts w:ascii="Cambria" w:hAnsi="Cambria" w:cs="Calibri Light"/>
          <w:sz w:val="21"/>
          <w:szCs w:val="21"/>
          <w:lang w:val="en-GB"/>
        </w:rPr>
      </w:pPr>
      <w:r w:rsidRPr="00336EDE">
        <w:rPr>
          <w:rFonts w:ascii="Cambria" w:hAnsi="Cambria" w:cs="Calibri Light"/>
          <w:sz w:val="21"/>
          <w:szCs w:val="21"/>
          <w:lang w:val="en-GB"/>
        </w:rPr>
        <w:t>Although the implementation of the measure ‘Remediation of Contaminated Sites” will significantly increase the scope of contaminated site remediation (remediated historically contaminated sites in the financial period 2014-2020 will amount to 25-30% of the total number of areas managed), after 2014-</w:t>
      </w:r>
      <w:r w:rsidRPr="00336EDE">
        <w:rPr>
          <w:rFonts w:ascii="Cambria" w:hAnsi="Cambria" w:cs="Calibri Light"/>
          <w:sz w:val="21"/>
          <w:szCs w:val="21"/>
          <w:lang w:val="en-GB"/>
        </w:rPr>
        <w:lastRenderedPageBreak/>
        <w:t>2020 there will still be a large number of contaminated sites on the state land, which will not be subject to adequate remediation due to lack of state and municipal funds. Contaminated sites located on the state-owned land may be remediated only using state or municipal budget or EU funds.</w:t>
      </w:r>
    </w:p>
    <w:p w:rsidR="00106C1F" w:rsidRPr="00336EDE" w:rsidRDefault="00106C1F" w:rsidP="00106C1F">
      <w:pPr>
        <w:jc w:val="both"/>
        <w:rPr>
          <w:rFonts w:ascii="Cambria" w:hAnsi="Cambria" w:cs="Calibri Light"/>
          <w:sz w:val="21"/>
          <w:szCs w:val="21"/>
          <w:lang w:val="en-GB"/>
        </w:rPr>
      </w:pPr>
    </w:p>
    <w:p w:rsidR="00106C1F" w:rsidRPr="00336EDE" w:rsidRDefault="00106C1F" w:rsidP="00106C1F">
      <w:pPr>
        <w:jc w:val="both"/>
        <w:rPr>
          <w:rFonts w:ascii="Cambria" w:hAnsi="Cambria" w:cs="Calibri Light"/>
          <w:sz w:val="21"/>
          <w:szCs w:val="21"/>
          <w:lang w:val="en-GB"/>
        </w:rPr>
      </w:pPr>
      <w:r w:rsidRPr="00336EDE">
        <w:rPr>
          <w:rFonts w:ascii="Cambria" w:hAnsi="Cambria" w:cs="Calibri Light"/>
          <w:sz w:val="21"/>
          <w:szCs w:val="21"/>
          <w:lang w:val="en-GB"/>
        </w:rPr>
        <w:t>The data provided in the EC Joint Research Centre report on the number of contaminated sites in Lithuania to be remediated in the future casts certain doubts which have not been cleared up by the JTC.</w:t>
      </w:r>
    </w:p>
    <w:p w:rsidR="00106C1F" w:rsidRPr="00336EDE" w:rsidRDefault="00106C1F" w:rsidP="00106C1F">
      <w:pPr>
        <w:jc w:val="both"/>
        <w:rPr>
          <w:rFonts w:ascii="Cambria" w:hAnsi="Cambria" w:cs="Calibri Light"/>
          <w:sz w:val="21"/>
          <w:szCs w:val="21"/>
          <w:lang w:val="en-GB"/>
        </w:rPr>
      </w:pPr>
    </w:p>
    <w:p w:rsidR="00106C1F" w:rsidRPr="00336EDE" w:rsidRDefault="00106C1F" w:rsidP="00106C1F">
      <w:pPr>
        <w:jc w:val="both"/>
        <w:rPr>
          <w:rFonts w:ascii="Cambria" w:hAnsi="Cambria" w:cs="Calibri Light"/>
          <w:sz w:val="21"/>
          <w:szCs w:val="21"/>
          <w:lang w:val="en-GB"/>
        </w:rPr>
      </w:pPr>
      <w:r w:rsidRPr="00336EDE">
        <w:rPr>
          <w:rFonts w:ascii="Cambria" w:hAnsi="Cambria" w:cs="Calibri Light"/>
          <w:sz w:val="21"/>
          <w:szCs w:val="21"/>
          <w:lang w:val="en-GB"/>
        </w:rPr>
        <w:t xml:space="preserve">It can be maintained that after </w:t>
      </w:r>
      <w:proofErr w:type="gramStart"/>
      <w:r w:rsidRPr="00336EDE">
        <w:rPr>
          <w:rFonts w:ascii="Cambria" w:hAnsi="Cambria" w:cs="Calibri Light"/>
          <w:sz w:val="21"/>
          <w:szCs w:val="21"/>
          <w:lang w:val="en-GB"/>
        </w:rPr>
        <w:t>two or three decades</w:t>
      </w:r>
      <w:proofErr w:type="gramEnd"/>
      <w:r w:rsidRPr="00336EDE">
        <w:rPr>
          <w:rFonts w:ascii="Cambria" w:hAnsi="Cambria" w:cs="Calibri Light"/>
          <w:sz w:val="21"/>
          <w:szCs w:val="21"/>
          <w:lang w:val="en-GB"/>
        </w:rPr>
        <w:t xml:space="preserve"> remediation of historically contaminated sites will no longer make sense due to climate change, self-remediation and other processes. The question is, however, what damage will be done by the pollutant accumulation on the environment, groundwater and people, since this issue has not been studied and remains unknown. Therefore, in order to live in a clean and sustainable environment, it is necessary to increase the pace of remediation of contaminated sites and to use funds for this purpose from the next financial perspective.</w:t>
      </w:r>
    </w:p>
    <w:p w:rsidR="00106C1F" w:rsidRPr="00336EDE" w:rsidRDefault="00106C1F" w:rsidP="00106C1F">
      <w:pPr>
        <w:jc w:val="both"/>
        <w:rPr>
          <w:rFonts w:ascii="Cambria" w:hAnsi="Cambria" w:cs="Calibri Light"/>
          <w:sz w:val="21"/>
          <w:szCs w:val="21"/>
          <w:lang w:val="en-GB"/>
        </w:rPr>
      </w:pPr>
    </w:p>
    <w:p w:rsidR="00106C1F" w:rsidRDefault="00106C1F" w:rsidP="00106C1F">
      <w:pPr>
        <w:jc w:val="both"/>
        <w:rPr>
          <w:rFonts w:ascii="Cambria" w:hAnsi="Cambria"/>
          <w:i/>
          <w:sz w:val="21"/>
          <w:szCs w:val="21"/>
          <w:lang w:val="en-US"/>
        </w:rPr>
      </w:pPr>
    </w:p>
    <w:p w:rsidR="00106C1F" w:rsidRPr="00106C1F" w:rsidRDefault="00106C1F" w:rsidP="00106C1F">
      <w:pPr>
        <w:jc w:val="both"/>
        <w:rPr>
          <w:rFonts w:ascii="Cambria" w:hAnsi="Cambria"/>
          <w:i/>
          <w:color w:val="2E74B5" w:themeColor="accent1" w:themeShade="BF"/>
          <w:sz w:val="21"/>
          <w:szCs w:val="21"/>
          <w:lang w:val="en-US"/>
        </w:rPr>
      </w:pPr>
      <w:r w:rsidRPr="00106C1F">
        <w:rPr>
          <w:rFonts w:ascii="Cambria" w:hAnsi="Cambria"/>
          <w:i/>
          <w:color w:val="2E74B5" w:themeColor="accent1" w:themeShade="BF"/>
          <w:sz w:val="21"/>
          <w:szCs w:val="21"/>
          <w:lang w:val="en-US"/>
        </w:rPr>
        <w:t>Information to the public on environmental issues and improvement of infrastructure in environmental-recreational sites.</w:t>
      </w:r>
    </w:p>
    <w:p w:rsidR="00106C1F" w:rsidRPr="00336EDE" w:rsidRDefault="00106C1F" w:rsidP="00106C1F">
      <w:pPr>
        <w:jc w:val="both"/>
        <w:rPr>
          <w:rFonts w:ascii="Cambria" w:hAnsi="Cambria"/>
          <w:i/>
          <w:sz w:val="21"/>
          <w:szCs w:val="21"/>
          <w:lang w:val="en-US"/>
        </w:rPr>
      </w:pPr>
    </w:p>
    <w:p w:rsidR="00106C1F" w:rsidRPr="00336EDE" w:rsidRDefault="00106C1F" w:rsidP="00106C1F">
      <w:pPr>
        <w:jc w:val="both"/>
        <w:rPr>
          <w:rFonts w:ascii="Cambria" w:hAnsi="Cambria"/>
          <w:sz w:val="21"/>
          <w:szCs w:val="21"/>
          <w:lang w:val="en-US"/>
        </w:rPr>
      </w:pPr>
      <w:r w:rsidRPr="00336EDE">
        <w:rPr>
          <w:rFonts w:ascii="Cambria" w:hAnsi="Cambria"/>
          <w:sz w:val="21"/>
          <w:szCs w:val="21"/>
          <w:lang w:val="en-US"/>
        </w:rPr>
        <w:t>The state of the environment is particularly dependent on the behavior of the society, therefore various measures are used in this area: legal obligations for businesses and residents, economic measures (such as a one-off packaging system) and communication tools to raise public awareness in the field of environment protection and to promote an environmental culture. In Lithuania, measures aiming to raise public awareness on environmental issues are implemented already during the third EU programming period. The analysis carried out during this evaluation has shown that these measures have produced good results. From 2007 until 2014, part of Lithuanian population claiming to be well informed or quite well informed about the environment has increased by one and a half (from 38 to 61 percent) and has reached the EU average. However, raising public awareness on the environment issues is a continuous process, and proper implementation of awareness-raising activities, including sufficient funding, is an important prerequisite for effective environmental protection. In the 2014-2020 programming period, public awareness on the environment issues is funded under the measure 05.4.1-APVA-V-017 “Public awareness on the environment and improvement of infrastructure in environmental-recreational sites”.</w:t>
      </w:r>
      <w:r w:rsidRPr="00336EDE">
        <w:rPr>
          <w:rFonts w:ascii="Cambria" w:hAnsi="Cambria"/>
          <w:sz w:val="21"/>
          <w:szCs w:val="21"/>
        </w:rPr>
        <w:t xml:space="preserve"> It </w:t>
      </w:r>
      <w:proofErr w:type="spellStart"/>
      <w:r w:rsidRPr="00336EDE">
        <w:rPr>
          <w:rFonts w:ascii="Cambria" w:hAnsi="Cambria"/>
          <w:sz w:val="21"/>
          <w:szCs w:val="21"/>
        </w:rPr>
        <w:t>is</w:t>
      </w:r>
      <w:proofErr w:type="spellEnd"/>
      <w:r w:rsidRPr="00336EDE">
        <w:rPr>
          <w:rFonts w:ascii="Cambria" w:hAnsi="Cambria"/>
          <w:sz w:val="21"/>
          <w:szCs w:val="21"/>
        </w:rPr>
        <w:t xml:space="preserve"> </w:t>
      </w:r>
      <w:proofErr w:type="spellStart"/>
      <w:r w:rsidRPr="00336EDE">
        <w:rPr>
          <w:rFonts w:ascii="Cambria" w:hAnsi="Cambria"/>
          <w:sz w:val="21"/>
          <w:szCs w:val="21"/>
        </w:rPr>
        <w:t>planned</w:t>
      </w:r>
      <w:proofErr w:type="spellEnd"/>
      <w:r w:rsidRPr="00336EDE">
        <w:rPr>
          <w:rFonts w:ascii="Cambria" w:hAnsi="Cambria"/>
          <w:sz w:val="21"/>
          <w:szCs w:val="21"/>
        </w:rPr>
        <w:t xml:space="preserve"> </w:t>
      </w:r>
      <w:r w:rsidRPr="00336EDE">
        <w:rPr>
          <w:rFonts w:ascii="Cambria" w:hAnsi="Cambria"/>
          <w:sz w:val="21"/>
          <w:szCs w:val="21"/>
          <w:lang w:val="en-US"/>
        </w:rPr>
        <w:t>to allocate</w:t>
      </w:r>
      <w:r w:rsidRPr="00336EDE">
        <w:rPr>
          <w:rFonts w:ascii="Cambria" w:hAnsi="Cambria"/>
          <w:sz w:val="21"/>
          <w:szCs w:val="21"/>
        </w:rPr>
        <w:t xml:space="preserve"> </w:t>
      </w:r>
      <w:r w:rsidRPr="00336EDE">
        <w:rPr>
          <w:rFonts w:ascii="Cambria" w:hAnsi="Cambria"/>
          <w:sz w:val="21"/>
          <w:szCs w:val="21"/>
          <w:lang w:val="en-US"/>
        </w:rPr>
        <w:t>8.38 million euros for this activity. The measure also finances one more activity - construction and renovation of environmental-recreational objects. The analysis of the implementation of this measure has showed that the intervention logic of the measure does not fully correspond to the goals and objectives for awareness-raising set out in the national strategic documents, in other words, the main goal shall not only be to inform the society about various environmental aspects, but also to change public opinion and behavior, to promote pro-environmental culture. The environmental awareness-raising activities carried out to date have mainly focused on the provision of knowledge about the environment. This approach</w:t>
      </w:r>
      <w:r w:rsidRPr="00336EDE">
        <w:rPr>
          <w:rFonts w:ascii="Cambria" w:hAnsi="Cambria"/>
          <w:sz w:val="21"/>
          <w:szCs w:val="21"/>
        </w:rPr>
        <w:t xml:space="preserve"> </w:t>
      </w:r>
      <w:r w:rsidRPr="00336EDE">
        <w:rPr>
          <w:rFonts w:ascii="Cambria" w:hAnsi="Cambria"/>
          <w:sz w:val="21"/>
          <w:szCs w:val="21"/>
          <w:lang w:val="en-US"/>
        </w:rPr>
        <w:t>matched the needs of the period as there was a large public awareness gap compared to the EU average. However, recent studies show that the society is already well informed about the environmental issues (more than 60 percent) and even 82 percent of respondents believe that their role in protecting the environment is important, but the behavioral indicators (especially for the sustainable use of resources) are still low. This is the reason why in the 2014-2020 period, during phase II of the communication, the task to inform the society shall be supplemented by the task of promoting pro-environmental behavior and sustainable consumption.</w:t>
      </w:r>
    </w:p>
    <w:p w:rsidR="00106C1F" w:rsidRPr="00336EDE" w:rsidRDefault="00106C1F" w:rsidP="00106C1F">
      <w:pPr>
        <w:jc w:val="both"/>
        <w:rPr>
          <w:rFonts w:ascii="Cambria" w:hAnsi="Cambria"/>
          <w:sz w:val="21"/>
          <w:szCs w:val="21"/>
          <w:lang w:val="en-US"/>
        </w:rPr>
      </w:pPr>
    </w:p>
    <w:p w:rsidR="00106C1F" w:rsidRPr="00336EDE" w:rsidRDefault="00106C1F" w:rsidP="00106C1F">
      <w:pPr>
        <w:jc w:val="both"/>
        <w:rPr>
          <w:rFonts w:ascii="Cambria" w:hAnsi="Cambria"/>
          <w:sz w:val="21"/>
          <w:szCs w:val="21"/>
          <w:lang w:val="en-US"/>
        </w:rPr>
      </w:pPr>
      <w:r w:rsidRPr="00336EDE">
        <w:rPr>
          <w:rFonts w:ascii="Cambria" w:hAnsi="Cambria"/>
          <w:sz w:val="21"/>
          <w:szCs w:val="21"/>
          <w:lang w:val="en-US"/>
        </w:rPr>
        <w:t>Awareness-raising activities implemented under the measure financed from the EU funds</w:t>
      </w:r>
      <w:r w:rsidRPr="00336EDE">
        <w:rPr>
          <w:rFonts w:ascii="Cambria" w:hAnsi="Cambria"/>
          <w:sz w:val="21"/>
          <w:szCs w:val="21"/>
        </w:rPr>
        <w:t xml:space="preserve"> </w:t>
      </w:r>
      <w:r w:rsidRPr="00336EDE">
        <w:rPr>
          <w:rFonts w:ascii="Cambria" w:hAnsi="Cambria"/>
          <w:sz w:val="21"/>
          <w:szCs w:val="21"/>
          <w:lang w:val="en-US"/>
        </w:rPr>
        <w:t>are based on public opinion surveys, and the most appropriate communication measures are selected for the individual groups of society, but this is rather the form (amount of the information provided).  In the meanwhile, to use EU funds efficiently, attention should be paid not only to the form but also to the content. The evaluation found that</w:t>
      </w:r>
      <w:r w:rsidRPr="00336EDE">
        <w:rPr>
          <w:rFonts w:ascii="Cambria" w:hAnsi="Cambria"/>
          <w:sz w:val="21"/>
          <w:szCs w:val="21"/>
        </w:rPr>
        <w:t xml:space="preserve"> </w:t>
      </w:r>
      <w:r w:rsidRPr="00336EDE">
        <w:rPr>
          <w:rFonts w:ascii="Cambria" w:hAnsi="Cambria"/>
          <w:sz w:val="21"/>
          <w:szCs w:val="21"/>
          <w:lang w:val="en-US"/>
        </w:rPr>
        <w:t>communication planning principles were only partially applied. In the applications of currently implemented</w:t>
      </w:r>
      <w:r w:rsidRPr="00336EDE">
        <w:rPr>
          <w:rFonts w:ascii="Cambria" w:hAnsi="Cambria"/>
          <w:sz w:val="21"/>
          <w:szCs w:val="21"/>
        </w:rPr>
        <w:t xml:space="preserve"> </w:t>
      </w:r>
      <w:r w:rsidRPr="00336EDE">
        <w:rPr>
          <w:rFonts w:ascii="Cambria" w:hAnsi="Cambria"/>
          <w:sz w:val="21"/>
          <w:szCs w:val="21"/>
          <w:lang w:val="en-US"/>
        </w:rPr>
        <w:t xml:space="preserve">information projects, target audiences are not clearly defined, priority communication topics are not specified, communication is not oriented to change public behavior (although this is foreseen in the Environment sector’ publicity </w:t>
      </w:r>
      <w:proofErr w:type="spellStart"/>
      <w:r w:rsidRPr="00336EDE">
        <w:rPr>
          <w:rFonts w:ascii="Cambria" w:hAnsi="Cambria"/>
          <w:sz w:val="21"/>
          <w:szCs w:val="21"/>
          <w:lang w:val="en-US"/>
        </w:rPr>
        <w:t>programme</w:t>
      </w:r>
      <w:proofErr w:type="spellEnd"/>
      <w:r w:rsidRPr="00336EDE">
        <w:rPr>
          <w:rFonts w:ascii="Cambria" w:hAnsi="Cambria"/>
          <w:sz w:val="21"/>
          <w:szCs w:val="21"/>
          <w:lang w:val="en-US"/>
        </w:rPr>
        <w:t xml:space="preserve"> for 2014-2020), there is a lack of consistent monitoring of communication indicators. These aspects reduce the expected effectiveness of EU funds assigned for communication activities. On this basis, it is recommended to supplement the measure’ “Public awareness on the environment and improvement of infrastructure in </w:t>
      </w:r>
      <w:r w:rsidRPr="00336EDE">
        <w:rPr>
          <w:rFonts w:ascii="Cambria" w:hAnsi="Cambria"/>
          <w:sz w:val="21"/>
          <w:szCs w:val="21"/>
          <w:lang w:val="en-US"/>
        </w:rPr>
        <w:lastRenderedPageBreak/>
        <w:t xml:space="preserve">environmental-recreational sites” set of monitoring indicators with a new result indicator to monitor the changes of citizens’ pro-environmental behavior, and to adjust the description of financing conditions for projects and selection criteria accordingly. For more effective communication, during the planning period for 2021-2027 it is recommended (1) to prepare a </w:t>
      </w:r>
      <w:proofErr w:type="spellStart"/>
      <w:r w:rsidRPr="00336EDE">
        <w:rPr>
          <w:rFonts w:ascii="Cambria" w:hAnsi="Cambria"/>
          <w:sz w:val="21"/>
          <w:szCs w:val="21"/>
          <w:lang w:val="en-US"/>
        </w:rPr>
        <w:t>Program</w:t>
      </w:r>
      <w:r w:rsidR="00E9636D">
        <w:rPr>
          <w:rFonts w:ascii="Cambria" w:hAnsi="Cambria"/>
          <w:sz w:val="21"/>
          <w:szCs w:val="21"/>
          <w:lang w:val="en-US"/>
        </w:rPr>
        <w:t>me</w:t>
      </w:r>
      <w:proofErr w:type="spellEnd"/>
      <w:r w:rsidRPr="00336EDE">
        <w:rPr>
          <w:rFonts w:ascii="Cambria" w:hAnsi="Cambria"/>
          <w:sz w:val="21"/>
          <w:szCs w:val="21"/>
          <w:lang w:val="en-US"/>
        </w:rPr>
        <w:t xml:space="preserve"> for the information to Lithuanian residents on environmental issues and the promotion of environmentally friendly behavior (communication strategy) which shall establish the main strategic provisions in accordance with the basic principles of communication planning:</w:t>
      </w:r>
      <w:r w:rsidRPr="00336EDE">
        <w:rPr>
          <w:rFonts w:ascii="Cambria" w:hAnsi="Cambria"/>
          <w:sz w:val="21"/>
          <w:szCs w:val="21"/>
        </w:rPr>
        <w:t xml:space="preserve"> </w:t>
      </w:r>
      <w:r w:rsidRPr="00336EDE">
        <w:rPr>
          <w:rFonts w:ascii="Cambria" w:hAnsi="Cambria"/>
          <w:sz w:val="21"/>
          <w:szCs w:val="21"/>
          <w:lang w:val="en-US"/>
        </w:rPr>
        <w:t xml:space="preserve">goals, objectives, target audiences, resources allocated and monitoring indicators of communication efficiency (not only awareness level, but also changes in attitudes and behavior) and describe </w:t>
      </w:r>
      <w:proofErr w:type="spellStart"/>
      <w:r w:rsidRPr="00336EDE">
        <w:rPr>
          <w:rFonts w:ascii="Cambria" w:hAnsi="Cambria"/>
          <w:sz w:val="21"/>
          <w:szCs w:val="21"/>
          <w:lang w:val="en-US"/>
        </w:rPr>
        <w:t>program</w:t>
      </w:r>
      <w:r w:rsidR="00E9636D">
        <w:rPr>
          <w:rFonts w:ascii="Cambria" w:hAnsi="Cambria"/>
          <w:sz w:val="21"/>
          <w:szCs w:val="21"/>
          <w:lang w:val="en-US"/>
        </w:rPr>
        <w:t>me</w:t>
      </w:r>
      <w:proofErr w:type="spellEnd"/>
      <w:r w:rsidRPr="00336EDE">
        <w:rPr>
          <w:rFonts w:ascii="Cambria" w:hAnsi="Cambria"/>
          <w:sz w:val="21"/>
          <w:szCs w:val="21"/>
          <w:lang w:val="en-US"/>
        </w:rPr>
        <w:t xml:space="preserve"> implementation; (2) for the implementation of the strategy, it is advised to prepare annual communication plans in which, according to actual context of environmental policy and the results of public opinion surveys, priority communication topics shall be identified, key messages to each target group set out, appropriate communication measures selected according to media consumption habits of individual target group, and annual communication efficiency indicators set.</w:t>
      </w:r>
    </w:p>
    <w:p w:rsidR="00106C1F" w:rsidRPr="00336EDE" w:rsidRDefault="00106C1F" w:rsidP="00106C1F">
      <w:pPr>
        <w:jc w:val="both"/>
        <w:rPr>
          <w:rFonts w:ascii="Cambria" w:hAnsi="Cambria"/>
          <w:sz w:val="21"/>
          <w:szCs w:val="21"/>
          <w:lang w:val="en-US"/>
        </w:rPr>
      </w:pPr>
    </w:p>
    <w:p w:rsidR="00106C1F" w:rsidRDefault="00106C1F" w:rsidP="00106C1F">
      <w:pPr>
        <w:jc w:val="both"/>
        <w:rPr>
          <w:rFonts w:ascii="Cambria" w:hAnsi="Cambria"/>
          <w:sz w:val="21"/>
          <w:szCs w:val="21"/>
          <w:lang w:val="en-US"/>
        </w:rPr>
      </w:pPr>
    </w:p>
    <w:p w:rsidR="00106C1F" w:rsidRPr="00336EDE" w:rsidRDefault="00106C1F" w:rsidP="00106C1F">
      <w:pPr>
        <w:jc w:val="both"/>
        <w:rPr>
          <w:rFonts w:ascii="Cambria" w:hAnsi="Cambria"/>
          <w:sz w:val="21"/>
          <w:szCs w:val="21"/>
          <w:lang w:val="en-US"/>
        </w:rPr>
      </w:pPr>
      <w:r w:rsidRPr="00336EDE">
        <w:rPr>
          <w:rFonts w:ascii="Cambria" w:hAnsi="Cambria"/>
          <w:sz w:val="21"/>
          <w:szCs w:val="21"/>
          <w:lang w:val="en-US"/>
        </w:rPr>
        <w:t>More than 30 recommendations for improving environmental measures funded by EU Structural Funds Investments were provided in this evaluation report. Specific recommendations can be found in the last chapter of each thematic area 'Answers to evaluation questions and recommendations'.</w:t>
      </w:r>
    </w:p>
    <w:p w:rsidR="00106C1F" w:rsidRPr="00380112" w:rsidRDefault="00106C1F" w:rsidP="00106C1F">
      <w:pPr>
        <w:pStyle w:val="Pagrindinispaprastastekstas"/>
        <w:rPr>
          <w:rFonts w:ascii="Calibri Light" w:hAnsi="Calibri Light" w:cs="Calibri Light"/>
          <w:szCs w:val="22"/>
          <w:lang w:val="en-GB"/>
        </w:rPr>
      </w:pPr>
    </w:p>
    <w:p w:rsidR="00106C1F" w:rsidRPr="00C04425" w:rsidRDefault="00106C1F" w:rsidP="00646577">
      <w:pPr>
        <w:rPr>
          <w:szCs w:val="20"/>
          <w:lang w:val="en-GB" w:eastAsia="lt-LT"/>
        </w:rPr>
      </w:pPr>
    </w:p>
    <w:sectPr w:rsidR="00106C1F" w:rsidRPr="00C04425" w:rsidSect="005A018D">
      <w:headerReference w:type="default" r:id="rId14"/>
      <w:footerReference w:type="default" r:id="rId15"/>
      <w:headerReference w:type="first" r:id="rId16"/>
      <w:pgSz w:w="11907" w:h="16839" w:code="9"/>
      <w:pgMar w:top="851" w:right="1275" w:bottom="993" w:left="1418"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5515" w:rsidRDefault="00C35515" w:rsidP="00BB37BA">
      <w:r>
        <w:separator/>
      </w:r>
    </w:p>
  </w:endnote>
  <w:endnote w:type="continuationSeparator" w:id="0">
    <w:p w:rsidR="00C35515" w:rsidRDefault="00C35515" w:rsidP="00BB37BA">
      <w:r>
        <w:continuationSeparator/>
      </w:r>
    </w:p>
  </w:endnote>
  <w:endnote w:type="continuationNotice" w:id="1">
    <w:p w:rsidR="00C35515" w:rsidRDefault="00C355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PF Square Sans Pro">
    <w:altName w:val="Segoe UI"/>
    <w:panose1 w:val="00000000000000000000"/>
    <w:charset w:val="BA"/>
    <w:family w:val="auto"/>
    <w:notTrueType/>
    <w:pitch w:val="variable"/>
    <w:sig w:usb0="00000007" w:usb1="00000000" w:usb2="00000000" w:usb3="00000000" w:csb0="00000081" w:csb1="00000000"/>
  </w:font>
  <w:font w:name="Calibri">
    <w:panose1 w:val="020F0502020204030204"/>
    <w:charset w:val="BA"/>
    <w:family w:val="swiss"/>
    <w:pitch w:val="variable"/>
    <w:sig w:usb0="E0002AFF" w:usb1="C000247B" w:usb2="00000009" w:usb3="00000000" w:csb0="000001FF" w:csb1="00000000"/>
  </w:font>
  <w:font w:name="PFSquareSansPro-Regular">
    <w:altName w:val="Segoe UI"/>
    <w:panose1 w:val="00000000000000000000"/>
    <w:charset w:val="00"/>
    <w:family w:val="auto"/>
    <w:notTrueType/>
    <w:pitch w:val="variable"/>
    <w:sig w:usb0="00000003" w:usb1="00000000" w:usb2="00000000" w:usb3="00000000" w:csb0="00000001"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Lucida Sans Unicode">
    <w:panose1 w:val="020B0602030504020204"/>
    <w:charset w:val="BA"/>
    <w:family w:val="swiss"/>
    <w:pitch w:val="variable"/>
    <w:sig w:usb0="80000AFF" w:usb1="0000396B" w:usb2="00000000" w:usb3="00000000" w:csb0="000000BF" w:csb1="00000000"/>
  </w:font>
  <w:font w:name="Georgia">
    <w:panose1 w:val="02040502050405020303"/>
    <w:charset w:val="BA"/>
    <w:family w:val="roman"/>
    <w:pitch w:val="variable"/>
    <w:sig w:usb0="00000287" w:usb1="00000000" w:usb2="00000000" w:usb3="00000000" w:csb0="0000009F" w:csb1="00000000"/>
  </w:font>
  <w:font w:name="Lucida Grande">
    <w:altName w:val="Arial"/>
    <w:charset w:val="00"/>
    <w:family w:val="auto"/>
    <w:pitch w:val="variable"/>
    <w:sig w:usb0="00000000" w:usb1="5000A1FF" w:usb2="00000000" w:usb3="00000000" w:csb0="000001BF" w:csb1="00000000"/>
  </w:font>
  <w:font w:name="Optima">
    <w:charset w:val="00"/>
    <w:family w:val="swiss"/>
    <w:pitch w:val="variable"/>
    <w:sig w:usb0="00000003" w:usb1="00000000" w:usb2="00000000" w:usb3="00000000" w:csb0="00000001" w:csb1="00000000"/>
  </w:font>
  <w:font w:name="EUAlbertina">
    <w:altName w:val="Times New Roman"/>
    <w:panose1 w:val="00000000000000000000"/>
    <w:charset w:val="EE"/>
    <w:family w:val="roman"/>
    <w:notTrueType/>
    <w:pitch w:val="default"/>
    <w:sig w:usb0="00000001"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imesL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BA"/>
    <w:family w:val="swiss"/>
    <w:pitch w:val="variable"/>
    <w:sig w:usb0="E0002AFF" w:usb1="C000247B" w:usb2="00000009" w:usb3="00000000" w:csb0="000001FF" w:csb1="00000000"/>
  </w:font>
  <w:font w:name="Century Gothic">
    <w:panose1 w:val="020B0502020202020204"/>
    <w:charset w:val="BA"/>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18C6" w:rsidRDefault="005218C6" w:rsidP="00F26A56">
    <w:pPr>
      <w:pStyle w:val="Footer"/>
      <w:jc w:val="right"/>
    </w:pPr>
    <w:r>
      <w:fldChar w:fldCharType="begin"/>
    </w:r>
    <w:r>
      <w:instrText xml:space="preserve"> PAGE   \* MERGEFORMAT </w:instrText>
    </w:r>
    <w:r>
      <w:fldChar w:fldCharType="separate"/>
    </w:r>
    <w:r>
      <w:rPr>
        <w:noProof/>
      </w:rPr>
      <w:t>8</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18C6" w:rsidRDefault="005218C6" w:rsidP="00F26A56">
    <w:pPr>
      <w:pStyle w:val="Footer"/>
      <w:jc w:val="right"/>
    </w:pPr>
    <w:r>
      <w:fldChar w:fldCharType="begin"/>
    </w:r>
    <w:r>
      <w:instrText xml:space="preserve"> PAGE   \* MERGEFORMAT </w:instrText>
    </w:r>
    <w:r>
      <w:fldChar w:fldCharType="separate"/>
    </w:r>
    <w:r>
      <w:rPr>
        <w:noProof/>
      </w:rPr>
      <w:t>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18C6" w:rsidRDefault="005218C6" w:rsidP="006C704D">
    <w:pPr>
      <w:pStyle w:val="Headeriams"/>
    </w:pPr>
    <w:r>
      <w:fldChar w:fldCharType="begin"/>
    </w:r>
    <w:r>
      <w:instrText xml:space="preserve"> PAGE   \* MERGEFORMAT </w:instrText>
    </w:r>
    <w:r>
      <w:fldChar w:fldCharType="separate"/>
    </w:r>
    <w:r>
      <w:rPr>
        <w:noProof/>
      </w:rPr>
      <w:t>2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5515" w:rsidRDefault="00C35515" w:rsidP="00BB37BA">
      <w:bookmarkStart w:id="0" w:name="_Hlk10712483"/>
      <w:bookmarkEnd w:id="0"/>
      <w:r>
        <w:separator/>
      </w:r>
    </w:p>
  </w:footnote>
  <w:footnote w:type="continuationSeparator" w:id="0">
    <w:p w:rsidR="00C35515" w:rsidRDefault="00C35515" w:rsidP="00BB37BA">
      <w:r>
        <w:continuationSeparator/>
      </w:r>
    </w:p>
  </w:footnote>
  <w:footnote w:type="continuationNotice" w:id="1">
    <w:p w:rsidR="00C35515" w:rsidRDefault="00C355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18C6" w:rsidRDefault="005218C6">
    <w:pPr>
      <w:pStyle w:val="Header"/>
    </w:pPr>
    <w:r>
      <w:rPr>
        <w:noProof/>
        <w:lang w:val="lt-LT" w:eastAsia="lt-LT"/>
      </w:rPr>
      <w:drawing>
        <wp:anchor distT="0" distB="0" distL="114300" distR="114300" simplePos="0" relativeHeight="251663360" behindDoc="0" locked="0" layoutInCell="1" allowOverlap="1" wp14:anchorId="588B86D7" wp14:editId="7BC0D30C">
          <wp:simplePos x="0" y="0"/>
          <wp:positionH relativeFrom="column">
            <wp:posOffset>-1066165</wp:posOffset>
          </wp:positionH>
          <wp:positionV relativeFrom="paragraph">
            <wp:posOffset>-360045</wp:posOffset>
          </wp:positionV>
          <wp:extent cx="3094990" cy="2818765"/>
          <wp:effectExtent l="0" t="0" r="0" b="0"/>
          <wp:wrapNone/>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94990" cy="28187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18C6" w:rsidRDefault="005218C6" w:rsidP="005218C6">
    <w:pPr>
      <w:pStyle w:val="Header"/>
      <w:tabs>
        <w:tab w:val="clear" w:pos="4819"/>
        <w:tab w:val="clear" w:pos="9638"/>
        <w:tab w:val="center" w:pos="4253"/>
        <w:tab w:val="right" w:pos="9637"/>
      </w:tabs>
      <w:jc w:val="right"/>
    </w:pPr>
    <w:r>
      <w:rPr>
        <w:noProof/>
        <w:lang w:val="lt-LT" w:eastAsia="lt-LT"/>
      </w:rPr>
      <w:drawing>
        <wp:anchor distT="0" distB="0" distL="114300" distR="114300" simplePos="0" relativeHeight="251664384" behindDoc="0" locked="0" layoutInCell="1" allowOverlap="1" wp14:anchorId="2F6D779C" wp14:editId="15926614">
          <wp:simplePos x="0" y="0"/>
          <wp:positionH relativeFrom="column">
            <wp:posOffset>-940187</wp:posOffset>
          </wp:positionH>
          <wp:positionV relativeFrom="paragraph">
            <wp:posOffset>-360045</wp:posOffset>
          </wp:positionV>
          <wp:extent cx="2600077" cy="2368022"/>
          <wp:effectExtent l="0" t="0" r="0" b="0"/>
          <wp:wrapNone/>
          <wp:docPr id="15"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22497" cy="2388441"/>
                  </a:xfrm>
                  <a:prstGeom prst="rect">
                    <a:avLst/>
                  </a:prstGeom>
                  <a:noFill/>
                  <a:ln>
                    <a:noFill/>
                  </a:ln>
                </pic:spPr>
              </pic:pic>
            </a:graphicData>
          </a:graphic>
          <wp14:sizeRelH relativeFrom="page">
            <wp14:pctWidth>0</wp14:pctWidth>
          </wp14:sizeRelH>
          <wp14:sizeRelV relativeFrom="page">
            <wp14:pctHeight>0</wp14:pctHeight>
          </wp14:sizeRelV>
        </wp:anchor>
      </w:drawing>
    </w:r>
    <w:r w:rsidRPr="00A34610">
      <w:rPr>
        <w:rFonts w:ascii="Calibri" w:hAnsi="Calibri" w:cs="Calibri"/>
        <w:noProof/>
        <w:lang w:eastAsia="lt-LT"/>
      </w:rPr>
      <w:drawing>
        <wp:inline distT="0" distB="0" distL="0" distR="0">
          <wp:extent cx="2571518" cy="921026"/>
          <wp:effectExtent l="0" t="0" r="635" b="0"/>
          <wp:docPr id="1" name="Picture 1" descr="logo_b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_bi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16229" cy="937040"/>
                  </a:xfrm>
                  <a:prstGeom prst="rect">
                    <a:avLst/>
                  </a:prstGeom>
                  <a:noFill/>
                  <a:ln>
                    <a:noFill/>
                  </a:ln>
                </pic:spPr>
              </pic:pic>
            </a:graphicData>
          </a:graphic>
        </wp:inline>
      </w:drawing>
    </w:r>
    <w:r>
      <w:rPr>
        <w:noProof/>
        <w:lang w:val="lt-LT" w:eastAsia="lt-LT"/>
      </w:rPr>
      <w:drawing>
        <wp:inline distT="0" distB="0" distL="0" distR="0" wp14:anchorId="426B1C78" wp14:editId="223005DB">
          <wp:extent cx="1709950" cy="857196"/>
          <wp:effectExtent l="0" t="0" r="508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11691" cy="908199"/>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18C6" w:rsidRDefault="005218C6">
    <w:pPr>
      <w:pStyle w:val="Header"/>
    </w:pPr>
    <w:r>
      <w:rPr>
        <w:noProof/>
        <w:lang w:val="lt-LT" w:eastAsia="lt-LT"/>
      </w:rPr>
      <w:drawing>
        <wp:anchor distT="0" distB="0" distL="114300" distR="114300" simplePos="0" relativeHeight="251655680" behindDoc="0" locked="0" layoutInCell="1" allowOverlap="1" wp14:anchorId="1DE5482F" wp14:editId="000EE548">
          <wp:simplePos x="0" y="0"/>
          <wp:positionH relativeFrom="column">
            <wp:posOffset>-1066165</wp:posOffset>
          </wp:positionH>
          <wp:positionV relativeFrom="paragraph">
            <wp:posOffset>-360045</wp:posOffset>
          </wp:positionV>
          <wp:extent cx="3094990" cy="2818765"/>
          <wp:effectExtent l="0" t="0" r="0" b="0"/>
          <wp:wrapNone/>
          <wp:docPr id="2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94990" cy="28187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18C6" w:rsidRDefault="005218C6" w:rsidP="00295969">
    <w:pPr>
      <w:pStyle w:val="Header"/>
      <w:tabs>
        <w:tab w:val="clear" w:pos="4819"/>
        <w:tab w:val="center" w:pos="4253"/>
      </w:tabs>
      <w:jc w:val="right"/>
    </w:pPr>
    <w:r>
      <w:rPr>
        <w:noProof/>
        <w:lang w:val="lt-LT" w:eastAsia="lt-LT"/>
      </w:rPr>
      <w:drawing>
        <wp:anchor distT="0" distB="0" distL="114300" distR="114300" simplePos="0" relativeHeight="251657728" behindDoc="0" locked="0" layoutInCell="1" allowOverlap="1" wp14:anchorId="567EA318" wp14:editId="5343A271">
          <wp:simplePos x="0" y="0"/>
          <wp:positionH relativeFrom="column">
            <wp:posOffset>-942340</wp:posOffset>
          </wp:positionH>
          <wp:positionV relativeFrom="paragraph">
            <wp:posOffset>-360045</wp:posOffset>
          </wp:positionV>
          <wp:extent cx="3094990" cy="2818765"/>
          <wp:effectExtent l="0" t="0" r="0" b="0"/>
          <wp:wrapNone/>
          <wp:docPr id="26"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94990" cy="28187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lt-LT" w:eastAsia="lt-LT"/>
      </w:rPr>
      <w:drawing>
        <wp:inline distT="0" distB="0" distL="0" distR="0" wp14:anchorId="64BB9E8B" wp14:editId="0CBE1E01">
          <wp:extent cx="1457325" cy="73152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57325" cy="731520"/>
                  </a:xfrm>
                  <a:prstGeom prst="rect">
                    <a:avLst/>
                  </a:prstGeom>
                  <a:noFill/>
                </pic:spPr>
              </pic:pic>
            </a:graphicData>
          </a:graphic>
        </wp:inline>
      </w:drawing>
    </w:r>
    <w:r>
      <w:rPr>
        <w:noProof/>
        <w:lang w:val="lt-LT" w:eastAsia="lt-LT"/>
      </w:rPr>
      <w:drawing>
        <wp:inline distT="0" distB="0" distL="0" distR="0" wp14:anchorId="7491C83A" wp14:editId="17BB5E4C">
          <wp:extent cx="2028247" cy="101675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12247" cy="1058867"/>
                  </a:xfrm>
                  <a:prstGeom prst="rect">
                    <a:avLst/>
                  </a:prstGeom>
                  <a:noFill/>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62" w:type="dxa"/>
      <w:tblInd w:w="2" w:type="dxa"/>
      <w:tblLook w:val="00A0" w:firstRow="1" w:lastRow="0" w:firstColumn="1" w:lastColumn="0" w:noHBand="0" w:noVBand="0"/>
    </w:tblPr>
    <w:tblGrid>
      <w:gridCol w:w="815"/>
      <w:gridCol w:w="8647"/>
    </w:tblGrid>
    <w:tr w:rsidR="005218C6" w:rsidRPr="00161C85" w:rsidTr="009E04DA">
      <w:trPr>
        <w:trHeight w:val="709"/>
      </w:trPr>
      <w:tc>
        <w:tcPr>
          <w:tcW w:w="815" w:type="dxa"/>
        </w:tcPr>
        <w:p w:rsidR="005218C6" w:rsidRPr="00FF7B88" w:rsidRDefault="005218C6" w:rsidP="006C704D">
          <w:pPr>
            <w:pStyle w:val="Header"/>
            <w:rPr>
              <w:lang w:val="lt-LT" w:eastAsia="lt-LT"/>
            </w:rPr>
          </w:pPr>
        </w:p>
      </w:tc>
      <w:tc>
        <w:tcPr>
          <w:tcW w:w="8647" w:type="dxa"/>
        </w:tcPr>
        <w:p w:rsidR="005218C6" w:rsidRDefault="005218C6" w:rsidP="00BE71D0">
          <w:pPr>
            <w:pStyle w:val="Headeriams"/>
            <w:ind w:hanging="1441"/>
            <w:rPr>
              <w:i/>
              <w:lang w:eastAsia="en-US"/>
            </w:rPr>
          </w:pPr>
          <w:r w:rsidRPr="005218C6">
            <w:rPr>
              <w:i/>
              <w:lang w:val="en-GB" w:eastAsia="en-US"/>
            </w:rPr>
            <w:t>Progress Evaluation of the Implementation of 2014-2020 Environmental Protection Measures</w:t>
          </w:r>
          <w:r>
            <w:rPr>
              <w:i/>
              <w:lang w:eastAsia="en-US"/>
            </w:rPr>
            <w:t xml:space="preserve">: </w:t>
          </w:r>
        </w:p>
        <w:p w:rsidR="005218C6" w:rsidRPr="00161C85" w:rsidRDefault="005218C6" w:rsidP="00BE71D0">
          <w:pPr>
            <w:pStyle w:val="Headeriams"/>
            <w:ind w:hanging="1441"/>
            <w:rPr>
              <w:i/>
            </w:rPr>
          </w:pPr>
          <w:r>
            <w:rPr>
              <w:i/>
              <w:lang w:val="en-GB" w:eastAsia="en-US"/>
            </w:rPr>
            <w:t>Summary</w:t>
          </w:r>
        </w:p>
      </w:tc>
    </w:tr>
  </w:tbl>
  <w:p w:rsidR="005218C6" w:rsidRDefault="005218C6" w:rsidP="006C70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18C6" w:rsidRDefault="005218C6">
    <w:pPr>
      <w:pStyle w:val="Header"/>
    </w:pPr>
    <w:r>
      <w:rPr>
        <w:noProof/>
        <w:lang w:val="lt-LT" w:eastAsia="lt-LT"/>
      </w:rPr>
      <w:drawing>
        <wp:anchor distT="0" distB="0" distL="114300" distR="114300" simplePos="0" relativeHeight="251661312" behindDoc="0" locked="0" layoutInCell="1" allowOverlap="1" wp14:anchorId="0A1D3B97" wp14:editId="1E83C941">
          <wp:simplePos x="0" y="0"/>
          <wp:positionH relativeFrom="column">
            <wp:posOffset>-914400</wp:posOffset>
          </wp:positionH>
          <wp:positionV relativeFrom="paragraph">
            <wp:posOffset>-360045</wp:posOffset>
          </wp:positionV>
          <wp:extent cx="3094990" cy="2818765"/>
          <wp:effectExtent l="0" t="0" r="0" b="0"/>
          <wp:wrapNone/>
          <wp:docPr id="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94990" cy="28187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327E6"/>
    <w:multiLevelType w:val="hybridMultilevel"/>
    <w:tmpl w:val="CFF0B068"/>
    <w:lvl w:ilvl="0" w:tplc="0427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F32D06"/>
    <w:multiLevelType w:val="multilevel"/>
    <w:tmpl w:val="4BBA8AE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CD871A1"/>
    <w:multiLevelType w:val="hybridMultilevel"/>
    <w:tmpl w:val="0CEACE6E"/>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3" w15:restartNumberingAfterBreak="0">
    <w:nsid w:val="115E79BF"/>
    <w:multiLevelType w:val="hybridMultilevel"/>
    <w:tmpl w:val="DC44AE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624221"/>
    <w:multiLevelType w:val="hybridMultilevel"/>
    <w:tmpl w:val="7458C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6756EF"/>
    <w:multiLevelType w:val="hybridMultilevel"/>
    <w:tmpl w:val="C3AC58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7074F3"/>
    <w:multiLevelType w:val="multilevel"/>
    <w:tmpl w:val="86B8B1BC"/>
    <w:lvl w:ilvl="0">
      <w:start w:val="1"/>
      <w:numFmt w:val="decimal"/>
      <w:pStyle w:val="IntenseQuote"/>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1BA07A0B"/>
    <w:multiLevelType w:val="hybridMultilevel"/>
    <w:tmpl w:val="53AA1F68"/>
    <w:lvl w:ilvl="0" w:tplc="B62C3734">
      <w:start w:val="13"/>
      <w:numFmt w:val="bullet"/>
      <w:lvlText w:val="-"/>
      <w:lvlJc w:val="left"/>
      <w:pPr>
        <w:ind w:left="720" w:hanging="360"/>
      </w:pPr>
      <w:rPr>
        <w:rFonts w:ascii="Cambria" w:eastAsia="Times New Roman" w:hAnsi="Cambria"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25321AAE"/>
    <w:multiLevelType w:val="hybridMultilevel"/>
    <w:tmpl w:val="F2449C42"/>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B396CF2"/>
    <w:multiLevelType w:val="hybridMultilevel"/>
    <w:tmpl w:val="AE184512"/>
    <w:lvl w:ilvl="0" w:tplc="0809000F">
      <w:start w:val="1"/>
      <w:numFmt w:val="decimal"/>
      <w:lvlText w:val="%1."/>
      <w:lvlJc w:val="left"/>
      <w:pPr>
        <w:ind w:left="360" w:hanging="360"/>
      </w:pPr>
      <w:rPr>
        <w:rFonts w:cs="Times New Roman"/>
      </w:rPr>
    </w:lvl>
    <w:lvl w:ilvl="1" w:tplc="08090019">
      <w:start w:val="1"/>
      <w:numFmt w:val="lowerLetter"/>
      <w:lvlText w:val="%2."/>
      <w:lvlJc w:val="left"/>
      <w:pPr>
        <w:ind w:left="1080" w:hanging="360"/>
      </w:pPr>
      <w:rPr>
        <w:rFonts w:cs="Times New Roman"/>
      </w:rPr>
    </w:lvl>
    <w:lvl w:ilvl="2" w:tplc="0809001B">
      <w:start w:val="1"/>
      <w:numFmt w:val="lowerRoman"/>
      <w:lvlText w:val="%3."/>
      <w:lvlJc w:val="right"/>
      <w:pPr>
        <w:ind w:left="1800" w:hanging="180"/>
      </w:pPr>
      <w:rPr>
        <w:rFonts w:cs="Times New Roman"/>
      </w:rPr>
    </w:lvl>
    <w:lvl w:ilvl="3" w:tplc="0809000F">
      <w:start w:val="1"/>
      <w:numFmt w:val="decimal"/>
      <w:lvlText w:val="%4."/>
      <w:lvlJc w:val="left"/>
      <w:pPr>
        <w:ind w:left="2520" w:hanging="360"/>
      </w:pPr>
      <w:rPr>
        <w:rFonts w:cs="Times New Roman"/>
      </w:rPr>
    </w:lvl>
    <w:lvl w:ilvl="4" w:tplc="08090019">
      <w:start w:val="1"/>
      <w:numFmt w:val="lowerLetter"/>
      <w:lvlText w:val="%5."/>
      <w:lvlJc w:val="left"/>
      <w:pPr>
        <w:ind w:left="3240" w:hanging="360"/>
      </w:pPr>
      <w:rPr>
        <w:rFonts w:cs="Times New Roman"/>
      </w:rPr>
    </w:lvl>
    <w:lvl w:ilvl="5" w:tplc="0809001B">
      <w:start w:val="1"/>
      <w:numFmt w:val="lowerRoman"/>
      <w:lvlText w:val="%6."/>
      <w:lvlJc w:val="right"/>
      <w:pPr>
        <w:ind w:left="3960" w:hanging="180"/>
      </w:pPr>
      <w:rPr>
        <w:rFonts w:cs="Times New Roman"/>
      </w:rPr>
    </w:lvl>
    <w:lvl w:ilvl="6" w:tplc="0809000F">
      <w:start w:val="1"/>
      <w:numFmt w:val="decimal"/>
      <w:lvlText w:val="%7."/>
      <w:lvlJc w:val="left"/>
      <w:pPr>
        <w:ind w:left="4680" w:hanging="360"/>
      </w:pPr>
      <w:rPr>
        <w:rFonts w:cs="Times New Roman"/>
      </w:rPr>
    </w:lvl>
    <w:lvl w:ilvl="7" w:tplc="08090019">
      <w:start w:val="1"/>
      <w:numFmt w:val="lowerLetter"/>
      <w:lvlText w:val="%8."/>
      <w:lvlJc w:val="left"/>
      <w:pPr>
        <w:ind w:left="5400" w:hanging="360"/>
      </w:pPr>
      <w:rPr>
        <w:rFonts w:cs="Times New Roman"/>
      </w:rPr>
    </w:lvl>
    <w:lvl w:ilvl="8" w:tplc="0809001B">
      <w:start w:val="1"/>
      <w:numFmt w:val="lowerRoman"/>
      <w:lvlText w:val="%9."/>
      <w:lvlJc w:val="right"/>
      <w:pPr>
        <w:ind w:left="6120" w:hanging="180"/>
      </w:pPr>
      <w:rPr>
        <w:rFonts w:cs="Times New Roman"/>
      </w:rPr>
    </w:lvl>
  </w:abstractNum>
  <w:abstractNum w:abstractNumId="10" w15:restartNumberingAfterBreak="0">
    <w:nsid w:val="2C991DE7"/>
    <w:multiLevelType w:val="hybridMultilevel"/>
    <w:tmpl w:val="CDB05FF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2D5A08E5"/>
    <w:multiLevelType w:val="multilevel"/>
    <w:tmpl w:val="4FD06ECC"/>
    <w:lvl w:ilvl="0">
      <w:start w:val="3"/>
      <w:numFmt w:val="decimal"/>
      <w:lvlText w:val="%1."/>
      <w:lvlJc w:val="left"/>
      <w:pPr>
        <w:ind w:left="450" w:hanging="450"/>
      </w:pPr>
      <w:rPr>
        <w:rFonts w:hint="default"/>
      </w:rPr>
    </w:lvl>
    <w:lvl w:ilvl="1">
      <w:start w:val="1"/>
      <w:numFmt w:val="decimal"/>
      <w:pStyle w:val="Heading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32912715"/>
    <w:multiLevelType w:val="hybridMultilevel"/>
    <w:tmpl w:val="18365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5E47CF"/>
    <w:multiLevelType w:val="hybridMultilevel"/>
    <w:tmpl w:val="10502E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3C30313B"/>
    <w:multiLevelType w:val="hybridMultilevel"/>
    <w:tmpl w:val="D4A8C58E"/>
    <w:lvl w:ilvl="0" w:tplc="0809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40BA53F2"/>
    <w:multiLevelType w:val="hybridMultilevel"/>
    <w:tmpl w:val="88EEA29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46A6069D"/>
    <w:multiLevelType w:val="hybridMultilevel"/>
    <w:tmpl w:val="BA087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F806D8"/>
    <w:multiLevelType w:val="hybridMultilevel"/>
    <w:tmpl w:val="F8209B26"/>
    <w:lvl w:ilvl="0" w:tplc="80D023CE">
      <w:start w:val="1"/>
      <w:numFmt w:val="bullet"/>
      <w:pStyle w:val="Textboxtekstassubullets"/>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19640D"/>
    <w:multiLevelType w:val="hybridMultilevel"/>
    <w:tmpl w:val="00389E6C"/>
    <w:lvl w:ilvl="0" w:tplc="0427000B">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4A9D249A"/>
    <w:multiLevelType w:val="hybridMultilevel"/>
    <w:tmpl w:val="D56C1D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4DEE7C15"/>
    <w:multiLevelType w:val="hybridMultilevel"/>
    <w:tmpl w:val="8BC0D7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582C47A2"/>
    <w:multiLevelType w:val="hybridMultilevel"/>
    <w:tmpl w:val="5FC2F240"/>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58341041"/>
    <w:multiLevelType w:val="hybridMultilevel"/>
    <w:tmpl w:val="7F52C9E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5B84138F"/>
    <w:multiLevelType w:val="hybridMultilevel"/>
    <w:tmpl w:val="0C30C8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FB37C1"/>
    <w:multiLevelType w:val="hybridMultilevel"/>
    <w:tmpl w:val="5B8438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27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AA7FCE"/>
    <w:multiLevelType w:val="hybridMultilevel"/>
    <w:tmpl w:val="1168097C"/>
    <w:lvl w:ilvl="0" w:tplc="0427000F">
      <w:start w:val="1"/>
      <w:numFmt w:val="decimal"/>
      <w:lvlText w:val="%1."/>
      <w:lvlJc w:val="left"/>
      <w:pPr>
        <w:ind w:left="360" w:hanging="360"/>
      </w:pPr>
    </w:lvl>
    <w:lvl w:ilvl="1" w:tplc="04270019">
      <w:start w:val="1"/>
      <w:numFmt w:val="lowerLetter"/>
      <w:lvlText w:val="%2."/>
      <w:lvlJc w:val="left"/>
      <w:pPr>
        <w:ind w:left="1080" w:hanging="360"/>
      </w:pPr>
    </w:lvl>
    <w:lvl w:ilvl="2" w:tplc="0427001B">
      <w:start w:val="1"/>
      <w:numFmt w:val="lowerRoman"/>
      <w:lvlText w:val="%3."/>
      <w:lvlJc w:val="right"/>
      <w:pPr>
        <w:ind w:left="1800" w:hanging="180"/>
      </w:pPr>
    </w:lvl>
    <w:lvl w:ilvl="3" w:tplc="0427000F">
      <w:start w:val="1"/>
      <w:numFmt w:val="decimal"/>
      <w:lvlText w:val="%4."/>
      <w:lvlJc w:val="left"/>
      <w:pPr>
        <w:ind w:left="2520" w:hanging="360"/>
      </w:pPr>
    </w:lvl>
    <w:lvl w:ilvl="4" w:tplc="04270019">
      <w:start w:val="1"/>
      <w:numFmt w:val="lowerLetter"/>
      <w:lvlText w:val="%5."/>
      <w:lvlJc w:val="left"/>
      <w:pPr>
        <w:ind w:left="3240" w:hanging="360"/>
      </w:pPr>
    </w:lvl>
    <w:lvl w:ilvl="5" w:tplc="0427001B">
      <w:start w:val="1"/>
      <w:numFmt w:val="lowerRoman"/>
      <w:lvlText w:val="%6."/>
      <w:lvlJc w:val="right"/>
      <w:pPr>
        <w:ind w:left="3960" w:hanging="180"/>
      </w:pPr>
    </w:lvl>
    <w:lvl w:ilvl="6" w:tplc="0427000F">
      <w:start w:val="1"/>
      <w:numFmt w:val="decimal"/>
      <w:lvlText w:val="%7."/>
      <w:lvlJc w:val="left"/>
      <w:pPr>
        <w:ind w:left="4680" w:hanging="360"/>
      </w:pPr>
    </w:lvl>
    <w:lvl w:ilvl="7" w:tplc="04270019">
      <w:start w:val="1"/>
      <w:numFmt w:val="lowerLetter"/>
      <w:lvlText w:val="%8."/>
      <w:lvlJc w:val="left"/>
      <w:pPr>
        <w:ind w:left="5400" w:hanging="360"/>
      </w:pPr>
    </w:lvl>
    <w:lvl w:ilvl="8" w:tplc="0427001B">
      <w:start w:val="1"/>
      <w:numFmt w:val="lowerRoman"/>
      <w:lvlText w:val="%9."/>
      <w:lvlJc w:val="right"/>
      <w:pPr>
        <w:ind w:left="6120" w:hanging="180"/>
      </w:pPr>
    </w:lvl>
  </w:abstractNum>
  <w:abstractNum w:abstractNumId="26" w15:restartNumberingAfterBreak="0">
    <w:nsid w:val="66E51BFC"/>
    <w:multiLevelType w:val="hybridMultilevel"/>
    <w:tmpl w:val="B34E4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CF66737"/>
    <w:multiLevelType w:val="hybridMultilevel"/>
    <w:tmpl w:val="BB2C238C"/>
    <w:lvl w:ilvl="0" w:tplc="3746FD2A">
      <w:start w:val="1"/>
      <w:numFmt w:val="decimal"/>
      <w:pStyle w:val="Priedupavadinimai"/>
      <w:lvlText w:val="%1 priedas. "/>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75A17DAF"/>
    <w:multiLevelType w:val="hybridMultilevel"/>
    <w:tmpl w:val="F9327EE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7AE90581"/>
    <w:multiLevelType w:val="hybridMultilevel"/>
    <w:tmpl w:val="A9EAF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FB21408"/>
    <w:multiLevelType w:val="multilevel"/>
    <w:tmpl w:val="1DACCFF8"/>
    <w:lvl w:ilvl="0">
      <w:start w:val="1"/>
      <w:numFmt w:val="decimal"/>
      <w:lvlText w:val="%1"/>
      <w:lvlJc w:val="left"/>
      <w:pPr>
        <w:ind w:left="432" w:hanging="432"/>
      </w:pPr>
      <w:rPr>
        <w:rFonts w:hint="default"/>
        <w:b/>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Antrastes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1"/>
  </w:num>
  <w:num w:numId="2">
    <w:abstractNumId w:val="6"/>
  </w:num>
  <w:num w:numId="3">
    <w:abstractNumId w:val="17"/>
  </w:num>
  <w:num w:numId="4">
    <w:abstractNumId w:val="30"/>
  </w:num>
  <w:num w:numId="5">
    <w:abstractNumId w:val="27"/>
  </w:num>
  <w:num w:numId="6">
    <w:abstractNumId w:val="18"/>
  </w:num>
  <w:num w:numId="7">
    <w:abstractNumId w:val="15"/>
  </w:num>
  <w:num w:numId="8">
    <w:abstractNumId w:val="5"/>
  </w:num>
  <w:num w:numId="9">
    <w:abstractNumId w:val="12"/>
  </w:num>
  <w:num w:numId="10">
    <w:abstractNumId w:val="26"/>
  </w:num>
  <w:num w:numId="11">
    <w:abstractNumId w:val="3"/>
  </w:num>
  <w:num w:numId="12">
    <w:abstractNumId w:val="23"/>
  </w:num>
  <w:num w:numId="13">
    <w:abstractNumId w:val="29"/>
  </w:num>
  <w:num w:numId="14">
    <w:abstractNumId w:val="4"/>
  </w:num>
  <w:num w:numId="15">
    <w:abstractNumId w:val="0"/>
  </w:num>
  <w:num w:numId="16">
    <w:abstractNumId w:val="16"/>
  </w:num>
  <w:num w:numId="17">
    <w:abstractNumId w:val="2"/>
  </w:num>
  <w:num w:numId="18">
    <w:abstractNumId w:val="19"/>
  </w:num>
  <w:num w:numId="19">
    <w:abstractNumId w:val="20"/>
  </w:num>
  <w:num w:numId="20">
    <w:abstractNumId w:val="13"/>
  </w:num>
  <w:num w:numId="21">
    <w:abstractNumId w:val="14"/>
  </w:num>
  <w:num w:numId="22">
    <w:abstractNumId w:val="24"/>
  </w:num>
  <w:num w:numId="23">
    <w:abstractNumId w:val="21"/>
  </w:num>
  <w:num w:numId="24">
    <w:abstractNumId w:val="7"/>
  </w:num>
  <w:num w:numId="25">
    <w:abstractNumId w:val="1"/>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8"/>
  </w:num>
  <w:num w:numId="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num>
  <w:num w:numId="31">
    <w:abstractNumId w:val="2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1296"/>
  <w:hyphenationZone w:val="396"/>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2MzI3MjexNDaztLRQ0lEKTi0uzszPAykwqgUAWhTtqCwAAAA="/>
  </w:docVars>
  <w:rsids>
    <w:rsidRoot w:val="00BB37BA"/>
    <w:rsid w:val="0000025B"/>
    <w:rsid w:val="0000063F"/>
    <w:rsid w:val="00000B93"/>
    <w:rsid w:val="00000F97"/>
    <w:rsid w:val="000019B6"/>
    <w:rsid w:val="00001E18"/>
    <w:rsid w:val="00001E2D"/>
    <w:rsid w:val="000020D7"/>
    <w:rsid w:val="000023D8"/>
    <w:rsid w:val="00002DF8"/>
    <w:rsid w:val="000034D5"/>
    <w:rsid w:val="00003519"/>
    <w:rsid w:val="00003EF4"/>
    <w:rsid w:val="000040C1"/>
    <w:rsid w:val="0000477A"/>
    <w:rsid w:val="000052D0"/>
    <w:rsid w:val="000052EC"/>
    <w:rsid w:val="00005425"/>
    <w:rsid w:val="00005539"/>
    <w:rsid w:val="0000556E"/>
    <w:rsid w:val="00005A88"/>
    <w:rsid w:val="0000668D"/>
    <w:rsid w:val="00006716"/>
    <w:rsid w:val="00006FBF"/>
    <w:rsid w:val="00007397"/>
    <w:rsid w:val="00007621"/>
    <w:rsid w:val="0000792C"/>
    <w:rsid w:val="0000794F"/>
    <w:rsid w:val="00007AA3"/>
    <w:rsid w:val="0001032F"/>
    <w:rsid w:val="000107B9"/>
    <w:rsid w:val="000107BD"/>
    <w:rsid w:val="00010A29"/>
    <w:rsid w:val="00010A77"/>
    <w:rsid w:val="000113BD"/>
    <w:rsid w:val="00012198"/>
    <w:rsid w:val="0001299F"/>
    <w:rsid w:val="000130B1"/>
    <w:rsid w:val="00013463"/>
    <w:rsid w:val="00013BF5"/>
    <w:rsid w:val="00013F75"/>
    <w:rsid w:val="000140AE"/>
    <w:rsid w:val="000141AE"/>
    <w:rsid w:val="00014248"/>
    <w:rsid w:val="00014543"/>
    <w:rsid w:val="00014ABB"/>
    <w:rsid w:val="00014EC1"/>
    <w:rsid w:val="00014F4D"/>
    <w:rsid w:val="00015823"/>
    <w:rsid w:val="00015E45"/>
    <w:rsid w:val="000162E8"/>
    <w:rsid w:val="00016522"/>
    <w:rsid w:val="00016687"/>
    <w:rsid w:val="00016846"/>
    <w:rsid w:val="00016F73"/>
    <w:rsid w:val="00017436"/>
    <w:rsid w:val="0001755F"/>
    <w:rsid w:val="0001770D"/>
    <w:rsid w:val="000179C4"/>
    <w:rsid w:val="00017F12"/>
    <w:rsid w:val="00020065"/>
    <w:rsid w:val="00020320"/>
    <w:rsid w:val="00020443"/>
    <w:rsid w:val="0002068F"/>
    <w:rsid w:val="00020B02"/>
    <w:rsid w:val="00020E41"/>
    <w:rsid w:val="00020E62"/>
    <w:rsid w:val="0002105C"/>
    <w:rsid w:val="000217C2"/>
    <w:rsid w:val="00021B1B"/>
    <w:rsid w:val="00021B62"/>
    <w:rsid w:val="00021E68"/>
    <w:rsid w:val="000220A7"/>
    <w:rsid w:val="000220D2"/>
    <w:rsid w:val="00022385"/>
    <w:rsid w:val="0002267E"/>
    <w:rsid w:val="00022AF6"/>
    <w:rsid w:val="000232F9"/>
    <w:rsid w:val="00023BB1"/>
    <w:rsid w:val="00023C04"/>
    <w:rsid w:val="00023E60"/>
    <w:rsid w:val="0002462E"/>
    <w:rsid w:val="00024D5D"/>
    <w:rsid w:val="00024E95"/>
    <w:rsid w:val="00024F46"/>
    <w:rsid w:val="000258AD"/>
    <w:rsid w:val="00025A54"/>
    <w:rsid w:val="00025AA9"/>
    <w:rsid w:val="00026339"/>
    <w:rsid w:val="00026B3E"/>
    <w:rsid w:val="00026B8F"/>
    <w:rsid w:val="0002726A"/>
    <w:rsid w:val="0002734A"/>
    <w:rsid w:val="0002740B"/>
    <w:rsid w:val="00027984"/>
    <w:rsid w:val="00027B58"/>
    <w:rsid w:val="00027CB7"/>
    <w:rsid w:val="00027E5D"/>
    <w:rsid w:val="0003044E"/>
    <w:rsid w:val="00030703"/>
    <w:rsid w:val="00030D13"/>
    <w:rsid w:val="00030EA7"/>
    <w:rsid w:val="00030FC5"/>
    <w:rsid w:val="000310C1"/>
    <w:rsid w:val="0003138E"/>
    <w:rsid w:val="00031512"/>
    <w:rsid w:val="00031549"/>
    <w:rsid w:val="0003157C"/>
    <w:rsid w:val="00031691"/>
    <w:rsid w:val="00031949"/>
    <w:rsid w:val="00031993"/>
    <w:rsid w:val="00031A85"/>
    <w:rsid w:val="00031E6A"/>
    <w:rsid w:val="00032253"/>
    <w:rsid w:val="00032320"/>
    <w:rsid w:val="0003250B"/>
    <w:rsid w:val="00032882"/>
    <w:rsid w:val="000328F5"/>
    <w:rsid w:val="000329FB"/>
    <w:rsid w:val="00032B30"/>
    <w:rsid w:val="00032C18"/>
    <w:rsid w:val="00032D43"/>
    <w:rsid w:val="00033404"/>
    <w:rsid w:val="0003367E"/>
    <w:rsid w:val="00033D69"/>
    <w:rsid w:val="00033F34"/>
    <w:rsid w:val="000340D9"/>
    <w:rsid w:val="0003431B"/>
    <w:rsid w:val="00034642"/>
    <w:rsid w:val="0003464B"/>
    <w:rsid w:val="00034B60"/>
    <w:rsid w:val="00034C13"/>
    <w:rsid w:val="0003501F"/>
    <w:rsid w:val="000356D4"/>
    <w:rsid w:val="00035CCE"/>
    <w:rsid w:val="00036498"/>
    <w:rsid w:val="000364EA"/>
    <w:rsid w:val="00036BCC"/>
    <w:rsid w:val="00037274"/>
    <w:rsid w:val="0003749F"/>
    <w:rsid w:val="00037A97"/>
    <w:rsid w:val="00037CBA"/>
    <w:rsid w:val="00037E36"/>
    <w:rsid w:val="00037EE0"/>
    <w:rsid w:val="000401B1"/>
    <w:rsid w:val="000402BA"/>
    <w:rsid w:val="0004081E"/>
    <w:rsid w:val="00040878"/>
    <w:rsid w:val="000412AF"/>
    <w:rsid w:val="0004143A"/>
    <w:rsid w:val="000415B2"/>
    <w:rsid w:val="00041A70"/>
    <w:rsid w:val="00041A8A"/>
    <w:rsid w:val="00041C49"/>
    <w:rsid w:val="00043005"/>
    <w:rsid w:val="000430A8"/>
    <w:rsid w:val="00043655"/>
    <w:rsid w:val="0004369D"/>
    <w:rsid w:val="00043CE2"/>
    <w:rsid w:val="00044935"/>
    <w:rsid w:val="00044A7F"/>
    <w:rsid w:val="00044E96"/>
    <w:rsid w:val="00044F9C"/>
    <w:rsid w:val="000450A0"/>
    <w:rsid w:val="000450CA"/>
    <w:rsid w:val="000450F6"/>
    <w:rsid w:val="000451C2"/>
    <w:rsid w:val="0004520C"/>
    <w:rsid w:val="000453C0"/>
    <w:rsid w:val="000456CC"/>
    <w:rsid w:val="00045754"/>
    <w:rsid w:val="00045A40"/>
    <w:rsid w:val="00045D5A"/>
    <w:rsid w:val="00045FBE"/>
    <w:rsid w:val="000462B2"/>
    <w:rsid w:val="0004644F"/>
    <w:rsid w:val="0004699C"/>
    <w:rsid w:val="00046CE7"/>
    <w:rsid w:val="00046E75"/>
    <w:rsid w:val="0004794F"/>
    <w:rsid w:val="00047A89"/>
    <w:rsid w:val="00047DC7"/>
    <w:rsid w:val="00050318"/>
    <w:rsid w:val="00050896"/>
    <w:rsid w:val="00050A3E"/>
    <w:rsid w:val="00050F0C"/>
    <w:rsid w:val="00050FC9"/>
    <w:rsid w:val="00050FD9"/>
    <w:rsid w:val="00051421"/>
    <w:rsid w:val="00051778"/>
    <w:rsid w:val="0005241B"/>
    <w:rsid w:val="00052759"/>
    <w:rsid w:val="000528AA"/>
    <w:rsid w:val="00053405"/>
    <w:rsid w:val="00053634"/>
    <w:rsid w:val="0005386B"/>
    <w:rsid w:val="00053DCE"/>
    <w:rsid w:val="00054167"/>
    <w:rsid w:val="0005438D"/>
    <w:rsid w:val="000543B8"/>
    <w:rsid w:val="000547C6"/>
    <w:rsid w:val="0005495A"/>
    <w:rsid w:val="00054B8A"/>
    <w:rsid w:val="00055960"/>
    <w:rsid w:val="00056262"/>
    <w:rsid w:val="00056633"/>
    <w:rsid w:val="0005668C"/>
    <w:rsid w:val="00056784"/>
    <w:rsid w:val="000569DF"/>
    <w:rsid w:val="00056D61"/>
    <w:rsid w:val="00056EEC"/>
    <w:rsid w:val="00056F72"/>
    <w:rsid w:val="00057368"/>
    <w:rsid w:val="000574BE"/>
    <w:rsid w:val="0005773A"/>
    <w:rsid w:val="00057949"/>
    <w:rsid w:val="00057B03"/>
    <w:rsid w:val="00057BFD"/>
    <w:rsid w:val="00057D8E"/>
    <w:rsid w:val="00060464"/>
    <w:rsid w:val="000605D4"/>
    <w:rsid w:val="00060739"/>
    <w:rsid w:val="000609EA"/>
    <w:rsid w:val="00061883"/>
    <w:rsid w:val="00061963"/>
    <w:rsid w:val="00061990"/>
    <w:rsid w:val="00062177"/>
    <w:rsid w:val="0006229B"/>
    <w:rsid w:val="000622BB"/>
    <w:rsid w:val="00062396"/>
    <w:rsid w:val="00062566"/>
    <w:rsid w:val="0006266C"/>
    <w:rsid w:val="00062783"/>
    <w:rsid w:val="000627AB"/>
    <w:rsid w:val="00062B0B"/>
    <w:rsid w:val="00062EC7"/>
    <w:rsid w:val="00062FA1"/>
    <w:rsid w:val="00062FCC"/>
    <w:rsid w:val="00064376"/>
    <w:rsid w:val="000645AC"/>
    <w:rsid w:val="00065401"/>
    <w:rsid w:val="000657BD"/>
    <w:rsid w:val="00065D54"/>
    <w:rsid w:val="00065D9B"/>
    <w:rsid w:val="0006648A"/>
    <w:rsid w:val="00066EA3"/>
    <w:rsid w:val="000672E8"/>
    <w:rsid w:val="000674D6"/>
    <w:rsid w:val="000678D5"/>
    <w:rsid w:val="00067BCF"/>
    <w:rsid w:val="00067D60"/>
    <w:rsid w:val="00070065"/>
    <w:rsid w:val="000700B8"/>
    <w:rsid w:val="00070185"/>
    <w:rsid w:val="000703C0"/>
    <w:rsid w:val="00070406"/>
    <w:rsid w:val="00070AA0"/>
    <w:rsid w:val="00070C68"/>
    <w:rsid w:val="00070D61"/>
    <w:rsid w:val="00070E81"/>
    <w:rsid w:val="00070FBF"/>
    <w:rsid w:val="000713C9"/>
    <w:rsid w:val="0007144A"/>
    <w:rsid w:val="00071535"/>
    <w:rsid w:val="00071CA2"/>
    <w:rsid w:val="00071FC5"/>
    <w:rsid w:val="000720D4"/>
    <w:rsid w:val="000728E5"/>
    <w:rsid w:val="00072A8A"/>
    <w:rsid w:val="00072BD7"/>
    <w:rsid w:val="00072C95"/>
    <w:rsid w:val="00072CFB"/>
    <w:rsid w:val="00072F0E"/>
    <w:rsid w:val="00073B1D"/>
    <w:rsid w:val="00073B27"/>
    <w:rsid w:val="00073CD1"/>
    <w:rsid w:val="00073E50"/>
    <w:rsid w:val="00073EF3"/>
    <w:rsid w:val="0007408A"/>
    <w:rsid w:val="000744EF"/>
    <w:rsid w:val="0007453F"/>
    <w:rsid w:val="000745CD"/>
    <w:rsid w:val="000747F0"/>
    <w:rsid w:val="00074B63"/>
    <w:rsid w:val="00074CA7"/>
    <w:rsid w:val="00075071"/>
    <w:rsid w:val="000754E6"/>
    <w:rsid w:val="000756CF"/>
    <w:rsid w:val="00076BF7"/>
    <w:rsid w:val="00077532"/>
    <w:rsid w:val="00077CD3"/>
    <w:rsid w:val="000801B1"/>
    <w:rsid w:val="000803B9"/>
    <w:rsid w:val="0008050F"/>
    <w:rsid w:val="00080E91"/>
    <w:rsid w:val="00080FDE"/>
    <w:rsid w:val="00081698"/>
    <w:rsid w:val="000816FC"/>
    <w:rsid w:val="00081869"/>
    <w:rsid w:val="000818B6"/>
    <w:rsid w:val="00081DF4"/>
    <w:rsid w:val="000822A2"/>
    <w:rsid w:val="00082AE5"/>
    <w:rsid w:val="00082D38"/>
    <w:rsid w:val="00082D58"/>
    <w:rsid w:val="0008326D"/>
    <w:rsid w:val="00083313"/>
    <w:rsid w:val="000839DF"/>
    <w:rsid w:val="000843FC"/>
    <w:rsid w:val="000846F6"/>
    <w:rsid w:val="00084B50"/>
    <w:rsid w:val="000850E7"/>
    <w:rsid w:val="00085139"/>
    <w:rsid w:val="00085251"/>
    <w:rsid w:val="000857C7"/>
    <w:rsid w:val="0008586E"/>
    <w:rsid w:val="000859CC"/>
    <w:rsid w:val="00085EBE"/>
    <w:rsid w:val="000862AF"/>
    <w:rsid w:val="00086543"/>
    <w:rsid w:val="00086740"/>
    <w:rsid w:val="000868DF"/>
    <w:rsid w:val="00086925"/>
    <w:rsid w:val="000869E6"/>
    <w:rsid w:val="00086C8E"/>
    <w:rsid w:val="00086E1C"/>
    <w:rsid w:val="00086E7F"/>
    <w:rsid w:val="00086EC2"/>
    <w:rsid w:val="00087060"/>
    <w:rsid w:val="0008711D"/>
    <w:rsid w:val="00087417"/>
    <w:rsid w:val="000879A2"/>
    <w:rsid w:val="00087C45"/>
    <w:rsid w:val="00090068"/>
    <w:rsid w:val="0009006C"/>
    <w:rsid w:val="00090093"/>
    <w:rsid w:val="00090922"/>
    <w:rsid w:val="00090AAD"/>
    <w:rsid w:val="000910C1"/>
    <w:rsid w:val="00091504"/>
    <w:rsid w:val="000916C6"/>
    <w:rsid w:val="0009180D"/>
    <w:rsid w:val="0009194A"/>
    <w:rsid w:val="00091C70"/>
    <w:rsid w:val="00091D8A"/>
    <w:rsid w:val="000921EB"/>
    <w:rsid w:val="00092BFE"/>
    <w:rsid w:val="00092EC5"/>
    <w:rsid w:val="00092EE5"/>
    <w:rsid w:val="000934F0"/>
    <w:rsid w:val="000939A6"/>
    <w:rsid w:val="00093EBA"/>
    <w:rsid w:val="00094160"/>
    <w:rsid w:val="00094309"/>
    <w:rsid w:val="000943DA"/>
    <w:rsid w:val="0009448F"/>
    <w:rsid w:val="0009478F"/>
    <w:rsid w:val="000952F6"/>
    <w:rsid w:val="00095906"/>
    <w:rsid w:val="00095A22"/>
    <w:rsid w:val="00095F53"/>
    <w:rsid w:val="00096174"/>
    <w:rsid w:val="000961C5"/>
    <w:rsid w:val="00096227"/>
    <w:rsid w:val="0009670C"/>
    <w:rsid w:val="00096BF6"/>
    <w:rsid w:val="00096CEF"/>
    <w:rsid w:val="00097236"/>
    <w:rsid w:val="000974F2"/>
    <w:rsid w:val="00097CA7"/>
    <w:rsid w:val="00097D16"/>
    <w:rsid w:val="00097E8E"/>
    <w:rsid w:val="00097F85"/>
    <w:rsid w:val="000A01FD"/>
    <w:rsid w:val="000A034D"/>
    <w:rsid w:val="000A06AD"/>
    <w:rsid w:val="000A1BA8"/>
    <w:rsid w:val="000A2081"/>
    <w:rsid w:val="000A20DB"/>
    <w:rsid w:val="000A2465"/>
    <w:rsid w:val="000A3136"/>
    <w:rsid w:val="000A31D8"/>
    <w:rsid w:val="000A34A2"/>
    <w:rsid w:val="000A350C"/>
    <w:rsid w:val="000A359C"/>
    <w:rsid w:val="000A4418"/>
    <w:rsid w:val="000A4433"/>
    <w:rsid w:val="000A4B02"/>
    <w:rsid w:val="000A4C64"/>
    <w:rsid w:val="000A4CC3"/>
    <w:rsid w:val="000A55FB"/>
    <w:rsid w:val="000A5D5A"/>
    <w:rsid w:val="000A60FA"/>
    <w:rsid w:val="000A64B4"/>
    <w:rsid w:val="000A6AA1"/>
    <w:rsid w:val="000A6B0B"/>
    <w:rsid w:val="000A6D9B"/>
    <w:rsid w:val="000A6D9F"/>
    <w:rsid w:val="000A739B"/>
    <w:rsid w:val="000A761C"/>
    <w:rsid w:val="000A79C6"/>
    <w:rsid w:val="000A7CD3"/>
    <w:rsid w:val="000A7E88"/>
    <w:rsid w:val="000B0EBA"/>
    <w:rsid w:val="000B101E"/>
    <w:rsid w:val="000B1049"/>
    <w:rsid w:val="000B1AA7"/>
    <w:rsid w:val="000B1F44"/>
    <w:rsid w:val="000B1FF6"/>
    <w:rsid w:val="000B20BA"/>
    <w:rsid w:val="000B214E"/>
    <w:rsid w:val="000B22AB"/>
    <w:rsid w:val="000B2369"/>
    <w:rsid w:val="000B2648"/>
    <w:rsid w:val="000B28ED"/>
    <w:rsid w:val="000B2A41"/>
    <w:rsid w:val="000B375C"/>
    <w:rsid w:val="000B3916"/>
    <w:rsid w:val="000B3A03"/>
    <w:rsid w:val="000B3AB3"/>
    <w:rsid w:val="000B3AF6"/>
    <w:rsid w:val="000B4436"/>
    <w:rsid w:val="000B46EB"/>
    <w:rsid w:val="000B48C4"/>
    <w:rsid w:val="000B49CE"/>
    <w:rsid w:val="000B4C6A"/>
    <w:rsid w:val="000B55C2"/>
    <w:rsid w:val="000B58D5"/>
    <w:rsid w:val="000B59E5"/>
    <w:rsid w:val="000B5F35"/>
    <w:rsid w:val="000B619A"/>
    <w:rsid w:val="000B629E"/>
    <w:rsid w:val="000B639F"/>
    <w:rsid w:val="000B67C7"/>
    <w:rsid w:val="000B72B3"/>
    <w:rsid w:val="000B738D"/>
    <w:rsid w:val="000B73F0"/>
    <w:rsid w:val="000B7409"/>
    <w:rsid w:val="000B7B63"/>
    <w:rsid w:val="000B7F32"/>
    <w:rsid w:val="000C0048"/>
    <w:rsid w:val="000C0215"/>
    <w:rsid w:val="000C0450"/>
    <w:rsid w:val="000C0D4C"/>
    <w:rsid w:val="000C0E00"/>
    <w:rsid w:val="000C0E7D"/>
    <w:rsid w:val="000C1092"/>
    <w:rsid w:val="000C12FF"/>
    <w:rsid w:val="000C173B"/>
    <w:rsid w:val="000C1873"/>
    <w:rsid w:val="000C1920"/>
    <w:rsid w:val="000C1CF1"/>
    <w:rsid w:val="000C281C"/>
    <w:rsid w:val="000C2EA3"/>
    <w:rsid w:val="000C308A"/>
    <w:rsid w:val="000C3099"/>
    <w:rsid w:val="000C345D"/>
    <w:rsid w:val="000C36CD"/>
    <w:rsid w:val="000C3A11"/>
    <w:rsid w:val="000C3A39"/>
    <w:rsid w:val="000C3C06"/>
    <w:rsid w:val="000C3D5D"/>
    <w:rsid w:val="000C3E52"/>
    <w:rsid w:val="000C4472"/>
    <w:rsid w:val="000C49D4"/>
    <w:rsid w:val="000C4C19"/>
    <w:rsid w:val="000C5037"/>
    <w:rsid w:val="000C5066"/>
    <w:rsid w:val="000C5211"/>
    <w:rsid w:val="000C523C"/>
    <w:rsid w:val="000C58FC"/>
    <w:rsid w:val="000C5ACB"/>
    <w:rsid w:val="000C5F07"/>
    <w:rsid w:val="000C61D4"/>
    <w:rsid w:val="000C61DC"/>
    <w:rsid w:val="000C6929"/>
    <w:rsid w:val="000C7023"/>
    <w:rsid w:val="000C70B8"/>
    <w:rsid w:val="000C7408"/>
    <w:rsid w:val="000C79AE"/>
    <w:rsid w:val="000C7B9B"/>
    <w:rsid w:val="000C7CE0"/>
    <w:rsid w:val="000D0202"/>
    <w:rsid w:val="000D090F"/>
    <w:rsid w:val="000D0960"/>
    <w:rsid w:val="000D0A52"/>
    <w:rsid w:val="000D0AB3"/>
    <w:rsid w:val="000D0D0B"/>
    <w:rsid w:val="000D0D66"/>
    <w:rsid w:val="000D0E01"/>
    <w:rsid w:val="000D147F"/>
    <w:rsid w:val="000D15DF"/>
    <w:rsid w:val="000D1C0F"/>
    <w:rsid w:val="000D1E06"/>
    <w:rsid w:val="000D217A"/>
    <w:rsid w:val="000D21CD"/>
    <w:rsid w:val="000D27A7"/>
    <w:rsid w:val="000D2806"/>
    <w:rsid w:val="000D2989"/>
    <w:rsid w:val="000D2D28"/>
    <w:rsid w:val="000D3F5D"/>
    <w:rsid w:val="000D4024"/>
    <w:rsid w:val="000D4649"/>
    <w:rsid w:val="000D48FD"/>
    <w:rsid w:val="000D4CEE"/>
    <w:rsid w:val="000D52E1"/>
    <w:rsid w:val="000D574B"/>
    <w:rsid w:val="000D594F"/>
    <w:rsid w:val="000D5BD8"/>
    <w:rsid w:val="000D622F"/>
    <w:rsid w:val="000D6373"/>
    <w:rsid w:val="000D668B"/>
    <w:rsid w:val="000D69D0"/>
    <w:rsid w:val="000D69D1"/>
    <w:rsid w:val="000D6A6E"/>
    <w:rsid w:val="000D6C69"/>
    <w:rsid w:val="000D7046"/>
    <w:rsid w:val="000D71FC"/>
    <w:rsid w:val="000D7275"/>
    <w:rsid w:val="000D73AC"/>
    <w:rsid w:val="000D7862"/>
    <w:rsid w:val="000D7A09"/>
    <w:rsid w:val="000E01C6"/>
    <w:rsid w:val="000E01D1"/>
    <w:rsid w:val="000E04AE"/>
    <w:rsid w:val="000E088C"/>
    <w:rsid w:val="000E0B1E"/>
    <w:rsid w:val="000E0B41"/>
    <w:rsid w:val="000E0E79"/>
    <w:rsid w:val="000E1783"/>
    <w:rsid w:val="000E1BF8"/>
    <w:rsid w:val="000E1D16"/>
    <w:rsid w:val="000E1FAD"/>
    <w:rsid w:val="000E2592"/>
    <w:rsid w:val="000E275A"/>
    <w:rsid w:val="000E2843"/>
    <w:rsid w:val="000E28C0"/>
    <w:rsid w:val="000E2B40"/>
    <w:rsid w:val="000E2D6C"/>
    <w:rsid w:val="000E2E38"/>
    <w:rsid w:val="000E30AA"/>
    <w:rsid w:val="000E30D8"/>
    <w:rsid w:val="000E30EE"/>
    <w:rsid w:val="000E360E"/>
    <w:rsid w:val="000E37FB"/>
    <w:rsid w:val="000E4343"/>
    <w:rsid w:val="000E46C9"/>
    <w:rsid w:val="000E479E"/>
    <w:rsid w:val="000E4B27"/>
    <w:rsid w:val="000E52D8"/>
    <w:rsid w:val="000E54A8"/>
    <w:rsid w:val="000E5BE5"/>
    <w:rsid w:val="000E6115"/>
    <w:rsid w:val="000E6119"/>
    <w:rsid w:val="000E6A46"/>
    <w:rsid w:val="000E6C42"/>
    <w:rsid w:val="000E773C"/>
    <w:rsid w:val="000E7760"/>
    <w:rsid w:val="000E7837"/>
    <w:rsid w:val="000E78FA"/>
    <w:rsid w:val="000E79B6"/>
    <w:rsid w:val="000E7EBC"/>
    <w:rsid w:val="000F06FC"/>
    <w:rsid w:val="000F0751"/>
    <w:rsid w:val="000F0B89"/>
    <w:rsid w:val="000F0C1C"/>
    <w:rsid w:val="000F1181"/>
    <w:rsid w:val="000F11A3"/>
    <w:rsid w:val="000F175A"/>
    <w:rsid w:val="000F1859"/>
    <w:rsid w:val="000F19D4"/>
    <w:rsid w:val="000F1E47"/>
    <w:rsid w:val="000F1E5E"/>
    <w:rsid w:val="000F1F48"/>
    <w:rsid w:val="000F265D"/>
    <w:rsid w:val="000F2757"/>
    <w:rsid w:val="000F32AA"/>
    <w:rsid w:val="000F3850"/>
    <w:rsid w:val="000F398F"/>
    <w:rsid w:val="000F419E"/>
    <w:rsid w:val="000F471B"/>
    <w:rsid w:val="000F47FD"/>
    <w:rsid w:val="000F4BE0"/>
    <w:rsid w:val="000F4C40"/>
    <w:rsid w:val="000F507A"/>
    <w:rsid w:val="000F50D5"/>
    <w:rsid w:val="000F5778"/>
    <w:rsid w:val="000F5D4C"/>
    <w:rsid w:val="000F5E8B"/>
    <w:rsid w:val="000F5F6A"/>
    <w:rsid w:val="000F620B"/>
    <w:rsid w:val="000F63F5"/>
    <w:rsid w:val="000F6E08"/>
    <w:rsid w:val="000F703C"/>
    <w:rsid w:val="000F70A8"/>
    <w:rsid w:val="000F7166"/>
    <w:rsid w:val="000F72E9"/>
    <w:rsid w:val="000F7513"/>
    <w:rsid w:val="000F7A70"/>
    <w:rsid w:val="000F7BF7"/>
    <w:rsid w:val="000F7CDF"/>
    <w:rsid w:val="000F7D18"/>
    <w:rsid w:val="00100081"/>
    <w:rsid w:val="001001F3"/>
    <w:rsid w:val="001004BF"/>
    <w:rsid w:val="001005A1"/>
    <w:rsid w:val="0010084A"/>
    <w:rsid w:val="00100F9F"/>
    <w:rsid w:val="001010F1"/>
    <w:rsid w:val="001011D5"/>
    <w:rsid w:val="00101337"/>
    <w:rsid w:val="001016E6"/>
    <w:rsid w:val="00101C36"/>
    <w:rsid w:val="00102166"/>
    <w:rsid w:val="00102AEE"/>
    <w:rsid w:val="00102CE4"/>
    <w:rsid w:val="001031F4"/>
    <w:rsid w:val="001033F3"/>
    <w:rsid w:val="001036B1"/>
    <w:rsid w:val="00103E68"/>
    <w:rsid w:val="001042F3"/>
    <w:rsid w:val="001046C5"/>
    <w:rsid w:val="00105636"/>
    <w:rsid w:val="001056CC"/>
    <w:rsid w:val="0010591A"/>
    <w:rsid w:val="00106601"/>
    <w:rsid w:val="0010664F"/>
    <w:rsid w:val="00106C1F"/>
    <w:rsid w:val="00106D9A"/>
    <w:rsid w:val="001079D9"/>
    <w:rsid w:val="00107A69"/>
    <w:rsid w:val="00107A8A"/>
    <w:rsid w:val="00110024"/>
    <w:rsid w:val="00110037"/>
    <w:rsid w:val="0011078B"/>
    <w:rsid w:val="00110803"/>
    <w:rsid w:val="00110C33"/>
    <w:rsid w:val="001111A9"/>
    <w:rsid w:val="001114A2"/>
    <w:rsid w:val="0011185D"/>
    <w:rsid w:val="00111A9E"/>
    <w:rsid w:val="00111AF4"/>
    <w:rsid w:val="001121FF"/>
    <w:rsid w:val="0011262D"/>
    <w:rsid w:val="00112976"/>
    <w:rsid w:val="00113339"/>
    <w:rsid w:val="001134BB"/>
    <w:rsid w:val="0011357B"/>
    <w:rsid w:val="001137FA"/>
    <w:rsid w:val="00113910"/>
    <w:rsid w:val="00113E23"/>
    <w:rsid w:val="00113EEC"/>
    <w:rsid w:val="00114068"/>
    <w:rsid w:val="00114A32"/>
    <w:rsid w:val="00114AA3"/>
    <w:rsid w:val="00114F1C"/>
    <w:rsid w:val="00115046"/>
    <w:rsid w:val="0011510D"/>
    <w:rsid w:val="001154AE"/>
    <w:rsid w:val="001159BF"/>
    <w:rsid w:val="00116263"/>
    <w:rsid w:val="00116664"/>
    <w:rsid w:val="001167DC"/>
    <w:rsid w:val="00116933"/>
    <w:rsid w:val="00117381"/>
    <w:rsid w:val="00117713"/>
    <w:rsid w:val="00117955"/>
    <w:rsid w:val="00117A4F"/>
    <w:rsid w:val="00117B3C"/>
    <w:rsid w:val="00117E07"/>
    <w:rsid w:val="00117F6F"/>
    <w:rsid w:val="001203CC"/>
    <w:rsid w:val="00120532"/>
    <w:rsid w:val="00120A02"/>
    <w:rsid w:val="00120C0E"/>
    <w:rsid w:val="001216C9"/>
    <w:rsid w:val="0012179C"/>
    <w:rsid w:val="00121864"/>
    <w:rsid w:val="00121C5D"/>
    <w:rsid w:val="001221B1"/>
    <w:rsid w:val="0012237B"/>
    <w:rsid w:val="00122589"/>
    <w:rsid w:val="00122646"/>
    <w:rsid w:val="001229BF"/>
    <w:rsid w:val="00122C71"/>
    <w:rsid w:val="0012452B"/>
    <w:rsid w:val="0012490F"/>
    <w:rsid w:val="00124A42"/>
    <w:rsid w:val="00124D97"/>
    <w:rsid w:val="001257A0"/>
    <w:rsid w:val="00125944"/>
    <w:rsid w:val="00125949"/>
    <w:rsid w:val="00125FE1"/>
    <w:rsid w:val="0012629F"/>
    <w:rsid w:val="001267E6"/>
    <w:rsid w:val="00126D22"/>
    <w:rsid w:val="00126E02"/>
    <w:rsid w:val="00126EC3"/>
    <w:rsid w:val="001275B3"/>
    <w:rsid w:val="00127877"/>
    <w:rsid w:val="0012792B"/>
    <w:rsid w:val="00127A04"/>
    <w:rsid w:val="001301D0"/>
    <w:rsid w:val="00130249"/>
    <w:rsid w:val="00131027"/>
    <w:rsid w:val="00131440"/>
    <w:rsid w:val="001314F7"/>
    <w:rsid w:val="00131AE9"/>
    <w:rsid w:val="00131B5F"/>
    <w:rsid w:val="00131DE3"/>
    <w:rsid w:val="00132215"/>
    <w:rsid w:val="001326CF"/>
    <w:rsid w:val="001328E5"/>
    <w:rsid w:val="001329E2"/>
    <w:rsid w:val="001329E8"/>
    <w:rsid w:val="001331C6"/>
    <w:rsid w:val="001333C6"/>
    <w:rsid w:val="0013380B"/>
    <w:rsid w:val="001338F1"/>
    <w:rsid w:val="00133D27"/>
    <w:rsid w:val="00133D5B"/>
    <w:rsid w:val="00133F1F"/>
    <w:rsid w:val="0013405E"/>
    <w:rsid w:val="00134442"/>
    <w:rsid w:val="00134760"/>
    <w:rsid w:val="001348BF"/>
    <w:rsid w:val="00134A88"/>
    <w:rsid w:val="00134E3F"/>
    <w:rsid w:val="00135221"/>
    <w:rsid w:val="00135267"/>
    <w:rsid w:val="0013586D"/>
    <w:rsid w:val="00135EF5"/>
    <w:rsid w:val="0013645A"/>
    <w:rsid w:val="00136467"/>
    <w:rsid w:val="001364A8"/>
    <w:rsid w:val="0013655A"/>
    <w:rsid w:val="00136874"/>
    <w:rsid w:val="00136980"/>
    <w:rsid w:val="00136A4D"/>
    <w:rsid w:val="00136CB7"/>
    <w:rsid w:val="00136D05"/>
    <w:rsid w:val="00136D99"/>
    <w:rsid w:val="00136FA9"/>
    <w:rsid w:val="00137187"/>
    <w:rsid w:val="0013739B"/>
    <w:rsid w:val="0013772F"/>
    <w:rsid w:val="00137808"/>
    <w:rsid w:val="00137B83"/>
    <w:rsid w:val="00137DAA"/>
    <w:rsid w:val="00137FF2"/>
    <w:rsid w:val="00140264"/>
    <w:rsid w:val="0014030D"/>
    <w:rsid w:val="00140696"/>
    <w:rsid w:val="00140966"/>
    <w:rsid w:val="00140C5B"/>
    <w:rsid w:val="00140E29"/>
    <w:rsid w:val="00140F00"/>
    <w:rsid w:val="00141216"/>
    <w:rsid w:val="00141322"/>
    <w:rsid w:val="00141751"/>
    <w:rsid w:val="00141EBB"/>
    <w:rsid w:val="00142301"/>
    <w:rsid w:val="001424AA"/>
    <w:rsid w:val="001424F7"/>
    <w:rsid w:val="00142560"/>
    <w:rsid w:val="0014274C"/>
    <w:rsid w:val="0014316F"/>
    <w:rsid w:val="00143790"/>
    <w:rsid w:val="0014379B"/>
    <w:rsid w:val="00143A66"/>
    <w:rsid w:val="00143AEB"/>
    <w:rsid w:val="00143C82"/>
    <w:rsid w:val="001440A5"/>
    <w:rsid w:val="001443D5"/>
    <w:rsid w:val="0014461A"/>
    <w:rsid w:val="001447BD"/>
    <w:rsid w:val="00144890"/>
    <w:rsid w:val="00144CC6"/>
    <w:rsid w:val="00145122"/>
    <w:rsid w:val="001453BE"/>
    <w:rsid w:val="00145504"/>
    <w:rsid w:val="00145792"/>
    <w:rsid w:val="001457A6"/>
    <w:rsid w:val="0014587B"/>
    <w:rsid w:val="001458EB"/>
    <w:rsid w:val="00145A07"/>
    <w:rsid w:val="00145AE4"/>
    <w:rsid w:val="00145DF6"/>
    <w:rsid w:val="00145EDA"/>
    <w:rsid w:val="00145F58"/>
    <w:rsid w:val="00146006"/>
    <w:rsid w:val="001467CF"/>
    <w:rsid w:val="001469CD"/>
    <w:rsid w:val="00146E7B"/>
    <w:rsid w:val="001475BF"/>
    <w:rsid w:val="00147632"/>
    <w:rsid w:val="00147735"/>
    <w:rsid w:val="00147F47"/>
    <w:rsid w:val="00150112"/>
    <w:rsid w:val="001502DD"/>
    <w:rsid w:val="001505D0"/>
    <w:rsid w:val="00150740"/>
    <w:rsid w:val="00150C05"/>
    <w:rsid w:val="00150F80"/>
    <w:rsid w:val="00150F83"/>
    <w:rsid w:val="00151056"/>
    <w:rsid w:val="0015132E"/>
    <w:rsid w:val="00151D3A"/>
    <w:rsid w:val="0015228B"/>
    <w:rsid w:val="0015275E"/>
    <w:rsid w:val="00152EC3"/>
    <w:rsid w:val="00153A61"/>
    <w:rsid w:val="00153F25"/>
    <w:rsid w:val="00153F2C"/>
    <w:rsid w:val="00154148"/>
    <w:rsid w:val="00154A8A"/>
    <w:rsid w:val="001552F6"/>
    <w:rsid w:val="00155941"/>
    <w:rsid w:val="00155C67"/>
    <w:rsid w:val="00155DB7"/>
    <w:rsid w:val="00155ED3"/>
    <w:rsid w:val="00155EF7"/>
    <w:rsid w:val="0015627F"/>
    <w:rsid w:val="0015638E"/>
    <w:rsid w:val="00156846"/>
    <w:rsid w:val="00156E54"/>
    <w:rsid w:val="0015710B"/>
    <w:rsid w:val="00157306"/>
    <w:rsid w:val="001604CE"/>
    <w:rsid w:val="001610D8"/>
    <w:rsid w:val="001615E8"/>
    <w:rsid w:val="00161C85"/>
    <w:rsid w:val="00161E27"/>
    <w:rsid w:val="001620D2"/>
    <w:rsid w:val="00162113"/>
    <w:rsid w:val="00162139"/>
    <w:rsid w:val="00162366"/>
    <w:rsid w:val="00162BC4"/>
    <w:rsid w:val="00162FAC"/>
    <w:rsid w:val="00162FC5"/>
    <w:rsid w:val="00163046"/>
    <w:rsid w:val="0016311B"/>
    <w:rsid w:val="00163761"/>
    <w:rsid w:val="001637CC"/>
    <w:rsid w:val="00163B43"/>
    <w:rsid w:val="00164024"/>
    <w:rsid w:val="0016402D"/>
    <w:rsid w:val="0016421E"/>
    <w:rsid w:val="00164341"/>
    <w:rsid w:val="0016440D"/>
    <w:rsid w:val="00164706"/>
    <w:rsid w:val="0016515D"/>
    <w:rsid w:val="001653CC"/>
    <w:rsid w:val="0016582A"/>
    <w:rsid w:val="00165A24"/>
    <w:rsid w:val="00166720"/>
    <w:rsid w:val="00166974"/>
    <w:rsid w:val="00166976"/>
    <w:rsid w:val="00166BCA"/>
    <w:rsid w:val="00166CB4"/>
    <w:rsid w:val="00166FA1"/>
    <w:rsid w:val="00167404"/>
    <w:rsid w:val="00167C10"/>
    <w:rsid w:val="00167EE2"/>
    <w:rsid w:val="001701B2"/>
    <w:rsid w:val="001703BE"/>
    <w:rsid w:val="001703D1"/>
    <w:rsid w:val="00170457"/>
    <w:rsid w:val="001706FE"/>
    <w:rsid w:val="001707BF"/>
    <w:rsid w:val="00170A6F"/>
    <w:rsid w:val="00170EEA"/>
    <w:rsid w:val="00171DDA"/>
    <w:rsid w:val="00171FBE"/>
    <w:rsid w:val="001720B2"/>
    <w:rsid w:val="001721D7"/>
    <w:rsid w:val="0017223A"/>
    <w:rsid w:val="00172373"/>
    <w:rsid w:val="00172476"/>
    <w:rsid w:val="001726BB"/>
    <w:rsid w:val="001728F8"/>
    <w:rsid w:val="001729B1"/>
    <w:rsid w:val="00173341"/>
    <w:rsid w:val="001738E8"/>
    <w:rsid w:val="00173C9F"/>
    <w:rsid w:val="00173D36"/>
    <w:rsid w:val="0017409C"/>
    <w:rsid w:val="001740B2"/>
    <w:rsid w:val="001749A4"/>
    <w:rsid w:val="00174C19"/>
    <w:rsid w:val="00174DFC"/>
    <w:rsid w:val="001752B5"/>
    <w:rsid w:val="0017570A"/>
    <w:rsid w:val="00175AEE"/>
    <w:rsid w:val="00175B00"/>
    <w:rsid w:val="00175B84"/>
    <w:rsid w:val="00175C66"/>
    <w:rsid w:val="00176304"/>
    <w:rsid w:val="0017634E"/>
    <w:rsid w:val="001764BB"/>
    <w:rsid w:val="00177582"/>
    <w:rsid w:val="00177DE2"/>
    <w:rsid w:val="00177DFB"/>
    <w:rsid w:val="00180625"/>
    <w:rsid w:val="00180726"/>
    <w:rsid w:val="0018079D"/>
    <w:rsid w:val="00180964"/>
    <w:rsid w:val="00180B76"/>
    <w:rsid w:val="00180DDD"/>
    <w:rsid w:val="00180EE5"/>
    <w:rsid w:val="001817D5"/>
    <w:rsid w:val="001817E6"/>
    <w:rsid w:val="00181B50"/>
    <w:rsid w:val="00181E06"/>
    <w:rsid w:val="001820B2"/>
    <w:rsid w:val="001822B4"/>
    <w:rsid w:val="001827B8"/>
    <w:rsid w:val="00182C93"/>
    <w:rsid w:val="00182F2C"/>
    <w:rsid w:val="00182F77"/>
    <w:rsid w:val="00183093"/>
    <w:rsid w:val="00183153"/>
    <w:rsid w:val="001838DB"/>
    <w:rsid w:val="00184114"/>
    <w:rsid w:val="001841A2"/>
    <w:rsid w:val="001842C7"/>
    <w:rsid w:val="001845A4"/>
    <w:rsid w:val="00184816"/>
    <w:rsid w:val="0018497C"/>
    <w:rsid w:val="001849DD"/>
    <w:rsid w:val="00184B17"/>
    <w:rsid w:val="00184DB9"/>
    <w:rsid w:val="001852A3"/>
    <w:rsid w:val="001852DB"/>
    <w:rsid w:val="001853BF"/>
    <w:rsid w:val="00185683"/>
    <w:rsid w:val="00185BCF"/>
    <w:rsid w:val="0018667C"/>
    <w:rsid w:val="00186707"/>
    <w:rsid w:val="00186712"/>
    <w:rsid w:val="001870DF"/>
    <w:rsid w:val="00187661"/>
    <w:rsid w:val="001879C0"/>
    <w:rsid w:val="00187AA4"/>
    <w:rsid w:val="00187BD5"/>
    <w:rsid w:val="00187E27"/>
    <w:rsid w:val="00187E46"/>
    <w:rsid w:val="00190010"/>
    <w:rsid w:val="00190043"/>
    <w:rsid w:val="00190DE3"/>
    <w:rsid w:val="0019158C"/>
    <w:rsid w:val="00191612"/>
    <w:rsid w:val="00191D22"/>
    <w:rsid w:val="00191D59"/>
    <w:rsid w:val="00192033"/>
    <w:rsid w:val="00192323"/>
    <w:rsid w:val="00192639"/>
    <w:rsid w:val="00192B02"/>
    <w:rsid w:val="00192B78"/>
    <w:rsid w:val="00192E42"/>
    <w:rsid w:val="001940F8"/>
    <w:rsid w:val="0019421D"/>
    <w:rsid w:val="0019456A"/>
    <w:rsid w:val="001945F5"/>
    <w:rsid w:val="0019475C"/>
    <w:rsid w:val="00194774"/>
    <w:rsid w:val="00194FE1"/>
    <w:rsid w:val="0019545B"/>
    <w:rsid w:val="0019568F"/>
    <w:rsid w:val="001958DD"/>
    <w:rsid w:val="001959E8"/>
    <w:rsid w:val="00195C08"/>
    <w:rsid w:val="00195D2B"/>
    <w:rsid w:val="00195D60"/>
    <w:rsid w:val="00195F7A"/>
    <w:rsid w:val="00196076"/>
    <w:rsid w:val="001967BB"/>
    <w:rsid w:val="001968EF"/>
    <w:rsid w:val="00196D24"/>
    <w:rsid w:val="001974D2"/>
    <w:rsid w:val="001974E4"/>
    <w:rsid w:val="001976DA"/>
    <w:rsid w:val="0019773E"/>
    <w:rsid w:val="001977F6"/>
    <w:rsid w:val="00197E8D"/>
    <w:rsid w:val="001A0057"/>
    <w:rsid w:val="001A03A7"/>
    <w:rsid w:val="001A07E4"/>
    <w:rsid w:val="001A13E9"/>
    <w:rsid w:val="001A14E7"/>
    <w:rsid w:val="001A1584"/>
    <w:rsid w:val="001A16C2"/>
    <w:rsid w:val="001A19D2"/>
    <w:rsid w:val="001A1AF1"/>
    <w:rsid w:val="001A2266"/>
    <w:rsid w:val="001A2523"/>
    <w:rsid w:val="001A2981"/>
    <w:rsid w:val="001A31B5"/>
    <w:rsid w:val="001A31C8"/>
    <w:rsid w:val="001A3BD6"/>
    <w:rsid w:val="001A3ED7"/>
    <w:rsid w:val="001A4291"/>
    <w:rsid w:val="001A4810"/>
    <w:rsid w:val="001A4B75"/>
    <w:rsid w:val="001A4EAE"/>
    <w:rsid w:val="001A4F69"/>
    <w:rsid w:val="001A4F6E"/>
    <w:rsid w:val="001A65EA"/>
    <w:rsid w:val="001A66F6"/>
    <w:rsid w:val="001A6B1A"/>
    <w:rsid w:val="001A6CAD"/>
    <w:rsid w:val="001A726F"/>
    <w:rsid w:val="001A784D"/>
    <w:rsid w:val="001A7DC2"/>
    <w:rsid w:val="001B0B92"/>
    <w:rsid w:val="001B0E2C"/>
    <w:rsid w:val="001B0E85"/>
    <w:rsid w:val="001B11E3"/>
    <w:rsid w:val="001B1456"/>
    <w:rsid w:val="001B1A60"/>
    <w:rsid w:val="001B1B40"/>
    <w:rsid w:val="001B1D1A"/>
    <w:rsid w:val="001B1D64"/>
    <w:rsid w:val="001B209D"/>
    <w:rsid w:val="001B24DA"/>
    <w:rsid w:val="001B259C"/>
    <w:rsid w:val="001B274C"/>
    <w:rsid w:val="001B2917"/>
    <w:rsid w:val="001B2B78"/>
    <w:rsid w:val="001B3357"/>
    <w:rsid w:val="001B3DD1"/>
    <w:rsid w:val="001B3E5A"/>
    <w:rsid w:val="001B43A8"/>
    <w:rsid w:val="001B44EA"/>
    <w:rsid w:val="001B4578"/>
    <w:rsid w:val="001B496B"/>
    <w:rsid w:val="001B4A37"/>
    <w:rsid w:val="001B4B77"/>
    <w:rsid w:val="001B4DEE"/>
    <w:rsid w:val="001B50D6"/>
    <w:rsid w:val="001B53BF"/>
    <w:rsid w:val="001B54DF"/>
    <w:rsid w:val="001B5AAB"/>
    <w:rsid w:val="001B5BA5"/>
    <w:rsid w:val="001B5EED"/>
    <w:rsid w:val="001B5F51"/>
    <w:rsid w:val="001B61D6"/>
    <w:rsid w:val="001B655A"/>
    <w:rsid w:val="001B6BCF"/>
    <w:rsid w:val="001B6F89"/>
    <w:rsid w:val="001B7283"/>
    <w:rsid w:val="001B7672"/>
    <w:rsid w:val="001B77F4"/>
    <w:rsid w:val="001B78F3"/>
    <w:rsid w:val="001B793F"/>
    <w:rsid w:val="001B7B8E"/>
    <w:rsid w:val="001C0055"/>
    <w:rsid w:val="001C0674"/>
    <w:rsid w:val="001C1242"/>
    <w:rsid w:val="001C1321"/>
    <w:rsid w:val="001C146F"/>
    <w:rsid w:val="001C18DC"/>
    <w:rsid w:val="001C1B28"/>
    <w:rsid w:val="001C1CA0"/>
    <w:rsid w:val="001C235D"/>
    <w:rsid w:val="001C241A"/>
    <w:rsid w:val="001C2776"/>
    <w:rsid w:val="001C29D5"/>
    <w:rsid w:val="001C2C6C"/>
    <w:rsid w:val="001C2E17"/>
    <w:rsid w:val="001C310B"/>
    <w:rsid w:val="001C358D"/>
    <w:rsid w:val="001C36F7"/>
    <w:rsid w:val="001C3810"/>
    <w:rsid w:val="001C39B1"/>
    <w:rsid w:val="001C3F23"/>
    <w:rsid w:val="001C3F3A"/>
    <w:rsid w:val="001C476F"/>
    <w:rsid w:val="001C4BF8"/>
    <w:rsid w:val="001C5096"/>
    <w:rsid w:val="001C560A"/>
    <w:rsid w:val="001C6070"/>
    <w:rsid w:val="001C629A"/>
    <w:rsid w:val="001C63AB"/>
    <w:rsid w:val="001C6746"/>
    <w:rsid w:val="001C6905"/>
    <w:rsid w:val="001C693F"/>
    <w:rsid w:val="001C69BB"/>
    <w:rsid w:val="001C7317"/>
    <w:rsid w:val="001C7836"/>
    <w:rsid w:val="001C7938"/>
    <w:rsid w:val="001C7E7B"/>
    <w:rsid w:val="001D03B0"/>
    <w:rsid w:val="001D050B"/>
    <w:rsid w:val="001D05B0"/>
    <w:rsid w:val="001D05BD"/>
    <w:rsid w:val="001D0693"/>
    <w:rsid w:val="001D08D5"/>
    <w:rsid w:val="001D0919"/>
    <w:rsid w:val="001D0D4E"/>
    <w:rsid w:val="001D1940"/>
    <w:rsid w:val="001D1C5D"/>
    <w:rsid w:val="001D20DC"/>
    <w:rsid w:val="001D23B1"/>
    <w:rsid w:val="001D2757"/>
    <w:rsid w:val="001D2BB2"/>
    <w:rsid w:val="001D2C75"/>
    <w:rsid w:val="001D2F5E"/>
    <w:rsid w:val="001D3463"/>
    <w:rsid w:val="001D37E6"/>
    <w:rsid w:val="001D3A79"/>
    <w:rsid w:val="001D41D6"/>
    <w:rsid w:val="001D41D8"/>
    <w:rsid w:val="001D4751"/>
    <w:rsid w:val="001D4A76"/>
    <w:rsid w:val="001D4C9C"/>
    <w:rsid w:val="001D4E84"/>
    <w:rsid w:val="001D5205"/>
    <w:rsid w:val="001D5412"/>
    <w:rsid w:val="001D5903"/>
    <w:rsid w:val="001D59DE"/>
    <w:rsid w:val="001D61DA"/>
    <w:rsid w:val="001D6285"/>
    <w:rsid w:val="001D6633"/>
    <w:rsid w:val="001D68C3"/>
    <w:rsid w:val="001D6DFD"/>
    <w:rsid w:val="001D7AED"/>
    <w:rsid w:val="001D7E10"/>
    <w:rsid w:val="001E06AE"/>
    <w:rsid w:val="001E0C3B"/>
    <w:rsid w:val="001E1202"/>
    <w:rsid w:val="001E1936"/>
    <w:rsid w:val="001E1943"/>
    <w:rsid w:val="001E1A9A"/>
    <w:rsid w:val="001E1AF3"/>
    <w:rsid w:val="001E2610"/>
    <w:rsid w:val="001E2903"/>
    <w:rsid w:val="001E2938"/>
    <w:rsid w:val="001E29C7"/>
    <w:rsid w:val="001E2AD5"/>
    <w:rsid w:val="001E2E97"/>
    <w:rsid w:val="001E30A6"/>
    <w:rsid w:val="001E30AB"/>
    <w:rsid w:val="001E32AD"/>
    <w:rsid w:val="001E3343"/>
    <w:rsid w:val="001E34D7"/>
    <w:rsid w:val="001E369B"/>
    <w:rsid w:val="001E3C8B"/>
    <w:rsid w:val="001E3D32"/>
    <w:rsid w:val="001E3F06"/>
    <w:rsid w:val="001E4854"/>
    <w:rsid w:val="001E4A35"/>
    <w:rsid w:val="001E4B3A"/>
    <w:rsid w:val="001E4E58"/>
    <w:rsid w:val="001E5034"/>
    <w:rsid w:val="001E5962"/>
    <w:rsid w:val="001E6084"/>
    <w:rsid w:val="001E61BB"/>
    <w:rsid w:val="001E66DC"/>
    <w:rsid w:val="001E6832"/>
    <w:rsid w:val="001E752F"/>
    <w:rsid w:val="001E7700"/>
    <w:rsid w:val="001E7C2C"/>
    <w:rsid w:val="001E7EA2"/>
    <w:rsid w:val="001F05D3"/>
    <w:rsid w:val="001F0644"/>
    <w:rsid w:val="001F090F"/>
    <w:rsid w:val="001F0E09"/>
    <w:rsid w:val="001F1463"/>
    <w:rsid w:val="001F14D7"/>
    <w:rsid w:val="001F1A1C"/>
    <w:rsid w:val="001F1AF7"/>
    <w:rsid w:val="001F2001"/>
    <w:rsid w:val="001F2496"/>
    <w:rsid w:val="001F29EE"/>
    <w:rsid w:val="001F2C3F"/>
    <w:rsid w:val="001F2E32"/>
    <w:rsid w:val="001F2EB2"/>
    <w:rsid w:val="001F313D"/>
    <w:rsid w:val="001F3846"/>
    <w:rsid w:val="001F38CF"/>
    <w:rsid w:val="001F3B18"/>
    <w:rsid w:val="001F3CEB"/>
    <w:rsid w:val="001F3F12"/>
    <w:rsid w:val="001F4043"/>
    <w:rsid w:val="001F43F8"/>
    <w:rsid w:val="001F46AC"/>
    <w:rsid w:val="001F4799"/>
    <w:rsid w:val="001F499A"/>
    <w:rsid w:val="001F4B18"/>
    <w:rsid w:val="001F4D5E"/>
    <w:rsid w:val="001F50CF"/>
    <w:rsid w:val="001F51A3"/>
    <w:rsid w:val="001F53D7"/>
    <w:rsid w:val="001F5605"/>
    <w:rsid w:val="001F5D50"/>
    <w:rsid w:val="001F5DA0"/>
    <w:rsid w:val="001F61D8"/>
    <w:rsid w:val="001F6BDC"/>
    <w:rsid w:val="001F6F57"/>
    <w:rsid w:val="001F73B1"/>
    <w:rsid w:val="001F74D7"/>
    <w:rsid w:val="001F7822"/>
    <w:rsid w:val="001F7D1F"/>
    <w:rsid w:val="001F7DEF"/>
    <w:rsid w:val="001F7F6F"/>
    <w:rsid w:val="00200033"/>
    <w:rsid w:val="002000FA"/>
    <w:rsid w:val="00200B05"/>
    <w:rsid w:val="00200B55"/>
    <w:rsid w:val="00200DD4"/>
    <w:rsid w:val="00200E1A"/>
    <w:rsid w:val="00201064"/>
    <w:rsid w:val="0020137D"/>
    <w:rsid w:val="0020156D"/>
    <w:rsid w:val="002016F2"/>
    <w:rsid w:val="00201952"/>
    <w:rsid w:val="00201C86"/>
    <w:rsid w:val="00201DE2"/>
    <w:rsid w:val="00202038"/>
    <w:rsid w:val="002024C2"/>
    <w:rsid w:val="002024CD"/>
    <w:rsid w:val="00202540"/>
    <w:rsid w:val="00202B2D"/>
    <w:rsid w:val="00202B68"/>
    <w:rsid w:val="00202C68"/>
    <w:rsid w:val="00202C95"/>
    <w:rsid w:val="00202D64"/>
    <w:rsid w:val="00203232"/>
    <w:rsid w:val="00203612"/>
    <w:rsid w:val="00203636"/>
    <w:rsid w:val="002036E0"/>
    <w:rsid w:val="002037A1"/>
    <w:rsid w:val="002039FE"/>
    <w:rsid w:val="00203C2F"/>
    <w:rsid w:val="0020401D"/>
    <w:rsid w:val="002041D7"/>
    <w:rsid w:val="002041E3"/>
    <w:rsid w:val="0020428E"/>
    <w:rsid w:val="0020437D"/>
    <w:rsid w:val="00204457"/>
    <w:rsid w:val="0020476D"/>
    <w:rsid w:val="00205A86"/>
    <w:rsid w:val="00205B9F"/>
    <w:rsid w:val="00205DD1"/>
    <w:rsid w:val="0020633E"/>
    <w:rsid w:val="002065A3"/>
    <w:rsid w:val="002066C6"/>
    <w:rsid w:val="0020673C"/>
    <w:rsid w:val="00206915"/>
    <w:rsid w:val="002069BB"/>
    <w:rsid w:val="00206A9E"/>
    <w:rsid w:val="00206F64"/>
    <w:rsid w:val="00207031"/>
    <w:rsid w:val="002073C4"/>
    <w:rsid w:val="002077D4"/>
    <w:rsid w:val="00207AAC"/>
    <w:rsid w:val="00207D01"/>
    <w:rsid w:val="002104D3"/>
    <w:rsid w:val="002105C7"/>
    <w:rsid w:val="0021064C"/>
    <w:rsid w:val="002108B4"/>
    <w:rsid w:val="002114AB"/>
    <w:rsid w:val="00211693"/>
    <w:rsid w:val="00211C8B"/>
    <w:rsid w:val="00211DFF"/>
    <w:rsid w:val="00211FFC"/>
    <w:rsid w:val="0021260F"/>
    <w:rsid w:val="002127CC"/>
    <w:rsid w:val="00212834"/>
    <w:rsid w:val="00212AA2"/>
    <w:rsid w:val="00212C0A"/>
    <w:rsid w:val="002139BC"/>
    <w:rsid w:val="00213A68"/>
    <w:rsid w:val="00213B85"/>
    <w:rsid w:val="002141D0"/>
    <w:rsid w:val="002146EB"/>
    <w:rsid w:val="00214742"/>
    <w:rsid w:val="002148B1"/>
    <w:rsid w:val="002149E4"/>
    <w:rsid w:val="00214C8D"/>
    <w:rsid w:val="00214CA9"/>
    <w:rsid w:val="00214F4F"/>
    <w:rsid w:val="00214F91"/>
    <w:rsid w:val="00214FE2"/>
    <w:rsid w:val="0021512F"/>
    <w:rsid w:val="0021526D"/>
    <w:rsid w:val="00215E35"/>
    <w:rsid w:val="00215FF7"/>
    <w:rsid w:val="002165D9"/>
    <w:rsid w:val="002167B1"/>
    <w:rsid w:val="00216A02"/>
    <w:rsid w:val="00217525"/>
    <w:rsid w:val="00217A67"/>
    <w:rsid w:val="00217ADB"/>
    <w:rsid w:val="00217F2B"/>
    <w:rsid w:val="00220154"/>
    <w:rsid w:val="0022062E"/>
    <w:rsid w:val="0022076C"/>
    <w:rsid w:val="00220BFE"/>
    <w:rsid w:val="00221173"/>
    <w:rsid w:val="002213B3"/>
    <w:rsid w:val="0022172E"/>
    <w:rsid w:val="00221B33"/>
    <w:rsid w:val="002220C2"/>
    <w:rsid w:val="0022231E"/>
    <w:rsid w:val="002225E1"/>
    <w:rsid w:val="00222C12"/>
    <w:rsid w:val="00222D71"/>
    <w:rsid w:val="002234A0"/>
    <w:rsid w:val="00223966"/>
    <w:rsid w:val="00223D19"/>
    <w:rsid w:val="00223E6E"/>
    <w:rsid w:val="00224049"/>
    <w:rsid w:val="002240F3"/>
    <w:rsid w:val="00224819"/>
    <w:rsid w:val="00224AE9"/>
    <w:rsid w:val="002251B7"/>
    <w:rsid w:val="002252B2"/>
    <w:rsid w:val="00225413"/>
    <w:rsid w:val="0022570A"/>
    <w:rsid w:val="00225FC1"/>
    <w:rsid w:val="00225FFE"/>
    <w:rsid w:val="00226182"/>
    <w:rsid w:val="002264C9"/>
    <w:rsid w:val="002268B1"/>
    <w:rsid w:val="00227027"/>
    <w:rsid w:val="002270A3"/>
    <w:rsid w:val="002271D8"/>
    <w:rsid w:val="002273C2"/>
    <w:rsid w:val="00227500"/>
    <w:rsid w:val="00227521"/>
    <w:rsid w:val="00227695"/>
    <w:rsid w:val="0022770B"/>
    <w:rsid w:val="00227857"/>
    <w:rsid w:val="00227B1A"/>
    <w:rsid w:val="00227CD6"/>
    <w:rsid w:val="00230408"/>
    <w:rsid w:val="002309DB"/>
    <w:rsid w:val="00230BC2"/>
    <w:rsid w:val="00230F3D"/>
    <w:rsid w:val="00231545"/>
    <w:rsid w:val="00231A09"/>
    <w:rsid w:val="00231A80"/>
    <w:rsid w:val="00231FB9"/>
    <w:rsid w:val="002322B5"/>
    <w:rsid w:val="00232300"/>
    <w:rsid w:val="002325B3"/>
    <w:rsid w:val="00232A02"/>
    <w:rsid w:val="00232F89"/>
    <w:rsid w:val="00232FF6"/>
    <w:rsid w:val="002332C8"/>
    <w:rsid w:val="00233367"/>
    <w:rsid w:val="0023394E"/>
    <w:rsid w:val="00233D6E"/>
    <w:rsid w:val="002344EE"/>
    <w:rsid w:val="00234660"/>
    <w:rsid w:val="0023473E"/>
    <w:rsid w:val="00234B19"/>
    <w:rsid w:val="00234F09"/>
    <w:rsid w:val="0023507B"/>
    <w:rsid w:val="002363CA"/>
    <w:rsid w:val="00236E23"/>
    <w:rsid w:val="00236FA2"/>
    <w:rsid w:val="00237078"/>
    <w:rsid w:val="00237C35"/>
    <w:rsid w:val="00240415"/>
    <w:rsid w:val="002405B9"/>
    <w:rsid w:val="002406E8"/>
    <w:rsid w:val="002413C7"/>
    <w:rsid w:val="00241491"/>
    <w:rsid w:val="0024155F"/>
    <w:rsid w:val="00241983"/>
    <w:rsid w:val="002420B6"/>
    <w:rsid w:val="002420DE"/>
    <w:rsid w:val="00242234"/>
    <w:rsid w:val="00242339"/>
    <w:rsid w:val="002427B9"/>
    <w:rsid w:val="00242AE4"/>
    <w:rsid w:val="00242AE5"/>
    <w:rsid w:val="00242D7E"/>
    <w:rsid w:val="00242FDE"/>
    <w:rsid w:val="002432D9"/>
    <w:rsid w:val="002433C4"/>
    <w:rsid w:val="00243D09"/>
    <w:rsid w:val="0024421C"/>
    <w:rsid w:val="00244376"/>
    <w:rsid w:val="0024443B"/>
    <w:rsid w:val="002444FF"/>
    <w:rsid w:val="00244592"/>
    <w:rsid w:val="002445F5"/>
    <w:rsid w:val="002446DF"/>
    <w:rsid w:val="00244B69"/>
    <w:rsid w:val="00244CB0"/>
    <w:rsid w:val="00244D61"/>
    <w:rsid w:val="00245044"/>
    <w:rsid w:val="002451C2"/>
    <w:rsid w:val="002451E9"/>
    <w:rsid w:val="002454FD"/>
    <w:rsid w:val="00246097"/>
    <w:rsid w:val="002460AC"/>
    <w:rsid w:val="002463A9"/>
    <w:rsid w:val="00246429"/>
    <w:rsid w:val="002464E2"/>
    <w:rsid w:val="0024666D"/>
    <w:rsid w:val="00246CB6"/>
    <w:rsid w:val="00246F92"/>
    <w:rsid w:val="00247611"/>
    <w:rsid w:val="00247979"/>
    <w:rsid w:val="00247C42"/>
    <w:rsid w:val="00247C94"/>
    <w:rsid w:val="00250311"/>
    <w:rsid w:val="0025039F"/>
    <w:rsid w:val="0025084B"/>
    <w:rsid w:val="00250CC7"/>
    <w:rsid w:val="00250F32"/>
    <w:rsid w:val="00251115"/>
    <w:rsid w:val="0025114B"/>
    <w:rsid w:val="00251376"/>
    <w:rsid w:val="0025189B"/>
    <w:rsid w:val="002518BE"/>
    <w:rsid w:val="00251A02"/>
    <w:rsid w:val="00251C6B"/>
    <w:rsid w:val="00252009"/>
    <w:rsid w:val="00252505"/>
    <w:rsid w:val="0025263A"/>
    <w:rsid w:val="00253888"/>
    <w:rsid w:val="00253E31"/>
    <w:rsid w:val="00254495"/>
    <w:rsid w:val="0025466B"/>
    <w:rsid w:val="0025493E"/>
    <w:rsid w:val="00254A62"/>
    <w:rsid w:val="00255185"/>
    <w:rsid w:val="00255BF5"/>
    <w:rsid w:val="0025606E"/>
    <w:rsid w:val="00256074"/>
    <w:rsid w:val="00256196"/>
    <w:rsid w:val="00256EF2"/>
    <w:rsid w:val="00257317"/>
    <w:rsid w:val="00257DF0"/>
    <w:rsid w:val="00257E9B"/>
    <w:rsid w:val="00257EDE"/>
    <w:rsid w:val="00257F11"/>
    <w:rsid w:val="002600FD"/>
    <w:rsid w:val="002603D0"/>
    <w:rsid w:val="002607A5"/>
    <w:rsid w:val="002608F5"/>
    <w:rsid w:val="00260B44"/>
    <w:rsid w:val="00260C97"/>
    <w:rsid w:val="0026190C"/>
    <w:rsid w:val="00261A4C"/>
    <w:rsid w:val="00261E6B"/>
    <w:rsid w:val="00262489"/>
    <w:rsid w:val="00262617"/>
    <w:rsid w:val="00262B07"/>
    <w:rsid w:val="00262CB2"/>
    <w:rsid w:val="0026357B"/>
    <w:rsid w:val="00263699"/>
    <w:rsid w:val="002641D4"/>
    <w:rsid w:val="0026424A"/>
    <w:rsid w:val="002653CF"/>
    <w:rsid w:val="00265412"/>
    <w:rsid w:val="0026579F"/>
    <w:rsid w:val="002657F1"/>
    <w:rsid w:val="00265915"/>
    <w:rsid w:val="002661C7"/>
    <w:rsid w:val="002668C2"/>
    <w:rsid w:val="00266A6E"/>
    <w:rsid w:val="00270783"/>
    <w:rsid w:val="002709A0"/>
    <w:rsid w:val="00270D18"/>
    <w:rsid w:val="00270FE5"/>
    <w:rsid w:val="0027151B"/>
    <w:rsid w:val="00271C2C"/>
    <w:rsid w:val="00271F82"/>
    <w:rsid w:val="002723AB"/>
    <w:rsid w:val="002724F4"/>
    <w:rsid w:val="002725FB"/>
    <w:rsid w:val="00272842"/>
    <w:rsid w:val="00272E1D"/>
    <w:rsid w:val="00272E2E"/>
    <w:rsid w:val="002733C0"/>
    <w:rsid w:val="00273404"/>
    <w:rsid w:val="002734DA"/>
    <w:rsid w:val="00273B22"/>
    <w:rsid w:val="00273B82"/>
    <w:rsid w:val="00273C47"/>
    <w:rsid w:val="00273FA8"/>
    <w:rsid w:val="002742AC"/>
    <w:rsid w:val="002745CC"/>
    <w:rsid w:val="002746FC"/>
    <w:rsid w:val="0027490E"/>
    <w:rsid w:val="00274A05"/>
    <w:rsid w:val="00274B98"/>
    <w:rsid w:val="00274C61"/>
    <w:rsid w:val="00274D31"/>
    <w:rsid w:val="0027506B"/>
    <w:rsid w:val="002750EB"/>
    <w:rsid w:val="0027520C"/>
    <w:rsid w:val="00275266"/>
    <w:rsid w:val="0027551E"/>
    <w:rsid w:val="00275593"/>
    <w:rsid w:val="00275AE2"/>
    <w:rsid w:val="00275EBC"/>
    <w:rsid w:val="0027630F"/>
    <w:rsid w:val="00276400"/>
    <w:rsid w:val="00276451"/>
    <w:rsid w:val="002764E2"/>
    <w:rsid w:val="00276E30"/>
    <w:rsid w:val="00276FD9"/>
    <w:rsid w:val="00277362"/>
    <w:rsid w:val="00277486"/>
    <w:rsid w:val="0027761F"/>
    <w:rsid w:val="002776B2"/>
    <w:rsid w:val="00280843"/>
    <w:rsid w:val="00280A23"/>
    <w:rsid w:val="00280E1B"/>
    <w:rsid w:val="002811BB"/>
    <w:rsid w:val="002812B8"/>
    <w:rsid w:val="002816E4"/>
    <w:rsid w:val="00281770"/>
    <w:rsid w:val="00281A3D"/>
    <w:rsid w:val="00281B7A"/>
    <w:rsid w:val="00281C3B"/>
    <w:rsid w:val="00281D60"/>
    <w:rsid w:val="00281EA3"/>
    <w:rsid w:val="0028300B"/>
    <w:rsid w:val="00283323"/>
    <w:rsid w:val="0028333D"/>
    <w:rsid w:val="0028350C"/>
    <w:rsid w:val="0028399E"/>
    <w:rsid w:val="00283DAB"/>
    <w:rsid w:val="00283E19"/>
    <w:rsid w:val="00283FF3"/>
    <w:rsid w:val="00284667"/>
    <w:rsid w:val="00284936"/>
    <w:rsid w:val="00284C5D"/>
    <w:rsid w:val="00284D3B"/>
    <w:rsid w:val="002850C9"/>
    <w:rsid w:val="0028566A"/>
    <w:rsid w:val="00285A80"/>
    <w:rsid w:val="00286BF3"/>
    <w:rsid w:val="00287937"/>
    <w:rsid w:val="00287F48"/>
    <w:rsid w:val="0029070A"/>
    <w:rsid w:val="00290E3A"/>
    <w:rsid w:val="00290E5B"/>
    <w:rsid w:val="00290F82"/>
    <w:rsid w:val="002911D5"/>
    <w:rsid w:val="00291224"/>
    <w:rsid w:val="0029158B"/>
    <w:rsid w:val="0029173B"/>
    <w:rsid w:val="0029188D"/>
    <w:rsid w:val="00291C5C"/>
    <w:rsid w:val="00292A6A"/>
    <w:rsid w:val="00292AE4"/>
    <w:rsid w:val="00292C9C"/>
    <w:rsid w:val="00293986"/>
    <w:rsid w:val="002939B6"/>
    <w:rsid w:val="00293AF7"/>
    <w:rsid w:val="00293CA4"/>
    <w:rsid w:val="00293DE0"/>
    <w:rsid w:val="00293F46"/>
    <w:rsid w:val="0029430C"/>
    <w:rsid w:val="0029461D"/>
    <w:rsid w:val="002948BD"/>
    <w:rsid w:val="0029505A"/>
    <w:rsid w:val="002950A3"/>
    <w:rsid w:val="00295601"/>
    <w:rsid w:val="0029595D"/>
    <w:rsid w:val="00295969"/>
    <w:rsid w:val="00295ADC"/>
    <w:rsid w:val="00295F2F"/>
    <w:rsid w:val="00296267"/>
    <w:rsid w:val="00296299"/>
    <w:rsid w:val="00296450"/>
    <w:rsid w:val="0029665B"/>
    <w:rsid w:val="002967E1"/>
    <w:rsid w:val="00296AC2"/>
    <w:rsid w:val="00297016"/>
    <w:rsid w:val="0029708F"/>
    <w:rsid w:val="00297532"/>
    <w:rsid w:val="00297CFC"/>
    <w:rsid w:val="002A0630"/>
    <w:rsid w:val="002A08FD"/>
    <w:rsid w:val="002A0C5D"/>
    <w:rsid w:val="002A0F84"/>
    <w:rsid w:val="002A1375"/>
    <w:rsid w:val="002A182C"/>
    <w:rsid w:val="002A1990"/>
    <w:rsid w:val="002A27E5"/>
    <w:rsid w:val="002A2905"/>
    <w:rsid w:val="002A2D14"/>
    <w:rsid w:val="002A32B9"/>
    <w:rsid w:val="002A32CB"/>
    <w:rsid w:val="002A3C6C"/>
    <w:rsid w:val="002A42F8"/>
    <w:rsid w:val="002A44D2"/>
    <w:rsid w:val="002A452D"/>
    <w:rsid w:val="002A455E"/>
    <w:rsid w:val="002A4A32"/>
    <w:rsid w:val="002A507B"/>
    <w:rsid w:val="002A56B6"/>
    <w:rsid w:val="002A5772"/>
    <w:rsid w:val="002A5890"/>
    <w:rsid w:val="002A5D5C"/>
    <w:rsid w:val="002A5DDD"/>
    <w:rsid w:val="002A5EAD"/>
    <w:rsid w:val="002A6041"/>
    <w:rsid w:val="002A6861"/>
    <w:rsid w:val="002A6BFC"/>
    <w:rsid w:val="002A6FE7"/>
    <w:rsid w:val="002A7344"/>
    <w:rsid w:val="002A73DD"/>
    <w:rsid w:val="002A771C"/>
    <w:rsid w:val="002A7B12"/>
    <w:rsid w:val="002A7C54"/>
    <w:rsid w:val="002A7F4A"/>
    <w:rsid w:val="002B03E7"/>
    <w:rsid w:val="002B0481"/>
    <w:rsid w:val="002B051B"/>
    <w:rsid w:val="002B0590"/>
    <w:rsid w:val="002B068A"/>
    <w:rsid w:val="002B07CB"/>
    <w:rsid w:val="002B0894"/>
    <w:rsid w:val="002B0B88"/>
    <w:rsid w:val="002B1209"/>
    <w:rsid w:val="002B1763"/>
    <w:rsid w:val="002B17B5"/>
    <w:rsid w:val="002B1A81"/>
    <w:rsid w:val="002B1B19"/>
    <w:rsid w:val="002B1EED"/>
    <w:rsid w:val="002B2086"/>
    <w:rsid w:val="002B20A1"/>
    <w:rsid w:val="002B2271"/>
    <w:rsid w:val="002B249D"/>
    <w:rsid w:val="002B262F"/>
    <w:rsid w:val="002B2BE0"/>
    <w:rsid w:val="002B2CA4"/>
    <w:rsid w:val="002B2F9C"/>
    <w:rsid w:val="002B33B6"/>
    <w:rsid w:val="002B33B8"/>
    <w:rsid w:val="002B33F0"/>
    <w:rsid w:val="002B4FC4"/>
    <w:rsid w:val="002B4FEC"/>
    <w:rsid w:val="002B5149"/>
    <w:rsid w:val="002B5934"/>
    <w:rsid w:val="002B59F9"/>
    <w:rsid w:val="002B5AD5"/>
    <w:rsid w:val="002B5C2D"/>
    <w:rsid w:val="002B5D40"/>
    <w:rsid w:val="002B5F11"/>
    <w:rsid w:val="002B62B6"/>
    <w:rsid w:val="002B6590"/>
    <w:rsid w:val="002B67B6"/>
    <w:rsid w:val="002B6887"/>
    <w:rsid w:val="002B70AE"/>
    <w:rsid w:val="002B70F6"/>
    <w:rsid w:val="002B7A4D"/>
    <w:rsid w:val="002B7A52"/>
    <w:rsid w:val="002C003F"/>
    <w:rsid w:val="002C01D4"/>
    <w:rsid w:val="002C0379"/>
    <w:rsid w:val="002C0CF7"/>
    <w:rsid w:val="002C0D30"/>
    <w:rsid w:val="002C0DAC"/>
    <w:rsid w:val="002C0F15"/>
    <w:rsid w:val="002C1062"/>
    <w:rsid w:val="002C11CC"/>
    <w:rsid w:val="002C1225"/>
    <w:rsid w:val="002C1649"/>
    <w:rsid w:val="002C173E"/>
    <w:rsid w:val="002C1808"/>
    <w:rsid w:val="002C18D9"/>
    <w:rsid w:val="002C208A"/>
    <w:rsid w:val="002C21AD"/>
    <w:rsid w:val="002C3268"/>
    <w:rsid w:val="002C3859"/>
    <w:rsid w:val="002C3CA8"/>
    <w:rsid w:val="002C3CF6"/>
    <w:rsid w:val="002C4B23"/>
    <w:rsid w:val="002C4B85"/>
    <w:rsid w:val="002C4BB0"/>
    <w:rsid w:val="002C4EBC"/>
    <w:rsid w:val="002C523F"/>
    <w:rsid w:val="002C5567"/>
    <w:rsid w:val="002C5B7D"/>
    <w:rsid w:val="002C5CB7"/>
    <w:rsid w:val="002C62AB"/>
    <w:rsid w:val="002C6390"/>
    <w:rsid w:val="002C64B9"/>
    <w:rsid w:val="002C691E"/>
    <w:rsid w:val="002C6A27"/>
    <w:rsid w:val="002C6F66"/>
    <w:rsid w:val="002C74B2"/>
    <w:rsid w:val="002C751B"/>
    <w:rsid w:val="002C75EB"/>
    <w:rsid w:val="002C7703"/>
    <w:rsid w:val="002C7C1D"/>
    <w:rsid w:val="002C7C57"/>
    <w:rsid w:val="002C7D79"/>
    <w:rsid w:val="002D015C"/>
    <w:rsid w:val="002D03BC"/>
    <w:rsid w:val="002D0633"/>
    <w:rsid w:val="002D0A64"/>
    <w:rsid w:val="002D0D00"/>
    <w:rsid w:val="002D0FF1"/>
    <w:rsid w:val="002D10FE"/>
    <w:rsid w:val="002D1440"/>
    <w:rsid w:val="002D147A"/>
    <w:rsid w:val="002D15DF"/>
    <w:rsid w:val="002D172E"/>
    <w:rsid w:val="002D19C8"/>
    <w:rsid w:val="002D1E45"/>
    <w:rsid w:val="002D1EC2"/>
    <w:rsid w:val="002D26EE"/>
    <w:rsid w:val="002D2DE3"/>
    <w:rsid w:val="002D2E6D"/>
    <w:rsid w:val="002D3965"/>
    <w:rsid w:val="002D3A98"/>
    <w:rsid w:val="002D4030"/>
    <w:rsid w:val="002D4190"/>
    <w:rsid w:val="002D4FA9"/>
    <w:rsid w:val="002D547A"/>
    <w:rsid w:val="002D5EB5"/>
    <w:rsid w:val="002D61AF"/>
    <w:rsid w:val="002D6244"/>
    <w:rsid w:val="002D62A3"/>
    <w:rsid w:val="002D6550"/>
    <w:rsid w:val="002D6712"/>
    <w:rsid w:val="002D6C27"/>
    <w:rsid w:val="002D6F20"/>
    <w:rsid w:val="002D713A"/>
    <w:rsid w:val="002D72D4"/>
    <w:rsid w:val="002D7313"/>
    <w:rsid w:val="002D73AE"/>
    <w:rsid w:val="002D76A7"/>
    <w:rsid w:val="002D778B"/>
    <w:rsid w:val="002D7992"/>
    <w:rsid w:val="002D7B7E"/>
    <w:rsid w:val="002E0331"/>
    <w:rsid w:val="002E072C"/>
    <w:rsid w:val="002E077C"/>
    <w:rsid w:val="002E10A0"/>
    <w:rsid w:val="002E1141"/>
    <w:rsid w:val="002E1154"/>
    <w:rsid w:val="002E14BA"/>
    <w:rsid w:val="002E14D6"/>
    <w:rsid w:val="002E1882"/>
    <w:rsid w:val="002E1B9D"/>
    <w:rsid w:val="002E1D7E"/>
    <w:rsid w:val="002E1DBB"/>
    <w:rsid w:val="002E21EA"/>
    <w:rsid w:val="002E2531"/>
    <w:rsid w:val="002E25C1"/>
    <w:rsid w:val="002E262E"/>
    <w:rsid w:val="002E291D"/>
    <w:rsid w:val="002E2A96"/>
    <w:rsid w:val="002E3039"/>
    <w:rsid w:val="002E3EAD"/>
    <w:rsid w:val="002E3EE9"/>
    <w:rsid w:val="002E3EF6"/>
    <w:rsid w:val="002E4493"/>
    <w:rsid w:val="002E462F"/>
    <w:rsid w:val="002E4693"/>
    <w:rsid w:val="002E4CE2"/>
    <w:rsid w:val="002E4E17"/>
    <w:rsid w:val="002E4E58"/>
    <w:rsid w:val="002E550E"/>
    <w:rsid w:val="002E599C"/>
    <w:rsid w:val="002E5B8C"/>
    <w:rsid w:val="002E5B95"/>
    <w:rsid w:val="002E621D"/>
    <w:rsid w:val="002E65D2"/>
    <w:rsid w:val="002E6FE0"/>
    <w:rsid w:val="002E71A0"/>
    <w:rsid w:val="002E7337"/>
    <w:rsid w:val="002E736F"/>
    <w:rsid w:val="002E7378"/>
    <w:rsid w:val="002E7721"/>
    <w:rsid w:val="002E7824"/>
    <w:rsid w:val="002E7E3C"/>
    <w:rsid w:val="002F0102"/>
    <w:rsid w:val="002F04F5"/>
    <w:rsid w:val="002F0DD6"/>
    <w:rsid w:val="002F10E0"/>
    <w:rsid w:val="002F12A3"/>
    <w:rsid w:val="002F130E"/>
    <w:rsid w:val="002F139B"/>
    <w:rsid w:val="002F1586"/>
    <w:rsid w:val="002F1A09"/>
    <w:rsid w:val="002F1AFB"/>
    <w:rsid w:val="002F1D8A"/>
    <w:rsid w:val="002F2007"/>
    <w:rsid w:val="002F21B4"/>
    <w:rsid w:val="002F2248"/>
    <w:rsid w:val="002F232D"/>
    <w:rsid w:val="002F243B"/>
    <w:rsid w:val="002F24A3"/>
    <w:rsid w:val="002F24F6"/>
    <w:rsid w:val="002F2710"/>
    <w:rsid w:val="002F280E"/>
    <w:rsid w:val="002F3079"/>
    <w:rsid w:val="002F30C6"/>
    <w:rsid w:val="002F32F9"/>
    <w:rsid w:val="002F355D"/>
    <w:rsid w:val="002F3FD2"/>
    <w:rsid w:val="002F4256"/>
    <w:rsid w:val="002F4260"/>
    <w:rsid w:val="002F4667"/>
    <w:rsid w:val="002F4677"/>
    <w:rsid w:val="002F47BD"/>
    <w:rsid w:val="002F487B"/>
    <w:rsid w:val="002F4B15"/>
    <w:rsid w:val="002F4D9D"/>
    <w:rsid w:val="002F535F"/>
    <w:rsid w:val="002F646E"/>
    <w:rsid w:val="002F75E2"/>
    <w:rsid w:val="002F75EF"/>
    <w:rsid w:val="002F761A"/>
    <w:rsid w:val="0030016B"/>
    <w:rsid w:val="00300296"/>
    <w:rsid w:val="003006F3"/>
    <w:rsid w:val="0030076D"/>
    <w:rsid w:val="00300880"/>
    <w:rsid w:val="0030155C"/>
    <w:rsid w:val="00301699"/>
    <w:rsid w:val="00301BAF"/>
    <w:rsid w:val="00302198"/>
    <w:rsid w:val="00302277"/>
    <w:rsid w:val="00302513"/>
    <w:rsid w:val="00302954"/>
    <w:rsid w:val="0030299D"/>
    <w:rsid w:val="00302F84"/>
    <w:rsid w:val="00303192"/>
    <w:rsid w:val="00303275"/>
    <w:rsid w:val="0030350D"/>
    <w:rsid w:val="00303AC9"/>
    <w:rsid w:val="00303B06"/>
    <w:rsid w:val="00304328"/>
    <w:rsid w:val="00304E30"/>
    <w:rsid w:val="00304E3D"/>
    <w:rsid w:val="00305160"/>
    <w:rsid w:val="003053A5"/>
    <w:rsid w:val="00305667"/>
    <w:rsid w:val="00305C02"/>
    <w:rsid w:val="00305C60"/>
    <w:rsid w:val="00305F4C"/>
    <w:rsid w:val="0030600B"/>
    <w:rsid w:val="003060FE"/>
    <w:rsid w:val="0030649E"/>
    <w:rsid w:val="0030672F"/>
    <w:rsid w:val="00306748"/>
    <w:rsid w:val="00307521"/>
    <w:rsid w:val="00307590"/>
    <w:rsid w:val="00307643"/>
    <w:rsid w:val="0030772D"/>
    <w:rsid w:val="00307924"/>
    <w:rsid w:val="00307CF2"/>
    <w:rsid w:val="00307CFC"/>
    <w:rsid w:val="00307D5C"/>
    <w:rsid w:val="00310A8B"/>
    <w:rsid w:val="00310B9C"/>
    <w:rsid w:val="003110A7"/>
    <w:rsid w:val="003115CA"/>
    <w:rsid w:val="0031188C"/>
    <w:rsid w:val="00311894"/>
    <w:rsid w:val="00311A9E"/>
    <w:rsid w:val="00311B1F"/>
    <w:rsid w:val="00311F26"/>
    <w:rsid w:val="003121AE"/>
    <w:rsid w:val="003122F1"/>
    <w:rsid w:val="00312D6E"/>
    <w:rsid w:val="00312F23"/>
    <w:rsid w:val="0031306C"/>
    <w:rsid w:val="0031352B"/>
    <w:rsid w:val="0031365B"/>
    <w:rsid w:val="0031388F"/>
    <w:rsid w:val="00313FAA"/>
    <w:rsid w:val="0031418B"/>
    <w:rsid w:val="003141FA"/>
    <w:rsid w:val="0031455E"/>
    <w:rsid w:val="00314A91"/>
    <w:rsid w:val="00314F66"/>
    <w:rsid w:val="00315363"/>
    <w:rsid w:val="0031560D"/>
    <w:rsid w:val="00315C30"/>
    <w:rsid w:val="00315E51"/>
    <w:rsid w:val="00315F82"/>
    <w:rsid w:val="00316CEA"/>
    <w:rsid w:val="00316FBC"/>
    <w:rsid w:val="003172F8"/>
    <w:rsid w:val="003175E2"/>
    <w:rsid w:val="003178AE"/>
    <w:rsid w:val="00317A11"/>
    <w:rsid w:val="00317AE9"/>
    <w:rsid w:val="00317BDA"/>
    <w:rsid w:val="00320592"/>
    <w:rsid w:val="00320640"/>
    <w:rsid w:val="00320A1D"/>
    <w:rsid w:val="00320DC2"/>
    <w:rsid w:val="00320EF6"/>
    <w:rsid w:val="0032102A"/>
    <w:rsid w:val="003212A9"/>
    <w:rsid w:val="003214BB"/>
    <w:rsid w:val="00321AC8"/>
    <w:rsid w:val="00321D83"/>
    <w:rsid w:val="00321E2E"/>
    <w:rsid w:val="00322116"/>
    <w:rsid w:val="0032212D"/>
    <w:rsid w:val="00322313"/>
    <w:rsid w:val="00322888"/>
    <w:rsid w:val="00323093"/>
    <w:rsid w:val="0032385E"/>
    <w:rsid w:val="00323977"/>
    <w:rsid w:val="00324082"/>
    <w:rsid w:val="0032456D"/>
    <w:rsid w:val="0032472E"/>
    <w:rsid w:val="003247C2"/>
    <w:rsid w:val="00324C31"/>
    <w:rsid w:val="003250CE"/>
    <w:rsid w:val="00325223"/>
    <w:rsid w:val="003256AE"/>
    <w:rsid w:val="003259C6"/>
    <w:rsid w:val="00325D36"/>
    <w:rsid w:val="003262AB"/>
    <w:rsid w:val="003263BD"/>
    <w:rsid w:val="00326472"/>
    <w:rsid w:val="00326834"/>
    <w:rsid w:val="003268D6"/>
    <w:rsid w:val="00326BFB"/>
    <w:rsid w:val="003270F0"/>
    <w:rsid w:val="003273F1"/>
    <w:rsid w:val="00327964"/>
    <w:rsid w:val="00327C04"/>
    <w:rsid w:val="00327E32"/>
    <w:rsid w:val="00330339"/>
    <w:rsid w:val="003303FE"/>
    <w:rsid w:val="00330865"/>
    <w:rsid w:val="0033097A"/>
    <w:rsid w:val="00330CEB"/>
    <w:rsid w:val="00330E05"/>
    <w:rsid w:val="00331107"/>
    <w:rsid w:val="003313CD"/>
    <w:rsid w:val="00331454"/>
    <w:rsid w:val="0033151A"/>
    <w:rsid w:val="00331582"/>
    <w:rsid w:val="003315F1"/>
    <w:rsid w:val="00331833"/>
    <w:rsid w:val="00331AB7"/>
    <w:rsid w:val="00331CA4"/>
    <w:rsid w:val="00331D42"/>
    <w:rsid w:val="003320F3"/>
    <w:rsid w:val="00332263"/>
    <w:rsid w:val="00332276"/>
    <w:rsid w:val="0033235D"/>
    <w:rsid w:val="003325C9"/>
    <w:rsid w:val="00332993"/>
    <w:rsid w:val="00332C37"/>
    <w:rsid w:val="00332E0C"/>
    <w:rsid w:val="00332EBA"/>
    <w:rsid w:val="003333B1"/>
    <w:rsid w:val="003334DB"/>
    <w:rsid w:val="003338B2"/>
    <w:rsid w:val="00333B4F"/>
    <w:rsid w:val="00333D62"/>
    <w:rsid w:val="00333EA7"/>
    <w:rsid w:val="00334549"/>
    <w:rsid w:val="00334AC2"/>
    <w:rsid w:val="00334D9E"/>
    <w:rsid w:val="00334F21"/>
    <w:rsid w:val="00334FCF"/>
    <w:rsid w:val="003350F7"/>
    <w:rsid w:val="00335315"/>
    <w:rsid w:val="00335597"/>
    <w:rsid w:val="00335796"/>
    <w:rsid w:val="00335879"/>
    <w:rsid w:val="0033655F"/>
    <w:rsid w:val="00336B9E"/>
    <w:rsid w:val="00337207"/>
    <w:rsid w:val="0033782D"/>
    <w:rsid w:val="00337F88"/>
    <w:rsid w:val="003402E1"/>
    <w:rsid w:val="00340549"/>
    <w:rsid w:val="003406E2"/>
    <w:rsid w:val="00340813"/>
    <w:rsid w:val="00340CC9"/>
    <w:rsid w:val="003419E8"/>
    <w:rsid w:val="00341A82"/>
    <w:rsid w:val="00341B88"/>
    <w:rsid w:val="00341CBB"/>
    <w:rsid w:val="003420A2"/>
    <w:rsid w:val="00342803"/>
    <w:rsid w:val="00342B97"/>
    <w:rsid w:val="00342BAE"/>
    <w:rsid w:val="00342D6A"/>
    <w:rsid w:val="00342EA2"/>
    <w:rsid w:val="00342EE3"/>
    <w:rsid w:val="00343149"/>
    <w:rsid w:val="003431DD"/>
    <w:rsid w:val="003433CB"/>
    <w:rsid w:val="00343495"/>
    <w:rsid w:val="00343BFA"/>
    <w:rsid w:val="00343CEB"/>
    <w:rsid w:val="00343DA8"/>
    <w:rsid w:val="00343DBA"/>
    <w:rsid w:val="00343E8C"/>
    <w:rsid w:val="0034410B"/>
    <w:rsid w:val="00344A5C"/>
    <w:rsid w:val="00344D45"/>
    <w:rsid w:val="00344DA1"/>
    <w:rsid w:val="003458AA"/>
    <w:rsid w:val="00345961"/>
    <w:rsid w:val="00345F2F"/>
    <w:rsid w:val="00346878"/>
    <w:rsid w:val="003469DE"/>
    <w:rsid w:val="00346AFB"/>
    <w:rsid w:val="003470CD"/>
    <w:rsid w:val="0034767A"/>
    <w:rsid w:val="00347A59"/>
    <w:rsid w:val="00347BE3"/>
    <w:rsid w:val="00347F36"/>
    <w:rsid w:val="003500C4"/>
    <w:rsid w:val="00350314"/>
    <w:rsid w:val="00350A36"/>
    <w:rsid w:val="00350A95"/>
    <w:rsid w:val="00350B13"/>
    <w:rsid w:val="00350B6F"/>
    <w:rsid w:val="00350DCB"/>
    <w:rsid w:val="00350F7A"/>
    <w:rsid w:val="0035145D"/>
    <w:rsid w:val="0035195D"/>
    <w:rsid w:val="00351C6A"/>
    <w:rsid w:val="00351F33"/>
    <w:rsid w:val="00351F98"/>
    <w:rsid w:val="00352249"/>
    <w:rsid w:val="0035260E"/>
    <w:rsid w:val="00352762"/>
    <w:rsid w:val="00352840"/>
    <w:rsid w:val="00352BCC"/>
    <w:rsid w:val="00352BDF"/>
    <w:rsid w:val="00352DAC"/>
    <w:rsid w:val="003530C3"/>
    <w:rsid w:val="0035319D"/>
    <w:rsid w:val="00353425"/>
    <w:rsid w:val="00354058"/>
    <w:rsid w:val="0035417D"/>
    <w:rsid w:val="0035440E"/>
    <w:rsid w:val="00354478"/>
    <w:rsid w:val="00354BD6"/>
    <w:rsid w:val="00354C70"/>
    <w:rsid w:val="00354F9A"/>
    <w:rsid w:val="00355418"/>
    <w:rsid w:val="003558D7"/>
    <w:rsid w:val="00355A60"/>
    <w:rsid w:val="00355A7A"/>
    <w:rsid w:val="00355D01"/>
    <w:rsid w:val="00356129"/>
    <w:rsid w:val="0035628E"/>
    <w:rsid w:val="00356361"/>
    <w:rsid w:val="00356835"/>
    <w:rsid w:val="003568DB"/>
    <w:rsid w:val="0035692F"/>
    <w:rsid w:val="00356A2C"/>
    <w:rsid w:val="00356A8B"/>
    <w:rsid w:val="00356C64"/>
    <w:rsid w:val="00357134"/>
    <w:rsid w:val="003572D4"/>
    <w:rsid w:val="00357352"/>
    <w:rsid w:val="00357394"/>
    <w:rsid w:val="003573AD"/>
    <w:rsid w:val="003574B6"/>
    <w:rsid w:val="003574BC"/>
    <w:rsid w:val="003576D3"/>
    <w:rsid w:val="0035788E"/>
    <w:rsid w:val="00357AC2"/>
    <w:rsid w:val="00357FB5"/>
    <w:rsid w:val="003601DA"/>
    <w:rsid w:val="00360208"/>
    <w:rsid w:val="00360236"/>
    <w:rsid w:val="0036043B"/>
    <w:rsid w:val="00360470"/>
    <w:rsid w:val="00360683"/>
    <w:rsid w:val="003609BD"/>
    <w:rsid w:val="00360ABF"/>
    <w:rsid w:val="00360F72"/>
    <w:rsid w:val="0036115C"/>
    <w:rsid w:val="003611CB"/>
    <w:rsid w:val="0036149D"/>
    <w:rsid w:val="003614BE"/>
    <w:rsid w:val="0036192B"/>
    <w:rsid w:val="00361EF3"/>
    <w:rsid w:val="00361FAE"/>
    <w:rsid w:val="00362213"/>
    <w:rsid w:val="003625E8"/>
    <w:rsid w:val="00362CAB"/>
    <w:rsid w:val="00362D16"/>
    <w:rsid w:val="00362F60"/>
    <w:rsid w:val="003634C3"/>
    <w:rsid w:val="003636B8"/>
    <w:rsid w:val="00363767"/>
    <w:rsid w:val="003639C7"/>
    <w:rsid w:val="003639F5"/>
    <w:rsid w:val="00364247"/>
    <w:rsid w:val="0036451E"/>
    <w:rsid w:val="003649A5"/>
    <w:rsid w:val="00364A25"/>
    <w:rsid w:val="00364BE1"/>
    <w:rsid w:val="003656E9"/>
    <w:rsid w:val="003657F7"/>
    <w:rsid w:val="00365CFC"/>
    <w:rsid w:val="00366103"/>
    <w:rsid w:val="00366161"/>
    <w:rsid w:val="0036636C"/>
    <w:rsid w:val="003664A8"/>
    <w:rsid w:val="00366B09"/>
    <w:rsid w:val="00366C9B"/>
    <w:rsid w:val="003672A8"/>
    <w:rsid w:val="003673F4"/>
    <w:rsid w:val="00367A19"/>
    <w:rsid w:val="00367A94"/>
    <w:rsid w:val="00370157"/>
    <w:rsid w:val="00370396"/>
    <w:rsid w:val="003707AE"/>
    <w:rsid w:val="003707C0"/>
    <w:rsid w:val="00370A8C"/>
    <w:rsid w:val="00370A9B"/>
    <w:rsid w:val="00370B17"/>
    <w:rsid w:val="00370BC1"/>
    <w:rsid w:val="00370D80"/>
    <w:rsid w:val="003715EF"/>
    <w:rsid w:val="00371641"/>
    <w:rsid w:val="003718C0"/>
    <w:rsid w:val="0037195E"/>
    <w:rsid w:val="0037268A"/>
    <w:rsid w:val="003727BC"/>
    <w:rsid w:val="003727D6"/>
    <w:rsid w:val="003728FE"/>
    <w:rsid w:val="003729BD"/>
    <w:rsid w:val="00372D3A"/>
    <w:rsid w:val="00372D86"/>
    <w:rsid w:val="00372E89"/>
    <w:rsid w:val="00373635"/>
    <w:rsid w:val="003739F5"/>
    <w:rsid w:val="00374747"/>
    <w:rsid w:val="0037487A"/>
    <w:rsid w:val="00374A3D"/>
    <w:rsid w:val="00374F55"/>
    <w:rsid w:val="003750E5"/>
    <w:rsid w:val="0037513B"/>
    <w:rsid w:val="003751F7"/>
    <w:rsid w:val="0037552B"/>
    <w:rsid w:val="0037583F"/>
    <w:rsid w:val="00375ED6"/>
    <w:rsid w:val="00376C0C"/>
    <w:rsid w:val="00376C74"/>
    <w:rsid w:val="00376D31"/>
    <w:rsid w:val="00376D46"/>
    <w:rsid w:val="00376FAD"/>
    <w:rsid w:val="003773F0"/>
    <w:rsid w:val="003775A7"/>
    <w:rsid w:val="003778A4"/>
    <w:rsid w:val="003778AB"/>
    <w:rsid w:val="00380174"/>
    <w:rsid w:val="00380276"/>
    <w:rsid w:val="003804AD"/>
    <w:rsid w:val="00380642"/>
    <w:rsid w:val="00380B45"/>
    <w:rsid w:val="00380B7C"/>
    <w:rsid w:val="00380F1A"/>
    <w:rsid w:val="00381061"/>
    <w:rsid w:val="00381485"/>
    <w:rsid w:val="003814AB"/>
    <w:rsid w:val="003815E0"/>
    <w:rsid w:val="0038167E"/>
    <w:rsid w:val="0038192C"/>
    <w:rsid w:val="0038195E"/>
    <w:rsid w:val="003819C3"/>
    <w:rsid w:val="00381A09"/>
    <w:rsid w:val="00382BB6"/>
    <w:rsid w:val="003832E6"/>
    <w:rsid w:val="0038378A"/>
    <w:rsid w:val="00383B0E"/>
    <w:rsid w:val="00383F6D"/>
    <w:rsid w:val="00384364"/>
    <w:rsid w:val="00384883"/>
    <w:rsid w:val="00384C23"/>
    <w:rsid w:val="00384CD7"/>
    <w:rsid w:val="0038510E"/>
    <w:rsid w:val="0038572A"/>
    <w:rsid w:val="00385B58"/>
    <w:rsid w:val="00385CC4"/>
    <w:rsid w:val="00385F1B"/>
    <w:rsid w:val="00386067"/>
    <w:rsid w:val="003860DC"/>
    <w:rsid w:val="00386477"/>
    <w:rsid w:val="0038683A"/>
    <w:rsid w:val="00386982"/>
    <w:rsid w:val="00386B09"/>
    <w:rsid w:val="00386CD9"/>
    <w:rsid w:val="00386DBC"/>
    <w:rsid w:val="00387567"/>
    <w:rsid w:val="003875F4"/>
    <w:rsid w:val="00387D8B"/>
    <w:rsid w:val="00387EA9"/>
    <w:rsid w:val="00390B67"/>
    <w:rsid w:val="00390CEE"/>
    <w:rsid w:val="00390E0C"/>
    <w:rsid w:val="00391044"/>
    <w:rsid w:val="00391165"/>
    <w:rsid w:val="0039129D"/>
    <w:rsid w:val="00391688"/>
    <w:rsid w:val="0039187F"/>
    <w:rsid w:val="00391CFD"/>
    <w:rsid w:val="00391F66"/>
    <w:rsid w:val="0039223F"/>
    <w:rsid w:val="0039233A"/>
    <w:rsid w:val="00392411"/>
    <w:rsid w:val="003925F4"/>
    <w:rsid w:val="003926DF"/>
    <w:rsid w:val="00392890"/>
    <w:rsid w:val="00392B15"/>
    <w:rsid w:val="00392EAE"/>
    <w:rsid w:val="00392EB1"/>
    <w:rsid w:val="00393092"/>
    <w:rsid w:val="00393174"/>
    <w:rsid w:val="0039317B"/>
    <w:rsid w:val="003932CD"/>
    <w:rsid w:val="0039380A"/>
    <w:rsid w:val="00393B52"/>
    <w:rsid w:val="00393B69"/>
    <w:rsid w:val="00393C22"/>
    <w:rsid w:val="00393D4E"/>
    <w:rsid w:val="00393D69"/>
    <w:rsid w:val="00393EC5"/>
    <w:rsid w:val="00394049"/>
    <w:rsid w:val="00394136"/>
    <w:rsid w:val="00394545"/>
    <w:rsid w:val="003946CA"/>
    <w:rsid w:val="00394985"/>
    <w:rsid w:val="00394D96"/>
    <w:rsid w:val="00394F99"/>
    <w:rsid w:val="00394FCC"/>
    <w:rsid w:val="0039557F"/>
    <w:rsid w:val="00395C17"/>
    <w:rsid w:val="0039638E"/>
    <w:rsid w:val="00396528"/>
    <w:rsid w:val="00396C38"/>
    <w:rsid w:val="00396CC7"/>
    <w:rsid w:val="00396E1F"/>
    <w:rsid w:val="003977C6"/>
    <w:rsid w:val="00397ABC"/>
    <w:rsid w:val="003A01E7"/>
    <w:rsid w:val="003A095C"/>
    <w:rsid w:val="003A0975"/>
    <w:rsid w:val="003A0A7A"/>
    <w:rsid w:val="003A0B2B"/>
    <w:rsid w:val="003A0C46"/>
    <w:rsid w:val="003A0D93"/>
    <w:rsid w:val="003A0FFD"/>
    <w:rsid w:val="003A1057"/>
    <w:rsid w:val="003A15A3"/>
    <w:rsid w:val="003A1A52"/>
    <w:rsid w:val="003A20A9"/>
    <w:rsid w:val="003A2597"/>
    <w:rsid w:val="003A2B8F"/>
    <w:rsid w:val="003A2D03"/>
    <w:rsid w:val="003A2E55"/>
    <w:rsid w:val="003A3242"/>
    <w:rsid w:val="003A32E9"/>
    <w:rsid w:val="003A34A5"/>
    <w:rsid w:val="003A34D8"/>
    <w:rsid w:val="003A35C6"/>
    <w:rsid w:val="003A35DF"/>
    <w:rsid w:val="003A369B"/>
    <w:rsid w:val="003A3868"/>
    <w:rsid w:val="003A3D88"/>
    <w:rsid w:val="003A40C2"/>
    <w:rsid w:val="003A431E"/>
    <w:rsid w:val="003A4330"/>
    <w:rsid w:val="003A45D6"/>
    <w:rsid w:val="003A4956"/>
    <w:rsid w:val="003A4A39"/>
    <w:rsid w:val="003A4A9E"/>
    <w:rsid w:val="003A4F99"/>
    <w:rsid w:val="003A5098"/>
    <w:rsid w:val="003A550A"/>
    <w:rsid w:val="003A58BF"/>
    <w:rsid w:val="003A59C4"/>
    <w:rsid w:val="003A5C7A"/>
    <w:rsid w:val="003A5FEF"/>
    <w:rsid w:val="003A6090"/>
    <w:rsid w:val="003A635D"/>
    <w:rsid w:val="003A680C"/>
    <w:rsid w:val="003A6E3B"/>
    <w:rsid w:val="003A799E"/>
    <w:rsid w:val="003A79AE"/>
    <w:rsid w:val="003A7DF6"/>
    <w:rsid w:val="003A7FA0"/>
    <w:rsid w:val="003B0BEE"/>
    <w:rsid w:val="003B0C0A"/>
    <w:rsid w:val="003B1454"/>
    <w:rsid w:val="003B1528"/>
    <w:rsid w:val="003B1E11"/>
    <w:rsid w:val="003B1EBC"/>
    <w:rsid w:val="003B21EE"/>
    <w:rsid w:val="003B2226"/>
    <w:rsid w:val="003B224E"/>
    <w:rsid w:val="003B23A4"/>
    <w:rsid w:val="003B251F"/>
    <w:rsid w:val="003B25E7"/>
    <w:rsid w:val="003B276E"/>
    <w:rsid w:val="003B2D15"/>
    <w:rsid w:val="003B30E5"/>
    <w:rsid w:val="003B31EB"/>
    <w:rsid w:val="003B36B3"/>
    <w:rsid w:val="003B3704"/>
    <w:rsid w:val="003B3A3D"/>
    <w:rsid w:val="003B3E42"/>
    <w:rsid w:val="003B4228"/>
    <w:rsid w:val="003B43F6"/>
    <w:rsid w:val="003B4463"/>
    <w:rsid w:val="003B44D0"/>
    <w:rsid w:val="003B44DD"/>
    <w:rsid w:val="003B44F4"/>
    <w:rsid w:val="003B48DA"/>
    <w:rsid w:val="003B4901"/>
    <w:rsid w:val="003B4FDD"/>
    <w:rsid w:val="003B5118"/>
    <w:rsid w:val="003B54A9"/>
    <w:rsid w:val="003B5A6B"/>
    <w:rsid w:val="003B5AD2"/>
    <w:rsid w:val="003B61FD"/>
    <w:rsid w:val="003B6652"/>
    <w:rsid w:val="003B6681"/>
    <w:rsid w:val="003B6916"/>
    <w:rsid w:val="003B734D"/>
    <w:rsid w:val="003B7603"/>
    <w:rsid w:val="003B764B"/>
    <w:rsid w:val="003B7C7D"/>
    <w:rsid w:val="003B7E68"/>
    <w:rsid w:val="003C0014"/>
    <w:rsid w:val="003C0255"/>
    <w:rsid w:val="003C02B4"/>
    <w:rsid w:val="003C045A"/>
    <w:rsid w:val="003C0E1A"/>
    <w:rsid w:val="003C0EDF"/>
    <w:rsid w:val="003C0F9F"/>
    <w:rsid w:val="003C14F8"/>
    <w:rsid w:val="003C14F9"/>
    <w:rsid w:val="003C1667"/>
    <w:rsid w:val="003C16B8"/>
    <w:rsid w:val="003C1789"/>
    <w:rsid w:val="003C19FF"/>
    <w:rsid w:val="003C293F"/>
    <w:rsid w:val="003C2A21"/>
    <w:rsid w:val="003C2CF0"/>
    <w:rsid w:val="003C2D12"/>
    <w:rsid w:val="003C2EB9"/>
    <w:rsid w:val="003C31D4"/>
    <w:rsid w:val="003C3333"/>
    <w:rsid w:val="003C361F"/>
    <w:rsid w:val="003C3BF4"/>
    <w:rsid w:val="003C4795"/>
    <w:rsid w:val="003C49D0"/>
    <w:rsid w:val="003C4BD0"/>
    <w:rsid w:val="003C4EA1"/>
    <w:rsid w:val="003C4F51"/>
    <w:rsid w:val="003C50AD"/>
    <w:rsid w:val="003C5C9B"/>
    <w:rsid w:val="003C5D52"/>
    <w:rsid w:val="003C5EEE"/>
    <w:rsid w:val="003C6252"/>
    <w:rsid w:val="003C63AE"/>
    <w:rsid w:val="003C6523"/>
    <w:rsid w:val="003C6928"/>
    <w:rsid w:val="003C6B3A"/>
    <w:rsid w:val="003C6C13"/>
    <w:rsid w:val="003C6D7B"/>
    <w:rsid w:val="003C758B"/>
    <w:rsid w:val="003C7A56"/>
    <w:rsid w:val="003C7C36"/>
    <w:rsid w:val="003C7FC9"/>
    <w:rsid w:val="003D0A40"/>
    <w:rsid w:val="003D0AF7"/>
    <w:rsid w:val="003D12AD"/>
    <w:rsid w:val="003D1342"/>
    <w:rsid w:val="003D15CA"/>
    <w:rsid w:val="003D15CE"/>
    <w:rsid w:val="003D1B89"/>
    <w:rsid w:val="003D1CF4"/>
    <w:rsid w:val="003D1DCB"/>
    <w:rsid w:val="003D1E00"/>
    <w:rsid w:val="003D2557"/>
    <w:rsid w:val="003D2C4F"/>
    <w:rsid w:val="003D3486"/>
    <w:rsid w:val="003D35B7"/>
    <w:rsid w:val="003D37E6"/>
    <w:rsid w:val="003D3FC7"/>
    <w:rsid w:val="003D4058"/>
    <w:rsid w:val="003D4389"/>
    <w:rsid w:val="003D443E"/>
    <w:rsid w:val="003D4757"/>
    <w:rsid w:val="003D4A3C"/>
    <w:rsid w:val="003D4D81"/>
    <w:rsid w:val="003D500F"/>
    <w:rsid w:val="003D51F4"/>
    <w:rsid w:val="003D5802"/>
    <w:rsid w:val="003D5E95"/>
    <w:rsid w:val="003D5EE0"/>
    <w:rsid w:val="003D61B3"/>
    <w:rsid w:val="003D624E"/>
    <w:rsid w:val="003D641F"/>
    <w:rsid w:val="003D65F7"/>
    <w:rsid w:val="003D6752"/>
    <w:rsid w:val="003D67D2"/>
    <w:rsid w:val="003D6D59"/>
    <w:rsid w:val="003D6F8F"/>
    <w:rsid w:val="003D7C93"/>
    <w:rsid w:val="003E0130"/>
    <w:rsid w:val="003E026A"/>
    <w:rsid w:val="003E0391"/>
    <w:rsid w:val="003E0538"/>
    <w:rsid w:val="003E086C"/>
    <w:rsid w:val="003E0EFD"/>
    <w:rsid w:val="003E110D"/>
    <w:rsid w:val="003E1267"/>
    <w:rsid w:val="003E14E9"/>
    <w:rsid w:val="003E15E5"/>
    <w:rsid w:val="003E1723"/>
    <w:rsid w:val="003E1BA4"/>
    <w:rsid w:val="003E1D0B"/>
    <w:rsid w:val="003E24C5"/>
    <w:rsid w:val="003E254F"/>
    <w:rsid w:val="003E2678"/>
    <w:rsid w:val="003E2F68"/>
    <w:rsid w:val="003E31D0"/>
    <w:rsid w:val="003E3458"/>
    <w:rsid w:val="003E396C"/>
    <w:rsid w:val="003E41ED"/>
    <w:rsid w:val="003E4489"/>
    <w:rsid w:val="003E49D1"/>
    <w:rsid w:val="003E4A66"/>
    <w:rsid w:val="003E4C81"/>
    <w:rsid w:val="003E5733"/>
    <w:rsid w:val="003E5856"/>
    <w:rsid w:val="003E587A"/>
    <w:rsid w:val="003E5A73"/>
    <w:rsid w:val="003E5D2A"/>
    <w:rsid w:val="003E60CC"/>
    <w:rsid w:val="003E618B"/>
    <w:rsid w:val="003E6283"/>
    <w:rsid w:val="003E6627"/>
    <w:rsid w:val="003E668B"/>
    <w:rsid w:val="003E696C"/>
    <w:rsid w:val="003E6CDB"/>
    <w:rsid w:val="003E6E9C"/>
    <w:rsid w:val="003E7447"/>
    <w:rsid w:val="003E76DE"/>
    <w:rsid w:val="003E7896"/>
    <w:rsid w:val="003E7CF6"/>
    <w:rsid w:val="003E7F2C"/>
    <w:rsid w:val="003F01B8"/>
    <w:rsid w:val="003F021A"/>
    <w:rsid w:val="003F031C"/>
    <w:rsid w:val="003F03FF"/>
    <w:rsid w:val="003F0854"/>
    <w:rsid w:val="003F10AB"/>
    <w:rsid w:val="003F1A70"/>
    <w:rsid w:val="003F2035"/>
    <w:rsid w:val="003F22D2"/>
    <w:rsid w:val="003F2412"/>
    <w:rsid w:val="003F28A0"/>
    <w:rsid w:val="003F2B35"/>
    <w:rsid w:val="003F3040"/>
    <w:rsid w:val="003F3154"/>
    <w:rsid w:val="003F415F"/>
    <w:rsid w:val="003F4501"/>
    <w:rsid w:val="003F47D8"/>
    <w:rsid w:val="003F4A1B"/>
    <w:rsid w:val="003F4BC0"/>
    <w:rsid w:val="003F5385"/>
    <w:rsid w:val="003F5639"/>
    <w:rsid w:val="003F5769"/>
    <w:rsid w:val="003F584D"/>
    <w:rsid w:val="003F5A3E"/>
    <w:rsid w:val="003F5B36"/>
    <w:rsid w:val="003F6228"/>
    <w:rsid w:val="003F62EF"/>
    <w:rsid w:val="003F63B7"/>
    <w:rsid w:val="003F6CAD"/>
    <w:rsid w:val="003F7282"/>
    <w:rsid w:val="003F755D"/>
    <w:rsid w:val="003F7BD8"/>
    <w:rsid w:val="003F7CB3"/>
    <w:rsid w:val="004003DA"/>
    <w:rsid w:val="00400493"/>
    <w:rsid w:val="004008A1"/>
    <w:rsid w:val="004009C8"/>
    <w:rsid w:val="00401220"/>
    <w:rsid w:val="004015E8"/>
    <w:rsid w:val="00401871"/>
    <w:rsid w:val="0040197B"/>
    <w:rsid w:val="00401A24"/>
    <w:rsid w:val="00401B3B"/>
    <w:rsid w:val="00401D60"/>
    <w:rsid w:val="00402589"/>
    <w:rsid w:val="00402643"/>
    <w:rsid w:val="0040265E"/>
    <w:rsid w:val="00402681"/>
    <w:rsid w:val="00402C57"/>
    <w:rsid w:val="00402CC3"/>
    <w:rsid w:val="00402CEA"/>
    <w:rsid w:val="00402E5D"/>
    <w:rsid w:val="0040401B"/>
    <w:rsid w:val="004043DC"/>
    <w:rsid w:val="004044A8"/>
    <w:rsid w:val="00404AE0"/>
    <w:rsid w:val="004057DE"/>
    <w:rsid w:val="00405896"/>
    <w:rsid w:val="00405C59"/>
    <w:rsid w:val="0040677C"/>
    <w:rsid w:val="00406D31"/>
    <w:rsid w:val="00406D63"/>
    <w:rsid w:val="00406F95"/>
    <w:rsid w:val="004075D7"/>
    <w:rsid w:val="00407763"/>
    <w:rsid w:val="004100F5"/>
    <w:rsid w:val="004105FF"/>
    <w:rsid w:val="00410642"/>
    <w:rsid w:val="00410728"/>
    <w:rsid w:val="00410C5B"/>
    <w:rsid w:val="0041106A"/>
    <w:rsid w:val="00411108"/>
    <w:rsid w:val="0041113A"/>
    <w:rsid w:val="00411513"/>
    <w:rsid w:val="0041194C"/>
    <w:rsid w:val="00411A5E"/>
    <w:rsid w:val="00411BF2"/>
    <w:rsid w:val="00413456"/>
    <w:rsid w:val="0041347C"/>
    <w:rsid w:val="004136EC"/>
    <w:rsid w:val="004138A2"/>
    <w:rsid w:val="00413C1C"/>
    <w:rsid w:val="00413C4C"/>
    <w:rsid w:val="00413E00"/>
    <w:rsid w:val="004140AF"/>
    <w:rsid w:val="0041442E"/>
    <w:rsid w:val="0041478B"/>
    <w:rsid w:val="00414D17"/>
    <w:rsid w:val="00414DF4"/>
    <w:rsid w:val="00415108"/>
    <w:rsid w:val="00415265"/>
    <w:rsid w:val="0041535A"/>
    <w:rsid w:val="0041587D"/>
    <w:rsid w:val="00415887"/>
    <w:rsid w:val="004158BB"/>
    <w:rsid w:val="00415C6B"/>
    <w:rsid w:val="00415EAD"/>
    <w:rsid w:val="00416679"/>
    <w:rsid w:val="00416DED"/>
    <w:rsid w:val="004171AC"/>
    <w:rsid w:val="004171B6"/>
    <w:rsid w:val="0041746E"/>
    <w:rsid w:val="00417D3E"/>
    <w:rsid w:val="00420020"/>
    <w:rsid w:val="00420077"/>
    <w:rsid w:val="004203E7"/>
    <w:rsid w:val="004206AA"/>
    <w:rsid w:val="00420807"/>
    <w:rsid w:val="0042179E"/>
    <w:rsid w:val="00421930"/>
    <w:rsid w:val="00421970"/>
    <w:rsid w:val="00421BD9"/>
    <w:rsid w:val="00422107"/>
    <w:rsid w:val="00422356"/>
    <w:rsid w:val="004225A1"/>
    <w:rsid w:val="00422EAA"/>
    <w:rsid w:val="00422F3D"/>
    <w:rsid w:val="004231F8"/>
    <w:rsid w:val="0042358F"/>
    <w:rsid w:val="004235C1"/>
    <w:rsid w:val="00423D7C"/>
    <w:rsid w:val="00424640"/>
    <w:rsid w:val="00424FED"/>
    <w:rsid w:val="004251B2"/>
    <w:rsid w:val="0042529B"/>
    <w:rsid w:val="00425A10"/>
    <w:rsid w:val="00426356"/>
    <w:rsid w:val="0042685C"/>
    <w:rsid w:val="00426DD3"/>
    <w:rsid w:val="00427339"/>
    <w:rsid w:val="00427365"/>
    <w:rsid w:val="004274C6"/>
    <w:rsid w:val="0042768E"/>
    <w:rsid w:val="00427A94"/>
    <w:rsid w:val="00427CA7"/>
    <w:rsid w:val="0043000E"/>
    <w:rsid w:val="0043046D"/>
    <w:rsid w:val="00430ABA"/>
    <w:rsid w:val="004315A1"/>
    <w:rsid w:val="00431669"/>
    <w:rsid w:val="0043198F"/>
    <w:rsid w:val="00431B11"/>
    <w:rsid w:val="0043243B"/>
    <w:rsid w:val="00432548"/>
    <w:rsid w:val="004333B5"/>
    <w:rsid w:val="004334A0"/>
    <w:rsid w:val="00433AF8"/>
    <w:rsid w:val="00433E70"/>
    <w:rsid w:val="0043400C"/>
    <w:rsid w:val="004344FD"/>
    <w:rsid w:val="00435A2B"/>
    <w:rsid w:val="00435D26"/>
    <w:rsid w:val="0043608D"/>
    <w:rsid w:val="00436548"/>
    <w:rsid w:val="00436565"/>
    <w:rsid w:val="0043668F"/>
    <w:rsid w:val="004366C8"/>
    <w:rsid w:val="0043689A"/>
    <w:rsid w:val="00436D46"/>
    <w:rsid w:val="00436F9D"/>
    <w:rsid w:val="0043725A"/>
    <w:rsid w:val="00437817"/>
    <w:rsid w:val="00437A87"/>
    <w:rsid w:val="004400A5"/>
    <w:rsid w:val="004400FB"/>
    <w:rsid w:val="00440193"/>
    <w:rsid w:val="00440754"/>
    <w:rsid w:val="00440977"/>
    <w:rsid w:val="00440C13"/>
    <w:rsid w:val="00440D78"/>
    <w:rsid w:val="00441981"/>
    <w:rsid w:val="00441CFB"/>
    <w:rsid w:val="00441EB7"/>
    <w:rsid w:val="004423AB"/>
    <w:rsid w:val="0044254E"/>
    <w:rsid w:val="0044272C"/>
    <w:rsid w:val="00442CBB"/>
    <w:rsid w:val="00443423"/>
    <w:rsid w:val="004438D2"/>
    <w:rsid w:val="00443910"/>
    <w:rsid w:val="00443CFF"/>
    <w:rsid w:val="0044450C"/>
    <w:rsid w:val="00444E7D"/>
    <w:rsid w:val="004451DF"/>
    <w:rsid w:val="00445A13"/>
    <w:rsid w:val="00445C67"/>
    <w:rsid w:val="00445D1B"/>
    <w:rsid w:val="004460F3"/>
    <w:rsid w:val="00446256"/>
    <w:rsid w:val="00446267"/>
    <w:rsid w:val="004464C4"/>
    <w:rsid w:val="004464FD"/>
    <w:rsid w:val="00446645"/>
    <w:rsid w:val="0044676E"/>
    <w:rsid w:val="00446D2B"/>
    <w:rsid w:val="004472B6"/>
    <w:rsid w:val="00447662"/>
    <w:rsid w:val="00447A63"/>
    <w:rsid w:val="00447B36"/>
    <w:rsid w:val="00447DF6"/>
    <w:rsid w:val="00447E75"/>
    <w:rsid w:val="0045098C"/>
    <w:rsid w:val="00450A6D"/>
    <w:rsid w:val="00450ABB"/>
    <w:rsid w:val="00450FC8"/>
    <w:rsid w:val="00450FD5"/>
    <w:rsid w:val="004519F3"/>
    <w:rsid w:val="00451DE8"/>
    <w:rsid w:val="00452361"/>
    <w:rsid w:val="00452C43"/>
    <w:rsid w:val="00452E9D"/>
    <w:rsid w:val="00452F99"/>
    <w:rsid w:val="00453CAD"/>
    <w:rsid w:val="0045445C"/>
    <w:rsid w:val="00454712"/>
    <w:rsid w:val="00454AFB"/>
    <w:rsid w:val="00454F42"/>
    <w:rsid w:val="004552FD"/>
    <w:rsid w:val="004553AD"/>
    <w:rsid w:val="00455794"/>
    <w:rsid w:val="00455978"/>
    <w:rsid w:val="00456291"/>
    <w:rsid w:val="00456424"/>
    <w:rsid w:val="00456528"/>
    <w:rsid w:val="00456590"/>
    <w:rsid w:val="004568C5"/>
    <w:rsid w:val="00456CAC"/>
    <w:rsid w:val="0045709B"/>
    <w:rsid w:val="00457363"/>
    <w:rsid w:val="00457377"/>
    <w:rsid w:val="004576BB"/>
    <w:rsid w:val="00457C82"/>
    <w:rsid w:val="00457CAB"/>
    <w:rsid w:val="00457CFC"/>
    <w:rsid w:val="00460267"/>
    <w:rsid w:val="004602B1"/>
    <w:rsid w:val="004604EA"/>
    <w:rsid w:val="00461080"/>
    <w:rsid w:val="0046109E"/>
    <w:rsid w:val="004616C4"/>
    <w:rsid w:val="0046170E"/>
    <w:rsid w:val="00461E1F"/>
    <w:rsid w:val="004624C0"/>
    <w:rsid w:val="00462AC0"/>
    <w:rsid w:val="00462CE2"/>
    <w:rsid w:val="00462D9F"/>
    <w:rsid w:val="00462E46"/>
    <w:rsid w:val="0046345D"/>
    <w:rsid w:val="004640EC"/>
    <w:rsid w:val="004641AA"/>
    <w:rsid w:val="00464382"/>
    <w:rsid w:val="004643CA"/>
    <w:rsid w:val="00464468"/>
    <w:rsid w:val="00464767"/>
    <w:rsid w:val="004649AA"/>
    <w:rsid w:val="004649EB"/>
    <w:rsid w:val="004649FF"/>
    <w:rsid w:val="00464A75"/>
    <w:rsid w:val="00464D71"/>
    <w:rsid w:val="0046555A"/>
    <w:rsid w:val="004657F6"/>
    <w:rsid w:val="00465CB3"/>
    <w:rsid w:val="004660E6"/>
    <w:rsid w:val="004664C1"/>
    <w:rsid w:val="00466A92"/>
    <w:rsid w:val="00466B36"/>
    <w:rsid w:val="00467240"/>
    <w:rsid w:val="004678A3"/>
    <w:rsid w:val="00467A14"/>
    <w:rsid w:val="00467F37"/>
    <w:rsid w:val="00470178"/>
    <w:rsid w:val="00471386"/>
    <w:rsid w:val="0047185D"/>
    <w:rsid w:val="00471AAE"/>
    <w:rsid w:val="00471ACD"/>
    <w:rsid w:val="00471C05"/>
    <w:rsid w:val="00471C67"/>
    <w:rsid w:val="00471FA3"/>
    <w:rsid w:val="0047204F"/>
    <w:rsid w:val="004720D2"/>
    <w:rsid w:val="00472197"/>
    <w:rsid w:val="004722BE"/>
    <w:rsid w:val="004724B2"/>
    <w:rsid w:val="0047254C"/>
    <w:rsid w:val="0047260B"/>
    <w:rsid w:val="00472AF1"/>
    <w:rsid w:val="00472F1A"/>
    <w:rsid w:val="00473112"/>
    <w:rsid w:val="0047351D"/>
    <w:rsid w:val="00473788"/>
    <w:rsid w:val="004737B6"/>
    <w:rsid w:val="00473844"/>
    <w:rsid w:val="0047387A"/>
    <w:rsid w:val="00473A96"/>
    <w:rsid w:val="00473B2D"/>
    <w:rsid w:val="00473B3E"/>
    <w:rsid w:val="00473F2D"/>
    <w:rsid w:val="00474302"/>
    <w:rsid w:val="0047439E"/>
    <w:rsid w:val="004745CC"/>
    <w:rsid w:val="004746AC"/>
    <w:rsid w:val="004749A8"/>
    <w:rsid w:val="004755CE"/>
    <w:rsid w:val="004758B9"/>
    <w:rsid w:val="00475A02"/>
    <w:rsid w:val="00476D10"/>
    <w:rsid w:val="0047718F"/>
    <w:rsid w:val="004771D0"/>
    <w:rsid w:val="004774C9"/>
    <w:rsid w:val="004774E8"/>
    <w:rsid w:val="00477680"/>
    <w:rsid w:val="00477A3E"/>
    <w:rsid w:val="00480166"/>
    <w:rsid w:val="00480189"/>
    <w:rsid w:val="00480470"/>
    <w:rsid w:val="0048060E"/>
    <w:rsid w:val="004806CA"/>
    <w:rsid w:val="00480B1F"/>
    <w:rsid w:val="00480B68"/>
    <w:rsid w:val="00480FC8"/>
    <w:rsid w:val="00481A12"/>
    <w:rsid w:val="00481D95"/>
    <w:rsid w:val="0048224F"/>
    <w:rsid w:val="00482C87"/>
    <w:rsid w:val="00483A6F"/>
    <w:rsid w:val="00483B95"/>
    <w:rsid w:val="00483E85"/>
    <w:rsid w:val="00483EA9"/>
    <w:rsid w:val="00484A5D"/>
    <w:rsid w:val="00484CDE"/>
    <w:rsid w:val="00485353"/>
    <w:rsid w:val="004856D0"/>
    <w:rsid w:val="0048578E"/>
    <w:rsid w:val="00485AEF"/>
    <w:rsid w:val="00485C7C"/>
    <w:rsid w:val="00485FF5"/>
    <w:rsid w:val="004862CA"/>
    <w:rsid w:val="004865A5"/>
    <w:rsid w:val="004866E6"/>
    <w:rsid w:val="0048703B"/>
    <w:rsid w:val="004871D6"/>
    <w:rsid w:val="0048732D"/>
    <w:rsid w:val="00487494"/>
    <w:rsid w:val="004878CD"/>
    <w:rsid w:val="00487C0B"/>
    <w:rsid w:val="00490118"/>
    <w:rsid w:val="004908A0"/>
    <w:rsid w:val="00490A78"/>
    <w:rsid w:val="00490EB3"/>
    <w:rsid w:val="0049156F"/>
    <w:rsid w:val="004916D0"/>
    <w:rsid w:val="004917F9"/>
    <w:rsid w:val="00491DAC"/>
    <w:rsid w:val="004924B4"/>
    <w:rsid w:val="00492FC1"/>
    <w:rsid w:val="00493342"/>
    <w:rsid w:val="00493BF5"/>
    <w:rsid w:val="00493C2D"/>
    <w:rsid w:val="00493DA3"/>
    <w:rsid w:val="00493EC6"/>
    <w:rsid w:val="00493F3E"/>
    <w:rsid w:val="004946B0"/>
    <w:rsid w:val="00494B00"/>
    <w:rsid w:val="00494E18"/>
    <w:rsid w:val="004950C3"/>
    <w:rsid w:val="00495308"/>
    <w:rsid w:val="00495837"/>
    <w:rsid w:val="00495FD0"/>
    <w:rsid w:val="00496101"/>
    <w:rsid w:val="004961CC"/>
    <w:rsid w:val="0049636A"/>
    <w:rsid w:val="004966B9"/>
    <w:rsid w:val="00496B36"/>
    <w:rsid w:val="00496FF2"/>
    <w:rsid w:val="00497144"/>
    <w:rsid w:val="004971FA"/>
    <w:rsid w:val="0049770E"/>
    <w:rsid w:val="00497930"/>
    <w:rsid w:val="00497DF6"/>
    <w:rsid w:val="004A0987"/>
    <w:rsid w:val="004A098B"/>
    <w:rsid w:val="004A0E0C"/>
    <w:rsid w:val="004A14BB"/>
    <w:rsid w:val="004A1A66"/>
    <w:rsid w:val="004A1B06"/>
    <w:rsid w:val="004A1C41"/>
    <w:rsid w:val="004A25C6"/>
    <w:rsid w:val="004A2718"/>
    <w:rsid w:val="004A2752"/>
    <w:rsid w:val="004A2786"/>
    <w:rsid w:val="004A2950"/>
    <w:rsid w:val="004A30B5"/>
    <w:rsid w:val="004A3336"/>
    <w:rsid w:val="004A34F1"/>
    <w:rsid w:val="004A43AC"/>
    <w:rsid w:val="004A4545"/>
    <w:rsid w:val="004A46B6"/>
    <w:rsid w:val="004A488E"/>
    <w:rsid w:val="004A50F9"/>
    <w:rsid w:val="004A55C2"/>
    <w:rsid w:val="004A5635"/>
    <w:rsid w:val="004A575B"/>
    <w:rsid w:val="004A5A82"/>
    <w:rsid w:val="004A5B07"/>
    <w:rsid w:val="004A6001"/>
    <w:rsid w:val="004A64AD"/>
    <w:rsid w:val="004A6A8F"/>
    <w:rsid w:val="004A6C46"/>
    <w:rsid w:val="004A70DE"/>
    <w:rsid w:val="004A7183"/>
    <w:rsid w:val="004A71C0"/>
    <w:rsid w:val="004A7B40"/>
    <w:rsid w:val="004A7F5A"/>
    <w:rsid w:val="004A7FB0"/>
    <w:rsid w:val="004B00FC"/>
    <w:rsid w:val="004B01B7"/>
    <w:rsid w:val="004B0288"/>
    <w:rsid w:val="004B03DD"/>
    <w:rsid w:val="004B064E"/>
    <w:rsid w:val="004B0E82"/>
    <w:rsid w:val="004B0F95"/>
    <w:rsid w:val="004B1265"/>
    <w:rsid w:val="004B131D"/>
    <w:rsid w:val="004B14B0"/>
    <w:rsid w:val="004B1720"/>
    <w:rsid w:val="004B180F"/>
    <w:rsid w:val="004B184C"/>
    <w:rsid w:val="004B1AB8"/>
    <w:rsid w:val="004B1AFD"/>
    <w:rsid w:val="004B1D9D"/>
    <w:rsid w:val="004B2100"/>
    <w:rsid w:val="004B26D2"/>
    <w:rsid w:val="004B2A79"/>
    <w:rsid w:val="004B2F57"/>
    <w:rsid w:val="004B3472"/>
    <w:rsid w:val="004B37D8"/>
    <w:rsid w:val="004B38A0"/>
    <w:rsid w:val="004B38BD"/>
    <w:rsid w:val="004B3AA1"/>
    <w:rsid w:val="004B3B2B"/>
    <w:rsid w:val="004B41F7"/>
    <w:rsid w:val="004B435C"/>
    <w:rsid w:val="004B4761"/>
    <w:rsid w:val="004B4918"/>
    <w:rsid w:val="004B49A8"/>
    <w:rsid w:val="004B4A01"/>
    <w:rsid w:val="004B4BB4"/>
    <w:rsid w:val="004B4CA2"/>
    <w:rsid w:val="004B50B5"/>
    <w:rsid w:val="004B55E9"/>
    <w:rsid w:val="004B56E1"/>
    <w:rsid w:val="004B58B8"/>
    <w:rsid w:val="004B5C2F"/>
    <w:rsid w:val="004B6304"/>
    <w:rsid w:val="004B636D"/>
    <w:rsid w:val="004B6E94"/>
    <w:rsid w:val="004B6EB3"/>
    <w:rsid w:val="004B7194"/>
    <w:rsid w:val="004B727F"/>
    <w:rsid w:val="004B79F7"/>
    <w:rsid w:val="004B7AA1"/>
    <w:rsid w:val="004B7D7F"/>
    <w:rsid w:val="004C001E"/>
    <w:rsid w:val="004C0229"/>
    <w:rsid w:val="004C02F3"/>
    <w:rsid w:val="004C0357"/>
    <w:rsid w:val="004C04B6"/>
    <w:rsid w:val="004C0639"/>
    <w:rsid w:val="004C0C81"/>
    <w:rsid w:val="004C0C85"/>
    <w:rsid w:val="004C0CF0"/>
    <w:rsid w:val="004C0D5A"/>
    <w:rsid w:val="004C1255"/>
    <w:rsid w:val="004C12EF"/>
    <w:rsid w:val="004C159B"/>
    <w:rsid w:val="004C1BAB"/>
    <w:rsid w:val="004C1D6E"/>
    <w:rsid w:val="004C2687"/>
    <w:rsid w:val="004C2E99"/>
    <w:rsid w:val="004C312D"/>
    <w:rsid w:val="004C3991"/>
    <w:rsid w:val="004C3B99"/>
    <w:rsid w:val="004C3F6F"/>
    <w:rsid w:val="004C3FB7"/>
    <w:rsid w:val="004C4564"/>
    <w:rsid w:val="004C45B0"/>
    <w:rsid w:val="004C45DC"/>
    <w:rsid w:val="004C4792"/>
    <w:rsid w:val="004C4901"/>
    <w:rsid w:val="004C4AB5"/>
    <w:rsid w:val="004C50C0"/>
    <w:rsid w:val="004C51F1"/>
    <w:rsid w:val="004C584D"/>
    <w:rsid w:val="004C5853"/>
    <w:rsid w:val="004C59F5"/>
    <w:rsid w:val="004C5C12"/>
    <w:rsid w:val="004C5CEF"/>
    <w:rsid w:val="004C61A6"/>
    <w:rsid w:val="004C645A"/>
    <w:rsid w:val="004C65F1"/>
    <w:rsid w:val="004C6659"/>
    <w:rsid w:val="004C68AA"/>
    <w:rsid w:val="004C6C04"/>
    <w:rsid w:val="004C6FAF"/>
    <w:rsid w:val="004C7015"/>
    <w:rsid w:val="004C7097"/>
    <w:rsid w:val="004C716E"/>
    <w:rsid w:val="004C71D8"/>
    <w:rsid w:val="004C74DA"/>
    <w:rsid w:val="004C750C"/>
    <w:rsid w:val="004C7910"/>
    <w:rsid w:val="004C7D3E"/>
    <w:rsid w:val="004C7FF3"/>
    <w:rsid w:val="004D0205"/>
    <w:rsid w:val="004D0373"/>
    <w:rsid w:val="004D0442"/>
    <w:rsid w:val="004D073A"/>
    <w:rsid w:val="004D0B2F"/>
    <w:rsid w:val="004D0BA8"/>
    <w:rsid w:val="004D0FE3"/>
    <w:rsid w:val="004D11C3"/>
    <w:rsid w:val="004D1603"/>
    <w:rsid w:val="004D17D7"/>
    <w:rsid w:val="004D1B05"/>
    <w:rsid w:val="004D1D18"/>
    <w:rsid w:val="004D1DCF"/>
    <w:rsid w:val="004D261E"/>
    <w:rsid w:val="004D2BEE"/>
    <w:rsid w:val="004D2FA4"/>
    <w:rsid w:val="004D30B2"/>
    <w:rsid w:val="004D32C2"/>
    <w:rsid w:val="004D35AB"/>
    <w:rsid w:val="004D44E1"/>
    <w:rsid w:val="004D480C"/>
    <w:rsid w:val="004D4C36"/>
    <w:rsid w:val="004D52BE"/>
    <w:rsid w:val="004D54C7"/>
    <w:rsid w:val="004D5554"/>
    <w:rsid w:val="004D571D"/>
    <w:rsid w:val="004D593C"/>
    <w:rsid w:val="004D59A4"/>
    <w:rsid w:val="004D5A7D"/>
    <w:rsid w:val="004D5F13"/>
    <w:rsid w:val="004D5F3E"/>
    <w:rsid w:val="004D63D4"/>
    <w:rsid w:val="004D6602"/>
    <w:rsid w:val="004D6D9E"/>
    <w:rsid w:val="004D717B"/>
    <w:rsid w:val="004D72CA"/>
    <w:rsid w:val="004D7CB5"/>
    <w:rsid w:val="004D7D5E"/>
    <w:rsid w:val="004E00A4"/>
    <w:rsid w:val="004E0605"/>
    <w:rsid w:val="004E085C"/>
    <w:rsid w:val="004E0A1F"/>
    <w:rsid w:val="004E0E23"/>
    <w:rsid w:val="004E0F82"/>
    <w:rsid w:val="004E18C0"/>
    <w:rsid w:val="004E1CF2"/>
    <w:rsid w:val="004E23F5"/>
    <w:rsid w:val="004E23FD"/>
    <w:rsid w:val="004E2664"/>
    <w:rsid w:val="004E29E3"/>
    <w:rsid w:val="004E29FC"/>
    <w:rsid w:val="004E306E"/>
    <w:rsid w:val="004E36E5"/>
    <w:rsid w:val="004E3788"/>
    <w:rsid w:val="004E3C97"/>
    <w:rsid w:val="004E416D"/>
    <w:rsid w:val="004E4248"/>
    <w:rsid w:val="004E43A2"/>
    <w:rsid w:val="004E49CE"/>
    <w:rsid w:val="004E49EE"/>
    <w:rsid w:val="004E4A5C"/>
    <w:rsid w:val="004E4CB1"/>
    <w:rsid w:val="004E50FF"/>
    <w:rsid w:val="004E5215"/>
    <w:rsid w:val="004E530B"/>
    <w:rsid w:val="004E54BD"/>
    <w:rsid w:val="004E54DE"/>
    <w:rsid w:val="004E5608"/>
    <w:rsid w:val="004E58D2"/>
    <w:rsid w:val="004E5A22"/>
    <w:rsid w:val="004E5F2E"/>
    <w:rsid w:val="004E607D"/>
    <w:rsid w:val="004E60A5"/>
    <w:rsid w:val="004E66E9"/>
    <w:rsid w:val="004E6835"/>
    <w:rsid w:val="004E6B3A"/>
    <w:rsid w:val="004E7CE5"/>
    <w:rsid w:val="004E7EE2"/>
    <w:rsid w:val="004F0089"/>
    <w:rsid w:val="004F0658"/>
    <w:rsid w:val="004F0C5F"/>
    <w:rsid w:val="004F1694"/>
    <w:rsid w:val="004F183B"/>
    <w:rsid w:val="004F21C1"/>
    <w:rsid w:val="004F24F8"/>
    <w:rsid w:val="004F28C0"/>
    <w:rsid w:val="004F2B35"/>
    <w:rsid w:val="004F2BEA"/>
    <w:rsid w:val="004F32C8"/>
    <w:rsid w:val="004F3415"/>
    <w:rsid w:val="004F344A"/>
    <w:rsid w:val="004F3701"/>
    <w:rsid w:val="004F3BFE"/>
    <w:rsid w:val="004F409B"/>
    <w:rsid w:val="004F4169"/>
    <w:rsid w:val="004F438D"/>
    <w:rsid w:val="004F468F"/>
    <w:rsid w:val="004F482E"/>
    <w:rsid w:val="004F4DDB"/>
    <w:rsid w:val="004F4E08"/>
    <w:rsid w:val="004F51AF"/>
    <w:rsid w:val="004F52C9"/>
    <w:rsid w:val="004F5362"/>
    <w:rsid w:val="004F55F7"/>
    <w:rsid w:val="004F588A"/>
    <w:rsid w:val="004F5BE4"/>
    <w:rsid w:val="004F5C27"/>
    <w:rsid w:val="004F5D22"/>
    <w:rsid w:val="004F6033"/>
    <w:rsid w:val="004F64F3"/>
    <w:rsid w:val="004F6B81"/>
    <w:rsid w:val="004F7AAB"/>
    <w:rsid w:val="004F7ABC"/>
    <w:rsid w:val="004F7AE6"/>
    <w:rsid w:val="0050006E"/>
    <w:rsid w:val="005001EC"/>
    <w:rsid w:val="00500430"/>
    <w:rsid w:val="00500648"/>
    <w:rsid w:val="005008EE"/>
    <w:rsid w:val="00500D3F"/>
    <w:rsid w:val="00500E41"/>
    <w:rsid w:val="00500E4A"/>
    <w:rsid w:val="00500FA1"/>
    <w:rsid w:val="00500FAB"/>
    <w:rsid w:val="00500FE5"/>
    <w:rsid w:val="00501274"/>
    <w:rsid w:val="00501512"/>
    <w:rsid w:val="005015A8"/>
    <w:rsid w:val="005018BB"/>
    <w:rsid w:val="00501A70"/>
    <w:rsid w:val="005023CA"/>
    <w:rsid w:val="005024EC"/>
    <w:rsid w:val="0050258E"/>
    <w:rsid w:val="00502A32"/>
    <w:rsid w:val="00502B5C"/>
    <w:rsid w:val="00502EE7"/>
    <w:rsid w:val="005030F9"/>
    <w:rsid w:val="00503804"/>
    <w:rsid w:val="00503962"/>
    <w:rsid w:val="00503A26"/>
    <w:rsid w:val="00503B65"/>
    <w:rsid w:val="0050428C"/>
    <w:rsid w:val="005046FE"/>
    <w:rsid w:val="005048AC"/>
    <w:rsid w:val="00504986"/>
    <w:rsid w:val="00504DD5"/>
    <w:rsid w:val="00504EE5"/>
    <w:rsid w:val="00505042"/>
    <w:rsid w:val="005059CD"/>
    <w:rsid w:val="00505B35"/>
    <w:rsid w:val="00505B46"/>
    <w:rsid w:val="00505D1D"/>
    <w:rsid w:val="0050622B"/>
    <w:rsid w:val="00506C7D"/>
    <w:rsid w:val="0050733A"/>
    <w:rsid w:val="00507369"/>
    <w:rsid w:val="005076FF"/>
    <w:rsid w:val="00507EAD"/>
    <w:rsid w:val="00510A01"/>
    <w:rsid w:val="00510D20"/>
    <w:rsid w:val="00510EA7"/>
    <w:rsid w:val="00511658"/>
    <w:rsid w:val="00511D51"/>
    <w:rsid w:val="0051249A"/>
    <w:rsid w:val="0051257D"/>
    <w:rsid w:val="00512661"/>
    <w:rsid w:val="005127A4"/>
    <w:rsid w:val="00512829"/>
    <w:rsid w:val="00512853"/>
    <w:rsid w:val="00512C01"/>
    <w:rsid w:val="00512FEB"/>
    <w:rsid w:val="0051317A"/>
    <w:rsid w:val="0051329B"/>
    <w:rsid w:val="00513D54"/>
    <w:rsid w:val="00513E27"/>
    <w:rsid w:val="005141C5"/>
    <w:rsid w:val="0051455F"/>
    <w:rsid w:val="00514594"/>
    <w:rsid w:val="00514790"/>
    <w:rsid w:val="0051499C"/>
    <w:rsid w:val="00514AF5"/>
    <w:rsid w:val="00514E5B"/>
    <w:rsid w:val="00514FF2"/>
    <w:rsid w:val="005155C7"/>
    <w:rsid w:val="00515C97"/>
    <w:rsid w:val="00515FB1"/>
    <w:rsid w:val="005163DB"/>
    <w:rsid w:val="00516598"/>
    <w:rsid w:val="005165E1"/>
    <w:rsid w:val="00516602"/>
    <w:rsid w:val="00516D46"/>
    <w:rsid w:val="00516E5F"/>
    <w:rsid w:val="00516F40"/>
    <w:rsid w:val="0051746C"/>
    <w:rsid w:val="0051756A"/>
    <w:rsid w:val="0052033F"/>
    <w:rsid w:val="00520A0F"/>
    <w:rsid w:val="00520C5C"/>
    <w:rsid w:val="0052159D"/>
    <w:rsid w:val="0052165B"/>
    <w:rsid w:val="005216A2"/>
    <w:rsid w:val="005218C6"/>
    <w:rsid w:val="00521D00"/>
    <w:rsid w:val="00521F36"/>
    <w:rsid w:val="00522098"/>
    <w:rsid w:val="00522228"/>
    <w:rsid w:val="0052251F"/>
    <w:rsid w:val="005225C1"/>
    <w:rsid w:val="00522FDE"/>
    <w:rsid w:val="005237D0"/>
    <w:rsid w:val="00523940"/>
    <w:rsid w:val="005239A0"/>
    <w:rsid w:val="005239DC"/>
    <w:rsid w:val="00523A90"/>
    <w:rsid w:val="005243F0"/>
    <w:rsid w:val="0052483E"/>
    <w:rsid w:val="005248C6"/>
    <w:rsid w:val="005249D7"/>
    <w:rsid w:val="00524AE6"/>
    <w:rsid w:val="00524BF0"/>
    <w:rsid w:val="00524CE4"/>
    <w:rsid w:val="00524F37"/>
    <w:rsid w:val="0052548A"/>
    <w:rsid w:val="00525C64"/>
    <w:rsid w:val="005265B9"/>
    <w:rsid w:val="00526B08"/>
    <w:rsid w:val="00527359"/>
    <w:rsid w:val="005275E3"/>
    <w:rsid w:val="00530051"/>
    <w:rsid w:val="00530400"/>
    <w:rsid w:val="00530B2E"/>
    <w:rsid w:val="00530C9E"/>
    <w:rsid w:val="00530FF1"/>
    <w:rsid w:val="00531230"/>
    <w:rsid w:val="00531424"/>
    <w:rsid w:val="00531446"/>
    <w:rsid w:val="00531522"/>
    <w:rsid w:val="0053166E"/>
    <w:rsid w:val="005316D4"/>
    <w:rsid w:val="005318D1"/>
    <w:rsid w:val="00531969"/>
    <w:rsid w:val="00531979"/>
    <w:rsid w:val="00531ACF"/>
    <w:rsid w:val="00531BED"/>
    <w:rsid w:val="0053264E"/>
    <w:rsid w:val="00532B53"/>
    <w:rsid w:val="00532D1F"/>
    <w:rsid w:val="00532FA6"/>
    <w:rsid w:val="005330BF"/>
    <w:rsid w:val="00533160"/>
    <w:rsid w:val="005331C7"/>
    <w:rsid w:val="00533FC2"/>
    <w:rsid w:val="00533FCD"/>
    <w:rsid w:val="00534490"/>
    <w:rsid w:val="00534C02"/>
    <w:rsid w:val="00534C1B"/>
    <w:rsid w:val="00534E5F"/>
    <w:rsid w:val="005351D4"/>
    <w:rsid w:val="00535455"/>
    <w:rsid w:val="00535B15"/>
    <w:rsid w:val="00536197"/>
    <w:rsid w:val="005361F8"/>
    <w:rsid w:val="005362A9"/>
    <w:rsid w:val="00536552"/>
    <w:rsid w:val="00536D82"/>
    <w:rsid w:val="005374BA"/>
    <w:rsid w:val="005377ED"/>
    <w:rsid w:val="00537C43"/>
    <w:rsid w:val="00537CD1"/>
    <w:rsid w:val="00537EFE"/>
    <w:rsid w:val="005400C4"/>
    <w:rsid w:val="00540665"/>
    <w:rsid w:val="00540981"/>
    <w:rsid w:val="005409E8"/>
    <w:rsid w:val="00540B09"/>
    <w:rsid w:val="00540E56"/>
    <w:rsid w:val="0054118C"/>
    <w:rsid w:val="005414DC"/>
    <w:rsid w:val="00541BE0"/>
    <w:rsid w:val="00541BE6"/>
    <w:rsid w:val="00541CDA"/>
    <w:rsid w:val="00541FF2"/>
    <w:rsid w:val="0054237F"/>
    <w:rsid w:val="005428F2"/>
    <w:rsid w:val="00542ADE"/>
    <w:rsid w:val="00542B77"/>
    <w:rsid w:val="00542DF2"/>
    <w:rsid w:val="0054369A"/>
    <w:rsid w:val="005446A5"/>
    <w:rsid w:val="005446EB"/>
    <w:rsid w:val="0054494F"/>
    <w:rsid w:val="00544ED1"/>
    <w:rsid w:val="00545205"/>
    <w:rsid w:val="0054596F"/>
    <w:rsid w:val="00545988"/>
    <w:rsid w:val="00545E3E"/>
    <w:rsid w:val="00545F07"/>
    <w:rsid w:val="00546985"/>
    <w:rsid w:val="00546EEB"/>
    <w:rsid w:val="005472B1"/>
    <w:rsid w:val="005472CA"/>
    <w:rsid w:val="0054731B"/>
    <w:rsid w:val="0054745D"/>
    <w:rsid w:val="00547FC7"/>
    <w:rsid w:val="00550771"/>
    <w:rsid w:val="00550907"/>
    <w:rsid w:val="005509F3"/>
    <w:rsid w:val="00550E38"/>
    <w:rsid w:val="00550F97"/>
    <w:rsid w:val="00551211"/>
    <w:rsid w:val="00551567"/>
    <w:rsid w:val="00551763"/>
    <w:rsid w:val="00552131"/>
    <w:rsid w:val="005523B6"/>
    <w:rsid w:val="00552973"/>
    <w:rsid w:val="00552C6F"/>
    <w:rsid w:val="0055316E"/>
    <w:rsid w:val="005531A3"/>
    <w:rsid w:val="00553E21"/>
    <w:rsid w:val="00554037"/>
    <w:rsid w:val="0055410A"/>
    <w:rsid w:val="0055426E"/>
    <w:rsid w:val="00554291"/>
    <w:rsid w:val="00554595"/>
    <w:rsid w:val="00554694"/>
    <w:rsid w:val="005546E6"/>
    <w:rsid w:val="005548A9"/>
    <w:rsid w:val="005548EA"/>
    <w:rsid w:val="00554D16"/>
    <w:rsid w:val="00554D5B"/>
    <w:rsid w:val="00555214"/>
    <w:rsid w:val="00555603"/>
    <w:rsid w:val="00555B64"/>
    <w:rsid w:val="00555E9E"/>
    <w:rsid w:val="00556247"/>
    <w:rsid w:val="00556301"/>
    <w:rsid w:val="00556311"/>
    <w:rsid w:val="005564F9"/>
    <w:rsid w:val="0055654A"/>
    <w:rsid w:val="00556A73"/>
    <w:rsid w:val="00556C96"/>
    <w:rsid w:val="00556DF1"/>
    <w:rsid w:val="00556E2F"/>
    <w:rsid w:val="0055702E"/>
    <w:rsid w:val="00557216"/>
    <w:rsid w:val="005576CB"/>
    <w:rsid w:val="0055773E"/>
    <w:rsid w:val="00557AA0"/>
    <w:rsid w:val="00557AFB"/>
    <w:rsid w:val="00557B7D"/>
    <w:rsid w:val="00560675"/>
    <w:rsid w:val="00560976"/>
    <w:rsid w:val="00560BD7"/>
    <w:rsid w:val="005610E1"/>
    <w:rsid w:val="005617D4"/>
    <w:rsid w:val="00561A58"/>
    <w:rsid w:val="00561DB1"/>
    <w:rsid w:val="00562808"/>
    <w:rsid w:val="00562B44"/>
    <w:rsid w:val="00562B4A"/>
    <w:rsid w:val="00562C39"/>
    <w:rsid w:val="00562FB7"/>
    <w:rsid w:val="00563E19"/>
    <w:rsid w:val="005644BB"/>
    <w:rsid w:val="00564528"/>
    <w:rsid w:val="0056472B"/>
    <w:rsid w:val="00564A61"/>
    <w:rsid w:val="00564AA7"/>
    <w:rsid w:val="00564C91"/>
    <w:rsid w:val="00564E28"/>
    <w:rsid w:val="00564ECF"/>
    <w:rsid w:val="0056535E"/>
    <w:rsid w:val="005657BB"/>
    <w:rsid w:val="005658F0"/>
    <w:rsid w:val="00565CC2"/>
    <w:rsid w:val="00565DF7"/>
    <w:rsid w:val="00565FC2"/>
    <w:rsid w:val="00566203"/>
    <w:rsid w:val="00566482"/>
    <w:rsid w:val="005664E5"/>
    <w:rsid w:val="0056687B"/>
    <w:rsid w:val="00566A23"/>
    <w:rsid w:val="005673C9"/>
    <w:rsid w:val="0056757E"/>
    <w:rsid w:val="00567969"/>
    <w:rsid w:val="00570360"/>
    <w:rsid w:val="0057039C"/>
    <w:rsid w:val="005705D0"/>
    <w:rsid w:val="00570615"/>
    <w:rsid w:val="00570D0F"/>
    <w:rsid w:val="005711EA"/>
    <w:rsid w:val="005714E6"/>
    <w:rsid w:val="00571516"/>
    <w:rsid w:val="00571654"/>
    <w:rsid w:val="00571736"/>
    <w:rsid w:val="00571C3E"/>
    <w:rsid w:val="005724A1"/>
    <w:rsid w:val="0057255D"/>
    <w:rsid w:val="0057262F"/>
    <w:rsid w:val="005727E5"/>
    <w:rsid w:val="00572CF7"/>
    <w:rsid w:val="00572E46"/>
    <w:rsid w:val="005730CC"/>
    <w:rsid w:val="00573488"/>
    <w:rsid w:val="00573706"/>
    <w:rsid w:val="00573AB3"/>
    <w:rsid w:val="0057491C"/>
    <w:rsid w:val="00574B10"/>
    <w:rsid w:val="005751D1"/>
    <w:rsid w:val="0057557F"/>
    <w:rsid w:val="00575A94"/>
    <w:rsid w:val="00575CBA"/>
    <w:rsid w:val="00575CE9"/>
    <w:rsid w:val="00576530"/>
    <w:rsid w:val="0057692F"/>
    <w:rsid w:val="00577425"/>
    <w:rsid w:val="005777AA"/>
    <w:rsid w:val="005778DF"/>
    <w:rsid w:val="00577987"/>
    <w:rsid w:val="00577E48"/>
    <w:rsid w:val="00580032"/>
    <w:rsid w:val="005801A4"/>
    <w:rsid w:val="005801D0"/>
    <w:rsid w:val="00580330"/>
    <w:rsid w:val="005806D1"/>
    <w:rsid w:val="005809D0"/>
    <w:rsid w:val="0058128A"/>
    <w:rsid w:val="005815DF"/>
    <w:rsid w:val="005818DD"/>
    <w:rsid w:val="00581A73"/>
    <w:rsid w:val="00581FB4"/>
    <w:rsid w:val="00582226"/>
    <w:rsid w:val="00582583"/>
    <w:rsid w:val="00582941"/>
    <w:rsid w:val="00582E27"/>
    <w:rsid w:val="00582F64"/>
    <w:rsid w:val="00582F7A"/>
    <w:rsid w:val="00582FA0"/>
    <w:rsid w:val="00583040"/>
    <w:rsid w:val="00583D4F"/>
    <w:rsid w:val="00583FDF"/>
    <w:rsid w:val="00584051"/>
    <w:rsid w:val="005840FD"/>
    <w:rsid w:val="005841D0"/>
    <w:rsid w:val="00584665"/>
    <w:rsid w:val="0058485B"/>
    <w:rsid w:val="00584A2B"/>
    <w:rsid w:val="00584CBB"/>
    <w:rsid w:val="005853A2"/>
    <w:rsid w:val="005853D0"/>
    <w:rsid w:val="00586079"/>
    <w:rsid w:val="005861DB"/>
    <w:rsid w:val="005865F4"/>
    <w:rsid w:val="00586A75"/>
    <w:rsid w:val="00586AB5"/>
    <w:rsid w:val="00586B1E"/>
    <w:rsid w:val="00586E73"/>
    <w:rsid w:val="00586FF4"/>
    <w:rsid w:val="005871D3"/>
    <w:rsid w:val="005875E7"/>
    <w:rsid w:val="0058779F"/>
    <w:rsid w:val="0058799B"/>
    <w:rsid w:val="005879E4"/>
    <w:rsid w:val="00587AB4"/>
    <w:rsid w:val="00587F4B"/>
    <w:rsid w:val="00590859"/>
    <w:rsid w:val="00590C53"/>
    <w:rsid w:val="00590C85"/>
    <w:rsid w:val="00590E52"/>
    <w:rsid w:val="005910BE"/>
    <w:rsid w:val="00591474"/>
    <w:rsid w:val="00591839"/>
    <w:rsid w:val="005918C4"/>
    <w:rsid w:val="005920FA"/>
    <w:rsid w:val="0059262C"/>
    <w:rsid w:val="005927AF"/>
    <w:rsid w:val="005927BB"/>
    <w:rsid w:val="00592AA5"/>
    <w:rsid w:val="00592CE2"/>
    <w:rsid w:val="00592FF0"/>
    <w:rsid w:val="005933E1"/>
    <w:rsid w:val="005934B8"/>
    <w:rsid w:val="005939F0"/>
    <w:rsid w:val="00593B72"/>
    <w:rsid w:val="005944A2"/>
    <w:rsid w:val="00594612"/>
    <w:rsid w:val="00594781"/>
    <w:rsid w:val="005949B7"/>
    <w:rsid w:val="00594E29"/>
    <w:rsid w:val="00594EBF"/>
    <w:rsid w:val="005953EE"/>
    <w:rsid w:val="00595900"/>
    <w:rsid w:val="00596693"/>
    <w:rsid w:val="00596C64"/>
    <w:rsid w:val="00596D76"/>
    <w:rsid w:val="005970C1"/>
    <w:rsid w:val="005972FD"/>
    <w:rsid w:val="0059775D"/>
    <w:rsid w:val="0059797C"/>
    <w:rsid w:val="005A008C"/>
    <w:rsid w:val="005A018D"/>
    <w:rsid w:val="005A0324"/>
    <w:rsid w:val="005A049A"/>
    <w:rsid w:val="005A070F"/>
    <w:rsid w:val="005A09BC"/>
    <w:rsid w:val="005A0A66"/>
    <w:rsid w:val="005A1257"/>
    <w:rsid w:val="005A142A"/>
    <w:rsid w:val="005A14E4"/>
    <w:rsid w:val="005A1872"/>
    <w:rsid w:val="005A1914"/>
    <w:rsid w:val="005A21AB"/>
    <w:rsid w:val="005A2731"/>
    <w:rsid w:val="005A28ED"/>
    <w:rsid w:val="005A2A6E"/>
    <w:rsid w:val="005A3070"/>
    <w:rsid w:val="005A34C7"/>
    <w:rsid w:val="005A3654"/>
    <w:rsid w:val="005A375A"/>
    <w:rsid w:val="005A3895"/>
    <w:rsid w:val="005A38A0"/>
    <w:rsid w:val="005A3921"/>
    <w:rsid w:val="005A3AB5"/>
    <w:rsid w:val="005A4008"/>
    <w:rsid w:val="005A41D7"/>
    <w:rsid w:val="005A4618"/>
    <w:rsid w:val="005A479F"/>
    <w:rsid w:val="005A48C8"/>
    <w:rsid w:val="005A4AF4"/>
    <w:rsid w:val="005A50EA"/>
    <w:rsid w:val="005A5421"/>
    <w:rsid w:val="005A545A"/>
    <w:rsid w:val="005A5707"/>
    <w:rsid w:val="005A58ED"/>
    <w:rsid w:val="005A59EC"/>
    <w:rsid w:val="005A5B14"/>
    <w:rsid w:val="005A5DED"/>
    <w:rsid w:val="005A63DF"/>
    <w:rsid w:val="005A656B"/>
    <w:rsid w:val="005A6871"/>
    <w:rsid w:val="005A68EF"/>
    <w:rsid w:val="005A69A0"/>
    <w:rsid w:val="005A69EC"/>
    <w:rsid w:val="005A6A27"/>
    <w:rsid w:val="005A6B5C"/>
    <w:rsid w:val="005A6BB9"/>
    <w:rsid w:val="005A6EE1"/>
    <w:rsid w:val="005A70F3"/>
    <w:rsid w:val="005A73A8"/>
    <w:rsid w:val="005A76E1"/>
    <w:rsid w:val="005A785E"/>
    <w:rsid w:val="005B062F"/>
    <w:rsid w:val="005B08B4"/>
    <w:rsid w:val="005B08D1"/>
    <w:rsid w:val="005B0B3D"/>
    <w:rsid w:val="005B0DF8"/>
    <w:rsid w:val="005B107F"/>
    <w:rsid w:val="005B173B"/>
    <w:rsid w:val="005B18B2"/>
    <w:rsid w:val="005B1B7A"/>
    <w:rsid w:val="005B1C4D"/>
    <w:rsid w:val="005B1E21"/>
    <w:rsid w:val="005B224E"/>
    <w:rsid w:val="005B243D"/>
    <w:rsid w:val="005B2853"/>
    <w:rsid w:val="005B2FA8"/>
    <w:rsid w:val="005B3BAA"/>
    <w:rsid w:val="005B3C14"/>
    <w:rsid w:val="005B4403"/>
    <w:rsid w:val="005B4551"/>
    <w:rsid w:val="005B4577"/>
    <w:rsid w:val="005B4AD0"/>
    <w:rsid w:val="005B50D1"/>
    <w:rsid w:val="005B569D"/>
    <w:rsid w:val="005B5B0E"/>
    <w:rsid w:val="005B5BEA"/>
    <w:rsid w:val="005B5CBC"/>
    <w:rsid w:val="005B5D12"/>
    <w:rsid w:val="005B645A"/>
    <w:rsid w:val="005B649E"/>
    <w:rsid w:val="005B69B5"/>
    <w:rsid w:val="005B69BB"/>
    <w:rsid w:val="005B6D02"/>
    <w:rsid w:val="005B6E02"/>
    <w:rsid w:val="005B7570"/>
    <w:rsid w:val="005B765A"/>
    <w:rsid w:val="005B76B9"/>
    <w:rsid w:val="005B770B"/>
    <w:rsid w:val="005B785C"/>
    <w:rsid w:val="005B7B42"/>
    <w:rsid w:val="005B7CFE"/>
    <w:rsid w:val="005C004E"/>
    <w:rsid w:val="005C01C1"/>
    <w:rsid w:val="005C020C"/>
    <w:rsid w:val="005C0334"/>
    <w:rsid w:val="005C048B"/>
    <w:rsid w:val="005C073A"/>
    <w:rsid w:val="005C084B"/>
    <w:rsid w:val="005C0B1E"/>
    <w:rsid w:val="005C0DF9"/>
    <w:rsid w:val="005C1650"/>
    <w:rsid w:val="005C1724"/>
    <w:rsid w:val="005C1EBE"/>
    <w:rsid w:val="005C1F1F"/>
    <w:rsid w:val="005C1F9B"/>
    <w:rsid w:val="005C235C"/>
    <w:rsid w:val="005C29A7"/>
    <w:rsid w:val="005C2AAD"/>
    <w:rsid w:val="005C2AE3"/>
    <w:rsid w:val="005C2CEA"/>
    <w:rsid w:val="005C31B0"/>
    <w:rsid w:val="005C3363"/>
    <w:rsid w:val="005C33BF"/>
    <w:rsid w:val="005C366A"/>
    <w:rsid w:val="005C36B1"/>
    <w:rsid w:val="005C4044"/>
    <w:rsid w:val="005C4357"/>
    <w:rsid w:val="005C4BFA"/>
    <w:rsid w:val="005C4C47"/>
    <w:rsid w:val="005C5050"/>
    <w:rsid w:val="005C54C3"/>
    <w:rsid w:val="005C5528"/>
    <w:rsid w:val="005C5BBC"/>
    <w:rsid w:val="005C5DB2"/>
    <w:rsid w:val="005C6399"/>
    <w:rsid w:val="005C6520"/>
    <w:rsid w:val="005C67F8"/>
    <w:rsid w:val="005C6E5F"/>
    <w:rsid w:val="005C71C3"/>
    <w:rsid w:val="005C72AF"/>
    <w:rsid w:val="005C7477"/>
    <w:rsid w:val="005C749A"/>
    <w:rsid w:val="005C76F5"/>
    <w:rsid w:val="005C7972"/>
    <w:rsid w:val="005C79A0"/>
    <w:rsid w:val="005C7CDB"/>
    <w:rsid w:val="005C7E3E"/>
    <w:rsid w:val="005C7ECC"/>
    <w:rsid w:val="005D0AF8"/>
    <w:rsid w:val="005D1245"/>
    <w:rsid w:val="005D12BA"/>
    <w:rsid w:val="005D135E"/>
    <w:rsid w:val="005D17E8"/>
    <w:rsid w:val="005D1830"/>
    <w:rsid w:val="005D19A8"/>
    <w:rsid w:val="005D1A34"/>
    <w:rsid w:val="005D208B"/>
    <w:rsid w:val="005D20F0"/>
    <w:rsid w:val="005D2191"/>
    <w:rsid w:val="005D2237"/>
    <w:rsid w:val="005D2460"/>
    <w:rsid w:val="005D29B5"/>
    <w:rsid w:val="005D2F0A"/>
    <w:rsid w:val="005D2F9E"/>
    <w:rsid w:val="005D2FC7"/>
    <w:rsid w:val="005D3331"/>
    <w:rsid w:val="005D35E2"/>
    <w:rsid w:val="005D3908"/>
    <w:rsid w:val="005D3E97"/>
    <w:rsid w:val="005D3F90"/>
    <w:rsid w:val="005D4078"/>
    <w:rsid w:val="005D4325"/>
    <w:rsid w:val="005D4394"/>
    <w:rsid w:val="005D4690"/>
    <w:rsid w:val="005D4938"/>
    <w:rsid w:val="005D4985"/>
    <w:rsid w:val="005D4A74"/>
    <w:rsid w:val="005D4B32"/>
    <w:rsid w:val="005D4E5C"/>
    <w:rsid w:val="005D530E"/>
    <w:rsid w:val="005D545B"/>
    <w:rsid w:val="005D56B6"/>
    <w:rsid w:val="005D5933"/>
    <w:rsid w:val="005D6158"/>
    <w:rsid w:val="005D6265"/>
    <w:rsid w:val="005D629D"/>
    <w:rsid w:val="005D62E2"/>
    <w:rsid w:val="005D63C7"/>
    <w:rsid w:val="005D66FF"/>
    <w:rsid w:val="005D6C9E"/>
    <w:rsid w:val="005D6CB4"/>
    <w:rsid w:val="005D6F80"/>
    <w:rsid w:val="005D728B"/>
    <w:rsid w:val="005D78D6"/>
    <w:rsid w:val="005D7A2A"/>
    <w:rsid w:val="005D7D57"/>
    <w:rsid w:val="005D7EF0"/>
    <w:rsid w:val="005D7F02"/>
    <w:rsid w:val="005E0490"/>
    <w:rsid w:val="005E07CB"/>
    <w:rsid w:val="005E0A10"/>
    <w:rsid w:val="005E0B9D"/>
    <w:rsid w:val="005E0D11"/>
    <w:rsid w:val="005E0D8A"/>
    <w:rsid w:val="005E0FC4"/>
    <w:rsid w:val="005E1318"/>
    <w:rsid w:val="005E1322"/>
    <w:rsid w:val="005E14F2"/>
    <w:rsid w:val="005E180C"/>
    <w:rsid w:val="005E19C3"/>
    <w:rsid w:val="005E1B61"/>
    <w:rsid w:val="005E1BBB"/>
    <w:rsid w:val="005E1D3B"/>
    <w:rsid w:val="005E1DA1"/>
    <w:rsid w:val="005E1DE0"/>
    <w:rsid w:val="005E213E"/>
    <w:rsid w:val="005E2267"/>
    <w:rsid w:val="005E22DC"/>
    <w:rsid w:val="005E29EC"/>
    <w:rsid w:val="005E2D84"/>
    <w:rsid w:val="005E3345"/>
    <w:rsid w:val="005E3AFD"/>
    <w:rsid w:val="005E430A"/>
    <w:rsid w:val="005E484F"/>
    <w:rsid w:val="005E4AC1"/>
    <w:rsid w:val="005E4C2F"/>
    <w:rsid w:val="005E4D13"/>
    <w:rsid w:val="005E5202"/>
    <w:rsid w:val="005E522A"/>
    <w:rsid w:val="005E56AC"/>
    <w:rsid w:val="005E5895"/>
    <w:rsid w:val="005E58E2"/>
    <w:rsid w:val="005E61D0"/>
    <w:rsid w:val="005E63BA"/>
    <w:rsid w:val="005E64A2"/>
    <w:rsid w:val="005E665A"/>
    <w:rsid w:val="005E6695"/>
    <w:rsid w:val="005E6759"/>
    <w:rsid w:val="005E6A37"/>
    <w:rsid w:val="005E6BC2"/>
    <w:rsid w:val="005E6BF1"/>
    <w:rsid w:val="005E7929"/>
    <w:rsid w:val="005E7E70"/>
    <w:rsid w:val="005F026E"/>
    <w:rsid w:val="005F06B2"/>
    <w:rsid w:val="005F0718"/>
    <w:rsid w:val="005F0817"/>
    <w:rsid w:val="005F08C0"/>
    <w:rsid w:val="005F0915"/>
    <w:rsid w:val="005F109E"/>
    <w:rsid w:val="005F1431"/>
    <w:rsid w:val="005F14C8"/>
    <w:rsid w:val="005F1AB9"/>
    <w:rsid w:val="005F26FE"/>
    <w:rsid w:val="005F2A42"/>
    <w:rsid w:val="005F2F1E"/>
    <w:rsid w:val="005F32C1"/>
    <w:rsid w:val="005F346B"/>
    <w:rsid w:val="005F34E7"/>
    <w:rsid w:val="005F3BA7"/>
    <w:rsid w:val="005F3DB2"/>
    <w:rsid w:val="005F45F2"/>
    <w:rsid w:val="005F4B46"/>
    <w:rsid w:val="005F4DEB"/>
    <w:rsid w:val="005F4E87"/>
    <w:rsid w:val="005F526A"/>
    <w:rsid w:val="005F537B"/>
    <w:rsid w:val="005F589F"/>
    <w:rsid w:val="005F5AA2"/>
    <w:rsid w:val="005F5C8E"/>
    <w:rsid w:val="005F6487"/>
    <w:rsid w:val="005F660A"/>
    <w:rsid w:val="005F67A3"/>
    <w:rsid w:val="005F6AFD"/>
    <w:rsid w:val="005F6C4F"/>
    <w:rsid w:val="005F7030"/>
    <w:rsid w:val="005F711D"/>
    <w:rsid w:val="005F7156"/>
    <w:rsid w:val="005F7187"/>
    <w:rsid w:val="005F73E2"/>
    <w:rsid w:val="005F741B"/>
    <w:rsid w:val="005F796E"/>
    <w:rsid w:val="005F7AC3"/>
    <w:rsid w:val="005F7CF9"/>
    <w:rsid w:val="005F7EA6"/>
    <w:rsid w:val="0060042B"/>
    <w:rsid w:val="006004B6"/>
    <w:rsid w:val="006005DA"/>
    <w:rsid w:val="00600F4B"/>
    <w:rsid w:val="00600F71"/>
    <w:rsid w:val="00601151"/>
    <w:rsid w:val="006011A5"/>
    <w:rsid w:val="00601350"/>
    <w:rsid w:val="006015ED"/>
    <w:rsid w:val="00601893"/>
    <w:rsid w:val="006019A0"/>
    <w:rsid w:val="006019F1"/>
    <w:rsid w:val="00601A55"/>
    <w:rsid w:val="0060220C"/>
    <w:rsid w:val="00602AD7"/>
    <w:rsid w:val="00602CC3"/>
    <w:rsid w:val="00603257"/>
    <w:rsid w:val="006033E6"/>
    <w:rsid w:val="006036FE"/>
    <w:rsid w:val="00603706"/>
    <w:rsid w:val="00603729"/>
    <w:rsid w:val="00603AA7"/>
    <w:rsid w:val="00603D78"/>
    <w:rsid w:val="00603DEA"/>
    <w:rsid w:val="00603F04"/>
    <w:rsid w:val="006041E8"/>
    <w:rsid w:val="006042B2"/>
    <w:rsid w:val="0060456B"/>
    <w:rsid w:val="00604799"/>
    <w:rsid w:val="00604B75"/>
    <w:rsid w:val="006051D9"/>
    <w:rsid w:val="00605752"/>
    <w:rsid w:val="00605BBA"/>
    <w:rsid w:val="00605C4A"/>
    <w:rsid w:val="00605E8C"/>
    <w:rsid w:val="0060639D"/>
    <w:rsid w:val="006068FA"/>
    <w:rsid w:val="00606CAE"/>
    <w:rsid w:val="00606D16"/>
    <w:rsid w:val="00606D91"/>
    <w:rsid w:val="00606DFF"/>
    <w:rsid w:val="0060764C"/>
    <w:rsid w:val="006077A4"/>
    <w:rsid w:val="00607A9A"/>
    <w:rsid w:val="00607DB1"/>
    <w:rsid w:val="0061003B"/>
    <w:rsid w:val="00610590"/>
    <w:rsid w:val="00610682"/>
    <w:rsid w:val="00610E9E"/>
    <w:rsid w:val="00611433"/>
    <w:rsid w:val="00611465"/>
    <w:rsid w:val="006120FE"/>
    <w:rsid w:val="0061213B"/>
    <w:rsid w:val="00612561"/>
    <w:rsid w:val="00612680"/>
    <w:rsid w:val="0061268F"/>
    <w:rsid w:val="006127CA"/>
    <w:rsid w:val="00612808"/>
    <w:rsid w:val="00612E79"/>
    <w:rsid w:val="00613896"/>
    <w:rsid w:val="00613BCC"/>
    <w:rsid w:val="00613C04"/>
    <w:rsid w:val="00613C91"/>
    <w:rsid w:val="00613CF5"/>
    <w:rsid w:val="00613E68"/>
    <w:rsid w:val="00613F9D"/>
    <w:rsid w:val="00614304"/>
    <w:rsid w:val="00614AA2"/>
    <w:rsid w:val="006155BE"/>
    <w:rsid w:val="00615657"/>
    <w:rsid w:val="00615BB1"/>
    <w:rsid w:val="006162DD"/>
    <w:rsid w:val="006165E7"/>
    <w:rsid w:val="006174B1"/>
    <w:rsid w:val="00617975"/>
    <w:rsid w:val="00617F4F"/>
    <w:rsid w:val="00617F69"/>
    <w:rsid w:val="00620515"/>
    <w:rsid w:val="006205F7"/>
    <w:rsid w:val="00620C6F"/>
    <w:rsid w:val="00620C92"/>
    <w:rsid w:val="00621B3F"/>
    <w:rsid w:val="00621C02"/>
    <w:rsid w:val="00621CE0"/>
    <w:rsid w:val="00621CF5"/>
    <w:rsid w:val="00622550"/>
    <w:rsid w:val="006227E8"/>
    <w:rsid w:val="006227FB"/>
    <w:rsid w:val="00622F22"/>
    <w:rsid w:val="0062324E"/>
    <w:rsid w:val="0062349A"/>
    <w:rsid w:val="0062380C"/>
    <w:rsid w:val="00623898"/>
    <w:rsid w:val="00623A45"/>
    <w:rsid w:val="0062432B"/>
    <w:rsid w:val="00624462"/>
    <w:rsid w:val="006244B6"/>
    <w:rsid w:val="006246CA"/>
    <w:rsid w:val="006246E3"/>
    <w:rsid w:val="00624A19"/>
    <w:rsid w:val="00624B69"/>
    <w:rsid w:val="00624C97"/>
    <w:rsid w:val="00624F2F"/>
    <w:rsid w:val="00625258"/>
    <w:rsid w:val="006255A1"/>
    <w:rsid w:val="00625FA0"/>
    <w:rsid w:val="00626301"/>
    <w:rsid w:val="00626641"/>
    <w:rsid w:val="00626988"/>
    <w:rsid w:val="00626E60"/>
    <w:rsid w:val="006270D9"/>
    <w:rsid w:val="006277FB"/>
    <w:rsid w:val="00627E2C"/>
    <w:rsid w:val="00627FB4"/>
    <w:rsid w:val="0063035E"/>
    <w:rsid w:val="0063072F"/>
    <w:rsid w:val="006307C1"/>
    <w:rsid w:val="00630944"/>
    <w:rsid w:val="00630998"/>
    <w:rsid w:val="00630C26"/>
    <w:rsid w:val="00630C3C"/>
    <w:rsid w:val="00630F46"/>
    <w:rsid w:val="00631244"/>
    <w:rsid w:val="006315BD"/>
    <w:rsid w:val="0063175E"/>
    <w:rsid w:val="0063191F"/>
    <w:rsid w:val="006319B9"/>
    <w:rsid w:val="00631CF0"/>
    <w:rsid w:val="00631F4F"/>
    <w:rsid w:val="00632022"/>
    <w:rsid w:val="0063211F"/>
    <w:rsid w:val="0063218C"/>
    <w:rsid w:val="00632678"/>
    <w:rsid w:val="006326F2"/>
    <w:rsid w:val="00632831"/>
    <w:rsid w:val="0063286F"/>
    <w:rsid w:val="00632872"/>
    <w:rsid w:val="006328D1"/>
    <w:rsid w:val="00632A6F"/>
    <w:rsid w:val="00632B3A"/>
    <w:rsid w:val="00632EB2"/>
    <w:rsid w:val="00632F0A"/>
    <w:rsid w:val="00633075"/>
    <w:rsid w:val="00633A51"/>
    <w:rsid w:val="00633D58"/>
    <w:rsid w:val="006341A1"/>
    <w:rsid w:val="00634474"/>
    <w:rsid w:val="006344E5"/>
    <w:rsid w:val="0063453C"/>
    <w:rsid w:val="00634A0D"/>
    <w:rsid w:val="00634E46"/>
    <w:rsid w:val="006354F5"/>
    <w:rsid w:val="00635685"/>
    <w:rsid w:val="00635E6A"/>
    <w:rsid w:val="006363FA"/>
    <w:rsid w:val="006364F1"/>
    <w:rsid w:val="00636C4B"/>
    <w:rsid w:val="00636E7F"/>
    <w:rsid w:val="00637404"/>
    <w:rsid w:val="0063751D"/>
    <w:rsid w:val="00637566"/>
    <w:rsid w:val="00637623"/>
    <w:rsid w:val="006377BD"/>
    <w:rsid w:val="00637822"/>
    <w:rsid w:val="00640046"/>
    <w:rsid w:val="006403AA"/>
    <w:rsid w:val="006407CB"/>
    <w:rsid w:val="0064093F"/>
    <w:rsid w:val="00640D0D"/>
    <w:rsid w:val="00640E47"/>
    <w:rsid w:val="006415BA"/>
    <w:rsid w:val="006418ED"/>
    <w:rsid w:val="0064191F"/>
    <w:rsid w:val="00641995"/>
    <w:rsid w:val="00641A9A"/>
    <w:rsid w:val="00641C63"/>
    <w:rsid w:val="00642DFF"/>
    <w:rsid w:val="00642E45"/>
    <w:rsid w:val="00643578"/>
    <w:rsid w:val="006438C5"/>
    <w:rsid w:val="00643A5C"/>
    <w:rsid w:val="00643A98"/>
    <w:rsid w:val="00643B3E"/>
    <w:rsid w:val="00643DCF"/>
    <w:rsid w:val="00643E9A"/>
    <w:rsid w:val="00643EC4"/>
    <w:rsid w:val="0064407C"/>
    <w:rsid w:val="00644B90"/>
    <w:rsid w:val="00644CA6"/>
    <w:rsid w:val="00644D43"/>
    <w:rsid w:val="006451C3"/>
    <w:rsid w:val="00645845"/>
    <w:rsid w:val="006458E7"/>
    <w:rsid w:val="006459F9"/>
    <w:rsid w:val="00645E5C"/>
    <w:rsid w:val="006461E8"/>
    <w:rsid w:val="00646557"/>
    <w:rsid w:val="00646577"/>
    <w:rsid w:val="006465C8"/>
    <w:rsid w:val="006465D7"/>
    <w:rsid w:val="0064674E"/>
    <w:rsid w:val="006468A1"/>
    <w:rsid w:val="0064738A"/>
    <w:rsid w:val="006474ED"/>
    <w:rsid w:val="00647B87"/>
    <w:rsid w:val="00647B89"/>
    <w:rsid w:val="00647B8E"/>
    <w:rsid w:val="00647F4C"/>
    <w:rsid w:val="00650225"/>
    <w:rsid w:val="0065035E"/>
    <w:rsid w:val="006503A7"/>
    <w:rsid w:val="00650C4C"/>
    <w:rsid w:val="00651634"/>
    <w:rsid w:val="006517A2"/>
    <w:rsid w:val="006520F0"/>
    <w:rsid w:val="0065234E"/>
    <w:rsid w:val="006523CE"/>
    <w:rsid w:val="006523F0"/>
    <w:rsid w:val="00653103"/>
    <w:rsid w:val="006532FF"/>
    <w:rsid w:val="00653520"/>
    <w:rsid w:val="006535AA"/>
    <w:rsid w:val="00653AD0"/>
    <w:rsid w:val="00653C47"/>
    <w:rsid w:val="00653E1D"/>
    <w:rsid w:val="006540F1"/>
    <w:rsid w:val="00654734"/>
    <w:rsid w:val="00654BD8"/>
    <w:rsid w:val="0065570F"/>
    <w:rsid w:val="00655CB7"/>
    <w:rsid w:val="00655DC3"/>
    <w:rsid w:val="00656101"/>
    <w:rsid w:val="00656120"/>
    <w:rsid w:val="006566D6"/>
    <w:rsid w:val="00656870"/>
    <w:rsid w:val="00656922"/>
    <w:rsid w:val="00656BD4"/>
    <w:rsid w:val="006570E8"/>
    <w:rsid w:val="0065713D"/>
    <w:rsid w:val="00657313"/>
    <w:rsid w:val="00657433"/>
    <w:rsid w:val="00657586"/>
    <w:rsid w:val="00657AB0"/>
    <w:rsid w:val="00657B6E"/>
    <w:rsid w:val="00657C00"/>
    <w:rsid w:val="00657C8D"/>
    <w:rsid w:val="00657FD1"/>
    <w:rsid w:val="0066001F"/>
    <w:rsid w:val="0066013D"/>
    <w:rsid w:val="00660842"/>
    <w:rsid w:val="00660AE9"/>
    <w:rsid w:val="00660C0F"/>
    <w:rsid w:val="00661269"/>
    <w:rsid w:val="006617F2"/>
    <w:rsid w:val="00661839"/>
    <w:rsid w:val="006618E1"/>
    <w:rsid w:val="00661CC6"/>
    <w:rsid w:val="006621E3"/>
    <w:rsid w:val="006623E0"/>
    <w:rsid w:val="006624E6"/>
    <w:rsid w:val="00662508"/>
    <w:rsid w:val="00662F31"/>
    <w:rsid w:val="00663623"/>
    <w:rsid w:val="006638F5"/>
    <w:rsid w:val="00663C54"/>
    <w:rsid w:val="00663CC0"/>
    <w:rsid w:val="0066414F"/>
    <w:rsid w:val="006645F4"/>
    <w:rsid w:val="00664AD1"/>
    <w:rsid w:val="00665105"/>
    <w:rsid w:val="00665226"/>
    <w:rsid w:val="00665965"/>
    <w:rsid w:val="006659FA"/>
    <w:rsid w:val="00665BA8"/>
    <w:rsid w:val="00665FE5"/>
    <w:rsid w:val="00666CDD"/>
    <w:rsid w:val="00666D8D"/>
    <w:rsid w:val="00666FF5"/>
    <w:rsid w:val="00667630"/>
    <w:rsid w:val="00667898"/>
    <w:rsid w:val="00667A42"/>
    <w:rsid w:val="00667D10"/>
    <w:rsid w:val="00667F3D"/>
    <w:rsid w:val="00667F84"/>
    <w:rsid w:val="00667FB3"/>
    <w:rsid w:val="00670124"/>
    <w:rsid w:val="006702A4"/>
    <w:rsid w:val="00670842"/>
    <w:rsid w:val="00670DD5"/>
    <w:rsid w:val="00670E1B"/>
    <w:rsid w:val="00670E6A"/>
    <w:rsid w:val="00671153"/>
    <w:rsid w:val="006711CB"/>
    <w:rsid w:val="0067133D"/>
    <w:rsid w:val="00671506"/>
    <w:rsid w:val="0067154E"/>
    <w:rsid w:val="00671EF1"/>
    <w:rsid w:val="006721DF"/>
    <w:rsid w:val="0067230B"/>
    <w:rsid w:val="006723D1"/>
    <w:rsid w:val="0067259B"/>
    <w:rsid w:val="006725F3"/>
    <w:rsid w:val="006731A8"/>
    <w:rsid w:val="00673D3E"/>
    <w:rsid w:val="00673F17"/>
    <w:rsid w:val="00674053"/>
    <w:rsid w:val="0067411C"/>
    <w:rsid w:val="0067476C"/>
    <w:rsid w:val="00674967"/>
    <w:rsid w:val="00674E08"/>
    <w:rsid w:val="006755BC"/>
    <w:rsid w:val="00675B71"/>
    <w:rsid w:val="00675CAE"/>
    <w:rsid w:val="00675F9B"/>
    <w:rsid w:val="00676747"/>
    <w:rsid w:val="0067698A"/>
    <w:rsid w:val="00676E56"/>
    <w:rsid w:val="00676ED6"/>
    <w:rsid w:val="00677353"/>
    <w:rsid w:val="006774BB"/>
    <w:rsid w:val="006776AE"/>
    <w:rsid w:val="00677C50"/>
    <w:rsid w:val="00677CE3"/>
    <w:rsid w:val="00680256"/>
    <w:rsid w:val="006804F9"/>
    <w:rsid w:val="0068070B"/>
    <w:rsid w:val="00680C2C"/>
    <w:rsid w:val="00680FFD"/>
    <w:rsid w:val="00681002"/>
    <w:rsid w:val="00681143"/>
    <w:rsid w:val="006811EF"/>
    <w:rsid w:val="00681921"/>
    <w:rsid w:val="0068197C"/>
    <w:rsid w:val="00681BE9"/>
    <w:rsid w:val="00681EE9"/>
    <w:rsid w:val="00681F2D"/>
    <w:rsid w:val="00682684"/>
    <w:rsid w:val="006826C1"/>
    <w:rsid w:val="006831D3"/>
    <w:rsid w:val="0068376B"/>
    <w:rsid w:val="00683C57"/>
    <w:rsid w:val="00683C7A"/>
    <w:rsid w:val="00683C9E"/>
    <w:rsid w:val="0068464A"/>
    <w:rsid w:val="00684806"/>
    <w:rsid w:val="00684B88"/>
    <w:rsid w:val="00685467"/>
    <w:rsid w:val="006854B1"/>
    <w:rsid w:val="00685635"/>
    <w:rsid w:val="00685731"/>
    <w:rsid w:val="006857EC"/>
    <w:rsid w:val="00685C25"/>
    <w:rsid w:val="00685E2F"/>
    <w:rsid w:val="00685F09"/>
    <w:rsid w:val="00685FE0"/>
    <w:rsid w:val="006870BE"/>
    <w:rsid w:val="00687219"/>
    <w:rsid w:val="00687FEB"/>
    <w:rsid w:val="006906BD"/>
    <w:rsid w:val="00690769"/>
    <w:rsid w:val="00690D6F"/>
    <w:rsid w:val="00691AC8"/>
    <w:rsid w:val="00691FC5"/>
    <w:rsid w:val="00693155"/>
    <w:rsid w:val="006932EF"/>
    <w:rsid w:val="00693537"/>
    <w:rsid w:val="00693B84"/>
    <w:rsid w:val="0069422A"/>
    <w:rsid w:val="006942AE"/>
    <w:rsid w:val="00694614"/>
    <w:rsid w:val="006946DD"/>
    <w:rsid w:val="0069474F"/>
    <w:rsid w:val="0069498A"/>
    <w:rsid w:val="00695397"/>
    <w:rsid w:val="00695655"/>
    <w:rsid w:val="00695827"/>
    <w:rsid w:val="00696125"/>
    <w:rsid w:val="006961EE"/>
    <w:rsid w:val="00696364"/>
    <w:rsid w:val="0069653C"/>
    <w:rsid w:val="00696869"/>
    <w:rsid w:val="00696A86"/>
    <w:rsid w:val="00696CA1"/>
    <w:rsid w:val="006970A5"/>
    <w:rsid w:val="00697636"/>
    <w:rsid w:val="006A00AF"/>
    <w:rsid w:val="006A0A92"/>
    <w:rsid w:val="006A0C45"/>
    <w:rsid w:val="006A0E51"/>
    <w:rsid w:val="006A1007"/>
    <w:rsid w:val="006A15C3"/>
    <w:rsid w:val="006A16C3"/>
    <w:rsid w:val="006A1998"/>
    <w:rsid w:val="006A1B59"/>
    <w:rsid w:val="006A1BA5"/>
    <w:rsid w:val="006A1C67"/>
    <w:rsid w:val="006A2149"/>
    <w:rsid w:val="006A2661"/>
    <w:rsid w:val="006A27E2"/>
    <w:rsid w:val="006A2832"/>
    <w:rsid w:val="006A2C71"/>
    <w:rsid w:val="006A2C82"/>
    <w:rsid w:val="006A2EC7"/>
    <w:rsid w:val="006A2F8A"/>
    <w:rsid w:val="006A319B"/>
    <w:rsid w:val="006A3B25"/>
    <w:rsid w:val="006A3DF9"/>
    <w:rsid w:val="006A3E2E"/>
    <w:rsid w:val="006A40B9"/>
    <w:rsid w:val="006A4170"/>
    <w:rsid w:val="006A47BF"/>
    <w:rsid w:val="006A47C9"/>
    <w:rsid w:val="006A485F"/>
    <w:rsid w:val="006A50C6"/>
    <w:rsid w:val="006A52BD"/>
    <w:rsid w:val="006A551F"/>
    <w:rsid w:val="006A5540"/>
    <w:rsid w:val="006A5800"/>
    <w:rsid w:val="006A5888"/>
    <w:rsid w:val="006A5A35"/>
    <w:rsid w:val="006A6047"/>
    <w:rsid w:val="006A60B8"/>
    <w:rsid w:val="006A65D9"/>
    <w:rsid w:val="006A6C39"/>
    <w:rsid w:val="006A6DD8"/>
    <w:rsid w:val="006A6DF0"/>
    <w:rsid w:val="006A6E1B"/>
    <w:rsid w:val="006A6F57"/>
    <w:rsid w:val="006A7060"/>
    <w:rsid w:val="006A71F4"/>
    <w:rsid w:val="006A743C"/>
    <w:rsid w:val="006A77BA"/>
    <w:rsid w:val="006B01B4"/>
    <w:rsid w:val="006B07A9"/>
    <w:rsid w:val="006B07EE"/>
    <w:rsid w:val="006B1622"/>
    <w:rsid w:val="006B18A0"/>
    <w:rsid w:val="006B1A44"/>
    <w:rsid w:val="006B2292"/>
    <w:rsid w:val="006B2AAB"/>
    <w:rsid w:val="006B2C0A"/>
    <w:rsid w:val="006B2CF5"/>
    <w:rsid w:val="006B2F67"/>
    <w:rsid w:val="006B3049"/>
    <w:rsid w:val="006B3054"/>
    <w:rsid w:val="006B30B0"/>
    <w:rsid w:val="006B323B"/>
    <w:rsid w:val="006B3270"/>
    <w:rsid w:val="006B3521"/>
    <w:rsid w:val="006B3808"/>
    <w:rsid w:val="006B3E8E"/>
    <w:rsid w:val="006B3EE8"/>
    <w:rsid w:val="006B4391"/>
    <w:rsid w:val="006B43B7"/>
    <w:rsid w:val="006B44EC"/>
    <w:rsid w:val="006B54A2"/>
    <w:rsid w:val="006B5BC7"/>
    <w:rsid w:val="006B5BE8"/>
    <w:rsid w:val="006B5D96"/>
    <w:rsid w:val="006B6E1D"/>
    <w:rsid w:val="006B6FA0"/>
    <w:rsid w:val="006B71C1"/>
    <w:rsid w:val="006B7293"/>
    <w:rsid w:val="006B7529"/>
    <w:rsid w:val="006B771D"/>
    <w:rsid w:val="006B788E"/>
    <w:rsid w:val="006B79CC"/>
    <w:rsid w:val="006B7C9A"/>
    <w:rsid w:val="006B7D4F"/>
    <w:rsid w:val="006B7DDF"/>
    <w:rsid w:val="006B7E15"/>
    <w:rsid w:val="006C027D"/>
    <w:rsid w:val="006C05AE"/>
    <w:rsid w:val="006C0610"/>
    <w:rsid w:val="006C071F"/>
    <w:rsid w:val="006C0CC7"/>
    <w:rsid w:val="006C0D1D"/>
    <w:rsid w:val="006C0D56"/>
    <w:rsid w:val="006C164E"/>
    <w:rsid w:val="006C18F4"/>
    <w:rsid w:val="006C1F99"/>
    <w:rsid w:val="006C22B8"/>
    <w:rsid w:val="006C2328"/>
    <w:rsid w:val="006C23DD"/>
    <w:rsid w:val="006C2421"/>
    <w:rsid w:val="006C2632"/>
    <w:rsid w:val="006C2675"/>
    <w:rsid w:val="006C2DCB"/>
    <w:rsid w:val="006C2FC9"/>
    <w:rsid w:val="006C3011"/>
    <w:rsid w:val="006C3286"/>
    <w:rsid w:val="006C32B5"/>
    <w:rsid w:val="006C32EF"/>
    <w:rsid w:val="006C33E9"/>
    <w:rsid w:val="006C341C"/>
    <w:rsid w:val="006C3571"/>
    <w:rsid w:val="006C38B1"/>
    <w:rsid w:val="006C40A4"/>
    <w:rsid w:val="006C414A"/>
    <w:rsid w:val="006C483C"/>
    <w:rsid w:val="006C4D04"/>
    <w:rsid w:val="006C58DC"/>
    <w:rsid w:val="006C5E7F"/>
    <w:rsid w:val="006C6140"/>
    <w:rsid w:val="006C66A7"/>
    <w:rsid w:val="006C6818"/>
    <w:rsid w:val="006C6C40"/>
    <w:rsid w:val="006C700F"/>
    <w:rsid w:val="006C704D"/>
    <w:rsid w:val="006C70AA"/>
    <w:rsid w:val="006C73BB"/>
    <w:rsid w:val="006C7618"/>
    <w:rsid w:val="006C7690"/>
    <w:rsid w:val="006C7877"/>
    <w:rsid w:val="006C7B10"/>
    <w:rsid w:val="006C7B28"/>
    <w:rsid w:val="006C7B77"/>
    <w:rsid w:val="006C7E02"/>
    <w:rsid w:val="006C7E45"/>
    <w:rsid w:val="006D0030"/>
    <w:rsid w:val="006D07BC"/>
    <w:rsid w:val="006D09F4"/>
    <w:rsid w:val="006D0C32"/>
    <w:rsid w:val="006D0CBA"/>
    <w:rsid w:val="006D100D"/>
    <w:rsid w:val="006D1626"/>
    <w:rsid w:val="006D16CC"/>
    <w:rsid w:val="006D18D8"/>
    <w:rsid w:val="006D19E0"/>
    <w:rsid w:val="006D1B5E"/>
    <w:rsid w:val="006D294A"/>
    <w:rsid w:val="006D2D3C"/>
    <w:rsid w:val="006D2DE1"/>
    <w:rsid w:val="006D34EA"/>
    <w:rsid w:val="006D3A98"/>
    <w:rsid w:val="006D3BCA"/>
    <w:rsid w:val="006D3DC3"/>
    <w:rsid w:val="006D3EBE"/>
    <w:rsid w:val="006D416D"/>
    <w:rsid w:val="006D4A1A"/>
    <w:rsid w:val="006D4A87"/>
    <w:rsid w:val="006D55B4"/>
    <w:rsid w:val="006D56BC"/>
    <w:rsid w:val="006D56F3"/>
    <w:rsid w:val="006D5C0A"/>
    <w:rsid w:val="006D5E70"/>
    <w:rsid w:val="006D6ADE"/>
    <w:rsid w:val="006D6AE9"/>
    <w:rsid w:val="006D6D7B"/>
    <w:rsid w:val="006D6DF1"/>
    <w:rsid w:val="006D6E26"/>
    <w:rsid w:val="006D6F87"/>
    <w:rsid w:val="006D7185"/>
    <w:rsid w:val="006D72D3"/>
    <w:rsid w:val="006D734D"/>
    <w:rsid w:val="006D73DA"/>
    <w:rsid w:val="006D76F8"/>
    <w:rsid w:val="006D79FD"/>
    <w:rsid w:val="006D7A00"/>
    <w:rsid w:val="006D7C12"/>
    <w:rsid w:val="006D7E8E"/>
    <w:rsid w:val="006D7E9C"/>
    <w:rsid w:val="006E049A"/>
    <w:rsid w:val="006E059F"/>
    <w:rsid w:val="006E05C5"/>
    <w:rsid w:val="006E0684"/>
    <w:rsid w:val="006E10F1"/>
    <w:rsid w:val="006E1141"/>
    <w:rsid w:val="006E1B2B"/>
    <w:rsid w:val="006E1B98"/>
    <w:rsid w:val="006E217E"/>
    <w:rsid w:val="006E23AE"/>
    <w:rsid w:val="006E27EF"/>
    <w:rsid w:val="006E2974"/>
    <w:rsid w:val="006E2A0B"/>
    <w:rsid w:val="006E2BD2"/>
    <w:rsid w:val="006E2C3F"/>
    <w:rsid w:val="006E3361"/>
    <w:rsid w:val="006E351C"/>
    <w:rsid w:val="006E389E"/>
    <w:rsid w:val="006E3F4B"/>
    <w:rsid w:val="006E3F96"/>
    <w:rsid w:val="006E40C6"/>
    <w:rsid w:val="006E4438"/>
    <w:rsid w:val="006E4B13"/>
    <w:rsid w:val="006E4D07"/>
    <w:rsid w:val="006E5153"/>
    <w:rsid w:val="006E5171"/>
    <w:rsid w:val="006E525C"/>
    <w:rsid w:val="006E53B8"/>
    <w:rsid w:val="006E55BD"/>
    <w:rsid w:val="006E57EC"/>
    <w:rsid w:val="006E5854"/>
    <w:rsid w:val="006E5A70"/>
    <w:rsid w:val="006E5FAB"/>
    <w:rsid w:val="006E605D"/>
    <w:rsid w:val="006E6385"/>
    <w:rsid w:val="006E6B29"/>
    <w:rsid w:val="006E6BCA"/>
    <w:rsid w:val="006E6C99"/>
    <w:rsid w:val="006E6CBB"/>
    <w:rsid w:val="006E6E51"/>
    <w:rsid w:val="006E6E56"/>
    <w:rsid w:val="006E72DF"/>
    <w:rsid w:val="006E74D7"/>
    <w:rsid w:val="006F0103"/>
    <w:rsid w:val="006F053E"/>
    <w:rsid w:val="006F0968"/>
    <w:rsid w:val="006F0A30"/>
    <w:rsid w:val="006F0AEE"/>
    <w:rsid w:val="006F0B71"/>
    <w:rsid w:val="006F0B7C"/>
    <w:rsid w:val="006F1847"/>
    <w:rsid w:val="006F1BD6"/>
    <w:rsid w:val="006F1CEB"/>
    <w:rsid w:val="006F1ED9"/>
    <w:rsid w:val="006F23FD"/>
    <w:rsid w:val="006F27C8"/>
    <w:rsid w:val="006F2A63"/>
    <w:rsid w:val="006F2CDD"/>
    <w:rsid w:val="006F34F2"/>
    <w:rsid w:val="006F3827"/>
    <w:rsid w:val="006F3999"/>
    <w:rsid w:val="006F4212"/>
    <w:rsid w:val="006F4E04"/>
    <w:rsid w:val="006F4E87"/>
    <w:rsid w:val="006F508D"/>
    <w:rsid w:val="006F50B2"/>
    <w:rsid w:val="006F519D"/>
    <w:rsid w:val="006F51A5"/>
    <w:rsid w:val="006F5669"/>
    <w:rsid w:val="006F5697"/>
    <w:rsid w:val="006F5C9A"/>
    <w:rsid w:val="006F60F4"/>
    <w:rsid w:val="006F6308"/>
    <w:rsid w:val="006F67E1"/>
    <w:rsid w:val="006F704B"/>
    <w:rsid w:val="006F715A"/>
    <w:rsid w:val="006F74EC"/>
    <w:rsid w:val="006F75AE"/>
    <w:rsid w:val="006F79AD"/>
    <w:rsid w:val="007000EC"/>
    <w:rsid w:val="007002F1"/>
    <w:rsid w:val="007003CA"/>
    <w:rsid w:val="00700507"/>
    <w:rsid w:val="007006FD"/>
    <w:rsid w:val="00700887"/>
    <w:rsid w:val="00700929"/>
    <w:rsid w:val="00700A22"/>
    <w:rsid w:val="00700BF9"/>
    <w:rsid w:val="00700DD1"/>
    <w:rsid w:val="00700E44"/>
    <w:rsid w:val="00700E81"/>
    <w:rsid w:val="0070163E"/>
    <w:rsid w:val="00701928"/>
    <w:rsid w:val="00701B0E"/>
    <w:rsid w:val="00701D27"/>
    <w:rsid w:val="00701D68"/>
    <w:rsid w:val="0070262E"/>
    <w:rsid w:val="007026DD"/>
    <w:rsid w:val="00702C43"/>
    <w:rsid w:val="0070397C"/>
    <w:rsid w:val="00703A11"/>
    <w:rsid w:val="00703A4F"/>
    <w:rsid w:val="00703AA7"/>
    <w:rsid w:val="00703D45"/>
    <w:rsid w:val="00703E77"/>
    <w:rsid w:val="00704C7C"/>
    <w:rsid w:val="00704F2E"/>
    <w:rsid w:val="00705130"/>
    <w:rsid w:val="0070526B"/>
    <w:rsid w:val="007053A2"/>
    <w:rsid w:val="007057D8"/>
    <w:rsid w:val="00705A96"/>
    <w:rsid w:val="00705B6A"/>
    <w:rsid w:val="00705D4A"/>
    <w:rsid w:val="0070631C"/>
    <w:rsid w:val="0070660C"/>
    <w:rsid w:val="00706876"/>
    <w:rsid w:val="00706C98"/>
    <w:rsid w:val="00706D5D"/>
    <w:rsid w:val="00707273"/>
    <w:rsid w:val="00707367"/>
    <w:rsid w:val="00707562"/>
    <w:rsid w:val="00707A6F"/>
    <w:rsid w:val="00707F3A"/>
    <w:rsid w:val="007100A8"/>
    <w:rsid w:val="00710160"/>
    <w:rsid w:val="0071031E"/>
    <w:rsid w:val="007106F3"/>
    <w:rsid w:val="00710A1C"/>
    <w:rsid w:val="00710BFC"/>
    <w:rsid w:val="00710C65"/>
    <w:rsid w:val="007110B4"/>
    <w:rsid w:val="00711223"/>
    <w:rsid w:val="00711303"/>
    <w:rsid w:val="00711395"/>
    <w:rsid w:val="0071181B"/>
    <w:rsid w:val="00711856"/>
    <w:rsid w:val="00711A2D"/>
    <w:rsid w:val="00711A98"/>
    <w:rsid w:val="00711C24"/>
    <w:rsid w:val="007121F7"/>
    <w:rsid w:val="00712334"/>
    <w:rsid w:val="0071261A"/>
    <w:rsid w:val="00712739"/>
    <w:rsid w:val="00712769"/>
    <w:rsid w:val="00712ED7"/>
    <w:rsid w:val="007130DA"/>
    <w:rsid w:val="007130DB"/>
    <w:rsid w:val="00713A0C"/>
    <w:rsid w:val="00713A13"/>
    <w:rsid w:val="00713F76"/>
    <w:rsid w:val="0071442F"/>
    <w:rsid w:val="00714456"/>
    <w:rsid w:val="0071457F"/>
    <w:rsid w:val="007148B4"/>
    <w:rsid w:val="007148EF"/>
    <w:rsid w:val="00714A00"/>
    <w:rsid w:val="00714B2A"/>
    <w:rsid w:val="00714D60"/>
    <w:rsid w:val="0071502D"/>
    <w:rsid w:val="00715250"/>
    <w:rsid w:val="0071525B"/>
    <w:rsid w:val="0071580C"/>
    <w:rsid w:val="00715DD7"/>
    <w:rsid w:val="00715F2E"/>
    <w:rsid w:val="00716AC0"/>
    <w:rsid w:val="0071720E"/>
    <w:rsid w:val="007172A6"/>
    <w:rsid w:val="00717508"/>
    <w:rsid w:val="007176F5"/>
    <w:rsid w:val="00717B65"/>
    <w:rsid w:val="007201CB"/>
    <w:rsid w:val="00720732"/>
    <w:rsid w:val="0072075B"/>
    <w:rsid w:val="00720C9E"/>
    <w:rsid w:val="00720CD1"/>
    <w:rsid w:val="007211F9"/>
    <w:rsid w:val="007215CC"/>
    <w:rsid w:val="007217CF"/>
    <w:rsid w:val="007218FB"/>
    <w:rsid w:val="00721C6A"/>
    <w:rsid w:val="00721FA1"/>
    <w:rsid w:val="00722047"/>
    <w:rsid w:val="00722222"/>
    <w:rsid w:val="0072262A"/>
    <w:rsid w:val="00722743"/>
    <w:rsid w:val="00722F9A"/>
    <w:rsid w:val="0072302B"/>
    <w:rsid w:val="00723548"/>
    <w:rsid w:val="007235E5"/>
    <w:rsid w:val="00723A37"/>
    <w:rsid w:val="00723C13"/>
    <w:rsid w:val="00723DCD"/>
    <w:rsid w:val="007249BD"/>
    <w:rsid w:val="00724AB3"/>
    <w:rsid w:val="0072557F"/>
    <w:rsid w:val="0072574C"/>
    <w:rsid w:val="00725B0D"/>
    <w:rsid w:val="00725F1D"/>
    <w:rsid w:val="00725FE2"/>
    <w:rsid w:val="00726099"/>
    <w:rsid w:val="007264D7"/>
    <w:rsid w:val="00726730"/>
    <w:rsid w:val="007267F4"/>
    <w:rsid w:val="0072699D"/>
    <w:rsid w:val="00726C70"/>
    <w:rsid w:val="00727168"/>
    <w:rsid w:val="00727862"/>
    <w:rsid w:val="00727927"/>
    <w:rsid w:val="0072795E"/>
    <w:rsid w:val="00727D0A"/>
    <w:rsid w:val="00727D37"/>
    <w:rsid w:val="0073021C"/>
    <w:rsid w:val="0073034D"/>
    <w:rsid w:val="007305AF"/>
    <w:rsid w:val="0073086A"/>
    <w:rsid w:val="00730AD7"/>
    <w:rsid w:val="00730D32"/>
    <w:rsid w:val="00730E84"/>
    <w:rsid w:val="00731154"/>
    <w:rsid w:val="007311A8"/>
    <w:rsid w:val="007311F4"/>
    <w:rsid w:val="00731225"/>
    <w:rsid w:val="00731701"/>
    <w:rsid w:val="007317FF"/>
    <w:rsid w:val="0073192C"/>
    <w:rsid w:val="0073237F"/>
    <w:rsid w:val="0073259B"/>
    <w:rsid w:val="0073265E"/>
    <w:rsid w:val="00732798"/>
    <w:rsid w:val="00732AEF"/>
    <w:rsid w:val="00732BF2"/>
    <w:rsid w:val="0073323C"/>
    <w:rsid w:val="007339B1"/>
    <w:rsid w:val="00733A4D"/>
    <w:rsid w:val="00733E12"/>
    <w:rsid w:val="0073408A"/>
    <w:rsid w:val="00734346"/>
    <w:rsid w:val="0073435F"/>
    <w:rsid w:val="00734433"/>
    <w:rsid w:val="00734550"/>
    <w:rsid w:val="0073462E"/>
    <w:rsid w:val="0073493F"/>
    <w:rsid w:val="00734DE8"/>
    <w:rsid w:val="007354BE"/>
    <w:rsid w:val="00735B67"/>
    <w:rsid w:val="00735D20"/>
    <w:rsid w:val="00735DE9"/>
    <w:rsid w:val="00736089"/>
    <w:rsid w:val="007361C2"/>
    <w:rsid w:val="0073641B"/>
    <w:rsid w:val="007366A7"/>
    <w:rsid w:val="00736719"/>
    <w:rsid w:val="0073682C"/>
    <w:rsid w:val="00736ACA"/>
    <w:rsid w:val="00736B0D"/>
    <w:rsid w:val="00736C23"/>
    <w:rsid w:val="00736DAC"/>
    <w:rsid w:val="00736EA4"/>
    <w:rsid w:val="00737429"/>
    <w:rsid w:val="0073752D"/>
    <w:rsid w:val="00737CDD"/>
    <w:rsid w:val="007405CD"/>
    <w:rsid w:val="00740C11"/>
    <w:rsid w:val="00740E60"/>
    <w:rsid w:val="00740EC6"/>
    <w:rsid w:val="00740FFE"/>
    <w:rsid w:val="007416CF"/>
    <w:rsid w:val="007416EE"/>
    <w:rsid w:val="00741C9B"/>
    <w:rsid w:val="0074217D"/>
    <w:rsid w:val="00742571"/>
    <w:rsid w:val="00742DE5"/>
    <w:rsid w:val="00742F33"/>
    <w:rsid w:val="00742F55"/>
    <w:rsid w:val="0074316B"/>
    <w:rsid w:val="0074368E"/>
    <w:rsid w:val="007436C2"/>
    <w:rsid w:val="00743E73"/>
    <w:rsid w:val="00743EF6"/>
    <w:rsid w:val="00743FA9"/>
    <w:rsid w:val="007448BE"/>
    <w:rsid w:val="00744BFB"/>
    <w:rsid w:val="0074543E"/>
    <w:rsid w:val="007454DD"/>
    <w:rsid w:val="00745655"/>
    <w:rsid w:val="007456EC"/>
    <w:rsid w:val="00745B8D"/>
    <w:rsid w:val="00745C1C"/>
    <w:rsid w:val="007462ED"/>
    <w:rsid w:val="00746363"/>
    <w:rsid w:val="007464F6"/>
    <w:rsid w:val="007466AC"/>
    <w:rsid w:val="00746B0E"/>
    <w:rsid w:val="00747203"/>
    <w:rsid w:val="00747375"/>
    <w:rsid w:val="00747526"/>
    <w:rsid w:val="007475AB"/>
    <w:rsid w:val="00747824"/>
    <w:rsid w:val="00750231"/>
    <w:rsid w:val="00750298"/>
    <w:rsid w:val="00750557"/>
    <w:rsid w:val="00750AC2"/>
    <w:rsid w:val="00750C60"/>
    <w:rsid w:val="0075279E"/>
    <w:rsid w:val="00752A18"/>
    <w:rsid w:val="00752B8C"/>
    <w:rsid w:val="00752E2D"/>
    <w:rsid w:val="00752F41"/>
    <w:rsid w:val="00752FD3"/>
    <w:rsid w:val="0075383F"/>
    <w:rsid w:val="00753A26"/>
    <w:rsid w:val="00753E9A"/>
    <w:rsid w:val="007540DA"/>
    <w:rsid w:val="007541EC"/>
    <w:rsid w:val="00754574"/>
    <w:rsid w:val="0075457E"/>
    <w:rsid w:val="007549DC"/>
    <w:rsid w:val="00754A8B"/>
    <w:rsid w:val="00754C1A"/>
    <w:rsid w:val="00755165"/>
    <w:rsid w:val="007552C1"/>
    <w:rsid w:val="00755442"/>
    <w:rsid w:val="00755764"/>
    <w:rsid w:val="00755993"/>
    <w:rsid w:val="00755F02"/>
    <w:rsid w:val="007560AB"/>
    <w:rsid w:val="007562C0"/>
    <w:rsid w:val="007564CC"/>
    <w:rsid w:val="00756B94"/>
    <w:rsid w:val="007578F6"/>
    <w:rsid w:val="007579F3"/>
    <w:rsid w:val="00757C48"/>
    <w:rsid w:val="00760B0C"/>
    <w:rsid w:val="00760CCF"/>
    <w:rsid w:val="0076155D"/>
    <w:rsid w:val="007615F9"/>
    <w:rsid w:val="00761C8F"/>
    <w:rsid w:val="00761F75"/>
    <w:rsid w:val="007626F4"/>
    <w:rsid w:val="00762831"/>
    <w:rsid w:val="007629B1"/>
    <w:rsid w:val="007629E7"/>
    <w:rsid w:val="00762B9F"/>
    <w:rsid w:val="00762BDA"/>
    <w:rsid w:val="00762DB2"/>
    <w:rsid w:val="00762E78"/>
    <w:rsid w:val="00762F7F"/>
    <w:rsid w:val="007630AF"/>
    <w:rsid w:val="00763462"/>
    <w:rsid w:val="00763D97"/>
    <w:rsid w:val="00763DD5"/>
    <w:rsid w:val="00763FB4"/>
    <w:rsid w:val="007641C3"/>
    <w:rsid w:val="007644A6"/>
    <w:rsid w:val="00764727"/>
    <w:rsid w:val="0076476B"/>
    <w:rsid w:val="007647F6"/>
    <w:rsid w:val="0076529F"/>
    <w:rsid w:val="00765355"/>
    <w:rsid w:val="00765636"/>
    <w:rsid w:val="00765D9F"/>
    <w:rsid w:val="007662DA"/>
    <w:rsid w:val="00766532"/>
    <w:rsid w:val="0076657F"/>
    <w:rsid w:val="00766B55"/>
    <w:rsid w:val="00766B88"/>
    <w:rsid w:val="0076719D"/>
    <w:rsid w:val="00767479"/>
    <w:rsid w:val="00767C49"/>
    <w:rsid w:val="00767D7A"/>
    <w:rsid w:val="007710FA"/>
    <w:rsid w:val="007715AD"/>
    <w:rsid w:val="007716A2"/>
    <w:rsid w:val="00771EF0"/>
    <w:rsid w:val="00771FB1"/>
    <w:rsid w:val="007722B0"/>
    <w:rsid w:val="00772400"/>
    <w:rsid w:val="0077290D"/>
    <w:rsid w:val="00772CBF"/>
    <w:rsid w:val="00772ED4"/>
    <w:rsid w:val="00772F63"/>
    <w:rsid w:val="00772F87"/>
    <w:rsid w:val="0077345D"/>
    <w:rsid w:val="0077383B"/>
    <w:rsid w:val="007738DF"/>
    <w:rsid w:val="00773D20"/>
    <w:rsid w:val="00773D7D"/>
    <w:rsid w:val="00774163"/>
    <w:rsid w:val="00774315"/>
    <w:rsid w:val="007744EE"/>
    <w:rsid w:val="0077459F"/>
    <w:rsid w:val="007747F8"/>
    <w:rsid w:val="00775128"/>
    <w:rsid w:val="00775427"/>
    <w:rsid w:val="00775445"/>
    <w:rsid w:val="00775C6E"/>
    <w:rsid w:val="00775F48"/>
    <w:rsid w:val="007763C4"/>
    <w:rsid w:val="007766BA"/>
    <w:rsid w:val="007768E5"/>
    <w:rsid w:val="00776D09"/>
    <w:rsid w:val="007770DF"/>
    <w:rsid w:val="007776D9"/>
    <w:rsid w:val="007779A9"/>
    <w:rsid w:val="00777A01"/>
    <w:rsid w:val="00777A4F"/>
    <w:rsid w:val="00777EEC"/>
    <w:rsid w:val="00777FA5"/>
    <w:rsid w:val="00780104"/>
    <w:rsid w:val="007802EC"/>
    <w:rsid w:val="00780985"/>
    <w:rsid w:val="00780B69"/>
    <w:rsid w:val="00780F65"/>
    <w:rsid w:val="0078107C"/>
    <w:rsid w:val="007810A7"/>
    <w:rsid w:val="00781C1C"/>
    <w:rsid w:val="00781D44"/>
    <w:rsid w:val="00781D92"/>
    <w:rsid w:val="00782150"/>
    <w:rsid w:val="00782369"/>
    <w:rsid w:val="007823A7"/>
    <w:rsid w:val="007824B7"/>
    <w:rsid w:val="007828B8"/>
    <w:rsid w:val="007828D6"/>
    <w:rsid w:val="00782A3E"/>
    <w:rsid w:val="00782BB9"/>
    <w:rsid w:val="0078313E"/>
    <w:rsid w:val="0078323A"/>
    <w:rsid w:val="00783A31"/>
    <w:rsid w:val="00783C5A"/>
    <w:rsid w:val="00783EE3"/>
    <w:rsid w:val="0078422B"/>
    <w:rsid w:val="007845B2"/>
    <w:rsid w:val="0078481E"/>
    <w:rsid w:val="00784982"/>
    <w:rsid w:val="007849BF"/>
    <w:rsid w:val="00784A45"/>
    <w:rsid w:val="00784CB5"/>
    <w:rsid w:val="00784D73"/>
    <w:rsid w:val="00784DA2"/>
    <w:rsid w:val="007851B1"/>
    <w:rsid w:val="007851D5"/>
    <w:rsid w:val="00785458"/>
    <w:rsid w:val="007854AB"/>
    <w:rsid w:val="00785DCB"/>
    <w:rsid w:val="00785E22"/>
    <w:rsid w:val="00785F32"/>
    <w:rsid w:val="007869FD"/>
    <w:rsid w:val="00786EA0"/>
    <w:rsid w:val="00787164"/>
    <w:rsid w:val="00787195"/>
    <w:rsid w:val="0078735C"/>
    <w:rsid w:val="007874CA"/>
    <w:rsid w:val="0078785D"/>
    <w:rsid w:val="007878CE"/>
    <w:rsid w:val="00787B8D"/>
    <w:rsid w:val="00787BF7"/>
    <w:rsid w:val="0079018E"/>
    <w:rsid w:val="00790569"/>
    <w:rsid w:val="00790935"/>
    <w:rsid w:val="00790B19"/>
    <w:rsid w:val="00790CA9"/>
    <w:rsid w:val="00790CFC"/>
    <w:rsid w:val="00790E18"/>
    <w:rsid w:val="00791379"/>
    <w:rsid w:val="0079143B"/>
    <w:rsid w:val="007916D1"/>
    <w:rsid w:val="00791A15"/>
    <w:rsid w:val="00791C7D"/>
    <w:rsid w:val="00791DB3"/>
    <w:rsid w:val="007921AF"/>
    <w:rsid w:val="007921D1"/>
    <w:rsid w:val="00792211"/>
    <w:rsid w:val="00792234"/>
    <w:rsid w:val="0079239D"/>
    <w:rsid w:val="0079287E"/>
    <w:rsid w:val="0079342A"/>
    <w:rsid w:val="00793E8C"/>
    <w:rsid w:val="00794335"/>
    <w:rsid w:val="007943DB"/>
    <w:rsid w:val="00794754"/>
    <w:rsid w:val="00794A28"/>
    <w:rsid w:val="00794AE7"/>
    <w:rsid w:val="0079551C"/>
    <w:rsid w:val="0079630B"/>
    <w:rsid w:val="0079660F"/>
    <w:rsid w:val="00796732"/>
    <w:rsid w:val="00796974"/>
    <w:rsid w:val="007969D8"/>
    <w:rsid w:val="0079741D"/>
    <w:rsid w:val="007979CF"/>
    <w:rsid w:val="00797BD3"/>
    <w:rsid w:val="00797E3A"/>
    <w:rsid w:val="007A0800"/>
    <w:rsid w:val="007A08F4"/>
    <w:rsid w:val="007A1207"/>
    <w:rsid w:val="007A193E"/>
    <w:rsid w:val="007A19FB"/>
    <w:rsid w:val="007A2894"/>
    <w:rsid w:val="007A2FA6"/>
    <w:rsid w:val="007A3419"/>
    <w:rsid w:val="007A366D"/>
    <w:rsid w:val="007A3BE1"/>
    <w:rsid w:val="007A4AC8"/>
    <w:rsid w:val="007A56B3"/>
    <w:rsid w:val="007A59BA"/>
    <w:rsid w:val="007A5D5F"/>
    <w:rsid w:val="007A5E56"/>
    <w:rsid w:val="007A62BC"/>
    <w:rsid w:val="007A68ED"/>
    <w:rsid w:val="007A6C75"/>
    <w:rsid w:val="007A6FCC"/>
    <w:rsid w:val="007A7046"/>
    <w:rsid w:val="007A7066"/>
    <w:rsid w:val="007A73BD"/>
    <w:rsid w:val="007A7454"/>
    <w:rsid w:val="007A7571"/>
    <w:rsid w:val="007A77E7"/>
    <w:rsid w:val="007A7995"/>
    <w:rsid w:val="007A7F2D"/>
    <w:rsid w:val="007B0278"/>
    <w:rsid w:val="007B02F9"/>
    <w:rsid w:val="007B03E5"/>
    <w:rsid w:val="007B0491"/>
    <w:rsid w:val="007B0A76"/>
    <w:rsid w:val="007B0B98"/>
    <w:rsid w:val="007B11A4"/>
    <w:rsid w:val="007B1325"/>
    <w:rsid w:val="007B1488"/>
    <w:rsid w:val="007B1A1F"/>
    <w:rsid w:val="007B1AB0"/>
    <w:rsid w:val="007B1DB0"/>
    <w:rsid w:val="007B1E86"/>
    <w:rsid w:val="007B204D"/>
    <w:rsid w:val="007B274C"/>
    <w:rsid w:val="007B2D0C"/>
    <w:rsid w:val="007B2E7F"/>
    <w:rsid w:val="007B355D"/>
    <w:rsid w:val="007B3822"/>
    <w:rsid w:val="007B394F"/>
    <w:rsid w:val="007B3B86"/>
    <w:rsid w:val="007B3C65"/>
    <w:rsid w:val="007B3D09"/>
    <w:rsid w:val="007B3F15"/>
    <w:rsid w:val="007B4884"/>
    <w:rsid w:val="007B48D3"/>
    <w:rsid w:val="007B4991"/>
    <w:rsid w:val="007B4AD6"/>
    <w:rsid w:val="007B4CC7"/>
    <w:rsid w:val="007B4F03"/>
    <w:rsid w:val="007B529F"/>
    <w:rsid w:val="007B561E"/>
    <w:rsid w:val="007B5CE7"/>
    <w:rsid w:val="007B5D23"/>
    <w:rsid w:val="007B5D2C"/>
    <w:rsid w:val="007B5E30"/>
    <w:rsid w:val="007B5F1E"/>
    <w:rsid w:val="007B5F65"/>
    <w:rsid w:val="007B5FD5"/>
    <w:rsid w:val="007B6082"/>
    <w:rsid w:val="007B650E"/>
    <w:rsid w:val="007B6783"/>
    <w:rsid w:val="007B683A"/>
    <w:rsid w:val="007B6D29"/>
    <w:rsid w:val="007B6F40"/>
    <w:rsid w:val="007B7123"/>
    <w:rsid w:val="007B732F"/>
    <w:rsid w:val="007B7391"/>
    <w:rsid w:val="007B7A0D"/>
    <w:rsid w:val="007B7E77"/>
    <w:rsid w:val="007C01C8"/>
    <w:rsid w:val="007C0432"/>
    <w:rsid w:val="007C088D"/>
    <w:rsid w:val="007C0B75"/>
    <w:rsid w:val="007C0D44"/>
    <w:rsid w:val="007C0E92"/>
    <w:rsid w:val="007C0FF4"/>
    <w:rsid w:val="007C1220"/>
    <w:rsid w:val="007C13A4"/>
    <w:rsid w:val="007C17EF"/>
    <w:rsid w:val="007C18B0"/>
    <w:rsid w:val="007C1B79"/>
    <w:rsid w:val="007C1B94"/>
    <w:rsid w:val="007C1E33"/>
    <w:rsid w:val="007C202E"/>
    <w:rsid w:val="007C2221"/>
    <w:rsid w:val="007C2921"/>
    <w:rsid w:val="007C2A99"/>
    <w:rsid w:val="007C317E"/>
    <w:rsid w:val="007C3AF7"/>
    <w:rsid w:val="007C49CA"/>
    <w:rsid w:val="007C4A95"/>
    <w:rsid w:val="007C4FAF"/>
    <w:rsid w:val="007C5408"/>
    <w:rsid w:val="007C572A"/>
    <w:rsid w:val="007C5AF5"/>
    <w:rsid w:val="007C5B46"/>
    <w:rsid w:val="007C5C20"/>
    <w:rsid w:val="007C5CB1"/>
    <w:rsid w:val="007C5DF7"/>
    <w:rsid w:val="007C6186"/>
    <w:rsid w:val="007C6288"/>
    <w:rsid w:val="007C669A"/>
    <w:rsid w:val="007C6CE8"/>
    <w:rsid w:val="007C6F94"/>
    <w:rsid w:val="007C70B8"/>
    <w:rsid w:val="007C78B1"/>
    <w:rsid w:val="007C78BA"/>
    <w:rsid w:val="007C7BEA"/>
    <w:rsid w:val="007C7C27"/>
    <w:rsid w:val="007D0229"/>
    <w:rsid w:val="007D0C6C"/>
    <w:rsid w:val="007D11C4"/>
    <w:rsid w:val="007D12C3"/>
    <w:rsid w:val="007D1724"/>
    <w:rsid w:val="007D189D"/>
    <w:rsid w:val="007D24BF"/>
    <w:rsid w:val="007D2738"/>
    <w:rsid w:val="007D30E3"/>
    <w:rsid w:val="007D31B3"/>
    <w:rsid w:val="007D3540"/>
    <w:rsid w:val="007D3B9D"/>
    <w:rsid w:val="007D3BE0"/>
    <w:rsid w:val="007D3D1E"/>
    <w:rsid w:val="007D3D8B"/>
    <w:rsid w:val="007D40B5"/>
    <w:rsid w:val="007D4180"/>
    <w:rsid w:val="007D4665"/>
    <w:rsid w:val="007D4CC2"/>
    <w:rsid w:val="007D50D2"/>
    <w:rsid w:val="007D560B"/>
    <w:rsid w:val="007D5716"/>
    <w:rsid w:val="007D59FB"/>
    <w:rsid w:val="007D5A37"/>
    <w:rsid w:val="007D5B89"/>
    <w:rsid w:val="007D5E96"/>
    <w:rsid w:val="007D6419"/>
    <w:rsid w:val="007D666F"/>
    <w:rsid w:val="007D6676"/>
    <w:rsid w:val="007D6842"/>
    <w:rsid w:val="007D6CAB"/>
    <w:rsid w:val="007D6DF6"/>
    <w:rsid w:val="007D6FE6"/>
    <w:rsid w:val="007D764E"/>
    <w:rsid w:val="007D78A3"/>
    <w:rsid w:val="007D78C9"/>
    <w:rsid w:val="007D7B2F"/>
    <w:rsid w:val="007D7F50"/>
    <w:rsid w:val="007E003B"/>
    <w:rsid w:val="007E0077"/>
    <w:rsid w:val="007E0127"/>
    <w:rsid w:val="007E0264"/>
    <w:rsid w:val="007E05AC"/>
    <w:rsid w:val="007E0622"/>
    <w:rsid w:val="007E08F8"/>
    <w:rsid w:val="007E108C"/>
    <w:rsid w:val="007E112C"/>
    <w:rsid w:val="007E12C8"/>
    <w:rsid w:val="007E149A"/>
    <w:rsid w:val="007E1AA0"/>
    <w:rsid w:val="007E1F4C"/>
    <w:rsid w:val="007E2648"/>
    <w:rsid w:val="007E26B5"/>
    <w:rsid w:val="007E39DA"/>
    <w:rsid w:val="007E3F05"/>
    <w:rsid w:val="007E460C"/>
    <w:rsid w:val="007E4C74"/>
    <w:rsid w:val="007E54A2"/>
    <w:rsid w:val="007E5A1F"/>
    <w:rsid w:val="007E5D66"/>
    <w:rsid w:val="007E5DA5"/>
    <w:rsid w:val="007E61E7"/>
    <w:rsid w:val="007E657F"/>
    <w:rsid w:val="007E658E"/>
    <w:rsid w:val="007E65AC"/>
    <w:rsid w:val="007E66D9"/>
    <w:rsid w:val="007E6758"/>
    <w:rsid w:val="007E69FB"/>
    <w:rsid w:val="007E6A81"/>
    <w:rsid w:val="007E6B03"/>
    <w:rsid w:val="007E6B1F"/>
    <w:rsid w:val="007E70C7"/>
    <w:rsid w:val="007E7308"/>
    <w:rsid w:val="007E763E"/>
    <w:rsid w:val="007E7AB2"/>
    <w:rsid w:val="007E7C4F"/>
    <w:rsid w:val="007E7FEC"/>
    <w:rsid w:val="007F00FA"/>
    <w:rsid w:val="007F01B1"/>
    <w:rsid w:val="007F0305"/>
    <w:rsid w:val="007F04D9"/>
    <w:rsid w:val="007F06F6"/>
    <w:rsid w:val="007F0962"/>
    <w:rsid w:val="007F0B30"/>
    <w:rsid w:val="007F0D19"/>
    <w:rsid w:val="007F0FE9"/>
    <w:rsid w:val="007F132E"/>
    <w:rsid w:val="007F1534"/>
    <w:rsid w:val="007F1980"/>
    <w:rsid w:val="007F1C2D"/>
    <w:rsid w:val="007F20A0"/>
    <w:rsid w:val="007F23B1"/>
    <w:rsid w:val="007F3259"/>
    <w:rsid w:val="007F3D4B"/>
    <w:rsid w:val="007F3D4E"/>
    <w:rsid w:val="007F409F"/>
    <w:rsid w:val="007F4179"/>
    <w:rsid w:val="007F4258"/>
    <w:rsid w:val="007F427B"/>
    <w:rsid w:val="007F4672"/>
    <w:rsid w:val="007F487A"/>
    <w:rsid w:val="007F498F"/>
    <w:rsid w:val="007F4B25"/>
    <w:rsid w:val="007F4DDD"/>
    <w:rsid w:val="007F5130"/>
    <w:rsid w:val="007F51D3"/>
    <w:rsid w:val="007F5BF6"/>
    <w:rsid w:val="007F5CDD"/>
    <w:rsid w:val="007F5D7B"/>
    <w:rsid w:val="007F5D90"/>
    <w:rsid w:val="007F5DA2"/>
    <w:rsid w:val="007F60E0"/>
    <w:rsid w:val="007F613E"/>
    <w:rsid w:val="007F643B"/>
    <w:rsid w:val="007F6511"/>
    <w:rsid w:val="007F68B3"/>
    <w:rsid w:val="007F6A32"/>
    <w:rsid w:val="007F6A7B"/>
    <w:rsid w:val="007F6AF5"/>
    <w:rsid w:val="007F6E2E"/>
    <w:rsid w:val="007F74C7"/>
    <w:rsid w:val="007F7684"/>
    <w:rsid w:val="007F7705"/>
    <w:rsid w:val="007F7B78"/>
    <w:rsid w:val="00800189"/>
    <w:rsid w:val="0080030A"/>
    <w:rsid w:val="008005A6"/>
    <w:rsid w:val="00800667"/>
    <w:rsid w:val="0080081D"/>
    <w:rsid w:val="0080085D"/>
    <w:rsid w:val="00800868"/>
    <w:rsid w:val="008008FF"/>
    <w:rsid w:val="00800952"/>
    <w:rsid w:val="00800B23"/>
    <w:rsid w:val="008010C6"/>
    <w:rsid w:val="008014E9"/>
    <w:rsid w:val="008014FE"/>
    <w:rsid w:val="0080162C"/>
    <w:rsid w:val="00801A04"/>
    <w:rsid w:val="00801A23"/>
    <w:rsid w:val="00801DCB"/>
    <w:rsid w:val="00801F0C"/>
    <w:rsid w:val="008021E8"/>
    <w:rsid w:val="0080289A"/>
    <w:rsid w:val="00802996"/>
    <w:rsid w:val="00802B58"/>
    <w:rsid w:val="00802CA8"/>
    <w:rsid w:val="00803554"/>
    <w:rsid w:val="008035CD"/>
    <w:rsid w:val="0080440D"/>
    <w:rsid w:val="00804775"/>
    <w:rsid w:val="00804916"/>
    <w:rsid w:val="00804AE6"/>
    <w:rsid w:val="00805182"/>
    <w:rsid w:val="008051B2"/>
    <w:rsid w:val="0080555D"/>
    <w:rsid w:val="00805932"/>
    <w:rsid w:val="00805C08"/>
    <w:rsid w:val="00805CA7"/>
    <w:rsid w:val="00805DAC"/>
    <w:rsid w:val="00806421"/>
    <w:rsid w:val="0080664F"/>
    <w:rsid w:val="008067AD"/>
    <w:rsid w:val="00807252"/>
    <w:rsid w:val="0080773A"/>
    <w:rsid w:val="00807FBC"/>
    <w:rsid w:val="008100DA"/>
    <w:rsid w:val="008103B0"/>
    <w:rsid w:val="0081045D"/>
    <w:rsid w:val="008109C9"/>
    <w:rsid w:val="00810B91"/>
    <w:rsid w:val="00810CF5"/>
    <w:rsid w:val="00811823"/>
    <w:rsid w:val="00811A4E"/>
    <w:rsid w:val="00811A8A"/>
    <w:rsid w:val="00811AED"/>
    <w:rsid w:val="00811B70"/>
    <w:rsid w:val="00811BEC"/>
    <w:rsid w:val="00811DB4"/>
    <w:rsid w:val="00811E05"/>
    <w:rsid w:val="00811FCB"/>
    <w:rsid w:val="008126C5"/>
    <w:rsid w:val="00812A60"/>
    <w:rsid w:val="00812E40"/>
    <w:rsid w:val="0081327F"/>
    <w:rsid w:val="00813540"/>
    <w:rsid w:val="008140E4"/>
    <w:rsid w:val="0081421E"/>
    <w:rsid w:val="0081422A"/>
    <w:rsid w:val="0081462D"/>
    <w:rsid w:val="00815025"/>
    <w:rsid w:val="008151FC"/>
    <w:rsid w:val="00815455"/>
    <w:rsid w:val="0081599D"/>
    <w:rsid w:val="00815AC6"/>
    <w:rsid w:val="00815B59"/>
    <w:rsid w:val="00815B88"/>
    <w:rsid w:val="00815BB8"/>
    <w:rsid w:val="00815DAA"/>
    <w:rsid w:val="00815FF3"/>
    <w:rsid w:val="00816190"/>
    <w:rsid w:val="0081620A"/>
    <w:rsid w:val="008166FA"/>
    <w:rsid w:val="008167EC"/>
    <w:rsid w:val="00816812"/>
    <w:rsid w:val="00816C7C"/>
    <w:rsid w:val="00816EBF"/>
    <w:rsid w:val="00817084"/>
    <w:rsid w:val="008170CE"/>
    <w:rsid w:val="008178F9"/>
    <w:rsid w:val="00817BE7"/>
    <w:rsid w:val="00817CA7"/>
    <w:rsid w:val="008208B0"/>
    <w:rsid w:val="00820CBF"/>
    <w:rsid w:val="00821319"/>
    <w:rsid w:val="008215A9"/>
    <w:rsid w:val="00821838"/>
    <w:rsid w:val="00821A88"/>
    <w:rsid w:val="00821B4B"/>
    <w:rsid w:val="0082263D"/>
    <w:rsid w:val="008226C0"/>
    <w:rsid w:val="00822D76"/>
    <w:rsid w:val="00822D86"/>
    <w:rsid w:val="008230CB"/>
    <w:rsid w:val="008234C3"/>
    <w:rsid w:val="008238E9"/>
    <w:rsid w:val="00823B57"/>
    <w:rsid w:val="00823BDF"/>
    <w:rsid w:val="00823DEA"/>
    <w:rsid w:val="008240BC"/>
    <w:rsid w:val="0082487E"/>
    <w:rsid w:val="0082488A"/>
    <w:rsid w:val="00824904"/>
    <w:rsid w:val="00824AD8"/>
    <w:rsid w:val="00824C41"/>
    <w:rsid w:val="00824D01"/>
    <w:rsid w:val="00824E62"/>
    <w:rsid w:val="00824F06"/>
    <w:rsid w:val="008250FC"/>
    <w:rsid w:val="0082524A"/>
    <w:rsid w:val="008253A9"/>
    <w:rsid w:val="00825664"/>
    <w:rsid w:val="0082577F"/>
    <w:rsid w:val="008258B3"/>
    <w:rsid w:val="00825C2F"/>
    <w:rsid w:val="00825FFB"/>
    <w:rsid w:val="00826208"/>
    <w:rsid w:val="0082623E"/>
    <w:rsid w:val="00826376"/>
    <w:rsid w:val="008264C0"/>
    <w:rsid w:val="0082671A"/>
    <w:rsid w:val="008269EB"/>
    <w:rsid w:val="00826C74"/>
    <w:rsid w:val="0082707E"/>
    <w:rsid w:val="00827F56"/>
    <w:rsid w:val="008300DB"/>
    <w:rsid w:val="0083029C"/>
    <w:rsid w:val="008302BD"/>
    <w:rsid w:val="00830439"/>
    <w:rsid w:val="008304E0"/>
    <w:rsid w:val="0083075E"/>
    <w:rsid w:val="00830ACF"/>
    <w:rsid w:val="00831063"/>
    <w:rsid w:val="00831092"/>
    <w:rsid w:val="008310B7"/>
    <w:rsid w:val="008311BD"/>
    <w:rsid w:val="008313A6"/>
    <w:rsid w:val="008313F9"/>
    <w:rsid w:val="00831516"/>
    <w:rsid w:val="0083176C"/>
    <w:rsid w:val="008318C1"/>
    <w:rsid w:val="00831902"/>
    <w:rsid w:val="00831987"/>
    <w:rsid w:val="0083198F"/>
    <w:rsid w:val="0083201D"/>
    <w:rsid w:val="008322E7"/>
    <w:rsid w:val="00832A9C"/>
    <w:rsid w:val="00833031"/>
    <w:rsid w:val="008334EF"/>
    <w:rsid w:val="008335B3"/>
    <w:rsid w:val="0083367F"/>
    <w:rsid w:val="00833709"/>
    <w:rsid w:val="0083370C"/>
    <w:rsid w:val="00833913"/>
    <w:rsid w:val="00833A0A"/>
    <w:rsid w:val="00833A67"/>
    <w:rsid w:val="00833DB7"/>
    <w:rsid w:val="00833E31"/>
    <w:rsid w:val="00833F4C"/>
    <w:rsid w:val="00834052"/>
    <w:rsid w:val="00834122"/>
    <w:rsid w:val="008346BB"/>
    <w:rsid w:val="008349FA"/>
    <w:rsid w:val="00834D11"/>
    <w:rsid w:val="008354E0"/>
    <w:rsid w:val="00835883"/>
    <w:rsid w:val="00835EA4"/>
    <w:rsid w:val="00836186"/>
    <w:rsid w:val="00836387"/>
    <w:rsid w:val="00836698"/>
    <w:rsid w:val="008367C0"/>
    <w:rsid w:val="008369B4"/>
    <w:rsid w:val="00836BBD"/>
    <w:rsid w:val="00836BDC"/>
    <w:rsid w:val="00836D1E"/>
    <w:rsid w:val="008373B9"/>
    <w:rsid w:val="00837CF8"/>
    <w:rsid w:val="00840103"/>
    <w:rsid w:val="008401F1"/>
    <w:rsid w:val="008409BD"/>
    <w:rsid w:val="008409E6"/>
    <w:rsid w:val="00840AA4"/>
    <w:rsid w:val="00840C6C"/>
    <w:rsid w:val="008412BD"/>
    <w:rsid w:val="00841386"/>
    <w:rsid w:val="0084177C"/>
    <w:rsid w:val="00841866"/>
    <w:rsid w:val="00841CB9"/>
    <w:rsid w:val="008421E3"/>
    <w:rsid w:val="00843025"/>
    <w:rsid w:val="008434DC"/>
    <w:rsid w:val="008434F3"/>
    <w:rsid w:val="00843638"/>
    <w:rsid w:val="008437C3"/>
    <w:rsid w:val="00843C1A"/>
    <w:rsid w:val="008441E0"/>
    <w:rsid w:val="0084433C"/>
    <w:rsid w:val="00844432"/>
    <w:rsid w:val="00844565"/>
    <w:rsid w:val="00844AC2"/>
    <w:rsid w:val="00844D4F"/>
    <w:rsid w:val="00845250"/>
    <w:rsid w:val="008454D1"/>
    <w:rsid w:val="00845B0B"/>
    <w:rsid w:val="0084613D"/>
    <w:rsid w:val="008464AD"/>
    <w:rsid w:val="008465FD"/>
    <w:rsid w:val="008467E2"/>
    <w:rsid w:val="00846CD6"/>
    <w:rsid w:val="00846EDC"/>
    <w:rsid w:val="00846F8F"/>
    <w:rsid w:val="00847A5C"/>
    <w:rsid w:val="008503D7"/>
    <w:rsid w:val="008508FC"/>
    <w:rsid w:val="00851000"/>
    <w:rsid w:val="008510C7"/>
    <w:rsid w:val="008513DD"/>
    <w:rsid w:val="00851509"/>
    <w:rsid w:val="00851553"/>
    <w:rsid w:val="00851555"/>
    <w:rsid w:val="00851921"/>
    <w:rsid w:val="00851B8C"/>
    <w:rsid w:val="00851C36"/>
    <w:rsid w:val="00851D80"/>
    <w:rsid w:val="00851E3E"/>
    <w:rsid w:val="008524E9"/>
    <w:rsid w:val="00852638"/>
    <w:rsid w:val="008526D7"/>
    <w:rsid w:val="00852BAD"/>
    <w:rsid w:val="00852C49"/>
    <w:rsid w:val="00852F1F"/>
    <w:rsid w:val="0085313E"/>
    <w:rsid w:val="008531EF"/>
    <w:rsid w:val="00853273"/>
    <w:rsid w:val="00853278"/>
    <w:rsid w:val="00853632"/>
    <w:rsid w:val="0085367E"/>
    <w:rsid w:val="00853BF3"/>
    <w:rsid w:val="00853D06"/>
    <w:rsid w:val="00854406"/>
    <w:rsid w:val="00854446"/>
    <w:rsid w:val="00854665"/>
    <w:rsid w:val="00854935"/>
    <w:rsid w:val="00854C31"/>
    <w:rsid w:val="0085539C"/>
    <w:rsid w:val="00855453"/>
    <w:rsid w:val="00855C34"/>
    <w:rsid w:val="00855D43"/>
    <w:rsid w:val="00855ED4"/>
    <w:rsid w:val="008568A6"/>
    <w:rsid w:val="00856A0B"/>
    <w:rsid w:val="00856D8C"/>
    <w:rsid w:val="008571A9"/>
    <w:rsid w:val="00857292"/>
    <w:rsid w:val="008573E0"/>
    <w:rsid w:val="00857A1A"/>
    <w:rsid w:val="00857FD8"/>
    <w:rsid w:val="0086020D"/>
    <w:rsid w:val="008604A1"/>
    <w:rsid w:val="00861285"/>
    <w:rsid w:val="0086143A"/>
    <w:rsid w:val="0086173C"/>
    <w:rsid w:val="00861AF9"/>
    <w:rsid w:val="00861BF8"/>
    <w:rsid w:val="00861E53"/>
    <w:rsid w:val="008627AF"/>
    <w:rsid w:val="00862E57"/>
    <w:rsid w:val="00863192"/>
    <w:rsid w:val="00863213"/>
    <w:rsid w:val="008632B0"/>
    <w:rsid w:val="008637C9"/>
    <w:rsid w:val="00863B7A"/>
    <w:rsid w:val="008647C7"/>
    <w:rsid w:val="008648C7"/>
    <w:rsid w:val="00864999"/>
    <w:rsid w:val="00864A9C"/>
    <w:rsid w:val="00864FA1"/>
    <w:rsid w:val="008653C7"/>
    <w:rsid w:val="008655E3"/>
    <w:rsid w:val="0086569D"/>
    <w:rsid w:val="00866757"/>
    <w:rsid w:val="00866850"/>
    <w:rsid w:val="00866C64"/>
    <w:rsid w:val="00866D0E"/>
    <w:rsid w:val="00866F29"/>
    <w:rsid w:val="00867055"/>
    <w:rsid w:val="0086723E"/>
    <w:rsid w:val="008675A0"/>
    <w:rsid w:val="008675D3"/>
    <w:rsid w:val="00867A16"/>
    <w:rsid w:val="00867A93"/>
    <w:rsid w:val="00867AAF"/>
    <w:rsid w:val="00867C9A"/>
    <w:rsid w:val="00867E6C"/>
    <w:rsid w:val="008704D3"/>
    <w:rsid w:val="0087061A"/>
    <w:rsid w:val="0087072D"/>
    <w:rsid w:val="0087095D"/>
    <w:rsid w:val="00870EB8"/>
    <w:rsid w:val="0087164E"/>
    <w:rsid w:val="00871681"/>
    <w:rsid w:val="00871920"/>
    <w:rsid w:val="00871CF3"/>
    <w:rsid w:val="00872308"/>
    <w:rsid w:val="008725AF"/>
    <w:rsid w:val="008729E9"/>
    <w:rsid w:val="00872B9E"/>
    <w:rsid w:val="00872CD8"/>
    <w:rsid w:val="00872FCF"/>
    <w:rsid w:val="00872FD4"/>
    <w:rsid w:val="0087308F"/>
    <w:rsid w:val="0087326F"/>
    <w:rsid w:val="00873400"/>
    <w:rsid w:val="00873583"/>
    <w:rsid w:val="00873AE5"/>
    <w:rsid w:val="00873C1F"/>
    <w:rsid w:val="0087428B"/>
    <w:rsid w:val="00874349"/>
    <w:rsid w:val="0087457F"/>
    <w:rsid w:val="008745B6"/>
    <w:rsid w:val="008745FA"/>
    <w:rsid w:val="0087461F"/>
    <w:rsid w:val="008747A0"/>
    <w:rsid w:val="0087493D"/>
    <w:rsid w:val="00874D42"/>
    <w:rsid w:val="00875456"/>
    <w:rsid w:val="0087585C"/>
    <w:rsid w:val="00876356"/>
    <w:rsid w:val="00876898"/>
    <w:rsid w:val="008768F0"/>
    <w:rsid w:val="00876BBF"/>
    <w:rsid w:val="00876D86"/>
    <w:rsid w:val="00877087"/>
    <w:rsid w:val="008770EF"/>
    <w:rsid w:val="0087729A"/>
    <w:rsid w:val="00877451"/>
    <w:rsid w:val="008774A3"/>
    <w:rsid w:val="00877B04"/>
    <w:rsid w:val="00877F21"/>
    <w:rsid w:val="00877F63"/>
    <w:rsid w:val="00880087"/>
    <w:rsid w:val="00880467"/>
    <w:rsid w:val="008804FC"/>
    <w:rsid w:val="00880719"/>
    <w:rsid w:val="00880A50"/>
    <w:rsid w:val="0088102B"/>
    <w:rsid w:val="008812C5"/>
    <w:rsid w:val="00881432"/>
    <w:rsid w:val="008818AA"/>
    <w:rsid w:val="00881944"/>
    <w:rsid w:val="0088204E"/>
    <w:rsid w:val="008824C0"/>
    <w:rsid w:val="00882748"/>
    <w:rsid w:val="0088284F"/>
    <w:rsid w:val="0088291D"/>
    <w:rsid w:val="008829CD"/>
    <w:rsid w:val="00882C9F"/>
    <w:rsid w:val="00883218"/>
    <w:rsid w:val="00883727"/>
    <w:rsid w:val="00883805"/>
    <w:rsid w:val="00883806"/>
    <w:rsid w:val="00883BEF"/>
    <w:rsid w:val="00883F01"/>
    <w:rsid w:val="0088423D"/>
    <w:rsid w:val="00884624"/>
    <w:rsid w:val="008847B1"/>
    <w:rsid w:val="00884ACB"/>
    <w:rsid w:val="00884E7B"/>
    <w:rsid w:val="008854B5"/>
    <w:rsid w:val="0088550E"/>
    <w:rsid w:val="008855F2"/>
    <w:rsid w:val="00885616"/>
    <w:rsid w:val="00885996"/>
    <w:rsid w:val="00886416"/>
    <w:rsid w:val="00886617"/>
    <w:rsid w:val="00886661"/>
    <w:rsid w:val="008866DD"/>
    <w:rsid w:val="00886939"/>
    <w:rsid w:val="00887202"/>
    <w:rsid w:val="008875AC"/>
    <w:rsid w:val="00887782"/>
    <w:rsid w:val="00887820"/>
    <w:rsid w:val="008878D1"/>
    <w:rsid w:val="00887A50"/>
    <w:rsid w:val="00890423"/>
    <w:rsid w:val="00890529"/>
    <w:rsid w:val="008906BA"/>
    <w:rsid w:val="00890EBE"/>
    <w:rsid w:val="00890EE4"/>
    <w:rsid w:val="008910D6"/>
    <w:rsid w:val="0089199E"/>
    <w:rsid w:val="00891AAE"/>
    <w:rsid w:val="00891C07"/>
    <w:rsid w:val="00891DB2"/>
    <w:rsid w:val="00892128"/>
    <w:rsid w:val="00892330"/>
    <w:rsid w:val="00892AA7"/>
    <w:rsid w:val="00892FD8"/>
    <w:rsid w:val="00893161"/>
    <w:rsid w:val="00893CBE"/>
    <w:rsid w:val="00893DEF"/>
    <w:rsid w:val="00894150"/>
    <w:rsid w:val="0089417A"/>
    <w:rsid w:val="00894662"/>
    <w:rsid w:val="00894A7D"/>
    <w:rsid w:val="00894D94"/>
    <w:rsid w:val="00894EF6"/>
    <w:rsid w:val="00894FF2"/>
    <w:rsid w:val="0089518B"/>
    <w:rsid w:val="00895CFD"/>
    <w:rsid w:val="008966BE"/>
    <w:rsid w:val="008968DF"/>
    <w:rsid w:val="00896C0A"/>
    <w:rsid w:val="00896C93"/>
    <w:rsid w:val="00896F7F"/>
    <w:rsid w:val="00897002"/>
    <w:rsid w:val="0089703C"/>
    <w:rsid w:val="008979D4"/>
    <w:rsid w:val="00897F49"/>
    <w:rsid w:val="008A0056"/>
    <w:rsid w:val="008A02A0"/>
    <w:rsid w:val="008A0758"/>
    <w:rsid w:val="008A0960"/>
    <w:rsid w:val="008A0F23"/>
    <w:rsid w:val="008A13CA"/>
    <w:rsid w:val="008A14D5"/>
    <w:rsid w:val="008A20C3"/>
    <w:rsid w:val="008A2A85"/>
    <w:rsid w:val="008A2E34"/>
    <w:rsid w:val="008A44B9"/>
    <w:rsid w:val="008A44E1"/>
    <w:rsid w:val="008A4663"/>
    <w:rsid w:val="008A467B"/>
    <w:rsid w:val="008A4E76"/>
    <w:rsid w:val="008A53DD"/>
    <w:rsid w:val="008A557C"/>
    <w:rsid w:val="008A5687"/>
    <w:rsid w:val="008A57B7"/>
    <w:rsid w:val="008A5E5D"/>
    <w:rsid w:val="008A5E62"/>
    <w:rsid w:val="008A5EB6"/>
    <w:rsid w:val="008A61E4"/>
    <w:rsid w:val="008A6419"/>
    <w:rsid w:val="008A64B4"/>
    <w:rsid w:val="008A66B2"/>
    <w:rsid w:val="008A6FCD"/>
    <w:rsid w:val="008A6FE5"/>
    <w:rsid w:val="008A73F4"/>
    <w:rsid w:val="008A752F"/>
    <w:rsid w:val="008A7598"/>
    <w:rsid w:val="008A7813"/>
    <w:rsid w:val="008A7BF3"/>
    <w:rsid w:val="008A7C9D"/>
    <w:rsid w:val="008A7E7B"/>
    <w:rsid w:val="008B14DF"/>
    <w:rsid w:val="008B18EF"/>
    <w:rsid w:val="008B1A04"/>
    <w:rsid w:val="008B1AB7"/>
    <w:rsid w:val="008B1CA3"/>
    <w:rsid w:val="008B1EAE"/>
    <w:rsid w:val="008B1FCC"/>
    <w:rsid w:val="008B252E"/>
    <w:rsid w:val="008B2641"/>
    <w:rsid w:val="008B2728"/>
    <w:rsid w:val="008B2D6E"/>
    <w:rsid w:val="008B2F36"/>
    <w:rsid w:val="008B2F69"/>
    <w:rsid w:val="008B3053"/>
    <w:rsid w:val="008B3EE5"/>
    <w:rsid w:val="008B4269"/>
    <w:rsid w:val="008B42B7"/>
    <w:rsid w:val="008B432D"/>
    <w:rsid w:val="008B4975"/>
    <w:rsid w:val="008B5005"/>
    <w:rsid w:val="008B50D3"/>
    <w:rsid w:val="008B5318"/>
    <w:rsid w:val="008B5849"/>
    <w:rsid w:val="008B5A5B"/>
    <w:rsid w:val="008B5CBB"/>
    <w:rsid w:val="008B5E94"/>
    <w:rsid w:val="008B63DE"/>
    <w:rsid w:val="008B6E9C"/>
    <w:rsid w:val="008B718C"/>
    <w:rsid w:val="008B7630"/>
    <w:rsid w:val="008B7BE3"/>
    <w:rsid w:val="008B7CCC"/>
    <w:rsid w:val="008B7FF5"/>
    <w:rsid w:val="008C006F"/>
    <w:rsid w:val="008C0071"/>
    <w:rsid w:val="008C01D1"/>
    <w:rsid w:val="008C054D"/>
    <w:rsid w:val="008C0BEC"/>
    <w:rsid w:val="008C0C1F"/>
    <w:rsid w:val="008C0D7D"/>
    <w:rsid w:val="008C0E51"/>
    <w:rsid w:val="008C121C"/>
    <w:rsid w:val="008C1247"/>
    <w:rsid w:val="008C163F"/>
    <w:rsid w:val="008C1663"/>
    <w:rsid w:val="008C1783"/>
    <w:rsid w:val="008C18BC"/>
    <w:rsid w:val="008C2016"/>
    <w:rsid w:val="008C2060"/>
    <w:rsid w:val="008C2390"/>
    <w:rsid w:val="008C2718"/>
    <w:rsid w:val="008C282F"/>
    <w:rsid w:val="008C3290"/>
    <w:rsid w:val="008C479B"/>
    <w:rsid w:val="008C4A4F"/>
    <w:rsid w:val="008C4D78"/>
    <w:rsid w:val="008C4E66"/>
    <w:rsid w:val="008C53F5"/>
    <w:rsid w:val="008C5457"/>
    <w:rsid w:val="008C57CF"/>
    <w:rsid w:val="008C5905"/>
    <w:rsid w:val="008C5D4F"/>
    <w:rsid w:val="008C651F"/>
    <w:rsid w:val="008C67AC"/>
    <w:rsid w:val="008C6D23"/>
    <w:rsid w:val="008C6F9D"/>
    <w:rsid w:val="008C70E5"/>
    <w:rsid w:val="008C7148"/>
    <w:rsid w:val="008C7B9A"/>
    <w:rsid w:val="008C7C53"/>
    <w:rsid w:val="008C7C8C"/>
    <w:rsid w:val="008D012A"/>
    <w:rsid w:val="008D03FC"/>
    <w:rsid w:val="008D0587"/>
    <w:rsid w:val="008D066B"/>
    <w:rsid w:val="008D0ED4"/>
    <w:rsid w:val="008D12FA"/>
    <w:rsid w:val="008D130D"/>
    <w:rsid w:val="008D1586"/>
    <w:rsid w:val="008D15DE"/>
    <w:rsid w:val="008D15E0"/>
    <w:rsid w:val="008D1F30"/>
    <w:rsid w:val="008D201C"/>
    <w:rsid w:val="008D23DE"/>
    <w:rsid w:val="008D260D"/>
    <w:rsid w:val="008D26E9"/>
    <w:rsid w:val="008D2A50"/>
    <w:rsid w:val="008D2C13"/>
    <w:rsid w:val="008D2D6D"/>
    <w:rsid w:val="008D2DF9"/>
    <w:rsid w:val="008D2E7B"/>
    <w:rsid w:val="008D3385"/>
    <w:rsid w:val="008D33BB"/>
    <w:rsid w:val="008D3571"/>
    <w:rsid w:val="008D3688"/>
    <w:rsid w:val="008D36D6"/>
    <w:rsid w:val="008D37D0"/>
    <w:rsid w:val="008D3AAF"/>
    <w:rsid w:val="008D3CA7"/>
    <w:rsid w:val="008D45BC"/>
    <w:rsid w:val="008D47F1"/>
    <w:rsid w:val="008D4844"/>
    <w:rsid w:val="008D48C3"/>
    <w:rsid w:val="008D4ED8"/>
    <w:rsid w:val="008D4F72"/>
    <w:rsid w:val="008D566F"/>
    <w:rsid w:val="008D57FA"/>
    <w:rsid w:val="008D5D8F"/>
    <w:rsid w:val="008D6228"/>
    <w:rsid w:val="008D622E"/>
    <w:rsid w:val="008D687F"/>
    <w:rsid w:val="008D68F6"/>
    <w:rsid w:val="008D6978"/>
    <w:rsid w:val="008D6A31"/>
    <w:rsid w:val="008D705B"/>
    <w:rsid w:val="008D7449"/>
    <w:rsid w:val="008D7A8C"/>
    <w:rsid w:val="008D7BC1"/>
    <w:rsid w:val="008D7D70"/>
    <w:rsid w:val="008D7FC0"/>
    <w:rsid w:val="008E00AA"/>
    <w:rsid w:val="008E03B1"/>
    <w:rsid w:val="008E0467"/>
    <w:rsid w:val="008E0659"/>
    <w:rsid w:val="008E0688"/>
    <w:rsid w:val="008E07E2"/>
    <w:rsid w:val="008E1560"/>
    <w:rsid w:val="008E1856"/>
    <w:rsid w:val="008E196A"/>
    <w:rsid w:val="008E19CE"/>
    <w:rsid w:val="008E1D3D"/>
    <w:rsid w:val="008E209B"/>
    <w:rsid w:val="008E215C"/>
    <w:rsid w:val="008E228D"/>
    <w:rsid w:val="008E2A8F"/>
    <w:rsid w:val="008E3299"/>
    <w:rsid w:val="008E3476"/>
    <w:rsid w:val="008E3B60"/>
    <w:rsid w:val="008E3BE1"/>
    <w:rsid w:val="008E3D8D"/>
    <w:rsid w:val="008E463C"/>
    <w:rsid w:val="008E47B3"/>
    <w:rsid w:val="008E4852"/>
    <w:rsid w:val="008E4925"/>
    <w:rsid w:val="008E4F01"/>
    <w:rsid w:val="008E4F04"/>
    <w:rsid w:val="008E52F2"/>
    <w:rsid w:val="008E56F9"/>
    <w:rsid w:val="008E5770"/>
    <w:rsid w:val="008E5A9B"/>
    <w:rsid w:val="008E5CE1"/>
    <w:rsid w:val="008E6507"/>
    <w:rsid w:val="008E65F2"/>
    <w:rsid w:val="008E6699"/>
    <w:rsid w:val="008E6986"/>
    <w:rsid w:val="008E6B6B"/>
    <w:rsid w:val="008E6BBB"/>
    <w:rsid w:val="008E6FD6"/>
    <w:rsid w:val="008E724F"/>
    <w:rsid w:val="008E76D2"/>
    <w:rsid w:val="008E77CD"/>
    <w:rsid w:val="008E7E17"/>
    <w:rsid w:val="008E7E28"/>
    <w:rsid w:val="008F0247"/>
    <w:rsid w:val="008F08D8"/>
    <w:rsid w:val="008F091F"/>
    <w:rsid w:val="008F0B9D"/>
    <w:rsid w:val="008F12A8"/>
    <w:rsid w:val="008F142A"/>
    <w:rsid w:val="008F1DA7"/>
    <w:rsid w:val="008F2F77"/>
    <w:rsid w:val="008F305E"/>
    <w:rsid w:val="008F352D"/>
    <w:rsid w:val="008F3BD8"/>
    <w:rsid w:val="008F41EF"/>
    <w:rsid w:val="008F4454"/>
    <w:rsid w:val="008F4C26"/>
    <w:rsid w:val="008F564F"/>
    <w:rsid w:val="008F57D1"/>
    <w:rsid w:val="008F636B"/>
    <w:rsid w:val="008F64AF"/>
    <w:rsid w:val="008F6D84"/>
    <w:rsid w:val="008F7227"/>
    <w:rsid w:val="008F72CC"/>
    <w:rsid w:val="008F7315"/>
    <w:rsid w:val="008F7769"/>
    <w:rsid w:val="008F78B0"/>
    <w:rsid w:val="008F799A"/>
    <w:rsid w:val="008F7A77"/>
    <w:rsid w:val="008F7D72"/>
    <w:rsid w:val="008F7E6E"/>
    <w:rsid w:val="00900339"/>
    <w:rsid w:val="00900896"/>
    <w:rsid w:val="00900903"/>
    <w:rsid w:val="00900DDB"/>
    <w:rsid w:val="00900DE7"/>
    <w:rsid w:val="00900F60"/>
    <w:rsid w:val="009011F3"/>
    <w:rsid w:val="00901290"/>
    <w:rsid w:val="0090174F"/>
    <w:rsid w:val="00901AE3"/>
    <w:rsid w:val="00901AFD"/>
    <w:rsid w:val="00901BDE"/>
    <w:rsid w:val="00901FFC"/>
    <w:rsid w:val="0090281A"/>
    <w:rsid w:val="0090295D"/>
    <w:rsid w:val="00903935"/>
    <w:rsid w:val="009039AE"/>
    <w:rsid w:val="00904113"/>
    <w:rsid w:val="0090450E"/>
    <w:rsid w:val="00904782"/>
    <w:rsid w:val="00904A2B"/>
    <w:rsid w:val="00905135"/>
    <w:rsid w:val="00905145"/>
    <w:rsid w:val="00905703"/>
    <w:rsid w:val="0090596A"/>
    <w:rsid w:val="00905CFC"/>
    <w:rsid w:val="00905ED5"/>
    <w:rsid w:val="00906361"/>
    <w:rsid w:val="00906496"/>
    <w:rsid w:val="009066E2"/>
    <w:rsid w:val="009067F8"/>
    <w:rsid w:val="0090712E"/>
    <w:rsid w:val="0090735F"/>
    <w:rsid w:val="0090752E"/>
    <w:rsid w:val="00907C15"/>
    <w:rsid w:val="00907E66"/>
    <w:rsid w:val="00907FA0"/>
    <w:rsid w:val="00910040"/>
    <w:rsid w:val="009104E3"/>
    <w:rsid w:val="009105A6"/>
    <w:rsid w:val="00910C08"/>
    <w:rsid w:val="00910DF7"/>
    <w:rsid w:val="009111B1"/>
    <w:rsid w:val="009113B7"/>
    <w:rsid w:val="009113B8"/>
    <w:rsid w:val="00911A9A"/>
    <w:rsid w:val="00911AC8"/>
    <w:rsid w:val="00911F49"/>
    <w:rsid w:val="009123F6"/>
    <w:rsid w:val="009127A4"/>
    <w:rsid w:val="009128D8"/>
    <w:rsid w:val="00912B54"/>
    <w:rsid w:val="00912D0E"/>
    <w:rsid w:val="00912D1B"/>
    <w:rsid w:val="00912DC8"/>
    <w:rsid w:val="0091307B"/>
    <w:rsid w:val="0091312E"/>
    <w:rsid w:val="009131F2"/>
    <w:rsid w:val="00913365"/>
    <w:rsid w:val="009135E4"/>
    <w:rsid w:val="00913A22"/>
    <w:rsid w:val="00913BE4"/>
    <w:rsid w:val="00914088"/>
    <w:rsid w:val="00914169"/>
    <w:rsid w:val="00914346"/>
    <w:rsid w:val="009149E2"/>
    <w:rsid w:val="00914C91"/>
    <w:rsid w:val="009152B4"/>
    <w:rsid w:val="00915409"/>
    <w:rsid w:val="009159F1"/>
    <w:rsid w:val="00915E25"/>
    <w:rsid w:val="00916011"/>
    <w:rsid w:val="00916045"/>
    <w:rsid w:val="00916116"/>
    <w:rsid w:val="00916164"/>
    <w:rsid w:val="00916287"/>
    <w:rsid w:val="009166E2"/>
    <w:rsid w:val="00916845"/>
    <w:rsid w:val="00916FBA"/>
    <w:rsid w:val="00917429"/>
    <w:rsid w:val="0091747C"/>
    <w:rsid w:val="009176E1"/>
    <w:rsid w:val="009177E5"/>
    <w:rsid w:val="009201DE"/>
    <w:rsid w:val="00920205"/>
    <w:rsid w:val="00920221"/>
    <w:rsid w:val="009203F5"/>
    <w:rsid w:val="00920410"/>
    <w:rsid w:val="0092048D"/>
    <w:rsid w:val="009204D9"/>
    <w:rsid w:val="0092054E"/>
    <w:rsid w:val="00920583"/>
    <w:rsid w:val="0092101B"/>
    <w:rsid w:val="009213A3"/>
    <w:rsid w:val="0092140E"/>
    <w:rsid w:val="00921476"/>
    <w:rsid w:val="009217D5"/>
    <w:rsid w:val="00921926"/>
    <w:rsid w:val="00921D91"/>
    <w:rsid w:val="00921F1F"/>
    <w:rsid w:val="00921FC7"/>
    <w:rsid w:val="009222D3"/>
    <w:rsid w:val="00922503"/>
    <w:rsid w:val="00922563"/>
    <w:rsid w:val="0092263E"/>
    <w:rsid w:val="009227B8"/>
    <w:rsid w:val="009228AA"/>
    <w:rsid w:val="00922DB4"/>
    <w:rsid w:val="00922EAA"/>
    <w:rsid w:val="00923680"/>
    <w:rsid w:val="00923E77"/>
    <w:rsid w:val="00924222"/>
    <w:rsid w:val="009242A5"/>
    <w:rsid w:val="00924398"/>
    <w:rsid w:val="009246D9"/>
    <w:rsid w:val="0092476B"/>
    <w:rsid w:val="00925035"/>
    <w:rsid w:val="009257DC"/>
    <w:rsid w:val="00925BD0"/>
    <w:rsid w:val="00926125"/>
    <w:rsid w:val="00926347"/>
    <w:rsid w:val="009263C7"/>
    <w:rsid w:val="009267DD"/>
    <w:rsid w:val="00926879"/>
    <w:rsid w:val="00926ADC"/>
    <w:rsid w:val="009273EA"/>
    <w:rsid w:val="00927C5E"/>
    <w:rsid w:val="00927E3F"/>
    <w:rsid w:val="00927E8F"/>
    <w:rsid w:val="009305C6"/>
    <w:rsid w:val="0093061A"/>
    <w:rsid w:val="00930631"/>
    <w:rsid w:val="009308B0"/>
    <w:rsid w:val="00930AA4"/>
    <w:rsid w:val="0093128E"/>
    <w:rsid w:val="00931AC1"/>
    <w:rsid w:val="00931E70"/>
    <w:rsid w:val="0093200A"/>
    <w:rsid w:val="00932546"/>
    <w:rsid w:val="009328DC"/>
    <w:rsid w:val="00932985"/>
    <w:rsid w:val="00933065"/>
    <w:rsid w:val="00933530"/>
    <w:rsid w:val="00933611"/>
    <w:rsid w:val="009337B0"/>
    <w:rsid w:val="00933A18"/>
    <w:rsid w:val="00933A2F"/>
    <w:rsid w:val="00934084"/>
    <w:rsid w:val="009342EC"/>
    <w:rsid w:val="0093493D"/>
    <w:rsid w:val="00934A41"/>
    <w:rsid w:val="009350EE"/>
    <w:rsid w:val="00935183"/>
    <w:rsid w:val="00935C28"/>
    <w:rsid w:val="00935E92"/>
    <w:rsid w:val="00935FBC"/>
    <w:rsid w:val="009360BA"/>
    <w:rsid w:val="009365AB"/>
    <w:rsid w:val="00936750"/>
    <w:rsid w:val="00936C9E"/>
    <w:rsid w:val="00936FB3"/>
    <w:rsid w:val="00937443"/>
    <w:rsid w:val="0093755D"/>
    <w:rsid w:val="0093759E"/>
    <w:rsid w:val="00937740"/>
    <w:rsid w:val="00940224"/>
    <w:rsid w:val="009402C1"/>
    <w:rsid w:val="00940675"/>
    <w:rsid w:val="0094089D"/>
    <w:rsid w:val="009409FF"/>
    <w:rsid w:val="00940A88"/>
    <w:rsid w:val="00940E56"/>
    <w:rsid w:val="00940F05"/>
    <w:rsid w:val="0094136E"/>
    <w:rsid w:val="00941620"/>
    <w:rsid w:val="00941B43"/>
    <w:rsid w:val="00941FC7"/>
    <w:rsid w:val="009421F8"/>
    <w:rsid w:val="009423ED"/>
    <w:rsid w:val="00942480"/>
    <w:rsid w:val="0094261F"/>
    <w:rsid w:val="00942F7D"/>
    <w:rsid w:val="009431D3"/>
    <w:rsid w:val="009432BE"/>
    <w:rsid w:val="009434F3"/>
    <w:rsid w:val="009436D7"/>
    <w:rsid w:val="00943BBF"/>
    <w:rsid w:val="00944028"/>
    <w:rsid w:val="009447AA"/>
    <w:rsid w:val="009449BB"/>
    <w:rsid w:val="00944A39"/>
    <w:rsid w:val="00944C5F"/>
    <w:rsid w:val="00944D73"/>
    <w:rsid w:val="00944D87"/>
    <w:rsid w:val="00945067"/>
    <w:rsid w:val="009450FA"/>
    <w:rsid w:val="00945713"/>
    <w:rsid w:val="00945A9F"/>
    <w:rsid w:val="00945ABB"/>
    <w:rsid w:val="00945D88"/>
    <w:rsid w:val="00946548"/>
    <w:rsid w:val="009467AF"/>
    <w:rsid w:val="009468C9"/>
    <w:rsid w:val="00946B69"/>
    <w:rsid w:val="00946C6F"/>
    <w:rsid w:val="00946F15"/>
    <w:rsid w:val="00947376"/>
    <w:rsid w:val="009473DF"/>
    <w:rsid w:val="00947566"/>
    <w:rsid w:val="00947BEA"/>
    <w:rsid w:val="00947D9D"/>
    <w:rsid w:val="00947E26"/>
    <w:rsid w:val="00947F45"/>
    <w:rsid w:val="0095045B"/>
    <w:rsid w:val="00950E04"/>
    <w:rsid w:val="00950F14"/>
    <w:rsid w:val="009511D0"/>
    <w:rsid w:val="009511FE"/>
    <w:rsid w:val="009512FA"/>
    <w:rsid w:val="00951809"/>
    <w:rsid w:val="00951A3C"/>
    <w:rsid w:val="00951C00"/>
    <w:rsid w:val="00951C13"/>
    <w:rsid w:val="00951C1C"/>
    <w:rsid w:val="00951FAC"/>
    <w:rsid w:val="0095262B"/>
    <w:rsid w:val="00952996"/>
    <w:rsid w:val="00952A30"/>
    <w:rsid w:val="00952BAA"/>
    <w:rsid w:val="00952D10"/>
    <w:rsid w:val="00952DCF"/>
    <w:rsid w:val="0095308F"/>
    <w:rsid w:val="00953443"/>
    <w:rsid w:val="009535A0"/>
    <w:rsid w:val="0095382B"/>
    <w:rsid w:val="00953A20"/>
    <w:rsid w:val="00953DC5"/>
    <w:rsid w:val="00954126"/>
    <w:rsid w:val="0095414F"/>
    <w:rsid w:val="00954173"/>
    <w:rsid w:val="009543BA"/>
    <w:rsid w:val="00954416"/>
    <w:rsid w:val="0095441A"/>
    <w:rsid w:val="00954561"/>
    <w:rsid w:val="009548E6"/>
    <w:rsid w:val="0095493B"/>
    <w:rsid w:val="00954D62"/>
    <w:rsid w:val="009552DF"/>
    <w:rsid w:val="00955715"/>
    <w:rsid w:val="009561BE"/>
    <w:rsid w:val="0095661D"/>
    <w:rsid w:val="009569C4"/>
    <w:rsid w:val="00956ED4"/>
    <w:rsid w:val="00957CA3"/>
    <w:rsid w:val="00957EE1"/>
    <w:rsid w:val="0096042C"/>
    <w:rsid w:val="009606F6"/>
    <w:rsid w:val="0096071F"/>
    <w:rsid w:val="00960863"/>
    <w:rsid w:val="00960B33"/>
    <w:rsid w:val="00960E92"/>
    <w:rsid w:val="009611DE"/>
    <w:rsid w:val="009612D6"/>
    <w:rsid w:val="00961395"/>
    <w:rsid w:val="0096162B"/>
    <w:rsid w:val="00961A7F"/>
    <w:rsid w:val="00961D57"/>
    <w:rsid w:val="00962122"/>
    <w:rsid w:val="0096222E"/>
    <w:rsid w:val="0096265D"/>
    <w:rsid w:val="00962AC6"/>
    <w:rsid w:val="00962D5B"/>
    <w:rsid w:val="00962F96"/>
    <w:rsid w:val="00963041"/>
    <w:rsid w:val="009630EE"/>
    <w:rsid w:val="009639AD"/>
    <w:rsid w:val="00963A0B"/>
    <w:rsid w:val="00963D29"/>
    <w:rsid w:val="00963E33"/>
    <w:rsid w:val="00964474"/>
    <w:rsid w:val="0096462B"/>
    <w:rsid w:val="00964BFA"/>
    <w:rsid w:val="00964C89"/>
    <w:rsid w:val="00964CF0"/>
    <w:rsid w:val="00965261"/>
    <w:rsid w:val="00965BFB"/>
    <w:rsid w:val="00966211"/>
    <w:rsid w:val="009663C9"/>
    <w:rsid w:val="00966624"/>
    <w:rsid w:val="009667FE"/>
    <w:rsid w:val="0096680D"/>
    <w:rsid w:val="0096725B"/>
    <w:rsid w:val="0096742D"/>
    <w:rsid w:val="009675F4"/>
    <w:rsid w:val="00967A6A"/>
    <w:rsid w:val="00967BFA"/>
    <w:rsid w:val="00967E9B"/>
    <w:rsid w:val="00970412"/>
    <w:rsid w:val="00970657"/>
    <w:rsid w:val="0097080E"/>
    <w:rsid w:val="00970874"/>
    <w:rsid w:val="00970AA6"/>
    <w:rsid w:val="00970B5E"/>
    <w:rsid w:val="00970C01"/>
    <w:rsid w:val="00970FE7"/>
    <w:rsid w:val="009711ED"/>
    <w:rsid w:val="00971C04"/>
    <w:rsid w:val="00971E3F"/>
    <w:rsid w:val="00971F46"/>
    <w:rsid w:val="009722D8"/>
    <w:rsid w:val="00972368"/>
    <w:rsid w:val="0097246B"/>
    <w:rsid w:val="0097279B"/>
    <w:rsid w:val="009727F9"/>
    <w:rsid w:val="00972CFA"/>
    <w:rsid w:val="00972E9C"/>
    <w:rsid w:val="009732C3"/>
    <w:rsid w:val="009735D1"/>
    <w:rsid w:val="009737A1"/>
    <w:rsid w:val="00973983"/>
    <w:rsid w:val="00973B2D"/>
    <w:rsid w:val="00974114"/>
    <w:rsid w:val="009744B1"/>
    <w:rsid w:val="0097458F"/>
    <w:rsid w:val="00974EE0"/>
    <w:rsid w:val="00974EF7"/>
    <w:rsid w:val="00975618"/>
    <w:rsid w:val="009756FC"/>
    <w:rsid w:val="00975789"/>
    <w:rsid w:val="00976127"/>
    <w:rsid w:val="00976512"/>
    <w:rsid w:val="00976A40"/>
    <w:rsid w:val="00976CC6"/>
    <w:rsid w:val="0097719D"/>
    <w:rsid w:val="00977845"/>
    <w:rsid w:val="00977918"/>
    <w:rsid w:val="00977ABD"/>
    <w:rsid w:val="00977B2D"/>
    <w:rsid w:val="00977BB8"/>
    <w:rsid w:val="00977C55"/>
    <w:rsid w:val="00977C77"/>
    <w:rsid w:val="00977DAF"/>
    <w:rsid w:val="00977E28"/>
    <w:rsid w:val="00977E54"/>
    <w:rsid w:val="00977F49"/>
    <w:rsid w:val="00980463"/>
    <w:rsid w:val="00980502"/>
    <w:rsid w:val="00980949"/>
    <w:rsid w:val="00980C41"/>
    <w:rsid w:val="00980DC2"/>
    <w:rsid w:val="00980EE7"/>
    <w:rsid w:val="00980FA9"/>
    <w:rsid w:val="00981331"/>
    <w:rsid w:val="009815CA"/>
    <w:rsid w:val="0098164B"/>
    <w:rsid w:val="0098172E"/>
    <w:rsid w:val="00981748"/>
    <w:rsid w:val="00981DDE"/>
    <w:rsid w:val="00982051"/>
    <w:rsid w:val="00982128"/>
    <w:rsid w:val="0098215B"/>
    <w:rsid w:val="00982235"/>
    <w:rsid w:val="0098270E"/>
    <w:rsid w:val="00982712"/>
    <w:rsid w:val="00982725"/>
    <w:rsid w:val="0098278D"/>
    <w:rsid w:val="009828F0"/>
    <w:rsid w:val="00982EFB"/>
    <w:rsid w:val="009837DC"/>
    <w:rsid w:val="00983920"/>
    <w:rsid w:val="00983A68"/>
    <w:rsid w:val="00983B3F"/>
    <w:rsid w:val="00983CB9"/>
    <w:rsid w:val="009844EF"/>
    <w:rsid w:val="009848ED"/>
    <w:rsid w:val="00984B35"/>
    <w:rsid w:val="00984D39"/>
    <w:rsid w:val="00985157"/>
    <w:rsid w:val="00985413"/>
    <w:rsid w:val="00985827"/>
    <w:rsid w:val="0098614F"/>
    <w:rsid w:val="009863A7"/>
    <w:rsid w:val="00986773"/>
    <w:rsid w:val="00986844"/>
    <w:rsid w:val="00986987"/>
    <w:rsid w:val="009869C5"/>
    <w:rsid w:val="00987931"/>
    <w:rsid w:val="00987D31"/>
    <w:rsid w:val="00990079"/>
    <w:rsid w:val="0099009F"/>
    <w:rsid w:val="0099010D"/>
    <w:rsid w:val="0099029A"/>
    <w:rsid w:val="009902A4"/>
    <w:rsid w:val="0099060D"/>
    <w:rsid w:val="00990719"/>
    <w:rsid w:val="009909EC"/>
    <w:rsid w:val="00990A33"/>
    <w:rsid w:val="00990A34"/>
    <w:rsid w:val="00991208"/>
    <w:rsid w:val="009912E5"/>
    <w:rsid w:val="00991630"/>
    <w:rsid w:val="00991816"/>
    <w:rsid w:val="009918C2"/>
    <w:rsid w:val="00991990"/>
    <w:rsid w:val="009919B5"/>
    <w:rsid w:val="00991CA3"/>
    <w:rsid w:val="00991FBF"/>
    <w:rsid w:val="00992208"/>
    <w:rsid w:val="00992461"/>
    <w:rsid w:val="00993A0A"/>
    <w:rsid w:val="00993EEC"/>
    <w:rsid w:val="009954F6"/>
    <w:rsid w:val="009959BA"/>
    <w:rsid w:val="00996297"/>
    <w:rsid w:val="009964A3"/>
    <w:rsid w:val="00996691"/>
    <w:rsid w:val="009968AE"/>
    <w:rsid w:val="009969AD"/>
    <w:rsid w:val="00996AD7"/>
    <w:rsid w:val="009973E1"/>
    <w:rsid w:val="00997436"/>
    <w:rsid w:val="00997A22"/>
    <w:rsid w:val="00997D84"/>
    <w:rsid w:val="00997DF3"/>
    <w:rsid w:val="009A02EC"/>
    <w:rsid w:val="009A0361"/>
    <w:rsid w:val="009A067E"/>
    <w:rsid w:val="009A0B8C"/>
    <w:rsid w:val="009A0C77"/>
    <w:rsid w:val="009A185A"/>
    <w:rsid w:val="009A18AF"/>
    <w:rsid w:val="009A1A80"/>
    <w:rsid w:val="009A1A93"/>
    <w:rsid w:val="009A1FC9"/>
    <w:rsid w:val="009A27B5"/>
    <w:rsid w:val="009A29D4"/>
    <w:rsid w:val="009A2A17"/>
    <w:rsid w:val="009A2B7C"/>
    <w:rsid w:val="009A2BA0"/>
    <w:rsid w:val="009A2D67"/>
    <w:rsid w:val="009A3082"/>
    <w:rsid w:val="009A32F3"/>
    <w:rsid w:val="009A3B8B"/>
    <w:rsid w:val="009A3BEC"/>
    <w:rsid w:val="009A3FE2"/>
    <w:rsid w:val="009A40E9"/>
    <w:rsid w:val="009A41B3"/>
    <w:rsid w:val="009A4485"/>
    <w:rsid w:val="009A468D"/>
    <w:rsid w:val="009A4865"/>
    <w:rsid w:val="009A492A"/>
    <w:rsid w:val="009A49D4"/>
    <w:rsid w:val="009A4CA2"/>
    <w:rsid w:val="009A5372"/>
    <w:rsid w:val="009A544D"/>
    <w:rsid w:val="009A5E1B"/>
    <w:rsid w:val="009A5F2B"/>
    <w:rsid w:val="009A606C"/>
    <w:rsid w:val="009A61F8"/>
    <w:rsid w:val="009A6410"/>
    <w:rsid w:val="009A6434"/>
    <w:rsid w:val="009A6B95"/>
    <w:rsid w:val="009A6E4F"/>
    <w:rsid w:val="009A71FF"/>
    <w:rsid w:val="009A77AE"/>
    <w:rsid w:val="009B0D0F"/>
    <w:rsid w:val="009B0F9A"/>
    <w:rsid w:val="009B1050"/>
    <w:rsid w:val="009B1446"/>
    <w:rsid w:val="009B1582"/>
    <w:rsid w:val="009B1851"/>
    <w:rsid w:val="009B2379"/>
    <w:rsid w:val="009B23EA"/>
    <w:rsid w:val="009B283A"/>
    <w:rsid w:val="009B2A59"/>
    <w:rsid w:val="009B2B69"/>
    <w:rsid w:val="009B2E2D"/>
    <w:rsid w:val="009B4123"/>
    <w:rsid w:val="009B42F9"/>
    <w:rsid w:val="009B44C2"/>
    <w:rsid w:val="009B460D"/>
    <w:rsid w:val="009B4922"/>
    <w:rsid w:val="009B4A23"/>
    <w:rsid w:val="009B4B3A"/>
    <w:rsid w:val="009B4B8E"/>
    <w:rsid w:val="009B4DE9"/>
    <w:rsid w:val="009B4E56"/>
    <w:rsid w:val="009B5255"/>
    <w:rsid w:val="009B59C8"/>
    <w:rsid w:val="009B5ADD"/>
    <w:rsid w:val="009B6568"/>
    <w:rsid w:val="009B65EE"/>
    <w:rsid w:val="009B6AAE"/>
    <w:rsid w:val="009B7634"/>
    <w:rsid w:val="009B7878"/>
    <w:rsid w:val="009B799D"/>
    <w:rsid w:val="009B7E5D"/>
    <w:rsid w:val="009B7F67"/>
    <w:rsid w:val="009C0755"/>
    <w:rsid w:val="009C0C03"/>
    <w:rsid w:val="009C1B4B"/>
    <w:rsid w:val="009C1B83"/>
    <w:rsid w:val="009C1E56"/>
    <w:rsid w:val="009C20E2"/>
    <w:rsid w:val="009C223F"/>
    <w:rsid w:val="009C24F4"/>
    <w:rsid w:val="009C29F0"/>
    <w:rsid w:val="009C32AD"/>
    <w:rsid w:val="009C32E9"/>
    <w:rsid w:val="009C33C6"/>
    <w:rsid w:val="009C3B1E"/>
    <w:rsid w:val="009C3B3E"/>
    <w:rsid w:val="009C3CF3"/>
    <w:rsid w:val="009C3DB8"/>
    <w:rsid w:val="009C3DBD"/>
    <w:rsid w:val="009C4490"/>
    <w:rsid w:val="009C45FC"/>
    <w:rsid w:val="009C4683"/>
    <w:rsid w:val="009C47FE"/>
    <w:rsid w:val="009C4D59"/>
    <w:rsid w:val="009C4F26"/>
    <w:rsid w:val="009C4FBE"/>
    <w:rsid w:val="009C5476"/>
    <w:rsid w:val="009C57CB"/>
    <w:rsid w:val="009C58A6"/>
    <w:rsid w:val="009C5BF3"/>
    <w:rsid w:val="009C62D4"/>
    <w:rsid w:val="009C645A"/>
    <w:rsid w:val="009C664B"/>
    <w:rsid w:val="009C6778"/>
    <w:rsid w:val="009C68C4"/>
    <w:rsid w:val="009C6A41"/>
    <w:rsid w:val="009C6B69"/>
    <w:rsid w:val="009C6C11"/>
    <w:rsid w:val="009C6DF4"/>
    <w:rsid w:val="009C6EC3"/>
    <w:rsid w:val="009C7070"/>
    <w:rsid w:val="009C726F"/>
    <w:rsid w:val="009C7431"/>
    <w:rsid w:val="009C75B1"/>
    <w:rsid w:val="009C793C"/>
    <w:rsid w:val="009D044D"/>
    <w:rsid w:val="009D0F76"/>
    <w:rsid w:val="009D1102"/>
    <w:rsid w:val="009D1136"/>
    <w:rsid w:val="009D17A6"/>
    <w:rsid w:val="009D19F0"/>
    <w:rsid w:val="009D1C37"/>
    <w:rsid w:val="009D1E66"/>
    <w:rsid w:val="009D1FF5"/>
    <w:rsid w:val="009D25FC"/>
    <w:rsid w:val="009D26C4"/>
    <w:rsid w:val="009D2741"/>
    <w:rsid w:val="009D29F7"/>
    <w:rsid w:val="009D2BA8"/>
    <w:rsid w:val="009D3069"/>
    <w:rsid w:val="009D308B"/>
    <w:rsid w:val="009D32BC"/>
    <w:rsid w:val="009D33C8"/>
    <w:rsid w:val="009D3CA5"/>
    <w:rsid w:val="009D41B2"/>
    <w:rsid w:val="009D4276"/>
    <w:rsid w:val="009D46F2"/>
    <w:rsid w:val="009D479B"/>
    <w:rsid w:val="009D4819"/>
    <w:rsid w:val="009D4E6C"/>
    <w:rsid w:val="009D5245"/>
    <w:rsid w:val="009D536B"/>
    <w:rsid w:val="009D54BC"/>
    <w:rsid w:val="009D54C8"/>
    <w:rsid w:val="009D575D"/>
    <w:rsid w:val="009D578D"/>
    <w:rsid w:val="009D5B13"/>
    <w:rsid w:val="009D5BAA"/>
    <w:rsid w:val="009D5C72"/>
    <w:rsid w:val="009D5D6F"/>
    <w:rsid w:val="009D65AA"/>
    <w:rsid w:val="009D660F"/>
    <w:rsid w:val="009D672D"/>
    <w:rsid w:val="009D6851"/>
    <w:rsid w:val="009D74AA"/>
    <w:rsid w:val="009D79B7"/>
    <w:rsid w:val="009E01C6"/>
    <w:rsid w:val="009E04DA"/>
    <w:rsid w:val="009E0BE7"/>
    <w:rsid w:val="009E1154"/>
    <w:rsid w:val="009E1443"/>
    <w:rsid w:val="009E176D"/>
    <w:rsid w:val="009E17A8"/>
    <w:rsid w:val="009E18DE"/>
    <w:rsid w:val="009E2270"/>
    <w:rsid w:val="009E249B"/>
    <w:rsid w:val="009E28CA"/>
    <w:rsid w:val="009E2A87"/>
    <w:rsid w:val="009E2E6F"/>
    <w:rsid w:val="009E32C2"/>
    <w:rsid w:val="009E331C"/>
    <w:rsid w:val="009E34B5"/>
    <w:rsid w:val="009E37EC"/>
    <w:rsid w:val="009E3A44"/>
    <w:rsid w:val="009E3B68"/>
    <w:rsid w:val="009E3BEB"/>
    <w:rsid w:val="009E3BF6"/>
    <w:rsid w:val="009E44EA"/>
    <w:rsid w:val="009E45F7"/>
    <w:rsid w:val="009E46BC"/>
    <w:rsid w:val="009E4714"/>
    <w:rsid w:val="009E48A0"/>
    <w:rsid w:val="009E4A5E"/>
    <w:rsid w:val="009E4DC5"/>
    <w:rsid w:val="009E4DFD"/>
    <w:rsid w:val="009E526F"/>
    <w:rsid w:val="009E5497"/>
    <w:rsid w:val="009E563F"/>
    <w:rsid w:val="009E5967"/>
    <w:rsid w:val="009E5B85"/>
    <w:rsid w:val="009E6304"/>
    <w:rsid w:val="009E6441"/>
    <w:rsid w:val="009E6465"/>
    <w:rsid w:val="009E664B"/>
    <w:rsid w:val="009E66A7"/>
    <w:rsid w:val="009E6C38"/>
    <w:rsid w:val="009E6D50"/>
    <w:rsid w:val="009E6EBF"/>
    <w:rsid w:val="009E7551"/>
    <w:rsid w:val="009E7E9E"/>
    <w:rsid w:val="009E7FBC"/>
    <w:rsid w:val="009F00EC"/>
    <w:rsid w:val="009F039C"/>
    <w:rsid w:val="009F0584"/>
    <w:rsid w:val="009F0A77"/>
    <w:rsid w:val="009F1C0D"/>
    <w:rsid w:val="009F1C17"/>
    <w:rsid w:val="009F2034"/>
    <w:rsid w:val="009F245B"/>
    <w:rsid w:val="009F25B4"/>
    <w:rsid w:val="009F2628"/>
    <w:rsid w:val="009F32D1"/>
    <w:rsid w:val="009F33CC"/>
    <w:rsid w:val="009F34BA"/>
    <w:rsid w:val="009F3564"/>
    <w:rsid w:val="009F3AAA"/>
    <w:rsid w:val="009F3B71"/>
    <w:rsid w:val="009F3C31"/>
    <w:rsid w:val="009F4433"/>
    <w:rsid w:val="009F44A4"/>
    <w:rsid w:val="009F462D"/>
    <w:rsid w:val="009F482C"/>
    <w:rsid w:val="009F48B0"/>
    <w:rsid w:val="009F50DD"/>
    <w:rsid w:val="009F5358"/>
    <w:rsid w:val="009F5989"/>
    <w:rsid w:val="009F5A60"/>
    <w:rsid w:val="009F5AD5"/>
    <w:rsid w:val="009F5AE4"/>
    <w:rsid w:val="009F66CC"/>
    <w:rsid w:val="009F6B21"/>
    <w:rsid w:val="009F7250"/>
    <w:rsid w:val="009F7915"/>
    <w:rsid w:val="009F798D"/>
    <w:rsid w:val="009F79B4"/>
    <w:rsid w:val="009F7B65"/>
    <w:rsid w:val="009F7C7F"/>
    <w:rsid w:val="00A000E7"/>
    <w:rsid w:val="00A001C4"/>
    <w:rsid w:val="00A001EC"/>
    <w:rsid w:val="00A0024B"/>
    <w:rsid w:val="00A00E20"/>
    <w:rsid w:val="00A0120E"/>
    <w:rsid w:val="00A01278"/>
    <w:rsid w:val="00A014BB"/>
    <w:rsid w:val="00A0173F"/>
    <w:rsid w:val="00A01889"/>
    <w:rsid w:val="00A019C0"/>
    <w:rsid w:val="00A01A0E"/>
    <w:rsid w:val="00A01F48"/>
    <w:rsid w:val="00A02001"/>
    <w:rsid w:val="00A021D9"/>
    <w:rsid w:val="00A023A4"/>
    <w:rsid w:val="00A02EAB"/>
    <w:rsid w:val="00A03091"/>
    <w:rsid w:val="00A03120"/>
    <w:rsid w:val="00A03204"/>
    <w:rsid w:val="00A0330F"/>
    <w:rsid w:val="00A03780"/>
    <w:rsid w:val="00A03835"/>
    <w:rsid w:val="00A03884"/>
    <w:rsid w:val="00A04019"/>
    <w:rsid w:val="00A04380"/>
    <w:rsid w:val="00A04BA7"/>
    <w:rsid w:val="00A04C5C"/>
    <w:rsid w:val="00A05009"/>
    <w:rsid w:val="00A05C7A"/>
    <w:rsid w:val="00A06055"/>
    <w:rsid w:val="00A06751"/>
    <w:rsid w:val="00A0691B"/>
    <w:rsid w:val="00A06C1A"/>
    <w:rsid w:val="00A07767"/>
    <w:rsid w:val="00A079DC"/>
    <w:rsid w:val="00A10039"/>
    <w:rsid w:val="00A10160"/>
    <w:rsid w:val="00A102C6"/>
    <w:rsid w:val="00A10A84"/>
    <w:rsid w:val="00A10DFF"/>
    <w:rsid w:val="00A1115F"/>
    <w:rsid w:val="00A11857"/>
    <w:rsid w:val="00A11CBA"/>
    <w:rsid w:val="00A12316"/>
    <w:rsid w:val="00A129CF"/>
    <w:rsid w:val="00A130C0"/>
    <w:rsid w:val="00A131BE"/>
    <w:rsid w:val="00A13F9A"/>
    <w:rsid w:val="00A14079"/>
    <w:rsid w:val="00A1428D"/>
    <w:rsid w:val="00A148F8"/>
    <w:rsid w:val="00A15451"/>
    <w:rsid w:val="00A1556A"/>
    <w:rsid w:val="00A15696"/>
    <w:rsid w:val="00A15787"/>
    <w:rsid w:val="00A1610E"/>
    <w:rsid w:val="00A16231"/>
    <w:rsid w:val="00A16437"/>
    <w:rsid w:val="00A167D1"/>
    <w:rsid w:val="00A1682F"/>
    <w:rsid w:val="00A16C34"/>
    <w:rsid w:val="00A16CB7"/>
    <w:rsid w:val="00A16D8A"/>
    <w:rsid w:val="00A170E5"/>
    <w:rsid w:val="00A17542"/>
    <w:rsid w:val="00A17B70"/>
    <w:rsid w:val="00A17ED2"/>
    <w:rsid w:val="00A202EC"/>
    <w:rsid w:val="00A207B2"/>
    <w:rsid w:val="00A20830"/>
    <w:rsid w:val="00A20EF5"/>
    <w:rsid w:val="00A2110F"/>
    <w:rsid w:val="00A21417"/>
    <w:rsid w:val="00A21C35"/>
    <w:rsid w:val="00A21EA9"/>
    <w:rsid w:val="00A2209F"/>
    <w:rsid w:val="00A224F5"/>
    <w:rsid w:val="00A22DBE"/>
    <w:rsid w:val="00A2311C"/>
    <w:rsid w:val="00A231B3"/>
    <w:rsid w:val="00A23991"/>
    <w:rsid w:val="00A23CAE"/>
    <w:rsid w:val="00A23D5F"/>
    <w:rsid w:val="00A241D6"/>
    <w:rsid w:val="00A241E6"/>
    <w:rsid w:val="00A244FB"/>
    <w:rsid w:val="00A24797"/>
    <w:rsid w:val="00A24832"/>
    <w:rsid w:val="00A24B08"/>
    <w:rsid w:val="00A24B9A"/>
    <w:rsid w:val="00A2541B"/>
    <w:rsid w:val="00A2552B"/>
    <w:rsid w:val="00A258B9"/>
    <w:rsid w:val="00A258DC"/>
    <w:rsid w:val="00A25AA5"/>
    <w:rsid w:val="00A25C70"/>
    <w:rsid w:val="00A25F95"/>
    <w:rsid w:val="00A25FE7"/>
    <w:rsid w:val="00A26257"/>
    <w:rsid w:val="00A26317"/>
    <w:rsid w:val="00A26640"/>
    <w:rsid w:val="00A269A1"/>
    <w:rsid w:val="00A269C2"/>
    <w:rsid w:val="00A26B3D"/>
    <w:rsid w:val="00A27D78"/>
    <w:rsid w:val="00A27FF5"/>
    <w:rsid w:val="00A301AE"/>
    <w:rsid w:val="00A302ED"/>
    <w:rsid w:val="00A309CC"/>
    <w:rsid w:val="00A31127"/>
    <w:rsid w:val="00A318EC"/>
    <w:rsid w:val="00A3191A"/>
    <w:rsid w:val="00A31B77"/>
    <w:rsid w:val="00A31E81"/>
    <w:rsid w:val="00A31F7D"/>
    <w:rsid w:val="00A324DD"/>
    <w:rsid w:val="00A32872"/>
    <w:rsid w:val="00A32AEA"/>
    <w:rsid w:val="00A32C9C"/>
    <w:rsid w:val="00A335D9"/>
    <w:rsid w:val="00A33646"/>
    <w:rsid w:val="00A3381D"/>
    <w:rsid w:val="00A339BB"/>
    <w:rsid w:val="00A34166"/>
    <w:rsid w:val="00A34248"/>
    <w:rsid w:val="00A34680"/>
    <w:rsid w:val="00A34CC5"/>
    <w:rsid w:val="00A34E6D"/>
    <w:rsid w:val="00A3520D"/>
    <w:rsid w:val="00A35825"/>
    <w:rsid w:val="00A35D3A"/>
    <w:rsid w:val="00A3603A"/>
    <w:rsid w:val="00A3619D"/>
    <w:rsid w:val="00A363D7"/>
    <w:rsid w:val="00A36543"/>
    <w:rsid w:val="00A36C4C"/>
    <w:rsid w:val="00A36C87"/>
    <w:rsid w:val="00A36C90"/>
    <w:rsid w:val="00A37197"/>
    <w:rsid w:val="00A3722B"/>
    <w:rsid w:val="00A374E8"/>
    <w:rsid w:val="00A37781"/>
    <w:rsid w:val="00A377BE"/>
    <w:rsid w:val="00A3787F"/>
    <w:rsid w:val="00A37889"/>
    <w:rsid w:val="00A37A93"/>
    <w:rsid w:val="00A409CF"/>
    <w:rsid w:val="00A40D4A"/>
    <w:rsid w:val="00A41073"/>
    <w:rsid w:val="00A41469"/>
    <w:rsid w:val="00A41708"/>
    <w:rsid w:val="00A419C0"/>
    <w:rsid w:val="00A423BF"/>
    <w:rsid w:val="00A42419"/>
    <w:rsid w:val="00A4282A"/>
    <w:rsid w:val="00A4284D"/>
    <w:rsid w:val="00A42ACF"/>
    <w:rsid w:val="00A42B57"/>
    <w:rsid w:val="00A42EC2"/>
    <w:rsid w:val="00A431E4"/>
    <w:rsid w:val="00A4341D"/>
    <w:rsid w:val="00A43646"/>
    <w:rsid w:val="00A438D5"/>
    <w:rsid w:val="00A43B5C"/>
    <w:rsid w:val="00A43C81"/>
    <w:rsid w:val="00A43F37"/>
    <w:rsid w:val="00A4408D"/>
    <w:rsid w:val="00A441D6"/>
    <w:rsid w:val="00A4512A"/>
    <w:rsid w:val="00A454DE"/>
    <w:rsid w:val="00A457AE"/>
    <w:rsid w:val="00A45C8F"/>
    <w:rsid w:val="00A46BC4"/>
    <w:rsid w:val="00A471F2"/>
    <w:rsid w:val="00A47203"/>
    <w:rsid w:val="00A4745D"/>
    <w:rsid w:val="00A47AC7"/>
    <w:rsid w:val="00A47EBB"/>
    <w:rsid w:val="00A47F1E"/>
    <w:rsid w:val="00A47FE2"/>
    <w:rsid w:val="00A500ED"/>
    <w:rsid w:val="00A50A22"/>
    <w:rsid w:val="00A50C33"/>
    <w:rsid w:val="00A51179"/>
    <w:rsid w:val="00A514B9"/>
    <w:rsid w:val="00A518E2"/>
    <w:rsid w:val="00A5194B"/>
    <w:rsid w:val="00A51A7A"/>
    <w:rsid w:val="00A51D1A"/>
    <w:rsid w:val="00A521CD"/>
    <w:rsid w:val="00A5230F"/>
    <w:rsid w:val="00A52CB6"/>
    <w:rsid w:val="00A52DDF"/>
    <w:rsid w:val="00A52F67"/>
    <w:rsid w:val="00A53793"/>
    <w:rsid w:val="00A53C27"/>
    <w:rsid w:val="00A5422C"/>
    <w:rsid w:val="00A5476D"/>
    <w:rsid w:val="00A54AC7"/>
    <w:rsid w:val="00A55401"/>
    <w:rsid w:val="00A55470"/>
    <w:rsid w:val="00A55806"/>
    <w:rsid w:val="00A559F2"/>
    <w:rsid w:val="00A55DD0"/>
    <w:rsid w:val="00A56193"/>
    <w:rsid w:val="00A5638E"/>
    <w:rsid w:val="00A568EA"/>
    <w:rsid w:val="00A56AB9"/>
    <w:rsid w:val="00A56CFF"/>
    <w:rsid w:val="00A56D44"/>
    <w:rsid w:val="00A56F6C"/>
    <w:rsid w:val="00A5702F"/>
    <w:rsid w:val="00A572A1"/>
    <w:rsid w:val="00A572AD"/>
    <w:rsid w:val="00A575DF"/>
    <w:rsid w:val="00A57633"/>
    <w:rsid w:val="00A57DA5"/>
    <w:rsid w:val="00A60080"/>
    <w:rsid w:val="00A60638"/>
    <w:rsid w:val="00A607B6"/>
    <w:rsid w:val="00A607D3"/>
    <w:rsid w:val="00A60916"/>
    <w:rsid w:val="00A60A48"/>
    <w:rsid w:val="00A60B27"/>
    <w:rsid w:val="00A60EC3"/>
    <w:rsid w:val="00A61265"/>
    <w:rsid w:val="00A61699"/>
    <w:rsid w:val="00A61D56"/>
    <w:rsid w:val="00A61DFD"/>
    <w:rsid w:val="00A62004"/>
    <w:rsid w:val="00A62293"/>
    <w:rsid w:val="00A626AE"/>
    <w:rsid w:val="00A62AF0"/>
    <w:rsid w:val="00A62DD6"/>
    <w:rsid w:val="00A63198"/>
    <w:rsid w:val="00A631EF"/>
    <w:rsid w:val="00A63497"/>
    <w:rsid w:val="00A634F5"/>
    <w:rsid w:val="00A63A36"/>
    <w:rsid w:val="00A63C48"/>
    <w:rsid w:val="00A63F16"/>
    <w:rsid w:val="00A64298"/>
    <w:rsid w:val="00A64581"/>
    <w:rsid w:val="00A64797"/>
    <w:rsid w:val="00A647FE"/>
    <w:rsid w:val="00A64CB7"/>
    <w:rsid w:val="00A64D93"/>
    <w:rsid w:val="00A655DA"/>
    <w:rsid w:val="00A6599F"/>
    <w:rsid w:val="00A65BE7"/>
    <w:rsid w:val="00A65C2C"/>
    <w:rsid w:val="00A65FDC"/>
    <w:rsid w:val="00A660D1"/>
    <w:rsid w:val="00A6635E"/>
    <w:rsid w:val="00A664E0"/>
    <w:rsid w:val="00A6664F"/>
    <w:rsid w:val="00A66762"/>
    <w:rsid w:val="00A66FD1"/>
    <w:rsid w:val="00A671CF"/>
    <w:rsid w:val="00A672D6"/>
    <w:rsid w:val="00A67302"/>
    <w:rsid w:val="00A678AC"/>
    <w:rsid w:val="00A67A9B"/>
    <w:rsid w:val="00A70CBB"/>
    <w:rsid w:val="00A70CFB"/>
    <w:rsid w:val="00A70E00"/>
    <w:rsid w:val="00A70FA7"/>
    <w:rsid w:val="00A7123E"/>
    <w:rsid w:val="00A71A0E"/>
    <w:rsid w:val="00A71F64"/>
    <w:rsid w:val="00A723FA"/>
    <w:rsid w:val="00A72A6A"/>
    <w:rsid w:val="00A72B4A"/>
    <w:rsid w:val="00A72D2A"/>
    <w:rsid w:val="00A72D57"/>
    <w:rsid w:val="00A734CE"/>
    <w:rsid w:val="00A73597"/>
    <w:rsid w:val="00A735A1"/>
    <w:rsid w:val="00A73931"/>
    <w:rsid w:val="00A73D8E"/>
    <w:rsid w:val="00A744E5"/>
    <w:rsid w:val="00A744F7"/>
    <w:rsid w:val="00A74824"/>
    <w:rsid w:val="00A74A02"/>
    <w:rsid w:val="00A74CD8"/>
    <w:rsid w:val="00A74E77"/>
    <w:rsid w:val="00A7522C"/>
    <w:rsid w:val="00A752D0"/>
    <w:rsid w:val="00A7532E"/>
    <w:rsid w:val="00A7557B"/>
    <w:rsid w:val="00A75715"/>
    <w:rsid w:val="00A75BED"/>
    <w:rsid w:val="00A75F64"/>
    <w:rsid w:val="00A7625F"/>
    <w:rsid w:val="00A76265"/>
    <w:rsid w:val="00A762AC"/>
    <w:rsid w:val="00A765EC"/>
    <w:rsid w:val="00A76B04"/>
    <w:rsid w:val="00A76BA4"/>
    <w:rsid w:val="00A76C1D"/>
    <w:rsid w:val="00A76FE8"/>
    <w:rsid w:val="00A77572"/>
    <w:rsid w:val="00A778D2"/>
    <w:rsid w:val="00A77A1A"/>
    <w:rsid w:val="00A77AF9"/>
    <w:rsid w:val="00A80336"/>
    <w:rsid w:val="00A80658"/>
    <w:rsid w:val="00A80884"/>
    <w:rsid w:val="00A80AC1"/>
    <w:rsid w:val="00A80FA0"/>
    <w:rsid w:val="00A81352"/>
    <w:rsid w:val="00A81A47"/>
    <w:rsid w:val="00A81A9D"/>
    <w:rsid w:val="00A81AFB"/>
    <w:rsid w:val="00A81FBE"/>
    <w:rsid w:val="00A8227E"/>
    <w:rsid w:val="00A827A6"/>
    <w:rsid w:val="00A82981"/>
    <w:rsid w:val="00A82B0D"/>
    <w:rsid w:val="00A82C2B"/>
    <w:rsid w:val="00A82D4D"/>
    <w:rsid w:val="00A82D78"/>
    <w:rsid w:val="00A8305D"/>
    <w:rsid w:val="00A831FD"/>
    <w:rsid w:val="00A83358"/>
    <w:rsid w:val="00A834A1"/>
    <w:rsid w:val="00A83635"/>
    <w:rsid w:val="00A838B1"/>
    <w:rsid w:val="00A83908"/>
    <w:rsid w:val="00A83C50"/>
    <w:rsid w:val="00A84178"/>
    <w:rsid w:val="00A8441C"/>
    <w:rsid w:val="00A84922"/>
    <w:rsid w:val="00A84D84"/>
    <w:rsid w:val="00A84E2C"/>
    <w:rsid w:val="00A85565"/>
    <w:rsid w:val="00A8556C"/>
    <w:rsid w:val="00A85756"/>
    <w:rsid w:val="00A86552"/>
    <w:rsid w:val="00A86670"/>
    <w:rsid w:val="00A86A6B"/>
    <w:rsid w:val="00A86E2A"/>
    <w:rsid w:val="00A87267"/>
    <w:rsid w:val="00A8727B"/>
    <w:rsid w:val="00A873C1"/>
    <w:rsid w:val="00A87586"/>
    <w:rsid w:val="00A876B2"/>
    <w:rsid w:val="00A87966"/>
    <w:rsid w:val="00A879D3"/>
    <w:rsid w:val="00A87DF1"/>
    <w:rsid w:val="00A90045"/>
    <w:rsid w:val="00A902A8"/>
    <w:rsid w:val="00A90328"/>
    <w:rsid w:val="00A9083B"/>
    <w:rsid w:val="00A91149"/>
    <w:rsid w:val="00A91586"/>
    <w:rsid w:val="00A91653"/>
    <w:rsid w:val="00A918FC"/>
    <w:rsid w:val="00A919B1"/>
    <w:rsid w:val="00A91DBE"/>
    <w:rsid w:val="00A92139"/>
    <w:rsid w:val="00A923C7"/>
    <w:rsid w:val="00A926D9"/>
    <w:rsid w:val="00A92948"/>
    <w:rsid w:val="00A93150"/>
    <w:rsid w:val="00A934EC"/>
    <w:rsid w:val="00A93EB1"/>
    <w:rsid w:val="00A93FC8"/>
    <w:rsid w:val="00A940DA"/>
    <w:rsid w:val="00A94C16"/>
    <w:rsid w:val="00A94F89"/>
    <w:rsid w:val="00A95242"/>
    <w:rsid w:val="00A95765"/>
    <w:rsid w:val="00A958BD"/>
    <w:rsid w:val="00A95D58"/>
    <w:rsid w:val="00A95DFD"/>
    <w:rsid w:val="00A962A3"/>
    <w:rsid w:val="00A96427"/>
    <w:rsid w:val="00A96475"/>
    <w:rsid w:val="00A96C9E"/>
    <w:rsid w:val="00A96E60"/>
    <w:rsid w:val="00A972C7"/>
    <w:rsid w:val="00A97431"/>
    <w:rsid w:val="00A9757B"/>
    <w:rsid w:val="00A97A4B"/>
    <w:rsid w:val="00A97D89"/>
    <w:rsid w:val="00AA0726"/>
    <w:rsid w:val="00AA09D6"/>
    <w:rsid w:val="00AA0A07"/>
    <w:rsid w:val="00AA1210"/>
    <w:rsid w:val="00AA1811"/>
    <w:rsid w:val="00AA192E"/>
    <w:rsid w:val="00AA1B88"/>
    <w:rsid w:val="00AA1F4E"/>
    <w:rsid w:val="00AA2224"/>
    <w:rsid w:val="00AA2342"/>
    <w:rsid w:val="00AA244F"/>
    <w:rsid w:val="00AA2759"/>
    <w:rsid w:val="00AA2AEE"/>
    <w:rsid w:val="00AA325D"/>
    <w:rsid w:val="00AA3A04"/>
    <w:rsid w:val="00AA3C1C"/>
    <w:rsid w:val="00AA3E89"/>
    <w:rsid w:val="00AA45AB"/>
    <w:rsid w:val="00AA52D2"/>
    <w:rsid w:val="00AA5340"/>
    <w:rsid w:val="00AA55FC"/>
    <w:rsid w:val="00AA578B"/>
    <w:rsid w:val="00AA5E85"/>
    <w:rsid w:val="00AA5FFF"/>
    <w:rsid w:val="00AA61CB"/>
    <w:rsid w:val="00AA62DE"/>
    <w:rsid w:val="00AA71FB"/>
    <w:rsid w:val="00AA756C"/>
    <w:rsid w:val="00AA7833"/>
    <w:rsid w:val="00AA7F3B"/>
    <w:rsid w:val="00AB0024"/>
    <w:rsid w:val="00AB018F"/>
    <w:rsid w:val="00AB0481"/>
    <w:rsid w:val="00AB05E5"/>
    <w:rsid w:val="00AB0C45"/>
    <w:rsid w:val="00AB0F41"/>
    <w:rsid w:val="00AB13F1"/>
    <w:rsid w:val="00AB16F0"/>
    <w:rsid w:val="00AB18A6"/>
    <w:rsid w:val="00AB1AC0"/>
    <w:rsid w:val="00AB27AF"/>
    <w:rsid w:val="00AB27F4"/>
    <w:rsid w:val="00AB28F4"/>
    <w:rsid w:val="00AB28FE"/>
    <w:rsid w:val="00AB2CCA"/>
    <w:rsid w:val="00AB3400"/>
    <w:rsid w:val="00AB3465"/>
    <w:rsid w:val="00AB3783"/>
    <w:rsid w:val="00AB3817"/>
    <w:rsid w:val="00AB3DAF"/>
    <w:rsid w:val="00AB4088"/>
    <w:rsid w:val="00AB415A"/>
    <w:rsid w:val="00AB4765"/>
    <w:rsid w:val="00AB49BB"/>
    <w:rsid w:val="00AB49CE"/>
    <w:rsid w:val="00AB4A70"/>
    <w:rsid w:val="00AB4AEA"/>
    <w:rsid w:val="00AB4BA0"/>
    <w:rsid w:val="00AB507A"/>
    <w:rsid w:val="00AB531F"/>
    <w:rsid w:val="00AB5357"/>
    <w:rsid w:val="00AB5968"/>
    <w:rsid w:val="00AB5996"/>
    <w:rsid w:val="00AB5C85"/>
    <w:rsid w:val="00AB5D81"/>
    <w:rsid w:val="00AB627F"/>
    <w:rsid w:val="00AB697B"/>
    <w:rsid w:val="00AB698B"/>
    <w:rsid w:val="00AB6A04"/>
    <w:rsid w:val="00AB749E"/>
    <w:rsid w:val="00AB75C0"/>
    <w:rsid w:val="00AB7733"/>
    <w:rsid w:val="00AB7F8E"/>
    <w:rsid w:val="00AC00B1"/>
    <w:rsid w:val="00AC023E"/>
    <w:rsid w:val="00AC030A"/>
    <w:rsid w:val="00AC0671"/>
    <w:rsid w:val="00AC06D0"/>
    <w:rsid w:val="00AC06F2"/>
    <w:rsid w:val="00AC075A"/>
    <w:rsid w:val="00AC0A31"/>
    <w:rsid w:val="00AC0F2D"/>
    <w:rsid w:val="00AC1D05"/>
    <w:rsid w:val="00AC1D97"/>
    <w:rsid w:val="00AC2DE7"/>
    <w:rsid w:val="00AC2E5C"/>
    <w:rsid w:val="00AC3A69"/>
    <w:rsid w:val="00AC3D0C"/>
    <w:rsid w:val="00AC4873"/>
    <w:rsid w:val="00AC4915"/>
    <w:rsid w:val="00AC4FA7"/>
    <w:rsid w:val="00AC54CC"/>
    <w:rsid w:val="00AC55CB"/>
    <w:rsid w:val="00AC5888"/>
    <w:rsid w:val="00AC5CA8"/>
    <w:rsid w:val="00AC5DEE"/>
    <w:rsid w:val="00AC640A"/>
    <w:rsid w:val="00AC656E"/>
    <w:rsid w:val="00AC6598"/>
    <w:rsid w:val="00AC68FE"/>
    <w:rsid w:val="00AC695E"/>
    <w:rsid w:val="00AC6D52"/>
    <w:rsid w:val="00AC6DBF"/>
    <w:rsid w:val="00AC7293"/>
    <w:rsid w:val="00AC7497"/>
    <w:rsid w:val="00AC75F6"/>
    <w:rsid w:val="00AC7904"/>
    <w:rsid w:val="00AC7A87"/>
    <w:rsid w:val="00AC7A8A"/>
    <w:rsid w:val="00AC7D39"/>
    <w:rsid w:val="00AC7EAB"/>
    <w:rsid w:val="00AD0140"/>
    <w:rsid w:val="00AD014F"/>
    <w:rsid w:val="00AD02A1"/>
    <w:rsid w:val="00AD053F"/>
    <w:rsid w:val="00AD065D"/>
    <w:rsid w:val="00AD06E1"/>
    <w:rsid w:val="00AD09E7"/>
    <w:rsid w:val="00AD0BD6"/>
    <w:rsid w:val="00AD0E3F"/>
    <w:rsid w:val="00AD1369"/>
    <w:rsid w:val="00AD1EE9"/>
    <w:rsid w:val="00AD21D9"/>
    <w:rsid w:val="00AD24B0"/>
    <w:rsid w:val="00AD2721"/>
    <w:rsid w:val="00AD2BB4"/>
    <w:rsid w:val="00AD2C0C"/>
    <w:rsid w:val="00AD2DAC"/>
    <w:rsid w:val="00AD2E70"/>
    <w:rsid w:val="00AD3375"/>
    <w:rsid w:val="00AD3BB2"/>
    <w:rsid w:val="00AD3C76"/>
    <w:rsid w:val="00AD4325"/>
    <w:rsid w:val="00AD4395"/>
    <w:rsid w:val="00AD4444"/>
    <w:rsid w:val="00AD46AC"/>
    <w:rsid w:val="00AD4A13"/>
    <w:rsid w:val="00AD4AF0"/>
    <w:rsid w:val="00AD4BD1"/>
    <w:rsid w:val="00AD4EAE"/>
    <w:rsid w:val="00AD54BE"/>
    <w:rsid w:val="00AD55E5"/>
    <w:rsid w:val="00AD5CFE"/>
    <w:rsid w:val="00AD5D00"/>
    <w:rsid w:val="00AD5E95"/>
    <w:rsid w:val="00AD5EC8"/>
    <w:rsid w:val="00AD6B7F"/>
    <w:rsid w:val="00AD6BFC"/>
    <w:rsid w:val="00AD6D9E"/>
    <w:rsid w:val="00AD72C0"/>
    <w:rsid w:val="00AD778D"/>
    <w:rsid w:val="00AD782A"/>
    <w:rsid w:val="00AD7903"/>
    <w:rsid w:val="00AD7C5A"/>
    <w:rsid w:val="00AD7C93"/>
    <w:rsid w:val="00AE006C"/>
    <w:rsid w:val="00AE0401"/>
    <w:rsid w:val="00AE09F5"/>
    <w:rsid w:val="00AE0B49"/>
    <w:rsid w:val="00AE0F47"/>
    <w:rsid w:val="00AE0FA6"/>
    <w:rsid w:val="00AE12F1"/>
    <w:rsid w:val="00AE17D9"/>
    <w:rsid w:val="00AE1A98"/>
    <w:rsid w:val="00AE1ABD"/>
    <w:rsid w:val="00AE1B9C"/>
    <w:rsid w:val="00AE1E51"/>
    <w:rsid w:val="00AE2268"/>
    <w:rsid w:val="00AE22F0"/>
    <w:rsid w:val="00AE2323"/>
    <w:rsid w:val="00AE236B"/>
    <w:rsid w:val="00AE2479"/>
    <w:rsid w:val="00AE283E"/>
    <w:rsid w:val="00AE286C"/>
    <w:rsid w:val="00AE2AF1"/>
    <w:rsid w:val="00AE2B27"/>
    <w:rsid w:val="00AE2F49"/>
    <w:rsid w:val="00AE2FE6"/>
    <w:rsid w:val="00AE33E8"/>
    <w:rsid w:val="00AE3848"/>
    <w:rsid w:val="00AE3B99"/>
    <w:rsid w:val="00AE3D4A"/>
    <w:rsid w:val="00AE40D5"/>
    <w:rsid w:val="00AE4871"/>
    <w:rsid w:val="00AE4B0F"/>
    <w:rsid w:val="00AE4B37"/>
    <w:rsid w:val="00AE51C7"/>
    <w:rsid w:val="00AE52F5"/>
    <w:rsid w:val="00AE531D"/>
    <w:rsid w:val="00AE5725"/>
    <w:rsid w:val="00AE6372"/>
    <w:rsid w:val="00AE6423"/>
    <w:rsid w:val="00AE6B55"/>
    <w:rsid w:val="00AE6F2E"/>
    <w:rsid w:val="00AE7179"/>
    <w:rsid w:val="00AE7304"/>
    <w:rsid w:val="00AE784B"/>
    <w:rsid w:val="00AE7D5A"/>
    <w:rsid w:val="00AE7E0B"/>
    <w:rsid w:val="00AE7E89"/>
    <w:rsid w:val="00AE7EC7"/>
    <w:rsid w:val="00AF02A1"/>
    <w:rsid w:val="00AF051A"/>
    <w:rsid w:val="00AF057B"/>
    <w:rsid w:val="00AF05F8"/>
    <w:rsid w:val="00AF0B0C"/>
    <w:rsid w:val="00AF1023"/>
    <w:rsid w:val="00AF1288"/>
    <w:rsid w:val="00AF192D"/>
    <w:rsid w:val="00AF1A52"/>
    <w:rsid w:val="00AF2089"/>
    <w:rsid w:val="00AF2256"/>
    <w:rsid w:val="00AF2393"/>
    <w:rsid w:val="00AF250E"/>
    <w:rsid w:val="00AF2862"/>
    <w:rsid w:val="00AF30C6"/>
    <w:rsid w:val="00AF3118"/>
    <w:rsid w:val="00AF3468"/>
    <w:rsid w:val="00AF3684"/>
    <w:rsid w:val="00AF392A"/>
    <w:rsid w:val="00AF39B4"/>
    <w:rsid w:val="00AF3E7E"/>
    <w:rsid w:val="00AF4499"/>
    <w:rsid w:val="00AF46CE"/>
    <w:rsid w:val="00AF4A16"/>
    <w:rsid w:val="00AF4AFB"/>
    <w:rsid w:val="00AF5269"/>
    <w:rsid w:val="00AF540D"/>
    <w:rsid w:val="00AF567B"/>
    <w:rsid w:val="00AF59D9"/>
    <w:rsid w:val="00AF5A45"/>
    <w:rsid w:val="00AF5C72"/>
    <w:rsid w:val="00AF5EE4"/>
    <w:rsid w:val="00AF60DC"/>
    <w:rsid w:val="00AF6175"/>
    <w:rsid w:val="00AF6321"/>
    <w:rsid w:val="00AF6398"/>
    <w:rsid w:val="00AF67D0"/>
    <w:rsid w:val="00AF6BFF"/>
    <w:rsid w:val="00AF6C62"/>
    <w:rsid w:val="00AF6E74"/>
    <w:rsid w:val="00AF72AA"/>
    <w:rsid w:val="00AF7746"/>
    <w:rsid w:val="00AF78AE"/>
    <w:rsid w:val="00AF78FB"/>
    <w:rsid w:val="00AF7A95"/>
    <w:rsid w:val="00AF7E70"/>
    <w:rsid w:val="00B000A9"/>
    <w:rsid w:val="00B0013B"/>
    <w:rsid w:val="00B001DE"/>
    <w:rsid w:val="00B003AC"/>
    <w:rsid w:val="00B006B6"/>
    <w:rsid w:val="00B006EC"/>
    <w:rsid w:val="00B017AD"/>
    <w:rsid w:val="00B019F0"/>
    <w:rsid w:val="00B01A19"/>
    <w:rsid w:val="00B01CF3"/>
    <w:rsid w:val="00B01DFB"/>
    <w:rsid w:val="00B02353"/>
    <w:rsid w:val="00B024B5"/>
    <w:rsid w:val="00B029CB"/>
    <w:rsid w:val="00B02D35"/>
    <w:rsid w:val="00B0311B"/>
    <w:rsid w:val="00B03174"/>
    <w:rsid w:val="00B0322B"/>
    <w:rsid w:val="00B0341D"/>
    <w:rsid w:val="00B03C65"/>
    <w:rsid w:val="00B03EFE"/>
    <w:rsid w:val="00B03FB0"/>
    <w:rsid w:val="00B0439C"/>
    <w:rsid w:val="00B043B6"/>
    <w:rsid w:val="00B045C8"/>
    <w:rsid w:val="00B049B2"/>
    <w:rsid w:val="00B04B4D"/>
    <w:rsid w:val="00B04DC4"/>
    <w:rsid w:val="00B04DDA"/>
    <w:rsid w:val="00B04FB8"/>
    <w:rsid w:val="00B052F2"/>
    <w:rsid w:val="00B057EC"/>
    <w:rsid w:val="00B05E9F"/>
    <w:rsid w:val="00B06570"/>
    <w:rsid w:val="00B06F6A"/>
    <w:rsid w:val="00B06FC8"/>
    <w:rsid w:val="00B06FCF"/>
    <w:rsid w:val="00B070EA"/>
    <w:rsid w:val="00B07941"/>
    <w:rsid w:val="00B07E12"/>
    <w:rsid w:val="00B07E3F"/>
    <w:rsid w:val="00B10007"/>
    <w:rsid w:val="00B10290"/>
    <w:rsid w:val="00B1046F"/>
    <w:rsid w:val="00B10497"/>
    <w:rsid w:val="00B1051C"/>
    <w:rsid w:val="00B1096C"/>
    <w:rsid w:val="00B109AA"/>
    <w:rsid w:val="00B10AD8"/>
    <w:rsid w:val="00B10B86"/>
    <w:rsid w:val="00B110BD"/>
    <w:rsid w:val="00B11857"/>
    <w:rsid w:val="00B11A49"/>
    <w:rsid w:val="00B12085"/>
    <w:rsid w:val="00B1252C"/>
    <w:rsid w:val="00B127ED"/>
    <w:rsid w:val="00B12915"/>
    <w:rsid w:val="00B12C34"/>
    <w:rsid w:val="00B12CB1"/>
    <w:rsid w:val="00B12FEB"/>
    <w:rsid w:val="00B132BF"/>
    <w:rsid w:val="00B13901"/>
    <w:rsid w:val="00B13C30"/>
    <w:rsid w:val="00B14007"/>
    <w:rsid w:val="00B141F0"/>
    <w:rsid w:val="00B14298"/>
    <w:rsid w:val="00B14319"/>
    <w:rsid w:val="00B14360"/>
    <w:rsid w:val="00B14393"/>
    <w:rsid w:val="00B14529"/>
    <w:rsid w:val="00B14550"/>
    <w:rsid w:val="00B147D2"/>
    <w:rsid w:val="00B148BD"/>
    <w:rsid w:val="00B1516E"/>
    <w:rsid w:val="00B1555D"/>
    <w:rsid w:val="00B1584B"/>
    <w:rsid w:val="00B15A1F"/>
    <w:rsid w:val="00B15AB6"/>
    <w:rsid w:val="00B15DEB"/>
    <w:rsid w:val="00B15DEC"/>
    <w:rsid w:val="00B15F29"/>
    <w:rsid w:val="00B1652C"/>
    <w:rsid w:val="00B16980"/>
    <w:rsid w:val="00B16C24"/>
    <w:rsid w:val="00B177E8"/>
    <w:rsid w:val="00B17DB6"/>
    <w:rsid w:val="00B2004B"/>
    <w:rsid w:val="00B20593"/>
    <w:rsid w:val="00B20690"/>
    <w:rsid w:val="00B20D22"/>
    <w:rsid w:val="00B20E25"/>
    <w:rsid w:val="00B21095"/>
    <w:rsid w:val="00B211EF"/>
    <w:rsid w:val="00B2162C"/>
    <w:rsid w:val="00B21661"/>
    <w:rsid w:val="00B21731"/>
    <w:rsid w:val="00B21A46"/>
    <w:rsid w:val="00B22015"/>
    <w:rsid w:val="00B22080"/>
    <w:rsid w:val="00B222D1"/>
    <w:rsid w:val="00B222D9"/>
    <w:rsid w:val="00B228AF"/>
    <w:rsid w:val="00B22FA0"/>
    <w:rsid w:val="00B23AF0"/>
    <w:rsid w:val="00B23BD6"/>
    <w:rsid w:val="00B23DD0"/>
    <w:rsid w:val="00B23F9D"/>
    <w:rsid w:val="00B24181"/>
    <w:rsid w:val="00B243D7"/>
    <w:rsid w:val="00B2450E"/>
    <w:rsid w:val="00B24673"/>
    <w:rsid w:val="00B2468D"/>
    <w:rsid w:val="00B248D8"/>
    <w:rsid w:val="00B24AD8"/>
    <w:rsid w:val="00B24EA3"/>
    <w:rsid w:val="00B2545A"/>
    <w:rsid w:val="00B25AE0"/>
    <w:rsid w:val="00B25B1A"/>
    <w:rsid w:val="00B25F96"/>
    <w:rsid w:val="00B26444"/>
    <w:rsid w:val="00B26503"/>
    <w:rsid w:val="00B26535"/>
    <w:rsid w:val="00B26656"/>
    <w:rsid w:val="00B26B4F"/>
    <w:rsid w:val="00B26CC5"/>
    <w:rsid w:val="00B26D61"/>
    <w:rsid w:val="00B26DF4"/>
    <w:rsid w:val="00B270C8"/>
    <w:rsid w:val="00B273B6"/>
    <w:rsid w:val="00B27810"/>
    <w:rsid w:val="00B279E9"/>
    <w:rsid w:val="00B27BC4"/>
    <w:rsid w:val="00B27C83"/>
    <w:rsid w:val="00B27DAA"/>
    <w:rsid w:val="00B30618"/>
    <w:rsid w:val="00B30805"/>
    <w:rsid w:val="00B30BD1"/>
    <w:rsid w:val="00B30CDA"/>
    <w:rsid w:val="00B30CF5"/>
    <w:rsid w:val="00B311B7"/>
    <w:rsid w:val="00B31388"/>
    <w:rsid w:val="00B314AB"/>
    <w:rsid w:val="00B315BA"/>
    <w:rsid w:val="00B316A2"/>
    <w:rsid w:val="00B317AD"/>
    <w:rsid w:val="00B322E4"/>
    <w:rsid w:val="00B32403"/>
    <w:rsid w:val="00B32516"/>
    <w:rsid w:val="00B328A2"/>
    <w:rsid w:val="00B32E12"/>
    <w:rsid w:val="00B32F27"/>
    <w:rsid w:val="00B32F4B"/>
    <w:rsid w:val="00B33E59"/>
    <w:rsid w:val="00B34408"/>
    <w:rsid w:val="00B34965"/>
    <w:rsid w:val="00B34CC5"/>
    <w:rsid w:val="00B350C3"/>
    <w:rsid w:val="00B353CE"/>
    <w:rsid w:val="00B35574"/>
    <w:rsid w:val="00B35885"/>
    <w:rsid w:val="00B35F24"/>
    <w:rsid w:val="00B3638D"/>
    <w:rsid w:val="00B36442"/>
    <w:rsid w:val="00B365E4"/>
    <w:rsid w:val="00B37056"/>
    <w:rsid w:val="00B371CC"/>
    <w:rsid w:val="00B372E4"/>
    <w:rsid w:val="00B37571"/>
    <w:rsid w:val="00B4007C"/>
    <w:rsid w:val="00B4059F"/>
    <w:rsid w:val="00B406FA"/>
    <w:rsid w:val="00B40732"/>
    <w:rsid w:val="00B40D15"/>
    <w:rsid w:val="00B41066"/>
    <w:rsid w:val="00B41172"/>
    <w:rsid w:val="00B41312"/>
    <w:rsid w:val="00B4164C"/>
    <w:rsid w:val="00B417E3"/>
    <w:rsid w:val="00B4182D"/>
    <w:rsid w:val="00B41BEF"/>
    <w:rsid w:val="00B41CA8"/>
    <w:rsid w:val="00B41D06"/>
    <w:rsid w:val="00B41E8E"/>
    <w:rsid w:val="00B41F0F"/>
    <w:rsid w:val="00B41F19"/>
    <w:rsid w:val="00B422BB"/>
    <w:rsid w:val="00B4234F"/>
    <w:rsid w:val="00B42624"/>
    <w:rsid w:val="00B429DC"/>
    <w:rsid w:val="00B4352B"/>
    <w:rsid w:val="00B43643"/>
    <w:rsid w:val="00B43B69"/>
    <w:rsid w:val="00B43DBD"/>
    <w:rsid w:val="00B43EA5"/>
    <w:rsid w:val="00B43EDA"/>
    <w:rsid w:val="00B440F1"/>
    <w:rsid w:val="00B4498A"/>
    <w:rsid w:val="00B44BC3"/>
    <w:rsid w:val="00B44FC4"/>
    <w:rsid w:val="00B45011"/>
    <w:rsid w:val="00B450D8"/>
    <w:rsid w:val="00B4528D"/>
    <w:rsid w:val="00B4541B"/>
    <w:rsid w:val="00B460E0"/>
    <w:rsid w:val="00B460FE"/>
    <w:rsid w:val="00B4618D"/>
    <w:rsid w:val="00B4661D"/>
    <w:rsid w:val="00B46636"/>
    <w:rsid w:val="00B4682F"/>
    <w:rsid w:val="00B4693E"/>
    <w:rsid w:val="00B46D2B"/>
    <w:rsid w:val="00B46DC8"/>
    <w:rsid w:val="00B46EC4"/>
    <w:rsid w:val="00B4766F"/>
    <w:rsid w:val="00B4785E"/>
    <w:rsid w:val="00B478E9"/>
    <w:rsid w:val="00B47DA9"/>
    <w:rsid w:val="00B47F2F"/>
    <w:rsid w:val="00B507C0"/>
    <w:rsid w:val="00B50991"/>
    <w:rsid w:val="00B50AA9"/>
    <w:rsid w:val="00B50AFA"/>
    <w:rsid w:val="00B50BCA"/>
    <w:rsid w:val="00B50D20"/>
    <w:rsid w:val="00B50F8D"/>
    <w:rsid w:val="00B510BA"/>
    <w:rsid w:val="00B512CD"/>
    <w:rsid w:val="00B514D8"/>
    <w:rsid w:val="00B51B30"/>
    <w:rsid w:val="00B51B53"/>
    <w:rsid w:val="00B51CD3"/>
    <w:rsid w:val="00B521A8"/>
    <w:rsid w:val="00B52BF5"/>
    <w:rsid w:val="00B53023"/>
    <w:rsid w:val="00B5309D"/>
    <w:rsid w:val="00B535D9"/>
    <w:rsid w:val="00B5390F"/>
    <w:rsid w:val="00B53A86"/>
    <w:rsid w:val="00B53D42"/>
    <w:rsid w:val="00B53D84"/>
    <w:rsid w:val="00B54447"/>
    <w:rsid w:val="00B54537"/>
    <w:rsid w:val="00B55329"/>
    <w:rsid w:val="00B5560A"/>
    <w:rsid w:val="00B559D8"/>
    <w:rsid w:val="00B55C7E"/>
    <w:rsid w:val="00B55C9C"/>
    <w:rsid w:val="00B55E7D"/>
    <w:rsid w:val="00B568D2"/>
    <w:rsid w:val="00B56AC0"/>
    <w:rsid w:val="00B56C35"/>
    <w:rsid w:val="00B57539"/>
    <w:rsid w:val="00B5763F"/>
    <w:rsid w:val="00B5795A"/>
    <w:rsid w:val="00B57B57"/>
    <w:rsid w:val="00B57DEC"/>
    <w:rsid w:val="00B60122"/>
    <w:rsid w:val="00B60659"/>
    <w:rsid w:val="00B606BE"/>
    <w:rsid w:val="00B60B1B"/>
    <w:rsid w:val="00B60B69"/>
    <w:rsid w:val="00B60CD4"/>
    <w:rsid w:val="00B6125B"/>
    <w:rsid w:val="00B6137B"/>
    <w:rsid w:val="00B613B5"/>
    <w:rsid w:val="00B615B5"/>
    <w:rsid w:val="00B619B8"/>
    <w:rsid w:val="00B61EB9"/>
    <w:rsid w:val="00B62B1D"/>
    <w:rsid w:val="00B62DBE"/>
    <w:rsid w:val="00B6308E"/>
    <w:rsid w:val="00B63187"/>
    <w:rsid w:val="00B632BD"/>
    <w:rsid w:val="00B63E2A"/>
    <w:rsid w:val="00B6463E"/>
    <w:rsid w:val="00B64AB5"/>
    <w:rsid w:val="00B64CD7"/>
    <w:rsid w:val="00B6502D"/>
    <w:rsid w:val="00B65209"/>
    <w:rsid w:val="00B6523D"/>
    <w:rsid w:val="00B654DB"/>
    <w:rsid w:val="00B654F1"/>
    <w:rsid w:val="00B6550F"/>
    <w:rsid w:val="00B657E2"/>
    <w:rsid w:val="00B6603B"/>
    <w:rsid w:val="00B6687D"/>
    <w:rsid w:val="00B66B40"/>
    <w:rsid w:val="00B66DEA"/>
    <w:rsid w:val="00B66EBA"/>
    <w:rsid w:val="00B670EF"/>
    <w:rsid w:val="00B6744B"/>
    <w:rsid w:val="00B675D7"/>
    <w:rsid w:val="00B67E5E"/>
    <w:rsid w:val="00B67E9A"/>
    <w:rsid w:val="00B67F50"/>
    <w:rsid w:val="00B700DE"/>
    <w:rsid w:val="00B7030F"/>
    <w:rsid w:val="00B709F7"/>
    <w:rsid w:val="00B70EEE"/>
    <w:rsid w:val="00B7155A"/>
    <w:rsid w:val="00B717C4"/>
    <w:rsid w:val="00B717F9"/>
    <w:rsid w:val="00B71BA6"/>
    <w:rsid w:val="00B722EA"/>
    <w:rsid w:val="00B724CD"/>
    <w:rsid w:val="00B7279E"/>
    <w:rsid w:val="00B729AE"/>
    <w:rsid w:val="00B72E53"/>
    <w:rsid w:val="00B736BB"/>
    <w:rsid w:val="00B73915"/>
    <w:rsid w:val="00B7406F"/>
    <w:rsid w:val="00B74194"/>
    <w:rsid w:val="00B74380"/>
    <w:rsid w:val="00B746D2"/>
    <w:rsid w:val="00B7596B"/>
    <w:rsid w:val="00B75AD1"/>
    <w:rsid w:val="00B760D7"/>
    <w:rsid w:val="00B76490"/>
    <w:rsid w:val="00B76593"/>
    <w:rsid w:val="00B7672E"/>
    <w:rsid w:val="00B768C3"/>
    <w:rsid w:val="00B76CAD"/>
    <w:rsid w:val="00B76F63"/>
    <w:rsid w:val="00B77447"/>
    <w:rsid w:val="00B77842"/>
    <w:rsid w:val="00B779F6"/>
    <w:rsid w:val="00B77BE6"/>
    <w:rsid w:val="00B77D36"/>
    <w:rsid w:val="00B8006B"/>
    <w:rsid w:val="00B8059A"/>
    <w:rsid w:val="00B805E9"/>
    <w:rsid w:val="00B80758"/>
    <w:rsid w:val="00B80781"/>
    <w:rsid w:val="00B80B41"/>
    <w:rsid w:val="00B80C07"/>
    <w:rsid w:val="00B80DE3"/>
    <w:rsid w:val="00B811CC"/>
    <w:rsid w:val="00B81336"/>
    <w:rsid w:val="00B819D3"/>
    <w:rsid w:val="00B820A7"/>
    <w:rsid w:val="00B82138"/>
    <w:rsid w:val="00B82543"/>
    <w:rsid w:val="00B8257D"/>
    <w:rsid w:val="00B82A05"/>
    <w:rsid w:val="00B82D37"/>
    <w:rsid w:val="00B8324B"/>
    <w:rsid w:val="00B83438"/>
    <w:rsid w:val="00B83647"/>
    <w:rsid w:val="00B837B9"/>
    <w:rsid w:val="00B83B61"/>
    <w:rsid w:val="00B83CA8"/>
    <w:rsid w:val="00B83D4F"/>
    <w:rsid w:val="00B83E3F"/>
    <w:rsid w:val="00B84109"/>
    <w:rsid w:val="00B84BDE"/>
    <w:rsid w:val="00B84F98"/>
    <w:rsid w:val="00B85074"/>
    <w:rsid w:val="00B85128"/>
    <w:rsid w:val="00B85426"/>
    <w:rsid w:val="00B856BA"/>
    <w:rsid w:val="00B856BE"/>
    <w:rsid w:val="00B85700"/>
    <w:rsid w:val="00B85D08"/>
    <w:rsid w:val="00B8668B"/>
    <w:rsid w:val="00B86E98"/>
    <w:rsid w:val="00B8748B"/>
    <w:rsid w:val="00B8778E"/>
    <w:rsid w:val="00B87ADA"/>
    <w:rsid w:val="00B87AF9"/>
    <w:rsid w:val="00B87C7D"/>
    <w:rsid w:val="00B87D15"/>
    <w:rsid w:val="00B90E28"/>
    <w:rsid w:val="00B91485"/>
    <w:rsid w:val="00B919D3"/>
    <w:rsid w:val="00B91B9D"/>
    <w:rsid w:val="00B91F62"/>
    <w:rsid w:val="00B91F94"/>
    <w:rsid w:val="00B92077"/>
    <w:rsid w:val="00B924D2"/>
    <w:rsid w:val="00B92735"/>
    <w:rsid w:val="00B93131"/>
    <w:rsid w:val="00B937D8"/>
    <w:rsid w:val="00B93EE0"/>
    <w:rsid w:val="00B94E0F"/>
    <w:rsid w:val="00B94E55"/>
    <w:rsid w:val="00B9529F"/>
    <w:rsid w:val="00B95383"/>
    <w:rsid w:val="00B9540F"/>
    <w:rsid w:val="00B9544F"/>
    <w:rsid w:val="00B954E3"/>
    <w:rsid w:val="00B95979"/>
    <w:rsid w:val="00B95A5F"/>
    <w:rsid w:val="00B95AC6"/>
    <w:rsid w:val="00B95B89"/>
    <w:rsid w:val="00B95EA6"/>
    <w:rsid w:val="00B96247"/>
    <w:rsid w:val="00B9675B"/>
    <w:rsid w:val="00B968C8"/>
    <w:rsid w:val="00B96BFE"/>
    <w:rsid w:val="00B97403"/>
    <w:rsid w:val="00B977CB"/>
    <w:rsid w:val="00B97A6D"/>
    <w:rsid w:val="00BA012E"/>
    <w:rsid w:val="00BA05F3"/>
    <w:rsid w:val="00BA0DC2"/>
    <w:rsid w:val="00BA0E55"/>
    <w:rsid w:val="00BA0E7D"/>
    <w:rsid w:val="00BA0EFA"/>
    <w:rsid w:val="00BA0FC0"/>
    <w:rsid w:val="00BA177D"/>
    <w:rsid w:val="00BA1C27"/>
    <w:rsid w:val="00BA1D0D"/>
    <w:rsid w:val="00BA2207"/>
    <w:rsid w:val="00BA2448"/>
    <w:rsid w:val="00BA2747"/>
    <w:rsid w:val="00BA2952"/>
    <w:rsid w:val="00BA2C9E"/>
    <w:rsid w:val="00BA2F51"/>
    <w:rsid w:val="00BA34DB"/>
    <w:rsid w:val="00BA36D8"/>
    <w:rsid w:val="00BA36EB"/>
    <w:rsid w:val="00BA3722"/>
    <w:rsid w:val="00BA373B"/>
    <w:rsid w:val="00BA3DFC"/>
    <w:rsid w:val="00BA3F0C"/>
    <w:rsid w:val="00BA42DA"/>
    <w:rsid w:val="00BA45B6"/>
    <w:rsid w:val="00BA4694"/>
    <w:rsid w:val="00BA476F"/>
    <w:rsid w:val="00BA53C3"/>
    <w:rsid w:val="00BA5850"/>
    <w:rsid w:val="00BA635E"/>
    <w:rsid w:val="00BA65A3"/>
    <w:rsid w:val="00BA676A"/>
    <w:rsid w:val="00BA6BEB"/>
    <w:rsid w:val="00BA6CE4"/>
    <w:rsid w:val="00BA6D1E"/>
    <w:rsid w:val="00BA6EDD"/>
    <w:rsid w:val="00BA73AC"/>
    <w:rsid w:val="00BA73C1"/>
    <w:rsid w:val="00BA73C2"/>
    <w:rsid w:val="00BA7559"/>
    <w:rsid w:val="00BA756C"/>
    <w:rsid w:val="00BA7A94"/>
    <w:rsid w:val="00BA7EA6"/>
    <w:rsid w:val="00BB001F"/>
    <w:rsid w:val="00BB02AD"/>
    <w:rsid w:val="00BB05B9"/>
    <w:rsid w:val="00BB0BF8"/>
    <w:rsid w:val="00BB0D33"/>
    <w:rsid w:val="00BB1387"/>
    <w:rsid w:val="00BB1643"/>
    <w:rsid w:val="00BB167C"/>
    <w:rsid w:val="00BB1A6D"/>
    <w:rsid w:val="00BB1B46"/>
    <w:rsid w:val="00BB1E25"/>
    <w:rsid w:val="00BB1E39"/>
    <w:rsid w:val="00BB1FA8"/>
    <w:rsid w:val="00BB22F6"/>
    <w:rsid w:val="00BB2448"/>
    <w:rsid w:val="00BB247F"/>
    <w:rsid w:val="00BB29CF"/>
    <w:rsid w:val="00BB2BA5"/>
    <w:rsid w:val="00BB3172"/>
    <w:rsid w:val="00BB336A"/>
    <w:rsid w:val="00BB3385"/>
    <w:rsid w:val="00BB34B0"/>
    <w:rsid w:val="00BB3788"/>
    <w:rsid w:val="00BB37BA"/>
    <w:rsid w:val="00BB42FA"/>
    <w:rsid w:val="00BB4D83"/>
    <w:rsid w:val="00BB5056"/>
    <w:rsid w:val="00BB5311"/>
    <w:rsid w:val="00BB56AD"/>
    <w:rsid w:val="00BB5D87"/>
    <w:rsid w:val="00BB5E6E"/>
    <w:rsid w:val="00BB698A"/>
    <w:rsid w:val="00BB6C5A"/>
    <w:rsid w:val="00BB6F26"/>
    <w:rsid w:val="00BB7081"/>
    <w:rsid w:val="00BB722F"/>
    <w:rsid w:val="00BB798B"/>
    <w:rsid w:val="00BB7CF8"/>
    <w:rsid w:val="00BC004D"/>
    <w:rsid w:val="00BC0283"/>
    <w:rsid w:val="00BC0453"/>
    <w:rsid w:val="00BC0B87"/>
    <w:rsid w:val="00BC0E2B"/>
    <w:rsid w:val="00BC1673"/>
    <w:rsid w:val="00BC1BE3"/>
    <w:rsid w:val="00BC1CAF"/>
    <w:rsid w:val="00BC1DBD"/>
    <w:rsid w:val="00BC203B"/>
    <w:rsid w:val="00BC2223"/>
    <w:rsid w:val="00BC2552"/>
    <w:rsid w:val="00BC271A"/>
    <w:rsid w:val="00BC2890"/>
    <w:rsid w:val="00BC29B6"/>
    <w:rsid w:val="00BC30EE"/>
    <w:rsid w:val="00BC36FA"/>
    <w:rsid w:val="00BC3782"/>
    <w:rsid w:val="00BC3D01"/>
    <w:rsid w:val="00BC4328"/>
    <w:rsid w:val="00BC4581"/>
    <w:rsid w:val="00BC467F"/>
    <w:rsid w:val="00BC46A0"/>
    <w:rsid w:val="00BC4BE6"/>
    <w:rsid w:val="00BC4DF8"/>
    <w:rsid w:val="00BC544C"/>
    <w:rsid w:val="00BC54D8"/>
    <w:rsid w:val="00BC54E5"/>
    <w:rsid w:val="00BC5706"/>
    <w:rsid w:val="00BC5DC2"/>
    <w:rsid w:val="00BC5E4F"/>
    <w:rsid w:val="00BC6082"/>
    <w:rsid w:val="00BC6392"/>
    <w:rsid w:val="00BC6512"/>
    <w:rsid w:val="00BC659F"/>
    <w:rsid w:val="00BC6AD2"/>
    <w:rsid w:val="00BC6AD7"/>
    <w:rsid w:val="00BC722A"/>
    <w:rsid w:val="00BC746A"/>
    <w:rsid w:val="00BC74BD"/>
    <w:rsid w:val="00BC775A"/>
    <w:rsid w:val="00BC7C8F"/>
    <w:rsid w:val="00BC7D11"/>
    <w:rsid w:val="00BD04D8"/>
    <w:rsid w:val="00BD05E6"/>
    <w:rsid w:val="00BD0B63"/>
    <w:rsid w:val="00BD0BEC"/>
    <w:rsid w:val="00BD0E64"/>
    <w:rsid w:val="00BD10B7"/>
    <w:rsid w:val="00BD18ED"/>
    <w:rsid w:val="00BD19E7"/>
    <w:rsid w:val="00BD1A44"/>
    <w:rsid w:val="00BD2052"/>
    <w:rsid w:val="00BD2055"/>
    <w:rsid w:val="00BD234B"/>
    <w:rsid w:val="00BD28F9"/>
    <w:rsid w:val="00BD2E44"/>
    <w:rsid w:val="00BD30CD"/>
    <w:rsid w:val="00BD3291"/>
    <w:rsid w:val="00BD367A"/>
    <w:rsid w:val="00BD41A8"/>
    <w:rsid w:val="00BD44E8"/>
    <w:rsid w:val="00BD47EF"/>
    <w:rsid w:val="00BD485B"/>
    <w:rsid w:val="00BD4911"/>
    <w:rsid w:val="00BD494E"/>
    <w:rsid w:val="00BD4C54"/>
    <w:rsid w:val="00BD57D5"/>
    <w:rsid w:val="00BD68E5"/>
    <w:rsid w:val="00BD694A"/>
    <w:rsid w:val="00BD6C20"/>
    <w:rsid w:val="00BD6D89"/>
    <w:rsid w:val="00BD6E3B"/>
    <w:rsid w:val="00BD711C"/>
    <w:rsid w:val="00BD7467"/>
    <w:rsid w:val="00BD7525"/>
    <w:rsid w:val="00BD79A2"/>
    <w:rsid w:val="00BD7D76"/>
    <w:rsid w:val="00BD7FF1"/>
    <w:rsid w:val="00BE0314"/>
    <w:rsid w:val="00BE07F4"/>
    <w:rsid w:val="00BE08DF"/>
    <w:rsid w:val="00BE1299"/>
    <w:rsid w:val="00BE15E5"/>
    <w:rsid w:val="00BE17A0"/>
    <w:rsid w:val="00BE1C2F"/>
    <w:rsid w:val="00BE1F12"/>
    <w:rsid w:val="00BE214C"/>
    <w:rsid w:val="00BE22F6"/>
    <w:rsid w:val="00BE24FA"/>
    <w:rsid w:val="00BE2A23"/>
    <w:rsid w:val="00BE344F"/>
    <w:rsid w:val="00BE363F"/>
    <w:rsid w:val="00BE3747"/>
    <w:rsid w:val="00BE3A98"/>
    <w:rsid w:val="00BE3EAC"/>
    <w:rsid w:val="00BE3F44"/>
    <w:rsid w:val="00BE474E"/>
    <w:rsid w:val="00BE4E0E"/>
    <w:rsid w:val="00BE4EF2"/>
    <w:rsid w:val="00BE521C"/>
    <w:rsid w:val="00BE529D"/>
    <w:rsid w:val="00BE567E"/>
    <w:rsid w:val="00BE575A"/>
    <w:rsid w:val="00BE6268"/>
    <w:rsid w:val="00BE6347"/>
    <w:rsid w:val="00BE6553"/>
    <w:rsid w:val="00BE65D2"/>
    <w:rsid w:val="00BE6924"/>
    <w:rsid w:val="00BE6A5E"/>
    <w:rsid w:val="00BE6D91"/>
    <w:rsid w:val="00BE6FD9"/>
    <w:rsid w:val="00BE70A0"/>
    <w:rsid w:val="00BE71B3"/>
    <w:rsid w:val="00BE71D0"/>
    <w:rsid w:val="00BE73BE"/>
    <w:rsid w:val="00BE74EE"/>
    <w:rsid w:val="00BE75FD"/>
    <w:rsid w:val="00BE7AA9"/>
    <w:rsid w:val="00BE7EB1"/>
    <w:rsid w:val="00BE7EB3"/>
    <w:rsid w:val="00BF11C1"/>
    <w:rsid w:val="00BF1214"/>
    <w:rsid w:val="00BF169C"/>
    <w:rsid w:val="00BF1FA3"/>
    <w:rsid w:val="00BF2220"/>
    <w:rsid w:val="00BF275D"/>
    <w:rsid w:val="00BF2A85"/>
    <w:rsid w:val="00BF2BB6"/>
    <w:rsid w:val="00BF2C08"/>
    <w:rsid w:val="00BF3617"/>
    <w:rsid w:val="00BF3DB0"/>
    <w:rsid w:val="00BF3DBF"/>
    <w:rsid w:val="00BF3FD5"/>
    <w:rsid w:val="00BF4212"/>
    <w:rsid w:val="00BF4542"/>
    <w:rsid w:val="00BF4D44"/>
    <w:rsid w:val="00BF4EA0"/>
    <w:rsid w:val="00BF4F7C"/>
    <w:rsid w:val="00BF5588"/>
    <w:rsid w:val="00BF5861"/>
    <w:rsid w:val="00BF59AE"/>
    <w:rsid w:val="00BF5A3E"/>
    <w:rsid w:val="00BF5B5C"/>
    <w:rsid w:val="00BF5C77"/>
    <w:rsid w:val="00BF6003"/>
    <w:rsid w:val="00BF634F"/>
    <w:rsid w:val="00BF70F6"/>
    <w:rsid w:val="00BF715A"/>
    <w:rsid w:val="00BF745B"/>
    <w:rsid w:val="00BF76C5"/>
    <w:rsid w:val="00BF7AD9"/>
    <w:rsid w:val="00C00133"/>
    <w:rsid w:val="00C00204"/>
    <w:rsid w:val="00C004B6"/>
    <w:rsid w:val="00C00A52"/>
    <w:rsid w:val="00C00D72"/>
    <w:rsid w:val="00C018A8"/>
    <w:rsid w:val="00C01E10"/>
    <w:rsid w:val="00C01ED5"/>
    <w:rsid w:val="00C026FF"/>
    <w:rsid w:val="00C02811"/>
    <w:rsid w:val="00C028AD"/>
    <w:rsid w:val="00C02E2D"/>
    <w:rsid w:val="00C0317B"/>
    <w:rsid w:val="00C036A9"/>
    <w:rsid w:val="00C036E1"/>
    <w:rsid w:val="00C0387F"/>
    <w:rsid w:val="00C03B64"/>
    <w:rsid w:val="00C04425"/>
    <w:rsid w:val="00C04648"/>
    <w:rsid w:val="00C04D98"/>
    <w:rsid w:val="00C04DA3"/>
    <w:rsid w:val="00C04DD4"/>
    <w:rsid w:val="00C04F2F"/>
    <w:rsid w:val="00C04FAE"/>
    <w:rsid w:val="00C05C05"/>
    <w:rsid w:val="00C05DC9"/>
    <w:rsid w:val="00C063F6"/>
    <w:rsid w:val="00C065F4"/>
    <w:rsid w:val="00C06C75"/>
    <w:rsid w:val="00C06EC4"/>
    <w:rsid w:val="00C06FFC"/>
    <w:rsid w:val="00C075D7"/>
    <w:rsid w:val="00C07732"/>
    <w:rsid w:val="00C07A15"/>
    <w:rsid w:val="00C10A55"/>
    <w:rsid w:val="00C10B8D"/>
    <w:rsid w:val="00C10D5D"/>
    <w:rsid w:val="00C10F32"/>
    <w:rsid w:val="00C10FA8"/>
    <w:rsid w:val="00C113DF"/>
    <w:rsid w:val="00C116C4"/>
    <w:rsid w:val="00C118BF"/>
    <w:rsid w:val="00C11A5C"/>
    <w:rsid w:val="00C11CF6"/>
    <w:rsid w:val="00C11D06"/>
    <w:rsid w:val="00C11DA1"/>
    <w:rsid w:val="00C11E00"/>
    <w:rsid w:val="00C1219E"/>
    <w:rsid w:val="00C121D4"/>
    <w:rsid w:val="00C1250D"/>
    <w:rsid w:val="00C12605"/>
    <w:rsid w:val="00C1275D"/>
    <w:rsid w:val="00C12EC4"/>
    <w:rsid w:val="00C130C8"/>
    <w:rsid w:val="00C13197"/>
    <w:rsid w:val="00C13BFD"/>
    <w:rsid w:val="00C14849"/>
    <w:rsid w:val="00C148A6"/>
    <w:rsid w:val="00C14952"/>
    <w:rsid w:val="00C149BD"/>
    <w:rsid w:val="00C14A29"/>
    <w:rsid w:val="00C14B3C"/>
    <w:rsid w:val="00C14FF4"/>
    <w:rsid w:val="00C1547B"/>
    <w:rsid w:val="00C159F7"/>
    <w:rsid w:val="00C15A88"/>
    <w:rsid w:val="00C15B8A"/>
    <w:rsid w:val="00C15C7E"/>
    <w:rsid w:val="00C16214"/>
    <w:rsid w:val="00C162DC"/>
    <w:rsid w:val="00C162F4"/>
    <w:rsid w:val="00C1687E"/>
    <w:rsid w:val="00C16A64"/>
    <w:rsid w:val="00C17122"/>
    <w:rsid w:val="00C17150"/>
    <w:rsid w:val="00C17273"/>
    <w:rsid w:val="00C175D2"/>
    <w:rsid w:val="00C17747"/>
    <w:rsid w:val="00C20D59"/>
    <w:rsid w:val="00C20F96"/>
    <w:rsid w:val="00C21711"/>
    <w:rsid w:val="00C21802"/>
    <w:rsid w:val="00C218B2"/>
    <w:rsid w:val="00C219BA"/>
    <w:rsid w:val="00C21B22"/>
    <w:rsid w:val="00C21D8C"/>
    <w:rsid w:val="00C221E1"/>
    <w:rsid w:val="00C22296"/>
    <w:rsid w:val="00C22497"/>
    <w:rsid w:val="00C2260D"/>
    <w:rsid w:val="00C22C66"/>
    <w:rsid w:val="00C23109"/>
    <w:rsid w:val="00C231A8"/>
    <w:rsid w:val="00C232FE"/>
    <w:rsid w:val="00C236CF"/>
    <w:rsid w:val="00C2374A"/>
    <w:rsid w:val="00C23B5D"/>
    <w:rsid w:val="00C24494"/>
    <w:rsid w:val="00C247CF"/>
    <w:rsid w:val="00C24C55"/>
    <w:rsid w:val="00C24F2E"/>
    <w:rsid w:val="00C25963"/>
    <w:rsid w:val="00C25AEC"/>
    <w:rsid w:val="00C25C20"/>
    <w:rsid w:val="00C25FE0"/>
    <w:rsid w:val="00C261EF"/>
    <w:rsid w:val="00C2638C"/>
    <w:rsid w:val="00C26664"/>
    <w:rsid w:val="00C2677A"/>
    <w:rsid w:val="00C26E33"/>
    <w:rsid w:val="00C27015"/>
    <w:rsid w:val="00C27069"/>
    <w:rsid w:val="00C270F6"/>
    <w:rsid w:val="00C27215"/>
    <w:rsid w:val="00C273E4"/>
    <w:rsid w:val="00C2755B"/>
    <w:rsid w:val="00C27CE4"/>
    <w:rsid w:val="00C27E0A"/>
    <w:rsid w:val="00C30048"/>
    <w:rsid w:val="00C309FC"/>
    <w:rsid w:val="00C30E63"/>
    <w:rsid w:val="00C31368"/>
    <w:rsid w:val="00C31B1A"/>
    <w:rsid w:val="00C31BB1"/>
    <w:rsid w:val="00C31F75"/>
    <w:rsid w:val="00C32064"/>
    <w:rsid w:val="00C320C1"/>
    <w:rsid w:val="00C32225"/>
    <w:rsid w:val="00C325BC"/>
    <w:rsid w:val="00C3269D"/>
    <w:rsid w:val="00C32760"/>
    <w:rsid w:val="00C32B59"/>
    <w:rsid w:val="00C32EED"/>
    <w:rsid w:val="00C33557"/>
    <w:rsid w:val="00C335FD"/>
    <w:rsid w:val="00C33666"/>
    <w:rsid w:val="00C336AE"/>
    <w:rsid w:val="00C33918"/>
    <w:rsid w:val="00C33997"/>
    <w:rsid w:val="00C33E1E"/>
    <w:rsid w:val="00C34489"/>
    <w:rsid w:val="00C34C25"/>
    <w:rsid w:val="00C35206"/>
    <w:rsid w:val="00C35228"/>
    <w:rsid w:val="00C3542A"/>
    <w:rsid w:val="00C35515"/>
    <w:rsid w:val="00C3565F"/>
    <w:rsid w:val="00C3572A"/>
    <w:rsid w:val="00C35813"/>
    <w:rsid w:val="00C35852"/>
    <w:rsid w:val="00C35A8C"/>
    <w:rsid w:val="00C35BEE"/>
    <w:rsid w:val="00C35C91"/>
    <w:rsid w:val="00C35E0C"/>
    <w:rsid w:val="00C35EF8"/>
    <w:rsid w:val="00C367C3"/>
    <w:rsid w:val="00C3698C"/>
    <w:rsid w:val="00C36B77"/>
    <w:rsid w:val="00C36E7A"/>
    <w:rsid w:val="00C370CC"/>
    <w:rsid w:val="00C372F1"/>
    <w:rsid w:val="00C37623"/>
    <w:rsid w:val="00C376E7"/>
    <w:rsid w:val="00C37750"/>
    <w:rsid w:val="00C378E5"/>
    <w:rsid w:val="00C3799A"/>
    <w:rsid w:val="00C379A9"/>
    <w:rsid w:val="00C37EB6"/>
    <w:rsid w:val="00C408B4"/>
    <w:rsid w:val="00C40980"/>
    <w:rsid w:val="00C40A7F"/>
    <w:rsid w:val="00C40AD1"/>
    <w:rsid w:val="00C40D32"/>
    <w:rsid w:val="00C40E0A"/>
    <w:rsid w:val="00C40F19"/>
    <w:rsid w:val="00C410D5"/>
    <w:rsid w:val="00C412EB"/>
    <w:rsid w:val="00C41730"/>
    <w:rsid w:val="00C41A32"/>
    <w:rsid w:val="00C41B9A"/>
    <w:rsid w:val="00C420A2"/>
    <w:rsid w:val="00C4213F"/>
    <w:rsid w:val="00C42175"/>
    <w:rsid w:val="00C4243B"/>
    <w:rsid w:val="00C42669"/>
    <w:rsid w:val="00C42EC7"/>
    <w:rsid w:val="00C42F1B"/>
    <w:rsid w:val="00C42FC5"/>
    <w:rsid w:val="00C433A6"/>
    <w:rsid w:val="00C433F2"/>
    <w:rsid w:val="00C436B3"/>
    <w:rsid w:val="00C4396D"/>
    <w:rsid w:val="00C44107"/>
    <w:rsid w:val="00C442CF"/>
    <w:rsid w:val="00C4454D"/>
    <w:rsid w:val="00C446C3"/>
    <w:rsid w:val="00C44875"/>
    <w:rsid w:val="00C44DD1"/>
    <w:rsid w:val="00C451F8"/>
    <w:rsid w:val="00C454A4"/>
    <w:rsid w:val="00C45619"/>
    <w:rsid w:val="00C45747"/>
    <w:rsid w:val="00C45956"/>
    <w:rsid w:val="00C4595A"/>
    <w:rsid w:val="00C459A8"/>
    <w:rsid w:val="00C45B16"/>
    <w:rsid w:val="00C45D21"/>
    <w:rsid w:val="00C4629F"/>
    <w:rsid w:val="00C462D9"/>
    <w:rsid w:val="00C4670F"/>
    <w:rsid w:val="00C46967"/>
    <w:rsid w:val="00C46991"/>
    <w:rsid w:val="00C46D7E"/>
    <w:rsid w:val="00C47060"/>
    <w:rsid w:val="00C47073"/>
    <w:rsid w:val="00C4707C"/>
    <w:rsid w:val="00C47108"/>
    <w:rsid w:val="00C50207"/>
    <w:rsid w:val="00C502A2"/>
    <w:rsid w:val="00C508E9"/>
    <w:rsid w:val="00C50F7A"/>
    <w:rsid w:val="00C51071"/>
    <w:rsid w:val="00C514A0"/>
    <w:rsid w:val="00C5167F"/>
    <w:rsid w:val="00C518D4"/>
    <w:rsid w:val="00C51AB2"/>
    <w:rsid w:val="00C528E5"/>
    <w:rsid w:val="00C528F4"/>
    <w:rsid w:val="00C52DBE"/>
    <w:rsid w:val="00C52FD9"/>
    <w:rsid w:val="00C53148"/>
    <w:rsid w:val="00C5326F"/>
    <w:rsid w:val="00C53498"/>
    <w:rsid w:val="00C5357E"/>
    <w:rsid w:val="00C53627"/>
    <w:rsid w:val="00C538C8"/>
    <w:rsid w:val="00C53EB3"/>
    <w:rsid w:val="00C540F8"/>
    <w:rsid w:val="00C541FB"/>
    <w:rsid w:val="00C54407"/>
    <w:rsid w:val="00C546AA"/>
    <w:rsid w:val="00C54719"/>
    <w:rsid w:val="00C5495B"/>
    <w:rsid w:val="00C54DC0"/>
    <w:rsid w:val="00C54E54"/>
    <w:rsid w:val="00C557D4"/>
    <w:rsid w:val="00C55824"/>
    <w:rsid w:val="00C5621B"/>
    <w:rsid w:val="00C562D4"/>
    <w:rsid w:val="00C56F69"/>
    <w:rsid w:val="00C57081"/>
    <w:rsid w:val="00C5747F"/>
    <w:rsid w:val="00C579E8"/>
    <w:rsid w:val="00C57F2D"/>
    <w:rsid w:val="00C57FAC"/>
    <w:rsid w:val="00C57FB2"/>
    <w:rsid w:val="00C60494"/>
    <w:rsid w:val="00C6054B"/>
    <w:rsid w:val="00C60585"/>
    <w:rsid w:val="00C60B55"/>
    <w:rsid w:val="00C60E1D"/>
    <w:rsid w:val="00C60E66"/>
    <w:rsid w:val="00C60F06"/>
    <w:rsid w:val="00C61293"/>
    <w:rsid w:val="00C6144A"/>
    <w:rsid w:val="00C614CA"/>
    <w:rsid w:val="00C61870"/>
    <w:rsid w:val="00C61BA8"/>
    <w:rsid w:val="00C61CD3"/>
    <w:rsid w:val="00C62259"/>
    <w:rsid w:val="00C628B5"/>
    <w:rsid w:val="00C62A03"/>
    <w:rsid w:val="00C63094"/>
    <w:rsid w:val="00C632D4"/>
    <w:rsid w:val="00C63728"/>
    <w:rsid w:val="00C637EF"/>
    <w:rsid w:val="00C6390E"/>
    <w:rsid w:val="00C64001"/>
    <w:rsid w:val="00C64630"/>
    <w:rsid w:val="00C6463F"/>
    <w:rsid w:val="00C65325"/>
    <w:rsid w:val="00C65495"/>
    <w:rsid w:val="00C65939"/>
    <w:rsid w:val="00C65C19"/>
    <w:rsid w:val="00C65F69"/>
    <w:rsid w:val="00C66035"/>
    <w:rsid w:val="00C66706"/>
    <w:rsid w:val="00C6686D"/>
    <w:rsid w:val="00C6699B"/>
    <w:rsid w:val="00C67126"/>
    <w:rsid w:val="00C671BF"/>
    <w:rsid w:val="00C673A2"/>
    <w:rsid w:val="00C67814"/>
    <w:rsid w:val="00C678D4"/>
    <w:rsid w:val="00C67A9B"/>
    <w:rsid w:val="00C67D70"/>
    <w:rsid w:val="00C67E2A"/>
    <w:rsid w:val="00C7022D"/>
    <w:rsid w:val="00C70318"/>
    <w:rsid w:val="00C70568"/>
    <w:rsid w:val="00C7059D"/>
    <w:rsid w:val="00C70D97"/>
    <w:rsid w:val="00C7103F"/>
    <w:rsid w:val="00C7127E"/>
    <w:rsid w:val="00C714C7"/>
    <w:rsid w:val="00C71F71"/>
    <w:rsid w:val="00C72954"/>
    <w:rsid w:val="00C72A44"/>
    <w:rsid w:val="00C731C5"/>
    <w:rsid w:val="00C734A2"/>
    <w:rsid w:val="00C73518"/>
    <w:rsid w:val="00C73B14"/>
    <w:rsid w:val="00C73B6E"/>
    <w:rsid w:val="00C7420C"/>
    <w:rsid w:val="00C748A4"/>
    <w:rsid w:val="00C748AF"/>
    <w:rsid w:val="00C74AF6"/>
    <w:rsid w:val="00C74FB1"/>
    <w:rsid w:val="00C7540C"/>
    <w:rsid w:val="00C75A1B"/>
    <w:rsid w:val="00C75A5C"/>
    <w:rsid w:val="00C75DD7"/>
    <w:rsid w:val="00C75F04"/>
    <w:rsid w:val="00C761B6"/>
    <w:rsid w:val="00C764D1"/>
    <w:rsid w:val="00C76523"/>
    <w:rsid w:val="00C76BAB"/>
    <w:rsid w:val="00C76CF1"/>
    <w:rsid w:val="00C76D6A"/>
    <w:rsid w:val="00C76E4E"/>
    <w:rsid w:val="00C76E94"/>
    <w:rsid w:val="00C7720C"/>
    <w:rsid w:val="00C775F4"/>
    <w:rsid w:val="00C779C2"/>
    <w:rsid w:val="00C77EB2"/>
    <w:rsid w:val="00C80292"/>
    <w:rsid w:val="00C80384"/>
    <w:rsid w:val="00C8044D"/>
    <w:rsid w:val="00C808EF"/>
    <w:rsid w:val="00C80C69"/>
    <w:rsid w:val="00C80CE4"/>
    <w:rsid w:val="00C80E8B"/>
    <w:rsid w:val="00C81070"/>
    <w:rsid w:val="00C811A7"/>
    <w:rsid w:val="00C813B1"/>
    <w:rsid w:val="00C8142B"/>
    <w:rsid w:val="00C81CC7"/>
    <w:rsid w:val="00C82034"/>
    <w:rsid w:val="00C821B6"/>
    <w:rsid w:val="00C82547"/>
    <w:rsid w:val="00C82562"/>
    <w:rsid w:val="00C82D05"/>
    <w:rsid w:val="00C82E05"/>
    <w:rsid w:val="00C83860"/>
    <w:rsid w:val="00C847C1"/>
    <w:rsid w:val="00C849C6"/>
    <w:rsid w:val="00C84F35"/>
    <w:rsid w:val="00C85414"/>
    <w:rsid w:val="00C854F8"/>
    <w:rsid w:val="00C85886"/>
    <w:rsid w:val="00C859B8"/>
    <w:rsid w:val="00C85A18"/>
    <w:rsid w:val="00C85B57"/>
    <w:rsid w:val="00C85CDF"/>
    <w:rsid w:val="00C8617F"/>
    <w:rsid w:val="00C86235"/>
    <w:rsid w:val="00C865A4"/>
    <w:rsid w:val="00C86B8F"/>
    <w:rsid w:val="00C86EEB"/>
    <w:rsid w:val="00C87293"/>
    <w:rsid w:val="00C87383"/>
    <w:rsid w:val="00C875D6"/>
    <w:rsid w:val="00C87937"/>
    <w:rsid w:val="00C9017C"/>
    <w:rsid w:val="00C90264"/>
    <w:rsid w:val="00C90558"/>
    <w:rsid w:val="00C906A5"/>
    <w:rsid w:val="00C90724"/>
    <w:rsid w:val="00C90A50"/>
    <w:rsid w:val="00C90AE4"/>
    <w:rsid w:val="00C90DCA"/>
    <w:rsid w:val="00C91149"/>
    <w:rsid w:val="00C9119A"/>
    <w:rsid w:val="00C9128F"/>
    <w:rsid w:val="00C91734"/>
    <w:rsid w:val="00C91BA4"/>
    <w:rsid w:val="00C91F72"/>
    <w:rsid w:val="00C921EC"/>
    <w:rsid w:val="00C92437"/>
    <w:rsid w:val="00C92CBA"/>
    <w:rsid w:val="00C92D3C"/>
    <w:rsid w:val="00C92F9D"/>
    <w:rsid w:val="00C932C8"/>
    <w:rsid w:val="00C940B8"/>
    <w:rsid w:val="00C941D3"/>
    <w:rsid w:val="00C943D9"/>
    <w:rsid w:val="00C94765"/>
    <w:rsid w:val="00C94A6D"/>
    <w:rsid w:val="00C94DFA"/>
    <w:rsid w:val="00C94E91"/>
    <w:rsid w:val="00C94EFE"/>
    <w:rsid w:val="00C94F0A"/>
    <w:rsid w:val="00C95282"/>
    <w:rsid w:val="00C95514"/>
    <w:rsid w:val="00C95685"/>
    <w:rsid w:val="00C9576A"/>
    <w:rsid w:val="00C95978"/>
    <w:rsid w:val="00C95EBB"/>
    <w:rsid w:val="00C961B3"/>
    <w:rsid w:val="00C96291"/>
    <w:rsid w:val="00C962CD"/>
    <w:rsid w:val="00C9673F"/>
    <w:rsid w:val="00C96834"/>
    <w:rsid w:val="00C96BDD"/>
    <w:rsid w:val="00C96C23"/>
    <w:rsid w:val="00C96DD2"/>
    <w:rsid w:val="00C96F34"/>
    <w:rsid w:val="00C973CD"/>
    <w:rsid w:val="00C976F2"/>
    <w:rsid w:val="00C97885"/>
    <w:rsid w:val="00C97A3F"/>
    <w:rsid w:val="00C97A72"/>
    <w:rsid w:val="00C97B08"/>
    <w:rsid w:val="00C97CAE"/>
    <w:rsid w:val="00C97D30"/>
    <w:rsid w:val="00C97EDD"/>
    <w:rsid w:val="00CA0113"/>
    <w:rsid w:val="00CA09DC"/>
    <w:rsid w:val="00CA1274"/>
    <w:rsid w:val="00CA1891"/>
    <w:rsid w:val="00CA2069"/>
    <w:rsid w:val="00CA25F7"/>
    <w:rsid w:val="00CA26E9"/>
    <w:rsid w:val="00CA27D6"/>
    <w:rsid w:val="00CA2B8C"/>
    <w:rsid w:val="00CA2C80"/>
    <w:rsid w:val="00CA2F57"/>
    <w:rsid w:val="00CA2FE1"/>
    <w:rsid w:val="00CA320C"/>
    <w:rsid w:val="00CA3364"/>
    <w:rsid w:val="00CA35E5"/>
    <w:rsid w:val="00CA38F6"/>
    <w:rsid w:val="00CA3D36"/>
    <w:rsid w:val="00CA4073"/>
    <w:rsid w:val="00CA4190"/>
    <w:rsid w:val="00CA45E7"/>
    <w:rsid w:val="00CA48CD"/>
    <w:rsid w:val="00CA4A1F"/>
    <w:rsid w:val="00CA4AD3"/>
    <w:rsid w:val="00CA4E82"/>
    <w:rsid w:val="00CA4EF5"/>
    <w:rsid w:val="00CA5241"/>
    <w:rsid w:val="00CA56F5"/>
    <w:rsid w:val="00CA5850"/>
    <w:rsid w:val="00CA5C6A"/>
    <w:rsid w:val="00CA5E00"/>
    <w:rsid w:val="00CA60EF"/>
    <w:rsid w:val="00CA6762"/>
    <w:rsid w:val="00CA68A2"/>
    <w:rsid w:val="00CA6B3D"/>
    <w:rsid w:val="00CA6D6A"/>
    <w:rsid w:val="00CA715C"/>
    <w:rsid w:val="00CA73EA"/>
    <w:rsid w:val="00CA7766"/>
    <w:rsid w:val="00CA78EE"/>
    <w:rsid w:val="00CA7994"/>
    <w:rsid w:val="00CA7C50"/>
    <w:rsid w:val="00CA7DF5"/>
    <w:rsid w:val="00CB05BA"/>
    <w:rsid w:val="00CB0732"/>
    <w:rsid w:val="00CB0AF5"/>
    <w:rsid w:val="00CB0AF9"/>
    <w:rsid w:val="00CB0CD8"/>
    <w:rsid w:val="00CB12BD"/>
    <w:rsid w:val="00CB1647"/>
    <w:rsid w:val="00CB1734"/>
    <w:rsid w:val="00CB18F0"/>
    <w:rsid w:val="00CB19E8"/>
    <w:rsid w:val="00CB1B92"/>
    <w:rsid w:val="00CB1DD7"/>
    <w:rsid w:val="00CB1ECE"/>
    <w:rsid w:val="00CB2098"/>
    <w:rsid w:val="00CB21A5"/>
    <w:rsid w:val="00CB21B5"/>
    <w:rsid w:val="00CB23E6"/>
    <w:rsid w:val="00CB23E9"/>
    <w:rsid w:val="00CB267E"/>
    <w:rsid w:val="00CB3408"/>
    <w:rsid w:val="00CB3589"/>
    <w:rsid w:val="00CB3D32"/>
    <w:rsid w:val="00CB3D40"/>
    <w:rsid w:val="00CB3F63"/>
    <w:rsid w:val="00CB40BC"/>
    <w:rsid w:val="00CB4220"/>
    <w:rsid w:val="00CB448D"/>
    <w:rsid w:val="00CB4A93"/>
    <w:rsid w:val="00CB4EFB"/>
    <w:rsid w:val="00CB4F10"/>
    <w:rsid w:val="00CB5599"/>
    <w:rsid w:val="00CB570D"/>
    <w:rsid w:val="00CB5AFA"/>
    <w:rsid w:val="00CB5E1C"/>
    <w:rsid w:val="00CB5EBB"/>
    <w:rsid w:val="00CB60A9"/>
    <w:rsid w:val="00CB60F1"/>
    <w:rsid w:val="00CB6192"/>
    <w:rsid w:val="00CB64B2"/>
    <w:rsid w:val="00CB64E6"/>
    <w:rsid w:val="00CB6824"/>
    <w:rsid w:val="00CB6DED"/>
    <w:rsid w:val="00CB701C"/>
    <w:rsid w:val="00CB72E6"/>
    <w:rsid w:val="00CB741D"/>
    <w:rsid w:val="00CB775F"/>
    <w:rsid w:val="00CB784F"/>
    <w:rsid w:val="00CB7EBD"/>
    <w:rsid w:val="00CC0296"/>
    <w:rsid w:val="00CC066B"/>
    <w:rsid w:val="00CC078A"/>
    <w:rsid w:val="00CC0C02"/>
    <w:rsid w:val="00CC1252"/>
    <w:rsid w:val="00CC141D"/>
    <w:rsid w:val="00CC1663"/>
    <w:rsid w:val="00CC1AEB"/>
    <w:rsid w:val="00CC1D92"/>
    <w:rsid w:val="00CC26DE"/>
    <w:rsid w:val="00CC33D2"/>
    <w:rsid w:val="00CC3493"/>
    <w:rsid w:val="00CC3A10"/>
    <w:rsid w:val="00CC3C47"/>
    <w:rsid w:val="00CC4191"/>
    <w:rsid w:val="00CC41B0"/>
    <w:rsid w:val="00CC471F"/>
    <w:rsid w:val="00CC4824"/>
    <w:rsid w:val="00CC48DB"/>
    <w:rsid w:val="00CC49DE"/>
    <w:rsid w:val="00CC4BC2"/>
    <w:rsid w:val="00CC4F4A"/>
    <w:rsid w:val="00CC51DB"/>
    <w:rsid w:val="00CC56A3"/>
    <w:rsid w:val="00CC573A"/>
    <w:rsid w:val="00CC5819"/>
    <w:rsid w:val="00CC5D8E"/>
    <w:rsid w:val="00CC5E9D"/>
    <w:rsid w:val="00CC5EDA"/>
    <w:rsid w:val="00CC616F"/>
    <w:rsid w:val="00CC62E8"/>
    <w:rsid w:val="00CC6317"/>
    <w:rsid w:val="00CC634A"/>
    <w:rsid w:val="00CC682C"/>
    <w:rsid w:val="00CC6EF5"/>
    <w:rsid w:val="00CC7600"/>
    <w:rsid w:val="00CC77C4"/>
    <w:rsid w:val="00CC7863"/>
    <w:rsid w:val="00CC79A0"/>
    <w:rsid w:val="00CC7AC8"/>
    <w:rsid w:val="00CC7DAA"/>
    <w:rsid w:val="00CC7DE4"/>
    <w:rsid w:val="00CC7E25"/>
    <w:rsid w:val="00CC7F40"/>
    <w:rsid w:val="00CD00D5"/>
    <w:rsid w:val="00CD0659"/>
    <w:rsid w:val="00CD095F"/>
    <w:rsid w:val="00CD0A32"/>
    <w:rsid w:val="00CD0D60"/>
    <w:rsid w:val="00CD111D"/>
    <w:rsid w:val="00CD121A"/>
    <w:rsid w:val="00CD1516"/>
    <w:rsid w:val="00CD2004"/>
    <w:rsid w:val="00CD213D"/>
    <w:rsid w:val="00CD22A3"/>
    <w:rsid w:val="00CD31C8"/>
    <w:rsid w:val="00CD35E0"/>
    <w:rsid w:val="00CD365D"/>
    <w:rsid w:val="00CD36F4"/>
    <w:rsid w:val="00CD3976"/>
    <w:rsid w:val="00CD3EEE"/>
    <w:rsid w:val="00CD4B5F"/>
    <w:rsid w:val="00CD50BF"/>
    <w:rsid w:val="00CD5438"/>
    <w:rsid w:val="00CD5695"/>
    <w:rsid w:val="00CD5A33"/>
    <w:rsid w:val="00CD5AB2"/>
    <w:rsid w:val="00CD5BC8"/>
    <w:rsid w:val="00CD5DD2"/>
    <w:rsid w:val="00CD6007"/>
    <w:rsid w:val="00CD638C"/>
    <w:rsid w:val="00CD66A1"/>
    <w:rsid w:val="00CD6734"/>
    <w:rsid w:val="00CD67E8"/>
    <w:rsid w:val="00CD6C17"/>
    <w:rsid w:val="00CD6DA0"/>
    <w:rsid w:val="00CD6DAC"/>
    <w:rsid w:val="00CD731C"/>
    <w:rsid w:val="00CD7638"/>
    <w:rsid w:val="00CD7694"/>
    <w:rsid w:val="00CD7847"/>
    <w:rsid w:val="00CD78E4"/>
    <w:rsid w:val="00CD7A5A"/>
    <w:rsid w:val="00CE0234"/>
    <w:rsid w:val="00CE03B1"/>
    <w:rsid w:val="00CE0A36"/>
    <w:rsid w:val="00CE0B5B"/>
    <w:rsid w:val="00CE110F"/>
    <w:rsid w:val="00CE1D4C"/>
    <w:rsid w:val="00CE20EB"/>
    <w:rsid w:val="00CE2F9E"/>
    <w:rsid w:val="00CE3205"/>
    <w:rsid w:val="00CE371F"/>
    <w:rsid w:val="00CE390E"/>
    <w:rsid w:val="00CE3BCA"/>
    <w:rsid w:val="00CE3CE1"/>
    <w:rsid w:val="00CE3E08"/>
    <w:rsid w:val="00CE40A0"/>
    <w:rsid w:val="00CE4170"/>
    <w:rsid w:val="00CE4A7E"/>
    <w:rsid w:val="00CE5CAC"/>
    <w:rsid w:val="00CE65E1"/>
    <w:rsid w:val="00CE7336"/>
    <w:rsid w:val="00CE7A2F"/>
    <w:rsid w:val="00CE7C5C"/>
    <w:rsid w:val="00CE7CE6"/>
    <w:rsid w:val="00CE7E2E"/>
    <w:rsid w:val="00CE7EB3"/>
    <w:rsid w:val="00CE7F59"/>
    <w:rsid w:val="00CF0301"/>
    <w:rsid w:val="00CF038F"/>
    <w:rsid w:val="00CF041B"/>
    <w:rsid w:val="00CF09BF"/>
    <w:rsid w:val="00CF0C40"/>
    <w:rsid w:val="00CF0F1B"/>
    <w:rsid w:val="00CF113B"/>
    <w:rsid w:val="00CF1261"/>
    <w:rsid w:val="00CF1522"/>
    <w:rsid w:val="00CF1732"/>
    <w:rsid w:val="00CF29AF"/>
    <w:rsid w:val="00CF2DD0"/>
    <w:rsid w:val="00CF33C0"/>
    <w:rsid w:val="00CF356A"/>
    <w:rsid w:val="00CF3789"/>
    <w:rsid w:val="00CF38DD"/>
    <w:rsid w:val="00CF3B33"/>
    <w:rsid w:val="00CF442E"/>
    <w:rsid w:val="00CF44F5"/>
    <w:rsid w:val="00CF470B"/>
    <w:rsid w:val="00CF48A0"/>
    <w:rsid w:val="00CF4A99"/>
    <w:rsid w:val="00CF4C3A"/>
    <w:rsid w:val="00CF4C7C"/>
    <w:rsid w:val="00CF51FF"/>
    <w:rsid w:val="00CF5293"/>
    <w:rsid w:val="00CF5838"/>
    <w:rsid w:val="00CF5C7D"/>
    <w:rsid w:val="00CF631A"/>
    <w:rsid w:val="00CF64E8"/>
    <w:rsid w:val="00CF67DE"/>
    <w:rsid w:val="00CF72C3"/>
    <w:rsid w:val="00CF7605"/>
    <w:rsid w:val="00CF7626"/>
    <w:rsid w:val="00CF7772"/>
    <w:rsid w:val="00CF77F3"/>
    <w:rsid w:val="00CF78C0"/>
    <w:rsid w:val="00CF7A31"/>
    <w:rsid w:val="00D00135"/>
    <w:rsid w:val="00D00561"/>
    <w:rsid w:val="00D007FA"/>
    <w:rsid w:val="00D00895"/>
    <w:rsid w:val="00D01044"/>
    <w:rsid w:val="00D01143"/>
    <w:rsid w:val="00D0130D"/>
    <w:rsid w:val="00D02121"/>
    <w:rsid w:val="00D02557"/>
    <w:rsid w:val="00D02860"/>
    <w:rsid w:val="00D0290A"/>
    <w:rsid w:val="00D02B31"/>
    <w:rsid w:val="00D02FF1"/>
    <w:rsid w:val="00D03275"/>
    <w:rsid w:val="00D03276"/>
    <w:rsid w:val="00D037F2"/>
    <w:rsid w:val="00D03A28"/>
    <w:rsid w:val="00D03B09"/>
    <w:rsid w:val="00D0430A"/>
    <w:rsid w:val="00D04575"/>
    <w:rsid w:val="00D04761"/>
    <w:rsid w:val="00D0478B"/>
    <w:rsid w:val="00D049B9"/>
    <w:rsid w:val="00D04E40"/>
    <w:rsid w:val="00D05057"/>
    <w:rsid w:val="00D05245"/>
    <w:rsid w:val="00D0525A"/>
    <w:rsid w:val="00D0579E"/>
    <w:rsid w:val="00D05B04"/>
    <w:rsid w:val="00D05DAF"/>
    <w:rsid w:val="00D05FCB"/>
    <w:rsid w:val="00D06704"/>
    <w:rsid w:val="00D06B0E"/>
    <w:rsid w:val="00D06E13"/>
    <w:rsid w:val="00D06EBE"/>
    <w:rsid w:val="00D072AF"/>
    <w:rsid w:val="00D07357"/>
    <w:rsid w:val="00D0770E"/>
    <w:rsid w:val="00D07C1D"/>
    <w:rsid w:val="00D07C49"/>
    <w:rsid w:val="00D07FAB"/>
    <w:rsid w:val="00D1029A"/>
    <w:rsid w:val="00D1072F"/>
    <w:rsid w:val="00D109B2"/>
    <w:rsid w:val="00D10C58"/>
    <w:rsid w:val="00D10D40"/>
    <w:rsid w:val="00D10DDA"/>
    <w:rsid w:val="00D10EB1"/>
    <w:rsid w:val="00D11845"/>
    <w:rsid w:val="00D11F59"/>
    <w:rsid w:val="00D12095"/>
    <w:rsid w:val="00D12410"/>
    <w:rsid w:val="00D1244D"/>
    <w:rsid w:val="00D126EB"/>
    <w:rsid w:val="00D12875"/>
    <w:rsid w:val="00D12B5F"/>
    <w:rsid w:val="00D12F7F"/>
    <w:rsid w:val="00D13232"/>
    <w:rsid w:val="00D13B03"/>
    <w:rsid w:val="00D13CE4"/>
    <w:rsid w:val="00D140EB"/>
    <w:rsid w:val="00D142B2"/>
    <w:rsid w:val="00D1455A"/>
    <w:rsid w:val="00D146C8"/>
    <w:rsid w:val="00D14E1C"/>
    <w:rsid w:val="00D1547B"/>
    <w:rsid w:val="00D1552B"/>
    <w:rsid w:val="00D157E5"/>
    <w:rsid w:val="00D1585B"/>
    <w:rsid w:val="00D15C08"/>
    <w:rsid w:val="00D15F4E"/>
    <w:rsid w:val="00D1611B"/>
    <w:rsid w:val="00D1631F"/>
    <w:rsid w:val="00D1638A"/>
    <w:rsid w:val="00D16692"/>
    <w:rsid w:val="00D168D7"/>
    <w:rsid w:val="00D168F1"/>
    <w:rsid w:val="00D16AB8"/>
    <w:rsid w:val="00D16C0D"/>
    <w:rsid w:val="00D170EF"/>
    <w:rsid w:val="00D173F9"/>
    <w:rsid w:val="00D178AA"/>
    <w:rsid w:val="00D178B3"/>
    <w:rsid w:val="00D20585"/>
    <w:rsid w:val="00D21696"/>
    <w:rsid w:val="00D217A2"/>
    <w:rsid w:val="00D222C0"/>
    <w:rsid w:val="00D222D3"/>
    <w:rsid w:val="00D22343"/>
    <w:rsid w:val="00D2248B"/>
    <w:rsid w:val="00D2281F"/>
    <w:rsid w:val="00D228BC"/>
    <w:rsid w:val="00D2291B"/>
    <w:rsid w:val="00D23048"/>
    <w:rsid w:val="00D23E38"/>
    <w:rsid w:val="00D2403F"/>
    <w:rsid w:val="00D245F2"/>
    <w:rsid w:val="00D24EAD"/>
    <w:rsid w:val="00D2538A"/>
    <w:rsid w:val="00D258D3"/>
    <w:rsid w:val="00D25BE0"/>
    <w:rsid w:val="00D25E12"/>
    <w:rsid w:val="00D25F61"/>
    <w:rsid w:val="00D261A8"/>
    <w:rsid w:val="00D2630B"/>
    <w:rsid w:val="00D268B2"/>
    <w:rsid w:val="00D2790B"/>
    <w:rsid w:val="00D279E4"/>
    <w:rsid w:val="00D27BBD"/>
    <w:rsid w:val="00D3053B"/>
    <w:rsid w:val="00D306C6"/>
    <w:rsid w:val="00D3097C"/>
    <w:rsid w:val="00D30AD5"/>
    <w:rsid w:val="00D30CCC"/>
    <w:rsid w:val="00D30E55"/>
    <w:rsid w:val="00D30E6B"/>
    <w:rsid w:val="00D31515"/>
    <w:rsid w:val="00D31DB8"/>
    <w:rsid w:val="00D32893"/>
    <w:rsid w:val="00D32F6F"/>
    <w:rsid w:val="00D33BC4"/>
    <w:rsid w:val="00D33FA9"/>
    <w:rsid w:val="00D349F2"/>
    <w:rsid w:val="00D34F48"/>
    <w:rsid w:val="00D34FF5"/>
    <w:rsid w:val="00D350D0"/>
    <w:rsid w:val="00D35B2A"/>
    <w:rsid w:val="00D363BB"/>
    <w:rsid w:val="00D3640D"/>
    <w:rsid w:val="00D3662B"/>
    <w:rsid w:val="00D36C5F"/>
    <w:rsid w:val="00D36F57"/>
    <w:rsid w:val="00D377D2"/>
    <w:rsid w:val="00D37C37"/>
    <w:rsid w:val="00D401C8"/>
    <w:rsid w:val="00D404A9"/>
    <w:rsid w:val="00D40CB1"/>
    <w:rsid w:val="00D40D94"/>
    <w:rsid w:val="00D412DA"/>
    <w:rsid w:val="00D414AF"/>
    <w:rsid w:val="00D416A2"/>
    <w:rsid w:val="00D417F9"/>
    <w:rsid w:val="00D41A77"/>
    <w:rsid w:val="00D41E2D"/>
    <w:rsid w:val="00D420A7"/>
    <w:rsid w:val="00D42163"/>
    <w:rsid w:val="00D43506"/>
    <w:rsid w:val="00D43B7F"/>
    <w:rsid w:val="00D43D4A"/>
    <w:rsid w:val="00D440B7"/>
    <w:rsid w:val="00D44767"/>
    <w:rsid w:val="00D45047"/>
    <w:rsid w:val="00D4505A"/>
    <w:rsid w:val="00D450B4"/>
    <w:rsid w:val="00D45218"/>
    <w:rsid w:val="00D45394"/>
    <w:rsid w:val="00D45575"/>
    <w:rsid w:val="00D455AB"/>
    <w:rsid w:val="00D45784"/>
    <w:rsid w:val="00D45B0E"/>
    <w:rsid w:val="00D46835"/>
    <w:rsid w:val="00D4769D"/>
    <w:rsid w:val="00D478AF"/>
    <w:rsid w:val="00D479C2"/>
    <w:rsid w:val="00D47F26"/>
    <w:rsid w:val="00D5096B"/>
    <w:rsid w:val="00D50D72"/>
    <w:rsid w:val="00D51020"/>
    <w:rsid w:val="00D51575"/>
    <w:rsid w:val="00D517FA"/>
    <w:rsid w:val="00D5191B"/>
    <w:rsid w:val="00D51B9F"/>
    <w:rsid w:val="00D52371"/>
    <w:rsid w:val="00D5237C"/>
    <w:rsid w:val="00D52503"/>
    <w:rsid w:val="00D52625"/>
    <w:rsid w:val="00D52A79"/>
    <w:rsid w:val="00D52B35"/>
    <w:rsid w:val="00D52D1B"/>
    <w:rsid w:val="00D52DE9"/>
    <w:rsid w:val="00D53014"/>
    <w:rsid w:val="00D53214"/>
    <w:rsid w:val="00D535E9"/>
    <w:rsid w:val="00D53A4A"/>
    <w:rsid w:val="00D5407F"/>
    <w:rsid w:val="00D54806"/>
    <w:rsid w:val="00D54BE7"/>
    <w:rsid w:val="00D54C9A"/>
    <w:rsid w:val="00D54D21"/>
    <w:rsid w:val="00D55182"/>
    <w:rsid w:val="00D55689"/>
    <w:rsid w:val="00D55732"/>
    <w:rsid w:val="00D558B4"/>
    <w:rsid w:val="00D559E3"/>
    <w:rsid w:val="00D55A48"/>
    <w:rsid w:val="00D55DFD"/>
    <w:rsid w:val="00D56270"/>
    <w:rsid w:val="00D56292"/>
    <w:rsid w:val="00D56AE8"/>
    <w:rsid w:val="00D56B68"/>
    <w:rsid w:val="00D575D5"/>
    <w:rsid w:val="00D57859"/>
    <w:rsid w:val="00D57FDB"/>
    <w:rsid w:val="00D603C4"/>
    <w:rsid w:val="00D60826"/>
    <w:rsid w:val="00D60A52"/>
    <w:rsid w:val="00D60A9A"/>
    <w:rsid w:val="00D60C65"/>
    <w:rsid w:val="00D60D57"/>
    <w:rsid w:val="00D60DAA"/>
    <w:rsid w:val="00D611BF"/>
    <w:rsid w:val="00D61270"/>
    <w:rsid w:val="00D619DF"/>
    <w:rsid w:val="00D620EE"/>
    <w:rsid w:val="00D621C8"/>
    <w:rsid w:val="00D62526"/>
    <w:rsid w:val="00D629C1"/>
    <w:rsid w:val="00D62E55"/>
    <w:rsid w:val="00D63487"/>
    <w:rsid w:val="00D635BE"/>
    <w:rsid w:val="00D6387C"/>
    <w:rsid w:val="00D638E9"/>
    <w:rsid w:val="00D63D75"/>
    <w:rsid w:val="00D63E59"/>
    <w:rsid w:val="00D6458E"/>
    <w:rsid w:val="00D6473F"/>
    <w:rsid w:val="00D64CA8"/>
    <w:rsid w:val="00D64E3D"/>
    <w:rsid w:val="00D6508A"/>
    <w:rsid w:val="00D650E7"/>
    <w:rsid w:val="00D65EBE"/>
    <w:rsid w:val="00D65EC3"/>
    <w:rsid w:val="00D66A80"/>
    <w:rsid w:val="00D66DBC"/>
    <w:rsid w:val="00D67045"/>
    <w:rsid w:val="00D6707D"/>
    <w:rsid w:val="00D672E0"/>
    <w:rsid w:val="00D674D5"/>
    <w:rsid w:val="00D675B4"/>
    <w:rsid w:val="00D678F8"/>
    <w:rsid w:val="00D6793D"/>
    <w:rsid w:val="00D67FC5"/>
    <w:rsid w:val="00D700B7"/>
    <w:rsid w:val="00D70135"/>
    <w:rsid w:val="00D70375"/>
    <w:rsid w:val="00D70585"/>
    <w:rsid w:val="00D70604"/>
    <w:rsid w:val="00D70B48"/>
    <w:rsid w:val="00D7119F"/>
    <w:rsid w:val="00D7126F"/>
    <w:rsid w:val="00D714B8"/>
    <w:rsid w:val="00D71C23"/>
    <w:rsid w:val="00D71D22"/>
    <w:rsid w:val="00D72396"/>
    <w:rsid w:val="00D723B5"/>
    <w:rsid w:val="00D72414"/>
    <w:rsid w:val="00D727E5"/>
    <w:rsid w:val="00D72B38"/>
    <w:rsid w:val="00D7338B"/>
    <w:rsid w:val="00D733A1"/>
    <w:rsid w:val="00D73B72"/>
    <w:rsid w:val="00D73C1A"/>
    <w:rsid w:val="00D73DC0"/>
    <w:rsid w:val="00D74621"/>
    <w:rsid w:val="00D74A70"/>
    <w:rsid w:val="00D74B2E"/>
    <w:rsid w:val="00D74F49"/>
    <w:rsid w:val="00D75A0E"/>
    <w:rsid w:val="00D75A99"/>
    <w:rsid w:val="00D75D23"/>
    <w:rsid w:val="00D75E7A"/>
    <w:rsid w:val="00D7712E"/>
    <w:rsid w:val="00D776C0"/>
    <w:rsid w:val="00D77B6B"/>
    <w:rsid w:val="00D77E18"/>
    <w:rsid w:val="00D8037F"/>
    <w:rsid w:val="00D8048F"/>
    <w:rsid w:val="00D80C76"/>
    <w:rsid w:val="00D81259"/>
    <w:rsid w:val="00D81D62"/>
    <w:rsid w:val="00D81DDE"/>
    <w:rsid w:val="00D82012"/>
    <w:rsid w:val="00D82498"/>
    <w:rsid w:val="00D82606"/>
    <w:rsid w:val="00D8266C"/>
    <w:rsid w:val="00D82C6F"/>
    <w:rsid w:val="00D82C82"/>
    <w:rsid w:val="00D83238"/>
    <w:rsid w:val="00D833F0"/>
    <w:rsid w:val="00D834E0"/>
    <w:rsid w:val="00D838A4"/>
    <w:rsid w:val="00D83A16"/>
    <w:rsid w:val="00D84057"/>
    <w:rsid w:val="00D84086"/>
    <w:rsid w:val="00D84231"/>
    <w:rsid w:val="00D84441"/>
    <w:rsid w:val="00D84650"/>
    <w:rsid w:val="00D8473B"/>
    <w:rsid w:val="00D8483E"/>
    <w:rsid w:val="00D84A37"/>
    <w:rsid w:val="00D84B63"/>
    <w:rsid w:val="00D84E09"/>
    <w:rsid w:val="00D84E22"/>
    <w:rsid w:val="00D84F4C"/>
    <w:rsid w:val="00D84FE8"/>
    <w:rsid w:val="00D8501A"/>
    <w:rsid w:val="00D85274"/>
    <w:rsid w:val="00D85808"/>
    <w:rsid w:val="00D859CA"/>
    <w:rsid w:val="00D85E5A"/>
    <w:rsid w:val="00D85E99"/>
    <w:rsid w:val="00D87007"/>
    <w:rsid w:val="00D8772A"/>
    <w:rsid w:val="00D877F1"/>
    <w:rsid w:val="00D87980"/>
    <w:rsid w:val="00D87C3A"/>
    <w:rsid w:val="00D87EAB"/>
    <w:rsid w:val="00D900FA"/>
    <w:rsid w:val="00D9047A"/>
    <w:rsid w:val="00D905F0"/>
    <w:rsid w:val="00D910F7"/>
    <w:rsid w:val="00D917E4"/>
    <w:rsid w:val="00D91D8D"/>
    <w:rsid w:val="00D91DBA"/>
    <w:rsid w:val="00D920B6"/>
    <w:rsid w:val="00D923DA"/>
    <w:rsid w:val="00D92400"/>
    <w:rsid w:val="00D9259C"/>
    <w:rsid w:val="00D9293F"/>
    <w:rsid w:val="00D92BB2"/>
    <w:rsid w:val="00D93086"/>
    <w:rsid w:val="00D93179"/>
    <w:rsid w:val="00D93F00"/>
    <w:rsid w:val="00D94277"/>
    <w:rsid w:val="00D947C3"/>
    <w:rsid w:val="00D94945"/>
    <w:rsid w:val="00D95276"/>
    <w:rsid w:val="00D95815"/>
    <w:rsid w:val="00D9586F"/>
    <w:rsid w:val="00D960E4"/>
    <w:rsid w:val="00D96328"/>
    <w:rsid w:val="00D9634F"/>
    <w:rsid w:val="00D963B8"/>
    <w:rsid w:val="00D96606"/>
    <w:rsid w:val="00D9713B"/>
    <w:rsid w:val="00D97571"/>
    <w:rsid w:val="00D975A5"/>
    <w:rsid w:val="00D97B76"/>
    <w:rsid w:val="00DA01EA"/>
    <w:rsid w:val="00DA0532"/>
    <w:rsid w:val="00DA059D"/>
    <w:rsid w:val="00DA0A12"/>
    <w:rsid w:val="00DA0A76"/>
    <w:rsid w:val="00DA0CEE"/>
    <w:rsid w:val="00DA0D58"/>
    <w:rsid w:val="00DA1106"/>
    <w:rsid w:val="00DA13EA"/>
    <w:rsid w:val="00DA1495"/>
    <w:rsid w:val="00DA16B0"/>
    <w:rsid w:val="00DA1726"/>
    <w:rsid w:val="00DA187F"/>
    <w:rsid w:val="00DA214F"/>
    <w:rsid w:val="00DA2211"/>
    <w:rsid w:val="00DA271F"/>
    <w:rsid w:val="00DA3109"/>
    <w:rsid w:val="00DA3A5D"/>
    <w:rsid w:val="00DA3DFE"/>
    <w:rsid w:val="00DA40E1"/>
    <w:rsid w:val="00DA4367"/>
    <w:rsid w:val="00DA458F"/>
    <w:rsid w:val="00DA47F9"/>
    <w:rsid w:val="00DA4A16"/>
    <w:rsid w:val="00DA4B24"/>
    <w:rsid w:val="00DA4BD6"/>
    <w:rsid w:val="00DA4BEA"/>
    <w:rsid w:val="00DA4C4A"/>
    <w:rsid w:val="00DA4F2D"/>
    <w:rsid w:val="00DA514E"/>
    <w:rsid w:val="00DA5468"/>
    <w:rsid w:val="00DA5760"/>
    <w:rsid w:val="00DA5BA3"/>
    <w:rsid w:val="00DA6113"/>
    <w:rsid w:val="00DA6449"/>
    <w:rsid w:val="00DA652E"/>
    <w:rsid w:val="00DA6575"/>
    <w:rsid w:val="00DA65C1"/>
    <w:rsid w:val="00DA66B2"/>
    <w:rsid w:val="00DA697E"/>
    <w:rsid w:val="00DA6B15"/>
    <w:rsid w:val="00DA72B0"/>
    <w:rsid w:val="00DA7551"/>
    <w:rsid w:val="00DA7B8E"/>
    <w:rsid w:val="00DA7D93"/>
    <w:rsid w:val="00DB015A"/>
    <w:rsid w:val="00DB01F6"/>
    <w:rsid w:val="00DB0343"/>
    <w:rsid w:val="00DB0854"/>
    <w:rsid w:val="00DB0AA7"/>
    <w:rsid w:val="00DB0DEE"/>
    <w:rsid w:val="00DB1A7B"/>
    <w:rsid w:val="00DB1DB8"/>
    <w:rsid w:val="00DB23AB"/>
    <w:rsid w:val="00DB24D8"/>
    <w:rsid w:val="00DB289B"/>
    <w:rsid w:val="00DB2CD2"/>
    <w:rsid w:val="00DB2D2A"/>
    <w:rsid w:val="00DB3332"/>
    <w:rsid w:val="00DB3A46"/>
    <w:rsid w:val="00DB3B4B"/>
    <w:rsid w:val="00DB3B74"/>
    <w:rsid w:val="00DB4303"/>
    <w:rsid w:val="00DB45C4"/>
    <w:rsid w:val="00DB4974"/>
    <w:rsid w:val="00DB4C24"/>
    <w:rsid w:val="00DB4D65"/>
    <w:rsid w:val="00DB4E94"/>
    <w:rsid w:val="00DB5148"/>
    <w:rsid w:val="00DB54E6"/>
    <w:rsid w:val="00DB57D4"/>
    <w:rsid w:val="00DB5DEE"/>
    <w:rsid w:val="00DB5F31"/>
    <w:rsid w:val="00DB61A4"/>
    <w:rsid w:val="00DB6361"/>
    <w:rsid w:val="00DB65EE"/>
    <w:rsid w:val="00DB69C1"/>
    <w:rsid w:val="00DB6CAE"/>
    <w:rsid w:val="00DB6CDE"/>
    <w:rsid w:val="00DB722D"/>
    <w:rsid w:val="00DB726E"/>
    <w:rsid w:val="00DB743B"/>
    <w:rsid w:val="00DB75DF"/>
    <w:rsid w:val="00DB76E4"/>
    <w:rsid w:val="00DB782D"/>
    <w:rsid w:val="00DB7B70"/>
    <w:rsid w:val="00DB7CCD"/>
    <w:rsid w:val="00DB7D95"/>
    <w:rsid w:val="00DC0085"/>
    <w:rsid w:val="00DC0181"/>
    <w:rsid w:val="00DC02FE"/>
    <w:rsid w:val="00DC0543"/>
    <w:rsid w:val="00DC0748"/>
    <w:rsid w:val="00DC082B"/>
    <w:rsid w:val="00DC16C2"/>
    <w:rsid w:val="00DC17C0"/>
    <w:rsid w:val="00DC2231"/>
    <w:rsid w:val="00DC24DE"/>
    <w:rsid w:val="00DC261B"/>
    <w:rsid w:val="00DC262C"/>
    <w:rsid w:val="00DC2DB2"/>
    <w:rsid w:val="00DC2ECC"/>
    <w:rsid w:val="00DC2ED8"/>
    <w:rsid w:val="00DC2FCA"/>
    <w:rsid w:val="00DC34B7"/>
    <w:rsid w:val="00DC37D5"/>
    <w:rsid w:val="00DC3BAD"/>
    <w:rsid w:val="00DC3CF4"/>
    <w:rsid w:val="00DC4179"/>
    <w:rsid w:val="00DC4340"/>
    <w:rsid w:val="00DC4759"/>
    <w:rsid w:val="00DC5060"/>
    <w:rsid w:val="00DC56D7"/>
    <w:rsid w:val="00DC57A6"/>
    <w:rsid w:val="00DC5B48"/>
    <w:rsid w:val="00DC5E72"/>
    <w:rsid w:val="00DC6019"/>
    <w:rsid w:val="00DC6A06"/>
    <w:rsid w:val="00DC73EA"/>
    <w:rsid w:val="00DC7552"/>
    <w:rsid w:val="00DC787E"/>
    <w:rsid w:val="00DC7B65"/>
    <w:rsid w:val="00DC7F18"/>
    <w:rsid w:val="00DC7F3B"/>
    <w:rsid w:val="00DD013A"/>
    <w:rsid w:val="00DD06E8"/>
    <w:rsid w:val="00DD09BD"/>
    <w:rsid w:val="00DD0DAA"/>
    <w:rsid w:val="00DD1200"/>
    <w:rsid w:val="00DD16CB"/>
    <w:rsid w:val="00DD1805"/>
    <w:rsid w:val="00DD1A3B"/>
    <w:rsid w:val="00DD1E81"/>
    <w:rsid w:val="00DD26A2"/>
    <w:rsid w:val="00DD2C9D"/>
    <w:rsid w:val="00DD2E8F"/>
    <w:rsid w:val="00DD3445"/>
    <w:rsid w:val="00DD372F"/>
    <w:rsid w:val="00DD3760"/>
    <w:rsid w:val="00DD3A7C"/>
    <w:rsid w:val="00DD3B62"/>
    <w:rsid w:val="00DD40E1"/>
    <w:rsid w:val="00DD429E"/>
    <w:rsid w:val="00DD4406"/>
    <w:rsid w:val="00DD48AF"/>
    <w:rsid w:val="00DD55F4"/>
    <w:rsid w:val="00DD58C4"/>
    <w:rsid w:val="00DD5AEA"/>
    <w:rsid w:val="00DD5B83"/>
    <w:rsid w:val="00DD5E11"/>
    <w:rsid w:val="00DD5EBC"/>
    <w:rsid w:val="00DD6693"/>
    <w:rsid w:val="00DD66DD"/>
    <w:rsid w:val="00DD671D"/>
    <w:rsid w:val="00DD6BEA"/>
    <w:rsid w:val="00DD6CC3"/>
    <w:rsid w:val="00DD6EC9"/>
    <w:rsid w:val="00DD75EA"/>
    <w:rsid w:val="00DE05F1"/>
    <w:rsid w:val="00DE08B7"/>
    <w:rsid w:val="00DE0931"/>
    <w:rsid w:val="00DE09CF"/>
    <w:rsid w:val="00DE0A4B"/>
    <w:rsid w:val="00DE0F05"/>
    <w:rsid w:val="00DE0FEC"/>
    <w:rsid w:val="00DE1083"/>
    <w:rsid w:val="00DE1149"/>
    <w:rsid w:val="00DE15A1"/>
    <w:rsid w:val="00DE1B15"/>
    <w:rsid w:val="00DE2562"/>
    <w:rsid w:val="00DE287E"/>
    <w:rsid w:val="00DE28B5"/>
    <w:rsid w:val="00DE2A1D"/>
    <w:rsid w:val="00DE2AB0"/>
    <w:rsid w:val="00DE2B7F"/>
    <w:rsid w:val="00DE308C"/>
    <w:rsid w:val="00DE33EF"/>
    <w:rsid w:val="00DE342D"/>
    <w:rsid w:val="00DE35B1"/>
    <w:rsid w:val="00DE365E"/>
    <w:rsid w:val="00DE37FC"/>
    <w:rsid w:val="00DE3909"/>
    <w:rsid w:val="00DE3AB4"/>
    <w:rsid w:val="00DE426D"/>
    <w:rsid w:val="00DE4460"/>
    <w:rsid w:val="00DE452D"/>
    <w:rsid w:val="00DE4C1E"/>
    <w:rsid w:val="00DE501E"/>
    <w:rsid w:val="00DE5880"/>
    <w:rsid w:val="00DE5BAE"/>
    <w:rsid w:val="00DE6794"/>
    <w:rsid w:val="00DE6803"/>
    <w:rsid w:val="00DE6AA2"/>
    <w:rsid w:val="00DE6CFD"/>
    <w:rsid w:val="00DE6E3C"/>
    <w:rsid w:val="00DE7329"/>
    <w:rsid w:val="00DE741B"/>
    <w:rsid w:val="00DE75FC"/>
    <w:rsid w:val="00DE773E"/>
    <w:rsid w:val="00DE78E0"/>
    <w:rsid w:val="00DE7AB3"/>
    <w:rsid w:val="00DE7AF2"/>
    <w:rsid w:val="00DE7EC3"/>
    <w:rsid w:val="00DE7F8B"/>
    <w:rsid w:val="00DF03E1"/>
    <w:rsid w:val="00DF08A5"/>
    <w:rsid w:val="00DF0B1E"/>
    <w:rsid w:val="00DF0FB8"/>
    <w:rsid w:val="00DF101A"/>
    <w:rsid w:val="00DF17B8"/>
    <w:rsid w:val="00DF1A9C"/>
    <w:rsid w:val="00DF1C86"/>
    <w:rsid w:val="00DF1D74"/>
    <w:rsid w:val="00DF1D93"/>
    <w:rsid w:val="00DF28E7"/>
    <w:rsid w:val="00DF2DAB"/>
    <w:rsid w:val="00DF2E17"/>
    <w:rsid w:val="00DF38F0"/>
    <w:rsid w:val="00DF3978"/>
    <w:rsid w:val="00DF3C73"/>
    <w:rsid w:val="00DF443F"/>
    <w:rsid w:val="00DF4561"/>
    <w:rsid w:val="00DF4B91"/>
    <w:rsid w:val="00DF5132"/>
    <w:rsid w:val="00DF52C7"/>
    <w:rsid w:val="00DF5328"/>
    <w:rsid w:val="00DF566E"/>
    <w:rsid w:val="00DF5B0F"/>
    <w:rsid w:val="00DF5D98"/>
    <w:rsid w:val="00DF5DD7"/>
    <w:rsid w:val="00DF5DF3"/>
    <w:rsid w:val="00DF5EF0"/>
    <w:rsid w:val="00DF6003"/>
    <w:rsid w:val="00DF61F7"/>
    <w:rsid w:val="00DF6352"/>
    <w:rsid w:val="00DF653C"/>
    <w:rsid w:val="00DF6B41"/>
    <w:rsid w:val="00DF6F3C"/>
    <w:rsid w:val="00DF71C7"/>
    <w:rsid w:val="00DF789C"/>
    <w:rsid w:val="00DF79C6"/>
    <w:rsid w:val="00DF7A51"/>
    <w:rsid w:val="00DF7A8A"/>
    <w:rsid w:val="00DF7D25"/>
    <w:rsid w:val="00E002EF"/>
    <w:rsid w:val="00E0066C"/>
    <w:rsid w:val="00E008C6"/>
    <w:rsid w:val="00E01134"/>
    <w:rsid w:val="00E0163B"/>
    <w:rsid w:val="00E01672"/>
    <w:rsid w:val="00E018A3"/>
    <w:rsid w:val="00E0247F"/>
    <w:rsid w:val="00E0255D"/>
    <w:rsid w:val="00E026F5"/>
    <w:rsid w:val="00E02706"/>
    <w:rsid w:val="00E0277C"/>
    <w:rsid w:val="00E028E1"/>
    <w:rsid w:val="00E028EE"/>
    <w:rsid w:val="00E02E74"/>
    <w:rsid w:val="00E03B50"/>
    <w:rsid w:val="00E03BAC"/>
    <w:rsid w:val="00E03DD9"/>
    <w:rsid w:val="00E0402C"/>
    <w:rsid w:val="00E043E9"/>
    <w:rsid w:val="00E04A5B"/>
    <w:rsid w:val="00E04EE2"/>
    <w:rsid w:val="00E05052"/>
    <w:rsid w:val="00E05644"/>
    <w:rsid w:val="00E058DF"/>
    <w:rsid w:val="00E05E5D"/>
    <w:rsid w:val="00E05E7B"/>
    <w:rsid w:val="00E06D28"/>
    <w:rsid w:val="00E06FFC"/>
    <w:rsid w:val="00E071B9"/>
    <w:rsid w:val="00E073CD"/>
    <w:rsid w:val="00E07651"/>
    <w:rsid w:val="00E07653"/>
    <w:rsid w:val="00E0780C"/>
    <w:rsid w:val="00E07EA5"/>
    <w:rsid w:val="00E10138"/>
    <w:rsid w:val="00E10A75"/>
    <w:rsid w:val="00E10B97"/>
    <w:rsid w:val="00E10D55"/>
    <w:rsid w:val="00E10D85"/>
    <w:rsid w:val="00E11152"/>
    <w:rsid w:val="00E11574"/>
    <w:rsid w:val="00E11677"/>
    <w:rsid w:val="00E118FA"/>
    <w:rsid w:val="00E119CF"/>
    <w:rsid w:val="00E11C1E"/>
    <w:rsid w:val="00E11C86"/>
    <w:rsid w:val="00E1205D"/>
    <w:rsid w:val="00E12282"/>
    <w:rsid w:val="00E1234F"/>
    <w:rsid w:val="00E1283E"/>
    <w:rsid w:val="00E12975"/>
    <w:rsid w:val="00E12A72"/>
    <w:rsid w:val="00E12FD6"/>
    <w:rsid w:val="00E1325F"/>
    <w:rsid w:val="00E13490"/>
    <w:rsid w:val="00E137FD"/>
    <w:rsid w:val="00E13A1C"/>
    <w:rsid w:val="00E13E38"/>
    <w:rsid w:val="00E1425D"/>
    <w:rsid w:val="00E14D8A"/>
    <w:rsid w:val="00E154CE"/>
    <w:rsid w:val="00E15727"/>
    <w:rsid w:val="00E15777"/>
    <w:rsid w:val="00E1587E"/>
    <w:rsid w:val="00E15988"/>
    <w:rsid w:val="00E15C65"/>
    <w:rsid w:val="00E160EF"/>
    <w:rsid w:val="00E161DC"/>
    <w:rsid w:val="00E163A1"/>
    <w:rsid w:val="00E1657D"/>
    <w:rsid w:val="00E165FA"/>
    <w:rsid w:val="00E1679C"/>
    <w:rsid w:val="00E16926"/>
    <w:rsid w:val="00E16D2C"/>
    <w:rsid w:val="00E16D68"/>
    <w:rsid w:val="00E16ED7"/>
    <w:rsid w:val="00E172A3"/>
    <w:rsid w:val="00E17455"/>
    <w:rsid w:val="00E2062C"/>
    <w:rsid w:val="00E20726"/>
    <w:rsid w:val="00E208E7"/>
    <w:rsid w:val="00E2098C"/>
    <w:rsid w:val="00E20A88"/>
    <w:rsid w:val="00E21020"/>
    <w:rsid w:val="00E210AD"/>
    <w:rsid w:val="00E2139A"/>
    <w:rsid w:val="00E221A9"/>
    <w:rsid w:val="00E22C07"/>
    <w:rsid w:val="00E22CDF"/>
    <w:rsid w:val="00E232E5"/>
    <w:rsid w:val="00E23739"/>
    <w:rsid w:val="00E23BC0"/>
    <w:rsid w:val="00E23F43"/>
    <w:rsid w:val="00E241C6"/>
    <w:rsid w:val="00E242B3"/>
    <w:rsid w:val="00E24306"/>
    <w:rsid w:val="00E24415"/>
    <w:rsid w:val="00E246CD"/>
    <w:rsid w:val="00E24994"/>
    <w:rsid w:val="00E24AA4"/>
    <w:rsid w:val="00E24D62"/>
    <w:rsid w:val="00E2537F"/>
    <w:rsid w:val="00E2541A"/>
    <w:rsid w:val="00E2577B"/>
    <w:rsid w:val="00E25903"/>
    <w:rsid w:val="00E25A0B"/>
    <w:rsid w:val="00E25C12"/>
    <w:rsid w:val="00E25E04"/>
    <w:rsid w:val="00E260A0"/>
    <w:rsid w:val="00E26337"/>
    <w:rsid w:val="00E26AC9"/>
    <w:rsid w:val="00E26B40"/>
    <w:rsid w:val="00E271E0"/>
    <w:rsid w:val="00E27325"/>
    <w:rsid w:val="00E273F3"/>
    <w:rsid w:val="00E27451"/>
    <w:rsid w:val="00E27B25"/>
    <w:rsid w:val="00E30313"/>
    <w:rsid w:val="00E303B5"/>
    <w:rsid w:val="00E305E2"/>
    <w:rsid w:val="00E30716"/>
    <w:rsid w:val="00E309AE"/>
    <w:rsid w:val="00E30A35"/>
    <w:rsid w:val="00E30B4A"/>
    <w:rsid w:val="00E30D8C"/>
    <w:rsid w:val="00E30D95"/>
    <w:rsid w:val="00E30DE9"/>
    <w:rsid w:val="00E313C1"/>
    <w:rsid w:val="00E313ED"/>
    <w:rsid w:val="00E3159A"/>
    <w:rsid w:val="00E31742"/>
    <w:rsid w:val="00E317B5"/>
    <w:rsid w:val="00E31A44"/>
    <w:rsid w:val="00E323B6"/>
    <w:rsid w:val="00E324D5"/>
    <w:rsid w:val="00E3272A"/>
    <w:rsid w:val="00E3278D"/>
    <w:rsid w:val="00E328E1"/>
    <w:rsid w:val="00E32F55"/>
    <w:rsid w:val="00E333A6"/>
    <w:rsid w:val="00E3395A"/>
    <w:rsid w:val="00E33C8F"/>
    <w:rsid w:val="00E342D2"/>
    <w:rsid w:val="00E34884"/>
    <w:rsid w:val="00E35396"/>
    <w:rsid w:val="00E35416"/>
    <w:rsid w:val="00E359EE"/>
    <w:rsid w:val="00E35A65"/>
    <w:rsid w:val="00E35C40"/>
    <w:rsid w:val="00E3649D"/>
    <w:rsid w:val="00E3653A"/>
    <w:rsid w:val="00E3685B"/>
    <w:rsid w:val="00E36F01"/>
    <w:rsid w:val="00E37104"/>
    <w:rsid w:val="00E3729A"/>
    <w:rsid w:val="00E373C0"/>
    <w:rsid w:val="00E37554"/>
    <w:rsid w:val="00E376D9"/>
    <w:rsid w:val="00E37901"/>
    <w:rsid w:val="00E37997"/>
    <w:rsid w:val="00E37A5C"/>
    <w:rsid w:val="00E37A9E"/>
    <w:rsid w:val="00E37B60"/>
    <w:rsid w:val="00E37EA9"/>
    <w:rsid w:val="00E40031"/>
    <w:rsid w:val="00E4015E"/>
    <w:rsid w:val="00E40355"/>
    <w:rsid w:val="00E40640"/>
    <w:rsid w:val="00E406A2"/>
    <w:rsid w:val="00E406AF"/>
    <w:rsid w:val="00E408D4"/>
    <w:rsid w:val="00E417FE"/>
    <w:rsid w:val="00E4189F"/>
    <w:rsid w:val="00E41B63"/>
    <w:rsid w:val="00E41E82"/>
    <w:rsid w:val="00E4205C"/>
    <w:rsid w:val="00E42939"/>
    <w:rsid w:val="00E42B0B"/>
    <w:rsid w:val="00E42B21"/>
    <w:rsid w:val="00E42B54"/>
    <w:rsid w:val="00E42E5E"/>
    <w:rsid w:val="00E42E69"/>
    <w:rsid w:val="00E4329F"/>
    <w:rsid w:val="00E43A74"/>
    <w:rsid w:val="00E43D5C"/>
    <w:rsid w:val="00E44509"/>
    <w:rsid w:val="00E44F94"/>
    <w:rsid w:val="00E454D7"/>
    <w:rsid w:val="00E45641"/>
    <w:rsid w:val="00E4579F"/>
    <w:rsid w:val="00E45932"/>
    <w:rsid w:val="00E459A8"/>
    <w:rsid w:val="00E45ECD"/>
    <w:rsid w:val="00E45F67"/>
    <w:rsid w:val="00E4621B"/>
    <w:rsid w:val="00E462D2"/>
    <w:rsid w:val="00E46364"/>
    <w:rsid w:val="00E464CB"/>
    <w:rsid w:val="00E469D4"/>
    <w:rsid w:val="00E46B5E"/>
    <w:rsid w:val="00E46B75"/>
    <w:rsid w:val="00E46D9D"/>
    <w:rsid w:val="00E472F7"/>
    <w:rsid w:val="00E47498"/>
    <w:rsid w:val="00E4759E"/>
    <w:rsid w:val="00E47D98"/>
    <w:rsid w:val="00E47E87"/>
    <w:rsid w:val="00E501A5"/>
    <w:rsid w:val="00E50581"/>
    <w:rsid w:val="00E505F0"/>
    <w:rsid w:val="00E50996"/>
    <w:rsid w:val="00E50AA3"/>
    <w:rsid w:val="00E50CAA"/>
    <w:rsid w:val="00E50FB8"/>
    <w:rsid w:val="00E515AC"/>
    <w:rsid w:val="00E52714"/>
    <w:rsid w:val="00E52E79"/>
    <w:rsid w:val="00E52FDB"/>
    <w:rsid w:val="00E530A4"/>
    <w:rsid w:val="00E5317C"/>
    <w:rsid w:val="00E5320F"/>
    <w:rsid w:val="00E5359A"/>
    <w:rsid w:val="00E537AA"/>
    <w:rsid w:val="00E53E4B"/>
    <w:rsid w:val="00E542AE"/>
    <w:rsid w:val="00E54502"/>
    <w:rsid w:val="00E54991"/>
    <w:rsid w:val="00E54BF0"/>
    <w:rsid w:val="00E55551"/>
    <w:rsid w:val="00E55B54"/>
    <w:rsid w:val="00E55CA6"/>
    <w:rsid w:val="00E56028"/>
    <w:rsid w:val="00E563AF"/>
    <w:rsid w:val="00E568F2"/>
    <w:rsid w:val="00E569FE"/>
    <w:rsid w:val="00E56A13"/>
    <w:rsid w:val="00E56C8A"/>
    <w:rsid w:val="00E56F99"/>
    <w:rsid w:val="00E570CE"/>
    <w:rsid w:val="00E5729C"/>
    <w:rsid w:val="00E5736A"/>
    <w:rsid w:val="00E57680"/>
    <w:rsid w:val="00E57823"/>
    <w:rsid w:val="00E57839"/>
    <w:rsid w:val="00E5792E"/>
    <w:rsid w:val="00E57F98"/>
    <w:rsid w:val="00E6042B"/>
    <w:rsid w:val="00E60764"/>
    <w:rsid w:val="00E609E9"/>
    <w:rsid w:val="00E60B19"/>
    <w:rsid w:val="00E60F74"/>
    <w:rsid w:val="00E6103E"/>
    <w:rsid w:val="00E61482"/>
    <w:rsid w:val="00E616BE"/>
    <w:rsid w:val="00E617CE"/>
    <w:rsid w:val="00E618BE"/>
    <w:rsid w:val="00E61B53"/>
    <w:rsid w:val="00E61E09"/>
    <w:rsid w:val="00E61EC1"/>
    <w:rsid w:val="00E62A54"/>
    <w:rsid w:val="00E62CA3"/>
    <w:rsid w:val="00E630C6"/>
    <w:rsid w:val="00E633ED"/>
    <w:rsid w:val="00E635F9"/>
    <w:rsid w:val="00E6367F"/>
    <w:rsid w:val="00E63D85"/>
    <w:rsid w:val="00E64047"/>
    <w:rsid w:val="00E64492"/>
    <w:rsid w:val="00E6469E"/>
    <w:rsid w:val="00E64D82"/>
    <w:rsid w:val="00E64E5F"/>
    <w:rsid w:val="00E64F7D"/>
    <w:rsid w:val="00E64FB2"/>
    <w:rsid w:val="00E654C9"/>
    <w:rsid w:val="00E655FF"/>
    <w:rsid w:val="00E65CCE"/>
    <w:rsid w:val="00E662F6"/>
    <w:rsid w:val="00E666D4"/>
    <w:rsid w:val="00E66CB1"/>
    <w:rsid w:val="00E66FB2"/>
    <w:rsid w:val="00E6767B"/>
    <w:rsid w:val="00E6781C"/>
    <w:rsid w:val="00E67A94"/>
    <w:rsid w:val="00E67B74"/>
    <w:rsid w:val="00E70229"/>
    <w:rsid w:val="00E70659"/>
    <w:rsid w:val="00E70859"/>
    <w:rsid w:val="00E70DBF"/>
    <w:rsid w:val="00E70EBE"/>
    <w:rsid w:val="00E71A37"/>
    <w:rsid w:val="00E71D57"/>
    <w:rsid w:val="00E72578"/>
    <w:rsid w:val="00E7295B"/>
    <w:rsid w:val="00E7316E"/>
    <w:rsid w:val="00E739F2"/>
    <w:rsid w:val="00E74B03"/>
    <w:rsid w:val="00E74DF1"/>
    <w:rsid w:val="00E74E66"/>
    <w:rsid w:val="00E751A9"/>
    <w:rsid w:val="00E752B8"/>
    <w:rsid w:val="00E7530C"/>
    <w:rsid w:val="00E75460"/>
    <w:rsid w:val="00E75716"/>
    <w:rsid w:val="00E758F4"/>
    <w:rsid w:val="00E75B9E"/>
    <w:rsid w:val="00E75E79"/>
    <w:rsid w:val="00E762C7"/>
    <w:rsid w:val="00E7646E"/>
    <w:rsid w:val="00E766D3"/>
    <w:rsid w:val="00E7730B"/>
    <w:rsid w:val="00E77917"/>
    <w:rsid w:val="00E77B69"/>
    <w:rsid w:val="00E77C69"/>
    <w:rsid w:val="00E77F5F"/>
    <w:rsid w:val="00E80014"/>
    <w:rsid w:val="00E8007A"/>
    <w:rsid w:val="00E803A1"/>
    <w:rsid w:val="00E8066F"/>
    <w:rsid w:val="00E80DEE"/>
    <w:rsid w:val="00E81398"/>
    <w:rsid w:val="00E81978"/>
    <w:rsid w:val="00E81BB4"/>
    <w:rsid w:val="00E81D57"/>
    <w:rsid w:val="00E81DBD"/>
    <w:rsid w:val="00E81DEC"/>
    <w:rsid w:val="00E824D7"/>
    <w:rsid w:val="00E82585"/>
    <w:rsid w:val="00E82CBD"/>
    <w:rsid w:val="00E82EA8"/>
    <w:rsid w:val="00E8325A"/>
    <w:rsid w:val="00E839B8"/>
    <w:rsid w:val="00E83B04"/>
    <w:rsid w:val="00E83D5A"/>
    <w:rsid w:val="00E840D0"/>
    <w:rsid w:val="00E84187"/>
    <w:rsid w:val="00E84270"/>
    <w:rsid w:val="00E844E9"/>
    <w:rsid w:val="00E846DB"/>
    <w:rsid w:val="00E84725"/>
    <w:rsid w:val="00E84B5D"/>
    <w:rsid w:val="00E84E85"/>
    <w:rsid w:val="00E84FBC"/>
    <w:rsid w:val="00E850A7"/>
    <w:rsid w:val="00E8548E"/>
    <w:rsid w:val="00E85826"/>
    <w:rsid w:val="00E85945"/>
    <w:rsid w:val="00E8599A"/>
    <w:rsid w:val="00E85A82"/>
    <w:rsid w:val="00E85FA3"/>
    <w:rsid w:val="00E860C2"/>
    <w:rsid w:val="00E86E65"/>
    <w:rsid w:val="00E86E6C"/>
    <w:rsid w:val="00E8736C"/>
    <w:rsid w:val="00E87584"/>
    <w:rsid w:val="00E875CE"/>
    <w:rsid w:val="00E87709"/>
    <w:rsid w:val="00E87732"/>
    <w:rsid w:val="00E87868"/>
    <w:rsid w:val="00E87B4C"/>
    <w:rsid w:val="00E87C05"/>
    <w:rsid w:val="00E87CBA"/>
    <w:rsid w:val="00E87D59"/>
    <w:rsid w:val="00E87E1F"/>
    <w:rsid w:val="00E905A1"/>
    <w:rsid w:val="00E90BC6"/>
    <w:rsid w:val="00E9174A"/>
    <w:rsid w:val="00E9179E"/>
    <w:rsid w:val="00E9190D"/>
    <w:rsid w:val="00E91B81"/>
    <w:rsid w:val="00E91D16"/>
    <w:rsid w:val="00E92A9C"/>
    <w:rsid w:val="00E93114"/>
    <w:rsid w:val="00E937D9"/>
    <w:rsid w:val="00E93BFA"/>
    <w:rsid w:val="00E93F19"/>
    <w:rsid w:val="00E9417C"/>
    <w:rsid w:val="00E94198"/>
    <w:rsid w:val="00E9422B"/>
    <w:rsid w:val="00E94246"/>
    <w:rsid w:val="00E9470E"/>
    <w:rsid w:val="00E9498B"/>
    <w:rsid w:val="00E94A05"/>
    <w:rsid w:val="00E94C64"/>
    <w:rsid w:val="00E94D91"/>
    <w:rsid w:val="00E9574A"/>
    <w:rsid w:val="00E95816"/>
    <w:rsid w:val="00E95A39"/>
    <w:rsid w:val="00E95B42"/>
    <w:rsid w:val="00E9636D"/>
    <w:rsid w:val="00E96728"/>
    <w:rsid w:val="00E96953"/>
    <w:rsid w:val="00E96BE3"/>
    <w:rsid w:val="00E97198"/>
    <w:rsid w:val="00E97319"/>
    <w:rsid w:val="00E975D4"/>
    <w:rsid w:val="00E976F9"/>
    <w:rsid w:val="00E97E8E"/>
    <w:rsid w:val="00EA01FE"/>
    <w:rsid w:val="00EA02A0"/>
    <w:rsid w:val="00EA0447"/>
    <w:rsid w:val="00EA05CA"/>
    <w:rsid w:val="00EA09A6"/>
    <w:rsid w:val="00EA09B7"/>
    <w:rsid w:val="00EA0E7A"/>
    <w:rsid w:val="00EA1859"/>
    <w:rsid w:val="00EA1CDC"/>
    <w:rsid w:val="00EA2294"/>
    <w:rsid w:val="00EA22C3"/>
    <w:rsid w:val="00EA246A"/>
    <w:rsid w:val="00EA2A45"/>
    <w:rsid w:val="00EA2D53"/>
    <w:rsid w:val="00EA2FD2"/>
    <w:rsid w:val="00EA324B"/>
    <w:rsid w:val="00EA3C91"/>
    <w:rsid w:val="00EA3C9F"/>
    <w:rsid w:val="00EA3E10"/>
    <w:rsid w:val="00EA41DA"/>
    <w:rsid w:val="00EA475C"/>
    <w:rsid w:val="00EA4947"/>
    <w:rsid w:val="00EA4A46"/>
    <w:rsid w:val="00EA4BE8"/>
    <w:rsid w:val="00EA4C74"/>
    <w:rsid w:val="00EA4C7A"/>
    <w:rsid w:val="00EA4F1C"/>
    <w:rsid w:val="00EA53D1"/>
    <w:rsid w:val="00EA5654"/>
    <w:rsid w:val="00EA5704"/>
    <w:rsid w:val="00EA5820"/>
    <w:rsid w:val="00EA58E5"/>
    <w:rsid w:val="00EA5A22"/>
    <w:rsid w:val="00EA5D31"/>
    <w:rsid w:val="00EA5F65"/>
    <w:rsid w:val="00EA627E"/>
    <w:rsid w:val="00EA63E7"/>
    <w:rsid w:val="00EA6478"/>
    <w:rsid w:val="00EA65BE"/>
    <w:rsid w:val="00EA6B58"/>
    <w:rsid w:val="00EA6E90"/>
    <w:rsid w:val="00EA708A"/>
    <w:rsid w:val="00EA750B"/>
    <w:rsid w:val="00EA7A84"/>
    <w:rsid w:val="00EA7BC6"/>
    <w:rsid w:val="00EB0A9F"/>
    <w:rsid w:val="00EB0F47"/>
    <w:rsid w:val="00EB13E2"/>
    <w:rsid w:val="00EB1517"/>
    <w:rsid w:val="00EB1555"/>
    <w:rsid w:val="00EB1778"/>
    <w:rsid w:val="00EB17A1"/>
    <w:rsid w:val="00EB1B1D"/>
    <w:rsid w:val="00EB1C43"/>
    <w:rsid w:val="00EB22F3"/>
    <w:rsid w:val="00EB2635"/>
    <w:rsid w:val="00EB2BD6"/>
    <w:rsid w:val="00EB2F09"/>
    <w:rsid w:val="00EB39BD"/>
    <w:rsid w:val="00EB3F58"/>
    <w:rsid w:val="00EB4035"/>
    <w:rsid w:val="00EB4461"/>
    <w:rsid w:val="00EB45CA"/>
    <w:rsid w:val="00EB4658"/>
    <w:rsid w:val="00EB4DE9"/>
    <w:rsid w:val="00EB4DF3"/>
    <w:rsid w:val="00EB4E80"/>
    <w:rsid w:val="00EB51A1"/>
    <w:rsid w:val="00EB5311"/>
    <w:rsid w:val="00EB54AD"/>
    <w:rsid w:val="00EB64A0"/>
    <w:rsid w:val="00EB6B54"/>
    <w:rsid w:val="00EB6D4B"/>
    <w:rsid w:val="00EB7369"/>
    <w:rsid w:val="00EB7407"/>
    <w:rsid w:val="00EB76C4"/>
    <w:rsid w:val="00EB7819"/>
    <w:rsid w:val="00EB79B7"/>
    <w:rsid w:val="00EB7AF5"/>
    <w:rsid w:val="00EB7CD4"/>
    <w:rsid w:val="00EC0659"/>
    <w:rsid w:val="00EC1422"/>
    <w:rsid w:val="00EC144C"/>
    <w:rsid w:val="00EC19AD"/>
    <w:rsid w:val="00EC1DA6"/>
    <w:rsid w:val="00EC1DB0"/>
    <w:rsid w:val="00EC2410"/>
    <w:rsid w:val="00EC2B5F"/>
    <w:rsid w:val="00EC2E0D"/>
    <w:rsid w:val="00EC2FD8"/>
    <w:rsid w:val="00EC3287"/>
    <w:rsid w:val="00EC37F9"/>
    <w:rsid w:val="00EC3E7D"/>
    <w:rsid w:val="00EC4240"/>
    <w:rsid w:val="00EC43B6"/>
    <w:rsid w:val="00EC43FB"/>
    <w:rsid w:val="00EC5E96"/>
    <w:rsid w:val="00EC63D3"/>
    <w:rsid w:val="00EC6552"/>
    <w:rsid w:val="00EC6F54"/>
    <w:rsid w:val="00EC71DA"/>
    <w:rsid w:val="00EC733E"/>
    <w:rsid w:val="00EC7549"/>
    <w:rsid w:val="00EC7654"/>
    <w:rsid w:val="00EC76A0"/>
    <w:rsid w:val="00EC7A85"/>
    <w:rsid w:val="00EC7BE0"/>
    <w:rsid w:val="00EC7F74"/>
    <w:rsid w:val="00EC7FE1"/>
    <w:rsid w:val="00ED0E15"/>
    <w:rsid w:val="00ED1006"/>
    <w:rsid w:val="00ED1461"/>
    <w:rsid w:val="00ED1BFC"/>
    <w:rsid w:val="00ED1DBC"/>
    <w:rsid w:val="00ED2950"/>
    <w:rsid w:val="00ED2C62"/>
    <w:rsid w:val="00ED2D69"/>
    <w:rsid w:val="00ED2D86"/>
    <w:rsid w:val="00ED2F7D"/>
    <w:rsid w:val="00ED33CD"/>
    <w:rsid w:val="00ED33F3"/>
    <w:rsid w:val="00ED36C0"/>
    <w:rsid w:val="00ED377F"/>
    <w:rsid w:val="00ED3922"/>
    <w:rsid w:val="00ED3961"/>
    <w:rsid w:val="00ED3BD2"/>
    <w:rsid w:val="00ED4554"/>
    <w:rsid w:val="00ED4824"/>
    <w:rsid w:val="00ED4AA4"/>
    <w:rsid w:val="00ED4CAF"/>
    <w:rsid w:val="00ED5052"/>
    <w:rsid w:val="00ED518E"/>
    <w:rsid w:val="00ED519D"/>
    <w:rsid w:val="00ED520E"/>
    <w:rsid w:val="00ED5C94"/>
    <w:rsid w:val="00ED5C9E"/>
    <w:rsid w:val="00ED5FD1"/>
    <w:rsid w:val="00ED6035"/>
    <w:rsid w:val="00ED62BE"/>
    <w:rsid w:val="00ED6B15"/>
    <w:rsid w:val="00ED6C26"/>
    <w:rsid w:val="00ED6E3F"/>
    <w:rsid w:val="00ED7849"/>
    <w:rsid w:val="00ED7ADC"/>
    <w:rsid w:val="00ED7FA7"/>
    <w:rsid w:val="00EE084A"/>
    <w:rsid w:val="00EE09C2"/>
    <w:rsid w:val="00EE13A8"/>
    <w:rsid w:val="00EE19BB"/>
    <w:rsid w:val="00EE24CF"/>
    <w:rsid w:val="00EE276A"/>
    <w:rsid w:val="00EE4981"/>
    <w:rsid w:val="00EE518E"/>
    <w:rsid w:val="00EE560C"/>
    <w:rsid w:val="00EE5806"/>
    <w:rsid w:val="00EE60B4"/>
    <w:rsid w:val="00EE6156"/>
    <w:rsid w:val="00EE62A6"/>
    <w:rsid w:val="00EE63E1"/>
    <w:rsid w:val="00EE6526"/>
    <w:rsid w:val="00EE699C"/>
    <w:rsid w:val="00EE6C6E"/>
    <w:rsid w:val="00EE6E53"/>
    <w:rsid w:val="00EE6E8F"/>
    <w:rsid w:val="00EE76A3"/>
    <w:rsid w:val="00EE76F7"/>
    <w:rsid w:val="00EE78FC"/>
    <w:rsid w:val="00EE7DED"/>
    <w:rsid w:val="00EF0139"/>
    <w:rsid w:val="00EF0B29"/>
    <w:rsid w:val="00EF142C"/>
    <w:rsid w:val="00EF14DD"/>
    <w:rsid w:val="00EF18E0"/>
    <w:rsid w:val="00EF18E2"/>
    <w:rsid w:val="00EF223F"/>
    <w:rsid w:val="00EF29E1"/>
    <w:rsid w:val="00EF2C18"/>
    <w:rsid w:val="00EF2EBD"/>
    <w:rsid w:val="00EF39A1"/>
    <w:rsid w:val="00EF3A84"/>
    <w:rsid w:val="00EF3B35"/>
    <w:rsid w:val="00EF418C"/>
    <w:rsid w:val="00EF4348"/>
    <w:rsid w:val="00EF473F"/>
    <w:rsid w:val="00EF493C"/>
    <w:rsid w:val="00EF4949"/>
    <w:rsid w:val="00EF4A0D"/>
    <w:rsid w:val="00EF4B01"/>
    <w:rsid w:val="00EF4C27"/>
    <w:rsid w:val="00EF4D1E"/>
    <w:rsid w:val="00EF4E7C"/>
    <w:rsid w:val="00EF4FFE"/>
    <w:rsid w:val="00EF500E"/>
    <w:rsid w:val="00EF50C8"/>
    <w:rsid w:val="00EF5109"/>
    <w:rsid w:val="00EF511A"/>
    <w:rsid w:val="00EF5349"/>
    <w:rsid w:val="00EF5F97"/>
    <w:rsid w:val="00EF6114"/>
    <w:rsid w:val="00EF6155"/>
    <w:rsid w:val="00EF631B"/>
    <w:rsid w:val="00EF657E"/>
    <w:rsid w:val="00EF67F4"/>
    <w:rsid w:val="00EF6822"/>
    <w:rsid w:val="00EF6B44"/>
    <w:rsid w:val="00EF6E73"/>
    <w:rsid w:val="00EF7F96"/>
    <w:rsid w:val="00F005C9"/>
    <w:rsid w:val="00F00A45"/>
    <w:rsid w:val="00F00B0B"/>
    <w:rsid w:val="00F00BC5"/>
    <w:rsid w:val="00F00D13"/>
    <w:rsid w:val="00F00F97"/>
    <w:rsid w:val="00F0117E"/>
    <w:rsid w:val="00F0162D"/>
    <w:rsid w:val="00F016F0"/>
    <w:rsid w:val="00F01912"/>
    <w:rsid w:val="00F01D43"/>
    <w:rsid w:val="00F01E3D"/>
    <w:rsid w:val="00F01F63"/>
    <w:rsid w:val="00F02001"/>
    <w:rsid w:val="00F028EF"/>
    <w:rsid w:val="00F02B2B"/>
    <w:rsid w:val="00F02B45"/>
    <w:rsid w:val="00F03B24"/>
    <w:rsid w:val="00F042D8"/>
    <w:rsid w:val="00F0485F"/>
    <w:rsid w:val="00F049A8"/>
    <w:rsid w:val="00F04CBD"/>
    <w:rsid w:val="00F04F11"/>
    <w:rsid w:val="00F05714"/>
    <w:rsid w:val="00F05B2F"/>
    <w:rsid w:val="00F05C31"/>
    <w:rsid w:val="00F05C85"/>
    <w:rsid w:val="00F0656A"/>
    <w:rsid w:val="00F068C0"/>
    <w:rsid w:val="00F06E8C"/>
    <w:rsid w:val="00F0701A"/>
    <w:rsid w:val="00F07AA8"/>
    <w:rsid w:val="00F07B19"/>
    <w:rsid w:val="00F07B38"/>
    <w:rsid w:val="00F07BF7"/>
    <w:rsid w:val="00F07C83"/>
    <w:rsid w:val="00F102AA"/>
    <w:rsid w:val="00F103A4"/>
    <w:rsid w:val="00F1132A"/>
    <w:rsid w:val="00F116B4"/>
    <w:rsid w:val="00F11D0A"/>
    <w:rsid w:val="00F1223B"/>
    <w:rsid w:val="00F123CA"/>
    <w:rsid w:val="00F12B85"/>
    <w:rsid w:val="00F12C6A"/>
    <w:rsid w:val="00F12C83"/>
    <w:rsid w:val="00F12F25"/>
    <w:rsid w:val="00F12F2F"/>
    <w:rsid w:val="00F12FA3"/>
    <w:rsid w:val="00F13745"/>
    <w:rsid w:val="00F13CAB"/>
    <w:rsid w:val="00F13FA2"/>
    <w:rsid w:val="00F14065"/>
    <w:rsid w:val="00F140E6"/>
    <w:rsid w:val="00F14210"/>
    <w:rsid w:val="00F148BD"/>
    <w:rsid w:val="00F14BC6"/>
    <w:rsid w:val="00F15079"/>
    <w:rsid w:val="00F15F98"/>
    <w:rsid w:val="00F1629D"/>
    <w:rsid w:val="00F1697D"/>
    <w:rsid w:val="00F16B08"/>
    <w:rsid w:val="00F16DFE"/>
    <w:rsid w:val="00F1736A"/>
    <w:rsid w:val="00F176D9"/>
    <w:rsid w:val="00F20227"/>
    <w:rsid w:val="00F20419"/>
    <w:rsid w:val="00F20473"/>
    <w:rsid w:val="00F20488"/>
    <w:rsid w:val="00F20B80"/>
    <w:rsid w:val="00F20C0A"/>
    <w:rsid w:val="00F20E90"/>
    <w:rsid w:val="00F2125A"/>
    <w:rsid w:val="00F213E4"/>
    <w:rsid w:val="00F216A1"/>
    <w:rsid w:val="00F217C2"/>
    <w:rsid w:val="00F218AC"/>
    <w:rsid w:val="00F21B92"/>
    <w:rsid w:val="00F21EAA"/>
    <w:rsid w:val="00F22A99"/>
    <w:rsid w:val="00F22B4B"/>
    <w:rsid w:val="00F22FE4"/>
    <w:rsid w:val="00F23318"/>
    <w:rsid w:val="00F23499"/>
    <w:rsid w:val="00F2378C"/>
    <w:rsid w:val="00F2390F"/>
    <w:rsid w:val="00F239D1"/>
    <w:rsid w:val="00F23ACF"/>
    <w:rsid w:val="00F23CE0"/>
    <w:rsid w:val="00F23E67"/>
    <w:rsid w:val="00F241A7"/>
    <w:rsid w:val="00F24445"/>
    <w:rsid w:val="00F24757"/>
    <w:rsid w:val="00F24CC3"/>
    <w:rsid w:val="00F24E54"/>
    <w:rsid w:val="00F24F73"/>
    <w:rsid w:val="00F251EF"/>
    <w:rsid w:val="00F252ED"/>
    <w:rsid w:val="00F259E4"/>
    <w:rsid w:val="00F25EB8"/>
    <w:rsid w:val="00F25F4F"/>
    <w:rsid w:val="00F26157"/>
    <w:rsid w:val="00F26174"/>
    <w:rsid w:val="00F26729"/>
    <w:rsid w:val="00F2681A"/>
    <w:rsid w:val="00F2687D"/>
    <w:rsid w:val="00F26A56"/>
    <w:rsid w:val="00F26AFA"/>
    <w:rsid w:val="00F26D08"/>
    <w:rsid w:val="00F26D82"/>
    <w:rsid w:val="00F270B4"/>
    <w:rsid w:val="00F276E7"/>
    <w:rsid w:val="00F30734"/>
    <w:rsid w:val="00F30F6B"/>
    <w:rsid w:val="00F3136B"/>
    <w:rsid w:val="00F313B4"/>
    <w:rsid w:val="00F3168E"/>
    <w:rsid w:val="00F31DDF"/>
    <w:rsid w:val="00F31E0D"/>
    <w:rsid w:val="00F32363"/>
    <w:rsid w:val="00F325C6"/>
    <w:rsid w:val="00F32950"/>
    <w:rsid w:val="00F32C9A"/>
    <w:rsid w:val="00F32F46"/>
    <w:rsid w:val="00F32FB6"/>
    <w:rsid w:val="00F32FBE"/>
    <w:rsid w:val="00F33105"/>
    <w:rsid w:val="00F3351F"/>
    <w:rsid w:val="00F34449"/>
    <w:rsid w:val="00F34663"/>
    <w:rsid w:val="00F34F6E"/>
    <w:rsid w:val="00F3567C"/>
    <w:rsid w:val="00F35B9C"/>
    <w:rsid w:val="00F35CE2"/>
    <w:rsid w:val="00F35D36"/>
    <w:rsid w:val="00F36091"/>
    <w:rsid w:val="00F366C7"/>
    <w:rsid w:val="00F36735"/>
    <w:rsid w:val="00F36839"/>
    <w:rsid w:val="00F36C2A"/>
    <w:rsid w:val="00F36E92"/>
    <w:rsid w:val="00F37058"/>
    <w:rsid w:val="00F3705F"/>
    <w:rsid w:val="00F37244"/>
    <w:rsid w:val="00F3764D"/>
    <w:rsid w:val="00F37CD0"/>
    <w:rsid w:val="00F4096D"/>
    <w:rsid w:val="00F40B9B"/>
    <w:rsid w:val="00F40C7B"/>
    <w:rsid w:val="00F4139F"/>
    <w:rsid w:val="00F41B21"/>
    <w:rsid w:val="00F41BB0"/>
    <w:rsid w:val="00F42940"/>
    <w:rsid w:val="00F42974"/>
    <w:rsid w:val="00F42D30"/>
    <w:rsid w:val="00F42D97"/>
    <w:rsid w:val="00F43017"/>
    <w:rsid w:val="00F43216"/>
    <w:rsid w:val="00F43533"/>
    <w:rsid w:val="00F437FF"/>
    <w:rsid w:val="00F43FD2"/>
    <w:rsid w:val="00F4428F"/>
    <w:rsid w:val="00F4432D"/>
    <w:rsid w:val="00F44F25"/>
    <w:rsid w:val="00F44FF6"/>
    <w:rsid w:val="00F4502A"/>
    <w:rsid w:val="00F45238"/>
    <w:rsid w:val="00F4538E"/>
    <w:rsid w:val="00F453F0"/>
    <w:rsid w:val="00F45C92"/>
    <w:rsid w:val="00F45D4E"/>
    <w:rsid w:val="00F45F33"/>
    <w:rsid w:val="00F46405"/>
    <w:rsid w:val="00F46562"/>
    <w:rsid w:val="00F4657A"/>
    <w:rsid w:val="00F46903"/>
    <w:rsid w:val="00F46A1D"/>
    <w:rsid w:val="00F46AB0"/>
    <w:rsid w:val="00F46D9A"/>
    <w:rsid w:val="00F46E5C"/>
    <w:rsid w:val="00F46FF5"/>
    <w:rsid w:val="00F4714E"/>
    <w:rsid w:val="00F4739F"/>
    <w:rsid w:val="00F4776A"/>
    <w:rsid w:val="00F478E9"/>
    <w:rsid w:val="00F478FB"/>
    <w:rsid w:val="00F47FD5"/>
    <w:rsid w:val="00F50624"/>
    <w:rsid w:val="00F50CC2"/>
    <w:rsid w:val="00F51193"/>
    <w:rsid w:val="00F52070"/>
    <w:rsid w:val="00F520AF"/>
    <w:rsid w:val="00F52549"/>
    <w:rsid w:val="00F52710"/>
    <w:rsid w:val="00F52812"/>
    <w:rsid w:val="00F53555"/>
    <w:rsid w:val="00F5366B"/>
    <w:rsid w:val="00F548FC"/>
    <w:rsid w:val="00F54EC7"/>
    <w:rsid w:val="00F55CE7"/>
    <w:rsid w:val="00F56287"/>
    <w:rsid w:val="00F563EF"/>
    <w:rsid w:val="00F56B80"/>
    <w:rsid w:val="00F56F97"/>
    <w:rsid w:val="00F57628"/>
    <w:rsid w:val="00F579F3"/>
    <w:rsid w:val="00F579F9"/>
    <w:rsid w:val="00F57B99"/>
    <w:rsid w:val="00F57BC2"/>
    <w:rsid w:val="00F57C34"/>
    <w:rsid w:val="00F602D7"/>
    <w:rsid w:val="00F607EC"/>
    <w:rsid w:val="00F60C51"/>
    <w:rsid w:val="00F61240"/>
    <w:rsid w:val="00F612CB"/>
    <w:rsid w:val="00F61B1F"/>
    <w:rsid w:val="00F61C41"/>
    <w:rsid w:val="00F61D3E"/>
    <w:rsid w:val="00F62B83"/>
    <w:rsid w:val="00F62BE8"/>
    <w:rsid w:val="00F62DBD"/>
    <w:rsid w:val="00F62E6C"/>
    <w:rsid w:val="00F62E82"/>
    <w:rsid w:val="00F62F8B"/>
    <w:rsid w:val="00F63D2C"/>
    <w:rsid w:val="00F6458B"/>
    <w:rsid w:val="00F6474C"/>
    <w:rsid w:val="00F647B5"/>
    <w:rsid w:val="00F64B66"/>
    <w:rsid w:val="00F64E48"/>
    <w:rsid w:val="00F64EE5"/>
    <w:rsid w:val="00F64F14"/>
    <w:rsid w:val="00F64FEA"/>
    <w:rsid w:val="00F6500B"/>
    <w:rsid w:val="00F65162"/>
    <w:rsid w:val="00F652C3"/>
    <w:rsid w:val="00F6553F"/>
    <w:rsid w:val="00F65A57"/>
    <w:rsid w:val="00F65C0D"/>
    <w:rsid w:val="00F6649F"/>
    <w:rsid w:val="00F66A50"/>
    <w:rsid w:val="00F66B9D"/>
    <w:rsid w:val="00F66CBC"/>
    <w:rsid w:val="00F66D08"/>
    <w:rsid w:val="00F6740D"/>
    <w:rsid w:val="00F67460"/>
    <w:rsid w:val="00F6761D"/>
    <w:rsid w:val="00F67BAB"/>
    <w:rsid w:val="00F70468"/>
    <w:rsid w:val="00F70D85"/>
    <w:rsid w:val="00F70EAB"/>
    <w:rsid w:val="00F7124E"/>
    <w:rsid w:val="00F71986"/>
    <w:rsid w:val="00F71AEB"/>
    <w:rsid w:val="00F72073"/>
    <w:rsid w:val="00F7248D"/>
    <w:rsid w:val="00F7249D"/>
    <w:rsid w:val="00F7284A"/>
    <w:rsid w:val="00F72DDE"/>
    <w:rsid w:val="00F73490"/>
    <w:rsid w:val="00F734EE"/>
    <w:rsid w:val="00F736E0"/>
    <w:rsid w:val="00F73F2F"/>
    <w:rsid w:val="00F743D4"/>
    <w:rsid w:val="00F748F6"/>
    <w:rsid w:val="00F74A1F"/>
    <w:rsid w:val="00F74E71"/>
    <w:rsid w:val="00F74EA2"/>
    <w:rsid w:val="00F74F83"/>
    <w:rsid w:val="00F75085"/>
    <w:rsid w:val="00F750D8"/>
    <w:rsid w:val="00F75685"/>
    <w:rsid w:val="00F75931"/>
    <w:rsid w:val="00F75EB6"/>
    <w:rsid w:val="00F76DAF"/>
    <w:rsid w:val="00F77553"/>
    <w:rsid w:val="00F777B4"/>
    <w:rsid w:val="00F779D5"/>
    <w:rsid w:val="00F77C27"/>
    <w:rsid w:val="00F77CFC"/>
    <w:rsid w:val="00F77D2C"/>
    <w:rsid w:val="00F77EDF"/>
    <w:rsid w:val="00F80393"/>
    <w:rsid w:val="00F80C89"/>
    <w:rsid w:val="00F81499"/>
    <w:rsid w:val="00F81658"/>
    <w:rsid w:val="00F81873"/>
    <w:rsid w:val="00F818C9"/>
    <w:rsid w:val="00F81F35"/>
    <w:rsid w:val="00F8219F"/>
    <w:rsid w:val="00F82276"/>
    <w:rsid w:val="00F8232C"/>
    <w:rsid w:val="00F8237C"/>
    <w:rsid w:val="00F833A1"/>
    <w:rsid w:val="00F8368B"/>
    <w:rsid w:val="00F83951"/>
    <w:rsid w:val="00F83B13"/>
    <w:rsid w:val="00F8463B"/>
    <w:rsid w:val="00F8482D"/>
    <w:rsid w:val="00F848E0"/>
    <w:rsid w:val="00F84D68"/>
    <w:rsid w:val="00F84F2F"/>
    <w:rsid w:val="00F853BB"/>
    <w:rsid w:val="00F853FC"/>
    <w:rsid w:val="00F85816"/>
    <w:rsid w:val="00F86060"/>
    <w:rsid w:val="00F86087"/>
    <w:rsid w:val="00F86204"/>
    <w:rsid w:val="00F86240"/>
    <w:rsid w:val="00F8627B"/>
    <w:rsid w:val="00F863BC"/>
    <w:rsid w:val="00F867E4"/>
    <w:rsid w:val="00F8700F"/>
    <w:rsid w:val="00F873DC"/>
    <w:rsid w:val="00F874DD"/>
    <w:rsid w:val="00F8753A"/>
    <w:rsid w:val="00F87A24"/>
    <w:rsid w:val="00F9007C"/>
    <w:rsid w:val="00F90387"/>
    <w:rsid w:val="00F904BC"/>
    <w:rsid w:val="00F90B74"/>
    <w:rsid w:val="00F90BBD"/>
    <w:rsid w:val="00F90C31"/>
    <w:rsid w:val="00F90DA6"/>
    <w:rsid w:val="00F91305"/>
    <w:rsid w:val="00F91442"/>
    <w:rsid w:val="00F91FB5"/>
    <w:rsid w:val="00F920D8"/>
    <w:rsid w:val="00F92307"/>
    <w:rsid w:val="00F923CB"/>
    <w:rsid w:val="00F925A6"/>
    <w:rsid w:val="00F9279D"/>
    <w:rsid w:val="00F92CF4"/>
    <w:rsid w:val="00F92E31"/>
    <w:rsid w:val="00F92F54"/>
    <w:rsid w:val="00F936B2"/>
    <w:rsid w:val="00F939BE"/>
    <w:rsid w:val="00F9403C"/>
    <w:rsid w:val="00F9459F"/>
    <w:rsid w:val="00F9477E"/>
    <w:rsid w:val="00F94AD7"/>
    <w:rsid w:val="00F94BD9"/>
    <w:rsid w:val="00F94BFC"/>
    <w:rsid w:val="00F94D20"/>
    <w:rsid w:val="00F95035"/>
    <w:rsid w:val="00F95453"/>
    <w:rsid w:val="00F95672"/>
    <w:rsid w:val="00F95A99"/>
    <w:rsid w:val="00F95B73"/>
    <w:rsid w:val="00F95CBC"/>
    <w:rsid w:val="00F9629B"/>
    <w:rsid w:val="00F96535"/>
    <w:rsid w:val="00F96587"/>
    <w:rsid w:val="00F96675"/>
    <w:rsid w:val="00F96AC1"/>
    <w:rsid w:val="00F96CE3"/>
    <w:rsid w:val="00F96FD7"/>
    <w:rsid w:val="00F973D7"/>
    <w:rsid w:val="00F97A32"/>
    <w:rsid w:val="00F97FEC"/>
    <w:rsid w:val="00FA008C"/>
    <w:rsid w:val="00FA0840"/>
    <w:rsid w:val="00FA0850"/>
    <w:rsid w:val="00FA09D7"/>
    <w:rsid w:val="00FA13A9"/>
    <w:rsid w:val="00FA1902"/>
    <w:rsid w:val="00FA1DE3"/>
    <w:rsid w:val="00FA218A"/>
    <w:rsid w:val="00FA274A"/>
    <w:rsid w:val="00FA2883"/>
    <w:rsid w:val="00FA2C0B"/>
    <w:rsid w:val="00FA2ED9"/>
    <w:rsid w:val="00FA2F6F"/>
    <w:rsid w:val="00FA3375"/>
    <w:rsid w:val="00FA338C"/>
    <w:rsid w:val="00FA33D0"/>
    <w:rsid w:val="00FA3558"/>
    <w:rsid w:val="00FA3A54"/>
    <w:rsid w:val="00FA3C8A"/>
    <w:rsid w:val="00FA3E0E"/>
    <w:rsid w:val="00FA4481"/>
    <w:rsid w:val="00FA49B9"/>
    <w:rsid w:val="00FA4E2B"/>
    <w:rsid w:val="00FA52E0"/>
    <w:rsid w:val="00FA57A0"/>
    <w:rsid w:val="00FA5D6D"/>
    <w:rsid w:val="00FA6A03"/>
    <w:rsid w:val="00FA6C55"/>
    <w:rsid w:val="00FA6F34"/>
    <w:rsid w:val="00FA705A"/>
    <w:rsid w:val="00FA7147"/>
    <w:rsid w:val="00FA74A0"/>
    <w:rsid w:val="00FA788F"/>
    <w:rsid w:val="00FA7D5A"/>
    <w:rsid w:val="00FA7EBD"/>
    <w:rsid w:val="00FB04AA"/>
    <w:rsid w:val="00FB0583"/>
    <w:rsid w:val="00FB06AE"/>
    <w:rsid w:val="00FB073A"/>
    <w:rsid w:val="00FB0EF8"/>
    <w:rsid w:val="00FB0F38"/>
    <w:rsid w:val="00FB18A8"/>
    <w:rsid w:val="00FB1910"/>
    <w:rsid w:val="00FB194E"/>
    <w:rsid w:val="00FB1F9A"/>
    <w:rsid w:val="00FB228A"/>
    <w:rsid w:val="00FB2512"/>
    <w:rsid w:val="00FB251D"/>
    <w:rsid w:val="00FB25AF"/>
    <w:rsid w:val="00FB25D0"/>
    <w:rsid w:val="00FB2815"/>
    <w:rsid w:val="00FB2B08"/>
    <w:rsid w:val="00FB2C22"/>
    <w:rsid w:val="00FB2C99"/>
    <w:rsid w:val="00FB2DC0"/>
    <w:rsid w:val="00FB3160"/>
    <w:rsid w:val="00FB3349"/>
    <w:rsid w:val="00FB33FE"/>
    <w:rsid w:val="00FB3568"/>
    <w:rsid w:val="00FB38C6"/>
    <w:rsid w:val="00FB401D"/>
    <w:rsid w:val="00FB4151"/>
    <w:rsid w:val="00FB4241"/>
    <w:rsid w:val="00FB44D7"/>
    <w:rsid w:val="00FB45D3"/>
    <w:rsid w:val="00FB4668"/>
    <w:rsid w:val="00FB4BFD"/>
    <w:rsid w:val="00FB4C84"/>
    <w:rsid w:val="00FB4D39"/>
    <w:rsid w:val="00FB58FB"/>
    <w:rsid w:val="00FB5A0C"/>
    <w:rsid w:val="00FB5ABF"/>
    <w:rsid w:val="00FB5B34"/>
    <w:rsid w:val="00FB5EA8"/>
    <w:rsid w:val="00FB6690"/>
    <w:rsid w:val="00FB6AE2"/>
    <w:rsid w:val="00FB6D36"/>
    <w:rsid w:val="00FB6F03"/>
    <w:rsid w:val="00FB722C"/>
    <w:rsid w:val="00FB727F"/>
    <w:rsid w:val="00FB762A"/>
    <w:rsid w:val="00FB7899"/>
    <w:rsid w:val="00FB7926"/>
    <w:rsid w:val="00FB7A07"/>
    <w:rsid w:val="00FB7D0F"/>
    <w:rsid w:val="00FC0090"/>
    <w:rsid w:val="00FC0AD4"/>
    <w:rsid w:val="00FC14BB"/>
    <w:rsid w:val="00FC165A"/>
    <w:rsid w:val="00FC1850"/>
    <w:rsid w:val="00FC193E"/>
    <w:rsid w:val="00FC1CF3"/>
    <w:rsid w:val="00FC1E9E"/>
    <w:rsid w:val="00FC23F1"/>
    <w:rsid w:val="00FC27A8"/>
    <w:rsid w:val="00FC2868"/>
    <w:rsid w:val="00FC2B5A"/>
    <w:rsid w:val="00FC2C98"/>
    <w:rsid w:val="00FC3179"/>
    <w:rsid w:val="00FC346D"/>
    <w:rsid w:val="00FC354A"/>
    <w:rsid w:val="00FC381C"/>
    <w:rsid w:val="00FC3EE6"/>
    <w:rsid w:val="00FC3FC0"/>
    <w:rsid w:val="00FC4212"/>
    <w:rsid w:val="00FC4672"/>
    <w:rsid w:val="00FC46B9"/>
    <w:rsid w:val="00FC48F8"/>
    <w:rsid w:val="00FC4AFF"/>
    <w:rsid w:val="00FC4DE7"/>
    <w:rsid w:val="00FC54E2"/>
    <w:rsid w:val="00FC5765"/>
    <w:rsid w:val="00FC5A37"/>
    <w:rsid w:val="00FC6135"/>
    <w:rsid w:val="00FC6363"/>
    <w:rsid w:val="00FC6602"/>
    <w:rsid w:val="00FC7592"/>
    <w:rsid w:val="00FC767A"/>
    <w:rsid w:val="00FC7B79"/>
    <w:rsid w:val="00FC7D7A"/>
    <w:rsid w:val="00FC7EA1"/>
    <w:rsid w:val="00FD005B"/>
    <w:rsid w:val="00FD0260"/>
    <w:rsid w:val="00FD04FD"/>
    <w:rsid w:val="00FD0651"/>
    <w:rsid w:val="00FD069A"/>
    <w:rsid w:val="00FD0937"/>
    <w:rsid w:val="00FD0BC0"/>
    <w:rsid w:val="00FD0C1F"/>
    <w:rsid w:val="00FD0C66"/>
    <w:rsid w:val="00FD1292"/>
    <w:rsid w:val="00FD14C3"/>
    <w:rsid w:val="00FD162C"/>
    <w:rsid w:val="00FD1716"/>
    <w:rsid w:val="00FD177A"/>
    <w:rsid w:val="00FD1810"/>
    <w:rsid w:val="00FD1BB9"/>
    <w:rsid w:val="00FD1BC2"/>
    <w:rsid w:val="00FD1C65"/>
    <w:rsid w:val="00FD1D77"/>
    <w:rsid w:val="00FD1FEE"/>
    <w:rsid w:val="00FD239A"/>
    <w:rsid w:val="00FD23D6"/>
    <w:rsid w:val="00FD243C"/>
    <w:rsid w:val="00FD24E5"/>
    <w:rsid w:val="00FD24FD"/>
    <w:rsid w:val="00FD28CC"/>
    <w:rsid w:val="00FD2B21"/>
    <w:rsid w:val="00FD2F52"/>
    <w:rsid w:val="00FD307F"/>
    <w:rsid w:val="00FD3752"/>
    <w:rsid w:val="00FD3B2C"/>
    <w:rsid w:val="00FD41F2"/>
    <w:rsid w:val="00FD426C"/>
    <w:rsid w:val="00FD4608"/>
    <w:rsid w:val="00FD46E9"/>
    <w:rsid w:val="00FD470A"/>
    <w:rsid w:val="00FD5087"/>
    <w:rsid w:val="00FD52AB"/>
    <w:rsid w:val="00FD55BE"/>
    <w:rsid w:val="00FD5C00"/>
    <w:rsid w:val="00FD5F4A"/>
    <w:rsid w:val="00FD5FD8"/>
    <w:rsid w:val="00FD60BE"/>
    <w:rsid w:val="00FD6783"/>
    <w:rsid w:val="00FD6AE0"/>
    <w:rsid w:val="00FD6DBA"/>
    <w:rsid w:val="00FD6E28"/>
    <w:rsid w:val="00FD6EBF"/>
    <w:rsid w:val="00FD6FD5"/>
    <w:rsid w:val="00FD704F"/>
    <w:rsid w:val="00FD75AA"/>
    <w:rsid w:val="00FD76A1"/>
    <w:rsid w:val="00FD76A5"/>
    <w:rsid w:val="00FD76BA"/>
    <w:rsid w:val="00FD7925"/>
    <w:rsid w:val="00FD7B7E"/>
    <w:rsid w:val="00FD7BFE"/>
    <w:rsid w:val="00FD7C0F"/>
    <w:rsid w:val="00FD7E77"/>
    <w:rsid w:val="00FE0637"/>
    <w:rsid w:val="00FE0836"/>
    <w:rsid w:val="00FE0871"/>
    <w:rsid w:val="00FE0B59"/>
    <w:rsid w:val="00FE0CAD"/>
    <w:rsid w:val="00FE0D0E"/>
    <w:rsid w:val="00FE0E33"/>
    <w:rsid w:val="00FE103A"/>
    <w:rsid w:val="00FE1465"/>
    <w:rsid w:val="00FE1477"/>
    <w:rsid w:val="00FE159E"/>
    <w:rsid w:val="00FE1871"/>
    <w:rsid w:val="00FE18B4"/>
    <w:rsid w:val="00FE1A0E"/>
    <w:rsid w:val="00FE1D7F"/>
    <w:rsid w:val="00FE1E82"/>
    <w:rsid w:val="00FE2311"/>
    <w:rsid w:val="00FE242B"/>
    <w:rsid w:val="00FE2EB9"/>
    <w:rsid w:val="00FE3032"/>
    <w:rsid w:val="00FE3629"/>
    <w:rsid w:val="00FE4039"/>
    <w:rsid w:val="00FE4452"/>
    <w:rsid w:val="00FE4457"/>
    <w:rsid w:val="00FE520E"/>
    <w:rsid w:val="00FE52B3"/>
    <w:rsid w:val="00FE53B2"/>
    <w:rsid w:val="00FE7971"/>
    <w:rsid w:val="00FE7A79"/>
    <w:rsid w:val="00FF0558"/>
    <w:rsid w:val="00FF0F79"/>
    <w:rsid w:val="00FF1038"/>
    <w:rsid w:val="00FF105A"/>
    <w:rsid w:val="00FF10B5"/>
    <w:rsid w:val="00FF1265"/>
    <w:rsid w:val="00FF1F48"/>
    <w:rsid w:val="00FF1FB3"/>
    <w:rsid w:val="00FF2150"/>
    <w:rsid w:val="00FF245F"/>
    <w:rsid w:val="00FF2462"/>
    <w:rsid w:val="00FF2691"/>
    <w:rsid w:val="00FF2887"/>
    <w:rsid w:val="00FF2F97"/>
    <w:rsid w:val="00FF3886"/>
    <w:rsid w:val="00FF4035"/>
    <w:rsid w:val="00FF4402"/>
    <w:rsid w:val="00FF4570"/>
    <w:rsid w:val="00FF4AC4"/>
    <w:rsid w:val="00FF4CF1"/>
    <w:rsid w:val="00FF4F88"/>
    <w:rsid w:val="00FF5281"/>
    <w:rsid w:val="00FF534E"/>
    <w:rsid w:val="00FF541D"/>
    <w:rsid w:val="00FF55C7"/>
    <w:rsid w:val="00FF56D0"/>
    <w:rsid w:val="00FF5784"/>
    <w:rsid w:val="00FF5CFF"/>
    <w:rsid w:val="00FF605F"/>
    <w:rsid w:val="00FF6172"/>
    <w:rsid w:val="00FF61A6"/>
    <w:rsid w:val="00FF6933"/>
    <w:rsid w:val="00FF6A48"/>
    <w:rsid w:val="00FF6C2D"/>
    <w:rsid w:val="00FF76F6"/>
    <w:rsid w:val="00FF7B88"/>
    <w:rsid w:val="00FF7DE6"/>
    <w:rsid w:val="00FF7E70"/>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43747C"/>
  <w15:docId w15:val="{AC229720-3E7D-4BA9-8CCB-CE3FD674D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PF Square Sans Pro" w:eastAsia="Calibri" w:hAnsi="PF Square Sans Pro"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99"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w:semiHidden="1" w:uiPriority="99" w:unhideWhenUsed="1"/>
    <w:lsdException w:name="Body Text First Indent 2" w:semiHidden="1" w:uiPriority="99"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1A58"/>
    <w:rPr>
      <w:rFonts w:ascii="Times New Roman" w:hAnsi="Times New Roman"/>
      <w:sz w:val="24"/>
      <w:szCs w:val="24"/>
      <w:lang w:eastAsia="en-US"/>
    </w:rPr>
  </w:style>
  <w:style w:type="paragraph" w:styleId="Heading1">
    <w:name w:val="heading 1"/>
    <w:basedOn w:val="Normal"/>
    <w:next w:val="Normal"/>
    <w:link w:val="Heading1Char"/>
    <w:autoRedefine/>
    <w:qFormat/>
    <w:rsid w:val="00165A24"/>
    <w:pPr>
      <w:keepNext/>
      <w:spacing w:before="240" w:after="240"/>
      <w:outlineLvl w:val="0"/>
    </w:pPr>
    <w:rPr>
      <w:rFonts w:ascii="PFSquareSansPro-Regular" w:hAnsi="PFSquareSansPro-Regular"/>
      <w:bCs/>
      <w:color w:val="4181B6"/>
      <w:kern w:val="32"/>
      <w:sz w:val="32"/>
      <w:szCs w:val="32"/>
      <w:lang w:val="x-none" w:eastAsia="lt-LT"/>
    </w:rPr>
  </w:style>
  <w:style w:type="paragraph" w:styleId="Heading2">
    <w:name w:val="heading 2"/>
    <w:basedOn w:val="Normal"/>
    <w:next w:val="Normal"/>
    <w:link w:val="Heading2Char"/>
    <w:uiPriority w:val="9"/>
    <w:qFormat/>
    <w:rsid w:val="00165A24"/>
    <w:pPr>
      <w:keepNext/>
      <w:numPr>
        <w:ilvl w:val="1"/>
        <w:numId w:val="1"/>
      </w:numPr>
      <w:spacing w:before="240" w:after="60"/>
      <w:outlineLvl w:val="1"/>
    </w:pPr>
    <w:rPr>
      <w:b/>
      <w:bCs/>
      <w:iCs/>
      <w:color w:val="002060"/>
      <w:sz w:val="28"/>
      <w:szCs w:val="28"/>
      <w:lang w:val="x-none" w:eastAsia="x-none"/>
    </w:rPr>
  </w:style>
  <w:style w:type="paragraph" w:styleId="Heading3">
    <w:name w:val="heading 3"/>
    <w:basedOn w:val="Normal"/>
    <w:next w:val="Normal"/>
    <w:link w:val="Heading3Char"/>
    <w:qFormat/>
    <w:rsid w:val="00165A24"/>
    <w:pPr>
      <w:keepNext/>
      <w:spacing w:before="240" w:after="60"/>
      <w:outlineLvl w:val="2"/>
    </w:pPr>
    <w:rPr>
      <w:rFonts w:ascii="Cambria" w:eastAsia="Times New Roman" w:hAnsi="Cambria"/>
      <w:b/>
      <w:bCs/>
      <w:sz w:val="26"/>
      <w:szCs w:val="26"/>
      <w:lang w:val="x-none" w:eastAsia="x-none"/>
    </w:rPr>
  </w:style>
  <w:style w:type="paragraph" w:styleId="Heading4">
    <w:name w:val="heading 4"/>
    <w:basedOn w:val="Normal"/>
    <w:next w:val="Normal"/>
    <w:link w:val="Heading4Char"/>
    <w:qFormat/>
    <w:rsid w:val="00165A24"/>
    <w:pPr>
      <w:keepNext/>
      <w:spacing w:before="240" w:after="60"/>
      <w:outlineLvl w:val="3"/>
    </w:pPr>
    <w:rPr>
      <w:rFonts w:ascii="Calibri" w:eastAsia="Times New Roman" w:hAnsi="Calibri"/>
      <w:b/>
      <w:bCs/>
      <w:sz w:val="28"/>
      <w:szCs w:val="28"/>
      <w:lang w:val="x-none" w:eastAsia="x-none"/>
    </w:rPr>
  </w:style>
  <w:style w:type="paragraph" w:styleId="Heading5">
    <w:name w:val="heading 5"/>
    <w:basedOn w:val="Normal"/>
    <w:next w:val="Normal"/>
    <w:link w:val="Heading5Char"/>
    <w:qFormat/>
    <w:rsid w:val="00165A24"/>
    <w:pPr>
      <w:spacing w:before="240" w:after="60"/>
      <w:outlineLvl w:val="4"/>
    </w:pPr>
    <w:rPr>
      <w:rFonts w:ascii="Calibri" w:eastAsia="Times New Roman" w:hAnsi="Calibri"/>
      <w:b/>
      <w:bCs/>
      <w:i/>
      <w:iCs/>
      <w:sz w:val="26"/>
      <w:szCs w:val="26"/>
      <w:lang w:val="x-none" w:eastAsia="x-none"/>
    </w:rPr>
  </w:style>
  <w:style w:type="paragraph" w:styleId="Heading6">
    <w:name w:val="heading 6"/>
    <w:basedOn w:val="Normal"/>
    <w:next w:val="Normal"/>
    <w:link w:val="Heading6Char"/>
    <w:qFormat/>
    <w:rsid w:val="00165A24"/>
    <w:pPr>
      <w:suppressAutoHyphens/>
      <w:spacing w:before="240" w:after="60" w:line="276" w:lineRule="auto"/>
      <w:jc w:val="both"/>
      <w:outlineLvl w:val="5"/>
    </w:pPr>
    <w:rPr>
      <w:rFonts w:eastAsia="Times New Roman"/>
      <w:b/>
      <w:bCs/>
      <w:sz w:val="20"/>
      <w:szCs w:val="20"/>
      <w:lang w:val="en-GB" w:eastAsia="ar-SA"/>
    </w:rPr>
  </w:style>
  <w:style w:type="paragraph" w:styleId="Heading7">
    <w:name w:val="heading 7"/>
    <w:basedOn w:val="Normal"/>
    <w:next w:val="Normal"/>
    <w:link w:val="Heading7Char"/>
    <w:uiPriority w:val="9"/>
    <w:qFormat/>
    <w:rsid w:val="00165A24"/>
    <w:pPr>
      <w:suppressAutoHyphens/>
      <w:spacing w:before="240" w:after="60" w:line="276" w:lineRule="auto"/>
      <w:jc w:val="both"/>
      <w:outlineLvl w:val="6"/>
    </w:pPr>
    <w:rPr>
      <w:rFonts w:eastAsia="Times New Roman"/>
      <w:lang w:val="en-GB" w:eastAsia="ar-SA"/>
    </w:rPr>
  </w:style>
  <w:style w:type="paragraph" w:styleId="Heading8">
    <w:name w:val="heading 8"/>
    <w:basedOn w:val="Normal"/>
    <w:next w:val="Normal"/>
    <w:link w:val="Heading8Char"/>
    <w:uiPriority w:val="9"/>
    <w:qFormat/>
    <w:rsid w:val="00165A24"/>
    <w:pPr>
      <w:suppressAutoHyphens/>
      <w:spacing w:before="240" w:after="60" w:line="276" w:lineRule="auto"/>
      <w:jc w:val="both"/>
      <w:outlineLvl w:val="7"/>
    </w:pPr>
    <w:rPr>
      <w:rFonts w:eastAsia="Times New Roman"/>
      <w:i/>
      <w:iCs/>
      <w:lang w:val="en-GB" w:eastAsia="ar-SA"/>
    </w:rPr>
  </w:style>
  <w:style w:type="paragraph" w:styleId="Heading9">
    <w:name w:val="heading 9"/>
    <w:basedOn w:val="Normal"/>
    <w:next w:val="Normal"/>
    <w:link w:val="Heading9Char"/>
    <w:qFormat/>
    <w:rsid w:val="00165A24"/>
    <w:pPr>
      <w:suppressAutoHyphens/>
      <w:spacing w:before="240" w:after="60" w:line="276" w:lineRule="auto"/>
      <w:jc w:val="both"/>
      <w:outlineLvl w:val="8"/>
    </w:pPr>
    <w:rPr>
      <w:rFonts w:ascii="Arial" w:eastAsia="Times New Roman" w:hAnsi="Arial"/>
      <w:sz w:val="20"/>
      <w:szCs w:val="20"/>
      <w:lang w:val="en-GB"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65A24"/>
    <w:rPr>
      <w:rFonts w:ascii="PFSquareSansPro-Regular" w:hAnsi="PFSquareSansPro-Regular"/>
      <w:bCs/>
      <w:color w:val="4181B6"/>
      <w:kern w:val="32"/>
      <w:sz w:val="32"/>
      <w:szCs w:val="32"/>
      <w:lang w:eastAsia="lt-LT"/>
    </w:rPr>
  </w:style>
  <w:style w:type="character" w:customStyle="1" w:styleId="Heading2Char">
    <w:name w:val="Heading 2 Char"/>
    <w:link w:val="Heading2"/>
    <w:uiPriority w:val="9"/>
    <w:rsid w:val="00165A24"/>
    <w:rPr>
      <w:rFonts w:ascii="Times New Roman" w:hAnsi="Times New Roman"/>
      <w:b/>
      <w:bCs/>
      <w:iCs/>
      <w:color w:val="002060"/>
      <w:sz w:val="28"/>
      <w:szCs w:val="28"/>
      <w:lang w:val="x-none" w:eastAsia="x-none"/>
    </w:rPr>
  </w:style>
  <w:style w:type="character" w:customStyle="1" w:styleId="Heading3Char">
    <w:name w:val="Heading 3 Char"/>
    <w:link w:val="Heading3"/>
    <w:rsid w:val="00165A24"/>
    <w:rPr>
      <w:rFonts w:ascii="Cambria" w:eastAsia="Times New Roman" w:hAnsi="Cambria" w:cs="Times New Roman"/>
      <w:b/>
      <w:bCs/>
      <w:sz w:val="26"/>
      <w:szCs w:val="26"/>
    </w:rPr>
  </w:style>
  <w:style w:type="character" w:customStyle="1" w:styleId="Heading4Char">
    <w:name w:val="Heading 4 Char"/>
    <w:link w:val="Heading4"/>
    <w:rsid w:val="00165A24"/>
    <w:rPr>
      <w:rFonts w:ascii="Calibri" w:eastAsia="Times New Roman" w:hAnsi="Calibri" w:cs="Times New Roman"/>
      <w:b/>
      <w:bCs/>
      <w:sz w:val="28"/>
      <w:szCs w:val="28"/>
    </w:rPr>
  </w:style>
  <w:style w:type="character" w:customStyle="1" w:styleId="Heading5Char">
    <w:name w:val="Heading 5 Char"/>
    <w:link w:val="Heading5"/>
    <w:rsid w:val="00165A24"/>
    <w:rPr>
      <w:rFonts w:ascii="Calibri" w:eastAsia="Times New Roman" w:hAnsi="Calibri" w:cs="Times New Roman"/>
      <w:b/>
      <w:bCs/>
      <w:i/>
      <w:iCs/>
      <w:sz w:val="26"/>
      <w:szCs w:val="26"/>
    </w:rPr>
  </w:style>
  <w:style w:type="character" w:customStyle="1" w:styleId="Heading6Char">
    <w:name w:val="Heading 6 Char"/>
    <w:link w:val="Heading6"/>
    <w:rsid w:val="00165A24"/>
    <w:rPr>
      <w:rFonts w:ascii="Times New Roman" w:eastAsia="Times New Roman" w:hAnsi="Times New Roman" w:cs="Times New Roman"/>
      <w:b/>
      <w:bCs/>
      <w:lang w:val="en-GB" w:eastAsia="ar-SA"/>
    </w:rPr>
  </w:style>
  <w:style w:type="character" w:customStyle="1" w:styleId="Heading7Char">
    <w:name w:val="Heading 7 Char"/>
    <w:link w:val="Heading7"/>
    <w:uiPriority w:val="9"/>
    <w:rsid w:val="00165A24"/>
    <w:rPr>
      <w:rFonts w:ascii="Times New Roman" w:eastAsia="Times New Roman" w:hAnsi="Times New Roman" w:cs="Times New Roman"/>
      <w:sz w:val="24"/>
      <w:szCs w:val="24"/>
      <w:lang w:val="en-GB" w:eastAsia="ar-SA"/>
    </w:rPr>
  </w:style>
  <w:style w:type="character" w:customStyle="1" w:styleId="Heading8Char">
    <w:name w:val="Heading 8 Char"/>
    <w:link w:val="Heading8"/>
    <w:uiPriority w:val="9"/>
    <w:rsid w:val="00165A24"/>
    <w:rPr>
      <w:rFonts w:ascii="Times New Roman" w:eastAsia="Times New Roman" w:hAnsi="Times New Roman" w:cs="Times New Roman"/>
      <w:i/>
      <w:iCs/>
      <w:sz w:val="24"/>
      <w:szCs w:val="24"/>
      <w:lang w:val="en-GB" w:eastAsia="ar-SA"/>
    </w:rPr>
  </w:style>
  <w:style w:type="character" w:customStyle="1" w:styleId="Heading9Char">
    <w:name w:val="Heading 9 Char"/>
    <w:link w:val="Heading9"/>
    <w:rsid w:val="00165A24"/>
    <w:rPr>
      <w:rFonts w:ascii="Arial" w:eastAsia="Times New Roman" w:hAnsi="Arial" w:cs="Arial"/>
      <w:lang w:val="en-GB" w:eastAsia="ar-SA"/>
    </w:rPr>
  </w:style>
  <w:style w:type="paragraph" w:customStyle="1" w:styleId="Tekstas">
    <w:name w:val="Tekstas"/>
    <w:basedOn w:val="Normal"/>
    <w:link w:val="TekstasChar"/>
    <w:qFormat/>
    <w:rsid w:val="00D714B8"/>
    <w:rPr>
      <w:rFonts w:eastAsia="Times New Roman"/>
      <w:lang w:val="x-none" w:eastAsia="lt-LT"/>
    </w:rPr>
  </w:style>
  <w:style w:type="character" w:customStyle="1" w:styleId="TekstasChar">
    <w:name w:val="Tekstas Char"/>
    <w:link w:val="Tekstas"/>
    <w:rsid w:val="00D714B8"/>
    <w:rPr>
      <w:rFonts w:ascii="Times New Roman" w:eastAsia="Times New Roman" w:hAnsi="Times New Roman" w:cs="Times New Roman"/>
      <w:sz w:val="24"/>
      <w:szCs w:val="24"/>
      <w:lang w:eastAsia="lt-LT"/>
    </w:rPr>
  </w:style>
  <w:style w:type="paragraph" w:customStyle="1" w:styleId="Tekstaspaaiskinimams">
    <w:name w:val="Tekstas paaiskinimams"/>
    <w:basedOn w:val="Tekstas"/>
    <w:link w:val="TekstaspaaiskinimamsChar"/>
    <w:qFormat/>
    <w:rsid w:val="00D714B8"/>
    <w:pPr>
      <w:pBdr>
        <w:top w:val="single" w:sz="4" w:space="1" w:color="auto"/>
        <w:left w:val="single" w:sz="4" w:space="4" w:color="auto"/>
        <w:bottom w:val="single" w:sz="4" w:space="1" w:color="auto"/>
        <w:right w:val="single" w:sz="4" w:space="4" w:color="auto"/>
      </w:pBdr>
      <w:shd w:val="clear" w:color="auto" w:fill="DBE5F1"/>
      <w:ind w:left="1134"/>
      <w:jc w:val="both"/>
    </w:pPr>
    <w:rPr>
      <w:rFonts w:ascii="Cambria" w:hAnsi="Cambria"/>
    </w:rPr>
  </w:style>
  <w:style w:type="character" w:customStyle="1" w:styleId="TekstaspaaiskinimamsChar">
    <w:name w:val="Tekstas paaiskinimams Char"/>
    <w:link w:val="Tekstaspaaiskinimams"/>
    <w:rsid w:val="00D714B8"/>
    <w:rPr>
      <w:rFonts w:ascii="Cambria" w:eastAsia="Times New Roman" w:hAnsi="Cambria" w:cs="Times New Roman"/>
      <w:sz w:val="24"/>
      <w:szCs w:val="24"/>
      <w:shd w:val="clear" w:color="auto" w:fill="DBE5F1"/>
      <w:lang w:eastAsia="lt-LT"/>
    </w:rPr>
  </w:style>
  <w:style w:type="paragraph" w:styleId="BalloonText">
    <w:name w:val="Balloon Text"/>
    <w:basedOn w:val="Normal"/>
    <w:link w:val="BalloonTextChar"/>
    <w:uiPriority w:val="99"/>
    <w:unhideWhenUsed/>
    <w:rsid w:val="00BB37BA"/>
    <w:rPr>
      <w:rFonts w:ascii="Tahoma" w:hAnsi="Tahoma"/>
      <w:sz w:val="16"/>
      <w:szCs w:val="16"/>
      <w:lang w:val="x-none" w:eastAsia="x-none"/>
    </w:rPr>
  </w:style>
  <w:style w:type="character" w:customStyle="1" w:styleId="BalloonTextChar">
    <w:name w:val="Balloon Text Char"/>
    <w:link w:val="BalloonText"/>
    <w:uiPriority w:val="99"/>
    <w:rsid w:val="00BB37BA"/>
    <w:rPr>
      <w:rFonts w:ascii="Tahoma" w:hAnsi="Tahoma" w:cs="Tahoma"/>
      <w:sz w:val="16"/>
      <w:szCs w:val="16"/>
    </w:rPr>
  </w:style>
  <w:style w:type="paragraph" w:customStyle="1" w:styleId="Neturinioantrastes">
    <w:name w:val="• Ne turinio antrastes"/>
    <w:basedOn w:val="Tituliniosubpavadinimas"/>
    <w:next w:val="Pagrindinispaprastastekstas"/>
    <w:link w:val="NeturinioantrastesChar"/>
    <w:qFormat/>
    <w:rsid w:val="00824F06"/>
    <w:pPr>
      <w:pageBreakBefore/>
      <w:ind w:left="0"/>
    </w:pPr>
    <w:rPr>
      <w:b/>
      <w:caps/>
      <w:sz w:val="28"/>
    </w:rPr>
  </w:style>
  <w:style w:type="paragraph" w:customStyle="1" w:styleId="Tituliniosubpavadinimas">
    <w:name w:val="• Titulinio subpavadinimas"/>
    <w:basedOn w:val="Titulinispavadinimas"/>
    <w:link w:val="TituliniosubpavadinimasChar"/>
    <w:qFormat/>
    <w:rsid w:val="0098215B"/>
    <w:pPr>
      <w:spacing w:before="240" w:after="240"/>
    </w:pPr>
    <w:rPr>
      <w:color w:val="4181B6"/>
      <w:sz w:val="40"/>
      <w:szCs w:val="40"/>
      <w:lang w:val="x-none"/>
    </w:rPr>
  </w:style>
  <w:style w:type="paragraph" w:customStyle="1" w:styleId="Titulinispavadinimas">
    <w:name w:val="• Titulinis pavadinimas"/>
    <w:next w:val="Tituliniosubpavadinimas"/>
    <w:link w:val="TitulinispavadinimasChar"/>
    <w:uiPriority w:val="99"/>
    <w:qFormat/>
    <w:rsid w:val="00F56F97"/>
    <w:pPr>
      <w:spacing w:before="3120"/>
      <w:ind w:left="2693"/>
    </w:pPr>
    <w:rPr>
      <w:rFonts w:ascii="Cambria" w:eastAsia="Times New Roman" w:hAnsi="Cambria"/>
      <w:bCs/>
      <w:color w:val="00478A"/>
      <w:sz w:val="60"/>
      <w:szCs w:val="60"/>
      <w:lang w:val="en-US"/>
    </w:rPr>
  </w:style>
  <w:style w:type="character" w:customStyle="1" w:styleId="TitulinispavadinimasChar">
    <w:name w:val="• Titulinis pavadinimas Char"/>
    <w:link w:val="Titulinispavadinimas"/>
    <w:uiPriority w:val="99"/>
    <w:rsid w:val="00F56F97"/>
    <w:rPr>
      <w:rFonts w:ascii="Cambria" w:eastAsia="Times New Roman" w:hAnsi="Cambria"/>
      <w:bCs/>
      <w:color w:val="00478A"/>
      <w:sz w:val="60"/>
      <w:szCs w:val="60"/>
      <w:lang w:eastAsia="lt-LT" w:bidi="ar-SA"/>
    </w:rPr>
  </w:style>
  <w:style w:type="character" w:customStyle="1" w:styleId="TituliniosubpavadinimasChar">
    <w:name w:val="• Titulinio subpavadinimas Char"/>
    <w:link w:val="Tituliniosubpavadinimas"/>
    <w:rsid w:val="00165A24"/>
    <w:rPr>
      <w:rFonts w:ascii="Cambria" w:eastAsia="Times New Roman" w:hAnsi="Cambria"/>
      <w:bCs/>
      <w:color w:val="4181B6"/>
      <w:sz w:val="40"/>
      <w:szCs w:val="40"/>
      <w:lang w:eastAsia="lt-LT"/>
    </w:rPr>
  </w:style>
  <w:style w:type="paragraph" w:customStyle="1" w:styleId="Pagrindinispaprastastekstas">
    <w:name w:val="• Pagrindinis paprastas tekstas"/>
    <w:basedOn w:val="Normal"/>
    <w:link w:val="PagrindinispaprastastekstasChar"/>
    <w:qFormat/>
    <w:rsid w:val="002E14BA"/>
    <w:pPr>
      <w:jc w:val="both"/>
    </w:pPr>
    <w:rPr>
      <w:rFonts w:ascii="Cambria" w:eastAsia="Times New Roman" w:hAnsi="Cambria"/>
      <w:sz w:val="20"/>
      <w:lang w:eastAsia="lt-LT"/>
    </w:rPr>
  </w:style>
  <w:style w:type="character" w:customStyle="1" w:styleId="PagrindinispaprastastekstasChar">
    <w:name w:val="• Pagrindinis paprastas tekstas Char"/>
    <w:link w:val="Pagrindinispaprastastekstas"/>
    <w:rsid w:val="002E14BA"/>
    <w:rPr>
      <w:rFonts w:ascii="Cambria" w:eastAsia="Times New Roman" w:hAnsi="Cambria"/>
      <w:szCs w:val="24"/>
    </w:rPr>
  </w:style>
  <w:style w:type="character" w:customStyle="1" w:styleId="NeturinioantrastesChar">
    <w:name w:val="• Ne turinio antrastes Char"/>
    <w:link w:val="Neturinioantrastes"/>
    <w:rsid w:val="00824F06"/>
    <w:rPr>
      <w:rFonts w:ascii="Cambria" w:eastAsia="Times New Roman" w:hAnsi="Cambria"/>
      <w:b/>
      <w:bCs/>
      <w:caps/>
      <w:color w:val="4181B6"/>
      <w:sz w:val="28"/>
      <w:szCs w:val="40"/>
      <w:lang w:eastAsia="lt-LT"/>
    </w:rPr>
  </w:style>
  <w:style w:type="paragraph" w:customStyle="1" w:styleId="Antrastes1">
    <w:name w:val="• Antrastes_1"/>
    <w:basedOn w:val="Nenumeruojamosantrastes"/>
    <w:next w:val="Pagrindinispaprastastekstas"/>
    <w:qFormat/>
    <w:rsid w:val="00DC0085"/>
    <w:pPr>
      <w:outlineLvl w:val="0"/>
    </w:pPr>
    <w:rPr>
      <w:color w:val="2E74B5" w:themeColor="accent1" w:themeShade="BF"/>
      <w:sz w:val="32"/>
      <w:lang w:val="lt-LT"/>
    </w:rPr>
  </w:style>
  <w:style w:type="paragraph" w:customStyle="1" w:styleId="Nenumeruojamosantrastes">
    <w:name w:val="• Nenumeruojamos antrastes"/>
    <w:next w:val="Pagrindinispaprastastekstas"/>
    <w:link w:val="NenumeruojamosantrastesChar"/>
    <w:qFormat/>
    <w:rsid w:val="00ED3BD2"/>
    <w:pPr>
      <w:pageBreakBefore/>
      <w:widowControl w:val="0"/>
      <w:pBdr>
        <w:bottom w:val="single" w:sz="8" w:space="1" w:color="4181B6"/>
      </w:pBdr>
      <w:spacing w:before="120" w:after="240"/>
    </w:pPr>
    <w:rPr>
      <w:rFonts w:ascii="Cambria" w:eastAsia="Times New Roman" w:hAnsi="Cambria"/>
      <w:b/>
      <w:bCs/>
      <w:caps/>
      <w:color w:val="4181B6"/>
      <w:kern w:val="32"/>
      <w:sz w:val="28"/>
      <w:szCs w:val="32"/>
      <w:lang w:val="en-US"/>
    </w:rPr>
  </w:style>
  <w:style w:type="character" w:customStyle="1" w:styleId="NenumeruojamosantrastesChar">
    <w:name w:val="• Nenumeruojamos antrastes Char"/>
    <w:link w:val="Nenumeruojamosantrastes"/>
    <w:rsid w:val="00ED3BD2"/>
    <w:rPr>
      <w:rFonts w:ascii="Cambria" w:eastAsia="Times New Roman" w:hAnsi="Cambria"/>
      <w:b/>
      <w:bCs/>
      <w:caps/>
      <w:color w:val="4181B6"/>
      <w:kern w:val="32"/>
      <w:sz w:val="28"/>
      <w:szCs w:val="32"/>
      <w:lang w:eastAsia="lt-LT" w:bidi="ar-SA"/>
    </w:rPr>
  </w:style>
  <w:style w:type="paragraph" w:customStyle="1" w:styleId="Tituliniodata">
    <w:name w:val="• Titulinio data"/>
    <w:qFormat/>
    <w:rsid w:val="00F56F97"/>
    <w:pPr>
      <w:ind w:left="2694"/>
    </w:pPr>
    <w:rPr>
      <w:rFonts w:ascii="Cambria" w:eastAsia="Times New Roman" w:hAnsi="Cambria"/>
      <w:sz w:val="24"/>
      <w:szCs w:val="24"/>
      <w:lang w:eastAsia="en-US"/>
    </w:rPr>
  </w:style>
  <w:style w:type="paragraph" w:customStyle="1" w:styleId="Headeriams">
    <w:name w:val="• Headeriams"/>
    <w:basedOn w:val="Pagrindinispaprastastekstas"/>
    <w:qFormat/>
    <w:rsid w:val="00CF7626"/>
    <w:pPr>
      <w:jc w:val="right"/>
    </w:pPr>
    <w:rPr>
      <w:color w:val="4181B6"/>
    </w:rPr>
  </w:style>
  <w:style w:type="character" w:styleId="FootnoteReference">
    <w:name w:val="footnote reference"/>
    <w:aliases w:val="• Isnasos nuoroda,Footnotes refss,Appel note de bas de p,Footnote symbol,Voetnootverwijzing,Times 10 Point,Exposant 3 Point,BVI fnr,Footnote Reference Number,SUPERS,Footnote anchor,Footnote reference number,Footnote number,fr,FR,FR1"/>
    <w:link w:val="SUPERSChar"/>
    <w:qFormat/>
    <w:rsid w:val="005B7CFE"/>
    <w:rPr>
      <w:rFonts w:ascii="Cambria" w:hAnsi="Cambria"/>
      <w:dstrike w:val="0"/>
      <w:sz w:val="22"/>
      <w:vertAlign w:val="superscript"/>
      <w:lang w:val="lt-LT"/>
    </w:rPr>
  </w:style>
  <w:style w:type="paragraph" w:styleId="FootnoteText">
    <w:name w:val="footnote text"/>
    <w:aliases w:val="• Isnasos,Footnote Text Char Char,Footnote,Fußnotentextf,stile 1,Footnote1,Footnote2,Footnote3,Footnote4,Footnote5,Footnote6,Footnote7,Footnote8,Footnote9,Footnote10,Footnote11,Footnote21,Footnote31,Footnote41,Footnote51,f,fn,ft,FT,Fußnote"/>
    <w:link w:val="FootnoteTextChar"/>
    <w:qFormat/>
    <w:rsid w:val="005B7CFE"/>
    <w:rPr>
      <w:rFonts w:ascii="Cambria" w:eastAsia="Times New Roman" w:hAnsi="Cambria"/>
      <w:sz w:val="18"/>
      <w:lang w:val="en-US" w:eastAsia="en-US"/>
    </w:rPr>
  </w:style>
  <w:style w:type="character" w:customStyle="1" w:styleId="FootnoteTextChar">
    <w:name w:val="Footnote Text Char"/>
    <w:aliases w:val="• Isnasos Char,Footnote Text Char Char Char,Footnote Char,Fußnotentextf Char,stile 1 Char,Footnote1 Char,Footnote2 Char,Footnote3 Char,Footnote4 Char,Footnote5 Char,Footnote6 Char,Footnote7 Char,Footnote8 Char,Footnote9 Char,f Char"/>
    <w:link w:val="FootnoteText"/>
    <w:rsid w:val="005B7CFE"/>
    <w:rPr>
      <w:rFonts w:ascii="Cambria" w:eastAsia="Times New Roman" w:hAnsi="Cambria"/>
      <w:sz w:val="18"/>
      <w:lang w:bidi="ar-SA"/>
    </w:rPr>
  </w:style>
  <w:style w:type="paragraph" w:customStyle="1" w:styleId="Antrastes2">
    <w:name w:val="• Antrastes_2"/>
    <w:basedOn w:val="Antrastes1"/>
    <w:next w:val="Pagrindinispaprastastekstas"/>
    <w:link w:val="Antrastes2Char"/>
    <w:qFormat/>
    <w:rsid w:val="00AB4A70"/>
    <w:pPr>
      <w:pageBreakBefore w:val="0"/>
      <w:numPr>
        <w:ilvl w:val="1"/>
      </w:numPr>
      <w:spacing w:before="360"/>
      <w:outlineLvl w:val="1"/>
    </w:pPr>
    <w:rPr>
      <w:iCs/>
      <w:sz w:val="28"/>
      <w:lang w:val="x-none"/>
    </w:rPr>
  </w:style>
  <w:style w:type="character" w:customStyle="1" w:styleId="Antrastes2Char">
    <w:name w:val="• Antrastes_2 Char"/>
    <w:link w:val="Antrastes2"/>
    <w:rsid w:val="00AB4A70"/>
    <w:rPr>
      <w:rFonts w:ascii="Cambria" w:eastAsia="Times New Roman" w:hAnsi="Cambria"/>
      <w:b/>
      <w:bCs/>
      <w:iCs/>
      <w:caps/>
      <w:color w:val="4181B6"/>
      <w:kern w:val="32"/>
      <w:sz w:val="28"/>
      <w:szCs w:val="32"/>
      <w:lang w:val="x-none"/>
    </w:rPr>
  </w:style>
  <w:style w:type="paragraph" w:customStyle="1" w:styleId="Antrastes3">
    <w:name w:val="• Antrastes_3"/>
    <w:basedOn w:val="Antrastes2"/>
    <w:next w:val="Pagrindinispaprastastekstas"/>
    <w:link w:val="Antrastes3Char"/>
    <w:qFormat/>
    <w:rsid w:val="00707367"/>
    <w:pPr>
      <w:numPr>
        <w:ilvl w:val="0"/>
      </w:numPr>
      <w:pBdr>
        <w:bottom w:val="none" w:sz="0" w:space="0" w:color="auto"/>
      </w:pBdr>
      <w:ind w:left="720" w:hanging="720"/>
      <w:jc w:val="both"/>
      <w:outlineLvl w:val="2"/>
    </w:pPr>
    <w:rPr>
      <w:iCs w:val="0"/>
      <w:caps w:val="0"/>
      <w:lang w:val="lt-LT"/>
    </w:rPr>
  </w:style>
  <w:style w:type="character" w:customStyle="1" w:styleId="Antrastes3Char">
    <w:name w:val="• Antrastes_3 Char"/>
    <w:link w:val="Antrastes3"/>
    <w:rsid w:val="00707367"/>
    <w:rPr>
      <w:rFonts w:ascii="Cambria" w:eastAsia="Times New Roman" w:hAnsi="Cambria"/>
      <w:b/>
      <w:bCs/>
      <w:color w:val="4181B6"/>
      <w:kern w:val="32"/>
      <w:sz w:val="28"/>
      <w:szCs w:val="32"/>
    </w:rPr>
  </w:style>
  <w:style w:type="paragraph" w:customStyle="1" w:styleId="Antrastes4">
    <w:name w:val="• Antrastes_4"/>
    <w:basedOn w:val="Antrastes3"/>
    <w:next w:val="Pagrindinispaprastastekstas"/>
    <w:qFormat/>
    <w:rsid w:val="00163B43"/>
    <w:pPr>
      <w:numPr>
        <w:ilvl w:val="3"/>
        <w:numId w:val="4"/>
      </w:numPr>
      <w:outlineLvl w:val="3"/>
    </w:pPr>
    <w:rPr>
      <w:i/>
      <w:sz w:val="24"/>
    </w:rPr>
  </w:style>
  <w:style w:type="paragraph" w:customStyle="1" w:styleId="Lentelemsantraste">
    <w:name w:val="• Lentelems antraste"/>
    <w:basedOn w:val="Pagrindinispaprastastekstas"/>
    <w:link w:val="LentelemsantrasteChar"/>
    <w:qFormat/>
    <w:rsid w:val="00CC7DAA"/>
    <w:pPr>
      <w:jc w:val="left"/>
    </w:pPr>
    <w:rPr>
      <w:b/>
      <w:bCs/>
      <w:color w:val="FFFFFF"/>
      <w:sz w:val="18"/>
    </w:rPr>
  </w:style>
  <w:style w:type="character" w:customStyle="1" w:styleId="LentelemsantrasteChar">
    <w:name w:val="• Lentelems antraste Char"/>
    <w:link w:val="Lentelemsantraste"/>
    <w:rsid w:val="00187661"/>
    <w:rPr>
      <w:rFonts w:ascii="Cambria" w:eastAsia="Times New Roman" w:hAnsi="Cambria"/>
      <w:b/>
      <w:bCs/>
      <w:color w:val="FFFFFF"/>
      <w:sz w:val="18"/>
      <w:szCs w:val="24"/>
    </w:rPr>
  </w:style>
  <w:style w:type="paragraph" w:customStyle="1" w:styleId="Saltinis">
    <w:name w:val="• Saltinis"/>
    <w:next w:val="Pagrindinispaprastastekstas"/>
    <w:qFormat/>
    <w:rsid w:val="004D2FA4"/>
    <w:pPr>
      <w:spacing w:before="60"/>
      <w:jc w:val="both"/>
    </w:pPr>
    <w:rPr>
      <w:rFonts w:ascii="Cambria" w:eastAsia="Times New Roman" w:hAnsi="Cambria"/>
      <w:color w:val="00478A"/>
      <w:sz w:val="18"/>
      <w:szCs w:val="22"/>
      <w:lang w:eastAsia="en-US"/>
    </w:rPr>
  </w:style>
  <w:style w:type="paragraph" w:customStyle="1" w:styleId="Textboxantrastes">
    <w:name w:val="• Text box antrastes"/>
    <w:basedOn w:val="ListParagraph"/>
    <w:next w:val="Textboxtekstassubullets"/>
    <w:qFormat/>
    <w:rsid w:val="00CF7626"/>
    <w:pPr>
      <w:spacing w:before="120" w:after="120"/>
      <w:ind w:left="0"/>
      <w:contextualSpacing w:val="0"/>
      <w:jc w:val="left"/>
    </w:pPr>
    <w:rPr>
      <w:rFonts w:ascii="Cambria" w:hAnsi="Cambria"/>
      <w:b/>
      <w:color w:val="00478A"/>
      <w:sz w:val="20"/>
      <w:szCs w:val="32"/>
    </w:rPr>
  </w:style>
  <w:style w:type="paragraph" w:styleId="ListParagraph">
    <w:name w:val="List Paragraph"/>
    <w:aliases w:val="Teksto skyrius,Table of contents numbered,List paragraph,Bullet EY,List Paragraph1,Gaia List Paragraph,Numbering,ERP-List Paragraph,List Paragraph11,List Paragraph2,Paragraphe de liste 2,Reference list,Normal bullet 2,Numbered List"/>
    <w:basedOn w:val="Normal"/>
    <w:link w:val="ListParagraphChar"/>
    <w:qFormat/>
    <w:rsid w:val="00165A24"/>
    <w:pPr>
      <w:ind w:left="720"/>
      <w:contextualSpacing/>
      <w:jc w:val="both"/>
    </w:pPr>
  </w:style>
  <w:style w:type="paragraph" w:customStyle="1" w:styleId="Textboxtekstassubullets">
    <w:name w:val="• Text box tekstas su bullets"/>
    <w:basedOn w:val="Textboxtekstas"/>
    <w:qFormat/>
    <w:rsid w:val="004B56E1"/>
    <w:pPr>
      <w:numPr>
        <w:numId w:val="3"/>
      </w:numPr>
      <w:spacing w:before="120" w:after="120"/>
      <w:contextualSpacing/>
    </w:pPr>
  </w:style>
  <w:style w:type="paragraph" w:customStyle="1" w:styleId="Textboxtekstas">
    <w:name w:val="• Text box tekstas"/>
    <w:basedOn w:val="Normal"/>
    <w:qFormat/>
    <w:rsid w:val="00CF7626"/>
    <w:pPr>
      <w:jc w:val="both"/>
    </w:pPr>
    <w:rPr>
      <w:rFonts w:ascii="Cambria" w:eastAsia="Times New Roman" w:hAnsi="Cambria"/>
      <w:bCs/>
      <w:color w:val="4181B6"/>
      <w:kern w:val="32"/>
      <w:sz w:val="20"/>
      <w:szCs w:val="20"/>
      <w:lang w:eastAsia="lt-LT"/>
    </w:rPr>
  </w:style>
  <w:style w:type="paragraph" w:styleId="TOC1">
    <w:name w:val="toc 1"/>
    <w:basedOn w:val="Normal"/>
    <w:next w:val="Normal"/>
    <w:autoRedefine/>
    <w:uiPriority w:val="39"/>
    <w:rsid w:val="00422356"/>
    <w:pPr>
      <w:tabs>
        <w:tab w:val="left" w:pos="480"/>
        <w:tab w:val="right" w:leader="dot" w:pos="9344"/>
      </w:tabs>
      <w:spacing w:before="120" w:after="120"/>
    </w:pPr>
    <w:rPr>
      <w:rFonts w:ascii="Calibri" w:eastAsia="Times New Roman" w:hAnsi="Calibri" w:cs="Calibri"/>
      <w:b/>
      <w:bCs/>
      <w:caps/>
      <w:sz w:val="20"/>
      <w:szCs w:val="20"/>
    </w:rPr>
  </w:style>
  <w:style w:type="paragraph" w:styleId="TOC2">
    <w:name w:val="toc 2"/>
    <w:basedOn w:val="Normal"/>
    <w:next w:val="Normal"/>
    <w:autoRedefine/>
    <w:uiPriority w:val="39"/>
    <w:rsid w:val="00DC7F3B"/>
    <w:pPr>
      <w:tabs>
        <w:tab w:val="right" w:leader="dot" w:pos="9628"/>
      </w:tabs>
    </w:pPr>
    <w:rPr>
      <w:rFonts w:ascii="Cambria" w:eastAsia="Times New Roman" w:hAnsi="Cambria" w:cs="Calibri"/>
      <w:noProof/>
      <w:color w:val="1F4E79" w:themeColor="accent1" w:themeShade="80"/>
      <w:sz w:val="20"/>
      <w:szCs w:val="20"/>
    </w:rPr>
  </w:style>
  <w:style w:type="paragraph" w:styleId="TOC3">
    <w:name w:val="toc 3"/>
    <w:basedOn w:val="Normal"/>
    <w:next w:val="Normal"/>
    <w:autoRedefine/>
    <w:uiPriority w:val="39"/>
    <w:rsid w:val="00165A24"/>
    <w:pPr>
      <w:ind w:left="480"/>
    </w:pPr>
    <w:rPr>
      <w:rFonts w:ascii="Calibri" w:eastAsia="Times New Roman" w:hAnsi="Calibri" w:cs="Calibri"/>
      <w:i/>
      <w:iCs/>
      <w:sz w:val="20"/>
      <w:szCs w:val="20"/>
    </w:rPr>
  </w:style>
  <w:style w:type="paragraph" w:styleId="TOC4">
    <w:name w:val="toc 4"/>
    <w:basedOn w:val="Normal"/>
    <w:next w:val="Normal"/>
    <w:autoRedefine/>
    <w:uiPriority w:val="39"/>
    <w:rsid w:val="00165A24"/>
    <w:pPr>
      <w:ind w:left="720"/>
    </w:pPr>
    <w:rPr>
      <w:rFonts w:ascii="Calibri" w:eastAsia="Times New Roman" w:hAnsi="Calibri" w:cs="Calibri"/>
      <w:sz w:val="18"/>
      <w:szCs w:val="18"/>
    </w:rPr>
  </w:style>
  <w:style w:type="paragraph" w:styleId="TOC5">
    <w:name w:val="toc 5"/>
    <w:basedOn w:val="Normal"/>
    <w:next w:val="Normal"/>
    <w:autoRedefine/>
    <w:uiPriority w:val="39"/>
    <w:rsid w:val="00165A24"/>
    <w:pPr>
      <w:ind w:left="960"/>
    </w:pPr>
    <w:rPr>
      <w:rFonts w:ascii="Calibri" w:eastAsia="Times New Roman" w:hAnsi="Calibri" w:cs="Calibri"/>
      <w:sz w:val="18"/>
      <w:szCs w:val="18"/>
    </w:rPr>
  </w:style>
  <w:style w:type="paragraph" w:styleId="TOC6">
    <w:name w:val="toc 6"/>
    <w:basedOn w:val="Normal"/>
    <w:next w:val="Normal"/>
    <w:autoRedefine/>
    <w:uiPriority w:val="39"/>
    <w:rsid w:val="00165A24"/>
    <w:pPr>
      <w:ind w:left="1200"/>
    </w:pPr>
    <w:rPr>
      <w:rFonts w:ascii="Calibri" w:eastAsia="Times New Roman" w:hAnsi="Calibri" w:cs="Calibri"/>
      <w:sz w:val="18"/>
      <w:szCs w:val="18"/>
    </w:rPr>
  </w:style>
  <w:style w:type="paragraph" w:styleId="TOC7">
    <w:name w:val="toc 7"/>
    <w:basedOn w:val="Normal"/>
    <w:next w:val="Normal"/>
    <w:autoRedefine/>
    <w:uiPriority w:val="39"/>
    <w:rsid w:val="00165A24"/>
    <w:pPr>
      <w:ind w:left="1440"/>
    </w:pPr>
    <w:rPr>
      <w:rFonts w:ascii="Calibri" w:eastAsia="Times New Roman" w:hAnsi="Calibri" w:cs="Calibri"/>
      <w:sz w:val="18"/>
      <w:szCs w:val="18"/>
    </w:rPr>
  </w:style>
  <w:style w:type="paragraph" w:styleId="TOC8">
    <w:name w:val="toc 8"/>
    <w:basedOn w:val="Normal"/>
    <w:next w:val="Normal"/>
    <w:autoRedefine/>
    <w:uiPriority w:val="39"/>
    <w:rsid w:val="00165A24"/>
    <w:pPr>
      <w:ind w:left="1680"/>
    </w:pPr>
    <w:rPr>
      <w:rFonts w:ascii="Calibri" w:eastAsia="Times New Roman" w:hAnsi="Calibri" w:cs="Calibri"/>
      <w:sz w:val="18"/>
      <w:szCs w:val="18"/>
    </w:rPr>
  </w:style>
  <w:style w:type="paragraph" w:styleId="TOC9">
    <w:name w:val="toc 9"/>
    <w:basedOn w:val="Normal"/>
    <w:next w:val="Normal"/>
    <w:autoRedefine/>
    <w:uiPriority w:val="39"/>
    <w:rsid w:val="00165A24"/>
    <w:pPr>
      <w:ind w:left="1920"/>
    </w:pPr>
    <w:rPr>
      <w:rFonts w:ascii="Calibri" w:eastAsia="Times New Roman" w:hAnsi="Calibri" w:cs="Calibri"/>
      <w:sz w:val="18"/>
      <w:szCs w:val="18"/>
    </w:rPr>
  </w:style>
  <w:style w:type="paragraph" w:styleId="CommentText">
    <w:name w:val="annotation text"/>
    <w:basedOn w:val="Normal"/>
    <w:link w:val="CommentTextChar"/>
    <w:uiPriority w:val="99"/>
    <w:rsid w:val="00165A24"/>
    <w:rPr>
      <w:rFonts w:eastAsia="Times New Roman"/>
      <w:sz w:val="20"/>
      <w:szCs w:val="20"/>
      <w:lang w:val="x-none" w:eastAsia="x-none"/>
    </w:rPr>
  </w:style>
  <w:style w:type="character" w:customStyle="1" w:styleId="CommentTextChar">
    <w:name w:val="Comment Text Char"/>
    <w:link w:val="CommentText"/>
    <w:uiPriority w:val="99"/>
    <w:rsid w:val="00165A2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165A24"/>
    <w:pPr>
      <w:tabs>
        <w:tab w:val="center" w:pos="4819"/>
        <w:tab w:val="right" w:pos="9638"/>
      </w:tabs>
    </w:pPr>
    <w:rPr>
      <w:rFonts w:eastAsia="Times New Roman"/>
      <w:lang w:val="x-none" w:eastAsia="x-none"/>
    </w:rPr>
  </w:style>
  <w:style w:type="character" w:customStyle="1" w:styleId="HeaderChar">
    <w:name w:val="Header Char"/>
    <w:link w:val="Header"/>
    <w:uiPriority w:val="99"/>
    <w:rsid w:val="00165A2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65A24"/>
    <w:pPr>
      <w:tabs>
        <w:tab w:val="center" w:pos="4819"/>
        <w:tab w:val="right" w:pos="9638"/>
      </w:tabs>
    </w:pPr>
    <w:rPr>
      <w:rFonts w:eastAsia="Times New Roman"/>
      <w:lang w:val="x-none" w:eastAsia="x-none"/>
    </w:rPr>
  </w:style>
  <w:style w:type="character" w:customStyle="1" w:styleId="FooterChar">
    <w:name w:val="Footer Char"/>
    <w:link w:val="Footer"/>
    <w:uiPriority w:val="99"/>
    <w:rsid w:val="00165A24"/>
    <w:rPr>
      <w:rFonts w:ascii="Times New Roman" w:eastAsia="Times New Roman" w:hAnsi="Times New Roman" w:cs="Times New Roman"/>
      <w:sz w:val="24"/>
      <w:szCs w:val="24"/>
    </w:rPr>
  </w:style>
  <w:style w:type="paragraph" w:styleId="Caption">
    <w:name w:val="caption"/>
    <w:aliases w:val="• Caption,Table caption,paveikslas,Paveikslo pavadinimas,TabelOverskrift,Char Char,Char Char Char,Caption1 Char Char Char Char Char Char Char Char Tegn Tegn Tegn Tegn Tegn,Caption1 Char Char Char Char Char Char Char Char Tegn Tegn Tegn,Tabelko"/>
    <w:basedOn w:val="Normal"/>
    <w:next w:val="Pagrindinispaprastastekstas"/>
    <w:link w:val="CaptionChar"/>
    <w:uiPriority w:val="99"/>
    <w:qFormat/>
    <w:rsid w:val="00CF7626"/>
    <w:pPr>
      <w:spacing w:after="60"/>
    </w:pPr>
    <w:rPr>
      <w:rFonts w:ascii="Cambria" w:eastAsia="Times New Roman" w:hAnsi="Cambria"/>
      <w:b/>
      <w:bCs/>
      <w:color w:val="00478A"/>
      <w:sz w:val="20"/>
      <w:szCs w:val="20"/>
      <w:lang w:val="x-none" w:eastAsia="x-none"/>
    </w:rPr>
  </w:style>
  <w:style w:type="character" w:customStyle="1" w:styleId="CaptionChar">
    <w:name w:val="Caption Char"/>
    <w:aliases w:val="• Caption Char,Table caption Char,paveikslas Char,Paveikslo pavadinimas Char,TabelOverskrift Char,Char Char Char1,Char Char Char Char,Caption1 Char Char Char Char Char Char Char Char Tegn Tegn Tegn Tegn Tegn Char,Tabelko Char"/>
    <w:link w:val="Caption"/>
    <w:uiPriority w:val="99"/>
    <w:rsid w:val="00874D42"/>
    <w:rPr>
      <w:rFonts w:ascii="Cambria" w:eastAsia="Times New Roman" w:hAnsi="Cambria"/>
      <w:b/>
      <w:bCs/>
      <w:color w:val="00478A"/>
    </w:rPr>
  </w:style>
  <w:style w:type="character" w:styleId="PageNumber">
    <w:name w:val="page number"/>
    <w:basedOn w:val="DefaultParagraphFont"/>
    <w:rsid w:val="00165A24"/>
  </w:style>
  <w:style w:type="character" w:styleId="EndnoteReference">
    <w:name w:val="endnote reference"/>
    <w:rsid w:val="00165A24"/>
    <w:rPr>
      <w:vertAlign w:val="superscript"/>
    </w:rPr>
  </w:style>
  <w:style w:type="paragraph" w:styleId="EndnoteText">
    <w:name w:val="endnote text"/>
    <w:basedOn w:val="Normal"/>
    <w:link w:val="EndnoteTextChar"/>
    <w:rsid w:val="00165A24"/>
    <w:pPr>
      <w:suppressAutoHyphens/>
      <w:jc w:val="both"/>
    </w:pPr>
    <w:rPr>
      <w:rFonts w:eastAsia="Times New Roman"/>
      <w:sz w:val="20"/>
      <w:szCs w:val="20"/>
      <w:lang w:val="en-GB" w:eastAsia="ar-SA"/>
    </w:rPr>
  </w:style>
  <w:style w:type="character" w:customStyle="1" w:styleId="EndnoteTextChar">
    <w:name w:val="Endnote Text Char"/>
    <w:link w:val="EndnoteText"/>
    <w:rsid w:val="00165A24"/>
    <w:rPr>
      <w:rFonts w:ascii="Times New Roman" w:eastAsia="Times New Roman" w:hAnsi="Times New Roman" w:cs="Times New Roman"/>
      <w:sz w:val="20"/>
      <w:szCs w:val="20"/>
      <w:lang w:val="en-GB" w:eastAsia="ar-SA"/>
    </w:rPr>
  </w:style>
  <w:style w:type="paragraph" w:styleId="List">
    <w:name w:val="List"/>
    <w:basedOn w:val="Normal"/>
    <w:rsid w:val="00165A24"/>
    <w:pPr>
      <w:suppressAutoHyphens/>
      <w:spacing w:after="120" w:line="276" w:lineRule="auto"/>
      <w:jc w:val="both"/>
    </w:pPr>
    <w:rPr>
      <w:rFonts w:eastAsia="Times New Roman" w:cs="Tahoma"/>
      <w:sz w:val="22"/>
      <w:szCs w:val="22"/>
      <w:lang w:val="en-GB" w:eastAsia="ar-SA"/>
    </w:rPr>
  </w:style>
  <w:style w:type="paragraph" w:styleId="BodyText">
    <w:name w:val="Body Text"/>
    <w:basedOn w:val="Normal"/>
    <w:link w:val="BodyTextChar"/>
    <w:uiPriority w:val="99"/>
    <w:unhideWhenUsed/>
    <w:qFormat/>
    <w:rsid w:val="00165A24"/>
    <w:pPr>
      <w:spacing w:after="120"/>
    </w:pPr>
    <w:rPr>
      <w:lang w:val="x-none" w:eastAsia="x-none"/>
    </w:rPr>
  </w:style>
  <w:style w:type="character" w:customStyle="1" w:styleId="BodyTextChar">
    <w:name w:val="Body Text Char"/>
    <w:link w:val="BodyText"/>
    <w:uiPriority w:val="99"/>
    <w:rsid w:val="00165A24"/>
    <w:rPr>
      <w:rFonts w:ascii="Times New Roman" w:hAnsi="Times New Roman"/>
      <w:sz w:val="24"/>
      <w:szCs w:val="24"/>
    </w:rPr>
  </w:style>
  <w:style w:type="paragraph" w:styleId="Title">
    <w:name w:val="Title"/>
    <w:basedOn w:val="Normal"/>
    <w:link w:val="TitleChar"/>
    <w:qFormat/>
    <w:rsid w:val="00165A24"/>
    <w:pPr>
      <w:tabs>
        <w:tab w:val="left" w:pos="850"/>
        <w:tab w:val="left" w:pos="1191"/>
        <w:tab w:val="left" w:pos="1531"/>
      </w:tabs>
      <w:spacing w:before="240" w:after="60"/>
      <w:jc w:val="center"/>
      <w:outlineLvl w:val="0"/>
    </w:pPr>
    <w:rPr>
      <w:rFonts w:ascii="Arial" w:eastAsia="Times New Roman" w:hAnsi="Arial"/>
      <w:b/>
      <w:kern w:val="28"/>
      <w:sz w:val="32"/>
      <w:szCs w:val="20"/>
      <w:lang w:val="en-GB" w:eastAsia="zh-TW"/>
    </w:rPr>
  </w:style>
  <w:style w:type="character" w:customStyle="1" w:styleId="TitleChar">
    <w:name w:val="Title Char"/>
    <w:link w:val="Title"/>
    <w:rsid w:val="00165A24"/>
    <w:rPr>
      <w:rFonts w:ascii="Arial" w:eastAsia="Times New Roman" w:hAnsi="Arial" w:cs="Times New Roman"/>
      <w:b/>
      <w:kern w:val="28"/>
      <w:sz w:val="32"/>
      <w:szCs w:val="20"/>
      <w:lang w:val="en-GB" w:eastAsia="zh-TW"/>
    </w:rPr>
  </w:style>
  <w:style w:type="paragraph" w:styleId="Subtitle">
    <w:name w:val="Subtitle"/>
    <w:basedOn w:val="Normal"/>
    <w:next w:val="BodyText"/>
    <w:link w:val="SubtitleChar"/>
    <w:qFormat/>
    <w:rsid w:val="00165A24"/>
    <w:pPr>
      <w:keepNext/>
      <w:suppressAutoHyphens/>
      <w:spacing w:before="240" w:after="120" w:line="276" w:lineRule="auto"/>
      <w:jc w:val="center"/>
    </w:pPr>
    <w:rPr>
      <w:rFonts w:ascii="Arial" w:eastAsia="Lucida Sans Unicode" w:hAnsi="Arial"/>
      <w:i/>
      <w:iCs/>
      <w:sz w:val="28"/>
      <w:szCs w:val="28"/>
      <w:lang w:val="en-GB" w:eastAsia="ar-SA"/>
    </w:rPr>
  </w:style>
  <w:style w:type="character" w:customStyle="1" w:styleId="SubtitleChar">
    <w:name w:val="Subtitle Char"/>
    <w:link w:val="Subtitle"/>
    <w:rsid w:val="00165A24"/>
    <w:rPr>
      <w:rFonts w:ascii="Arial" w:eastAsia="Lucida Sans Unicode" w:hAnsi="Arial" w:cs="Tahoma"/>
      <w:i/>
      <w:iCs/>
      <w:sz w:val="28"/>
      <w:szCs w:val="28"/>
      <w:lang w:val="en-GB" w:eastAsia="ar-SA"/>
    </w:rPr>
  </w:style>
  <w:style w:type="character" w:styleId="Hyperlink">
    <w:name w:val="Hyperlink"/>
    <w:aliases w:val="EWN Hyperlink"/>
    <w:uiPriority w:val="99"/>
    <w:qFormat/>
    <w:rsid w:val="00165A24"/>
    <w:rPr>
      <w:color w:val="0000FF"/>
      <w:u w:val="single"/>
    </w:rPr>
  </w:style>
  <w:style w:type="character" w:styleId="FollowedHyperlink">
    <w:name w:val="FollowedHyperlink"/>
    <w:uiPriority w:val="99"/>
    <w:rsid w:val="00165A24"/>
    <w:rPr>
      <w:color w:val="800080"/>
      <w:u w:val="single"/>
    </w:rPr>
  </w:style>
  <w:style w:type="character" w:styleId="Strong">
    <w:name w:val="Strong"/>
    <w:uiPriority w:val="22"/>
    <w:qFormat/>
    <w:rsid w:val="00165A24"/>
    <w:rPr>
      <w:b/>
      <w:bCs/>
    </w:rPr>
  </w:style>
  <w:style w:type="character" w:styleId="Emphasis">
    <w:name w:val="Emphasis"/>
    <w:uiPriority w:val="20"/>
    <w:qFormat/>
    <w:rsid w:val="00165A24"/>
    <w:rPr>
      <w:i/>
      <w:iCs/>
    </w:rPr>
  </w:style>
  <w:style w:type="paragraph" w:styleId="PlainText">
    <w:name w:val="Plain Text"/>
    <w:basedOn w:val="Normal"/>
    <w:link w:val="PlainTextChar"/>
    <w:uiPriority w:val="99"/>
    <w:rsid w:val="00165A24"/>
    <w:rPr>
      <w:rFonts w:ascii="Courier New" w:eastAsia="Times New Roman" w:hAnsi="Courier New"/>
      <w:sz w:val="20"/>
      <w:szCs w:val="20"/>
      <w:lang w:val="en-GB" w:eastAsia="x-none"/>
    </w:rPr>
  </w:style>
  <w:style w:type="character" w:customStyle="1" w:styleId="PlainTextChar">
    <w:name w:val="Plain Text Char"/>
    <w:link w:val="PlainText"/>
    <w:uiPriority w:val="99"/>
    <w:rsid w:val="00165A24"/>
    <w:rPr>
      <w:rFonts w:ascii="Courier New" w:eastAsia="Times New Roman" w:hAnsi="Courier New" w:cs="Courier New"/>
      <w:sz w:val="20"/>
      <w:szCs w:val="20"/>
      <w:lang w:val="en-GB"/>
    </w:rPr>
  </w:style>
  <w:style w:type="paragraph" w:styleId="NormalWeb">
    <w:name w:val="Normal (Web)"/>
    <w:basedOn w:val="Normal"/>
    <w:uiPriority w:val="99"/>
    <w:unhideWhenUsed/>
    <w:rsid w:val="00165A24"/>
    <w:pPr>
      <w:spacing w:before="100" w:beforeAutospacing="1" w:after="100" w:afterAutospacing="1"/>
    </w:pPr>
    <w:rPr>
      <w:rFonts w:eastAsia="Times New Roman"/>
      <w:lang w:eastAsia="lt-LT"/>
    </w:rPr>
  </w:style>
  <w:style w:type="character" w:styleId="HTMLCite">
    <w:name w:val="HTML Cite"/>
    <w:uiPriority w:val="99"/>
    <w:unhideWhenUsed/>
    <w:rsid w:val="00165A24"/>
    <w:rPr>
      <w:i/>
      <w:iCs/>
    </w:rPr>
  </w:style>
  <w:style w:type="table" w:styleId="TableColumns3">
    <w:name w:val="Table Columns 3"/>
    <w:basedOn w:val="TableNormal"/>
    <w:rsid w:val="00165A24"/>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
    <w:name w:val="Table Grid"/>
    <w:basedOn w:val="TableNormal"/>
    <w:uiPriority w:val="59"/>
    <w:rsid w:val="00165A24"/>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qFormat/>
    <w:rsid w:val="00165A24"/>
    <w:rPr>
      <w:rFonts w:ascii="Calibri" w:eastAsia="Times New Roman" w:hAnsi="Calibri"/>
      <w:sz w:val="22"/>
      <w:szCs w:val="22"/>
      <w:lang w:val="en-US" w:eastAsia="en-US"/>
    </w:rPr>
  </w:style>
  <w:style w:type="paragraph" w:styleId="IntenseQuote">
    <w:name w:val="Intense Quote"/>
    <w:basedOn w:val="Normal"/>
    <w:next w:val="Normal"/>
    <w:link w:val="IntenseQuoteChar"/>
    <w:qFormat/>
    <w:rsid w:val="00165A24"/>
    <w:pPr>
      <w:numPr>
        <w:numId w:val="2"/>
      </w:numPr>
      <w:pBdr>
        <w:bottom w:val="single" w:sz="4" w:space="4" w:color="4F81BD"/>
      </w:pBdr>
      <w:spacing w:before="200" w:after="280"/>
      <w:ind w:right="936"/>
      <w:jc w:val="center"/>
    </w:pPr>
    <w:rPr>
      <w:rFonts w:eastAsia="Times New Roman"/>
      <w:b/>
      <w:bCs/>
      <w:i/>
      <w:iCs/>
      <w:color w:val="002060"/>
      <w:sz w:val="28"/>
      <w:lang w:val="x-none" w:eastAsia="x-none"/>
    </w:rPr>
  </w:style>
  <w:style w:type="character" w:customStyle="1" w:styleId="IntenseQuoteChar">
    <w:name w:val="Intense Quote Char"/>
    <w:link w:val="IntenseQuote"/>
    <w:rsid w:val="00165A24"/>
    <w:rPr>
      <w:rFonts w:ascii="Times New Roman" w:eastAsia="Times New Roman" w:hAnsi="Times New Roman"/>
      <w:b/>
      <w:bCs/>
      <w:i/>
      <w:iCs/>
      <w:color w:val="002060"/>
      <w:sz w:val="28"/>
      <w:szCs w:val="24"/>
      <w:lang w:val="x-none" w:eastAsia="x-none"/>
    </w:rPr>
  </w:style>
  <w:style w:type="paragraph" w:customStyle="1" w:styleId="Style1">
    <w:name w:val="Style1"/>
    <w:basedOn w:val="Normal"/>
    <w:qFormat/>
    <w:rsid w:val="00165A24"/>
    <w:pPr>
      <w:tabs>
        <w:tab w:val="left" w:pos="695"/>
        <w:tab w:val="right" w:pos="9922"/>
      </w:tabs>
      <w:jc w:val="right"/>
    </w:pPr>
    <w:rPr>
      <w:rFonts w:ascii="PF Square Sans Pro" w:eastAsia="Times New Roman" w:hAnsi="PF Square Sans Pro"/>
      <w:color w:val="4181B6"/>
      <w:sz w:val="22"/>
    </w:rPr>
  </w:style>
  <w:style w:type="paragraph" w:customStyle="1" w:styleId="Style3">
    <w:name w:val="Style3"/>
    <w:next w:val="Pagrindinispaprastastekstas"/>
    <w:qFormat/>
    <w:rsid w:val="00165A24"/>
    <w:rPr>
      <w:rFonts w:ascii="Calibri" w:eastAsia="Times New Roman" w:hAnsi="Calibri"/>
      <w:sz w:val="22"/>
      <w:szCs w:val="22"/>
      <w:lang w:val="en-US" w:eastAsia="en-US"/>
    </w:rPr>
  </w:style>
  <w:style w:type="paragraph" w:customStyle="1" w:styleId="TableContents">
    <w:name w:val="Table Contents"/>
    <w:basedOn w:val="Normal"/>
    <w:rsid w:val="00165A24"/>
    <w:pPr>
      <w:widowControl w:val="0"/>
      <w:suppressLineNumbers/>
      <w:suppressAutoHyphens/>
    </w:pPr>
    <w:rPr>
      <w:rFonts w:eastAsia="Lucida Sans Unicode"/>
    </w:rPr>
  </w:style>
  <w:style w:type="paragraph" w:customStyle="1" w:styleId="TableHeading">
    <w:name w:val="Table Heading"/>
    <w:basedOn w:val="TableContents"/>
    <w:rsid w:val="00165A24"/>
    <w:pPr>
      <w:jc w:val="center"/>
    </w:pPr>
    <w:rPr>
      <w:b/>
      <w:bCs/>
      <w:i/>
      <w:iCs/>
    </w:rPr>
  </w:style>
  <w:style w:type="paragraph" w:customStyle="1" w:styleId="Default">
    <w:name w:val="Default"/>
    <w:rsid w:val="00165A24"/>
    <w:pPr>
      <w:autoSpaceDE w:val="0"/>
      <w:autoSpaceDN w:val="0"/>
      <w:adjustRightInd w:val="0"/>
    </w:pPr>
    <w:rPr>
      <w:rFonts w:ascii="Times New Roman" w:hAnsi="Times New Roman"/>
      <w:color w:val="000000"/>
      <w:sz w:val="24"/>
      <w:szCs w:val="24"/>
    </w:rPr>
  </w:style>
  <w:style w:type="paragraph" w:customStyle="1" w:styleId="Style2">
    <w:name w:val="Style2"/>
    <w:basedOn w:val="Antrastes3"/>
    <w:qFormat/>
    <w:rsid w:val="00165A24"/>
    <w:pPr>
      <w:ind w:left="864" w:hanging="864"/>
    </w:pPr>
  </w:style>
  <w:style w:type="paragraph" w:customStyle="1" w:styleId="Lentelemstekstas">
    <w:name w:val="• Lentelems tekstas"/>
    <w:basedOn w:val="Lentelemsantraste"/>
    <w:uiPriority w:val="99"/>
    <w:qFormat/>
    <w:rsid w:val="002D3965"/>
    <w:rPr>
      <w:b w:val="0"/>
      <w:bCs w:val="0"/>
      <w:iCs/>
      <w:color w:val="auto"/>
      <w:sz w:val="20"/>
    </w:rPr>
  </w:style>
  <w:style w:type="paragraph" w:customStyle="1" w:styleId="Titulinionuoroda">
    <w:name w:val="• Titulinio nuoroda"/>
    <w:basedOn w:val="Normal"/>
    <w:qFormat/>
    <w:rsid w:val="00F56F97"/>
    <w:pPr>
      <w:ind w:left="2694"/>
      <w:jc w:val="both"/>
    </w:pPr>
    <w:rPr>
      <w:rFonts w:ascii="Cambria" w:eastAsia="Times New Roman" w:hAnsi="Cambria"/>
      <w:bCs/>
      <w:sz w:val="20"/>
      <w:szCs w:val="20"/>
    </w:rPr>
  </w:style>
  <w:style w:type="paragraph" w:customStyle="1" w:styleId="Priedupavadinimai">
    <w:name w:val="• Priedu pavadinimai"/>
    <w:basedOn w:val="Nenumeruojamosantrastes"/>
    <w:next w:val="Pagrindinispaprastastekstas"/>
    <w:qFormat/>
    <w:rsid w:val="00EF473F"/>
    <w:pPr>
      <w:numPr>
        <w:numId w:val="5"/>
      </w:numPr>
      <w:tabs>
        <w:tab w:val="center" w:pos="1701"/>
        <w:tab w:val="left" w:pos="1843"/>
        <w:tab w:val="left" w:pos="2127"/>
      </w:tabs>
      <w:ind w:left="357" w:firstLine="0"/>
    </w:pPr>
  </w:style>
  <w:style w:type="paragraph" w:customStyle="1" w:styleId="StyleTextboxtekstassubulletsBold">
    <w:name w:val="Style • Text box tekstas su bullets + Bold"/>
    <w:basedOn w:val="Textboxtekstassubullets"/>
    <w:rsid w:val="00332263"/>
    <w:rPr>
      <w:b/>
    </w:rPr>
  </w:style>
  <w:style w:type="paragraph" w:styleId="TableofFigures">
    <w:name w:val="table of figures"/>
    <w:basedOn w:val="Normal"/>
    <w:next w:val="Normal"/>
    <w:uiPriority w:val="99"/>
    <w:rsid w:val="00CF7626"/>
    <w:rPr>
      <w:rFonts w:ascii="Cambria" w:hAnsi="Cambria"/>
      <w:sz w:val="22"/>
    </w:rPr>
  </w:style>
  <w:style w:type="paragraph" w:styleId="BodyText2">
    <w:name w:val="Body Text 2"/>
    <w:basedOn w:val="Normal"/>
    <w:link w:val="BodyText2Char"/>
    <w:uiPriority w:val="99"/>
    <w:semiHidden/>
    <w:unhideWhenUsed/>
    <w:rsid w:val="00E8007A"/>
    <w:pPr>
      <w:spacing w:after="120" w:line="480" w:lineRule="auto"/>
    </w:pPr>
    <w:rPr>
      <w:lang w:val="x-none" w:eastAsia="x-none"/>
    </w:rPr>
  </w:style>
  <w:style w:type="character" w:customStyle="1" w:styleId="BodyText2Char">
    <w:name w:val="Body Text 2 Char"/>
    <w:link w:val="BodyText2"/>
    <w:uiPriority w:val="99"/>
    <w:semiHidden/>
    <w:rsid w:val="00E8007A"/>
    <w:rPr>
      <w:rFonts w:ascii="Times New Roman" w:hAnsi="Times New Roman"/>
      <w:sz w:val="24"/>
      <w:szCs w:val="24"/>
    </w:rPr>
  </w:style>
  <w:style w:type="character" w:customStyle="1" w:styleId="hps">
    <w:name w:val="hps"/>
    <w:basedOn w:val="DefaultParagraphFont"/>
    <w:rsid w:val="004C6659"/>
  </w:style>
  <w:style w:type="character" w:styleId="CommentReference">
    <w:name w:val="annotation reference"/>
    <w:uiPriority w:val="99"/>
    <w:rsid w:val="00E241C6"/>
    <w:rPr>
      <w:rFonts w:cs="Times New Roman"/>
      <w:sz w:val="16"/>
      <w:szCs w:val="16"/>
    </w:rPr>
  </w:style>
  <w:style w:type="paragraph" w:styleId="CommentSubject">
    <w:name w:val="annotation subject"/>
    <w:basedOn w:val="CommentText"/>
    <w:next w:val="CommentText"/>
    <w:link w:val="CommentSubjectChar"/>
    <w:uiPriority w:val="99"/>
    <w:semiHidden/>
    <w:unhideWhenUsed/>
    <w:rsid w:val="009C47FE"/>
    <w:rPr>
      <w:b/>
      <w:bCs/>
    </w:rPr>
  </w:style>
  <w:style w:type="character" w:customStyle="1" w:styleId="CommentSubjectChar">
    <w:name w:val="Comment Subject Char"/>
    <w:link w:val="CommentSubject"/>
    <w:uiPriority w:val="99"/>
    <w:semiHidden/>
    <w:rsid w:val="009C47FE"/>
    <w:rPr>
      <w:rFonts w:ascii="Times New Roman" w:eastAsia="Times New Roman" w:hAnsi="Times New Roman" w:cs="Times New Roman"/>
      <w:b/>
      <w:bCs/>
      <w:sz w:val="20"/>
      <w:szCs w:val="20"/>
    </w:rPr>
  </w:style>
  <w:style w:type="paragraph" w:customStyle="1" w:styleId="Saltinis0">
    <w:name w:val="Saltinis"/>
    <w:basedOn w:val="Normal"/>
    <w:qFormat/>
    <w:rsid w:val="00E026F5"/>
    <w:rPr>
      <w:sz w:val="20"/>
      <w:szCs w:val="22"/>
    </w:rPr>
  </w:style>
  <w:style w:type="paragraph" w:customStyle="1" w:styleId="Pa20">
    <w:name w:val="Pa20"/>
    <w:basedOn w:val="Default"/>
    <w:next w:val="Default"/>
    <w:uiPriority w:val="99"/>
    <w:rsid w:val="00AC030A"/>
    <w:pPr>
      <w:spacing w:line="201" w:lineRule="atLeast"/>
    </w:pPr>
    <w:rPr>
      <w:rFonts w:ascii="Georgia" w:hAnsi="Georgia"/>
      <w:color w:val="auto"/>
      <w:lang w:eastAsia="en-US"/>
    </w:rPr>
  </w:style>
  <w:style w:type="paragraph" w:styleId="BlockText">
    <w:name w:val="Block Text"/>
    <w:basedOn w:val="Default"/>
    <w:next w:val="Default"/>
    <w:uiPriority w:val="99"/>
    <w:rsid w:val="00274C61"/>
    <w:pPr>
      <w:widowControl w:val="0"/>
    </w:pPr>
    <w:rPr>
      <w:rFonts w:ascii="Arial" w:hAnsi="Arial"/>
      <w:color w:val="auto"/>
      <w:lang w:val="en-US" w:eastAsia="en-US"/>
    </w:rPr>
  </w:style>
  <w:style w:type="paragraph" w:styleId="DocumentMap">
    <w:name w:val="Document Map"/>
    <w:basedOn w:val="Normal"/>
    <w:link w:val="DocumentMapChar"/>
    <w:rsid w:val="008878D1"/>
    <w:rPr>
      <w:rFonts w:ascii="Lucida Grande" w:hAnsi="Lucida Grande"/>
      <w:lang w:val="x-none" w:eastAsia="x-none"/>
    </w:rPr>
  </w:style>
  <w:style w:type="character" w:customStyle="1" w:styleId="DocumentMapChar">
    <w:name w:val="Document Map Char"/>
    <w:link w:val="DocumentMap"/>
    <w:rsid w:val="008878D1"/>
    <w:rPr>
      <w:rFonts w:ascii="Lucida Grande" w:hAnsi="Lucida Grande" w:cs="Lucida Grande"/>
      <w:sz w:val="24"/>
      <w:szCs w:val="24"/>
    </w:rPr>
  </w:style>
  <w:style w:type="paragraph" w:styleId="Revision">
    <w:name w:val="Revision"/>
    <w:hidden/>
    <w:uiPriority w:val="99"/>
    <w:semiHidden/>
    <w:rsid w:val="00A55401"/>
    <w:rPr>
      <w:rFonts w:ascii="Times New Roman" w:hAnsi="Times New Roman"/>
      <w:sz w:val="24"/>
      <w:szCs w:val="24"/>
      <w:lang w:eastAsia="en-US"/>
    </w:rPr>
  </w:style>
  <w:style w:type="character" w:customStyle="1" w:styleId="body-copy3">
    <w:name w:val="body-copy3"/>
    <w:rsid w:val="00BA635E"/>
    <w:rPr>
      <w:b w:val="0"/>
      <w:bCs w:val="0"/>
      <w:color w:val="555555"/>
      <w:sz w:val="34"/>
      <w:szCs w:val="34"/>
    </w:rPr>
  </w:style>
  <w:style w:type="character" w:customStyle="1" w:styleId="visualization-table">
    <w:name w:val="visualization-table"/>
    <w:basedOn w:val="DefaultParagraphFont"/>
    <w:rsid w:val="00F70EAB"/>
  </w:style>
  <w:style w:type="paragraph" w:customStyle="1" w:styleId="Point1">
    <w:name w:val="Point 1"/>
    <w:basedOn w:val="Normal"/>
    <w:rsid w:val="00570D0F"/>
    <w:pPr>
      <w:suppressAutoHyphens/>
      <w:spacing w:before="120" w:after="120"/>
      <w:ind w:left="1418" w:hanging="567"/>
      <w:jc w:val="both"/>
    </w:pPr>
    <w:rPr>
      <w:rFonts w:eastAsia="Times New Roman"/>
      <w:szCs w:val="20"/>
      <w:lang w:val="en-GB" w:eastAsia="ar-SA"/>
    </w:rPr>
  </w:style>
  <w:style w:type="paragraph" w:customStyle="1" w:styleId="normaltableau">
    <w:name w:val="normal_tableau"/>
    <w:basedOn w:val="Normal"/>
    <w:rsid w:val="003A7FA0"/>
    <w:pPr>
      <w:spacing w:before="120" w:after="120"/>
      <w:jc w:val="both"/>
    </w:pPr>
    <w:rPr>
      <w:rFonts w:ascii="Optima" w:eastAsia="Times New Roman" w:hAnsi="Optima"/>
      <w:sz w:val="22"/>
      <w:szCs w:val="20"/>
      <w:lang w:val="en-GB" w:eastAsia="tr-TR"/>
    </w:rPr>
  </w:style>
  <w:style w:type="paragraph" w:customStyle="1" w:styleId="CM1">
    <w:name w:val="CM1"/>
    <w:basedOn w:val="Default"/>
    <w:next w:val="Default"/>
    <w:uiPriority w:val="99"/>
    <w:rsid w:val="002C3CA8"/>
    <w:pPr>
      <w:widowControl w:val="0"/>
    </w:pPr>
    <w:rPr>
      <w:rFonts w:ascii="EUAlbertina" w:hAnsi="EUAlbertina"/>
      <w:color w:val="auto"/>
      <w:lang w:val="en-US" w:eastAsia="en-US"/>
    </w:rPr>
  </w:style>
  <w:style w:type="paragraph" w:customStyle="1" w:styleId="CM3">
    <w:name w:val="CM3"/>
    <w:basedOn w:val="Default"/>
    <w:next w:val="Default"/>
    <w:uiPriority w:val="99"/>
    <w:rsid w:val="002C3CA8"/>
    <w:pPr>
      <w:widowControl w:val="0"/>
    </w:pPr>
    <w:rPr>
      <w:rFonts w:ascii="EUAlbertina" w:hAnsi="EUAlbertina"/>
      <w:color w:val="auto"/>
      <w:lang w:val="en-US" w:eastAsia="en-US"/>
    </w:rPr>
  </w:style>
  <w:style w:type="character" w:styleId="IntenseEmphasis">
    <w:name w:val="Intense Emphasis"/>
    <w:uiPriority w:val="21"/>
    <w:qFormat/>
    <w:rsid w:val="00EB7819"/>
    <w:rPr>
      <w:i/>
      <w:iCs/>
      <w:color w:val="4F81BD"/>
    </w:rPr>
  </w:style>
  <w:style w:type="paragraph" w:customStyle="1" w:styleId="Diagrama1CharCharDiagramaDiagramaDiagramaDiagramaDiagramaCharChar">
    <w:name w:val="Diagrama1 Char Char Diagrama Diagrama Diagrama Diagrama Diagrama Char Char"/>
    <w:basedOn w:val="Normal"/>
    <w:rsid w:val="00B41D06"/>
    <w:pPr>
      <w:spacing w:after="160" w:line="240" w:lineRule="exact"/>
    </w:pPr>
    <w:rPr>
      <w:rFonts w:ascii="Tahoma" w:eastAsia="Times New Roman" w:hAnsi="Tahoma"/>
      <w:sz w:val="20"/>
      <w:szCs w:val="20"/>
      <w:lang w:val="en-US"/>
    </w:rPr>
  </w:style>
  <w:style w:type="character" w:customStyle="1" w:styleId="st1">
    <w:name w:val="st1"/>
    <w:basedOn w:val="DefaultParagraphFont"/>
    <w:rsid w:val="00635E6A"/>
  </w:style>
  <w:style w:type="table" w:styleId="LightShading-Accent5">
    <w:name w:val="Light Shading Accent 5"/>
    <w:basedOn w:val="TableNormal"/>
    <w:uiPriority w:val="60"/>
    <w:rsid w:val="00356C6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
    <w:name w:val="Table Grid1"/>
    <w:basedOn w:val="TableNormal"/>
    <w:next w:val="TableGrid"/>
    <w:uiPriority w:val="59"/>
    <w:rsid w:val="006E5FA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F62B83"/>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F62B83"/>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F62B83"/>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
    <w:name w:val="Light Shading - Accent 11"/>
    <w:basedOn w:val="TableNormal"/>
    <w:uiPriority w:val="60"/>
    <w:rsid w:val="00F122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FootnoteTextChar1">
    <w:name w:val="Footnote Text Char1"/>
    <w:aliases w:val="• Isnasos Char1,Footnote Text Char Char Char1,Footnote Char1,Fußnotentextf Char1,stile 1 Char1,Footnote1 Char1,Footnote2 Char1,Footnote3 Char1,Footnote4 Char1,Footnote5 Char1,Footnote6 Char1,Footnote7 Char1,Footnote8 Char1,f Char1"/>
    <w:semiHidden/>
    <w:locked/>
    <w:rsid w:val="00F1223B"/>
    <w:rPr>
      <w:sz w:val="20"/>
      <w:szCs w:val="20"/>
    </w:rPr>
  </w:style>
  <w:style w:type="paragraph" w:customStyle="1" w:styleId="Heading11">
    <w:name w:val="Heading 11"/>
    <w:basedOn w:val="Normal"/>
    <w:next w:val="Normal"/>
    <w:autoRedefine/>
    <w:qFormat/>
    <w:rsid w:val="00F1223B"/>
    <w:pPr>
      <w:keepNext/>
      <w:spacing w:before="240" w:after="240"/>
      <w:outlineLvl w:val="0"/>
    </w:pPr>
    <w:rPr>
      <w:rFonts w:ascii="PFSquareSansPro-Regular" w:hAnsi="PFSquareSansPro-Regular"/>
      <w:bCs/>
      <w:color w:val="4181B6"/>
      <w:kern w:val="32"/>
      <w:sz w:val="32"/>
      <w:szCs w:val="32"/>
      <w:lang w:eastAsia="lt-LT"/>
    </w:rPr>
  </w:style>
  <w:style w:type="paragraph" w:customStyle="1" w:styleId="Heading21">
    <w:name w:val="Heading 21"/>
    <w:basedOn w:val="Normal"/>
    <w:next w:val="Normal"/>
    <w:uiPriority w:val="9"/>
    <w:qFormat/>
    <w:rsid w:val="00F1223B"/>
    <w:pPr>
      <w:keepNext/>
      <w:spacing w:before="240" w:after="60"/>
      <w:ind w:left="720" w:hanging="720"/>
      <w:outlineLvl w:val="1"/>
    </w:pPr>
    <w:rPr>
      <w:b/>
      <w:bCs/>
      <w:iCs/>
      <w:color w:val="002060"/>
      <w:sz w:val="28"/>
      <w:szCs w:val="28"/>
    </w:rPr>
  </w:style>
  <w:style w:type="paragraph" w:customStyle="1" w:styleId="Heading31">
    <w:name w:val="Heading 31"/>
    <w:basedOn w:val="Normal"/>
    <w:next w:val="Normal"/>
    <w:qFormat/>
    <w:rsid w:val="00F1223B"/>
    <w:pPr>
      <w:keepNext/>
      <w:spacing w:before="240" w:after="60"/>
      <w:outlineLvl w:val="2"/>
    </w:pPr>
    <w:rPr>
      <w:rFonts w:ascii="Cambria" w:eastAsia="Times New Roman" w:hAnsi="Cambria"/>
      <w:b/>
      <w:bCs/>
      <w:sz w:val="26"/>
      <w:szCs w:val="26"/>
    </w:rPr>
  </w:style>
  <w:style w:type="paragraph" w:customStyle="1" w:styleId="Heading41">
    <w:name w:val="Heading 41"/>
    <w:basedOn w:val="Normal"/>
    <w:next w:val="Normal"/>
    <w:qFormat/>
    <w:rsid w:val="00F1223B"/>
    <w:pPr>
      <w:keepNext/>
      <w:spacing w:before="240" w:after="60"/>
      <w:outlineLvl w:val="3"/>
    </w:pPr>
    <w:rPr>
      <w:rFonts w:ascii="Calibri" w:eastAsia="Times New Roman" w:hAnsi="Calibri"/>
      <w:b/>
      <w:bCs/>
      <w:sz w:val="28"/>
      <w:szCs w:val="28"/>
    </w:rPr>
  </w:style>
  <w:style w:type="paragraph" w:customStyle="1" w:styleId="BalloonText1">
    <w:name w:val="Balloon Text1"/>
    <w:basedOn w:val="Normal"/>
    <w:next w:val="BalloonText"/>
    <w:uiPriority w:val="99"/>
    <w:semiHidden/>
    <w:rsid w:val="00F1223B"/>
    <w:rPr>
      <w:rFonts w:ascii="Tahoma" w:hAnsi="Tahoma" w:cs="Tahoma"/>
      <w:sz w:val="16"/>
      <w:szCs w:val="16"/>
    </w:rPr>
  </w:style>
  <w:style w:type="paragraph" w:customStyle="1" w:styleId="Footnote611">
    <w:name w:val="Footnote611"/>
    <w:next w:val="FootnoteText"/>
    <w:qFormat/>
    <w:rsid w:val="00F1223B"/>
    <w:rPr>
      <w:rFonts w:ascii="Calibri" w:hAnsi="Calibri"/>
      <w:lang w:eastAsia="en-US"/>
    </w:rPr>
  </w:style>
  <w:style w:type="paragraph" w:customStyle="1" w:styleId="TOC11">
    <w:name w:val="TOC 11"/>
    <w:basedOn w:val="Normal"/>
    <w:next w:val="Normal"/>
    <w:autoRedefine/>
    <w:uiPriority w:val="39"/>
    <w:rsid w:val="00F1223B"/>
    <w:pPr>
      <w:tabs>
        <w:tab w:val="right" w:leader="dot" w:pos="9344"/>
      </w:tabs>
      <w:spacing w:before="120" w:after="120"/>
    </w:pPr>
    <w:rPr>
      <w:rFonts w:ascii="Calibri" w:eastAsia="Times New Roman" w:hAnsi="Calibri" w:cs="Calibri"/>
      <w:b/>
      <w:bCs/>
      <w:caps/>
      <w:sz w:val="20"/>
      <w:szCs w:val="20"/>
    </w:rPr>
  </w:style>
  <w:style w:type="paragraph" w:customStyle="1" w:styleId="TOC21">
    <w:name w:val="TOC 21"/>
    <w:basedOn w:val="Normal"/>
    <w:next w:val="Normal"/>
    <w:autoRedefine/>
    <w:uiPriority w:val="39"/>
    <w:rsid w:val="00F1223B"/>
    <w:pPr>
      <w:ind w:left="240"/>
    </w:pPr>
    <w:rPr>
      <w:rFonts w:ascii="Calibri" w:eastAsia="Times New Roman" w:hAnsi="Calibri" w:cs="Calibri"/>
      <w:smallCaps/>
      <w:sz w:val="20"/>
      <w:szCs w:val="20"/>
    </w:rPr>
  </w:style>
  <w:style w:type="paragraph" w:customStyle="1" w:styleId="TOC31">
    <w:name w:val="TOC 31"/>
    <w:basedOn w:val="Normal"/>
    <w:next w:val="Normal"/>
    <w:autoRedefine/>
    <w:uiPriority w:val="39"/>
    <w:rsid w:val="00F1223B"/>
    <w:pPr>
      <w:ind w:left="480"/>
    </w:pPr>
    <w:rPr>
      <w:rFonts w:ascii="Calibri" w:eastAsia="Times New Roman" w:hAnsi="Calibri" w:cs="Calibri"/>
      <w:i/>
      <w:iCs/>
      <w:sz w:val="20"/>
      <w:szCs w:val="20"/>
    </w:rPr>
  </w:style>
  <w:style w:type="paragraph" w:customStyle="1" w:styleId="TOC41">
    <w:name w:val="TOC 41"/>
    <w:basedOn w:val="Normal"/>
    <w:next w:val="Normal"/>
    <w:autoRedefine/>
    <w:uiPriority w:val="39"/>
    <w:rsid w:val="00F1223B"/>
    <w:pPr>
      <w:ind w:left="720"/>
    </w:pPr>
    <w:rPr>
      <w:rFonts w:ascii="Calibri" w:eastAsia="Times New Roman" w:hAnsi="Calibri" w:cs="Calibri"/>
      <w:sz w:val="18"/>
      <w:szCs w:val="18"/>
    </w:rPr>
  </w:style>
  <w:style w:type="paragraph" w:customStyle="1" w:styleId="TOC51">
    <w:name w:val="TOC 51"/>
    <w:basedOn w:val="Normal"/>
    <w:next w:val="Normal"/>
    <w:autoRedefine/>
    <w:uiPriority w:val="39"/>
    <w:rsid w:val="00F1223B"/>
    <w:pPr>
      <w:ind w:left="960"/>
    </w:pPr>
    <w:rPr>
      <w:rFonts w:ascii="Calibri" w:eastAsia="Times New Roman" w:hAnsi="Calibri" w:cs="Calibri"/>
      <w:sz w:val="18"/>
      <w:szCs w:val="18"/>
    </w:rPr>
  </w:style>
  <w:style w:type="paragraph" w:customStyle="1" w:styleId="TOC61">
    <w:name w:val="TOC 61"/>
    <w:basedOn w:val="Normal"/>
    <w:next w:val="Normal"/>
    <w:autoRedefine/>
    <w:uiPriority w:val="39"/>
    <w:rsid w:val="00F1223B"/>
    <w:pPr>
      <w:ind w:left="1200"/>
    </w:pPr>
    <w:rPr>
      <w:rFonts w:ascii="Calibri" w:eastAsia="Times New Roman" w:hAnsi="Calibri" w:cs="Calibri"/>
      <w:sz w:val="18"/>
      <w:szCs w:val="18"/>
    </w:rPr>
  </w:style>
  <w:style w:type="paragraph" w:customStyle="1" w:styleId="TOC71">
    <w:name w:val="TOC 71"/>
    <w:basedOn w:val="Normal"/>
    <w:next w:val="Normal"/>
    <w:autoRedefine/>
    <w:uiPriority w:val="39"/>
    <w:rsid w:val="00F1223B"/>
    <w:pPr>
      <w:ind w:left="1440"/>
    </w:pPr>
    <w:rPr>
      <w:rFonts w:ascii="Calibri" w:eastAsia="Times New Roman" w:hAnsi="Calibri" w:cs="Calibri"/>
      <w:sz w:val="18"/>
      <w:szCs w:val="18"/>
    </w:rPr>
  </w:style>
  <w:style w:type="paragraph" w:customStyle="1" w:styleId="TOC81">
    <w:name w:val="TOC 81"/>
    <w:basedOn w:val="Normal"/>
    <w:next w:val="Normal"/>
    <w:autoRedefine/>
    <w:uiPriority w:val="39"/>
    <w:rsid w:val="00F1223B"/>
    <w:pPr>
      <w:ind w:left="1680"/>
    </w:pPr>
    <w:rPr>
      <w:rFonts w:ascii="Calibri" w:eastAsia="Times New Roman" w:hAnsi="Calibri" w:cs="Calibri"/>
      <w:sz w:val="18"/>
      <w:szCs w:val="18"/>
    </w:rPr>
  </w:style>
  <w:style w:type="paragraph" w:customStyle="1" w:styleId="TOC91">
    <w:name w:val="TOC 91"/>
    <w:basedOn w:val="Normal"/>
    <w:next w:val="Normal"/>
    <w:autoRedefine/>
    <w:uiPriority w:val="39"/>
    <w:rsid w:val="00F1223B"/>
    <w:pPr>
      <w:ind w:left="1920"/>
    </w:pPr>
    <w:rPr>
      <w:rFonts w:ascii="Calibri" w:eastAsia="Times New Roman" w:hAnsi="Calibri" w:cs="Calibri"/>
      <w:sz w:val="18"/>
      <w:szCs w:val="18"/>
    </w:rPr>
  </w:style>
  <w:style w:type="paragraph" w:customStyle="1" w:styleId="TabelOverskrift1">
    <w:name w:val="TabelOverskrift1"/>
    <w:basedOn w:val="Normal"/>
    <w:next w:val="Pagrindinispaprastastekstas"/>
    <w:uiPriority w:val="35"/>
    <w:qFormat/>
    <w:rsid w:val="00F1223B"/>
    <w:pPr>
      <w:spacing w:after="60"/>
    </w:pPr>
    <w:rPr>
      <w:rFonts w:ascii="Cambria" w:eastAsia="Times New Roman" w:hAnsi="Cambria"/>
      <w:b/>
      <w:bCs/>
      <w:color w:val="00478A"/>
      <w:sz w:val="22"/>
      <w:szCs w:val="22"/>
    </w:rPr>
  </w:style>
  <w:style w:type="paragraph" w:customStyle="1" w:styleId="BodyText1">
    <w:name w:val="Body Text1"/>
    <w:basedOn w:val="Normal"/>
    <w:next w:val="BodyText"/>
    <w:uiPriority w:val="99"/>
    <w:semiHidden/>
    <w:rsid w:val="00F1223B"/>
    <w:pPr>
      <w:spacing w:after="120"/>
    </w:pPr>
    <w:rPr>
      <w:rFonts w:ascii="Calibri" w:hAnsi="Calibri"/>
      <w:sz w:val="22"/>
      <w:szCs w:val="22"/>
    </w:rPr>
  </w:style>
  <w:style w:type="paragraph" w:customStyle="1" w:styleId="TableofFigures1">
    <w:name w:val="Table of Figures1"/>
    <w:basedOn w:val="Normal"/>
    <w:next w:val="Normal"/>
    <w:uiPriority w:val="99"/>
    <w:rsid w:val="00F1223B"/>
    <w:rPr>
      <w:rFonts w:ascii="Cambria" w:hAnsi="Cambria"/>
      <w:sz w:val="22"/>
    </w:rPr>
  </w:style>
  <w:style w:type="paragraph" w:customStyle="1" w:styleId="BodyText21">
    <w:name w:val="Body Text 21"/>
    <w:basedOn w:val="Normal"/>
    <w:next w:val="BodyText2"/>
    <w:uiPriority w:val="99"/>
    <w:semiHidden/>
    <w:rsid w:val="00F1223B"/>
    <w:pPr>
      <w:spacing w:after="120" w:line="480" w:lineRule="auto"/>
    </w:pPr>
  </w:style>
  <w:style w:type="paragraph" w:customStyle="1" w:styleId="CommentSubject1">
    <w:name w:val="Comment Subject1"/>
    <w:basedOn w:val="CommentText"/>
    <w:next w:val="CommentText"/>
    <w:uiPriority w:val="99"/>
    <w:semiHidden/>
    <w:rsid w:val="00F1223B"/>
    <w:rPr>
      <w:rFonts w:eastAsia="Calibri"/>
      <w:b/>
      <w:bCs/>
    </w:rPr>
  </w:style>
  <w:style w:type="paragraph" w:customStyle="1" w:styleId="BlockText1">
    <w:name w:val="Block Text1"/>
    <w:basedOn w:val="Default"/>
    <w:next w:val="Default"/>
    <w:uiPriority w:val="99"/>
    <w:rsid w:val="00F1223B"/>
    <w:pPr>
      <w:widowControl w:val="0"/>
    </w:pPr>
    <w:rPr>
      <w:rFonts w:ascii="Arial" w:hAnsi="Arial"/>
      <w:color w:val="auto"/>
      <w:lang w:val="en-US" w:eastAsia="en-US"/>
    </w:rPr>
  </w:style>
  <w:style w:type="paragraph" w:customStyle="1" w:styleId="DocumentMap1">
    <w:name w:val="Document Map1"/>
    <w:basedOn w:val="Normal"/>
    <w:next w:val="DocumentMap"/>
    <w:rsid w:val="00F1223B"/>
    <w:rPr>
      <w:rFonts w:ascii="Tahoma" w:hAnsi="Tahoma" w:cs="Tahoma"/>
      <w:sz w:val="16"/>
      <w:szCs w:val="16"/>
    </w:rPr>
  </w:style>
  <w:style w:type="paragraph" w:customStyle="1" w:styleId="Revision1">
    <w:name w:val="Revision1"/>
    <w:next w:val="Revision"/>
    <w:uiPriority w:val="99"/>
    <w:semiHidden/>
    <w:rsid w:val="00F1223B"/>
    <w:rPr>
      <w:rFonts w:ascii="Times New Roman" w:hAnsi="Times New Roman"/>
      <w:sz w:val="24"/>
      <w:szCs w:val="24"/>
      <w:lang w:eastAsia="en-US"/>
    </w:rPr>
  </w:style>
  <w:style w:type="paragraph" w:customStyle="1" w:styleId="TOC12">
    <w:name w:val="TOC 12"/>
    <w:basedOn w:val="Normal"/>
    <w:next w:val="Normal"/>
    <w:autoRedefine/>
    <w:uiPriority w:val="39"/>
    <w:rsid w:val="00F1223B"/>
    <w:pPr>
      <w:tabs>
        <w:tab w:val="right" w:leader="dot" w:pos="9344"/>
      </w:tabs>
      <w:spacing w:before="120" w:after="120"/>
    </w:pPr>
    <w:rPr>
      <w:rFonts w:ascii="Calibri" w:eastAsia="Times New Roman" w:hAnsi="Calibri" w:cs="Calibri"/>
      <w:b/>
      <w:bCs/>
      <w:caps/>
      <w:sz w:val="20"/>
      <w:szCs w:val="20"/>
    </w:rPr>
  </w:style>
  <w:style w:type="paragraph" w:customStyle="1" w:styleId="TOC22">
    <w:name w:val="TOC 22"/>
    <w:basedOn w:val="Normal"/>
    <w:next w:val="Normal"/>
    <w:autoRedefine/>
    <w:uiPriority w:val="39"/>
    <w:rsid w:val="00F1223B"/>
    <w:pPr>
      <w:ind w:left="240"/>
    </w:pPr>
    <w:rPr>
      <w:rFonts w:ascii="Calibri" w:eastAsia="Times New Roman" w:hAnsi="Calibri" w:cs="Calibri"/>
      <w:smallCaps/>
      <w:sz w:val="20"/>
      <w:szCs w:val="20"/>
    </w:rPr>
  </w:style>
  <w:style w:type="paragraph" w:customStyle="1" w:styleId="TOC32">
    <w:name w:val="TOC 32"/>
    <w:basedOn w:val="Normal"/>
    <w:next w:val="Normal"/>
    <w:autoRedefine/>
    <w:uiPriority w:val="39"/>
    <w:rsid w:val="00F1223B"/>
    <w:pPr>
      <w:ind w:left="480"/>
    </w:pPr>
    <w:rPr>
      <w:rFonts w:ascii="Calibri" w:eastAsia="Times New Roman" w:hAnsi="Calibri" w:cs="Calibri"/>
      <w:i/>
      <w:iCs/>
      <w:sz w:val="20"/>
      <w:szCs w:val="20"/>
    </w:rPr>
  </w:style>
  <w:style w:type="paragraph" w:customStyle="1" w:styleId="TOC42">
    <w:name w:val="TOC 42"/>
    <w:basedOn w:val="Normal"/>
    <w:next w:val="Normal"/>
    <w:autoRedefine/>
    <w:uiPriority w:val="39"/>
    <w:rsid w:val="00F1223B"/>
    <w:pPr>
      <w:ind w:left="720"/>
    </w:pPr>
    <w:rPr>
      <w:rFonts w:ascii="Calibri" w:eastAsia="Times New Roman" w:hAnsi="Calibri" w:cs="Calibri"/>
      <w:sz w:val="18"/>
      <w:szCs w:val="18"/>
    </w:rPr>
  </w:style>
  <w:style w:type="paragraph" w:customStyle="1" w:styleId="TOC52">
    <w:name w:val="TOC 52"/>
    <w:basedOn w:val="Normal"/>
    <w:next w:val="Normal"/>
    <w:autoRedefine/>
    <w:uiPriority w:val="39"/>
    <w:rsid w:val="00F1223B"/>
    <w:pPr>
      <w:ind w:left="960"/>
    </w:pPr>
    <w:rPr>
      <w:rFonts w:ascii="Calibri" w:eastAsia="Times New Roman" w:hAnsi="Calibri" w:cs="Calibri"/>
      <w:sz w:val="18"/>
      <w:szCs w:val="18"/>
    </w:rPr>
  </w:style>
  <w:style w:type="paragraph" w:customStyle="1" w:styleId="TOC62">
    <w:name w:val="TOC 62"/>
    <w:basedOn w:val="Normal"/>
    <w:next w:val="Normal"/>
    <w:autoRedefine/>
    <w:uiPriority w:val="39"/>
    <w:rsid w:val="00F1223B"/>
    <w:pPr>
      <w:ind w:left="1200"/>
    </w:pPr>
    <w:rPr>
      <w:rFonts w:ascii="Calibri" w:eastAsia="Times New Roman" w:hAnsi="Calibri" w:cs="Calibri"/>
      <w:sz w:val="18"/>
      <w:szCs w:val="18"/>
    </w:rPr>
  </w:style>
  <w:style w:type="paragraph" w:customStyle="1" w:styleId="TOC72">
    <w:name w:val="TOC 72"/>
    <w:basedOn w:val="Normal"/>
    <w:next w:val="Normal"/>
    <w:autoRedefine/>
    <w:uiPriority w:val="39"/>
    <w:rsid w:val="00F1223B"/>
    <w:pPr>
      <w:ind w:left="1440"/>
    </w:pPr>
    <w:rPr>
      <w:rFonts w:ascii="Calibri" w:eastAsia="Times New Roman" w:hAnsi="Calibri" w:cs="Calibri"/>
      <w:sz w:val="18"/>
      <w:szCs w:val="18"/>
    </w:rPr>
  </w:style>
  <w:style w:type="paragraph" w:customStyle="1" w:styleId="TOC82">
    <w:name w:val="TOC 82"/>
    <w:basedOn w:val="Normal"/>
    <w:next w:val="Normal"/>
    <w:autoRedefine/>
    <w:uiPriority w:val="39"/>
    <w:rsid w:val="00F1223B"/>
    <w:pPr>
      <w:ind w:left="1680"/>
    </w:pPr>
    <w:rPr>
      <w:rFonts w:ascii="Calibri" w:eastAsia="Times New Roman" w:hAnsi="Calibri" w:cs="Calibri"/>
      <w:sz w:val="18"/>
      <w:szCs w:val="18"/>
    </w:rPr>
  </w:style>
  <w:style w:type="paragraph" w:customStyle="1" w:styleId="TOC92">
    <w:name w:val="TOC 92"/>
    <w:basedOn w:val="Normal"/>
    <w:next w:val="Normal"/>
    <w:autoRedefine/>
    <w:uiPriority w:val="39"/>
    <w:rsid w:val="00F1223B"/>
    <w:pPr>
      <w:ind w:left="1920"/>
    </w:pPr>
    <w:rPr>
      <w:rFonts w:ascii="Calibri" w:eastAsia="Times New Roman" w:hAnsi="Calibri" w:cs="Calibri"/>
      <w:sz w:val="18"/>
      <w:szCs w:val="18"/>
    </w:rPr>
  </w:style>
  <w:style w:type="paragraph" w:customStyle="1" w:styleId="TableofFigures2">
    <w:name w:val="Table of Figures2"/>
    <w:basedOn w:val="Normal"/>
    <w:next w:val="Normal"/>
    <w:uiPriority w:val="99"/>
    <w:rsid w:val="00F1223B"/>
    <w:rPr>
      <w:rFonts w:ascii="Cambria" w:hAnsi="Cambria"/>
      <w:sz w:val="22"/>
    </w:rPr>
  </w:style>
  <w:style w:type="paragraph" w:customStyle="1" w:styleId="BlockText2">
    <w:name w:val="Block Text2"/>
    <w:basedOn w:val="Default"/>
    <w:next w:val="Default"/>
    <w:uiPriority w:val="99"/>
    <w:rsid w:val="00F1223B"/>
    <w:pPr>
      <w:widowControl w:val="0"/>
    </w:pPr>
    <w:rPr>
      <w:rFonts w:ascii="Arial" w:hAnsi="Arial"/>
      <w:color w:val="auto"/>
      <w:lang w:val="en-US" w:eastAsia="en-US"/>
    </w:rPr>
  </w:style>
  <w:style w:type="paragraph" w:customStyle="1" w:styleId="TOC13">
    <w:name w:val="TOC 13"/>
    <w:basedOn w:val="Normal"/>
    <w:next w:val="Normal"/>
    <w:autoRedefine/>
    <w:uiPriority w:val="39"/>
    <w:rsid w:val="00F1223B"/>
    <w:pPr>
      <w:tabs>
        <w:tab w:val="right" w:leader="dot" w:pos="9344"/>
      </w:tabs>
      <w:spacing w:before="120" w:after="120"/>
    </w:pPr>
    <w:rPr>
      <w:rFonts w:ascii="Calibri" w:eastAsia="Times New Roman" w:hAnsi="Calibri" w:cs="Calibri"/>
      <w:b/>
      <w:bCs/>
      <w:caps/>
      <w:sz w:val="20"/>
      <w:szCs w:val="20"/>
    </w:rPr>
  </w:style>
  <w:style w:type="paragraph" w:customStyle="1" w:styleId="TOC23">
    <w:name w:val="TOC 23"/>
    <w:basedOn w:val="Normal"/>
    <w:next w:val="Normal"/>
    <w:autoRedefine/>
    <w:uiPriority w:val="39"/>
    <w:rsid w:val="00F1223B"/>
    <w:pPr>
      <w:ind w:left="240"/>
    </w:pPr>
    <w:rPr>
      <w:rFonts w:ascii="Calibri" w:eastAsia="Times New Roman" w:hAnsi="Calibri" w:cs="Calibri"/>
      <w:smallCaps/>
      <w:sz w:val="20"/>
      <w:szCs w:val="20"/>
    </w:rPr>
  </w:style>
  <w:style w:type="paragraph" w:customStyle="1" w:styleId="TOC33">
    <w:name w:val="TOC 33"/>
    <w:basedOn w:val="Normal"/>
    <w:next w:val="Normal"/>
    <w:autoRedefine/>
    <w:uiPriority w:val="39"/>
    <w:rsid w:val="00F1223B"/>
    <w:pPr>
      <w:ind w:left="480"/>
    </w:pPr>
    <w:rPr>
      <w:rFonts w:ascii="Calibri" w:eastAsia="Times New Roman" w:hAnsi="Calibri" w:cs="Calibri"/>
      <w:i/>
      <w:iCs/>
      <w:sz w:val="20"/>
      <w:szCs w:val="20"/>
    </w:rPr>
  </w:style>
  <w:style w:type="paragraph" w:customStyle="1" w:styleId="TOC43">
    <w:name w:val="TOC 43"/>
    <w:basedOn w:val="Normal"/>
    <w:next w:val="Normal"/>
    <w:autoRedefine/>
    <w:uiPriority w:val="39"/>
    <w:rsid w:val="00F1223B"/>
    <w:pPr>
      <w:ind w:left="720"/>
    </w:pPr>
    <w:rPr>
      <w:rFonts w:ascii="Calibri" w:eastAsia="Times New Roman" w:hAnsi="Calibri" w:cs="Calibri"/>
      <w:sz w:val="18"/>
      <w:szCs w:val="18"/>
    </w:rPr>
  </w:style>
  <w:style w:type="paragraph" w:customStyle="1" w:styleId="TOC53">
    <w:name w:val="TOC 53"/>
    <w:basedOn w:val="Normal"/>
    <w:next w:val="Normal"/>
    <w:autoRedefine/>
    <w:uiPriority w:val="39"/>
    <w:rsid w:val="00F1223B"/>
    <w:pPr>
      <w:ind w:left="960"/>
    </w:pPr>
    <w:rPr>
      <w:rFonts w:ascii="Calibri" w:eastAsia="Times New Roman" w:hAnsi="Calibri" w:cs="Calibri"/>
      <w:sz w:val="18"/>
      <w:szCs w:val="18"/>
    </w:rPr>
  </w:style>
  <w:style w:type="paragraph" w:customStyle="1" w:styleId="TOC63">
    <w:name w:val="TOC 63"/>
    <w:basedOn w:val="Normal"/>
    <w:next w:val="Normal"/>
    <w:autoRedefine/>
    <w:uiPriority w:val="39"/>
    <w:rsid w:val="00F1223B"/>
    <w:pPr>
      <w:ind w:left="1200"/>
    </w:pPr>
    <w:rPr>
      <w:rFonts w:ascii="Calibri" w:eastAsia="Times New Roman" w:hAnsi="Calibri" w:cs="Calibri"/>
      <w:sz w:val="18"/>
      <w:szCs w:val="18"/>
    </w:rPr>
  </w:style>
  <w:style w:type="paragraph" w:customStyle="1" w:styleId="TOC73">
    <w:name w:val="TOC 73"/>
    <w:basedOn w:val="Normal"/>
    <w:next w:val="Normal"/>
    <w:autoRedefine/>
    <w:uiPriority w:val="39"/>
    <w:rsid w:val="00F1223B"/>
    <w:pPr>
      <w:ind w:left="1440"/>
    </w:pPr>
    <w:rPr>
      <w:rFonts w:ascii="Calibri" w:eastAsia="Times New Roman" w:hAnsi="Calibri" w:cs="Calibri"/>
      <w:sz w:val="18"/>
      <w:szCs w:val="18"/>
    </w:rPr>
  </w:style>
  <w:style w:type="paragraph" w:customStyle="1" w:styleId="TOC83">
    <w:name w:val="TOC 83"/>
    <w:basedOn w:val="Normal"/>
    <w:next w:val="Normal"/>
    <w:autoRedefine/>
    <w:uiPriority w:val="39"/>
    <w:rsid w:val="00F1223B"/>
    <w:pPr>
      <w:ind w:left="1680"/>
    </w:pPr>
    <w:rPr>
      <w:rFonts w:ascii="Calibri" w:eastAsia="Times New Roman" w:hAnsi="Calibri" w:cs="Calibri"/>
      <w:sz w:val="18"/>
      <w:szCs w:val="18"/>
    </w:rPr>
  </w:style>
  <w:style w:type="paragraph" w:customStyle="1" w:styleId="TOC93">
    <w:name w:val="TOC 93"/>
    <w:basedOn w:val="Normal"/>
    <w:next w:val="Normal"/>
    <w:autoRedefine/>
    <w:uiPriority w:val="39"/>
    <w:rsid w:val="00F1223B"/>
    <w:pPr>
      <w:ind w:left="1920"/>
    </w:pPr>
    <w:rPr>
      <w:rFonts w:ascii="Calibri" w:eastAsia="Times New Roman" w:hAnsi="Calibri" w:cs="Calibri"/>
      <w:sz w:val="18"/>
      <w:szCs w:val="18"/>
    </w:rPr>
  </w:style>
  <w:style w:type="paragraph" w:customStyle="1" w:styleId="TableofFigures3">
    <w:name w:val="Table of Figures3"/>
    <w:basedOn w:val="Normal"/>
    <w:next w:val="Normal"/>
    <w:uiPriority w:val="99"/>
    <w:rsid w:val="00F1223B"/>
    <w:rPr>
      <w:rFonts w:ascii="Cambria" w:hAnsi="Cambria"/>
      <w:sz w:val="22"/>
    </w:rPr>
  </w:style>
  <w:style w:type="paragraph" w:customStyle="1" w:styleId="BlockText3">
    <w:name w:val="Block Text3"/>
    <w:basedOn w:val="Default"/>
    <w:next w:val="Default"/>
    <w:uiPriority w:val="99"/>
    <w:rsid w:val="00F1223B"/>
    <w:pPr>
      <w:widowControl w:val="0"/>
    </w:pPr>
    <w:rPr>
      <w:rFonts w:ascii="Arial" w:hAnsi="Arial"/>
      <w:color w:val="auto"/>
      <w:lang w:val="en-US" w:eastAsia="en-US"/>
    </w:rPr>
  </w:style>
  <w:style w:type="paragraph" w:customStyle="1" w:styleId="TOC14">
    <w:name w:val="TOC 14"/>
    <w:basedOn w:val="Normal"/>
    <w:next w:val="Normal"/>
    <w:autoRedefine/>
    <w:uiPriority w:val="39"/>
    <w:rsid w:val="00F1223B"/>
    <w:pPr>
      <w:tabs>
        <w:tab w:val="right" w:leader="dot" w:pos="9344"/>
      </w:tabs>
      <w:spacing w:before="120" w:after="120"/>
    </w:pPr>
    <w:rPr>
      <w:rFonts w:ascii="Calibri" w:eastAsia="Times New Roman" w:hAnsi="Calibri" w:cs="Calibri"/>
      <w:b/>
      <w:bCs/>
      <w:caps/>
      <w:sz w:val="20"/>
      <w:szCs w:val="20"/>
    </w:rPr>
  </w:style>
  <w:style w:type="paragraph" w:customStyle="1" w:styleId="TOC24">
    <w:name w:val="TOC 24"/>
    <w:basedOn w:val="Normal"/>
    <w:next w:val="Normal"/>
    <w:autoRedefine/>
    <w:uiPriority w:val="39"/>
    <w:rsid w:val="00F1223B"/>
    <w:pPr>
      <w:ind w:left="240"/>
    </w:pPr>
    <w:rPr>
      <w:rFonts w:ascii="Calibri" w:eastAsia="Times New Roman" w:hAnsi="Calibri" w:cs="Calibri"/>
      <w:smallCaps/>
      <w:sz w:val="20"/>
      <w:szCs w:val="20"/>
    </w:rPr>
  </w:style>
  <w:style w:type="paragraph" w:customStyle="1" w:styleId="TOC34">
    <w:name w:val="TOC 34"/>
    <w:basedOn w:val="Normal"/>
    <w:next w:val="Normal"/>
    <w:autoRedefine/>
    <w:uiPriority w:val="39"/>
    <w:rsid w:val="00F1223B"/>
    <w:pPr>
      <w:ind w:left="480"/>
    </w:pPr>
    <w:rPr>
      <w:rFonts w:ascii="Calibri" w:eastAsia="Times New Roman" w:hAnsi="Calibri" w:cs="Calibri"/>
      <w:i/>
      <w:iCs/>
      <w:sz w:val="20"/>
      <w:szCs w:val="20"/>
    </w:rPr>
  </w:style>
  <w:style w:type="paragraph" w:customStyle="1" w:styleId="TOC44">
    <w:name w:val="TOC 44"/>
    <w:basedOn w:val="Normal"/>
    <w:next w:val="Normal"/>
    <w:autoRedefine/>
    <w:uiPriority w:val="39"/>
    <w:rsid w:val="00F1223B"/>
    <w:pPr>
      <w:ind w:left="720"/>
    </w:pPr>
    <w:rPr>
      <w:rFonts w:ascii="Calibri" w:eastAsia="Times New Roman" w:hAnsi="Calibri" w:cs="Calibri"/>
      <w:sz w:val="18"/>
      <w:szCs w:val="18"/>
    </w:rPr>
  </w:style>
  <w:style w:type="paragraph" w:customStyle="1" w:styleId="TOC54">
    <w:name w:val="TOC 54"/>
    <w:basedOn w:val="Normal"/>
    <w:next w:val="Normal"/>
    <w:autoRedefine/>
    <w:uiPriority w:val="39"/>
    <w:rsid w:val="00F1223B"/>
    <w:pPr>
      <w:ind w:left="960"/>
    </w:pPr>
    <w:rPr>
      <w:rFonts w:ascii="Calibri" w:eastAsia="Times New Roman" w:hAnsi="Calibri" w:cs="Calibri"/>
      <w:sz w:val="18"/>
      <w:szCs w:val="18"/>
    </w:rPr>
  </w:style>
  <w:style w:type="paragraph" w:customStyle="1" w:styleId="TOC64">
    <w:name w:val="TOC 64"/>
    <w:basedOn w:val="Normal"/>
    <w:next w:val="Normal"/>
    <w:autoRedefine/>
    <w:uiPriority w:val="39"/>
    <w:rsid w:val="00F1223B"/>
    <w:pPr>
      <w:ind w:left="1200"/>
    </w:pPr>
    <w:rPr>
      <w:rFonts w:ascii="Calibri" w:eastAsia="Times New Roman" w:hAnsi="Calibri" w:cs="Calibri"/>
      <w:sz w:val="18"/>
      <w:szCs w:val="18"/>
    </w:rPr>
  </w:style>
  <w:style w:type="paragraph" w:customStyle="1" w:styleId="TOC74">
    <w:name w:val="TOC 74"/>
    <w:basedOn w:val="Normal"/>
    <w:next w:val="Normal"/>
    <w:autoRedefine/>
    <w:uiPriority w:val="39"/>
    <w:rsid w:val="00F1223B"/>
    <w:pPr>
      <w:ind w:left="1440"/>
    </w:pPr>
    <w:rPr>
      <w:rFonts w:ascii="Calibri" w:eastAsia="Times New Roman" w:hAnsi="Calibri" w:cs="Calibri"/>
      <w:sz w:val="18"/>
      <w:szCs w:val="18"/>
    </w:rPr>
  </w:style>
  <w:style w:type="paragraph" w:customStyle="1" w:styleId="TOC84">
    <w:name w:val="TOC 84"/>
    <w:basedOn w:val="Normal"/>
    <w:next w:val="Normal"/>
    <w:autoRedefine/>
    <w:uiPriority w:val="39"/>
    <w:rsid w:val="00F1223B"/>
    <w:pPr>
      <w:ind w:left="1680"/>
    </w:pPr>
    <w:rPr>
      <w:rFonts w:ascii="Calibri" w:eastAsia="Times New Roman" w:hAnsi="Calibri" w:cs="Calibri"/>
      <w:sz w:val="18"/>
      <w:szCs w:val="18"/>
    </w:rPr>
  </w:style>
  <w:style w:type="paragraph" w:customStyle="1" w:styleId="TOC94">
    <w:name w:val="TOC 94"/>
    <w:basedOn w:val="Normal"/>
    <w:next w:val="Normal"/>
    <w:autoRedefine/>
    <w:uiPriority w:val="39"/>
    <w:rsid w:val="00F1223B"/>
    <w:pPr>
      <w:ind w:left="1920"/>
    </w:pPr>
    <w:rPr>
      <w:rFonts w:ascii="Calibri" w:eastAsia="Times New Roman" w:hAnsi="Calibri" w:cs="Calibri"/>
      <w:sz w:val="18"/>
      <w:szCs w:val="18"/>
    </w:rPr>
  </w:style>
  <w:style w:type="paragraph" w:customStyle="1" w:styleId="TableofFigures4">
    <w:name w:val="Table of Figures4"/>
    <w:basedOn w:val="Normal"/>
    <w:next w:val="Normal"/>
    <w:uiPriority w:val="99"/>
    <w:rsid w:val="00F1223B"/>
    <w:rPr>
      <w:rFonts w:ascii="Cambria" w:hAnsi="Cambria"/>
      <w:sz w:val="22"/>
    </w:rPr>
  </w:style>
  <w:style w:type="paragraph" w:customStyle="1" w:styleId="BlockText4">
    <w:name w:val="Block Text4"/>
    <w:basedOn w:val="Default"/>
    <w:next w:val="Default"/>
    <w:uiPriority w:val="99"/>
    <w:rsid w:val="00F1223B"/>
    <w:pPr>
      <w:widowControl w:val="0"/>
    </w:pPr>
    <w:rPr>
      <w:rFonts w:ascii="Arial" w:hAnsi="Arial"/>
      <w:color w:val="auto"/>
      <w:lang w:val="en-US" w:eastAsia="en-US"/>
    </w:rPr>
  </w:style>
  <w:style w:type="character" w:customStyle="1" w:styleId="FootnoteReferenceNumber1">
    <w:name w:val="Footnote Reference Number1"/>
    <w:uiPriority w:val="99"/>
    <w:qFormat/>
    <w:rsid w:val="00F1223B"/>
    <w:rPr>
      <w:rFonts w:ascii="Cambria" w:hAnsi="Cambria" w:hint="default"/>
      <w:strike w:val="0"/>
      <w:dstrike w:val="0"/>
      <w:sz w:val="22"/>
      <w:u w:val="none"/>
      <w:effect w:val="none"/>
      <w:vertAlign w:val="superscript"/>
      <w:lang w:val="lt-LT"/>
    </w:rPr>
  </w:style>
  <w:style w:type="character" w:customStyle="1" w:styleId="IntenseEmphasis1">
    <w:name w:val="Intense Emphasis1"/>
    <w:uiPriority w:val="21"/>
    <w:qFormat/>
    <w:rsid w:val="00F1223B"/>
    <w:rPr>
      <w:i/>
      <w:iCs/>
      <w:color w:val="4F81BD"/>
    </w:rPr>
  </w:style>
  <w:style w:type="character" w:customStyle="1" w:styleId="Heading1Char1">
    <w:name w:val="Heading 1 Char1"/>
    <w:uiPriority w:val="9"/>
    <w:rsid w:val="00F1223B"/>
    <w:rPr>
      <w:rFonts w:ascii="Cambria" w:eastAsia="Times New Roman" w:hAnsi="Cambria" w:cs="Times New Roman" w:hint="default"/>
      <w:b/>
      <w:bCs/>
      <w:color w:val="365F91"/>
      <w:sz w:val="28"/>
      <w:szCs w:val="28"/>
    </w:rPr>
  </w:style>
  <w:style w:type="character" w:customStyle="1" w:styleId="Heading2Char1">
    <w:name w:val="Heading 2 Char1"/>
    <w:uiPriority w:val="9"/>
    <w:semiHidden/>
    <w:rsid w:val="00F1223B"/>
    <w:rPr>
      <w:rFonts w:ascii="Cambria" w:eastAsia="Times New Roman" w:hAnsi="Cambria" w:cs="Times New Roman" w:hint="default"/>
      <w:b/>
      <w:bCs/>
      <w:color w:val="4F81BD"/>
      <w:sz w:val="26"/>
      <w:szCs w:val="26"/>
    </w:rPr>
  </w:style>
  <w:style w:type="character" w:customStyle="1" w:styleId="Heading3Char1">
    <w:name w:val="Heading 3 Char1"/>
    <w:uiPriority w:val="9"/>
    <w:semiHidden/>
    <w:rsid w:val="00F1223B"/>
    <w:rPr>
      <w:rFonts w:ascii="Cambria" w:eastAsia="Times New Roman" w:hAnsi="Cambria" w:cs="Times New Roman" w:hint="default"/>
      <w:b/>
      <w:bCs/>
      <w:color w:val="4F81BD"/>
    </w:rPr>
  </w:style>
  <w:style w:type="character" w:customStyle="1" w:styleId="Heading4Char1">
    <w:name w:val="Heading 4 Char1"/>
    <w:uiPriority w:val="9"/>
    <w:semiHidden/>
    <w:rsid w:val="00F1223B"/>
    <w:rPr>
      <w:rFonts w:ascii="Cambria" w:eastAsia="Times New Roman" w:hAnsi="Cambria" w:cs="Times New Roman" w:hint="default"/>
      <w:b/>
      <w:bCs/>
      <w:i/>
      <w:iCs/>
      <w:color w:val="4F81BD"/>
    </w:rPr>
  </w:style>
  <w:style w:type="character" w:customStyle="1" w:styleId="BalloonTextChar1">
    <w:name w:val="Balloon Text Char1"/>
    <w:uiPriority w:val="99"/>
    <w:semiHidden/>
    <w:locked/>
    <w:rsid w:val="00F1223B"/>
    <w:rPr>
      <w:rFonts w:ascii="Tahoma" w:hAnsi="Tahoma" w:cs="Tahoma"/>
      <w:sz w:val="16"/>
      <w:szCs w:val="16"/>
    </w:rPr>
  </w:style>
  <w:style w:type="character" w:customStyle="1" w:styleId="BodyTextChar1">
    <w:name w:val="Body Text Char1"/>
    <w:uiPriority w:val="99"/>
    <w:semiHidden/>
    <w:locked/>
    <w:rsid w:val="00F1223B"/>
    <w:rPr>
      <w:rFonts w:ascii="Calibri" w:hAnsi="Calibri" w:cs="Times New Roman"/>
    </w:rPr>
  </w:style>
  <w:style w:type="character" w:customStyle="1" w:styleId="BodyText2Char1">
    <w:name w:val="Body Text 2 Char1"/>
    <w:uiPriority w:val="99"/>
    <w:semiHidden/>
    <w:locked/>
    <w:rsid w:val="00F1223B"/>
    <w:rPr>
      <w:rFonts w:ascii="Calibri" w:hAnsi="Calibri" w:cs="Times New Roman"/>
    </w:rPr>
  </w:style>
  <w:style w:type="character" w:customStyle="1" w:styleId="CommentSubjectChar1">
    <w:name w:val="Comment Subject Char1"/>
    <w:uiPriority w:val="99"/>
    <w:semiHidden/>
    <w:rsid w:val="00F1223B"/>
    <w:rPr>
      <w:rFonts w:ascii="Times New Roman" w:eastAsia="Times New Roman" w:hAnsi="Times New Roman" w:cs="Times New Roman" w:hint="default"/>
      <w:b/>
      <w:bCs/>
      <w:sz w:val="20"/>
      <w:szCs w:val="20"/>
    </w:rPr>
  </w:style>
  <w:style w:type="character" w:customStyle="1" w:styleId="DocumentMapChar1">
    <w:name w:val="Document Map Char1"/>
    <w:uiPriority w:val="99"/>
    <w:semiHidden/>
    <w:locked/>
    <w:rsid w:val="00F1223B"/>
    <w:rPr>
      <w:rFonts w:ascii="Tahoma" w:hAnsi="Tahoma" w:cs="Tahoma"/>
      <w:sz w:val="16"/>
      <w:szCs w:val="16"/>
    </w:rPr>
  </w:style>
  <w:style w:type="table" w:customStyle="1" w:styleId="TableColumns31">
    <w:name w:val="Table Columns 31"/>
    <w:basedOn w:val="TableNormal"/>
    <w:rsid w:val="00F122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
    <w:name w:val="Table Columns 32"/>
    <w:basedOn w:val="TableNormal"/>
    <w:rsid w:val="00F122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
    <w:name w:val="Table Columns 33"/>
    <w:basedOn w:val="TableNormal"/>
    <w:rsid w:val="00F122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
    <w:name w:val="No List1"/>
    <w:next w:val="NoList"/>
    <w:uiPriority w:val="99"/>
    <w:semiHidden/>
    <w:unhideWhenUsed/>
    <w:rsid w:val="00F1223B"/>
  </w:style>
  <w:style w:type="numbering" w:customStyle="1" w:styleId="NoList2">
    <w:name w:val="No List2"/>
    <w:next w:val="NoList"/>
    <w:uiPriority w:val="99"/>
    <w:semiHidden/>
    <w:unhideWhenUsed/>
    <w:rsid w:val="00F1223B"/>
  </w:style>
  <w:style w:type="numbering" w:customStyle="1" w:styleId="NoList3">
    <w:name w:val="No List3"/>
    <w:next w:val="NoList"/>
    <w:uiPriority w:val="99"/>
    <w:semiHidden/>
    <w:unhideWhenUsed/>
    <w:rsid w:val="00F1223B"/>
  </w:style>
  <w:style w:type="numbering" w:customStyle="1" w:styleId="NoList4">
    <w:name w:val="No List4"/>
    <w:next w:val="NoList"/>
    <w:uiPriority w:val="99"/>
    <w:semiHidden/>
    <w:unhideWhenUsed/>
    <w:rsid w:val="00F1223B"/>
  </w:style>
  <w:style w:type="table" w:customStyle="1" w:styleId="TableGrid5">
    <w:name w:val="Table Grid5"/>
    <w:basedOn w:val="TableNormal"/>
    <w:next w:val="TableGrid"/>
    <w:uiPriority w:val="39"/>
    <w:rsid w:val="007874C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D2291B"/>
    <w:pPr>
      <w:spacing w:before="100" w:beforeAutospacing="1" w:after="100" w:afterAutospacing="1"/>
    </w:pPr>
    <w:rPr>
      <w:rFonts w:ascii="Arial" w:eastAsia="Times New Roman" w:hAnsi="Arial" w:cs="Arial"/>
      <w:b/>
      <w:bCs/>
      <w:color w:val="000000"/>
      <w:sz w:val="18"/>
      <w:szCs w:val="18"/>
      <w:lang w:eastAsia="lt-LT"/>
    </w:rPr>
  </w:style>
  <w:style w:type="paragraph" w:customStyle="1" w:styleId="font6">
    <w:name w:val="font6"/>
    <w:basedOn w:val="Normal"/>
    <w:rsid w:val="00D2291B"/>
    <w:pPr>
      <w:spacing w:before="100" w:beforeAutospacing="1" w:after="100" w:afterAutospacing="1"/>
    </w:pPr>
    <w:rPr>
      <w:rFonts w:ascii="Arial" w:eastAsia="Times New Roman" w:hAnsi="Arial" w:cs="Arial"/>
      <w:b/>
      <w:bCs/>
      <w:color w:val="FF0000"/>
      <w:sz w:val="18"/>
      <w:szCs w:val="18"/>
      <w:lang w:eastAsia="lt-LT"/>
    </w:rPr>
  </w:style>
  <w:style w:type="paragraph" w:customStyle="1" w:styleId="xl64">
    <w:name w:val="xl64"/>
    <w:basedOn w:val="Normal"/>
    <w:rsid w:val="00D2291B"/>
    <w:pPr>
      <w:spacing w:before="100" w:beforeAutospacing="1" w:after="100" w:afterAutospacing="1"/>
    </w:pPr>
    <w:rPr>
      <w:rFonts w:eastAsia="Times New Roman"/>
      <w:b/>
      <w:bCs/>
      <w:lang w:eastAsia="lt-LT"/>
    </w:rPr>
  </w:style>
  <w:style w:type="paragraph" w:customStyle="1" w:styleId="xl65">
    <w:name w:val="xl65"/>
    <w:basedOn w:val="Normal"/>
    <w:rsid w:val="00D2291B"/>
    <w:pPr>
      <w:shd w:val="clear" w:color="000000" w:fill="FFFF00"/>
      <w:spacing w:before="100" w:beforeAutospacing="1" w:after="100" w:afterAutospacing="1"/>
    </w:pPr>
    <w:rPr>
      <w:rFonts w:ascii="Arial" w:eastAsia="Times New Roman" w:hAnsi="Arial" w:cs="Arial"/>
      <w:sz w:val="18"/>
      <w:szCs w:val="18"/>
      <w:lang w:eastAsia="lt-LT"/>
    </w:rPr>
  </w:style>
  <w:style w:type="paragraph" w:customStyle="1" w:styleId="xl66">
    <w:name w:val="xl66"/>
    <w:basedOn w:val="Normal"/>
    <w:rsid w:val="00D2291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sz w:val="18"/>
      <w:szCs w:val="18"/>
      <w:lang w:eastAsia="lt-LT"/>
    </w:rPr>
  </w:style>
  <w:style w:type="paragraph" w:customStyle="1" w:styleId="xl67">
    <w:name w:val="xl67"/>
    <w:basedOn w:val="Normal"/>
    <w:rsid w:val="00D2291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sz w:val="18"/>
      <w:szCs w:val="18"/>
      <w:lang w:eastAsia="lt-LT"/>
    </w:rPr>
  </w:style>
  <w:style w:type="paragraph" w:customStyle="1" w:styleId="xl68">
    <w:name w:val="xl68"/>
    <w:basedOn w:val="Normal"/>
    <w:rsid w:val="00D2291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sz w:val="18"/>
      <w:szCs w:val="18"/>
      <w:lang w:eastAsia="lt-LT"/>
    </w:rPr>
  </w:style>
  <w:style w:type="paragraph" w:customStyle="1" w:styleId="xl69">
    <w:name w:val="xl69"/>
    <w:basedOn w:val="Normal"/>
    <w:rsid w:val="00D2291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sz w:val="18"/>
      <w:szCs w:val="18"/>
      <w:lang w:eastAsia="lt-LT"/>
    </w:rPr>
  </w:style>
  <w:style w:type="paragraph" w:customStyle="1" w:styleId="xl70">
    <w:name w:val="xl70"/>
    <w:basedOn w:val="Normal"/>
    <w:rsid w:val="00D2291B"/>
    <w:pPr>
      <w:spacing w:before="100" w:beforeAutospacing="1" w:after="100" w:afterAutospacing="1"/>
    </w:pPr>
    <w:rPr>
      <w:rFonts w:ascii="Arial" w:eastAsia="Times New Roman" w:hAnsi="Arial" w:cs="Arial"/>
      <w:sz w:val="18"/>
      <w:szCs w:val="18"/>
      <w:lang w:eastAsia="lt-LT"/>
    </w:rPr>
  </w:style>
  <w:style w:type="paragraph" w:customStyle="1" w:styleId="xl71">
    <w:name w:val="xl71"/>
    <w:basedOn w:val="Normal"/>
    <w:rsid w:val="00D2291B"/>
    <w:pPr>
      <w:spacing w:before="100" w:beforeAutospacing="1" w:after="100" w:afterAutospacing="1"/>
    </w:pPr>
    <w:rPr>
      <w:rFonts w:ascii="Arial" w:eastAsia="Times New Roman" w:hAnsi="Arial" w:cs="Arial"/>
      <w:sz w:val="18"/>
      <w:szCs w:val="18"/>
      <w:lang w:eastAsia="lt-LT"/>
    </w:rPr>
  </w:style>
  <w:style w:type="paragraph" w:customStyle="1" w:styleId="xl72">
    <w:name w:val="xl72"/>
    <w:basedOn w:val="Normal"/>
    <w:rsid w:val="00D2291B"/>
    <w:pPr>
      <w:shd w:val="clear" w:color="000000" w:fill="FFFF00"/>
      <w:spacing w:before="100" w:beforeAutospacing="1" w:after="100" w:afterAutospacing="1"/>
    </w:pPr>
    <w:rPr>
      <w:rFonts w:ascii="Arial" w:eastAsia="Times New Roman" w:hAnsi="Arial" w:cs="Arial"/>
      <w:b/>
      <w:bCs/>
      <w:sz w:val="18"/>
      <w:szCs w:val="18"/>
      <w:lang w:eastAsia="lt-LT"/>
    </w:rPr>
  </w:style>
  <w:style w:type="paragraph" w:customStyle="1" w:styleId="xl73">
    <w:name w:val="xl73"/>
    <w:basedOn w:val="Normal"/>
    <w:rsid w:val="00D2291B"/>
    <w:pPr>
      <w:shd w:val="clear" w:color="000000" w:fill="FFFF00"/>
      <w:spacing w:before="100" w:beforeAutospacing="1" w:after="100" w:afterAutospacing="1"/>
    </w:pPr>
    <w:rPr>
      <w:rFonts w:ascii="Arial" w:eastAsia="Times New Roman" w:hAnsi="Arial" w:cs="Arial"/>
      <w:b/>
      <w:bCs/>
      <w:sz w:val="18"/>
      <w:szCs w:val="18"/>
      <w:lang w:eastAsia="lt-LT"/>
    </w:rPr>
  </w:style>
  <w:style w:type="paragraph" w:customStyle="1" w:styleId="xl74">
    <w:name w:val="xl74"/>
    <w:basedOn w:val="Normal"/>
    <w:rsid w:val="00D2291B"/>
    <w:pPr>
      <w:shd w:val="clear" w:color="000000" w:fill="FFFF00"/>
      <w:spacing w:before="100" w:beforeAutospacing="1" w:after="100" w:afterAutospacing="1"/>
    </w:pPr>
    <w:rPr>
      <w:rFonts w:eastAsia="Times New Roman"/>
      <w:b/>
      <w:bCs/>
      <w:lang w:eastAsia="lt-LT"/>
    </w:rPr>
  </w:style>
  <w:style w:type="paragraph" w:customStyle="1" w:styleId="xl75">
    <w:name w:val="xl75"/>
    <w:basedOn w:val="Normal"/>
    <w:rsid w:val="00D2291B"/>
    <w:pPr>
      <w:shd w:val="clear" w:color="000000" w:fill="FFFF00"/>
      <w:spacing w:before="100" w:beforeAutospacing="1" w:after="100" w:afterAutospacing="1"/>
    </w:pPr>
    <w:rPr>
      <w:rFonts w:ascii="Arial" w:eastAsia="Times New Roman" w:hAnsi="Arial" w:cs="Arial"/>
      <w:sz w:val="18"/>
      <w:szCs w:val="18"/>
      <w:lang w:eastAsia="lt-LT"/>
    </w:rPr>
  </w:style>
  <w:style w:type="paragraph" w:customStyle="1" w:styleId="xl76">
    <w:name w:val="xl76"/>
    <w:basedOn w:val="Normal"/>
    <w:rsid w:val="00D2291B"/>
    <w:pPr>
      <w:shd w:val="clear" w:color="000000" w:fill="FFFF00"/>
      <w:spacing w:before="100" w:beforeAutospacing="1" w:after="100" w:afterAutospacing="1"/>
    </w:pPr>
    <w:rPr>
      <w:rFonts w:eastAsia="Times New Roman"/>
      <w:lang w:eastAsia="lt-LT"/>
    </w:rPr>
  </w:style>
  <w:style w:type="paragraph" w:customStyle="1" w:styleId="xl77">
    <w:name w:val="xl77"/>
    <w:basedOn w:val="Normal"/>
    <w:rsid w:val="00D2291B"/>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eastAsia="Times New Roman" w:hAnsi="Arial" w:cs="Arial"/>
      <w:sz w:val="18"/>
      <w:szCs w:val="18"/>
      <w:lang w:eastAsia="lt-LT"/>
    </w:rPr>
  </w:style>
  <w:style w:type="paragraph" w:customStyle="1" w:styleId="xl78">
    <w:name w:val="xl78"/>
    <w:basedOn w:val="Normal"/>
    <w:rsid w:val="00D2291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color w:val="FF0000"/>
      <w:sz w:val="18"/>
      <w:szCs w:val="18"/>
      <w:lang w:eastAsia="lt-LT"/>
    </w:rPr>
  </w:style>
  <w:style w:type="paragraph" w:customStyle="1" w:styleId="xl79">
    <w:name w:val="xl79"/>
    <w:basedOn w:val="Normal"/>
    <w:rsid w:val="00D2291B"/>
    <w:pPr>
      <w:spacing w:before="100" w:beforeAutospacing="1" w:after="100" w:afterAutospacing="1"/>
      <w:jc w:val="right"/>
    </w:pPr>
    <w:rPr>
      <w:rFonts w:ascii="Arial" w:eastAsia="Times New Roman" w:hAnsi="Arial" w:cs="Arial"/>
      <w:sz w:val="18"/>
      <w:szCs w:val="18"/>
      <w:lang w:eastAsia="lt-LT"/>
    </w:rPr>
  </w:style>
  <w:style w:type="paragraph" w:customStyle="1" w:styleId="xl80">
    <w:name w:val="xl80"/>
    <w:basedOn w:val="Normal"/>
    <w:rsid w:val="00D2291B"/>
    <w:pPr>
      <w:spacing w:before="100" w:beforeAutospacing="1" w:after="100" w:afterAutospacing="1"/>
    </w:pPr>
    <w:rPr>
      <w:rFonts w:ascii="Arial" w:eastAsia="Times New Roman" w:hAnsi="Arial" w:cs="Arial"/>
      <w:b/>
      <w:bCs/>
      <w:sz w:val="18"/>
      <w:szCs w:val="18"/>
      <w:lang w:eastAsia="lt-LT"/>
    </w:rPr>
  </w:style>
  <w:style w:type="paragraph" w:customStyle="1" w:styleId="xl81">
    <w:name w:val="xl81"/>
    <w:basedOn w:val="Normal"/>
    <w:rsid w:val="00D2291B"/>
    <w:pPr>
      <w:spacing w:before="100" w:beforeAutospacing="1" w:after="100" w:afterAutospacing="1"/>
      <w:jc w:val="right"/>
    </w:pPr>
    <w:rPr>
      <w:rFonts w:ascii="Arial" w:eastAsia="Times New Roman" w:hAnsi="Arial" w:cs="Arial"/>
      <w:b/>
      <w:bCs/>
      <w:sz w:val="18"/>
      <w:szCs w:val="18"/>
      <w:lang w:eastAsia="lt-LT"/>
    </w:rPr>
  </w:style>
  <w:style w:type="paragraph" w:customStyle="1" w:styleId="xl82">
    <w:name w:val="xl82"/>
    <w:basedOn w:val="Normal"/>
    <w:rsid w:val="00D2291B"/>
    <w:pPr>
      <w:shd w:val="clear" w:color="000000" w:fill="D7E4BC"/>
      <w:spacing w:before="100" w:beforeAutospacing="1" w:after="100" w:afterAutospacing="1"/>
    </w:pPr>
    <w:rPr>
      <w:rFonts w:ascii="Arial" w:eastAsia="Times New Roman" w:hAnsi="Arial" w:cs="Arial"/>
      <w:b/>
      <w:bCs/>
      <w:sz w:val="18"/>
      <w:szCs w:val="18"/>
      <w:lang w:eastAsia="lt-LT"/>
    </w:rPr>
  </w:style>
  <w:style w:type="paragraph" w:customStyle="1" w:styleId="xl83">
    <w:name w:val="xl83"/>
    <w:basedOn w:val="Normal"/>
    <w:rsid w:val="00D2291B"/>
    <w:pPr>
      <w:shd w:val="clear" w:color="000000" w:fill="D7E4BC"/>
      <w:spacing w:before="100" w:beforeAutospacing="1" w:after="100" w:afterAutospacing="1"/>
    </w:pPr>
    <w:rPr>
      <w:rFonts w:ascii="Arial" w:eastAsia="Times New Roman" w:hAnsi="Arial" w:cs="Arial"/>
      <w:sz w:val="18"/>
      <w:szCs w:val="18"/>
      <w:lang w:eastAsia="lt-LT"/>
    </w:rPr>
  </w:style>
  <w:style w:type="paragraph" w:customStyle="1" w:styleId="xl84">
    <w:name w:val="xl84"/>
    <w:basedOn w:val="Normal"/>
    <w:rsid w:val="00D2291B"/>
    <w:pPr>
      <w:shd w:val="clear" w:color="000000" w:fill="D7E4BC"/>
      <w:spacing w:before="100" w:beforeAutospacing="1" w:after="100" w:afterAutospacing="1"/>
    </w:pPr>
    <w:rPr>
      <w:rFonts w:ascii="Arial" w:eastAsia="Times New Roman" w:hAnsi="Arial" w:cs="Arial"/>
      <w:sz w:val="18"/>
      <w:szCs w:val="18"/>
      <w:lang w:eastAsia="lt-LT"/>
    </w:rPr>
  </w:style>
  <w:style w:type="paragraph" w:customStyle="1" w:styleId="xl85">
    <w:name w:val="xl85"/>
    <w:basedOn w:val="Normal"/>
    <w:rsid w:val="00D2291B"/>
    <w:pPr>
      <w:shd w:val="clear" w:color="000000" w:fill="D7E4BC"/>
      <w:spacing w:before="100" w:beforeAutospacing="1" w:after="100" w:afterAutospacing="1"/>
      <w:jc w:val="right"/>
    </w:pPr>
    <w:rPr>
      <w:rFonts w:ascii="Arial" w:eastAsia="Times New Roman" w:hAnsi="Arial" w:cs="Arial"/>
      <w:b/>
      <w:bCs/>
      <w:sz w:val="18"/>
      <w:szCs w:val="18"/>
      <w:lang w:eastAsia="lt-LT"/>
    </w:rPr>
  </w:style>
  <w:style w:type="paragraph" w:customStyle="1" w:styleId="xl86">
    <w:name w:val="xl86"/>
    <w:basedOn w:val="Normal"/>
    <w:rsid w:val="00D2291B"/>
    <w:pPr>
      <w:pBdr>
        <w:top w:val="single" w:sz="4" w:space="0" w:color="auto"/>
        <w:left w:val="single" w:sz="4" w:space="0" w:color="auto"/>
        <w:bottom w:val="single" w:sz="4" w:space="0" w:color="auto"/>
        <w:right w:val="single" w:sz="4" w:space="0" w:color="auto"/>
      </w:pBdr>
      <w:shd w:val="clear" w:color="000000" w:fill="D7E4BC"/>
      <w:spacing w:before="100" w:beforeAutospacing="1" w:after="100" w:afterAutospacing="1"/>
    </w:pPr>
    <w:rPr>
      <w:rFonts w:ascii="Arial" w:eastAsia="Times New Roman" w:hAnsi="Arial" w:cs="Arial"/>
      <w:b/>
      <w:bCs/>
      <w:sz w:val="18"/>
      <w:szCs w:val="18"/>
      <w:lang w:eastAsia="lt-LT"/>
    </w:rPr>
  </w:style>
  <w:style w:type="paragraph" w:customStyle="1" w:styleId="xl87">
    <w:name w:val="xl87"/>
    <w:basedOn w:val="Normal"/>
    <w:rsid w:val="00D2291B"/>
    <w:pPr>
      <w:shd w:val="clear" w:color="000000" w:fill="D7E4BC"/>
      <w:spacing w:before="100" w:beforeAutospacing="1" w:after="100" w:afterAutospacing="1"/>
    </w:pPr>
    <w:rPr>
      <w:rFonts w:eastAsia="Times New Roman"/>
      <w:lang w:eastAsia="lt-LT"/>
    </w:rPr>
  </w:style>
  <w:style w:type="paragraph" w:customStyle="1" w:styleId="xl88">
    <w:name w:val="xl88"/>
    <w:basedOn w:val="Normal"/>
    <w:rsid w:val="00D2291B"/>
    <w:pPr>
      <w:shd w:val="clear" w:color="000000" w:fill="D7E4BC"/>
      <w:spacing w:before="100" w:beforeAutospacing="1" w:after="100" w:afterAutospacing="1"/>
    </w:pPr>
    <w:rPr>
      <w:rFonts w:ascii="Arial" w:eastAsia="Times New Roman" w:hAnsi="Arial" w:cs="Arial"/>
      <w:b/>
      <w:bCs/>
      <w:sz w:val="18"/>
      <w:szCs w:val="18"/>
      <w:lang w:eastAsia="lt-LT"/>
    </w:rPr>
  </w:style>
  <w:style w:type="paragraph" w:customStyle="1" w:styleId="xl89">
    <w:name w:val="xl89"/>
    <w:basedOn w:val="Normal"/>
    <w:rsid w:val="00D2291B"/>
    <w:pPr>
      <w:shd w:val="clear" w:color="000000" w:fill="D7E4BC"/>
      <w:spacing w:before="100" w:beforeAutospacing="1" w:after="100" w:afterAutospacing="1"/>
      <w:jc w:val="right"/>
    </w:pPr>
    <w:rPr>
      <w:rFonts w:ascii="Arial" w:eastAsia="Times New Roman" w:hAnsi="Arial" w:cs="Arial"/>
      <w:b/>
      <w:bCs/>
      <w:sz w:val="18"/>
      <w:szCs w:val="18"/>
      <w:lang w:eastAsia="lt-LT"/>
    </w:rPr>
  </w:style>
  <w:style w:type="paragraph" w:customStyle="1" w:styleId="xl90">
    <w:name w:val="xl90"/>
    <w:basedOn w:val="Normal"/>
    <w:rsid w:val="00D2291B"/>
    <w:pPr>
      <w:spacing w:before="100" w:beforeAutospacing="1" w:after="100" w:afterAutospacing="1"/>
    </w:pPr>
    <w:rPr>
      <w:rFonts w:ascii="Arial" w:eastAsia="Times New Roman" w:hAnsi="Arial" w:cs="Arial"/>
      <w:b/>
      <w:bCs/>
      <w:sz w:val="18"/>
      <w:szCs w:val="18"/>
      <w:lang w:eastAsia="lt-LT"/>
    </w:rPr>
  </w:style>
  <w:style w:type="paragraph" w:customStyle="1" w:styleId="xl91">
    <w:name w:val="xl91"/>
    <w:basedOn w:val="Normal"/>
    <w:rsid w:val="00D2291B"/>
    <w:pPr>
      <w:spacing w:before="100" w:beforeAutospacing="1" w:after="100" w:afterAutospacing="1"/>
    </w:pPr>
    <w:rPr>
      <w:rFonts w:eastAsia="Times New Roman"/>
      <w:b/>
      <w:bCs/>
      <w:lang w:eastAsia="lt-LT"/>
    </w:rPr>
  </w:style>
  <w:style w:type="paragraph" w:customStyle="1" w:styleId="xl92">
    <w:name w:val="xl92"/>
    <w:basedOn w:val="Normal"/>
    <w:rsid w:val="00D2291B"/>
    <w:pPr>
      <w:shd w:val="clear" w:color="000000" w:fill="FFFF00"/>
      <w:spacing w:before="100" w:beforeAutospacing="1" w:after="100" w:afterAutospacing="1"/>
      <w:jc w:val="right"/>
    </w:pPr>
    <w:rPr>
      <w:rFonts w:ascii="Arial" w:eastAsia="Times New Roman" w:hAnsi="Arial" w:cs="Arial"/>
      <w:sz w:val="18"/>
      <w:szCs w:val="18"/>
      <w:lang w:eastAsia="lt-LT"/>
    </w:rPr>
  </w:style>
  <w:style w:type="paragraph" w:customStyle="1" w:styleId="xl93">
    <w:name w:val="xl93"/>
    <w:basedOn w:val="Normal"/>
    <w:rsid w:val="00D2291B"/>
    <w:pPr>
      <w:pBdr>
        <w:bottom w:val="single" w:sz="12" w:space="0" w:color="auto"/>
      </w:pBdr>
      <w:spacing w:before="100" w:beforeAutospacing="1" w:after="100" w:afterAutospacing="1"/>
    </w:pPr>
    <w:rPr>
      <w:rFonts w:eastAsia="Times New Roman"/>
      <w:lang w:eastAsia="lt-LT"/>
    </w:rPr>
  </w:style>
  <w:style w:type="paragraph" w:customStyle="1" w:styleId="xl94">
    <w:name w:val="xl94"/>
    <w:basedOn w:val="Normal"/>
    <w:rsid w:val="00D2291B"/>
    <w:pPr>
      <w:pBdr>
        <w:bottom w:val="single" w:sz="12" w:space="0" w:color="auto"/>
      </w:pBdr>
      <w:spacing w:before="100" w:beforeAutospacing="1" w:after="100" w:afterAutospacing="1"/>
    </w:pPr>
    <w:rPr>
      <w:rFonts w:ascii="Arial" w:eastAsia="Times New Roman" w:hAnsi="Arial" w:cs="Arial"/>
      <w:sz w:val="18"/>
      <w:szCs w:val="18"/>
      <w:lang w:eastAsia="lt-LT"/>
    </w:rPr>
  </w:style>
  <w:style w:type="paragraph" w:customStyle="1" w:styleId="xl95">
    <w:name w:val="xl95"/>
    <w:basedOn w:val="Normal"/>
    <w:rsid w:val="00D2291B"/>
    <w:pPr>
      <w:pBdr>
        <w:bottom w:val="single" w:sz="12" w:space="0" w:color="auto"/>
      </w:pBdr>
      <w:spacing w:before="100" w:beforeAutospacing="1" w:after="100" w:afterAutospacing="1"/>
    </w:pPr>
    <w:rPr>
      <w:rFonts w:ascii="Arial" w:eastAsia="Times New Roman" w:hAnsi="Arial" w:cs="Arial"/>
      <w:sz w:val="18"/>
      <w:szCs w:val="18"/>
      <w:lang w:eastAsia="lt-LT"/>
    </w:rPr>
  </w:style>
  <w:style w:type="paragraph" w:customStyle="1" w:styleId="xl96">
    <w:name w:val="xl96"/>
    <w:basedOn w:val="Normal"/>
    <w:rsid w:val="00D2291B"/>
    <w:pPr>
      <w:pBdr>
        <w:bottom w:val="single" w:sz="12" w:space="0" w:color="auto"/>
      </w:pBdr>
      <w:spacing w:before="100" w:beforeAutospacing="1" w:after="100" w:afterAutospacing="1"/>
      <w:jc w:val="right"/>
    </w:pPr>
    <w:rPr>
      <w:rFonts w:ascii="Arial" w:eastAsia="Times New Roman" w:hAnsi="Arial" w:cs="Arial"/>
      <w:sz w:val="18"/>
      <w:szCs w:val="18"/>
      <w:lang w:eastAsia="lt-LT"/>
    </w:rPr>
  </w:style>
  <w:style w:type="paragraph" w:customStyle="1" w:styleId="xl97">
    <w:name w:val="xl97"/>
    <w:basedOn w:val="Normal"/>
    <w:rsid w:val="00D2291B"/>
    <w:pPr>
      <w:pBdr>
        <w:bottom w:val="single" w:sz="12" w:space="0" w:color="auto"/>
      </w:pBdr>
      <w:spacing w:before="100" w:beforeAutospacing="1" w:after="100" w:afterAutospacing="1"/>
    </w:pPr>
    <w:rPr>
      <w:rFonts w:ascii="Arial" w:eastAsia="Times New Roman" w:hAnsi="Arial" w:cs="Arial"/>
      <w:b/>
      <w:bCs/>
      <w:sz w:val="18"/>
      <w:szCs w:val="18"/>
      <w:lang w:eastAsia="lt-LT"/>
    </w:rPr>
  </w:style>
  <w:style w:type="paragraph" w:customStyle="1" w:styleId="xl98">
    <w:name w:val="xl98"/>
    <w:basedOn w:val="Normal"/>
    <w:rsid w:val="00D2291B"/>
    <w:pPr>
      <w:pBdr>
        <w:bottom w:val="single" w:sz="12" w:space="0" w:color="auto"/>
      </w:pBdr>
      <w:spacing w:before="100" w:beforeAutospacing="1" w:after="100" w:afterAutospacing="1"/>
      <w:jc w:val="right"/>
    </w:pPr>
    <w:rPr>
      <w:rFonts w:ascii="Arial" w:eastAsia="Times New Roman" w:hAnsi="Arial" w:cs="Arial"/>
      <w:b/>
      <w:bCs/>
      <w:sz w:val="18"/>
      <w:szCs w:val="18"/>
      <w:lang w:eastAsia="lt-LT"/>
    </w:rPr>
  </w:style>
  <w:style w:type="paragraph" w:customStyle="1" w:styleId="xl99">
    <w:name w:val="xl99"/>
    <w:basedOn w:val="Normal"/>
    <w:rsid w:val="00D2291B"/>
    <w:pPr>
      <w:pBdr>
        <w:top w:val="single" w:sz="4" w:space="0" w:color="auto"/>
        <w:left w:val="single" w:sz="4" w:space="0" w:color="auto"/>
        <w:bottom w:val="single" w:sz="4" w:space="0" w:color="auto"/>
        <w:right w:val="single" w:sz="4" w:space="0" w:color="auto"/>
      </w:pBdr>
      <w:shd w:val="clear" w:color="000000" w:fill="D7E4BC"/>
      <w:spacing w:before="100" w:beforeAutospacing="1" w:after="100" w:afterAutospacing="1"/>
    </w:pPr>
    <w:rPr>
      <w:rFonts w:ascii="Arial" w:eastAsia="Times New Roman" w:hAnsi="Arial" w:cs="Arial"/>
      <w:b/>
      <w:bCs/>
      <w:sz w:val="18"/>
      <w:szCs w:val="18"/>
      <w:lang w:eastAsia="lt-LT"/>
    </w:rPr>
  </w:style>
  <w:style w:type="paragraph" w:customStyle="1" w:styleId="xl100">
    <w:name w:val="xl100"/>
    <w:basedOn w:val="Normal"/>
    <w:rsid w:val="00D2291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sz w:val="18"/>
      <w:szCs w:val="18"/>
      <w:lang w:eastAsia="lt-LT"/>
    </w:rPr>
  </w:style>
  <w:style w:type="paragraph" w:customStyle="1" w:styleId="xl101">
    <w:name w:val="xl101"/>
    <w:basedOn w:val="Normal"/>
    <w:rsid w:val="00D2291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sz w:val="18"/>
      <w:szCs w:val="18"/>
      <w:lang w:eastAsia="lt-LT"/>
    </w:rPr>
  </w:style>
  <w:style w:type="paragraph" w:customStyle="1" w:styleId="xl102">
    <w:name w:val="xl102"/>
    <w:basedOn w:val="Normal"/>
    <w:rsid w:val="00D2291B"/>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eastAsia="Times New Roman" w:hAnsi="Arial" w:cs="Arial"/>
      <w:sz w:val="18"/>
      <w:szCs w:val="18"/>
      <w:lang w:eastAsia="lt-LT"/>
    </w:rPr>
  </w:style>
  <w:style w:type="paragraph" w:customStyle="1" w:styleId="xl103">
    <w:name w:val="xl103"/>
    <w:basedOn w:val="Normal"/>
    <w:rsid w:val="00D2291B"/>
    <w:pPr>
      <w:spacing w:before="100" w:beforeAutospacing="1" w:after="100" w:afterAutospacing="1"/>
    </w:pPr>
    <w:rPr>
      <w:rFonts w:ascii="Arial" w:eastAsia="Times New Roman" w:hAnsi="Arial" w:cs="Arial"/>
      <w:sz w:val="18"/>
      <w:szCs w:val="18"/>
      <w:lang w:eastAsia="lt-LT"/>
    </w:rPr>
  </w:style>
  <w:style w:type="paragraph" w:customStyle="1" w:styleId="xl104">
    <w:name w:val="xl104"/>
    <w:basedOn w:val="Normal"/>
    <w:rsid w:val="00D2291B"/>
    <w:pPr>
      <w:shd w:val="clear" w:color="000000" w:fill="FFFF00"/>
      <w:spacing w:before="100" w:beforeAutospacing="1" w:after="100" w:afterAutospacing="1"/>
    </w:pPr>
    <w:rPr>
      <w:rFonts w:ascii="Arial" w:eastAsia="Times New Roman" w:hAnsi="Arial" w:cs="Arial"/>
      <w:sz w:val="18"/>
      <w:szCs w:val="18"/>
      <w:lang w:eastAsia="lt-LT"/>
    </w:rPr>
  </w:style>
  <w:style w:type="paragraph" w:customStyle="1" w:styleId="xl105">
    <w:name w:val="xl105"/>
    <w:basedOn w:val="Normal"/>
    <w:rsid w:val="00D2291B"/>
    <w:pPr>
      <w:spacing w:before="100" w:beforeAutospacing="1" w:after="100" w:afterAutospacing="1"/>
      <w:jc w:val="right"/>
    </w:pPr>
    <w:rPr>
      <w:rFonts w:ascii="Arial" w:eastAsia="Times New Roman" w:hAnsi="Arial" w:cs="Arial"/>
      <w:sz w:val="18"/>
      <w:szCs w:val="18"/>
      <w:lang w:eastAsia="lt-LT"/>
    </w:rPr>
  </w:style>
  <w:style w:type="paragraph" w:customStyle="1" w:styleId="xl106">
    <w:name w:val="xl106"/>
    <w:basedOn w:val="Normal"/>
    <w:rsid w:val="00D2291B"/>
    <w:pPr>
      <w:shd w:val="clear" w:color="000000" w:fill="FFFF00"/>
      <w:spacing w:before="100" w:beforeAutospacing="1" w:after="100" w:afterAutospacing="1"/>
      <w:jc w:val="right"/>
    </w:pPr>
    <w:rPr>
      <w:rFonts w:ascii="Arial" w:eastAsia="Times New Roman" w:hAnsi="Arial" w:cs="Arial"/>
      <w:sz w:val="18"/>
      <w:szCs w:val="18"/>
      <w:lang w:eastAsia="lt-LT"/>
    </w:rPr>
  </w:style>
  <w:style w:type="paragraph" w:customStyle="1" w:styleId="xl107">
    <w:name w:val="xl107"/>
    <w:basedOn w:val="Normal"/>
    <w:rsid w:val="00D2291B"/>
    <w:pPr>
      <w:pBdr>
        <w:bottom w:val="single" w:sz="12" w:space="0" w:color="auto"/>
      </w:pBdr>
      <w:spacing w:before="100" w:beforeAutospacing="1" w:after="100" w:afterAutospacing="1"/>
      <w:jc w:val="right"/>
    </w:pPr>
    <w:rPr>
      <w:rFonts w:ascii="Arial" w:eastAsia="Times New Roman" w:hAnsi="Arial" w:cs="Arial"/>
      <w:sz w:val="18"/>
      <w:szCs w:val="18"/>
      <w:lang w:eastAsia="lt-LT"/>
    </w:rPr>
  </w:style>
  <w:style w:type="paragraph" w:customStyle="1" w:styleId="xl108">
    <w:name w:val="xl108"/>
    <w:basedOn w:val="Normal"/>
    <w:rsid w:val="00D2291B"/>
    <w:pPr>
      <w:shd w:val="clear" w:color="000000" w:fill="FFFF00"/>
      <w:spacing w:before="100" w:beforeAutospacing="1" w:after="100" w:afterAutospacing="1"/>
    </w:pPr>
    <w:rPr>
      <w:rFonts w:eastAsia="Times New Roman"/>
      <w:lang w:eastAsia="lt-LT"/>
    </w:rPr>
  </w:style>
  <w:style w:type="paragraph" w:customStyle="1" w:styleId="xl109">
    <w:name w:val="xl109"/>
    <w:basedOn w:val="Normal"/>
    <w:rsid w:val="00D2291B"/>
    <w:pPr>
      <w:shd w:val="clear" w:color="000000" w:fill="D7E4BC"/>
      <w:spacing w:before="100" w:beforeAutospacing="1" w:after="100" w:afterAutospacing="1"/>
    </w:pPr>
    <w:rPr>
      <w:rFonts w:ascii="Arial" w:eastAsia="Times New Roman" w:hAnsi="Arial" w:cs="Arial"/>
      <w:b/>
      <w:bCs/>
      <w:sz w:val="18"/>
      <w:szCs w:val="18"/>
      <w:lang w:eastAsia="lt-LT"/>
    </w:rPr>
  </w:style>
  <w:style w:type="paragraph" w:customStyle="1" w:styleId="xl110">
    <w:name w:val="xl110"/>
    <w:basedOn w:val="Normal"/>
    <w:rsid w:val="00D2291B"/>
    <w:pPr>
      <w:spacing w:before="100" w:beforeAutospacing="1" w:after="100" w:afterAutospacing="1"/>
    </w:pPr>
    <w:rPr>
      <w:rFonts w:ascii="Arial" w:eastAsia="Times New Roman" w:hAnsi="Arial" w:cs="Arial"/>
      <w:b/>
      <w:bCs/>
      <w:sz w:val="18"/>
      <w:szCs w:val="18"/>
      <w:lang w:eastAsia="lt-LT"/>
    </w:rPr>
  </w:style>
  <w:style w:type="paragraph" w:customStyle="1" w:styleId="xl111">
    <w:name w:val="xl111"/>
    <w:basedOn w:val="Normal"/>
    <w:rsid w:val="00D2291B"/>
    <w:pPr>
      <w:pBdr>
        <w:bottom w:val="single" w:sz="12" w:space="0" w:color="auto"/>
      </w:pBdr>
      <w:spacing w:before="100" w:beforeAutospacing="1" w:after="100" w:afterAutospacing="1"/>
    </w:pPr>
    <w:rPr>
      <w:rFonts w:ascii="Arial" w:eastAsia="Times New Roman" w:hAnsi="Arial" w:cs="Arial"/>
      <w:sz w:val="18"/>
      <w:szCs w:val="18"/>
      <w:lang w:eastAsia="lt-LT"/>
    </w:rPr>
  </w:style>
  <w:style w:type="paragraph" w:customStyle="1" w:styleId="xl112">
    <w:name w:val="xl112"/>
    <w:basedOn w:val="Normal"/>
    <w:rsid w:val="00D2291B"/>
    <w:pPr>
      <w:shd w:val="clear" w:color="000000" w:fill="FFFF00"/>
      <w:spacing w:before="100" w:beforeAutospacing="1" w:after="100" w:afterAutospacing="1"/>
    </w:pPr>
    <w:rPr>
      <w:rFonts w:ascii="Arial" w:eastAsia="Times New Roman" w:hAnsi="Arial" w:cs="Arial"/>
      <w:b/>
      <w:bCs/>
      <w:sz w:val="18"/>
      <w:szCs w:val="18"/>
      <w:lang w:eastAsia="lt-LT"/>
    </w:rPr>
  </w:style>
  <w:style w:type="paragraph" w:customStyle="1" w:styleId="xl113">
    <w:name w:val="xl113"/>
    <w:basedOn w:val="Normal"/>
    <w:rsid w:val="00D2291B"/>
    <w:pPr>
      <w:spacing w:before="100" w:beforeAutospacing="1" w:after="100" w:afterAutospacing="1"/>
      <w:jc w:val="right"/>
    </w:pPr>
    <w:rPr>
      <w:rFonts w:ascii="Arial" w:eastAsia="Times New Roman" w:hAnsi="Arial" w:cs="Arial"/>
      <w:b/>
      <w:bCs/>
      <w:sz w:val="18"/>
      <w:szCs w:val="18"/>
      <w:lang w:eastAsia="lt-LT"/>
    </w:rPr>
  </w:style>
  <w:style w:type="paragraph" w:customStyle="1" w:styleId="xl114">
    <w:name w:val="xl114"/>
    <w:basedOn w:val="Normal"/>
    <w:rsid w:val="00D2291B"/>
    <w:pPr>
      <w:pBdr>
        <w:bottom w:val="single" w:sz="12" w:space="0" w:color="auto"/>
      </w:pBdr>
      <w:spacing w:before="100" w:beforeAutospacing="1" w:after="100" w:afterAutospacing="1"/>
      <w:jc w:val="right"/>
    </w:pPr>
    <w:rPr>
      <w:rFonts w:ascii="Arial" w:eastAsia="Times New Roman" w:hAnsi="Arial" w:cs="Arial"/>
      <w:b/>
      <w:bCs/>
      <w:sz w:val="18"/>
      <w:szCs w:val="18"/>
      <w:lang w:eastAsia="lt-LT"/>
    </w:rPr>
  </w:style>
  <w:style w:type="paragraph" w:customStyle="1" w:styleId="xl115">
    <w:name w:val="xl115"/>
    <w:basedOn w:val="Normal"/>
    <w:rsid w:val="00D2291B"/>
    <w:pPr>
      <w:pBdr>
        <w:bottom w:val="single" w:sz="12" w:space="0" w:color="auto"/>
      </w:pBdr>
      <w:spacing w:before="100" w:beforeAutospacing="1" w:after="100" w:afterAutospacing="1"/>
    </w:pPr>
    <w:rPr>
      <w:rFonts w:eastAsia="Times New Roman"/>
      <w:lang w:eastAsia="lt-LT"/>
    </w:rPr>
  </w:style>
  <w:style w:type="paragraph" w:customStyle="1" w:styleId="xl116">
    <w:name w:val="xl116"/>
    <w:basedOn w:val="Normal"/>
    <w:rsid w:val="00D2291B"/>
    <w:pPr>
      <w:spacing w:before="100" w:beforeAutospacing="1" w:after="100" w:afterAutospacing="1"/>
    </w:pPr>
    <w:rPr>
      <w:rFonts w:eastAsia="Times New Roman"/>
      <w:b/>
      <w:bCs/>
      <w:lang w:eastAsia="lt-LT"/>
    </w:rPr>
  </w:style>
  <w:style w:type="character" w:customStyle="1" w:styleId="apple-converted-space">
    <w:name w:val="apple-converted-space"/>
    <w:basedOn w:val="DefaultParagraphFont"/>
    <w:rsid w:val="00E44F94"/>
  </w:style>
  <w:style w:type="paragraph" w:customStyle="1" w:styleId="xl117">
    <w:name w:val="xl117"/>
    <w:basedOn w:val="Normal"/>
    <w:rsid w:val="001967BB"/>
    <w:pPr>
      <w:spacing w:before="100" w:beforeAutospacing="1" w:after="100" w:afterAutospacing="1"/>
    </w:pPr>
    <w:rPr>
      <w:rFonts w:eastAsia="Times New Roman"/>
      <w:lang w:eastAsia="lt-LT"/>
    </w:rPr>
  </w:style>
  <w:style w:type="numbering" w:customStyle="1" w:styleId="NoList5">
    <w:name w:val="No List5"/>
    <w:next w:val="NoList"/>
    <w:uiPriority w:val="99"/>
    <w:semiHidden/>
    <w:unhideWhenUsed/>
    <w:rsid w:val="00892AA7"/>
  </w:style>
  <w:style w:type="table" w:customStyle="1" w:styleId="TableColumns34">
    <w:name w:val="Table Columns 34"/>
    <w:basedOn w:val="TableNormal"/>
    <w:next w:val="TableColumns3"/>
    <w:rsid w:val="00892AA7"/>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
    <w:name w:val="Table Grid6"/>
    <w:basedOn w:val="TableNormal"/>
    <w:next w:val="TableGrid"/>
    <w:uiPriority w:val="59"/>
    <w:rsid w:val="00892AA7"/>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892AA7"/>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PERSChar">
    <w:name w:val="SUPERS Char"/>
    <w:aliases w:val="EN Footnote Reference Char"/>
    <w:basedOn w:val="Normal"/>
    <w:link w:val="FootnoteReference"/>
    <w:rsid w:val="00892AA7"/>
    <w:pPr>
      <w:spacing w:after="160" w:line="240" w:lineRule="exact"/>
    </w:pPr>
    <w:rPr>
      <w:rFonts w:ascii="Cambria" w:hAnsi="Cambria"/>
      <w:sz w:val="22"/>
      <w:szCs w:val="20"/>
      <w:vertAlign w:val="superscript"/>
    </w:rPr>
  </w:style>
  <w:style w:type="paragraph" w:customStyle="1" w:styleId="TableParagraph">
    <w:name w:val="Table Paragraph"/>
    <w:basedOn w:val="Normal"/>
    <w:uiPriority w:val="1"/>
    <w:qFormat/>
    <w:rsid w:val="00892AA7"/>
    <w:pPr>
      <w:widowControl w:val="0"/>
    </w:pPr>
    <w:rPr>
      <w:rFonts w:ascii="Calibri" w:hAnsi="Calibri"/>
      <w:sz w:val="22"/>
      <w:szCs w:val="22"/>
      <w:lang w:val="en-US"/>
    </w:rPr>
  </w:style>
  <w:style w:type="paragraph" w:customStyle="1" w:styleId="p24">
    <w:name w:val="p24"/>
    <w:basedOn w:val="Normal"/>
    <w:rsid w:val="00892AA7"/>
    <w:pPr>
      <w:spacing w:before="100" w:beforeAutospacing="1" w:after="100" w:afterAutospacing="1"/>
    </w:pPr>
    <w:rPr>
      <w:rFonts w:eastAsia="Times New Roman"/>
      <w:lang w:eastAsia="lt-LT"/>
    </w:rPr>
  </w:style>
  <w:style w:type="paragraph" w:customStyle="1" w:styleId="p25">
    <w:name w:val="p25"/>
    <w:basedOn w:val="Normal"/>
    <w:rsid w:val="00892AA7"/>
    <w:pPr>
      <w:spacing w:before="100" w:beforeAutospacing="1" w:after="100" w:afterAutospacing="1"/>
    </w:pPr>
    <w:rPr>
      <w:rFonts w:eastAsia="Times New Roman"/>
      <w:lang w:eastAsia="lt-LT"/>
    </w:rPr>
  </w:style>
  <w:style w:type="character" w:customStyle="1" w:styleId="ft17">
    <w:name w:val="ft17"/>
    <w:rsid w:val="00892AA7"/>
  </w:style>
  <w:style w:type="character" w:customStyle="1" w:styleId="ft7">
    <w:name w:val="ft7"/>
    <w:rsid w:val="00892AA7"/>
  </w:style>
  <w:style w:type="paragraph" w:customStyle="1" w:styleId="p27">
    <w:name w:val="p27"/>
    <w:basedOn w:val="Normal"/>
    <w:rsid w:val="00892AA7"/>
    <w:pPr>
      <w:spacing w:before="100" w:beforeAutospacing="1" w:after="100" w:afterAutospacing="1"/>
    </w:pPr>
    <w:rPr>
      <w:rFonts w:eastAsia="Times New Roman"/>
      <w:lang w:eastAsia="lt-LT"/>
    </w:rPr>
  </w:style>
  <w:style w:type="character" w:customStyle="1" w:styleId="ft0">
    <w:name w:val="ft0"/>
    <w:rsid w:val="00892AA7"/>
  </w:style>
  <w:style w:type="paragraph" w:customStyle="1" w:styleId="p29">
    <w:name w:val="p29"/>
    <w:basedOn w:val="Normal"/>
    <w:rsid w:val="00892AA7"/>
    <w:pPr>
      <w:spacing w:before="100" w:beforeAutospacing="1" w:after="100" w:afterAutospacing="1"/>
    </w:pPr>
    <w:rPr>
      <w:rFonts w:eastAsia="Times New Roman"/>
      <w:lang w:eastAsia="lt-LT"/>
    </w:rPr>
  </w:style>
  <w:style w:type="character" w:customStyle="1" w:styleId="ListParagraphChar">
    <w:name w:val="List Paragraph Char"/>
    <w:aliases w:val="Teksto skyrius Char,Table of contents numbered Char,List paragraph Char,Bullet EY Char,List Paragraph1 Char,Gaia List Paragraph Char,Numbering Char,ERP-List Paragraph Char,List Paragraph11 Char,List Paragraph2 Char,Numbered List Char"/>
    <w:link w:val="ListParagraph"/>
    <w:qFormat/>
    <w:locked/>
    <w:rsid w:val="00892AA7"/>
    <w:rPr>
      <w:rFonts w:ascii="Times New Roman" w:hAnsi="Times New Roman"/>
      <w:sz w:val="24"/>
      <w:szCs w:val="24"/>
      <w:lang w:val="lt-LT"/>
    </w:rPr>
  </w:style>
  <w:style w:type="character" w:customStyle="1" w:styleId="5yl5">
    <w:name w:val="_5yl5"/>
    <w:rsid w:val="00892AA7"/>
  </w:style>
  <w:style w:type="character" w:customStyle="1" w:styleId="highlight">
    <w:name w:val="highlight"/>
    <w:rsid w:val="00892AA7"/>
  </w:style>
  <w:style w:type="paragraph" w:customStyle="1" w:styleId="CharDiagramaCharChar1">
    <w:name w:val="Char Diagrama Char Char1"/>
    <w:basedOn w:val="Normal"/>
    <w:rsid w:val="00892AA7"/>
    <w:pPr>
      <w:spacing w:after="160" w:line="240" w:lineRule="exact"/>
    </w:pPr>
    <w:rPr>
      <w:rFonts w:ascii="Tahoma" w:eastAsia="MS Mincho" w:hAnsi="Tahoma"/>
      <w:sz w:val="20"/>
      <w:szCs w:val="20"/>
      <w:lang w:eastAsia="lt-LT"/>
    </w:rPr>
  </w:style>
  <w:style w:type="table" w:customStyle="1" w:styleId="TableGrid21">
    <w:name w:val="Table Grid21"/>
    <w:basedOn w:val="TableNormal"/>
    <w:next w:val="TableGrid"/>
    <w:uiPriority w:val="39"/>
    <w:rsid w:val="00892AA7"/>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892AA7"/>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892AA7"/>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118">
    <w:name w:val="xl118"/>
    <w:basedOn w:val="Normal"/>
    <w:rsid w:val="00892AA7"/>
    <w:pPr>
      <w:pBdr>
        <w:top w:val="single" w:sz="8" w:space="0" w:color="auto"/>
        <w:left w:val="single" w:sz="4" w:space="0" w:color="auto"/>
        <w:right w:val="single" w:sz="4" w:space="0" w:color="auto"/>
      </w:pBdr>
      <w:spacing w:before="100" w:beforeAutospacing="1" w:after="100" w:afterAutospacing="1"/>
    </w:pPr>
    <w:rPr>
      <w:rFonts w:eastAsia="Times New Roman"/>
      <w:b/>
      <w:bCs/>
      <w:color w:val="FF0000"/>
      <w:lang w:eastAsia="lt-LT"/>
    </w:rPr>
  </w:style>
  <w:style w:type="paragraph" w:customStyle="1" w:styleId="xl119">
    <w:name w:val="xl119"/>
    <w:basedOn w:val="Normal"/>
    <w:rsid w:val="00892AA7"/>
    <w:pPr>
      <w:shd w:val="clear" w:color="000000" w:fill="808080"/>
      <w:spacing w:before="100" w:beforeAutospacing="1" w:after="100" w:afterAutospacing="1"/>
    </w:pPr>
    <w:rPr>
      <w:rFonts w:eastAsia="Times New Roman"/>
      <w:lang w:eastAsia="lt-LT"/>
    </w:rPr>
  </w:style>
  <w:style w:type="paragraph" w:customStyle="1" w:styleId="xl120">
    <w:name w:val="xl120"/>
    <w:basedOn w:val="Normal"/>
    <w:rsid w:val="00892AA7"/>
    <w:pPr>
      <w:shd w:val="clear" w:color="000000" w:fill="808080"/>
      <w:spacing w:before="100" w:beforeAutospacing="1" w:after="100" w:afterAutospacing="1"/>
      <w:jc w:val="right"/>
    </w:pPr>
    <w:rPr>
      <w:rFonts w:eastAsia="Times New Roman"/>
      <w:lang w:eastAsia="lt-LT"/>
    </w:rPr>
  </w:style>
  <w:style w:type="paragraph" w:customStyle="1" w:styleId="xl121">
    <w:name w:val="xl121"/>
    <w:basedOn w:val="Normal"/>
    <w:rsid w:val="00892AA7"/>
    <w:pPr>
      <w:shd w:val="clear" w:color="000000" w:fill="808080"/>
      <w:spacing w:before="100" w:beforeAutospacing="1" w:after="100" w:afterAutospacing="1"/>
    </w:pPr>
    <w:rPr>
      <w:rFonts w:eastAsia="Times New Roman"/>
      <w:sz w:val="20"/>
      <w:szCs w:val="20"/>
      <w:lang w:eastAsia="lt-LT"/>
    </w:rPr>
  </w:style>
  <w:style w:type="paragraph" w:customStyle="1" w:styleId="xl122">
    <w:name w:val="xl122"/>
    <w:basedOn w:val="Normal"/>
    <w:rsid w:val="00892AA7"/>
    <w:pPr>
      <w:shd w:val="clear" w:color="000000" w:fill="808080"/>
      <w:spacing w:before="100" w:beforeAutospacing="1" w:after="100" w:afterAutospacing="1"/>
    </w:pPr>
    <w:rPr>
      <w:rFonts w:eastAsia="Times New Roman"/>
      <w:b/>
      <w:bCs/>
      <w:i/>
      <w:iCs/>
      <w:color w:val="FFFFFF"/>
      <w:sz w:val="28"/>
      <w:szCs w:val="28"/>
      <w:lang w:eastAsia="lt-LT"/>
    </w:rPr>
  </w:style>
  <w:style w:type="paragraph" w:customStyle="1" w:styleId="xl123">
    <w:name w:val="xl123"/>
    <w:basedOn w:val="Normal"/>
    <w:rsid w:val="00892AA7"/>
    <w:pPr>
      <w:pBdr>
        <w:top w:val="single" w:sz="4" w:space="0" w:color="auto"/>
        <w:left w:val="single" w:sz="4" w:space="0" w:color="auto"/>
        <w:bottom w:val="single" w:sz="4" w:space="0" w:color="auto"/>
      </w:pBdr>
      <w:spacing w:before="100" w:beforeAutospacing="1" w:after="100" w:afterAutospacing="1"/>
    </w:pPr>
    <w:rPr>
      <w:rFonts w:eastAsia="Times New Roman"/>
      <w:lang w:eastAsia="lt-LT"/>
    </w:rPr>
  </w:style>
  <w:style w:type="paragraph" w:customStyle="1" w:styleId="xl124">
    <w:name w:val="xl124"/>
    <w:basedOn w:val="Normal"/>
    <w:rsid w:val="00892AA7"/>
    <w:pPr>
      <w:pBdr>
        <w:left w:val="single" w:sz="4" w:space="0" w:color="auto"/>
        <w:bottom w:val="single" w:sz="4" w:space="0" w:color="auto"/>
        <w:right w:val="single" w:sz="4" w:space="0" w:color="auto"/>
      </w:pBdr>
      <w:spacing w:before="100" w:beforeAutospacing="1" w:after="100" w:afterAutospacing="1"/>
      <w:jc w:val="right"/>
    </w:pPr>
    <w:rPr>
      <w:rFonts w:eastAsia="Times New Roman"/>
      <w:sz w:val="20"/>
      <w:szCs w:val="20"/>
      <w:lang w:eastAsia="lt-LT"/>
    </w:rPr>
  </w:style>
  <w:style w:type="paragraph" w:customStyle="1" w:styleId="xl125">
    <w:name w:val="xl125"/>
    <w:basedOn w:val="Normal"/>
    <w:rsid w:val="00892AA7"/>
    <w:pPr>
      <w:pBdr>
        <w:left w:val="single" w:sz="4" w:space="0" w:color="auto"/>
        <w:bottom w:val="single" w:sz="4" w:space="0" w:color="auto"/>
        <w:right w:val="single" w:sz="4" w:space="0" w:color="auto"/>
      </w:pBdr>
      <w:spacing w:before="100" w:beforeAutospacing="1" w:after="100" w:afterAutospacing="1"/>
      <w:jc w:val="right"/>
    </w:pPr>
    <w:rPr>
      <w:rFonts w:eastAsia="Times New Roman"/>
      <w:lang w:eastAsia="lt-LT"/>
    </w:rPr>
  </w:style>
  <w:style w:type="paragraph" w:customStyle="1" w:styleId="xl126">
    <w:name w:val="xl126"/>
    <w:basedOn w:val="Normal"/>
    <w:rsid w:val="00892AA7"/>
    <w:pPr>
      <w:pBdr>
        <w:top w:val="single" w:sz="4" w:space="0" w:color="auto"/>
        <w:left w:val="single" w:sz="4" w:space="0" w:color="auto"/>
        <w:bottom w:val="single" w:sz="4" w:space="0" w:color="auto"/>
      </w:pBdr>
      <w:spacing w:before="100" w:beforeAutospacing="1" w:after="100" w:afterAutospacing="1"/>
    </w:pPr>
    <w:rPr>
      <w:rFonts w:eastAsia="Times New Roman"/>
      <w:lang w:eastAsia="lt-LT"/>
    </w:rPr>
  </w:style>
  <w:style w:type="paragraph" w:customStyle="1" w:styleId="xl127">
    <w:name w:val="xl127"/>
    <w:basedOn w:val="Normal"/>
    <w:rsid w:val="00892AA7"/>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lt-LT"/>
    </w:rPr>
  </w:style>
  <w:style w:type="paragraph" w:customStyle="1" w:styleId="xl128">
    <w:name w:val="xl128"/>
    <w:basedOn w:val="Normal"/>
    <w:rsid w:val="00892AA7"/>
    <w:pPr>
      <w:pBdr>
        <w:left w:val="single" w:sz="4" w:space="0" w:color="auto"/>
        <w:bottom w:val="single" w:sz="4" w:space="0" w:color="auto"/>
        <w:right w:val="single" w:sz="4" w:space="0" w:color="auto"/>
      </w:pBdr>
      <w:spacing w:before="100" w:beforeAutospacing="1" w:after="100" w:afterAutospacing="1"/>
      <w:jc w:val="right"/>
      <w:textAlignment w:val="top"/>
    </w:pPr>
    <w:rPr>
      <w:rFonts w:eastAsia="Times New Roman"/>
      <w:lang w:eastAsia="lt-LT"/>
    </w:rPr>
  </w:style>
  <w:style w:type="paragraph" w:customStyle="1" w:styleId="xl129">
    <w:name w:val="xl129"/>
    <w:basedOn w:val="Normal"/>
    <w:rsid w:val="00892AA7"/>
    <w:pPr>
      <w:pBdr>
        <w:top w:val="single" w:sz="4" w:space="0" w:color="auto"/>
        <w:left w:val="single" w:sz="4" w:space="0" w:color="auto"/>
        <w:right w:val="single" w:sz="4" w:space="0" w:color="auto"/>
      </w:pBdr>
      <w:spacing w:before="100" w:beforeAutospacing="1" w:after="100" w:afterAutospacing="1"/>
      <w:jc w:val="right"/>
    </w:pPr>
    <w:rPr>
      <w:rFonts w:eastAsia="Times New Roman"/>
      <w:sz w:val="20"/>
      <w:szCs w:val="20"/>
      <w:lang w:eastAsia="lt-LT"/>
    </w:rPr>
  </w:style>
  <w:style w:type="paragraph" w:customStyle="1" w:styleId="xl130">
    <w:name w:val="xl130"/>
    <w:basedOn w:val="Normal"/>
    <w:rsid w:val="00892AA7"/>
    <w:pPr>
      <w:pBdr>
        <w:left w:val="single" w:sz="4" w:space="0" w:color="auto"/>
        <w:right w:val="single" w:sz="4" w:space="0" w:color="auto"/>
      </w:pBdr>
      <w:spacing w:before="100" w:beforeAutospacing="1" w:after="100" w:afterAutospacing="1"/>
      <w:jc w:val="right"/>
    </w:pPr>
    <w:rPr>
      <w:rFonts w:eastAsia="Times New Roman"/>
      <w:sz w:val="20"/>
      <w:szCs w:val="20"/>
      <w:lang w:eastAsia="lt-LT"/>
    </w:rPr>
  </w:style>
  <w:style w:type="paragraph" w:customStyle="1" w:styleId="xl131">
    <w:name w:val="xl131"/>
    <w:basedOn w:val="Normal"/>
    <w:rsid w:val="00892AA7"/>
    <w:pPr>
      <w:pBdr>
        <w:left w:val="single" w:sz="4" w:space="0" w:color="auto"/>
        <w:bottom w:val="single" w:sz="4" w:space="0" w:color="auto"/>
        <w:right w:val="single" w:sz="4" w:space="0" w:color="auto"/>
      </w:pBdr>
      <w:spacing w:before="100" w:beforeAutospacing="1" w:after="100" w:afterAutospacing="1"/>
      <w:jc w:val="right"/>
      <w:textAlignment w:val="top"/>
    </w:pPr>
    <w:rPr>
      <w:rFonts w:eastAsia="Times New Roman"/>
      <w:sz w:val="20"/>
      <w:szCs w:val="20"/>
      <w:lang w:eastAsia="lt-LT"/>
    </w:rPr>
  </w:style>
  <w:style w:type="paragraph" w:customStyle="1" w:styleId="xl132">
    <w:name w:val="xl132"/>
    <w:basedOn w:val="Normal"/>
    <w:rsid w:val="00892AA7"/>
    <w:pPr>
      <w:pBdr>
        <w:top w:val="single" w:sz="4" w:space="0" w:color="auto"/>
        <w:left w:val="single" w:sz="4" w:space="0" w:color="auto"/>
        <w:right w:val="single" w:sz="4" w:space="0" w:color="auto"/>
      </w:pBdr>
      <w:spacing w:before="100" w:beforeAutospacing="1" w:after="100" w:afterAutospacing="1"/>
    </w:pPr>
    <w:rPr>
      <w:rFonts w:eastAsia="Times New Roman"/>
      <w:lang w:eastAsia="lt-LT"/>
    </w:rPr>
  </w:style>
  <w:style w:type="paragraph" w:customStyle="1" w:styleId="xl133">
    <w:name w:val="xl133"/>
    <w:basedOn w:val="Normal"/>
    <w:rsid w:val="00892AA7"/>
    <w:pPr>
      <w:pBdr>
        <w:top w:val="single" w:sz="4" w:space="0" w:color="auto"/>
        <w:left w:val="single" w:sz="4" w:space="0" w:color="auto"/>
        <w:right w:val="single" w:sz="4" w:space="0" w:color="auto"/>
      </w:pBdr>
      <w:spacing w:before="100" w:beforeAutospacing="1" w:after="100" w:afterAutospacing="1"/>
    </w:pPr>
    <w:rPr>
      <w:rFonts w:eastAsia="Times New Roman"/>
      <w:lang w:eastAsia="lt-LT"/>
    </w:rPr>
  </w:style>
  <w:style w:type="paragraph" w:customStyle="1" w:styleId="xl134">
    <w:name w:val="xl134"/>
    <w:basedOn w:val="Normal"/>
    <w:rsid w:val="00892AA7"/>
    <w:pPr>
      <w:pBdr>
        <w:top w:val="single" w:sz="4" w:space="0" w:color="auto"/>
        <w:left w:val="single" w:sz="4" w:space="0" w:color="auto"/>
        <w:right w:val="single" w:sz="4" w:space="0" w:color="auto"/>
      </w:pBdr>
      <w:spacing w:before="100" w:beforeAutospacing="1" w:after="100" w:afterAutospacing="1"/>
    </w:pPr>
    <w:rPr>
      <w:rFonts w:eastAsia="Times New Roman"/>
      <w:lang w:eastAsia="lt-LT"/>
    </w:rPr>
  </w:style>
  <w:style w:type="paragraph" w:customStyle="1" w:styleId="xl135">
    <w:name w:val="xl135"/>
    <w:basedOn w:val="Normal"/>
    <w:rsid w:val="00892AA7"/>
    <w:pPr>
      <w:pBdr>
        <w:left w:val="single" w:sz="4" w:space="0" w:color="auto"/>
        <w:bottom w:val="single" w:sz="4" w:space="0" w:color="auto"/>
        <w:right w:val="single" w:sz="4" w:space="0" w:color="auto"/>
      </w:pBdr>
      <w:spacing w:before="100" w:beforeAutospacing="1" w:after="100" w:afterAutospacing="1"/>
    </w:pPr>
    <w:rPr>
      <w:rFonts w:eastAsia="Times New Roman"/>
      <w:lang w:eastAsia="lt-LT"/>
    </w:rPr>
  </w:style>
  <w:style w:type="paragraph" w:customStyle="1" w:styleId="xl136">
    <w:name w:val="xl136"/>
    <w:basedOn w:val="Normal"/>
    <w:rsid w:val="00892AA7"/>
    <w:pPr>
      <w:pBdr>
        <w:top w:val="single" w:sz="4" w:space="0" w:color="auto"/>
        <w:left w:val="single" w:sz="4" w:space="0" w:color="auto"/>
        <w:right w:val="single" w:sz="4" w:space="0" w:color="auto"/>
      </w:pBdr>
      <w:spacing w:before="100" w:beforeAutospacing="1" w:after="100" w:afterAutospacing="1"/>
      <w:textAlignment w:val="center"/>
    </w:pPr>
    <w:rPr>
      <w:rFonts w:eastAsia="Times New Roman"/>
      <w:sz w:val="20"/>
      <w:szCs w:val="20"/>
      <w:lang w:eastAsia="lt-LT"/>
    </w:rPr>
  </w:style>
  <w:style w:type="paragraph" w:customStyle="1" w:styleId="xl137">
    <w:name w:val="xl137"/>
    <w:basedOn w:val="Normal"/>
    <w:rsid w:val="00892AA7"/>
    <w:pPr>
      <w:pBdr>
        <w:left w:val="single" w:sz="4" w:space="0" w:color="auto"/>
        <w:bottom w:val="single" w:sz="4" w:space="0" w:color="auto"/>
        <w:right w:val="single" w:sz="4" w:space="0" w:color="auto"/>
      </w:pBdr>
      <w:spacing w:before="100" w:beforeAutospacing="1" w:after="100" w:afterAutospacing="1"/>
      <w:textAlignment w:val="center"/>
    </w:pPr>
    <w:rPr>
      <w:rFonts w:eastAsia="Times New Roman"/>
      <w:sz w:val="20"/>
      <w:szCs w:val="20"/>
      <w:lang w:eastAsia="lt-LT"/>
    </w:rPr>
  </w:style>
  <w:style w:type="paragraph" w:customStyle="1" w:styleId="xl138">
    <w:name w:val="xl138"/>
    <w:basedOn w:val="Normal"/>
    <w:rsid w:val="00892AA7"/>
    <w:pPr>
      <w:pBdr>
        <w:top w:val="single" w:sz="4" w:space="0" w:color="auto"/>
        <w:left w:val="single" w:sz="4" w:space="0" w:color="auto"/>
      </w:pBdr>
      <w:spacing w:before="100" w:beforeAutospacing="1" w:after="100" w:afterAutospacing="1"/>
    </w:pPr>
    <w:rPr>
      <w:rFonts w:eastAsia="Times New Roman"/>
      <w:lang w:eastAsia="lt-LT"/>
    </w:rPr>
  </w:style>
  <w:style w:type="paragraph" w:customStyle="1" w:styleId="xl139">
    <w:name w:val="xl139"/>
    <w:basedOn w:val="Normal"/>
    <w:rsid w:val="00892AA7"/>
    <w:pPr>
      <w:pBdr>
        <w:left w:val="single" w:sz="4" w:space="0" w:color="auto"/>
        <w:bottom w:val="single" w:sz="4" w:space="0" w:color="auto"/>
      </w:pBdr>
      <w:spacing w:before="100" w:beforeAutospacing="1" w:after="100" w:afterAutospacing="1"/>
    </w:pPr>
    <w:rPr>
      <w:rFonts w:eastAsia="Times New Roman"/>
      <w:lang w:eastAsia="lt-LT"/>
    </w:rPr>
  </w:style>
  <w:style w:type="paragraph" w:customStyle="1" w:styleId="xl140">
    <w:name w:val="xl140"/>
    <w:basedOn w:val="Normal"/>
    <w:rsid w:val="00892AA7"/>
    <w:pPr>
      <w:pBdr>
        <w:top w:val="single" w:sz="4" w:space="0" w:color="auto"/>
        <w:left w:val="single" w:sz="4" w:space="0" w:color="auto"/>
        <w:right w:val="single" w:sz="4" w:space="0" w:color="auto"/>
      </w:pBdr>
      <w:spacing w:before="100" w:beforeAutospacing="1" w:after="100" w:afterAutospacing="1"/>
    </w:pPr>
    <w:rPr>
      <w:rFonts w:eastAsia="Times New Roman"/>
      <w:sz w:val="20"/>
      <w:szCs w:val="20"/>
      <w:lang w:eastAsia="lt-LT"/>
    </w:rPr>
  </w:style>
  <w:style w:type="paragraph" w:customStyle="1" w:styleId="xl141">
    <w:name w:val="xl141"/>
    <w:basedOn w:val="Normal"/>
    <w:rsid w:val="00892AA7"/>
    <w:pPr>
      <w:pBdr>
        <w:left w:val="single" w:sz="4" w:space="0" w:color="auto"/>
        <w:bottom w:val="single" w:sz="4" w:space="0" w:color="auto"/>
        <w:right w:val="single" w:sz="4" w:space="0" w:color="auto"/>
      </w:pBdr>
      <w:spacing w:before="100" w:beforeAutospacing="1" w:after="100" w:afterAutospacing="1"/>
    </w:pPr>
    <w:rPr>
      <w:rFonts w:eastAsia="Times New Roman"/>
      <w:sz w:val="20"/>
      <w:szCs w:val="20"/>
      <w:lang w:eastAsia="lt-LT"/>
    </w:rPr>
  </w:style>
  <w:style w:type="paragraph" w:customStyle="1" w:styleId="xl142">
    <w:name w:val="xl142"/>
    <w:basedOn w:val="Normal"/>
    <w:rsid w:val="00892AA7"/>
    <w:pPr>
      <w:pBdr>
        <w:top w:val="single" w:sz="4" w:space="0" w:color="auto"/>
        <w:left w:val="single" w:sz="4" w:space="0" w:color="auto"/>
        <w:right w:val="single" w:sz="4" w:space="0" w:color="auto"/>
      </w:pBdr>
      <w:shd w:val="clear" w:color="000000" w:fill="FFFFFF"/>
      <w:spacing w:before="100" w:beforeAutospacing="1" w:after="100" w:afterAutospacing="1"/>
    </w:pPr>
    <w:rPr>
      <w:rFonts w:eastAsia="Times New Roman"/>
      <w:lang w:eastAsia="lt-LT"/>
    </w:rPr>
  </w:style>
  <w:style w:type="paragraph" w:customStyle="1" w:styleId="xl143">
    <w:name w:val="xl143"/>
    <w:basedOn w:val="Normal"/>
    <w:rsid w:val="00892AA7"/>
    <w:pPr>
      <w:pBdr>
        <w:left w:val="single" w:sz="4" w:space="0" w:color="auto"/>
        <w:bottom w:val="single" w:sz="4" w:space="0" w:color="auto"/>
        <w:right w:val="single" w:sz="4" w:space="0" w:color="auto"/>
      </w:pBdr>
      <w:shd w:val="clear" w:color="000000" w:fill="FFFFFF"/>
      <w:spacing w:before="100" w:beforeAutospacing="1" w:after="100" w:afterAutospacing="1"/>
    </w:pPr>
    <w:rPr>
      <w:rFonts w:eastAsia="Times New Roman"/>
      <w:lang w:eastAsia="lt-LT"/>
    </w:rPr>
  </w:style>
  <w:style w:type="paragraph" w:customStyle="1" w:styleId="xl144">
    <w:name w:val="xl144"/>
    <w:basedOn w:val="Normal"/>
    <w:rsid w:val="00892AA7"/>
    <w:pPr>
      <w:pBdr>
        <w:top w:val="single" w:sz="4" w:space="0" w:color="auto"/>
        <w:left w:val="single" w:sz="4" w:space="0" w:color="auto"/>
        <w:right w:val="single" w:sz="4" w:space="0" w:color="auto"/>
      </w:pBdr>
      <w:spacing w:before="100" w:beforeAutospacing="1" w:after="100" w:afterAutospacing="1"/>
    </w:pPr>
    <w:rPr>
      <w:rFonts w:eastAsia="Times New Roman"/>
      <w:lang w:eastAsia="lt-LT"/>
    </w:rPr>
  </w:style>
  <w:style w:type="paragraph" w:customStyle="1" w:styleId="xl145">
    <w:name w:val="xl145"/>
    <w:basedOn w:val="Normal"/>
    <w:rsid w:val="00892AA7"/>
    <w:pPr>
      <w:pBdr>
        <w:left w:val="single" w:sz="4" w:space="0" w:color="auto"/>
        <w:bottom w:val="single" w:sz="4" w:space="0" w:color="auto"/>
        <w:right w:val="single" w:sz="4" w:space="0" w:color="auto"/>
      </w:pBdr>
      <w:spacing w:before="100" w:beforeAutospacing="1" w:after="100" w:afterAutospacing="1"/>
    </w:pPr>
    <w:rPr>
      <w:rFonts w:eastAsia="Times New Roman"/>
      <w:lang w:eastAsia="lt-LT"/>
    </w:rPr>
  </w:style>
  <w:style w:type="paragraph" w:customStyle="1" w:styleId="xl146">
    <w:name w:val="xl146"/>
    <w:basedOn w:val="Normal"/>
    <w:rsid w:val="00892AA7"/>
    <w:pPr>
      <w:pBdr>
        <w:top w:val="single" w:sz="4" w:space="0" w:color="auto"/>
        <w:right w:val="single" w:sz="4" w:space="0" w:color="auto"/>
      </w:pBdr>
      <w:spacing w:before="100" w:beforeAutospacing="1" w:after="100" w:afterAutospacing="1"/>
    </w:pPr>
    <w:rPr>
      <w:rFonts w:eastAsia="Times New Roman"/>
      <w:sz w:val="20"/>
      <w:szCs w:val="20"/>
      <w:lang w:eastAsia="lt-LT"/>
    </w:rPr>
  </w:style>
  <w:style w:type="paragraph" w:customStyle="1" w:styleId="xl147">
    <w:name w:val="xl147"/>
    <w:basedOn w:val="Normal"/>
    <w:rsid w:val="00892AA7"/>
    <w:pPr>
      <w:pBdr>
        <w:right w:val="single" w:sz="4" w:space="0" w:color="auto"/>
      </w:pBdr>
      <w:spacing w:before="100" w:beforeAutospacing="1" w:after="100" w:afterAutospacing="1"/>
    </w:pPr>
    <w:rPr>
      <w:rFonts w:eastAsia="Times New Roman"/>
      <w:sz w:val="20"/>
      <w:szCs w:val="20"/>
      <w:lang w:eastAsia="lt-LT"/>
    </w:rPr>
  </w:style>
  <w:style w:type="paragraph" w:customStyle="1" w:styleId="xl148">
    <w:name w:val="xl148"/>
    <w:basedOn w:val="Normal"/>
    <w:rsid w:val="00892AA7"/>
    <w:pPr>
      <w:pBdr>
        <w:left w:val="single" w:sz="4" w:space="0" w:color="auto"/>
      </w:pBdr>
      <w:spacing w:before="100" w:beforeAutospacing="1" w:after="100" w:afterAutospacing="1"/>
    </w:pPr>
    <w:rPr>
      <w:rFonts w:eastAsia="Times New Roman"/>
      <w:lang w:eastAsia="lt-LT"/>
    </w:rPr>
  </w:style>
  <w:style w:type="paragraph" w:customStyle="1" w:styleId="xl149">
    <w:name w:val="xl149"/>
    <w:basedOn w:val="Normal"/>
    <w:rsid w:val="00892AA7"/>
    <w:pPr>
      <w:pBdr>
        <w:top w:val="single" w:sz="4" w:space="0" w:color="auto"/>
      </w:pBdr>
      <w:spacing w:before="100" w:beforeAutospacing="1" w:after="100" w:afterAutospacing="1"/>
    </w:pPr>
    <w:rPr>
      <w:rFonts w:eastAsia="Times New Roman"/>
      <w:lang w:eastAsia="lt-LT"/>
    </w:rPr>
  </w:style>
  <w:style w:type="paragraph" w:customStyle="1" w:styleId="xl150">
    <w:name w:val="xl150"/>
    <w:basedOn w:val="Normal"/>
    <w:rsid w:val="00892AA7"/>
    <w:pPr>
      <w:spacing w:before="100" w:beforeAutospacing="1" w:after="100" w:afterAutospacing="1"/>
    </w:pPr>
    <w:rPr>
      <w:rFonts w:eastAsia="Times New Roman"/>
      <w:lang w:eastAsia="lt-LT"/>
    </w:rPr>
  </w:style>
  <w:style w:type="paragraph" w:customStyle="1" w:styleId="xl151">
    <w:name w:val="xl151"/>
    <w:basedOn w:val="Normal"/>
    <w:rsid w:val="00892AA7"/>
    <w:pPr>
      <w:pBdr>
        <w:top w:val="single" w:sz="4" w:space="0" w:color="auto"/>
        <w:left w:val="single" w:sz="4" w:space="0" w:color="auto"/>
        <w:right w:val="single" w:sz="4" w:space="0" w:color="auto"/>
      </w:pBdr>
      <w:spacing w:before="100" w:beforeAutospacing="1" w:after="100" w:afterAutospacing="1"/>
      <w:jc w:val="center"/>
    </w:pPr>
    <w:rPr>
      <w:rFonts w:eastAsia="Times New Roman"/>
      <w:lang w:eastAsia="lt-LT"/>
    </w:rPr>
  </w:style>
  <w:style w:type="paragraph" w:customStyle="1" w:styleId="xl152">
    <w:name w:val="xl152"/>
    <w:basedOn w:val="Normal"/>
    <w:rsid w:val="00892AA7"/>
    <w:pPr>
      <w:pBdr>
        <w:left w:val="single" w:sz="4" w:space="0" w:color="auto"/>
        <w:right w:val="single" w:sz="4" w:space="0" w:color="auto"/>
      </w:pBdr>
      <w:spacing w:before="100" w:beforeAutospacing="1" w:after="100" w:afterAutospacing="1"/>
      <w:jc w:val="center"/>
    </w:pPr>
    <w:rPr>
      <w:rFonts w:eastAsia="Times New Roman"/>
      <w:lang w:eastAsia="lt-LT"/>
    </w:rPr>
  </w:style>
  <w:style w:type="paragraph" w:customStyle="1" w:styleId="xl153">
    <w:name w:val="xl153"/>
    <w:basedOn w:val="Normal"/>
    <w:rsid w:val="00892AA7"/>
    <w:pPr>
      <w:pBdr>
        <w:left w:val="single" w:sz="4" w:space="0" w:color="auto"/>
        <w:bottom w:val="single" w:sz="4" w:space="0" w:color="auto"/>
        <w:right w:val="single" w:sz="4" w:space="0" w:color="auto"/>
      </w:pBdr>
      <w:spacing w:before="100" w:beforeAutospacing="1" w:after="100" w:afterAutospacing="1"/>
      <w:jc w:val="center"/>
    </w:pPr>
    <w:rPr>
      <w:rFonts w:eastAsia="Times New Roman"/>
      <w:lang w:eastAsia="lt-LT"/>
    </w:rPr>
  </w:style>
  <w:style w:type="paragraph" w:customStyle="1" w:styleId="xl154">
    <w:name w:val="xl154"/>
    <w:basedOn w:val="Normal"/>
    <w:rsid w:val="00892AA7"/>
    <w:pPr>
      <w:pBdr>
        <w:top w:val="single" w:sz="4" w:space="0" w:color="auto"/>
        <w:left w:val="single" w:sz="4" w:space="0" w:color="auto"/>
      </w:pBdr>
      <w:spacing w:before="100" w:beforeAutospacing="1" w:after="100" w:afterAutospacing="1"/>
    </w:pPr>
    <w:rPr>
      <w:rFonts w:eastAsia="Times New Roman"/>
      <w:lang w:eastAsia="lt-LT"/>
    </w:rPr>
  </w:style>
  <w:style w:type="paragraph" w:customStyle="1" w:styleId="xl155">
    <w:name w:val="xl155"/>
    <w:basedOn w:val="Normal"/>
    <w:rsid w:val="00892AA7"/>
    <w:pPr>
      <w:pBdr>
        <w:left w:val="single" w:sz="4" w:space="0" w:color="auto"/>
      </w:pBdr>
      <w:spacing w:before="100" w:beforeAutospacing="1" w:after="100" w:afterAutospacing="1"/>
    </w:pPr>
    <w:rPr>
      <w:rFonts w:eastAsia="Times New Roman"/>
      <w:lang w:eastAsia="lt-LT"/>
    </w:rPr>
  </w:style>
  <w:style w:type="paragraph" w:customStyle="1" w:styleId="xl156">
    <w:name w:val="xl156"/>
    <w:basedOn w:val="Normal"/>
    <w:rsid w:val="00892AA7"/>
    <w:pPr>
      <w:pBdr>
        <w:left w:val="single" w:sz="4" w:space="0" w:color="auto"/>
        <w:bottom w:val="single" w:sz="4" w:space="0" w:color="auto"/>
      </w:pBdr>
      <w:spacing w:before="100" w:beforeAutospacing="1" w:after="100" w:afterAutospacing="1"/>
    </w:pPr>
    <w:rPr>
      <w:rFonts w:eastAsia="Times New Roman"/>
      <w:lang w:eastAsia="lt-LT"/>
    </w:rPr>
  </w:style>
  <w:style w:type="paragraph" w:customStyle="1" w:styleId="xl157">
    <w:name w:val="xl157"/>
    <w:basedOn w:val="Normal"/>
    <w:rsid w:val="00892AA7"/>
    <w:pPr>
      <w:pBdr>
        <w:top w:val="single" w:sz="4" w:space="0" w:color="auto"/>
        <w:left w:val="single" w:sz="4" w:space="0" w:color="auto"/>
        <w:right w:val="single" w:sz="4" w:space="0" w:color="auto"/>
      </w:pBdr>
      <w:spacing w:before="100" w:beforeAutospacing="1" w:after="100" w:afterAutospacing="1"/>
      <w:jc w:val="center"/>
    </w:pPr>
    <w:rPr>
      <w:rFonts w:eastAsia="Times New Roman"/>
      <w:sz w:val="20"/>
      <w:szCs w:val="20"/>
      <w:lang w:eastAsia="lt-LT"/>
    </w:rPr>
  </w:style>
  <w:style w:type="paragraph" w:customStyle="1" w:styleId="xl158">
    <w:name w:val="xl158"/>
    <w:basedOn w:val="Normal"/>
    <w:rsid w:val="00892AA7"/>
    <w:pPr>
      <w:pBdr>
        <w:left w:val="single" w:sz="4" w:space="0" w:color="auto"/>
        <w:bottom w:val="single" w:sz="4" w:space="0" w:color="auto"/>
        <w:right w:val="single" w:sz="4" w:space="0" w:color="auto"/>
      </w:pBdr>
      <w:spacing w:before="100" w:beforeAutospacing="1" w:after="100" w:afterAutospacing="1"/>
      <w:jc w:val="center"/>
    </w:pPr>
    <w:rPr>
      <w:rFonts w:eastAsia="Times New Roman"/>
      <w:sz w:val="20"/>
      <w:szCs w:val="20"/>
      <w:lang w:eastAsia="lt-LT"/>
    </w:rPr>
  </w:style>
  <w:style w:type="paragraph" w:customStyle="1" w:styleId="xl159">
    <w:name w:val="xl159"/>
    <w:basedOn w:val="Normal"/>
    <w:rsid w:val="00892AA7"/>
    <w:pPr>
      <w:pBdr>
        <w:top w:val="single" w:sz="4" w:space="0" w:color="auto"/>
        <w:right w:val="single" w:sz="4" w:space="0" w:color="auto"/>
      </w:pBdr>
      <w:spacing w:before="100" w:beforeAutospacing="1" w:after="100" w:afterAutospacing="1"/>
      <w:jc w:val="center"/>
    </w:pPr>
    <w:rPr>
      <w:rFonts w:eastAsia="Times New Roman"/>
      <w:lang w:eastAsia="lt-LT"/>
    </w:rPr>
  </w:style>
  <w:style w:type="paragraph" w:customStyle="1" w:styleId="xl160">
    <w:name w:val="xl160"/>
    <w:basedOn w:val="Normal"/>
    <w:rsid w:val="00892AA7"/>
    <w:pPr>
      <w:pBdr>
        <w:right w:val="single" w:sz="4" w:space="0" w:color="auto"/>
      </w:pBdr>
      <w:spacing w:before="100" w:beforeAutospacing="1" w:after="100" w:afterAutospacing="1"/>
      <w:jc w:val="center"/>
    </w:pPr>
    <w:rPr>
      <w:rFonts w:eastAsia="Times New Roman"/>
      <w:lang w:eastAsia="lt-LT"/>
    </w:rPr>
  </w:style>
  <w:style w:type="paragraph" w:customStyle="1" w:styleId="xl161">
    <w:name w:val="xl161"/>
    <w:basedOn w:val="Normal"/>
    <w:rsid w:val="00892AA7"/>
    <w:pPr>
      <w:pBdr>
        <w:bottom w:val="single" w:sz="4" w:space="0" w:color="auto"/>
        <w:right w:val="single" w:sz="4" w:space="0" w:color="auto"/>
      </w:pBdr>
      <w:spacing w:before="100" w:beforeAutospacing="1" w:after="100" w:afterAutospacing="1"/>
      <w:jc w:val="center"/>
    </w:pPr>
    <w:rPr>
      <w:rFonts w:eastAsia="Times New Roman"/>
      <w:lang w:eastAsia="lt-LT"/>
    </w:rPr>
  </w:style>
  <w:style w:type="paragraph" w:customStyle="1" w:styleId="xl162">
    <w:name w:val="xl162"/>
    <w:basedOn w:val="Normal"/>
    <w:rsid w:val="00892AA7"/>
    <w:pPr>
      <w:pBdr>
        <w:top w:val="single" w:sz="4" w:space="0" w:color="auto"/>
        <w:right w:val="single" w:sz="4" w:space="0" w:color="auto"/>
      </w:pBdr>
      <w:spacing w:before="100" w:beforeAutospacing="1" w:after="100" w:afterAutospacing="1"/>
    </w:pPr>
    <w:rPr>
      <w:rFonts w:eastAsia="Times New Roman"/>
      <w:lang w:eastAsia="lt-LT"/>
    </w:rPr>
  </w:style>
  <w:style w:type="paragraph" w:customStyle="1" w:styleId="xl163">
    <w:name w:val="xl163"/>
    <w:basedOn w:val="Normal"/>
    <w:rsid w:val="00892AA7"/>
    <w:pPr>
      <w:pBdr>
        <w:right w:val="single" w:sz="4" w:space="0" w:color="auto"/>
      </w:pBdr>
      <w:spacing w:before="100" w:beforeAutospacing="1" w:after="100" w:afterAutospacing="1"/>
    </w:pPr>
    <w:rPr>
      <w:rFonts w:eastAsia="Times New Roman"/>
      <w:lang w:eastAsia="lt-LT"/>
    </w:rPr>
  </w:style>
  <w:style w:type="paragraph" w:customStyle="1" w:styleId="xl164">
    <w:name w:val="xl164"/>
    <w:basedOn w:val="Normal"/>
    <w:rsid w:val="00892AA7"/>
    <w:pPr>
      <w:pBdr>
        <w:bottom w:val="single" w:sz="4" w:space="0" w:color="auto"/>
        <w:right w:val="single" w:sz="4" w:space="0" w:color="auto"/>
      </w:pBdr>
      <w:spacing w:before="100" w:beforeAutospacing="1" w:after="100" w:afterAutospacing="1"/>
    </w:pPr>
    <w:rPr>
      <w:rFonts w:eastAsia="Times New Roman"/>
      <w:lang w:eastAsia="lt-LT"/>
    </w:rPr>
  </w:style>
  <w:style w:type="paragraph" w:customStyle="1" w:styleId="xl165">
    <w:name w:val="xl165"/>
    <w:basedOn w:val="Normal"/>
    <w:rsid w:val="00892AA7"/>
    <w:pPr>
      <w:pBdr>
        <w:top w:val="single" w:sz="4" w:space="0" w:color="auto"/>
        <w:left w:val="single" w:sz="4" w:space="0" w:color="auto"/>
        <w:bottom w:val="single" w:sz="4" w:space="0" w:color="auto"/>
        <w:right w:val="single" w:sz="4" w:space="0" w:color="auto"/>
      </w:pBdr>
      <w:shd w:val="clear" w:color="000000" w:fill="1F4E78"/>
      <w:spacing w:before="100" w:beforeAutospacing="1" w:after="100" w:afterAutospacing="1"/>
      <w:jc w:val="center"/>
      <w:textAlignment w:val="center"/>
    </w:pPr>
    <w:rPr>
      <w:rFonts w:eastAsia="Times New Roman"/>
      <w:b/>
      <w:bCs/>
      <w:color w:val="FFFFFF"/>
      <w:lang w:eastAsia="lt-LT"/>
    </w:rPr>
  </w:style>
  <w:style w:type="paragraph" w:customStyle="1" w:styleId="xl166">
    <w:name w:val="xl166"/>
    <w:basedOn w:val="Normal"/>
    <w:rsid w:val="00892AA7"/>
    <w:pPr>
      <w:pBdr>
        <w:top w:val="single" w:sz="4" w:space="0" w:color="auto"/>
        <w:left w:val="single" w:sz="4" w:space="0" w:color="auto"/>
        <w:bottom w:val="single" w:sz="4" w:space="0" w:color="auto"/>
        <w:right w:val="single" w:sz="4" w:space="0" w:color="auto"/>
      </w:pBdr>
      <w:shd w:val="clear" w:color="000000" w:fill="1F4E78"/>
      <w:spacing w:before="100" w:beforeAutospacing="1" w:after="100" w:afterAutospacing="1"/>
      <w:jc w:val="center"/>
      <w:textAlignment w:val="center"/>
    </w:pPr>
    <w:rPr>
      <w:rFonts w:eastAsia="Times New Roman"/>
      <w:b/>
      <w:bCs/>
      <w:color w:val="FFFFFF"/>
      <w:sz w:val="20"/>
      <w:szCs w:val="20"/>
      <w:lang w:eastAsia="lt-LT"/>
    </w:rPr>
  </w:style>
  <w:style w:type="numbering" w:customStyle="1" w:styleId="NoList11">
    <w:name w:val="No List11"/>
    <w:next w:val="NoList"/>
    <w:uiPriority w:val="99"/>
    <w:semiHidden/>
    <w:unhideWhenUsed/>
    <w:rsid w:val="00892AA7"/>
  </w:style>
  <w:style w:type="numbering" w:customStyle="1" w:styleId="NoList6">
    <w:name w:val="No List6"/>
    <w:next w:val="NoList"/>
    <w:uiPriority w:val="99"/>
    <w:semiHidden/>
    <w:unhideWhenUsed/>
    <w:rsid w:val="00892AA7"/>
  </w:style>
  <w:style w:type="table" w:customStyle="1" w:styleId="TableColumns35">
    <w:name w:val="Table Columns 35"/>
    <w:basedOn w:val="TableNormal"/>
    <w:next w:val="TableColumns3"/>
    <w:rsid w:val="00892AA7"/>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
    <w:name w:val="Table Grid7"/>
    <w:basedOn w:val="TableNormal"/>
    <w:next w:val="TableGrid"/>
    <w:uiPriority w:val="59"/>
    <w:rsid w:val="00892AA7"/>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892AA7"/>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892AA7"/>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892AA7"/>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892AA7"/>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892AA7"/>
  </w:style>
  <w:style w:type="table" w:customStyle="1" w:styleId="TableGrid43">
    <w:name w:val="Table Grid43"/>
    <w:basedOn w:val="TableNormal"/>
    <w:next w:val="TableGrid"/>
    <w:uiPriority w:val="39"/>
    <w:rsid w:val="00A8441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6A5A35"/>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
    <w:name w:val="List Table 3 - Accent 11"/>
    <w:basedOn w:val="TableNormal"/>
    <w:uiPriority w:val="48"/>
    <w:rsid w:val="00BA6CE4"/>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customStyle="1" w:styleId="Hyperlink1">
    <w:name w:val="Hyperlink1"/>
    <w:rsid w:val="00013F75"/>
    <w:pPr>
      <w:autoSpaceDE w:val="0"/>
      <w:autoSpaceDN w:val="0"/>
      <w:adjustRightInd w:val="0"/>
      <w:ind w:firstLine="312"/>
      <w:jc w:val="both"/>
    </w:pPr>
    <w:rPr>
      <w:rFonts w:ascii="TimesLT" w:eastAsia="Times New Roman" w:hAnsi="TimesLT"/>
      <w:lang w:val="en-US" w:eastAsia="en-US"/>
    </w:rPr>
  </w:style>
  <w:style w:type="paragraph" w:customStyle="1" w:styleId="CharCharDiagramaCharCharDiagramaCharCharDiagramaCharCharDiagramaCharChar">
    <w:name w:val="Char Char Diagrama Char Char Diagrama Char Char Diagrama Char Char Diagrama Char Char"/>
    <w:basedOn w:val="Normal"/>
    <w:rsid w:val="00013F75"/>
    <w:pPr>
      <w:spacing w:after="160" w:line="240" w:lineRule="exact"/>
    </w:pPr>
    <w:rPr>
      <w:rFonts w:ascii="Tahoma" w:eastAsia="Times New Roman" w:hAnsi="Tahoma"/>
      <w:sz w:val="20"/>
      <w:szCs w:val="20"/>
      <w:lang w:val="en-US"/>
    </w:rPr>
  </w:style>
  <w:style w:type="paragraph" w:customStyle="1" w:styleId="Style4">
    <w:name w:val="Style4"/>
    <w:basedOn w:val="Pagrindinispaprastastekstas"/>
    <w:link w:val="Style4Char"/>
    <w:qFormat/>
    <w:rsid w:val="00E9190D"/>
  </w:style>
  <w:style w:type="character" w:customStyle="1" w:styleId="Style4Char">
    <w:name w:val="Style4 Char"/>
    <w:basedOn w:val="PagrindinispaprastastekstasChar"/>
    <w:link w:val="Style4"/>
    <w:rsid w:val="00E9190D"/>
    <w:rPr>
      <w:rFonts w:ascii="Cambria" w:eastAsia="Times New Roman" w:hAnsi="Cambria"/>
      <w:szCs w:val="24"/>
      <w:lang w:eastAsia="x-none"/>
    </w:rPr>
  </w:style>
  <w:style w:type="paragraph" w:customStyle="1" w:styleId="FootnoteReferenceCharCarCharCharCarCharCarCharCarCharCarCharCharCarCarCharCharCharCharCharCarCharCarCharCharCarCharCar">
    <w:name w:val="Footnote Reference Char Car Char Char Car Char Car Char Car Char Car Char Char Car Car Char Char Char Char Char Car Char Car Char Char Car Char Car"/>
    <w:aliases w:val="Footnotes refss Car Char Car,callout Car Car Char Char Car,Footnotes refss Car1"/>
    <w:basedOn w:val="Normal"/>
    <w:uiPriority w:val="99"/>
    <w:rsid w:val="000456CC"/>
    <w:pPr>
      <w:spacing w:after="160" w:line="240" w:lineRule="exact"/>
    </w:pPr>
    <w:rPr>
      <w:rFonts w:asciiTheme="minorHAnsi" w:eastAsiaTheme="minorHAnsi" w:hAnsiTheme="minorHAnsi" w:cstheme="minorBidi"/>
      <w:sz w:val="22"/>
      <w:szCs w:val="22"/>
      <w:vertAlign w:val="superscript"/>
      <w:lang w:val="en-GB"/>
    </w:rPr>
  </w:style>
  <w:style w:type="table" w:customStyle="1" w:styleId="TableGrid21023">
    <w:name w:val="Table Grid21023"/>
    <w:basedOn w:val="TableNormal"/>
    <w:next w:val="TableGrid"/>
    <w:uiPriority w:val="39"/>
    <w:rsid w:val="000456CC"/>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link w:val="TextChar"/>
    <w:qFormat/>
    <w:rsid w:val="000456CC"/>
    <w:pPr>
      <w:tabs>
        <w:tab w:val="left" w:pos="9600"/>
      </w:tabs>
      <w:spacing w:after="240" w:line="276" w:lineRule="auto"/>
      <w:ind w:left="505" w:right="74"/>
      <w:jc w:val="both"/>
    </w:pPr>
    <w:rPr>
      <w:rFonts w:ascii="Cambria" w:eastAsia="Times New Roman" w:hAnsi="Cambria"/>
      <w:noProof/>
      <w:szCs w:val="22"/>
      <w:lang w:eastAsia="lt-LT"/>
    </w:rPr>
  </w:style>
  <w:style w:type="character" w:customStyle="1" w:styleId="TextChar">
    <w:name w:val="Text Char"/>
    <w:link w:val="Text"/>
    <w:rsid w:val="000456CC"/>
    <w:rPr>
      <w:rFonts w:ascii="Cambria" w:eastAsia="Times New Roman" w:hAnsi="Cambria"/>
      <w:noProof/>
      <w:sz w:val="24"/>
      <w:szCs w:val="22"/>
    </w:rPr>
  </w:style>
  <w:style w:type="character" w:styleId="IntenseReference">
    <w:name w:val="Intense Reference"/>
    <w:basedOn w:val="DefaultParagraphFont"/>
    <w:uiPriority w:val="32"/>
    <w:qFormat/>
    <w:rsid w:val="000456CC"/>
    <w:rPr>
      <w:b/>
      <w:bCs/>
      <w:smallCaps/>
      <w:color w:val="5B9BD5" w:themeColor="accent1"/>
      <w:spacing w:val="5"/>
    </w:rPr>
  </w:style>
  <w:style w:type="character" w:customStyle="1" w:styleId="UnresolvedMention1">
    <w:name w:val="Unresolved Mention1"/>
    <w:basedOn w:val="DefaultParagraphFont"/>
    <w:uiPriority w:val="99"/>
    <w:semiHidden/>
    <w:unhideWhenUsed/>
    <w:rsid w:val="00702C43"/>
    <w:rPr>
      <w:color w:val="605E5C"/>
      <w:shd w:val="clear" w:color="auto" w:fill="E1DFDD"/>
    </w:rPr>
  </w:style>
  <w:style w:type="character" w:customStyle="1" w:styleId="UnresolvedMention2">
    <w:name w:val="Unresolved Mention2"/>
    <w:basedOn w:val="DefaultParagraphFont"/>
    <w:uiPriority w:val="99"/>
    <w:semiHidden/>
    <w:unhideWhenUsed/>
    <w:rsid w:val="00702C43"/>
    <w:rPr>
      <w:color w:val="605E5C"/>
      <w:shd w:val="clear" w:color="auto" w:fill="E1DFDD"/>
    </w:rPr>
  </w:style>
  <w:style w:type="table" w:customStyle="1" w:styleId="TableGrid9">
    <w:name w:val="Table Grid9"/>
    <w:basedOn w:val="TableNormal"/>
    <w:next w:val="TableGrid"/>
    <w:uiPriority w:val="39"/>
    <w:rsid w:val="004C59F5"/>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Heading">
    <w:name w:val="TOC Heading"/>
    <w:basedOn w:val="Heading1"/>
    <w:next w:val="Normal"/>
    <w:uiPriority w:val="39"/>
    <w:unhideWhenUsed/>
    <w:qFormat/>
    <w:rsid w:val="00A57633"/>
    <w:pPr>
      <w:keepLines/>
      <w:spacing w:after="0" w:line="259" w:lineRule="auto"/>
      <w:outlineLvl w:val="9"/>
    </w:pPr>
    <w:rPr>
      <w:rFonts w:asciiTheme="majorHAnsi" w:eastAsiaTheme="majorEastAsia" w:hAnsiTheme="majorHAnsi" w:cstheme="majorBidi"/>
      <w:bCs w:val="0"/>
      <w:color w:val="2E74B5" w:themeColor="accent1" w:themeShade="BF"/>
      <w:kern w:val="0"/>
      <w:lang w:val="en-US" w:eastAsia="en-US"/>
    </w:rPr>
  </w:style>
  <w:style w:type="table" w:customStyle="1" w:styleId="TableGrid91">
    <w:name w:val="Table Grid91"/>
    <w:basedOn w:val="TableNormal"/>
    <w:next w:val="TableGrid"/>
    <w:uiPriority w:val="39"/>
    <w:rsid w:val="00646577"/>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5A6EE1"/>
    <w:rPr>
      <w:color w:val="605E5C"/>
      <w:shd w:val="clear" w:color="auto" w:fill="E1DFDD"/>
    </w:rPr>
  </w:style>
  <w:style w:type="paragraph" w:customStyle="1" w:styleId="Inaos">
    <w:name w:val="Išnašos"/>
    <w:basedOn w:val="FootnoteText"/>
    <w:link w:val="InaosChar"/>
    <w:qFormat/>
    <w:rsid w:val="006C704D"/>
    <w:rPr>
      <w:rFonts w:ascii="Century Gothic" w:eastAsiaTheme="minorHAnsi" w:hAnsi="Century Gothic"/>
      <w:sz w:val="16"/>
      <w:lang w:val="lt-LT" w:eastAsia="en-GB"/>
    </w:rPr>
  </w:style>
  <w:style w:type="character" w:customStyle="1" w:styleId="InaosChar">
    <w:name w:val="Išnašos Char"/>
    <w:basedOn w:val="DefaultParagraphFont"/>
    <w:link w:val="Inaos"/>
    <w:rsid w:val="006C704D"/>
    <w:rPr>
      <w:rFonts w:ascii="Century Gothic" w:eastAsiaTheme="minorHAnsi" w:hAnsi="Century Gothic"/>
      <w:sz w:val="16"/>
      <w:lang w:eastAsia="en-GB"/>
    </w:rPr>
  </w:style>
  <w:style w:type="character" w:customStyle="1" w:styleId="Neapdorotaspaminjimas1">
    <w:name w:val="Neapdorotas paminėjimas1"/>
    <w:basedOn w:val="DefaultParagraphFont"/>
    <w:uiPriority w:val="99"/>
    <w:semiHidden/>
    <w:unhideWhenUsed/>
    <w:rsid w:val="006C704D"/>
    <w:rPr>
      <w:color w:val="605E5C"/>
      <w:shd w:val="clear" w:color="auto" w:fill="E1DFDD"/>
    </w:rPr>
  </w:style>
  <w:style w:type="table" w:customStyle="1" w:styleId="TableGrid13">
    <w:name w:val="Table Grid13"/>
    <w:basedOn w:val="TableNormal"/>
    <w:next w:val="TableGrid"/>
    <w:uiPriority w:val="59"/>
    <w:rsid w:val="00940224"/>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kstas0">
    <w:name w:val="tekstas"/>
    <w:basedOn w:val="Normal"/>
    <w:link w:val="tekstasDiagrama"/>
    <w:qFormat/>
    <w:rsid w:val="00E9470E"/>
    <w:pPr>
      <w:ind w:firstLine="426"/>
      <w:jc w:val="both"/>
    </w:pPr>
    <w:rPr>
      <w:rFonts w:asciiTheme="minorHAnsi" w:eastAsia="Times New Roman" w:hAnsiTheme="minorHAnsi"/>
      <w:color w:val="666666"/>
    </w:rPr>
  </w:style>
  <w:style w:type="character" w:customStyle="1" w:styleId="tekstasDiagrama">
    <w:name w:val="tekstas Diagrama"/>
    <w:basedOn w:val="DefaultParagraphFont"/>
    <w:link w:val="tekstas0"/>
    <w:rsid w:val="00E9470E"/>
    <w:rPr>
      <w:rFonts w:asciiTheme="minorHAnsi" w:eastAsia="Times New Roman" w:hAnsiTheme="minorHAnsi"/>
      <w:color w:val="666666"/>
      <w:sz w:val="24"/>
      <w:szCs w:val="24"/>
      <w:lang w:eastAsia="en-US"/>
    </w:rPr>
  </w:style>
  <w:style w:type="numbering" w:customStyle="1" w:styleId="NoList7">
    <w:name w:val="No List7"/>
    <w:next w:val="NoList"/>
    <w:uiPriority w:val="99"/>
    <w:semiHidden/>
    <w:unhideWhenUsed/>
    <w:rsid w:val="00122589"/>
  </w:style>
  <w:style w:type="table" w:customStyle="1" w:styleId="TableColumns36">
    <w:name w:val="Table Columns 36"/>
    <w:basedOn w:val="TableNormal"/>
    <w:next w:val="TableColumns3"/>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
    <w:name w:val="Table Grid10"/>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
    <w:name w:val="Light Shading - Accent 51"/>
    <w:basedOn w:val="TableNormal"/>
    <w:next w:val="LightShading-Accent5"/>
    <w:uiPriority w:val="60"/>
    <w:rsid w:val="00122589"/>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
    <w:name w:val="Table Grid14"/>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
    <w:name w:val="Table Grid23"/>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
    <w:name w:val="Table Grid33"/>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
    <w:name w:val="Table Grid44"/>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
    <w:name w:val="Light Shading - Accent 111"/>
    <w:basedOn w:val="TableNormal"/>
    <w:uiPriority w:val="60"/>
    <w:rsid w:val="00122589"/>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
    <w:name w:val="Table Columns 311"/>
    <w:basedOn w:val="TableNormal"/>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
    <w:name w:val="Table Columns 321"/>
    <w:basedOn w:val="TableNormal"/>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
    <w:name w:val="Table Columns 331"/>
    <w:basedOn w:val="TableNormal"/>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
    <w:name w:val="No List13"/>
    <w:next w:val="NoList"/>
    <w:uiPriority w:val="99"/>
    <w:semiHidden/>
    <w:unhideWhenUsed/>
    <w:rsid w:val="00122589"/>
  </w:style>
  <w:style w:type="numbering" w:customStyle="1" w:styleId="NoList21">
    <w:name w:val="No List21"/>
    <w:next w:val="NoList"/>
    <w:uiPriority w:val="99"/>
    <w:semiHidden/>
    <w:unhideWhenUsed/>
    <w:rsid w:val="00122589"/>
  </w:style>
  <w:style w:type="numbering" w:customStyle="1" w:styleId="NoList31">
    <w:name w:val="No List31"/>
    <w:next w:val="NoList"/>
    <w:uiPriority w:val="99"/>
    <w:semiHidden/>
    <w:unhideWhenUsed/>
    <w:rsid w:val="00122589"/>
  </w:style>
  <w:style w:type="numbering" w:customStyle="1" w:styleId="NoList41">
    <w:name w:val="No List41"/>
    <w:next w:val="NoList"/>
    <w:uiPriority w:val="99"/>
    <w:semiHidden/>
    <w:unhideWhenUsed/>
    <w:rsid w:val="00122589"/>
  </w:style>
  <w:style w:type="table" w:customStyle="1" w:styleId="TableGrid51">
    <w:name w:val="Table Grid51"/>
    <w:basedOn w:val="TableNormal"/>
    <w:next w:val="TableGrid"/>
    <w:uiPriority w:val="39"/>
    <w:rsid w:val="00122589"/>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
    <w:name w:val="No List51"/>
    <w:next w:val="NoList"/>
    <w:uiPriority w:val="99"/>
    <w:semiHidden/>
    <w:unhideWhenUsed/>
    <w:rsid w:val="00122589"/>
  </w:style>
  <w:style w:type="table" w:customStyle="1" w:styleId="TableColumns341">
    <w:name w:val="Table Columns 341"/>
    <w:basedOn w:val="TableNormal"/>
    <w:next w:val="TableColumns3"/>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
    <w:name w:val="Table Grid61"/>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TableNormal"/>
    <w:next w:val="TableGrid"/>
    <w:uiPriority w:val="5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122589"/>
  </w:style>
  <w:style w:type="numbering" w:customStyle="1" w:styleId="NoList61">
    <w:name w:val="No List61"/>
    <w:next w:val="NoList"/>
    <w:uiPriority w:val="99"/>
    <w:semiHidden/>
    <w:unhideWhenUsed/>
    <w:rsid w:val="00122589"/>
  </w:style>
  <w:style w:type="table" w:customStyle="1" w:styleId="TableColumns351">
    <w:name w:val="Table Columns 351"/>
    <w:basedOn w:val="TableNormal"/>
    <w:next w:val="TableColumns3"/>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
    <w:name w:val="Table Grid71"/>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
    <w:name w:val="Table Grid121"/>
    <w:basedOn w:val="TableNormal"/>
    <w:next w:val="TableGrid"/>
    <w:uiPriority w:val="5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122589"/>
  </w:style>
  <w:style w:type="table" w:customStyle="1" w:styleId="TableGrid431">
    <w:name w:val="Table Grid431"/>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
    <w:name w:val="List Table 3 - Accent 111"/>
    <w:basedOn w:val="TableNormal"/>
    <w:uiPriority w:val="48"/>
    <w:rsid w:val="00122589"/>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
    <w:name w:val="Table Grid210231"/>
    <w:basedOn w:val="TableNormal"/>
    <w:next w:val="TableGrid"/>
    <w:uiPriority w:val="39"/>
    <w:rsid w:val="00122589"/>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next w:val="TableGrid"/>
    <w:uiPriority w:val="3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
    <w:name w:val="Table Grid911"/>
    <w:basedOn w:val="TableNormal"/>
    <w:next w:val="TableGrid"/>
    <w:uiPriority w:val="3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eapdorotaspaminjimas11">
    <w:name w:val="Neapdorotas paminėjimas11"/>
    <w:basedOn w:val="DefaultParagraphFont"/>
    <w:uiPriority w:val="99"/>
    <w:semiHidden/>
    <w:unhideWhenUsed/>
    <w:rsid w:val="00122589"/>
    <w:rPr>
      <w:color w:val="605E5C"/>
      <w:shd w:val="clear" w:color="auto" w:fill="E1DFDD"/>
    </w:rPr>
  </w:style>
  <w:style w:type="table" w:customStyle="1" w:styleId="TableGrid131">
    <w:name w:val="Table Grid131"/>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
    <w:name w:val="No List8"/>
    <w:next w:val="NoList"/>
    <w:uiPriority w:val="99"/>
    <w:semiHidden/>
    <w:unhideWhenUsed/>
    <w:rsid w:val="00122589"/>
  </w:style>
  <w:style w:type="table" w:customStyle="1" w:styleId="TableColumns37">
    <w:name w:val="Table Columns 37"/>
    <w:basedOn w:val="TableNormal"/>
    <w:next w:val="TableColumns3"/>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
    <w:name w:val="Table Grid15"/>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
    <w:name w:val="Light Shading - Accent 52"/>
    <w:basedOn w:val="TableNormal"/>
    <w:next w:val="LightShading-Accent5"/>
    <w:uiPriority w:val="60"/>
    <w:rsid w:val="00122589"/>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
    <w:name w:val="Table Grid16"/>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
    <w:name w:val="Table Grid24"/>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
    <w:name w:val="Table Grid34"/>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
    <w:name w:val="Table Grid45"/>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
    <w:name w:val="Light Shading - Accent 112"/>
    <w:basedOn w:val="TableNormal"/>
    <w:uiPriority w:val="60"/>
    <w:rsid w:val="00122589"/>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
    <w:name w:val="Table Columns 312"/>
    <w:basedOn w:val="TableNormal"/>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
    <w:name w:val="Table Columns 322"/>
    <w:basedOn w:val="TableNormal"/>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
    <w:name w:val="Table Columns 332"/>
    <w:basedOn w:val="TableNormal"/>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
    <w:name w:val="No List14"/>
    <w:next w:val="NoList"/>
    <w:uiPriority w:val="99"/>
    <w:semiHidden/>
    <w:unhideWhenUsed/>
    <w:rsid w:val="00122589"/>
  </w:style>
  <w:style w:type="numbering" w:customStyle="1" w:styleId="NoList22">
    <w:name w:val="No List22"/>
    <w:next w:val="NoList"/>
    <w:uiPriority w:val="99"/>
    <w:semiHidden/>
    <w:unhideWhenUsed/>
    <w:rsid w:val="00122589"/>
  </w:style>
  <w:style w:type="numbering" w:customStyle="1" w:styleId="NoList32">
    <w:name w:val="No List32"/>
    <w:next w:val="NoList"/>
    <w:uiPriority w:val="99"/>
    <w:semiHidden/>
    <w:unhideWhenUsed/>
    <w:rsid w:val="00122589"/>
  </w:style>
  <w:style w:type="numbering" w:customStyle="1" w:styleId="NoList42">
    <w:name w:val="No List42"/>
    <w:next w:val="NoList"/>
    <w:uiPriority w:val="99"/>
    <w:semiHidden/>
    <w:unhideWhenUsed/>
    <w:rsid w:val="00122589"/>
  </w:style>
  <w:style w:type="table" w:customStyle="1" w:styleId="TableGrid52">
    <w:name w:val="Table Grid52"/>
    <w:basedOn w:val="TableNormal"/>
    <w:next w:val="TableGrid"/>
    <w:uiPriority w:val="39"/>
    <w:rsid w:val="00122589"/>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
    <w:name w:val="No List52"/>
    <w:next w:val="NoList"/>
    <w:uiPriority w:val="99"/>
    <w:semiHidden/>
    <w:unhideWhenUsed/>
    <w:rsid w:val="00122589"/>
  </w:style>
  <w:style w:type="table" w:customStyle="1" w:styleId="TableColumns342">
    <w:name w:val="Table Columns 342"/>
    <w:basedOn w:val="TableNormal"/>
    <w:next w:val="TableColumns3"/>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
    <w:name w:val="Table Grid62"/>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
    <w:name w:val="Table Grid112"/>
    <w:basedOn w:val="TableNormal"/>
    <w:next w:val="TableGrid"/>
    <w:uiPriority w:val="5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122589"/>
  </w:style>
  <w:style w:type="numbering" w:customStyle="1" w:styleId="NoList62">
    <w:name w:val="No List62"/>
    <w:next w:val="NoList"/>
    <w:uiPriority w:val="99"/>
    <w:semiHidden/>
    <w:unhideWhenUsed/>
    <w:rsid w:val="00122589"/>
  </w:style>
  <w:style w:type="table" w:customStyle="1" w:styleId="TableColumns352">
    <w:name w:val="Table Columns 352"/>
    <w:basedOn w:val="TableNormal"/>
    <w:next w:val="TableColumns3"/>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
    <w:name w:val="Table Grid72"/>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
    <w:name w:val="Table Grid122"/>
    <w:basedOn w:val="TableNormal"/>
    <w:next w:val="TableGrid"/>
    <w:uiPriority w:val="5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
    <w:name w:val="No List122"/>
    <w:next w:val="NoList"/>
    <w:uiPriority w:val="99"/>
    <w:semiHidden/>
    <w:unhideWhenUsed/>
    <w:rsid w:val="00122589"/>
  </w:style>
  <w:style w:type="table" w:customStyle="1" w:styleId="TableGrid432">
    <w:name w:val="Table Grid432"/>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uiPriority w:val="3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
    <w:name w:val="List Table 3 - Accent 112"/>
    <w:basedOn w:val="TableNormal"/>
    <w:uiPriority w:val="48"/>
    <w:rsid w:val="00122589"/>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
    <w:name w:val="Table Grid210232"/>
    <w:basedOn w:val="TableNormal"/>
    <w:next w:val="TableGrid"/>
    <w:uiPriority w:val="39"/>
    <w:rsid w:val="00122589"/>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next w:val="TableGrid"/>
    <w:uiPriority w:val="3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
    <w:name w:val="Table Grid912"/>
    <w:basedOn w:val="TableNormal"/>
    <w:next w:val="TableGrid"/>
    <w:uiPriority w:val="3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
    <w:name w:val="Table Grid132"/>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
    <w:name w:val="Table Grid101"/>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
    <w:name w:val="Table Grid141"/>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
    <w:name w:val="No List9"/>
    <w:next w:val="NoList"/>
    <w:uiPriority w:val="99"/>
    <w:semiHidden/>
    <w:unhideWhenUsed/>
    <w:rsid w:val="000D2989"/>
  </w:style>
  <w:style w:type="table" w:customStyle="1" w:styleId="TableColumns38">
    <w:name w:val="Table Columns 38"/>
    <w:basedOn w:val="TableNormal"/>
    <w:next w:val="TableColumns3"/>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
    <w:name w:val="Table Grid17"/>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
    <w:name w:val="Light Shading - Accent 53"/>
    <w:basedOn w:val="TableNormal"/>
    <w:next w:val="LightShading-Accent5"/>
    <w:uiPriority w:val="60"/>
    <w:rsid w:val="000D2989"/>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
    <w:name w:val="Table Grid18"/>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
    <w:name w:val="Table Grid46"/>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
    <w:name w:val="Light Shading - Accent 113"/>
    <w:basedOn w:val="TableNormal"/>
    <w:uiPriority w:val="60"/>
    <w:rsid w:val="000D2989"/>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
    <w:name w:val="Table Columns 313"/>
    <w:basedOn w:val="TableNormal"/>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
    <w:name w:val="Table Columns 323"/>
    <w:basedOn w:val="TableNormal"/>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
    <w:name w:val="Table Columns 333"/>
    <w:basedOn w:val="TableNormal"/>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
    <w:name w:val="No List15"/>
    <w:next w:val="NoList"/>
    <w:uiPriority w:val="99"/>
    <w:semiHidden/>
    <w:unhideWhenUsed/>
    <w:rsid w:val="000D2989"/>
  </w:style>
  <w:style w:type="numbering" w:customStyle="1" w:styleId="NoList23">
    <w:name w:val="No List23"/>
    <w:next w:val="NoList"/>
    <w:uiPriority w:val="99"/>
    <w:semiHidden/>
    <w:unhideWhenUsed/>
    <w:rsid w:val="000D2989"/>
  </w:style>
  <w:style w:type="numbering" w:customStyle="1" w:styleId="NoList33">
    <w:name w:val="No List33"/>
    <w:next w:val="NoList"/>
    <w:uiPriority w:val="99"/>
    <w:semiHidden/>
    <w:unhideWhenUsed/>
    <w:rsid w:val="000D2989"/>
  </w:style>
  <w:style w:type="numbering" w:customStyle="1" w:styleId="NoList43">
    <w:name w:val="No List43"/>
    <w:next w:val="NoList"/>
    <w:uiPriority w:val="99"/>
    <w:semiHidden/>
    <w:unhideWhenUsed/>
    <w:rsid w:val="000D2989"/>
  </w:style>
  <w:style w:type="table" w:customStyle="1" w:styleId="TableGrid53">
    <w:name w:val="Table Grid53"/>
    <w:basedOn w:val="TableNormal"/>
    <w:next w:val="TableGrid"/>
    <w:uiPriority w:val="39"/>
    <w:rsid w:val="000D2989"/>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
    <w:name w:val="No List53"/>
    <w:next w:val="NoList"/>
    <w:uiPriority w:val="99"/>
    <w:semiHidden/>
    <w:unhideWhenUsed/>
    <w:rsid w:val="000D2989"/>
  </w:style>
  <w:style w:type="table" w:customStyle="1" w:styleId="TableColumns343">
    <w:name w:val="Table Columns 343"/>
    <w:basedOn w:val="TableNormal"/>
    <w:next w:val="TableColumns3"/>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
    <w:name w:val="Table Grid63"/>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TableNormal"/>
    <w:next w:val="TableGrid"/>
    <w:uiPriority w:val="5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0D2989"/>
  </w:style>
  <w:style w:type="numbering" w:customStyle="1" w:styleId="NoList63">
    <w:name w:val="No List63"/>
    <w:next w:val="NoList"/>
    <w:uiPriority w:val="99"/>
    <w:semiHidden/>
    <w:unhideWhenUsed/>
    <w:rsid w:val="000D2989"/>
  </w:style>
  <w:style w:type="table" w:customStyle="1" w:styleId="TableColumns353">
    <w:name w:val="Table Columns 353"/>
    <w:basedOn w:val="TableNormal"/>
    <w:next w:val="TableColumns3"/>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
    <w:name w:val="Table Grid73"/>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
    <w:name w:val="Table Grid123"/>
    <w:basedOn w:val="TableNormal"/>
    <w:next w:val="TableGrid"/>
    <w:uiPriority w:val="5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
    <w:name w:val="No List123"/>
    <w:next w:val="NoList"/>
    <w:uiPriority w:val="99"/>
    <w:semiHidden/>
    <w:unhideWhenUsed/>
    <w:rsid w:val="000D2989"/>
  </w:style>
  <w:style w:type="table" w:customStyle="1" w:styleId="TableGrid433">
    <w:name w:val="Table Grid433"/>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next w:val="TableGrid"/>
    <w:uiPriority w:val="3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
    <w:name w:val="List Table 3 - Accent 113"/>
    <w:basedOn w:val="TableNormal"/>
    <w:uiPriority w:val="48"/>
    <w:rsid w:val="000D2989"/>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
    <w:name w:val="Table Grid210233"/>
    <w:basedOn w:val="TableNormal"/>
    <w:next w:val="TableGrid"/>
    <w:uiPriority w:val="39"/>
    <w:rsid w:val="000D2989"/>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next w:val="TableGrid"/>
    <w:uiPriority w:val="3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
    <w:name w:val="Table Grid913"/>
    <w:basedOn w:val="TableNormal"/>
    <w:next w:val="TableGrid"/>
    <w:uiPriority w:val="3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
    <w:name w:val="Table Grid133"/>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eapdorotaspaminjimas2">
    <w:name w:val="Neapdorotas paminėjimas2"/>
    <w:basedOn w:val="DefaultParagraphFont"/>
    <w:uiPriority w:val="99"/>
    <w:semiHidden/>
    <w:unhideWhenUsed/>
    <w:rsid w:val="000D2989"/>
    <w:rPr>
      <w:color w:val="605E5C"/>
      <w:shd w:val="clear" w:color="auto" w:fill="E1DFDD"/>
    </w:rPr>
  </w:style>
  <w:style w:type="numbering" w:customStyle="1" w:styleId="NoList10">
    <w:name w:val="No List10"/>
    <w:next w:val="NoList"/>
    <w:uiPriority w:val="99"/>
    <w:semiHidden/>
    <w:unhideWhenUsed/>
    <w:rsid w:val="000D2989"/>
  </w:style>
  <w:style w:type="table" w:customStyle="1" w:styleId="TableColumns39">
    <w:name w:val="Table Columns 39"/>
    <w:basedOn w:val="TableNormal"/>
    <w:next w:val="TableColumns3"/>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
    <w:name w:val="Table Grid19"/>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
    <w:name w:val="Light Shading - Accent 54"/>
    <w:basedOn w:val="TableNormal"/>
    <w:next w:val="LightShading-Accent5"/>
    <w:uiPriority w:val="60"/>
    <w:rsid w:val="000D2989"/>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
    <w:name w:val="Table Grid110"/>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
    <w:name w:val="Table Grid26"/>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
    <w:name w:val="Table Grid36"/>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
    <w:name w:val="Table Grid47"/>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
    <w:name w:val="Light Shading - Accent 114"/>
    <w:basedOn w:val="TableNormal"/>
    <w:uiPriority w:val="60"/>
    <w:rsid w:val="000D2989"/>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
    <w:name w:val="Table Columns 314"/>
    <w:basedOn w:val="TableNormal"/>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
    <w:name w:val="Table Columns 324"/>
    <w:basedOn w:val="TableNormal"/>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
    <w:name w:val="Table Columns 334"/>
    <w:basedOn w:val="TableNormal"/>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
    <w:name w:val="No List16"/>
    <w:next w:val="NoList"/>
    <w:uiPriority w:val="99"/>
    <w:semiHidden/>
    <w:unhideWhenUsed/>
    <w:rsid w:val="000D2989"/>
  </w:style>
  <w:style w:type="numbering" w:customStyle="1" w:styleId="NoList24">
    <w:name w:val="No List24"/>
    <w:next w:val="NoList"/>
    <w:uiPriority w:val="99"/>
    <w:semiHidden/>
    <w:unhideWhenUsed/>
    <w:rsid w:val="000D2989"/>
  </w:style>
  <w:style w:type="numbering" w:customStyle="1" w:styleId="NoList34">
    <w:name w:val="No List34"/>
    <w:next w:val="NoList"/>
    <w:uiPriority w:val="99"/>
    <w:semiHidden/>
    <w:unhideWhenUsed/>
    <w:rsid w:val="000D2989"/>
  </w:style>
  <w:style w:type="numbering" w:customStyle="1" w:styleId="NoList44">
    <w:name w:val="No List44"/>
    <w:next w:val="NoList"/>
    <w:uiPriority w:val="99"/>
    <w:semiHidden/>
    <w:unhideWhenUsed/>
    <w:rsid w:val="000D2989"/>
  </w:style>
  <w:style w:type="table" w:customStyle="1" w:styleId="TableGrid54">
    <w:name w:val="Table Grid54"/>
    <w:basedOn w:val="TableNormal"/>
    <w:next w:val="TableGrid"/>
    <w:uiPriority w:val="39"/>
    <w:rsid w:val="000D2989"/>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
    <w:name w:val="No List54"/>
    <w:next w:val="NoList"/>
    <w:uiPriority w:val="99"/>
    <w:semiHidden/>
    <w:unhideWhenUsed/>
    <w:rsid w:val="000D2989"/>
  </w:style>
  <w:style w:type="table" w:customStyle="1" w:styleId="TableColumns344">
    <w:name w:val="Table Columns 344"/>
    <w:basedOn w:val="TableNormal"/>
    <w:next w:val="TableColumns3"/>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
    <w:name w:val="Table Grid64"/>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TableNormal"/>
    <w:next w:val="TableGrid"/>
    <w:uiPriority w:val="5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0D2989"/>
  </w:style>
  <w:style w:type="numbering" w:customStyle="1" w:styleId="NoList64">
    <w:name w:val="No List64"/>
    <w:next w:val="NoList"/>
    <w:uiPriority w:val="99"/>
    <w:semiHidden/>
    <w:unhideWhenUsed/>
    <w:rsid w:val="000D2989"/>
  </w:style>
  <w:style w:type="table" w:customStyle="1" w:styleId="TableColumns354">
    <w:name w:val="Table Columns 354"/>
    <w:basedOn w:val="TableNormal"/>
    <w:next w:val="TableColumns3"/>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
    <w:name w:val="Table Grid74"/>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
    <w:name w:val="Table Grid124"/>
    <w:basedOn w:val="TableNormal"/>
    <w:next w:val="TableGrid"/>
    <w:uiPriority w:val="5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
    <w:name w:val="No List124"/>
    <w:next w:val="NoList"/>
    <w:uiPriority w:val="99"/>
    <w:semiHidden/>
    <w:unhideWhenUsed/>
    <w:rsid w:val="000D2989"/>
  </w:style>
  <w:style w:type="table" w:customStyle="1" w:styleId="TableGrid434">
    <w:name w:val="Table Grid434"/>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next w:val="TableGrid"/>
    <w:uiPriority w:val="3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
    <w:name w:val="List Table 3 - Accent 114"/>
    <w:basedOn w:val="TableNormal"/>
    <w:uiPriority w:val="48"/>
    <w:rsid w:val="000D2989"/>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
    <w:name w:val="Table Grid210234"/>
    <w:basedOn w:val="TableNormal"/>
    <w:next w:val="TableGrid"/>
    <w:uiPriority w:val="39"/>
    <w:rsid w:val="000D2989"/>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next w:val="TableGrid"/>
    <w:uiPriority w:val="3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
    <w:name w:val="Table Grid914"/>
    <w:basedOn w:val="TableNormal"/>
    <w:next w:val="TableGrid"/>
    <w:uiPriority w:val="3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
    <w:name w:val="Table Grid134"/>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
    <w:name w:val="No List17"/>
    <w:next w:val="NoList"/>
    <w:uiPriority w:val="99"/>
    <w:semiHidden/>
    <w:unhideWhenUsed/>
    <w:rsid w:val="009257DC"/>
  </w:style>
  <w:style w:type="table" w:customStyle="1" w:styleId="TableColumns310">
    <w:name w:val="Table Columns 310"/>
    <w:basedOn w:val="TableNormal"/>
    <w:next w:val="TableColumns3"/>
    <w:rsid w:val="009257DC"/>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
    <w:name w:val="Table Grid20"/>
    <w:basedOn w:val="TableNormal"/>
    <w:next w:val="TableGrid"/>
    <w:uiPriority w:val="5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
    <w:name w:val="Light Shading - Accent 55"/>
    <w:basedOn w:val="TableNormal"/>
    <w:next w:val="LightShading-Accent5"/>
    <w:uiPriority w:val="60"/>
    <w:rsid w:val="009257D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
    <w:name w:val="Table Grid115"/>
    <w:basedOn w:val="TableNormal"/>
    <w:next w:val="TableGrid"/>
    <w:uiPriority w:val="5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
    <w:name w:val="Table Grid27"/>
    <w:basedOn w:val="TableNormal"/>
    <w:next w:val="TableGrid"/>
    <w:uiPriority w:val="5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
    <w:name w:val="Table Grid37"/>
    <w:basedOn w:val="TableNormal"/>
    <w:next w:val="TableGrid"/>
    <w:uiPriority w:val="5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
    <w:name w:val="Table Grid48"/>
    <w:basedOn w:val="TableNormal"/>
    <w:next w:val="TableGrid"/>
    <w:uiPriority w:val="5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
    <w:name w:val="Light Shading - Accent 115"/>
    <w:basedOn w:val="TableNormal"/>
    <w:uiPriority w:val="60"/>
    <w:rsid w:val="009257DC"/>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
    <w:name w:val="Table Columns 315"/>
    <w:basedOn w:val="TableNormal"/>
    <w:rsid w:val="009257DC"/>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
    <w:name w:val="Table Columns 325"/>
    <w:basedOn w:val="TableNormal"/>
    <w:rsid w:val="009257DC"/>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
    <w:name w:val="Table Columns 335"/>
    <w:basedOn w:val="TableNormal"/>
    <w:rsid w:val="009257DC"/>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
    <w:name w:val="No List18"/>
    <w:next w:val="NoList"/>
    <w:uiPriority w:val="99"/>
    <w:semiHidden/>
    <w:unhideWhenUsed/>
    <w:rsid w:val="009257DC"/>
  </w:style>
  <w:style w:type="numbering" w:customStyle="1" w:styleId="NoList25">
    <w:name w:val="No List25"/>
    <w:next w:val="NoList"/>
    <w:uiPriority w:val="99"/>
    <w:semiHidden/>
    <w:unhideWhenUsed/>
    <w:rsid w:val="009257DC"/>
  </w:style>
  <w:style w:type="numbering" w:customStyle="1" w:styleId="NoList35">
    <w:name w:val="No List35"/>
    <w:next w:val="NoList"/>
    <w:uiPriority w:val="99"/>
    <w:semiHidden/>
    <w:unhideWhenUsed/>
    <w:rsid w:val="009257DC"/>
  </w:style>
  <w:style w:type="numbering" w:customStyle="1" w:styleId="NoList45">
    <w:name w:val="No List45"/>
    <w:next w:val="NoList"/>
    <w:uiPriority w:val="99"/>
    <w:semiHidden/>
    <w:unhideWhenUsed/>
    <w:rsid w:val="009257DC"/>
  </w:style>
  <w:style w:type="table" w:customStyle="1" w:styleId="TableGrid55">
    <w:name w:val="Table Grid55"/>
    <w:basedOn w:val="TableNormal"/>
    <w:next w:val="TableGrid"/>
    <w:uiPriority w:val="39"/>
    <w:rsid w:val="009257DC"/>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
    <w:name w:val="No List55"/>
    <w:next w:val="NoList"/>
    <w:uiPriority w:val="99"/>
    <w:semiHidden/>
    <w:unhideWhenUsed/>
    <w:rsid w:val="009257DC"/>
  </w:style>
  <w:style w:type="table" w:customStyle="1" w:styleId="TableColumns345">
    <w:name w:val="Table Columns 345"/>
    <w:basedOn w:val="TableNormal"/>
    <w:next w:val="TableColumns3"/>
    <w:rsid w:val="009257DC"/>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
    <w:name w:val="Table Grid65"/>
    <w:basedOn w:val="TableNormal"/>
    <w:next w:val="TableGrid"/>
    <w:uiPriority w:val="5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
    <w:name w:val="Table Grid116"/>
    <w:basedOn w:val="TableNormal"/>
    <w:next w:val="TableGrid"/>
    <w:uiPriority w:val="59"/>
    <w:rsid w:val="009257D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next w:val="TableGrid"/>
    <w:uiPriority w:val="39"/>
    <w:rsid w:val="009257D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next w:val="TableGrid"/>
    <w:uiPriority w:val="39"/>
    <w:rsid w:val="009257D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next w:val="TableGrid"/>
    <w:uiPriority w:val="39"/>
    <w:rsid w:val="009257D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
    <w:name w:val="No List115"/>
    <w:next w:val="NoList"/>
    <w:uiPriority w:val="99"/>
    <w:semiHidden/>
    <w:unhideWhenUsed/>
    <w:rsid w:val="009257DC"/>
  </w:style>
  <w:style w:type="numbering" w:customStyle="1" w:styleId="NoList65">
    <w:name w:val="No List65"/>
    <w:next w:val="NoList"/>
    <w:uiPriority w:val="99"/>
    <w:semiHidden/>
    <w:unhideWhenUsed/>
    <w:rsid w:val="009257DC"/>
  </w:style>
  <w:style w:type="table" w:customStyle="1" w:styleId="TableColumns355">
    <w:name w:val="Table Columns 355"/>
    <w:basedOn w:val="TableNormal"/>
    <w:next w:val="TableColumns3"/>
    <w:rsid w:val="009257DC"/>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
    <w:name w:val="Table Grid75"/>
    <w:basedOn w:val="TableNormal"/>
    <w:next w:val="TableGrid"/>
    <w:uiPriority w:val="5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
    <w:name w:val="Table Grid125"/>
    <w:basedOn w:val="TableNormal"/>
    <w:next w:val="TableGrid"/>
    <w:uiPriority w:val="59"/>
    <w:rsid w:val="009257D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next w:val="TableGrid"/>
    <w:uiPriority w:val="39"/>
    <w:rsid w:val="009257D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next w:val="TableGrid"/>
    <w:uiPriority w:val="39"/>
    <w:rsid w:val="009257D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next w:val="TableGrid"/>
    <w:uiPriority w:val="39"/>
    <w:rsid w:val="009257D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
    <w:name w:val="No List125"/>
    <w:next w:val="NoList"/>
    <w:uiPriority w:val="99"/>
    <w:semiHidden/>
    <w:unhideWhenUsed/>
    <w:rsid w:val="009257DC"/>
  </w:style>
  <w:style w:type="table" w:customStyle="1" w:styleId="TableGrid435">
    <w:name w:val="Table Grid435"/>
    <w:basedOn w:val="TableNormal"/>
    <w:next w:val="TableGrid"/>
    <w:uiPriority w:val="39"/>
    <w:rsid w:val="009257D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next w:val="TableGrid"/>
    <w:uiPriority w:val="3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
    <w:name w:val="List Table 3 - Accent 115"/>
    <w:basedOn w:val="TableNormal"/>
    <w:uiPriority w:val="48"/>
    <w:rsid w:val="009257DC"/>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
    <w:name w:val="Table Grid210235"/>
    <w:basedOn w:val="TableNormal"/>
    <w:next w:val="TableGrid"/>
    <w:uiPriority w:val="39"/>
    <w:rsid w:val="009257DC"/>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TableNormal"/>
    <w:next w:val="TableGrid"/>
    <w:uiPriority w:val="3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
    <w:name w:val="Table Grid915"/>
    <w:basedOn w:val="TableNormal"/>
    <w:next w:val="TableGrid"/>
    <w:uiPriority w:val="3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
    <w:name w:val="Table Grid135"/>
    <w:basedOn w:val="TableNormal"/>
    <w:next w:val="TableGrid"/>
    <w:uiPriority w:val="5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
    <w:name w:val="Table Grid102"/>
    <w:basedOn w:val="TableNormal"/>
    <w:next w:val="TableGrid"/>
    <w:uiPriority w:val="5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
    <w:name w:val="Table Grid142"/>
    <w:basedOn w:val="TableNormal"/>
    <w:next w:val="TableGrid"/>
    <w:uiPriority w:val="5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
    <w:name w:val="Table Grid151"/>
    <w:basedOn w:val="TableNormal"/>
    <w:next w:val="TableGrid"/>
    <w:uiPriority w:val="5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9">
    <w:name w:val="No List19"/>
    <w:next w:val="NoList"/>
    <w:uiPriority w:val="99"/>
    <w:semiHidden/>
    <w:unhideWhenUsed/>
    <w:rsid w:val="0093759E"/>
  </w:style>
  <w:style w:type="table" w:customStyle="1" w:styleId="TableColumns316">
    <w:name w:val="Table Columns 316"/>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8">
    <w:name w:val="Table Grid28"/>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6">
    <w:name w:val="Light Shading - Accent 56"/>
    <w:basedOn w:val="TableNormal"/>
    <w:next w:val="LightShading-Accent5"/>
    <w:uiPriority w:val="60"/>
    <w:rsid w:val="0093759E"/>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7">
    <w:name w:val="Table Grid117"/>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
    <w:name w:val="Table Grid29"/>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8">
    <w:name w:val="Table Grid38"/>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9">
    <w:name w:val="Table Grid49"/>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6">
    <w:name w:val="Light Shading - Accent 116"/>
    <w:basedOn w:val="TableNormal"/>
    <w:uiPriority w:val="60"/>
    <w:rsid w:val="0093759E"/>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7">
    <w:name w:val="Table Columns 317"/>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6">
    <w:name w:val="Table Columns 326"/>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6">
    <w:name w:val="Table Columns 336"/>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10">
    <w:name w:val="No List110"/>
    <w:next w:val="NoList"/>
    <w:uiPriority w:val="99"/>
    <w:semiHidden/>
    <w:unhideWhenUsed/>
    <w:rsid w:val="0093759E"/>
  </w:style>
  <w:style w:type="numbering" w:customStyle="1" w:styleId="NoList26">
    <w:name w:val="No List26"/>
    <w:next w:val="NoList"/>
    <w:uiPriority w:val="99"/>
    <w:semiHidden/>
    <w:unhideWhenUsed/>
    <w:rsid w:val="0093759E"/>
  </w:style>
  <w:style w:type="numbering" w:customStyle="1" w:styleId="NoList36">
    <w:name w:val="No List36"/>
    <w:next w:val="NoList"/>
    <w:uiPriority w:val="99"/>
    <w:semiHidden/>
    <w:unhideWhenUsed/>
    <w:rsid w:val="0093759E"/>
  </w:style>
  <w:style w:type="numbering" w:customStyle="1" w:styleId="NoList46">
    <w:name w:val="No List46"/>
    <w:next w:val="NoList"/>
    <w:uiPriority w:val="99"/>
    <w:semiHidden/>
    <w:unhideWhenUsed/>
    <w:rsid w:val="0093759E"/>
  </w:style>
  <w:style w:type="table" w:customStyle="1" w:styleId="TableGrid56">
    <w:name w:val="Table Grid56"/>
    <w:basedOn w:val="TableNormal"/>
    <w:next w:val="TableGrid"/>
    <w:uiPriority w:val="39"/>
    <w:rsid w:val="0093759E"/>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6">
    <w:name w:val="No List56"/>
    <w:next w:val="NoList"/>
    <w:uiPriority w:val="99"/>
    <w:semiHidden/>
    <w:unhideWhenUsed/>
    <w:rsid w:val="0093759E"/>
  </w:style>
  <w:style w:type="table" w:customStyle="1" w:styleId="TableColumns346">
    <w:name w:val="Table Columns 346"/>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6">
    <w:name w:val="Table Grid66"/>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8">
    <w:name w:val="Table Grid118"/>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93759E"/>
  </w:style>
  <w:style w:type="numbering" w:customStyle="1" w:styleId="NoList66">
    <w:name w:val="No List66"/>
    <w:next w:val="NoList"/>
    <w:uiPriority w:val="99"/>
    <w:semiHidden/>
    <w:unhideWhenUsed/>
    <w:rsid w:val="0093759E"/>
  </w:style>
  <w:style w:type="table" w:customStyle="1" w:styleId="TableColumns356">
    <w:name w:val="Table Columns 356"/>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6">
    <w:name w:val="Table Grid76"/>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6">
    <w:name w:val="Table Grid126"/>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6">
    <w:name w:val="No List126"/>
    <w:next w:val="NoList"/>
    <w:uiPriority w:val="99"/>
    <w:semiHidden/>
    <w:unhideWhenUsed/>
    <w:rsid w:val="0093759E"/>
  </w:style>
  <w:style w:type="table" w:customStyle="1" w:styleId="TableGrid436">
    <w:name w:val="Table Grid436"/>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6">
    <w:name w:val="List Table 3 - Accent 116"/>
    <w:basedOn w:val="TableNormal"/>
    <w:uiPriority w:val="48"/>
    <w:rsid w:val="0093759E"/>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6">
    <w:name w:val="Table Grid210236"/>
    <w:basedOn w:val="TableNormal"/>
    <w:next w:val="TableGrid"/>
    <w:uiPriority w:val="39"/>
    <w:rsid w:val="0093759E"/>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
    <w:name w:val="Table Grid97"/>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6">
    <w:name w:val="Table Grid916"/>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6">
    <w:name w:val="Table Grid136"/>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1">
    <w:name w:val="No List71"/>
    <w:next w:val="NoList"/>
    <w:uiPriority w:val="99"/>
    <w:semiHidden/>
    <w:unhideWhenUsed/>
    <w:rsid w:val="0093759E"/>
  </w:style>
  <w:style w:type="table" w:customStyle="1" w:styleId="TableColumns361">
    <w:name w:val="Table Columns 36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3">
    <w:name w:val="Table Grid103"/>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1">
    <w:name w:val="Light Shading - Accent 511"/>
    <w:basedOn w:val="TableNormal"/>
    <w:next w:val="LightShading-Accent5"/>
    <w:uiPriority w:val="60"/>
    <w:rsid w:val="0093759E"/>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3">
    <w:name w:val="Table Grid143"/>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
    <w:name w:val="Table Grid23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
    <w:name w:val="Table Grid33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1">
    <w:name w:val="Table Grid44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1">
    <w:name w:val="Light Shading - Accent 1111"/>
    <w:basedOn w:val="TableNormal"/>
    <w:uiPriority w:val="60"/>
    <w:rsid w:val="0093759E"/>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1">
    <w:name w:val="Table Columns 311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1">
    <w:name w:val="Table Columns 321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1">
    <w:name w:val="Table Columns 331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1">
    <w:name w:val="No List131"/>
    <w:next w:val="NoList"/>
    <w:uiPriority w:val="99"/>
    <w:semiHidden/>
    <w:unhideWhenUsed/>
    <w:rsid w:val="0093759E"/>
  </w:style>
  <w:style w:type="numbering" w:customStyle="1" w:styleId="NoList211">
    <w:name w:val="No List211"/>
    <w:next w:val="NoList"/>
    <w:uiPriority w:val="99"/>
    <w:semiHidden/>
    <w:unhideWhenUsed/>
    <w:rsid w:val="0093759E"/>
  </w:style>
  <w:style w:type="numbering" w:customStyle="1" w:styleId="NoList311">
    <w:name w:val="No List311"/>
    <w:next w:val="NoList"/>
    <w:uiPriority w:val="99"/>
    <w:semiHidden/>
    <w:unhideWhenUsed/>
    <w:rsid w:val="0093759E"/>
  </w:style>
  <w:style w:type="numbering" w:customStyle="1" w:styleId="NoList411">
    <w:name w:val="No List411"/>
    <w:next w:val="NoList"/>
    <w:uiPriority w:val="99"/>
    <w:semiHidden/>
    <w:unhideWhenUsed/>
    <w:rsid w:val="0093759E"/>
  </w:style>
  <w:style w:type="table" w:customStyle="1" w:styleId="TableGrid511">
    <w:name w:val="Table Grid511"/>
    <w:basedOn w:val="TableNormal"/>
    <w:next w:val="TableGrid"/>
    <w:uiPriority w:val="39"/>
    <w:rsid w:val="0093759E"/>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1">
    <w:name w:val="No List511"/>
    <w:next w:val="NoList"/>
    <w:uiPriority w:val="99"/>
    <w:semiHidden/>
    <w:unhideWhenUsed/>
    <w:rsid w:val="0093759E"/>
  </w:style>
  <w:style w:type="table" w:customStyle="1" w:styleId="TableColumns3411">
    <w:name w:val="Table Columns 341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1">
    <w:name w:val="Table Grid61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
    <w:name w:val="Table Grid1111"/>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93759E"/>
  </w:style>
  <w:style w:type="numbering" w:customStyle="1" w:styleId="NoList611">
    <w:name w:val="No List611"/>
    <w:next w:val="NoList"/>
    <w:uiPriority w:val="99"/>
    <w:semiHidden/>
    <w:unhideWhenUsed/>
    <w:rsid w:val="0093759E"/>
  </w:style>
  <w:style w:type="table" w:customStyle="1" w:styleId="TableColumns3511">
    <w:name w:val="Table Columns 351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1">
    <w:name w:val="Table Grid71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
    <w:name w:val="Table Grid1211"/>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
    <w:name w:val="No List1211"/>
    <w:next w:val="NoList"/>
    <w:uiPriority w:val="99"/>
    <w:semiHidden/>
    <w:unhideWhenUsed/>
    <w:rsid w:val="0093759E"/>
  </w:style>
  <w:style w:type="table" w:customStyle="1" w:styleId="TableGrid4311">
    <w:name w:val="Table Grid431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1">
    <w:name w:val="List Table 3 - Accent 1111"/>
    <w:basedOn w:val="TableNormal"/>
    <w:uiPriority w:val="48"/>
    <w:rsid w:val="0093759E"/>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1">
    <w:name w:val="Table Grid2102311"/>
    <w:basedOn w:val="TableNormal"/>
    <w:next w:val="TableGrid"/>
    <w:uiPriority w:val="39"/>
    <w:rsid w:val="0093759E"/>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
    <w:name w:val="Table Grid92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1">
    <w:name w:val="Table Grid911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1">
    <w:name w:val="Table Grid131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1">
    <w:name w:val="No List81"/>
    <w:next w:val="NoList"/>
    <w:uiPriority w:val="99"/>
    <w:semiHidden/>
    <w:unhideWhenUsed/>
    <w:rsid w:val="0093759E"/>
  </w:style>
  <w:style w:type="table" w:customStyle="1" w:styleId="TableColumns371">
    <w:name w:val="Table Columns 37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2">
    <w:name w:val="Table Grid152"/>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1">
    <w:name w:val="Light Shading - Accent 521"/>
    <w:basedOn w:val="TableNormal"/>
    <w:next w:val="LightShading-Accent5"/>
    <w:uiPriority w:val="60"/>
    <w:rsid w:val="0093759E"/>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1">
    <w:name w:val="Table Grid16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1">
    <w:name w:val="Table Grid24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1">
    <w:name w:val="Table Grid34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1">
    <w:name w:val="Table Grid45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1">
    <w:name w:val="Light Shading - Accent 1121"/>
    <w:basedOn w:val="TableNormal"/>
    <w:uiPriority w:val="60"/>
    <w:rsid w:val="0093759E"/>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1">
    <w:name w:val="Table Columns 312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1">
    <w:name w:val="Table Columns 322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1">
    <w:name w:val="Table Columns 332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1">
    <w:name w:val="No List141"/>
    <w:next w:val="NoList"/>
    <w:uiPriority w:val="99"/>
    <w:semiHidden/>
    <w:unhideWhenUsed/>
    <w:rsid w:val="0093759E"/>
  </w:style>
  <w:style w:type="numbering" w:customStyle="1" w:styleId="NoList221">
    <w:name w:val="No List221"/>
    <w:next w:val="NoList"/>
    <w:uiPriority w:val="99"/>
    <w:semiHidden/>
    <w:unhideWhenUsed/>
    <w:rsid w:val="0093759E"/>
  </w:style>
  <w:style w:type="numbering" w:customStyle="1" w:styleId="NoList321">
    <w:name w:val="No List321"/>
    <w:next w:val="NoList"/>
    <w:uiPriority w:val="99"/>
    <w:semiHidden/>
    <w:unhideWhenUsed/>
    <w:rsid w:val="0093759E"/>
  </w:style>
  <w:style w:type="numbering" w:customStyle="1" w:styleId="NoList421">
    <w:name w:val="No List421"/>
    <w:next w:val="NoList"/>
    <w:uiPriority w:val="99"/>
    <w:semiHidden/>
    <w:unhideWhenUsed/>
    <w:rsid w:val="0093759E"/>
  </w:style>
  <w:style w:type="table" w:customStyle="1" w:styleId="TableGrid521">
    <w:name w:val="Table Grid521"/>
    <w:basedOn w:val="TableNormal"/>
    <w:next w:val="TableGrid"/>
    <w:uiPriority w:val="39"/>
    <w:rsid w:val="0093759E"/>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1">
    <w:name w:val="No List521"/>
    <w:next w:val="NoList"/>
    <w:uiPriority w:val="99"/>
    <w:semiHidden/>
    <w:unhideWhenUsed/>
    <w:rsid w:val="0093759E"/>
  </w:style>
  <w:style w:type="table" w:customStyle="1" w:styleId="TableColumns3421">
    <w:name w:val="Table Columns 342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1">
    <w:name w:val="Table Grid62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1">
    <w:name w:val="Table Grid1121"/>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
    <w:name w:val="No List1121"/>
    <w:next w:val="NoList"/>
    <w:uiPriority w:val="99"/>
    <w:semiHidden/>
    <w:unhideWhenUsed/>
    <w:rsid w:val="0093759E"/>
  </w:style>
  <w:style w:type="numbering" w:customStyle="1" w:styleId="NoList621">
    <w:name w:val="No List621"/>
    <w:next w:val="NoList"/>
    <w:uiPriority w:val="99"/>
    <w:semiHidden/>
    <w:unhideWhenUsed/>
    <w:rsid w:val="0093759E"/>
  </w:style>
  <w:style w:type="table" w:customStyle="1" w:styleId="TableColumns3521">
    <w:name w:val="Table Columns 352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1">
    <w:name w:val="Table Grid72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1">
    <w:name w:val="Table Grid1221"/>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1">
    <w:name w:val="No List1221"/>
    <w:next w:val="NoList"/>
    <w:uiPriority w:val="99"/>
    <w:semiHidden/>
    <w:unhideWhenUsed/>
    <w:rsid w:val="0093759E"/>
  </w:style>
  <w:style w:type="table" w:customStyle="1" w:styleId="TableGrid4321">
    <w:name w:val="Table Grid432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82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1">
    <w:name w:val="List Table 3 - Accent 1121"/>
    <w:basedOn w:val="TableNormal"/>
    <w:uiPriority w:val="48"/>
    <w:rsid w:val="0093759E"/>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1">
    <w:name w:val="Table Grid2102321"/>
    <w:basedOn w:val="TableNormal"/>
    <w:next w:val="TableGrid"/>
    <w:uiPriority w:val="39"/>
    <w:rsid w:val="0093759E"/>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1">
    <w:name w:val="Table Grid93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1">
    <w:name w:val="Table Grid912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1">
    <w:name w:val="Table Grid132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1">
    <w:name w:val="Table Grid101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1">
    <w:name w:val="Table Grid141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1">
    <w:name w:val="No List91"/>
    <w:next w:val="NoList"/>
    <w:uiPriority w:val="99"/>
    <w:semiHidden/>
    <w:unhideWhenUsed/>
    <w:rsid w:val="0093759E"/>
  </w:style>
  <w:style w:type="table" w:customStyle="1" w:styleId="TableColumns381">
    <w:name w:val="Table Columns 38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1">
    <w:name w:val="Table Grid17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1">
    <w:name w:val="Light Shading - Accent 531"/>
    <w:basedOn w:val="TableNormal"/>
    <w:next w:val="LightShading-Accent5"/>
    <w:uiPriority w:val="60"/>
    <w:rsid w:val="0093759E"/>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1">
    <w:name w:val="Table Grid18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1">
    <w:name w:val="Table Grid25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1">
    <w:name w:val="Table Grid35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1">
    <w:name w:val="Table Grid46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1">
    <w:name w:val="Light Shading - Accent 1131"/>
    <w:basedOn w:val="TableNormal"/>
    <w:uiPriority w:val="60"/>
    <w:rsid w:val="0093759E"/>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1">
    <w:name w:val="Table Columns 313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1">
    <w:name w:val="Table Columns 323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1">
    <w:name w:val="Table Columns 333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1">
    <w:name w:val="No List151"/>
    <w:next w:val="NoList"/>
    <w:uiPriority w:val="99"/>
    <w:semiHidden/>
    <w:unhideWhenUsed/>
    <w:rsid w:val="0093759E"/>
  </w:style>
  <w:style w:type="numbering" w:customStyle="1" w:styleId="NoList231">
    <w:name w:val="No List231"/>
    <w:next w:val="NoList"/>
    <w:uiPriority w:val="99"/>
    <w:semiHidden/>
    <w:unhideWhenUsed/>
    <w:rsid w:val="0093759E"/>
  </w:style>
  <w:style w:type="numbering" w:customStyle="1" w:styleId="NoList331">
    <w:name w:val="No List331"/>
    <w:next w:val="NoList"/>
    <w:uiPriority w:val="99"/>
    <w:semiHidden/>
    <w:unhideWhenUsed/>
    <w:rsid w:val="0093759E"/>
  </w:style>
  <w:style w:type="numbering" w:customStyle="1" w:styleId="NoList431">
    <w:name w:val="No List431"/>
    <w:next w:val="NoList"/>
    <w:uiPriority w:val="99"/>
    <w:semiHidden/>
    <w:unhideWhenUsed/>
    <w:rsid w:val="0093759E"/>
  </w:style>
  <w:style w:type="table" w:customStyle="1" w:styleId="TableGrid531">
    <w:name w:val="Table Grid531"/>
    <w:basedOn w:val="TableNormal"/>
    <w:next w:val="TableGrid"/>
    <w:uiPriority w:val="39"/>
    <w:rsid w:val="0093759E"/>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1">
    <w:name w:val="No List531"/>
    <w:next w:val="NoList"/>
    <w:uiPriority w:val="99"/>
    <w:semiHidden/>
    <w:unhideWhenUsed/>
    <w:rsid w:val="0093759E"/>
  </w:style>
  <w:style w:type="table" w:customStyle="1" w:styleId="TableColumns3431">
    <w:name w:val="Table Columns 343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1">
    <w:name w:val="Table Grid63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1">
    <w:name w:val="Table Grid1131"/>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1">
    <w:name w:val="No List1131"/>
    <w:next w:val="NoList"/>
    <w:uiPriority w:val="99"/>
    <w:semiHidden/>
    <w:unhideWhenUsed/>
    <w:rsid w:val="0093759E"/>
  </w:style>
  <w:style w:type="numbering" w:customStyle="1" w:styleId="NoList631">
    <w:name w:val="No List631"/>
    <w:next w:val="NoList"/>
    <w:uiPriority w:val="99"/>
    <w:semiHidden/>
    <w:unhideWhenUsed/>
    <w:rsid w:val="0093759E"/>
  </w:style>
  <w:style w:type="table" w:customStyle="1" w:styleId="TableColumns3531">
    <w:name w:val="Table Columns 353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1">
    <w:name w:val="Table Grid73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1">
    <w:name w:val="Table Grid1231"/>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1">
    <w:name w:val="No List1231"/>
    <w:next w:val="NoList"/>
    <w:uiPriority w:val="99"/>
    <w:semiHidden/>
    <w:unhideWhenUsed/>
    <w:rsid w:val="0093759E"/>
  </w:style>
  <w:style w:type="table" w:customStyle="1" w:styleId="TableGrid4331">
    <w:name w:val="Table Grid433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
    <w:name w:val="Table Grid83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1">
    <w:name w:val="List Table 3 - Accent 1131"/>
    <w:basedOn w:val="TableNormal"/>
    <w:uiPriority w:val="48"/>
    <w:rsid w:val="0093759E"/>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1">
    <w:name w:val="Table Grid2102331"/>
    <w:basedOn w:val="TableNormal"/>
    <w:next w:val="TableGrid"/>
    <w:uiPriority w:val="39"/>
    <w:rsid w:val="0093759E"/>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1">
    <w:name w:val="Table Grid94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1">
    <w:name w:val="Table Grid913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1">
    <w:name w:val="Table Grid133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1">
    <w:name w:val="No List101"/>
    <w:next w:val="NoList"/>
    <w:uiPriority w:val="99"/>
    <w:semiHidden/>
    <w:unhideWhenUsed/>
    <w:rsid w:val="0093759E"/>
  </w:style>
  <w:style w:type="table" w:customStyle="1" w:styleId="TableColumns391">
    <w:name w:val="Table Columns 39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1">
    <w:name w:val="Table Grid19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1">
    <w:name w:val="Light Shading - Accent 541"/>
    <w:basedOn w:val="TableNormal"/>
    <w:next w:val="LightShading-Accent5"/>
    <w:uiPriority w:val="60"/>
    <w:rsid w:val="0093759E"/>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1">
    <w:name w:val="Table Grid110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1">
    <w:name w:val="Table Grid26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1">
    <w:name w:val="Table Grid36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1">
    <w:name w:val="Table Grid47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1">
    <w:name w:val="Light Shading - Accent 1141"/>
    <w:basedOn w:val="TableNormal"/>
    <w:uiPriority w:val="60"/>
    <w:rsid w:val="0093759E"/>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1">
    <w:name w:val="Table Columns 314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1">
    <w:name w:val="Table Columns 324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1">
    <w:name w:val="Table Columns 334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1">
    <w:name w:val="No List161"/>
    <w:next w:val="NoList"/>
    <w:uiPriority w:val="99"/>
    <w:semiHidden/>
    <w:unhideWhenUsed/>
    <w:rsid w:val="0093759E"/>
  </w:style>
  <w:style w:type="numbering" w:customStyle="1" w:styleId="NoList241">
    <w:name w:val="No List241"/>
    <w:next w:val="NoList"/>
    <w:uiPriority w:val="99"/>
    <w:semiHidden/>
    <w:unhideWhenUsed/>
    <w:rsid w:val="0093759E"/>
  </w:style>
  <w:style w:type="numbering" w:customStyle="1" w:styleId="NoList341">
    <w:name w:val="No List341"/>
    <w:next w:val="NoList"/>
    <w:uiPriority w:val="99"/>
    <w:semiHidden/>
    <w:unhideWhenUsed/>
    <w:rsid w:val="0093759E"/>
  </w:style>
  <w:style w:type="numbering" w:customStyle="1" w:styleId="NoList441">
    <w:name w:val="No List441"/>
    <w:next w:val="NoList"/>
    <w:uiPriority w:val="99"/>
    <w:semiHidden/>
    <w:unhideWhenUsed/>
    <w:rsid w:val="0093759E"/>
  </w:style>
  <w:style w:type="table" w:customStyle="1" w:styleId="TableGrid541">
    <w:name w:val="Table Grid541"/>
    <w:basedOn w:val="TableNormal"/>
    <w:next w:val="TableGrid"/>
    <w:uiPriority w:val="39"/>
    <w:rsid w:val="0093759E"/>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1">
    <w:name w:val="No List541"/>
    <w:next w:val="NoList"/>
    <w:uiPriority w:val="99"/>
    <w:semiHidden/>
    <w:unhideWhenUsed/>
    <w:rsid w:val="0093759E"/>
  </w:style>
  <w:style w:type="table" w:customStyle="1" w:styleId="TableColumns3441">
    <w:name w:val="Table Columns 344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1">
    <w:name w:val="Table Grid64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1">
    <w:name w:val="Table Grid1141"/>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1">
    <w:name w:val="No List1141"/>
    <w:next w:val="NoList"/>
    <w:uiPriority w:val="99"/>
    <w:semiHidden/>
    <w:unhideWhenUsed/>
    <w:rsid w:val="0093759E"/>
  </w:style>
  <w:style w:type="numbering" w:customStyle="1" w:styleId="NoList641">
    <w:name w:val="No List641"/>
    <w:next w:val="NoList"/>
    <w:uiPriority w:val="99"/>
    <w:semiHidden/>
    <w:unhideWhenUsed/>
    <w:rsid w:val="0093759E"/>
  </w:style>
  <w:style w:type="table" w:customStyle="1" w:styleId="TableColumns3541">
    <w:name w:val="Table Columns 354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1">
    <w:name w:val="Table Grid74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1">
    <w:name w:val="Table Grid1241"/>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
    <w:name w:val="No List1241"/>
    <w:next w:val="NoList"/>
    <w:uiPriority w:val="99"/>
    <w:semiHidden/>
    <w:unhideWhenUsed/>
    <w:rsid w:val="0093759E"/>
  </w:style>
  <w:style w:type="table" w:customStyle="1" w:styleId="TableGrid4341">
    <w:name w:val="Table Grid434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1">
    <w:name w:val="Table Grid84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1">
    <w:name w:val="List Table 3 - Accent 1141"/>
    <w:basedOn w:val="TableNormal"/>
    <w:uiPriority w:val="48"/>
    <w:rsid w:val="0093759E"/>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1">
    <w:name w:val="Table Grid2102341"/>
    <w:basedOn w:val="TableNormal"/>
    <w:next w:val="TableGrid"/>
    <w:uiPriority w:val="39"/>
    <w:rsid w:val="0093759E"/>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1">
    <w:name w:val="Table Grid95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1">
    <w:name w:val="Table Grid914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1">
    <w:name w:val="Table Grid134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1">
    <w:name w:val="No List171"/>
    <w:next w:val="NoList"/>
    <w:uiPriority w:val="99"/>
    <w:semiHidden/>
    <w:unhideWhenUsed/>
    <w:rsid w:val="0093759E"/>
  </w:style>
  <w:style w:type="table" w:customStyle="1" w:styleId="TableColumns3101">
    <w:name w:val="Table Columns 310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1">
    <w:name w:val="Table Grid20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1">
    <w:name w:val="Light Shading - Accent 551"/>
    <w:basedOn w:val="TableNormal"/>
    <w:next w:val="LightShading-Accent5"/>
    <w:uiPriority w:val="60"/>
    <w:rsid w:val="0093759E"/>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1">
    <w:name w:val="Table Grid115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1">
    <w:name w:val="Table Grid27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1">
    <w:name w:val="Table Grid37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1">
    <w:name w:val="Table Grid48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1">
    <w:name w:val="Light Shading - Accent 1151"/>
    <w:basedOn w:val="TableNormal"/>
    <w:uiPriority w:val="60"/>
    <w:rsid w:val="0093759E"/>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1">
    <w:name w:val="Table Columns 315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1">
    <w:name w:val="Table Columns 325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1">
    <w:name w:val="Table Columns 335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1">
    <w:name w:val="No List181"/>
    <w:next w:val="NoList"/>
    <w:uiPriority w:val="99"/>
    <w:semiHidden/>
    <w:unhideWhenUsed/>
    <w:rsid w:val="0093759E"/>
  </w:style>
  <w:style w:type="numbering" w:customStyle="1" w:styleId="NoList251">
    <w:name w:val="No List251"/>
    <w:next w:val="NoList"/>
    <w:uiPriority w:val="99"/>
    <w:semiHidden/>
    <w:unhideWhenUsed/>
    <w:rsid w:val="0093759E"/>
  </w:style>
  <w:style w:type="numbering" w:customStyle="1" w:styleId="NoList351">
    <w:name w:val="No List351"/>
    <w:next w:val="NoList"/>
    <w:uiPriority w:val="99"/>
    <w:semiHidden/>
    <w:unhideWhenUsed/>
    <w:rsid w:val="0093759E"/>
  </w:style>
  <w:style w:type="numbering" w:customStyle="1" w:styleId="NoList451">
    <w:name w:val="No List451"/>
    <w:next w:val="NoList"/>
    <w:uiPriority w:val="99"/>
    <w:semiHidden/>
    <w:unhideWhenUsed/>
    <w:rsid w:val="0093759E"/>
  </w:style>
  <w:style w:type="table" w:customStyle="1" w:styleId="TableGrid551">
    <w:name w:val="Table Grid551"/>
    <w:basedOn w:val="TableNormal"/>
    <w:next w:val="TableGrid"/>
    <w:uiPriority w:val="39"/>
    <w:rsid w:val="0093759E"/>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1">
    <w:name w:val="No List551"/>
    <w:next w:val="NoList"/>
    <w:uiPriority w:val="99"/>
    <w:semiHidden/>
    <w:unhideWhenUsed/>
    <w:rsid w:val="0093759E"/>
  </w:style>
  <w:style w:type="table" w:customStyle="1" w:styleId="TableColumns3451">
    <w:name w:val="Table Columns 345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1">
    <w:name w:val="Table Grid65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1">
    <w:name w:val="Table Grid1161"/>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1">
    <w:name w:val="Table Grid215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1">
    <w:name w:val="Table Grid315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
    <w:name w:val="Table Grid415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
    <w:name w:val="No List1151"/>
    <w:next w:val="NoList"/>
    <w:uiPriority w:val="99"/>
    <w:semiHidden/>
    <w:unhideWhenUsed/>
    <w:rsid w:val="0093759E"/>
  </w:style>
  <w:style w:type="numbering" w:customStyle="1" w:styleId="NoList651">
    <w:name w:val="No List651"/>
    <w:next w:val="NoList"/>
    <w:uiPriority w:val="99"/>
    <w:semiHidden/>
    <w:unhideWhenUsed/>
    <w:rsid w:val="0093759E"/>
  </w:style>
  <w:style w:type="table" w:customStyle="1" w:styleId="TableColumns3551">
    <w:name w:val="Table Columns 355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1">
    <w:name w:val="Table Grid75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1">
    <w:name w:val="Table Grid1251"/>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1">
    <w:name w:val="Table Grid225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1">
    <w:name w:val="Table Grid325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
    <w:name w:val="Table Grid425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1">
    <w:name w:val="No List1251"/>
    <w:next w:val="NoList"/>
    <w:uiPriority w:val="99"/>
    <w:semiHidden/>
    <w:unhideWhenUsed/>
    <w:rsid w:val="0093759E"/>
  </w:style>
  <w:style w:type="table" w:customStyle="1" w:styleId="TableGrid4351">
    <w:name w:val="Table Grid435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1">
    <w:name w:val="Table Grid85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1">
    <w:name w:val="List Table 3 - Accent 1151"/>
    <w:basedOn w:val="TableNormal"/>
    <w:uiPriority w:val="48"/>
    <w:rsid w:val="0093759E"/>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1">
    <w:name w:val="Table Grid2102351"/>
    <w:basedOn w:val="TableNormal"/>
    <w:next w:val="TableGrid"/>
    <w:uiPriority w:val="39"/>
    <w:rsid w:val="0093759E"/>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1">
    <w:name w:val="Table Grid96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1">
    <w:name w:val="Table Grid915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1">
    <w:name w:val="Table Grid135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1">
    <w:name w:val="Table Grid102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1">
    <w:name w:val="Table Grid142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1">
    <w:name w:val="Table Grid151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0"/>
    <w:basedOn w:val="TableNormal"/>
    <w:next w:val="TableGrid"/>
    <w:uiPriority w:val="59"/>
    <w:rsid w:val="0079660F"/>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0">
    <w:name w:val="No List20"/>
    <w:next w:val="NoList"/>
    <w:uiPriority w:val="99"/>
    <w:semiHidden/>
    <w:unhideWhenUsed/>
    <w:rsid w:val="000220D2"/>
  </w:style>
  <w:style w:type="table" w:customStyle="1" w:styleId="TableColumns318">
    <w:name w:val="Table Columns 318"/>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39">
    <w:name w:val="Table Grid39"/>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7">
    <w:name w:val="Light Shading - Accent 57"/>
    <w:basedOn w:val="TableNormal"/>
    <w:next w:val="LightShading-Accent5"/>
    <w:uiPriority w:val="60"/>
    <w:rsid w:val="000220D2"/>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9">
    <w:name w:val="Table Grid119"/>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
    <w:name w:val="Table Grid210"/>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0">
    <w:name w:val="Table Grid310"/>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0">
    <w:name w:val="Table Grid410"/>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7">
    <w:name w:val="Light Shading - Accent 117"/>
    <w:basedOn w:val="TableNormal"/>
    <w:uiPriority w:val="60"/>
    <w:rsid w:val="000220D2"/>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9">
    <w:name w:val="Table Columns 319"/>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7">
    <w:name w:val="Table Columns 327"/>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7">
    <w:name w:val="Table Columns 337"/>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17">
    <w:name w:val="No List117"/>
    <w:next w:val="NoList"/>
    <w:uiPriority w:val="99"/>
    <w:semiHidden/>
    <w:unhideWhenUsed/>
    <w:rsid w:val="000220D2"/>
  </w:style>
  <w:style w:type="numbering" w:customStyle="1" w:styleId="NoList27">
    <w:name w:val="No List27"/>
    <w:next w:val="NoList"/>
    <w:uiPriority w:val="99"/>
    <w:semiHidden/>
    <w:unhideWhenUsed/>
    <w:rsid w:val="000220D2"/>
  </w:style>
  <w:style w:type="numbering" w:customStyle="1" w:styleId="NoList37">
    <w:name w:val="No List37"/>
    <w:next w:val="NoList"/>
    <w:uiPriority w:val="99"/>
    <w:semiHidden/>
    <w:unhideWhenUsed/>
    <w:rsid w:val="000220D2"/>
  </w:style>
  <w:style w:type="numbering" w:customStyle="1" w:styleId="NoList47">
    <w:name w:val="No List47"/>
    <w:next w:val="NoList"/>
    <w:uiPriority w:val="99"/>
    <w:semiHidden/>
    <w:unhideWhenUsed/>
    <w:rsid w:val="000220D2"/>
  </w:style>
  <w:style w:type="table" w:customStyle="1" w:styleId="TableGrid57">
    <w:name w:val="Table Grid57"/>
    <w:basedOn w:val="TableNormal"/>
    <w:next w:val="TableGrid"/>
    <w:uiPriority w:val="39"/>
    <w:rsid w:val="000220D2"/>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7">
    <w:name w:val="No List57"/>
    <w:next w:val="NoList"/>
    <w:uiPriority w:val="99"/>
    <w:semiHidden/>
    <w:unhideWhenUsed/>
    <w:rsid w:val="000220D2"/>
  </w:style>
  <w:style w:type="table" w:customStyle="1" w:styleId="TableColumns347">
    <w:name w:val="Table Columns 347"/>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7">
    <w:name w:val="Table Grid67"/>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0">
    <w:name w:val="Table Grid1110"/>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8">
    <w:name w:val="No List118"/>
    <w:next w:val="NoList"/>
    <w:uiPriority w:val="99"/>
    <w:semiHidden/>
    <w:unhideWhenUsed/>
    <w:rsid w:val="000220D2"/>
  </w:style>
  <w:style w:type="numbering" w:customStyle="1" w:styleId="NoList67">
    <w:name w:val="No List67"/>
    <w:next w:val="NoList"/>
    <w:uiPriority w:val="99"/>
    <w:semiHidden/>
    <w:unhideWhenUsed/>
    <w:rsid w:val="000220D2"/>
  </w:style>
  <w:style w:type="table" w:customStyle="1" w:styleId="TableColumns357">
    <w:name w:val="Table Columns 357"/>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7">
    <w:name w:val="Table Grid77"/>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7">
    <w:name w:val="Table Grid127"/>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7">
    <w:name w:val="No List127"/>
    <w:next w:val="NoList"/>
    <w:uiPriority w:val="99"/>
    <w:semiHidden/>
    <w:unhideWhenUsed/>
    <w:rsid w:val="000220D2"/>
  </w:style>
  <w:style w:type="table" w:customStyle="1" w:styleId="TableGrid437">
    <w:name w:val="Table Grid437"/>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87"/>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7">
    <w:name w:val="List Table 3 - Accent 117"/>
    <w:basedOn w:val="TableNormal"/>
    <w:uiPriority w:val="48"/>
    <w:rsid w:val="000220D2"/>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7">
    <w:name w:val="Table Grid210237"/>
    <w:basedOn w:val="TableNormal"/>
    <w:next w:val="TableGrid"/>
    <w:uiPriority w:val="39"/>
    <w:rsid w:val="000220D2"/>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
    <w:name w:val="Table Grid98"/>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7">
    <w:name w:val="Table Grid917"/>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7">
    <w:name w:val="Table Grid137"/>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2">
    <w:name w:val="No List72"/>
    <w:next w:val="NoList"/>
    <w:uiPriority w:val="99"/>
    <w:semiHidden/>
    <w:unhideWhenUsed/>
    <w:rsid w:val="000220D2"/>
  </w:style>
  <w:style w:type="table" w:customStyle="1" w:styleId="TableColumns362">
    <w:name w:val="Table Columns 36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4">
    <w:name w:val="Table Grid104"/>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2">
    <w:name w:val="Light Shading - Accent 512"/>
    <w:basedOn w:val="TableNormal"/>
    <w:next w:val="LightShading-Accent5"/>
    <w:uiPriority w:val="60"/>
    <w:rsid w:val="000220D2"/>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4">
    <w:name w:val="Table Grid144"/>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2">
    <w:name w:val="Table Grid23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2">
    <w:name w:val="Table Grid33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2">
    <w:name w:val="Table Grid44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2">
    <w:name w:val="Light Shading - Accent 1112"/>
    <w:basedOn w:val="TableNormal"/>
    <w:uiPriority w:val="60"/>
    <w:rsid w:val="000220D2"/>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2">
    <w:name w:val="Table Columns 311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2">
    <w:name w:val="Table Columns 321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2">
    <w:name w:val="Table Columns 331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2">
    <w:name w:val="No List132"/>
    <w:next w:val="NoList"/>
    <w:uiPriority w:val="99"/>
    <w:semiHidden/>
    <w:unhideWhenUsed/>
    <w:rsid w:val="000220D2"/>
  </w:style>
  <w:style w:type="numbering" w:customStyle="1" w:styleId="NoList212">
    <w:name w:val="No List212"/>
    <w:next w:val="NoList"/>
    <w:uiPriority w:val="99"/>
    <w:semiHidden/>
    <w:unhideWhenUsed/>
    <w:rsid w:val="000220D2"/>
  </w:style>
  <w:style w:type="numbering" w:customStyle="1" w:styleId="NoList312">
    <w:name w:val="No List312"/>
    <w:next w:val="NoList"/>
    <w:uiPriority w:val="99"/>
    <w:semiHidden/>
    <w:unhideWhenUsed/>
    <w:rsid w:val="000220D2"/>
  </w:style>
  <w:style w:type="numbering" w:customStyle="1" w:styleId="NoList412">
    <w:name w:val="No List412"/>
    <w:next w:val="NoList"/>
    <w:uiPriority w:val="99"/>
    <w:semiHidden/>
    <w:unhideWhenUsed/>
    <w:rsid w:val="000220D2"/>
  </w:style>
  <w:style w:type="table" w:customStyle="1" w:styleId="TableGrid512">
    <w:name w:val="Table Grid512"/>
    <w:basedOn w:val="TableNormal"/>
    <w:next w:val="TableGrid"/>
    <w:uiPriority w:val="39"/>
    <w:rsid w:val="000220D2"/>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2">
    <w:name w:val="No List512"/>
    <w:next w:val="NoList"/>
    <w:uiPriority w:val="99"/>
    <w:semiHidden/>
    <w:unhideWhenUsed/>
    <w:rsid w:val="000220D2"/>
  </w:style>
  <w:style w:type="table" w:customStyle="1" w:styleId="TableColumns3412">
    <w:name w:val="Table Columns 341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2">
    <w:name w:val="Table Grid61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2">
    <w:name w:val="Table Grid1112"/>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2">
    <w:name w:val="No List1112"/>
    <w:next w:val="NoList"/>
    <w:uiPriority w:val="99"/>
    <w:semiHidden/>
    <w:unhideWhenUsed/>
    <w:rsid w:val="000220D2"/>
  </w:style>
  <w:style w:type="numbering" w:customStyle="1" w:styleId="NoList612">
    <w:name w:val="No List612"/>
    <w:next w:val="NoList"/>
    <w:uiPriority w:val="99"/>
    <w:semiHidden/>
    <w:unhideWhenUsed/>
    <w:rsid w:val="000220D2"/>
  </w:style>
  <w:style w:type="table" w:customStyle="1" w:styleId="TableColumns3512">
    <w:name w:val="Table Columns 351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2">
    <w:name w:val="Table Grid71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2">
    <w:name w:val="Table Grid1212"/>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0220D2"/>
  </w:style>
  <w:style w:type="table" w:customStyle="1" w:styleId="TableGrid4312">
    <w:name w:val="Table Grid431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2">
    <w:name w:val="List Table 3 - Accent 1112"/>
    <w:basedOn w:val="TableNormal"/>
    <w:uiPriority w:val="48"/>
    <w:rsid w:val="000220D2"/>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2">
    <w:name w:val="Table Grid2102312"/>
    <w:basedOn w:val="TableNormal"/>
    <w:next w:val="TableGrid"/>
    <w:uiPriority w:val="39"/>
    <w:rsid w:val="000220D2"/>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2">
    <w:name w:val="Table Grid92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2">
    <w:name w:val="Table Grid911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2">
    <w:name w:val="Table Grid131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2">
    <w:name w:val="No List82"/>
    <w:next w:val="NoList"/>
    <w:uiPriority w:val="99"/>
    <w:semiHidden/>
    <w:unhideWhenUsed/>
    <w:rsid w:val="000220D2"/>
  </w:style>
  <w:style w:type="table" w:customStyle="1" w:styleId="TableColumns372">
    <w:name w:val="Table Columns 37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3">
    <w:name w:val="Table Grid153"/>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2">
    <w:name w:val="Light Shading - Accent 522"/>
    <w:basedOn w:val="TableNormal"/>
    <w:next w:val="LightShading-Accent5"/>
    <w:uiPriority w:val="60"/>
    <w:rsid w:val="000220D2"/>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2">
    <w:name w:val="Table Grid16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2">
    <w:name w:val="Table Grid24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2">
    <w:name w:val="Table Grid34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2">
    <w:name w:val="Table Grid45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2">
    <w:name w:val="Light Shading - Accent 1122"/>
    <w:basedOn w:val="TableNormal"/>
    <w:uiPriority w:val="60"/>
    <w:rsid w:val="000220D2"/>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2">
    <w:name w:val="Table Columns 312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2">
    <w:name w:val="Table Columns 322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2">
    <w:name w:val="Table Columns 332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2">
    <w:name w:val="No List142"/>
    <w:next w:val="NoList"/>
    <w:uiPriority w:val="99"/>
    <w:semiHidden/>
    <w:unhideWhenUsed/>
    <w:rsid w:val="000220D2"/>
  </w:style>
  <w:style w:type="numbering" w:customStyle="1" w:styleId="NoList222">
    <w:name w:val="No List222"/>
    <w:next w:val="NoList"/>
    <w:uiPriority w:val="99"/>
    <w:semiHidden/>
    <w:unhideWhenUsed/>
    <w:rsid w:val="000220D2"/>
  </w:style>
  <w:style w:type="numbering" w:customStyle="1" w:styleId="NoList322">
    <w:name w:val="No List322"/>
    <w:next w:val="NoList"/>
    <w:uiPriority w:val="99"/>
    <w:semiHidden/>
    <w:unhideWhenUsed/>
    <w:rsid w:val="000220D2"/>
  </w:style>
  <w:style w:type="numbering" w:customStyle="1" w:styleId="NoList422">
    <w:name w:val="No List422"/>
    <w:next w:val="NoList"/>
    <w:uiPriority w:val="99"/>
    <w:semiHidden/>
    <w:unhideWhenUsed/>
    <w:rsid w:val="000220D2"/>
  </w:style>
  <w:style w:type="table" w:customStyle="1" w:styleId="TableGrid522">
    <w:name w:val="Table Grid522"/>
    <w:basedOn w:val="TableNormal"/>
    <w:next w:val="TableGrid"/>
    <w:uiPriority w:val="39"/>
    <w:rsid w:val="000220D2"/>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2">
    <w:name w:val="No List522"/>
    <w:next w:val="NoList"/>
    <w:uiPriority w:val="99"/>
    <w:semiHidden/>
    <w:unhideWhenUsed/>
    <w:rsid w:val="000220D2"/>
  </w:style>
  <w:style w:type="table" w:customStyle="1" w:styleId="TableColumns3422">
    <w:name w:val="Table Columns 342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2">
    <w:name w:val="Table Grid62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2">
    <w:name w:val="Table Grid1122"/>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2">
    <w:name w:val="No List1122"/>
    <w:next w:val="NoList"/>
    <w:uiPriority w:val="99"/>
    <w:semiHidden/>
    <w:unhideWhenUsed/>
    <w:rsid w:val="000220D2"/>
  </w:style>
  <w:style w:type="numbering" w:customStyle="1" w:styleId="NoList622">
    <w:name w:val="No List622"/>
    <w:next w:val="NoList"/>
    <w:uiPriority w:val="99"/>
    <w:semiHidden/>
    <w:unhideWhenUsed/>
    <w:rsid w:val="000220D2"/>
  </w:style>
  <w:style w:type="table" w:customStyle="1" w:styleId="TableColumns3522">
    <w:name w:val="Table Columns 352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2">
    <w:name w:val="Table Grid72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2">
    <w:name w:val="Table Grid1222"/>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2">
    <w:name w:val="No List1222"/>
    <w:next w:val="NoList"/>
    <w:uiPriority w:val="99"/>
    <w:semiHidden/>
    <w:unhideWhenUsed/>
    <w:rsid w:val="000220D2"/>
  </w:style>
  <w:style w:type="table" w:customStyle="1" w:styleId="TableGrid4322">
    <w:name w:val="Table Grid432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2">
    <w:name w:val="Table Grid82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2">
    <w:name w:val="List Table 3 - Accent 1122"/>
    <w:basedOn w:val="TableNormal"/>
    <w:uiPriority w:val="48"/>
    <w:rsid w:val="000220D2"/>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2">
    <w:name w:val="Table Grid2102322"/>
    <w:basedOn w:val="TableNormal"/>
    <w:next w:val="TableGrid"/>
    <w:uiPriority w:val="39"/>
    <w:rsid w:val="000220D2"/>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2">
    <w:name w:val="Table Grid93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2">
    <w:name w:val="Table Grid912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2">
    <w:name w:val="Table Grid132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2">
    <w:name w:val="Table Grid101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2">
    <w:name w:val="Table Grid141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2">
    <w:name w:val="No List92"/>
    <w:next w:val="NoList"/>
    <w:uiPriority w:val="99"/>
    <w:semiHidden/>
    <w:unhideWhenUsed/>
    <w:rsid w:val="000220D2"/>
  </w:style>
  <w:style w:type="table" w:customStyle="1" w:styleId="TableColumns382">
    <w:name w:val="Table Columns 38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2">
    <w:name w:val="Table Grid17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2">
    <w:name w:val="Light Shading - Accent 532"/>
    <w:basedOn w:val="TableNormal"/>
    <w:next w:val="LightShading-Accent5"/>
    <w:uiPriority w:val="60"/>
    <w:rsid w:val="000220D2"/>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2">
    <w:name w:val="Table Grid18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2">
    <w:name w:val="Table Grid25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2">
    <w:name w:val="Table Grid35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2">
    <w:name w:val="Table Grid46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2">
    <w:name w:val="Light Shading - Accent 1132"/>
    <w:basedOn w:val="TableNormal"/>
    <w:uiPriority w:val="60"/>
    <w:rsid w:val="000220D2"/>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2">
    <w:name w:val="Table Columns 313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2">
    <w:name w:val="Table Columns 323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2">
    <w:name w:val="Table Columns 333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2">
    <w:name w:val="No List152"/>
    <w:next w:val="NoList"/>
    <w:uiPriority w:val="99"/>
    <w:semiHidden/>
    <w:unhideWhenUsed/>
    <w:rsid w:val="000220D2"/>
  </w:style>
  <w:style w:type="numbering" w:customStyle="1" w:styleId="NoList232">
    <w:name w:val="No List232"/>
    <w:next w:val="NoList"/>
    <w:uiPriority w:val="99"/>
    <w:semiHidden/>
    <w:unhideWhenUsed/>
    <w:rsid w:val="000220D2"/>
  </w:style>
  <w:style w:type="numbering" w:customStyle="1" w:styleId="NoList332">
    <w:name w:val="No List332"/>
    <w:next w:val="NoList"/>
    <w:uiPriority w:val="99"/>
    <w:semiHidden/>
    <w:unhideWhenUsed/>
    <w:rsid w:val="000220D2"/>
  </w:style>
  <w:style w:type="numbering" w:customStyle="1" w:styleId="NoList432">
    <w:name w:val="No List432"/>
    <w:next w:val="NoList"/>
    <w:uiPriority w:val="99"/>
    <w:semiHidden/>
    <w:unhideWhenUsed/>
    <w:rsid w:val="000220D2"/>
  </w:style>
  <w:style w:type="table" w:customStyle="1" w:styleId="TableGrid532">
    <w:name w:val="Table Grid532"/>
    <w:basedOn w:val="TableNormal"/>
    <w:next w:val="TableGrid"/>
    <w:uiPriority w:val="39"/>
    <w:rsid w:val="000220D2"/>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2">
    <w:name w:val="No List532"/>
    <w:next w:val="NoList"/>
    <w:uiPriority w:val="99"/>
    <w:semiHidden/>
    <w:unhideWhenUsed/>
    <w:rsid w:val="000220D2"/>
  </w:style>
  <w:style w:type="table" w:customStyle="1" w:styleId="TableColumns3432">
    <w:name w:val="Table Columns 343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2">
    <w:name w:val="Table Grid63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2">
    <w:name w:val="Table Grid1132"/>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
    <w:name w:val="No List1132"/>
    <w:next w:val="NoList"/>
    <w:uiPriority w:val="99"/>
    <w:semiHidden/>
    <w:unhideWhenUsed/>
    <w:rsid w:val="000220D2"/>
  </w:style>
  <w:style w:type="numbering" w:customStyle="1" w:styleId="NoList632">
    <w:name w:val="No List632"/>
    <w:next w:val="NoList"/>
    <w:uiPriority w:val="99"/>
    <w:semiHidden/>
    <w:unhideWhenUsed/>
    <w:rsid w:val="000220D2"/>
  </w:style>
  <w:style w:type="table" w:customStyle="1" w:styleId="TableColumns3532">
    <w:name w:val="Table Columns 353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2">
    <w:name w:val="Table Grid73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2">
    <w:name w:val="Table Grid1232"/>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2">
    <w:name w:val="No List1232"/>
    <w:next w:val="NoList"/>
    <w:uiPriority w:val="99"/>
    <w:semiHidden/>
    <w:unhideWhenUsed/>
    <w:rsid w:val="000220D2"/>
  </w:style>
  <w:style w:type="table" w:customStyle="1" w:styleId="TableGrid4332">
    <w:name w:val="Table Grid433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2">
    <w:name w:val="Table Grid83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2">
    <w:name w:val="List Table 3 - Accent 1132"/>
    <w:basedOn w:val="TableNormal"/>
    <w:uiPriority w:val="48"/>
    <w:rsid w:val="000220D2"/>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2">
    <w:name w:val="Table Grid2102332"/>
    <w:basedOn w:val="TableNormal"/>
    <w:next w:val="TableGrid"/>
    <w:uiPriority w:val="39"/>
    <w:rsid w:val="000220D2"/>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2">
    <w:name w:val="Table Grid94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2">
    <w:name w:val="Table Grid913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2">
    <w:name w:val="Table Grid133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2">
    <w:name w:val="No List102"/>
    <w:next w:val="NoList"/>
    <w:uiPriority w:val="99"/>
    <w:semiHidden/>
    <w:unhideWhenUsed/>
    <w:rsid w:val="000220D2"/>
  </w:style>
  <w:style w:type="table" w:customStyle="1" w:styleId="TableColumns392">
    <w:name w:val="Table Columns 39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2">
    <w:name w:val="Table Grid19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2">
    <w:name w:val="Light Shading - Accent 542"/>
    <w:basedOn w:val="TableNormal"/>
    <w:next w:val="LightShading-Accent5"/>
    <w:uiPriority w:val="60"/>
    <w:rsid w:val="000220D2"/>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2">
    <w:name w:val="Table Grid110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2">
    <w:name w:val="Table Grid26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2">
    <w:name w:val="Table Grid36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2">
    <w:name w:val="Table Grid47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2">
    <w:name w:val="Light Shading - Accent 1142"/>
    <w:basedOn w:val="TableNormal"/>
    <w:uiPriority w:val="60"/>
    <w:rsid w:val="000220D2"/>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2">
    <w:name w:val="Table Columns 314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2">
    <w:name w:val="Table Columns 324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2">
    <w:name w:val="Table Columns 334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2">
    <w:name w:val="No List162"/>
    <w:next w:val="NoList"/>
    <w:uiPriority w:val="99"/>
    <w:semiHidden/>
    <w:unhideWhenUsed/>
    <w:rsid w:val="000220D2"/>
  </w:style>
  <w:style w:type="numbering" w:customStyle="1" w:styleId="NoList242">
    <w:name w:val="No List242"/>
    <w:next w:val="NoList"/>
    <w:uiPriority w:val="99"/>
    <w:semiHidden/>
    <w:unhideWhenUsed/>
    <w:rsid w:val="000220D2"/>
  </w:style>
  <w:style w:type="numbering" w:customStyle="1" w:styleId="NoList342">
    <w:name w:val="No List342"/>
    <w:next w:val="NoList"/>
    <w:uiPriority w:val="99"/>
    <w:semiHidden/>
    <w:unhideWhenUsed/>
    <w:rsid w:val="000220D2"/>
  </w:style>
  <w:style w:type="numbering" w:customStyle="1" w:styleId="NoList442">
    <w:name w:val="No List442"/>
    <w:next w:val="NoList"/>
    <w:uiPriority w:val="99"/>
    <w:semiHidden/>
    <w:unhideWhenUsed/>
    <w:rsid w:val="000220D2"/>
  </w:style>
  <w:style w:type="table" w:customStyle="1" w:styleId="TableGrid542">
    <w:name w:val="Table Grid542"/>
    <w:basedOn w:val="TableNormal"/>
    <w:next w:val="TableGrid"/>
    <w:uiPriority w:val="39"/>
    <w:rsid w:val="000220D2"/>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2">
    <w:name w:val="No List542"/>
    <w:next w:val="NoList"/>
    <w:uiPriority w:val="99"/>
    <w:semiHidden/>
    <w:unhideWhenUsed/>
    <w:rsid w:val="000220D2"/>
  </w:style>
  <w:style w:type="table" w:customStyle="1" w:styleId="TableColumns3442">
    <w:name w:val="Table Columns 344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2">
    <w:name w:val="Table Grid64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2">
    <w:name w:val="Table Grid1142"/>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2">
    <w:name w:val="Table Grid214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2">
    <w:name w:val="Table Grid314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2">
    <w:name w:val="Table Grid414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2">
    <w:name w:val="No List1142"/>
    <w:next w:val="NoList"/>
    <w:uiPriority w:val="99"/>
    <w:semiHidden/>
    <w:unhideWhenUsed/>
    <w:rsid w:val="000220D2"/>
  </w:style>
  <w:style w:type="numbering" w:customStyle="1" w:styleId="NoList642">
    <w:name w:val="No List642"/>
    <w:next w:val="NoList"/>
    <w:uiPriority w:val="99"/>
    <w:semiHidden/>
    <w:unhideWhenUsed/>
    <w:rsid w:val="000220D2"/>
  </w:style>
  <w:style w:type="table" w:customStyle="1" w:styleId="TableColumns3542">
    <w:name w:val="Table Columns 354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2">
    <w:name w:val="Table Grid74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2">
    <w:name w:val="Table Grid1242"/>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2">
    <w:name w:val="Table Grid224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2">
    <w:name w:val="Table Grid324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2">
    <w:name w:val="Table Grid424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2">
    <w:name w:val="No List1242"/>
    <w:next w:val="NoList"/>
    <w:uiPriority w:val="99"/>
    <w:semiHidden/>
    <w:unhideWhenUsed/>
    <w:rsid w:val="000220D2"/>
  </w:style>
  <w:style w:type="table" w:customStyle="1" w:styleId="TableGrid4342">
    <w:name w:val="Table Grid434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2">
    <w:name w:val="Table Grid84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2">
    <w:name w:val="List Table 3 - Accent 1142"/>
    <w:basedOn w:val="TableNormal"/>
    <w:uiPriority w:val="48"/>
    <w:rsid w:val="000220D2"/>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2">
    <w:name w:val="Table Grid2102342"/>
    <w:basedOn w:val="TableNormal"/>
    <w:next w:val="TableGrid"/>
    <w:uiPriority w:val="39"/>
    <w:rsid w:val="000220D2"/>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2">
    <w:name w:val="Table Grid95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2">
    <w:name w:val="Table Grid914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2">
    <w:name w:val="Table Grid134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2">
    <w:name w:val="No List172"/>
    <w:next w:val="NoList"/>
    <w:uiPriority w:val="99"/>
    <w:semiHidden/>
    <w:unhideWhenUsed/>
    <w:rsid w:val="000220D2"/>
  </w:style>
  <w:style w:type="table" w:customStyle="1" w:styleId="TableColumns3102">
    <w:name w:val="Table Columns 310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2">
    <w:name w:val="Table Grid20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2">
    <w:name w:val="Light Shading - Accent 552"/>
    <w:basedOn w:val="TableNormal"/>
    <w:next w:val="LightShading-Accent5"/>
    <w:uiPriority w:val="60"/>
    <w:rsid w:val="000220D2"/>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2">
    <w:name w:val="Table Grid115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2">
    <w:name w:val="Table Grid27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2">
    <w:name w:val="Table Grid37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2">
    <w:name w:val="Table Grid48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2">
    <w:name w:val="Light Shading - Accent 1152"/>
    <w:basedOn w:val="TableNormal"/>
    <w:uiPriority w:val="60"/>
    <w:rsid w:val="000220D2"/>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2">
    <w:name w:val="Table Columns 315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2">
    <w:name w:val="Table Columns 325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2">
    <w:name w:val="Table Columns 335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2">
    <w:name w:val="No List182"/>
    <w:next w:val="NoList"/>
    <w:uiPriority w:val="99"/>
    <w:semiHidden/>
    <w:unhideWhenUsed/>
    <w:rsid w:val="000220D2"/>
  </w:style>
  <w:style w:type="numbering" w:customStyle="1" w:styleId="NoList252">
    <w:name w:val="No List252"/>
    <w:next w:val="NoList"/>
    <w:uiPriority w:val="99"/>
    <w:semiHidden/>
    <w:unhideWhenUsed/>
    <w:rsid w:val="000220D2"/>
  </w:style>
  <w:style w:type="numbering" w:customStyle="1" w:styleId="NoList352">
    <w:name w:val="No List352"/>
    <w:next w:val="NoList"/>
    <w:uiPriority w:val="99"/>
    <w:semiHidden/>
    <w:unhideWhenUsed/>
    <w:rsid w:val="000220D2"/>
  </w:style>
  <w:style w:type="numbering" w:customStyle="1" w:styleId="NoList452">
    <w:name w:val="No List452"/>
    <w:next w:val="NoList"/>
    <w:uiPriority w:val="99"/>
    <w:semiHidden/>
    <w:unhideWhenUsed/>
    <w:rsid w:val="000220D2"/>
  </w:style>
  <w:style w:type="table" w:customStyle="1" w:styleId="TableGrid552">
    <w:name w:val="Table Grid552"/>
    <w:basedOn w:val="TableNormal"/>
    <w:next w:val="TableGrid"/>
    <w:uiPriority w:val="39"/>
    <w:rsid w:val="000220D2"/>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2">
    <w:name w:val="No List552"/>
    <w:next w:val="NoList"/>
    <w:uiPriority w:val="99"/>
    <w:semiHidden/>
    <w:unhideWhenUsed/>
    <w:rsid w:val="000220D2"/>
  </w:style>
  <w:style w:type="table" w:customStyle="1" w:styleId="TableColumns3452">
    <w:name w:val="Table Columns 345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2">
    <w:name w:val="Table Grid65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2">
    <w:name w:val="Table Grid1162"/>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2">
    <w:name w:val="Table Grid215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2">
    <w:name w:val="Table Grid315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2">
    <w:name w:val="Table Grid415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2">
    <w:name w:val="No List1152"/>
    <w:next w:val="NoList"/>
    <w:uiPriority w:val="99"/>
    <w:semiHidden/>
    <w:unhideWhenUsed/>
    <w:rsid w:val="000220D2"/>
  </w:style>
  <w:style w:type="numbering" w:customStyle="1" w:styleId="NoList652">
    <w:name w:val="No List652"/>
    <w:next w:val="NoList"/>
    <w:uiPriority w:val="99"/>
    <w:semiHidden/>
    <w:unhideWhenUsed/>
    <w:rsid w:val="000220D2"/>
  </w:style>
  <w:style w:type="table" w:customStyle="1" w:styleId="TableColumns3552">
    <w:name w:val="Table Columns 355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2">
    <w:name w:val="Table Grid75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2">
    <w:name w:val="Table Grid1252"/>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2">
    <w:name w:val="Table Grid225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2">
    <w:name w:val="Table Grid325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
    <w:name w:val="Table Grid425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2">
    <w:name w:val="No List1252"/>
    <w:next w:val="NoList"/>
    <w:uiPriority w:val="99"/>
    <w:semiHidden/>
    <w:unhideWhenUsed/>
    <w:rsid w:val="000220D2"/>
  </w:style>
  <w:style w:type="table" w:customStyle="1" w:styleId="TableGrid4352">
    <w:name w:val="Table Grid435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2">
    <w:name w:val="Table Grid85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2">
    <w:name w:val="List Table 3 - Accent 1152"/>
    <w:basedOn w:val="TableNormal"/>
    <w:uiPriority w:val="48"/>
    <w:rsid w:val="000220D2"/>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2">
    <w:name w:val="Table Grid2102352"/>
    <w:basedOn w:val="TableNormal"/>
    <w:next w:val="TableGrid"/>
    <w:uiPriority w:val="39"/>
    <w:rsid w:val="000220D2"/>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2">
    <w:name w:val="Table Grid96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2">
    <w:name w:val="Table Grid915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2">
    <w:name w:val="Table Grid135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2">
    <w:name w:val="Table Grid102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2">
    <w:name w:val="Table Grid142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2">
    <w:name w:val="Table Grid151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5">
    <w:name w:val="Table Grid105"/>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8">
    <w:name w:val="No List28"/>
    <w:next w:val="NoList"/>
    <w:uiPriority w:val="99"/>
    <w:semiHidden/>
    <w:unhideWhenUsed/>
    <w:rsid w:val="0071261A"/>
  </w:style>
  <w:style w:type="table" w:customStyle="1" w:styleId="TableColumns320">
    <w:name w:val="Table Columns 320"/>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40">
    <w:name w:val="Table Grid40"/>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8">
    <w:name w:val="Light Shading - Accent 58"/>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20">
    <w:name w:val="Table Grid120"/>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8">
    <w:name w:val="Table Grid218"/>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8">
    <w:name w:val="Table Grid318"/>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8">
    <w:name w:val="Table Grid418"/>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8">
    <w:name w:val="Light Shading - Accent 118"/>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0">
    <w:name w:val="Table Columns 3110"/>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8">
    <w:name w:val="Table Columns 328"/>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8">
    <w:name w:val="Table Columns 338"/>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19">
    <w:name w:val="No List119"/>
    <w:next w:val="NoList"/>
    <w:uiPriority w:val="99"/>
    <w:semiHidden/>
    <w:unhideWhenUsed/>
    <w:rsid w:val="0071261A"/>
  </w:style>
  <w:style w:type="numbering" w:customStyle="1" w:styleId="NoList29">
    <w:name w:val="No List29"/>
    <w:next w:val="NoList"/>
    <w:uiPriority w:val="99"/>
    <w:semiHidden/>
    <w:unhideWhenUsed/>
    <w:rsid w:val="0071261A"/>
  </w:style>
  <w:style w:type="numbering" w:customStyle="1" w:styleId="NoList38">
    <w:name w:val="No List38"/>
    <w:next w:val="NoList"/>
    <w:uiPriority w:val="99"/>
    <w:semiHidden/>
    <w:unhideWhenUsed/>
    <w:rsid w:val="0071261A"/>
  </w:style>
  <w:style w:type="numbering" w:customStyle="1" w:styleId="NoList48">
    <w:name w:val="No List48"/>
    <w:next w:val="NoList"/>
    <w:uiPriority w:val="99"/>
    <w:semiHidden/>
    <w:unhideWhenUsed/>
    <w:rsid w:val="0071261A"/>
  </w:style>
  <w:style w:type="table" w:customStyle="1" w:styleId="TableGrid58">
    <w:name w:val="Table Grid58"/>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8">
    <w:name w:val="No List58"/>
    <w:next w:val="NoList"/>
    <w:uiPriority w:val="99"/>
    <w:semiHidden/>
    <w:unhideWhenUsed/>
    <w:rsid w:val="0071261A"/>
  </w:style>
  <w:style w:type="table" w:customStyle="1" w:styleId="TableColumns348">
    <w:name w:val="Table Columns 348"/>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8">
    <w:name w:val="Table Grid68"/>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3">
    <w:name w:val="Table Grid1113"/>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
    <w:name w:val="Table Grid319"/>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
    <w:name w:val="Table Grid419"/>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0">
    <w:name w:val="No List1110"/>
    <w:next w:val="NoList"/>
    <w:uiPriority w:val="99"/>
    <w:semiHidden/>
    <w:unhideWhenUsed/>
    <w:rsid w:val="0071261A"/>
  </w:style>
  <w:style w:type="numbering" w:customStyle="1" w:styleId="NoList68">
    <w:name w:val="No List68"/>
    <w:next w:val="NoList"/>
    <w:uiPriority w:val="99"/>
    <w:semiHidden/>
    <w:unhideWhenUsed/>
    <w:rsid w:val="0071261A"/>
  </w:style>
  <w:style w:type="table" w:customStyle="1" w:styleId="TableColumns358">
    <w:name w:val="Table Columns 358"/>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8">
    <w:name w:val="Table Grid78"/>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8">
    <w:name w:val="Table Grid128"/>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71261A"/>
  </w:style>
  <w:style w:type="table" w:customStyle="1" w:styleId="TableGrid438">
    <w:name w:val="Table Grid438"/>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8">
    <w:name w:val="Table Grid88"/>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8">
    <w:name w:val="List Table 3 - Accent 118"/>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8">
    <w:name w:val="Table Grid210238"/>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9">
    <w:name w:val="Table Grid99"/>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8">
    <w:name w:val="Table Grid918"/>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8">
    <w:name w:val="Table Grid138"/>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3">
    <w:name w:val="No List73"/>
    <w:next w:val="NoList"/>
    <w:uiPriority w:val="99"/>
    <w:semiHidden/>
    <w:unhideWhenUsed/>
    <w:rsid w:val="0071261A"/>
  </w:style>
  <w:style w:type="table" w:customStyle="1" w:styleId="TableColumns363">
    <w:name w:val="Table Columns 36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6">
    <w:name w:val="Table Grid106"/>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3">
    <w:name w:val="Light Shading - Accent 513"/>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5">
    <w:name w:val="Table Grid145"/>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3">
    <w:name w:val="Table Grid23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3">
    <w:name w:val="Table Grid33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3">
    <w:name w:val="Table Grid44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3">
    <w:name w:val="Light Shading - Accent 1113"/>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3">
    <w:name w:val="Table Columns 311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3">
    <w:name w:val="Table Columns 321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3">
    <w:name w:val="Table Columns 331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3">
    <w:name w:val="No List133"/>
    <w:next w:val="NoList"/>
    <w:uiPriority w:val="99"/>
    <w:semiHidden/>
    <w:unhideWhenUsed/>
    <w:rsid w:val="0071261A"/>
  </w:style>
  <w:style w:type="numbering" w:customStyle="1" w:styleId="NoList213">
    <w:name w:val="No List213"/>
    <w:next w:val="NoList"/>
    <w:uiPriority w:val="99"/>
    <w:semiHidden/>
    <w:unhideWhenUsed/>
    <w:rsid w:val="0071261A"/>
  </w:style>
  <w:style w:type="numbering" w:customStyle="1" w:styleId="NoList313">
    <w:name w:val="No List313"/>
    <w:next w:val="NoList"/>
    <w:uiPriority w:val="99"/>
    <w:semiHidden/>
    <w:unhideWhenUsed/>
    <w:rsid w:val="0071261A"/>
  </w:style>
  <w:style w:type="numbering" w:customStyle="1" w:styleId="NoList413">
    <w:name w:val="No List413"/>
    <w:next w:val="NoList"/>
    <w:uiPriority w:val="99"/>
    <w:semiHidden/>
    <w:unhideWhenUsed/>
    <w:rsid w:val="0071261A"/>
  </w:style>
  <w:style w:type="table" w:customStyle="1" w:styleId="TableGrid513">
    <w:name w:val="Table Grid513"/>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3">
    <w:name w:val="No List513"/>
    <w:next w:val="NoList"/>
    <w:uiPriority w:val="99"/>
    <w:semiHidden/>
    <w:unhideWhenUsed/>
    <w:rsid w:val="0071261A"/>
  </w:style>
  <w:style w:type="table" w:customStyle="1" w:styleId="TableColumns3413">
    <w:name w:val="Table Columns 341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3">
    <w:name w:val="Table Grid61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4">
    <w:name w:val="Table Grid1114"/>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3">
    <w:name w:val="No List1113"/>
    <w:next w:val="NoList"/>
    <w:uiPriority w:val="99"/>
    <w:semiHidden/>
    <w:unhideWhenUsed/>
    <w:rsid w:val="0071261A"/>
  </w:style>
  <w:style w:type="numbering" w:customStyle="1" w:styleId="NoList613">
    <w:name w:val="No List613"/>
    <w:next w:val="NoList"/>
    <w:uiPriority w:val="99"/>
    <w:semiHidden/>
    <w:unhideWhenUsed/>
    <w:rsid w:val="0071261A"/>
  </w:style>
  <w:style w:type="table" w:customStyle="1" w:styleId="TableColumns3513">
    <w:name w:val="Table Columns 351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3">
    <w:name w:val="Table Grid71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3">
    <w:name w:val="Table Grid1213"/>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3">
    <w:name w:val="No List1213"/>
    <w:next w:val="NoList"/>
    <w:uiPriority w:val="99"/>
    <w:semiHidden/>
    <w:unhideWhenUsed/>
    <w:rsid w:val="0071261A"/>
  </w:style>
  <w:style w:type="table" w:customStyle="1" w:styleId="TableGrid4313">
    <w:name w:val="Table Grid431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3">
    <w:name w:val="List Table 3 - Accent 1113"/>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3">
    <w:name w:val="Table Grid2102313"/>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3">
    <w:name w:val="Table Grid92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3">
    <w:name w:val="Table Grid911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3">
    <w:name w:val="Table Grid131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3">
    <w:name w:val="No List83"/>
    <w:next w:val="NoList"/>
    <w:uiPriority w:val="99"/>
    <w:semiHidden/>
    <w:unhideWhenUsed/>
    <w:rsid w:val="0071261A"/>
  </w:style>
  <w:style w:type="table" w:customStyle="1" w:styleId="TableColumns373">
    <w:name w:val="Table Columns 37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4">
    <w:name w:val="Table Grid15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3">
    <w:name w:val="Light Shading - Accent 523"/>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3">
    <w:name w:val="Table Grid16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3">
    <w:name w:val="Table Grid24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3">
    <w:name w:val="Table Grid34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3">
    <w:name w:val="Table Grid45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3">
    <w:name w:val="Light Shading - Accent 1123"/>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3">
    <w:name w:val="Table Columns 312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3">
    <w:name w:val="Table Columns 322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3">
    <w:name w:val="Table Columns 332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3">
    <w:name w:val="No List143"/>
    <w:next w:val="NoList"/>
    <w:uiPriority w:val="99"/>
    <w:semiHidden/>
    <w:unhideWhenUsed/>
    <w:rsid w:val="0071261A"/>
  </w:style>
  <w:style w:type="numbering" w:customStyle="1" w:styleId="NoList223">
    <w:name w:val="No List223"/>
    <w:next w:val="NoList"/>
    <w:uiPriority w:val="99"/>
    <w:semiHidden/>
    <w:unhideWhenUsed/>
    <w:rsid w:val="0071261A"/>
  </w:style>
  <w:style w:type="numbering" w:customStyle="1" w:styleId="NoList323">
    <w:name w:val="No List323"/>
    <w:next w:val="NoList"/>
    <w:uiPriority w:val="99"/>
    <w:semiHidden/>
    <w:unhideWhenUsed/>
    <w:rsid w:val="0071261A"/>
  </w:style>
  <w:style w:type="numbering" w:customStyle="1" w:styleId="NoList423">
    <w:name w:val="No List423"/>
    <w:next w:val="NoList"/>
    <w:uiPriority w:val="99"/>
    <w:semiHidden/>
    <w:unhideWhenUsed/>
    <w:rsid w:val="0071261A"/>
  </w:style>
  <w:style w:type="table" w:customStyle="1" w:styleId="TableGrid523">
    <w:name w:val="Table Grid523"/>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3">
    <w:name w:val="No List523"/>
    <w:next w:val="NoList"/>
    <w:uiPriority w:val="99"/>
    <w:semiHidden/>
    <w:unhideWhenUsed/>
    <w:rsid w:val="0071261A"/>
  </w:style>
  <w:style w:type="table" w:customStyle="1" w:styleId="TableColumns3423">
    <w:name w:val="Table Columns 342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3">
    <w:name w:val="Table Grid62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3">
    <w:name w:val="Table Grid1123"/>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
    <w:name w:val="No List1123"/>
    <w:next w:val="NoList"/>
    <w:uiPriority w:val="99"/>
    <w:semiHidden/>
    <w:unhideWhenUsed/>
    <w:rsid w:val="0071261A"/>
  </w:style>
  <w:style w:type="numbering" w:customStyle="1" w:styleId="NoList623">
    <w:name w:val="No List623"/>
    <w:next w:val="NoList"/>
    <w:uiPriority w:val="99"/>
    <w:semiHidden/>
    <w:unhideWhenUsed/>
    <w:rsid w:val="0071261A"/>
  </w:style>
  <w:style w:type="table" w:customStyle="1" w:styleId="TableColumns3523">
    <w:name w:val="Table Columns 352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3">
    <w:name w:val="Table Grid72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3">
    <w:name w:val="Table Grid1223"/>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3">
    <w:name w:val="No List1223"/>
    <w:next w:val="NoList"/>
    <w:uiPriority w:val="99"/>
    <w:semiHidden/>
    <w:unhideWhenUsed/>
    <w:rsid w:val="0071261A"/>
  </w:style>
  <w:style w:type="table" w:customStyle="1" w:styleId="TableGrid4323">
    <w:name w:val="Table Grid432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3">
    <w:name w:val="Table Grid82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3">
    <w:name w:val="List Table 3 - Accent 1123"/>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3">
    <w:name w:val="Table Grid2102323"/>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3">
    <w:name w:val="Table Grid93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3">
    <w:name w:val="Table Grid912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3">
    <w:name w:val="Table Grid132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3">
    <w:name w:val="Table Grid101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3">
    <w:name w:val="Table Grid141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3">
    <w:name w:val="No List93"/>
    <w:next w:val="NoList"/>
    <w:uiPriority w:val="99"/>
    <w:semiHidden/>
    <w:unhideWhenUsed/>
    <w:rsid w:val="0071261A"/>
  </w:style>
  <w:style w:type="table" w:customStyle="1" w:styleId="TableColumns383">
    <w:name w:val="Table Columns 38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3">
    <w:name w:val="Table Grid17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3">
    <w:name w:val="Light Shading - Accent 533"/>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3">
    <w:name w:val="Table Grid18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3">
    <w:name w:val="Table Grid25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3">
    <w:name w:val="Table Grid35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3">
    <w:name w:val="Table Grid46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3">
    <w:name w:val="Light Shading - Accent 1133"/>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3">
    <w:name w:val="Table Columns 313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3">
    <w:name w:val="Table Columns 323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3">
    <w:name w:val="Table Columns 333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3">
    <w:name w:val="No List153"/>
    <w:next w:val="NoList"/>
    <w:uiPriority w:val="99"/>
    <w:semiHidden/>
    <w:unhideWhenUsed/>
    <w:rsid w:val="0071261A"/>
  </w:style>
  <w:style w:type="numbering" w:customStyle="1" w:styleId="NoList233">
    <w:name w:val="No List233"/>
    <w:next w:val="NoList"/>
    <w:uiPriority w:val="99"/>
    <w:semiHidden/>
    <w:unhideWhenUsed/>
    <w:rsid w:val="0071261A"/>
  </w:style>
  <w:style w:type="numbering" w:customStyle="1" w:styleId="NoList333">
    <w:name w:val="No List333"/>
    <w:next w:val="NoList"/>
    <w:uiPriority w:val="99"/>
    <w:semiHidden/>
    <w:unhideWhenUsed/>
    <w:rsid w:val="0071261A"/>
  </w:style>
  <w:style w:type="numbering" w:customStyle="1" w:styleId="NoList433">
    <w:name w:val="No List433"/>
    <w:next w:val="NoList"/>
    <w:uiPriority w:val="99"/>
    <w:semiHidden/>
    <w:unhideWhenUsed/>
    <w:rsid w:val="0071261A"/>
  </w:style>
  <w:style w:type="table" w:customStyle="1" w:styleId="TableGrid533">
    <w:name w:val="Table Grid533"/>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3">
    <w:name w:val="No List533"/>
    <w:next w:val="NoList"/>
    <w:uiPriority w:val="99"/>
    <w:semiHidden/>
    <w:unhideWhenUsed/>
    <w:rsid w:val="0071261A"/>
  </w:style>
  <w:style w:type="table" w:customStyle="1" w:styleId="TableColumns3433">
    <w:name w:val="Table Columns 343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3">
    <w:name w:val="Table Grid63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3">
    <w:name w:val="Table Grid1133"/>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3">
    <w:name w:val="No List1133"/>
    <w:next w:val="NoList"/>
    <w:uiPriority w:val="99"/>
    <w:semiHidden/>
    <w:unhideWhenUsed/>
    <w:rsid w:val="0071261A"/>
  </w:style>
  <w:style w:type="numbering" w:customStyle="1" w:styleId="NoList633">
    <w:name w:val="No List633"/>
    <w:next w:val="NoList"/>
    <w:uiPriority w:val="99"/>
    <w:semiHidden/>
    <w:unhideWhenUsed/>
    <w:rsid w:val="0071261A"/>
  </w:style>
  <w:style w:type="table" w:customStyle="1" w:styleId="TableColumns3533">
    <w:name w:val="Table Columns 353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3">
    <w:name w:val="Table Grid73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3">
    <w:name w:val="Table Grid1233"/>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3">
    <w:name w:val="No List1233"/>
    <w:next w:val="NoList"/>
    <w:uiPriority w:val="99"/>
    <w:semiHidden/>
    <w:unhideWhenUsed/>
    <w:rsid w:val="0071261A"/>
  </w:style>
  <w:style w:type="table" w:customStyle="1" w:styleId="TableGrid4333">
    <w:name w:val="Table Grid433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3">
    <w:name w:val="Table Grid83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3">
    <w:name w:val="List Table 3 - Accent 1133"/>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3">
    <w:name w:val="Table Grid2102333"/>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3">
    <w:name w:val="Table Grid94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3">
    <w:name w:val="Table Grid913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3">
    <w:name w:val="Table Grid133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3">
    <w:name w:val="No List103"/>
    <w:next w:val="NoList"/>
    <w:uiPriority w:val="99"/>
    <w:semiHidden/>
    <w:unhideWhenUsed/>
    <w:rsid w:val="0071261A"/>
  </w:style>
  <w:style w:type="table" w:customStyle="1" w:styleId="TableColumns393">
    <w:name w:val="Table Columns 39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3">
    <w:name w:val="Table Grid19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3">
    <w:name w:val="Light Shading - Accent 543"/>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3">
    <w:name w:val="Table Grid110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3">
    <w:name w:val="Table Grid26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3">
    <w:name w:val="Table Grid36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3">
    <w:name w:val="Table Grid47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3">
    <w:name w:val="Light Shading - Accent 1143"/>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3">
    <w:name w:val="Table Columns 314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3">
    <w:name w:val="Table Columns 324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3">
    <w:name w:val="Table Columns 334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3">
    <w:name w:val="No List163"/>
    <w:next w:val="NoList"/>
    <w:uiPriority w:val="99"/>
    <w:semiHidden/>
    <w:unhideWhenUsed/>
    <w:rsid w:val="0071261A"/>
  </w:style>
  <w:style w:type="numbering" w:customStyle="1" w:styleId="NoList243">
    <w:name w:val="No List243"/>
    <w:next w:val="NoList"/>
    <w:uiPriority w:val="99"/>
    <w:semiHidden/>
    <w:unhideWhenUsed/>
    <w:rsid w:val="0071261A"/>
  </w:style>
  <w:style w:type="numbering" w:customStyle="1" w:styleId="NoList343">
    <w:name w:val="No List343"/>
    <w:next w:val="NoList"/>
    <w:uiPriority w:val="99"/>
    <w:semiHidden/>
    <w:unhideWhenUsed/>
    <w:rsid w:val="0071261A"/>
  </w:style>
  <w:style w:type="numbering" w:customStyle="1" w:styleId="NoList443">
    <w:name w:val="No List443"/>
    <w:next w:val="NoList"/>
    <w:uiPriority w:val="99"/>
    <w:semiHidden/>
    <w:unhideWhenUsed/>
    <w:rsid w:val="0071261A"/>
  </w:style>
  <w:style w:type="table" w:customStyle="1" w:styleId="TableGrid543">
    <w:name w:val="Table Grid543"/>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3">
    <w:name w:val="No List543"/>
    <w:next w:val="NoList"/>
    <w:uiPriority w:val="99"/>
    <w:semiHidden/>
    <w:unhideWhenUsed/>
    <w:rsid w:val="0071261A"/>
  </w:style>
  <w:style w:type="table" w:customStyle="1" w:styleId="TableColumns3443">
    <w:name w:val="Table Columns 344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3">
    <w:name w:val="Table Grid64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3">
    <w:name w:val="Table Grid1143"/>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3">
    <w:name w:val="Table Grid214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3">
    <w:name w:val="Table Grid314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3">
    <w:name w:val="Table Grid414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3">
    <w:name w:val="No List1143"/>
    <w:next w:val="NoList"/>
    <w:uiPriority w:val="99"/>
    <w:semiHidden/>
    <w:unhideWhenUsed/>
    <w:rsid w:val="0071261A"/>
  </w:style>
  <w:style w:type="numbering" w:customStyle="1" w:styleId="NoList643">
    <w:name w:val="No List643"/>
    <w:next w:val="NoList"/>
    <w:uiPriority w:val="99"/>
    <w:semiHidden/>
    <w:unhideWhenUsed/>
    <w:rsid w:val="0071261A"/>
  </w:style>
  <w:style w:type="table" w:customStyle="1" w:styleId="TableColumns3543">
    <w:name w:val="Table Columns 354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3">
    <w:name w:val="Table Grid74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3">
    <w:name w:val="Table Grid1243"/>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3">
    <w:name w:val="Table Grid224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3">
    <w:name w:val="Table Grid324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3">
    <w:name w:val="Table Grid424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3">
    <w:name w:val="No List1243"/>
    <w:next w:val="NoList"/>
    <w:uiPriority w:val="99"/>
    <w:semiHidden/>
    <w:unhideWhenUsed/>
    <w:rsid w:val="0071261A"/>
  </w:style>
  <w:style w:type="table" w:customStyle="1" w:styleId="TableGrid4343">
    <w:name w:val="Table Grid434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3">
    <w:name w:val="Table Grid84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3">
    <w:name w:val="List Table 3 - Accent 1143"/>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3">
    <w:name w:val="Table Grid2102343"/>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3">
    <w:name w:val="Table Grid95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3">
    <w:name w:val="Table Grid914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3">
    <w:name w:val="Table Grid134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3">
    <w:name w:val="No List173"/>
    <w:next w:val="NoList"/>
    <w:uiPriority w:val="99"/>
    <w:semiHidden/>
    <w:unhideWhenUsed/>
    <w:rsid w:val="0071261A"/>
  </w:style>
  <w:style w:type="table" w:customStyle="1" w:styleId="TableColumns3103">
    <w:name w:val="Table Columns 310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3">
    <w:name w:val="Table Grid20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3">
    <w:name w:val="Light Shading - Accent 553"/>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3">
    <w:name w:val="Table Grid115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3">
    <w:name w:val="Table Grid27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3">
    <w:name w:val="Table Grid37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3">
    <w:name w:val="Table Grid48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3">
    <w:name w:val="Light Shading - Accent 1153"/>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3">
    <w:name w:val="Table Columns 315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3">
    <w:name w:val="Table Columns 325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3">
    <w:name w:val="Table Columns 335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3">
    <w:name w:val="No List183"/>
    <w:next w:val="NoList"/>
    <w:uiPriority w:val="99"/>
    <w:semiHidden/>
    <w:unhideWhenUsed/>
    <w:rsid w:val="0071261A"/>
  </w:style>
  <w:style w:type="numbering" w:customStyle="1" w:styleId="NoList253">
    <w:name w:val="No List253"/>
    <w:next w:val="NoList"/>
    <w:uiPriority w:val="99"/>
    <w:semiHidden/>
    <w:unhideWhenUsed/>
    <w:rsid w:val="0071261A"/>
  </w:style>
  <w:style w:type="numbering" w:customStyle="1" w:styleId="NoList353">
    <w:name w:val="No List353"/>
    <w:next w:val="NoList"/>
    <w:uiPriority w:val="99"/>
    <w:semiHidden/>
    <w:unhideWhenUsed/>
    <w:rsid w:val="0071261A"/>
  </w:style>
  <w:style w:type="numbering" w:customStyle="1" w:styleId="NoList453">
    <w:name w:val="No List453"/>
    <w:next w:val="NoList"/>
    <w:uiPriority w:val="99"/>
    <w:semiHidden/>
    <w:unhideWhenUsed/>
    <w:rsid w:val="0071261A"/>
  </w:style>
  <w:style w:type="table" w:customStyle="1" w:styleId="TableGrid553">
    <w:name w:val="Table Grid553"/>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3">
    <w:name w:val="No List553"/>
    <w:next w:val="NoList"/>
    <w:uiPriority w:val="99"/>
    <w:semiHidden/>
    <w:unhideWhenUsed/>
    <w:rsid w:val="0071261A"/>
  </w:style>
  <w:style w:type="table" w:customStyle="1" w:styleId="TableColumns3453">
    <w:name w:val="Table Columns 345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3">
    <w:name w:val="Table Grid65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3">
    <w:name w:val="Table Grid1163"/>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3">
    <w:name w:val="Table Grid215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3">
    <w:name w:val="Table Grid315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3">
    <w:name w:val="Table Grid415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3">
    <w:name w:val="No List1153"/>
    <w:next w:val="NoList"/>
    <w:uiPriority w:val="99"/>
    <w:semiHidden/>
    <w:unhideWhenUsed/>
    <w:rsid w:val="0071261A"/>
  </w:style>
  <w:style w:type="numbering" w:customStyle="1" w:styleId="NoList653">
    <w:name w:val="No List653"/>
    <w:next w:val="NoList"/>
    <w:uiPriority w:val="99"/>
    <w:semiHidden/>
    <w:unhideWhenUsed/>
    <w:rsid w:val="0071261A"/>
  </w:style>
  <w:style w:type="table" w:customStyle="1" w:styleId="TableColumns3553">
    <w:name w:val="Table Columns 355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3">
    <w:name w:val="Table Grid75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3">
    <w:name w:val="Table Grid1253"/>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3">
    <w:name w:val="Table Grid225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3">
    <w:name w:val="Table Grid325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3">
    <w:name w:val="Table Grid425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NoList"/>
    <w:uiPriority w:val="99"/>
    <w:semiHidden/>
    <w:unhideWhenUsed/>
    <w:rsid w:val="0071261A"/>
  </w:style>
  <w:style w:type="table" w:customStyle="1" w:styleId="TableGrid4353">
    <w:name w:val="Table Grid435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3">
    <w:name w:val="Table Grid85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3">
    <w:name w:val="List Table 3 - Accent 1153"/>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3">
    <w:name w:val="Table Grid2102353"/>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3">
    <w:name w:val="Table Grid96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3">
    <w:name w:val="Table Grid915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3">
    <w:name w:val="Table Grid135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3">
    <w:name w:val="Table Grid102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3">
    <w:name w:val="Table Grid142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3">
    <w:name w:val="Table Grid151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91">
    <w:name w:val="No List191"/>
    <w:next w:val="NoList"/>
    <w:uiPriority w:val="99"/>
    <w:semiHidden/>
    <w:unhideWhenUsed/>
    <w:rsid w:val="0071261A"/>
  </w:style>
  <w:style w:type="table" w:customStyle="1" w:styleId="TableColumns3161">
    <w:name w:val="Table Columns 316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81">
    <w:name w:val="Table Grid28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61">
    <w:name w:val="Light Shading - Accent 561"/>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71">
    <w:name w:val="Table Grid117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1">
    <w:name w:val="Table Grid29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81">
    <w:name w:val="Table Grid38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91">
    <w:name w:val="Table Grid49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61">
    <w:name w:val="Light Shading - Accent 1161"/>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71">
    <w:name w:val="Table Columns 317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61">
    <w:name w:val="Table Columns 326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61">
    <w:name w:val="Table Columns 336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101">
    <w:name w:val="No List1101"/>
    <w:next w:val="NoList"/>
    <w:uiPriority w:val="99"/>
    <w:semiHidden/>
    <w:unhideWhenUsed/>
    <w:rsid w:val="0071261A"/>
  </w:style>
  <w:style w:type="numbering" w:customStyle="1" w:styleId="NoList261">
    <w:name w:val="No List261"/>
    <w:next w:val="NoList"/>
    <w:uiPriority w:val="99"/>
    <w:semiHidden/>
    <w:unhideWhenUsed/>
    <w:rsid w:val="0071261A"/>
  </w:style>
  <w:style w:type="numbering" w:customStyle="1" w:styleId="NoList361">
    <w:name w:val="No List361"/>
    <w:next w:val="NoList"/>
    <w:uiPriority w:val="99"/>
    <w:semiHidden/>
    <w:unhideWhenUsed/>
    <w:rsid w:val="0071261A"/>
  </w:style>
  <w:style w:type="numbering" w:customStyle="1" w:styleId="NoList461">
    <w:name w:val="No List461"/>
    <w:next w:val="NoList"/>
    <w:uiPriority w:val="99"/>
    <w:semiHidden/>
    <w:unhideWhenUsed/>
    <w:rsid w:val="0071261A"/>
  </w:style>
  <w:style w:type="table" w:customStyle="1" w:styleId="TableGrid561">
    <w:name w:val="Table Grid561"/>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61">
    <w:name w:val="No List561"/>
    <w:next w:val="NoList"/>
    <w:uiPriority w:val="99"/>
    <w:semiHidden/>
    <w:unhideWhenUsed/>
    <w:rsid w:val="0071261A"/>
  </w:style>
  <w:style w:type="table" w:customStyle="1" w:styleId="TableColumns3461">
    <w:name w:val="Table Columns 346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61">
    <w:name w:val="Table Grid66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81">
    <w:name w:val="Table Grid118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1">
    <w:name w:val="Table Grid216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1">
    <w:name w:val="Table Grid316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1">
    <w:name w:val="Table Grid416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
    <w:name w:val="No List1161"/>
    <w:next w:val="NoList"/>
    <w:uiPriority w:val="99"/>
    <w:semiHidden/>
    <w:unhideWhenUsed/>
    <w:rsid w:val="0071261A"/>
  </w:style>
  <w:style w:type="numbering" w:customStyle="1" w:styleId="NoList661">
    <w:name w:val="No List661"/>
    <w:next w:val="NoList"/>
    <w:uiPriority w:val="99"/>
    <w:semiHidden/>
    <w:unhideWhenUsed/>
    <w:rsid w:val="0071261A"/>
  </w:style>
  <w:style w:type="table" w:customStyle="1" w:styleId="TableColumns3561">
    <w:name w:val="Table Columns 356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61">
    <w:name w:val="Table Grid76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61">
    <w:name w:val="Table Grid126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1">
    <w:name w:val="Table Grid226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1">
    <w:name w:val="Table Grid326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
    <w:name w:val="Table Grid426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61">
    <w:name w:val="No List1261"/>
    <w:next w:val="NoList"/>
    <w:uiPriority w:val="99"/>
    <w:semiHidden/>
    <w:unhideWhenUsed/>
    <w:rsid w:val="0071261A"/>
  </w:style>
  <w:style w:type="table" w:customStyle="1" w:styleId="TableGrid4361">
    <w:name w:val="Table Grid436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1">
    <w:name w:val="Table Grid86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61">
    <w:name w:val="List Table 3 - Accent 1161"/>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61">
    <w:name w:val="Table Grid2102361"/>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1">
    <w:name w:val="Table Grid97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61">
    <w:name w:val="Table Grid916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61">
    <w:name w:val="Table Grid136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11">
    <w:name w:val="No List711"/>
    <w:next w:val="NoList"/>
    <w:uiPriority w:val="99"/>
    <w:semiHidden/>
    <w:unhideWhenUsed/>
    <w:rsid w:val="0071261A"/>
  </w:style>
  <w:style w:type="table" w:customStyle="1" w:styleId="TableColumns3611">
    <w:name w:val="Table Columns 36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31">
    <w:name w:val="Table Grid103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11">
    <w:name w:val="Light Shading - Accent 5111"/>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31">
    <w:name w:val="Table Grid143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1">
    <w:name w:val="Table Grid23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1">
    <w:name w:val="Table Grid33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11">
    <w:name w:val="Table Grid44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11">
    <w:name w:val="Light Shading - Accent 11111"/>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11">
    <w:name w:val="Table Columns 311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11">
    <w:name w:val="Table Columns 321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11">
    <w:name w:val="Table Columns 331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11">
    <w:name w:val="No List1311"/>
    <w:next w:val="NoList"/>
    <w:uiPriority w:val="99"/>
    <w:semiHidden/>
    <w:unhideWhenUsed/>
    <w:rsid w:val="0071261A"/>
  </w:style>
  <w:style w:type="numbering" w:customStyle="1" w:styleId="NoList2111">
    <w:name w:val="No List2111"/>
    <w:next w:val="NoList"/>
    <w:uiPriority w:val="99"/>
    <w:semiHidden/>
    <w:unhideWhenUsed/>
    <w:rsid w:val="0071261A"/>
  </w:style>
  <w:style w:type="numbering" w:customStyle="1" w:styleId="NoList3111">
    <w:name w:val="No List3111"/>
    <w:next w:val="NoList"/>
    <w:uiPriority w:val="99"/>
    <w:semiHidden/>
    <w:unhideWhenUsed/>
    <w:rsid w:val="0071261A"/>
  </w:style>
  <w:style w:type="numbering" w:customStyle="1" w:styleId="NoList4111">
    <w:name w:val="No List4111"/>
    <w:next w:val="NoList"/>
    <w:uiPriority w:val="99"/>
    <w:semiHidden/>
    <w:unhideWhenUsed/>
    <w:rsid w:val="0071261A"/>
  </w:style>
  <w:style w:type="table" w:customStyle="1" w:styleId="TableGrid5111">
    <w:name w:val="Table Grid5111"/>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11">
    <w:name w:val="No List5111"/>
    <w:next w:val="NoList"/>
    <w:uiPriority w:val="99"/>
    <w:semiHidden/>
    <w:unhideWhenUsed/>
    <w:rsid w:val="0071261A"/>
  </w:style>
  <w:style w:type="table" w:customStyle="1" w:styleId="TableColumns34111">
    <w:name w:val="Table Columns 341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11">
    <w:name w:val="Table Grid61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1">
    <w:name w:val="Table Grid1111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1">
    <w:name w:val="No List11111"/>
    <w:next w:val="NoList"/>
    <w:uiPriority w:val="99"/>
    <w:semiHidden/>
    <w:unhideWhenUsed/>
    <w:rsid w:val="0071261A"/>
  </w:style>
  <w:style w:type="numbering" w:customStyle="1" w:styleId="NoList6111">
    <w:name w:val="No List6111"/>
    <w:next w:val="NoList"/>
    <w:uiPriority w:val="99"/>
    <w:semiHidden/>
    <w:unhideWhenUsed/>
    <w:rsid w:val="0071261A"/>
  </w:style>
  <w:style w:type="table" w:customStyle="1" w:styleId="TableColumns35111">
    <w:name w:val="Table Columns 351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11">
    <w:name w:val="Table Grid71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1">
    <w:name w:val="Table Grid1211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
    <w:name w:val="No List12111"/>
    <w:next w:val="NoList"/>
    <w:uiPriority w:val="99"/>
    <w:semiHidden/>
    <w:unhideWhenUsed/>
    <w:rsid w:val="0071261A"/>
  </w:style>
  <w:style w:type="table" w:customStyle="1" w:styleId="TableGrid43111">
    <w:name w:val="Table Grid431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1">
    <w:name w:val="Table Grid81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11">
    <w:name w:val="List Table 3 - Accent 11111"/>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11">
    <w:name w:val="Table Grid21023111"/>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1">
    <w:name w:val="Table Grid92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11">
    <w:name w:val="Table Grid911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11">
    <w:name w:val="Table Grid131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11">
    <w:name w:val="No List811"/>
    <w:next w:val="NoList"/>
    <w:uiPriority w:val="99"/>
    <w:semiHidden/>
    <w:unhideWhenUsed/>
    <w:rsid w:val="0071261A"/>
  </w:style>
  <w:style w:type="table" w:customStyle="1" w:styleId="TableColumns3711">
    <w:name w:val="Table Columns 37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21">
    <w:name w:val="Table Grid152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11">
    <w:name w:val="Light Shading - Accent 5211"/>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11">
    <w:name w:val="Table Grid16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11">
    <w:name w:val="Table Grid24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11">
    <w:name w:val="Table Grid34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11">
    <w:name w:val="Table Grid45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11">
    <w:name w:val="Light Shading - Accent 11211"/>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11">
    <w:name w:val="Table Columns 312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11">
    <w:name w:val="Table Columns 322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11">
    <w:name w:val="Table Columns 332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11">
    <w:name w:val="No List1411"/>
    <w:next w:val="NoList"/>
    <w:uiPriority w:val="99"/>
    <w:semiHidden/>
    <w:unhideWhenUsed/>
    <w:rsid w:val="0071261A"/>
  </w:style>
  <w:style w:type="numbering" w:customStyle="1" w:styleId="NoList2211">
    <w:name w:val="No List2211"/>
    <w:next w:val="NoList"/>
    <w:uiPriority w:val="99"/>
    <w:semiHidden/>
    <w:unhideWhenUsed/>
    <w:rsid w:val="0071261A"/>
  </w:style>
  <w:style w:type="numbering" w:customStyle="1" w:styleId="NoList3211">
    <w:name w:val="No List3211"/>
    <w:next w:val="NoList"/>
    <w:uiPriority w:val="99"/>
    <w:semiHidden/>
    <w:unhideWhenUsed/>
    <w:rsid w:val="0071261A"/>
  </w:style>
  <w:style w:type="numbering" w:customStyle="1" w:styleId="NoList4211">
    <w:name w:val="No List4211"/>
    <w:next w:val="NoList"/>
    <w:uiPriority w:val="99"/>
    <w:semiHidden/>
    <w:unhideWhenUsed/>
    <w:rsid w:val="0071261A"/>
  </w:style>
  <w:style w:type="table" w:customStyle="1" w:styleId="TableGrid5211">
    <w:name w:val="Table Grid5211"/>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11">
    <w:name w:val="No List5211"/>
    <w:next w:val="NoList"/>
    <w:uiPriority w:val="99"/>
    <w:semiHidden/>
    <w:unhideWhenUsed/>
    <w:rsid w:val="0071261A"/>
  </w:style>
  <w:style w:type="table" w:customStyle="1" w:styleId="TableColumns34211">
    <w:name w:val="Table Columns 342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11">
    <w:name w:val="Table Grid62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11">
    <w:name w:val="Table Grid1121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1">
    <w:name w:val="No List11211"/>
    <w:next w:val="NoList"/>
    <w:uiPriority w:val="99"/>
    <w:semiHidden/>
    <w:unhideWhenUsed/>
    <w:rsid w:val="0071261A"/>
  </w:style>
  <w:style w:type="numbering" w:customStyle="1" w:styleId="NoList6211">
    <w:name w:val="No List6211"/>
    <w:next w:val="NoList"/>
    <w:uiPriority w:val="99"/>
    <w:semiHidden/>
    <w:unhideWhenUsed/>
    <w:rsid w:val="0071261A"/>
  </w:style>
  <w:style w:type="table" w:customStyle="1" w:styleId="TableColumns35211">
    <w:name w:val="Table Columns 352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11">
    <w:name w:val="Table Grid72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11">
    <w:name w:val="Table Grid1221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11">
    <w:name w:val="No List12211"/>
    <w:next w:val="NoList"/>
    <w:uiPriority w:val="99"/>
    <w:semiHidden/>
    <w:unhideWhenUsed/>
    <w:rsid w:val="0071261A"/>
  </w:style>
  <w:style w:type="table" w:customStyle="1" w:styleId="TableGrid43211">
    <w:name w:val="Table Grid432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1">
    <w:name w:val="Table Grid82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11">
    <w:name w:val="List Table 3 - Accent 11211"/>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11">
    <w:name w:val="Table Grid21023211"/>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11">
    <w:name w:val="Table Grid93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11">
    <w:name w:val="Table Grid912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11">
    <w:name w:val="Table Grid132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11">
    <w:name w:val="Table Grid101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11">
    <w:name w:val="Table Grid141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11">
    <w:name w:val="No List911"/>
    <w:next w:val="NoList"/>
    <w:uiPriority w:val="99"/>
    <w:semiHidden/>
    <w:unhideWhenUsed/>
    <w:rsid w:val="0071261A"/>
  </w:style>
  <w:style w:type="table" w:customStyle="1" w:styleId="TableColumns3811">
    <w:name w:val="Table Columns 38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11">
    <w:name w:val="Table Grid17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11">
    <w:name w:val="Light Shading - Accent 5311"/>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11">
    <w:name w:val="Table Grid18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11">
    <w:name w:val="Table Grid25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11">
    <w:name w:val="Table Grid35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11">
    <w:name w:val="Table Grid46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11">
    <w:name w:val="Light Shading - Accent 11311"/>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11">
    <w:name w:val="Table Columns 313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11">
    <w:name w:val="Table Columns 323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11">
    <w:name w:val="Table Columns 333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11">
    <w:name w:val="No List1511"/>
    <w:next w:val="NoList"/>
    <w:uiPriority w:val="99"/>
    <w:semiHidden/>
    <w:unhideWhenUsed/>
    <w:rsid w:val="0071261A"/>
  </w:style>
  <w:style w:type="numbering" w:customStyle="1" w:styleId="NoList2311">
    <w:name w:val="No List2311"/>
    <w:next w:val="NoList"/>
    <w:uiPriority w:val="99"/>
    <w:semiHidden/>
    <w:unhideWhenUsed/>
    <w:rsid w:val="0071261A"/>
  </w:style>
  <w:style w:type="numbering" w:customStyle="1" w:styleId="NoList3311">
    <w:name w:val="No List3311"/>
    <w:next w:val="NoList"/>
    <w:uiPriority w:val="99"/>
    <w:semiHidden/>
    <w:unhideWhenUsed/>
    <w:rsid w:val="0071261A"/>
  </w:style>
  <w:style w:type="numbering" w:customStyle="1" w:styleId="NoList4311">
    <w:name w:val="No List4311"/>
    <w:next w:val="NoList"/>
    <w:uiPriority w:val="99"/>
    <w:semiHidden/>
    <w:unhideWhenUsed/>
    <w:rsid w:val="0071261A"/>
  </w:style>
  <w:style w:type="table" w:customStyle="1" w:styleId="TableGrid5311">
    <w:name w:val="Table Grid5311"/>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11">
    <w:name w:val="No List5311"/>
    <w:next w:val="NoList"/>
    <w:uiPriority w:val="99"/>
    <w:semiHidden/>
    <w:unhideWhenUsed/>
    <w:rsid w:val="0071261A"/>
  </w:style>
  <w:style w:type="table" w:customStyle="1" w:styleId="TableColumns34311">
    <w:name w:val="Table Columns 343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11">
    <w:name w:val="Table Grid63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11">
    <w:name w:val="Table Grid1131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11">
    <w:name w:val="No List11311"/>
    <w:next w:val="NoList"/>
    <w:uiPriority w:val="99"/>
    <w:semiHidden/>
    <w:unhideWhenUsed/>
    <w:rsid w:val="0071261A"/>
  </w:style>
  <w:style w:type="numbering" w:customStyle="1" w:styleId="NoList6311">
    <w:name w:val="No List6311"/>
    <w:next w:val="NoList"/>
    <w:uiPriority w:val="99"/>
    <w:semiHidden/>
    <w:unhideWhenUsed/>
    <w:rsid w:val="0071261A"/>
  </w:style>
  <w:style w:type="table" w:customStyle="1" w:styleId="TableColumns35311">
    <w:name w:val="Table Columns 353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11">
    <w:name w:val="Table Grid73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11">
    <w:name w:val="Table Grid1231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1">
    <w:name w:val="Table Grid223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1">
    <w:name w:val="Table Grid323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1">
    <w:name w:val="Table Grid423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11">
    <w:name w:val="No List12311"/>
    <w:next w:val="NoList"/>
    <w:uiPriority w:val="99"/>
    <w:semiHidden/>
    <w:unhideWhenUsed/>
    <w:rsid w:val="0071261A"/>
  </w:style>
  <w:style w:type="table" w:customStyle="1" w:styleId="TableGrid43311">
    <w:name w:val="Table Grid433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1">
    <w:name w:val="Table Grid83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11">
    <w:name w:val="List Table 3 - Accent 11311"/>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11">
    <w:name w:val="Table Grid21023311"/>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11">
    <w:name w:val="Table Grid94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11">
    <w:name w:val="Table Grid913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11">
    <w:name w:val="Table Grid133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11">
    <w:name w:val="No List1011"/>
    <w:next w:val="NoList"/>
    <w:uiPriority w:val="99"/>
    <w:semiHidden/>
    <w:unhideWhenUsed/>
    <w:rsid w:val="0071261A"/>
  </w:style>
  <w:style w:type="table" w:customStyle="1" w:styleId="TableColumns3911">
    <w:name w:val="Table Columns 39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11">
    <w:name w:val="Table Grid19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11">
    <w:name w:val="Light Shading - Accent 5411"/>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11">
    <w:name w:val="Table Grid110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11">
    <w:name w:val="Table Grid26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11">
    <w:name w:val="Table Grid36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11">
    <w:name w:val="Table Grid47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11">
    <w:name w:val="Light Shading - Accent 11411"/>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11">
    <w:name w:val="Table Columns 314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11">
    <w:name w:val="Table Columns 324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11">
    <w:name w:val="Table Columns 334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11">
    <w:name w:val="No List1611"/>
    <w:next w:val="NoList"/>
    <w:uiPriority w:val="99"/>
    <w:semiHidden/>
    <w:unhideWhenUsed/>
    <w:rsid w:val="0071261A"/>
  </w:style>
  <w:style w:type="numbering" w:customStyle="1" w:styleId="NoList2411">
    <w:name w:val="No List2411"/>
    <w:next w:val="NoList"/>
    <w:uiPriority w:val="99"/>
    <w:semiHidden/>
    <w:unhideWhenUsed/>
    <w:rsid w:val="0071261A"/>
  </w:style>
  <w:style w:type="numbering" w:customStyle="1" w:styleId="NoList3411">
    <w:name w:val="No List3411"/>
    <w:next w:val="NoList"/>
    <w:uiPriority w:val="99"/>
    <w:semiHidden/>
    <w:unhideWhenUsed/>
    <w:rsid w:val="0071261A"/>
  </w:style>
  <w:style w:type="numbering" w:customStyle="1" w:styleId="NoList4411">
    <w:name w:val="No List4411"/>
    <w:next w:val="NoList"/>
    <w:uiPriority w:val="99"/>
    <w:semiHidden/>
    <w:unhideWhenUsed/>
    <w:rsid w:val="0071261A"/>
  </w:style>
  <w:style w:type="table" w:customStyle="1" w:styleId="TableGrid5411">
    <w:name w:val="Table Grid5411"/>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11">
    <w:name w:val="No List5411"/>
    <w:next w:val="NoList"/>
    <w:uiPriority w:val="99"/>
    <w:semiHidden/>
    <w:unhideWhenUsed/>
    <w:rsid w:val="0071261A"/>
  </w:style>
  <w:style w:type="table" w:customStyle="1" w:styleId="TableColumns34411">
    <w:name w:val="Table Columns 344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11">
    <w:name w:val="Table Grid64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11">
    <w:name w:val="Table Grid1141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1">
    <w:name w:val="Table Grid214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1">
    <w:name w:val="Table Grid314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1">
    <w:name w:val="Table Grid414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11">
    <w:name w:val="No List11411"/>
    <w:next w:val="NoList"/>
    <w:uiPriority w:val="99"/>
    <w:semiHidden/>
    <w:unhideWhenUsed/>
    <w:rsid w:val="0071261A"/>
  </w:style>
  <w:style w:type="numbering" w:customStyle="1" w:styleId="NoList6411">
    <w:name w:val="No List6411"/>
    <w:next w:val="NoList"/>
    <w:uiPriority w:val="99"/>
    <w:semiHidden/>
    <w:unhideWhenUsed/>
    <w:rsid w:val="0071261A"/>
  </w:style>
  <w:style w:type="table" w:customStyle="1" w:styleId="TableColumns35411">
    <w:name w:val="Table Columns 354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11">
    <w:name w:val="Table Grid74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11">
    <w:name w:val="Table Grid1241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1">
    <w:name w:val="Table Grid224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1">
    <w:name w:val="Table Grid324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1">
    <w:name w:val="Table Grid424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1">
    <w:name w:val="No List12411"/>
    <w:next w:val="NoList"/>
    <w:uiPriority w:val="99"/>
    <w:semiHidden/>
    <w:unhideWhenUsed/>
    <w:rsid w:val="0071261A"/>
  </w:style>
  <w:style w:type="table" w:customStyle="1" w:styleId="TableGrid43411">
    <w:name w:val="Table Grid434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11">
    <w:name w:val="Table Grid84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11">
    <w:name w:val="List Table 3 - Accent 11411"/>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11">
    <w:name w:val="Table Grid21023411"/>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11">
    <w:name w:val="Table Grid95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11">
    <w:name w:val="Table Grid914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11">
    <w:name w:val="Table Grid134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11">
    <w:name w:val="No List1711"/>
    <w:next w:val="NoList"/>
    <w:uiPriority w:val="99"/>
    <w:semiHidden/>
    <w:unhideWhenUsed/>
    <w:rsid w:val="0071261A"/>
  </w:style>
  <w:style w:type="table" w:customStyle="1" w:styleId="TableColumns31011">
    <w:name w:val="Table Columns 310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11">
    <w:name w:val="Table Grid20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11">
    <w:name w:val="Light Shading - Accent 5511"/>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11">
    <w:name w:val="Table Grid115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11">
    <w:name w:val="Table Grid27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11">
    <w:name w:val="Table Grid37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11">
    <w:name w:val="Table Grid48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11">
    <w:name w:val="Light Shading - Accent 11511"/>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11">
    <w:name w:val="Table Columns 315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11">
    <w:name w:val="Table Columns 325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11">
    <w:name w:val="Table Columns 335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11">
    <w:name w:val="No List1811"/>
    <w:next w:val="NoList"/>
    <w:uiPriority w:val="99"/>
    <w:semiHidden/>
    <w:unhideWhenUsed/>
    <w:rsid w:val="0071261A"/>
  </w:style>
  <w:style w:type="numbering" w:customStyle="1" w:styleId="NoList2511">
    <w:name w:val="No List2511"/>
    <w:next w:val="NoList"/>
    <w:uiPriority w:val="99"/>
    <w:semiHidden/>
    <w:unhideWhenUsed/>
    <w:rsid w:val="0071261A"/>
  </w:style>
  <w:style w:type="numbering" w:customStyle="1" w:styleId="NoList3511">
    <w:name w:val="No List3511"/>
    <w:next w:val="NoList"/>
    <w:uiPriority w:val="99"/>
    <w:semiHidden/>
    <w:unhideWhenUsed/>
    <w:rsid w:val="0071261A"/>
  </w:style>
  <w:style w:type="numbering" w:customStyle="1" w:styleId="NoList4511">
    <w:name w:val="No List4511"/>
    <w:next w:val="NoList"/>
    <w:uiPriority w:val="99"/>
    <w:semiHidden/>
    <w:unhideWhenUsed/>
    <w:rsid w:val="0071261A"/>
  </w:style>
  <w:style w:type="table" w:customStyle="1" w:styleId="TableGrid5511">
    <w:name w:val="Table Grid5511"/>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11">
    <w:name w:val="No List5511"/>
    <w:next w:val="NoList"/>
    <w:uiPriority w:val="99"/>
    <w:semiHidden/>
    <w:unhideWhenUsed/>
    <w:rsid w:val="0071261A"/>
  </w:style>
  <w:style w:type="table" w:customStyle="1" w:styleId="TableColumns34511">
    <w:name w:val="Table Columns 345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11">
    <w:name w:val="Table Grid65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11">
    <w:name w:val="Table Grid1161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11">
    <w:name w:val="Table Grid215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11">
    <w:name w:val="Table Grid315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1">
    <w:name w:val="Table Grid415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1">
    <w:name w:val="No List11511"/>
    <w:next w:val="NoList"/>
    <w:uiPriority w:val="99"/>
    <w:semiHidden/>
    <w:unhideWhenUsed/>
    <w:rsid w:val="0071261A"/>
  </w:style>
  <w:style w:type="numbering" w:customStyle="1" w:styleId="NoList6511">
    <w:name w:val="No List6511"/>
    <w:next w:val="NoList"/>
    <w:uiPriority w:val="99"/>
    <w:semiHidden/>
    <w:unhideWhenUsed/>
    <w:rsid w:val="0071261A"/>
  </w:style>
  <w:style w:type="table" w:customStyle="1" w:styleId="TableColumns35511">
    <w:name w:val="Table Columns 355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11">
    <w:name w:val="Table Grid75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11">
    <w:name w:val="Table Grid1251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11">
    <w:name w:val="Table Grid225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11">
    <w:name w:val="Table Grid325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1">
    <w:name w:val="Table Grid425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11">
    <w:name w:val="No List12511"/>
    <w:next w:val="NoList"/>
    <w:uiPriority w:val="99"/>
    <w:semiHidden/>
    <w:unhideWhenUsed/>
    <w:rsid w:val="0071261A"/>
  </w:style>
  <w:style w:type="table" w:customStyle="1" w:styleId="TableGrid43511">
    <w:name w:val="Table Grid435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11">
    <w:name w:val="Table Grid85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11">
    <w:name w:val="List Table 3 - Accent 11511"/>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11">
    <w:name w:val="Table Grid21023511"/>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11">
    <w:name w:val="Table Grid96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11">
    <w:name w:val="Table Grid915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11">
    <w:name w:val="Table Grid135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11">
    <w:name w:val="Table Grid102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11">
    <w:name w:val="Table Grid142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11">
    <w:name w:val="Table Grid151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0">
    <w:name w:val="No List30"/>
    <w:next w:val="NoList"/>
    <w:uiPriority w:val="99"/>
    <w:semiHidden/>
    <w:unhideWhenUsed/>
    <w:rsid w:val="0071261A"/>
  </w:style>
  <w:style w:type="table" w:customStyle="1" w:styleId="TableColumns329">
    <w:name w:val="Table Columns 329"/>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50">
    <w:name w:val="Table Grid50"/>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9">
    <w:name w:val="Light Shading - Accent 59"/>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29">
    <w:name w:val="Table Grid129"/>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0">
    <w:name w:val="Table Grid220"/>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0">
    <w:name w:val="Table Grid320"/>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20">
    <w:name w:val="Table Grid420"/>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9">
    <w:name w:val="Light Shading - Accent 119"/>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4">
    <w:name w:val="Table Columns 311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0">
    <w:name w:val="Table Columns 3210"/>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9">
    <w:name w:val="Table Columns 339"/>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20">
    <w:name w:val="No List120"/>
    <w:next w:val="NoList"/>
    <w:uiPriority w:val="99"/>
    <w:semiHidden/>
    <w:unhideWhenUsed/>
    <w:rsid w:val="0071261A"/>
  </w:style>
  <w:style w:type="numbering" w:customStyle="1" w:styleId="NoList210">
    <w:name w:val="No List210"/>
    <w:next w:val="NoList"/>
    <w:uiPriority w:val="99"/>
    <w:semiHidden/>
    <w:unhideWhenUsed/>
    <w:rsid w:val="0071261A"/>
  </w:style>
  <w:style w:type="numbering" w:customStyle="1" w:styleId="NoList39">
    <w:name w:val="No List39"/>
    <w:next w:val="NoList"/>
    <w:uiPriority w:val="99"/>
    <w:semiHidden/>
    <w:unhideWhenUsed/>
    <w:rsid w:val="0071261A"/>
  </w:style>
  <w:style w:type="numbering" w:customStyle="1" w:styleId="NoList49">
    <w:name w:val="No List49"/>
    <w:next w:val="NoList"/>
    <w:uiPriority w:val="99"/>
    <w:semiHidden/>
    <w:unhideWhenUsed/>
    <w:rsid w:val="0071261A"/>
  </w:style>
  <w:style w:type="table" w:customStyle="1" w:styleId="TableGrid59">
    <w:name w:val="Table Grid59"/>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9">
    <w:name w:val="No List59"/>
    <w:next w:val="NoList"/>
    <w:uiPriority w:val="99"/>
    <w:semiHidden/>
    <w:unhideWhenUsed/>
    <w:rsid w:val="0071261A"/>
  </w:style>
  <w:style w:type="table" w:customStyle="1" w:styleId="TableColumns349">
    <w:name w:val="Table Columns 349"/>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9">
    <w:name w:val="Table Grid69"/>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5">
    <w:name w:val="Table Grid1115"/>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0">
    <w:name w:val="Table Grid2110"/>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3110"/>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
    <w:name w:val="Table Grid4110"/>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
    <w:name w:val="No List1114"/>
    <w:next w:val="NoList"/>
    <w:uiPriority w:val="99"/>
    <w:semiHidden/>
    <w:unhideWhenUsed/>
    <w:rsid w:val="0071261A"/>
  </w:style>
  <w:style w:type="numbering" w:customStyle="1" w:styleId="NoList69">
    <w:name w:val="No List69"/>
    <w:next w:val="NoList"/>
    <w:uiPriority w:val="99"/>
    <w:semiHidden/>
    <w:unhideWhenUsed/>
    <w:rsid w:val="0071261A"/>
  </w:style>
  <w:style w:type="table" w:customStyle="1" w:styleId="TableColumns359">
    <w:name w:val="Table Columns 359"/>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9">
    <w:name w:val="Table Grid79"/>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0">
    <w:name w:val="Table Grid1210"/>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9">
    <w:name w:val="Table Grid229"/>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9">
    <w:name w:val="Table Grid329"/>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429"/>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9">
    <w:name w:val="No List129"/>
    <w:next w:val="NoList"/>
    <w:uiPriority w:val="99"/>
    <w:semiHidden/>
    <w:unhideWhenUsed/>
    <w:rsid w:val="0071261A"/>
  </w:style>
  <w:style w:type="table" w:customStyle="1" w:styleId="TableGrid439">
    <w:name w:val="Table Grid439"/>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9">
    <w:name w:val="Table Grid89"/>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9">
    <w:name w:val="List Table 3 - Accent 119"/>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9">
    <w:name w:val="Table Grid210239"/>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0">
    <w:name w:val="Table Grid910"/>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9">
    <w:name w:val="Table Grid919"/>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9">
    <w:name w:val="Table Grid139"/>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4">
    <w:name w:val="No List74"/>
    <w:next w:val="NoList"/>
    <w:uiPriority w:val="99"/>
    <w:semiHidden/>
    <w:unhideWhenUsed/>
    <w:rsid w:val="0071261A"/>
  </w:style>
  <w:style w:type="table" w:customStyle="1" w:styleId="TableColumns364">
    <w:name w:val="Table Columns 36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7">
    <w:name w:val="Table Grid107"/>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4">
    <w:name w:val="Light Shading - Accent 514"/>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6">
    <w:name w:val="Table Grid146"/>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4">
    <w:name w:val="Table Grid23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4">
    <w:name w:val="Table Grid33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4">
    <w:name w:val="Table Grid44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4">
    <w:name w:val="Light Shading - Accent 1114"/>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5">
    <w:name w:val="Table Columns 3115"/>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4">
    <w:name w:val="Table Columns 321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4">
    <w:name w:val="Table Columns 331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4">
    <w:name w:val="No List134"/>
    <w:next w:val="NoList"/>
    <w:uiPriority w:val="99"/>
    <w:semiHidden/>
    <w:unhideWhenUsed/>
    <w:rsid w:val="0071261A"/>
  </w:style>
  <w:style w:type="numbering" w:customStyle="1" w:styleId="NoList214">
    <w:name w:val="No List214"/>
    <w:next w:val="NoList"/>
    <w:uiPriority w:val="99"/>
    <w:semiHidden/>
    <w:unhideWhenUsed/>
    <w:rsid w:val="0071261A"/>
  </w:style>
  <w:style w:type="numbering" w:customStyle="1" w:styleId="NoList314">
    <w:name w:val="No List314"/>
    <w:next w:val="NoList"/>
    <w:uiPriority w:val="99"/>
    <w:semiHidden/>
    <w:unhideWhenUsed/>
    <w:rsid w:val="0071261A"/>
  </w:style>
  <w:style w:type="numbering" w:customStyle="1" w:styleId="NoList414">
    <w:name w:val="No List414"/>
    <w:next w:val="NoList"/>
    <w:uiPriority w:val="99"/>
    <w:semiHidden/>
    <w:unhideWhenUsed/>
    <w:rsid w:val="0071261A"/>
  </w:style>
  <w:style w:type="table" w:customStyle="1" w:styleId="TableGrid514">
    <w:name w:val="Table Grid514"/>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4">
    <w:name w:val="No List514"/>
    <w:next w:val="NoList"/>
    <w:uiPriority w:val="99"/>
    <w:semiHidden/>
    <w:unhideWhenUsed/>
    <w:rsid w:val="0071261A"/>
  </w:style>
  <w:style w:type="table" w:customStyle="1" w:styleId="TableColumns3414">
    <w:name w:val="Table Columns 341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4">
    <w:name w:val="Table Grid61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6">
    <w:name w:val="Table Grid1116"/>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NoList"/>
    <w:uiPriority w:val="99"/>
    <w:semiHidden/>
    <w:unhideWhenUsed/>
    <w:rsid w:val="0071261A"/>
  </w:style>
  <w:style w:type="numbering" w:customStyle="1" w:styleId="NoList614">
    <w:name w:val="No List614"/>
    <w:next w:val="NoList"/>
    <w:uiPriority w:val="99"/>
    <w:semiHidden/>
    <w:unhideWhenUsed/>
    <w:rsid w:val="0071261A"/>
  </w:style>
  <w:style w:type="table" w:customStyle="1" w:styleId="TableColumns3514">
    <w:name w:val="Table Columns 351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4">
    <w:name w:val="Table Grid71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4">
    <w:name w:val="Table Grid1214"/>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NoList"/>
    <w:uiPriority w:val="99"/>
    <w:semiHidden/>
    <w:unhideWhenUsed/>
    <w:rsid w:val="0071261A"/>
  </w:style>
  <w:style w:type="table" w:customStyle="1" w:styleId="TableGrid4314">
    <w:name w:val="Table Grid431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4">
    <w:name w:val="Table Grid81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4">
    <w:name w:val="List Table 3 - Accent 1114"/>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4">
    <w:name w:val="Table Grid2102314"/>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4">
    <w:name w:val="Table Grid92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4">
    <w:name w:val="Table Grid911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4">
    <w:name w:val="Table Grid131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4">
    <w:name w:val="No List84"/>
    <w:next w:val="NoList"/>
    <w:uiPriority w:val="99"/>
    <w:semiHidden/>
    <w:unhideWhenUsed/>
    <w:rsid w:val="0071261A"/>
  </w:style>
  <w:style w:type="table" w:customStyle="1" w:styleId="TableColumns374">
    <w:name w:val="Table Columns 37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5">
    <w:name w:val="Table Grid155"/>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4">
    <w:name w:val="Light Shading - Accent 524"/>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4">
    <w:name w:val="Table Grid16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4">
    <w:name w:val="Table Grid24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4">
    <w:name w:val="Table Grid34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4">
    <w:name w:val="Table Grid45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4">
    <w:name w:val="Light Shading - Accent 1124"/>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4">
    <w:name w:val="Table Columns 312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4">
    <w:name w:val="Table Columns 322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4">
    <w:name w:val="Table Columns 332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4">
    <w:name w:val="No List144"/>
    <w:next w:val="NoList"/>
    <w:uiPriority w:val="99"/>
    <w:semiHidden/>
    <w:unhideWhenUsed/>
    <w:rsid w:val="0071261A"/>
  </w:style>
  <w:style w:type="numbering" w:customStyle="1" w:styleId="NoList224">
    <w:name w:val="No List224"/>
    <w:next w:val="NoList"/>
    <w:uiPriority w:val="99"/>
    <w:semiHidden/>
    <w:unhideWhenUsed/>
    <w:rsid w:val="0071261A"/>
  </w:style>
  <w:style w:type="numbering" w:customStyle="1" w:styleId="NoList324">
    <w:name w:val="No List324"/>
    <w:next w:val="NoList"/>
    <w:uiPriority w:val="99"/>
    <w:semiHidden/>
    <w:unhideWhenUsed/>
    <w:rsid w:val="0071261A"/>
  </w:style>
  <w:style w:type="numbering" w:customStyle="1" w:styleId="NoList424">
    <w:name w:val="No List424"/>
    <w:next w:val="NoList"/>
    <w:uiPriority w:val="99"/>
    <w:semiHidden/>
    <w:unhideWhenUsed/>
    <w:rsid w:val="0071261A"/>
  </w:style>
  <w:style w:type="table" w:customStyle="1" w:styleId="TableGrid524">
    <w:name w:val="Table Grid524"/>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4">
    <w:name w:val="No List524"/>
    <w:next w:val="NoList"/>
    <w:uiPriority w:val="99"/>
    <w:semiHidden/>
    <w:unhideWhenUsed/>
    <w:rsid w:val="0071261A"/>
  </w:style>
  <w:style w:type="table" w:customStyle="1" w:styleId="TableColumns3424">
    <w:name w:val="Table Columns 342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4">
    <w:name w:val="Table Grid62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4">
    <w:name w:val="Table Grid1124"/>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
    <w:name w:val="No List1124"/>
    <w:next w:val="NoList"/>
    <w:uiPriority w:val="99"/>
    <w:semiHidden/>
    <w:unhideWhenUsed/>
    <w:rsid w:val="0071261A"/>
  </w:style>
  <w:style w:type="numbering" w:customStyle="1" w:styleId="NoList624">
    <w:name w:val="No List624"/>
    <w:next w:val="NoList"/>
    <w:uiPriority w:val="99"/>
    <w:semiHidden/>
    <w:unhideWhenUsed/>
    <w:rsid w:val="0071261A"/>
  </w:style>
  <w:style w:type="table" w:customStyle="1" w:styleId="TableColumns3524">
    <w:name w:val="Table Columns 352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4">
    <w:name w:val="Table Grid72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4">
    <w:name w:val="Table Grid1224"/>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4">
    <w:name w:val="No List1224"/>
    <w:next w:val="NoList"/>
    <w:uiPriority w:val="99"/>
    <w:semiHidden/>
    <w:unhideWhenUsed/>
    <w:rsid w:val="0071261A"/>
  </w:style>
  <w:style w:type="table" w:customStyle="1" w:styleId="TableGrid4324">
    <w:name w:val="Table Grid432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4">
    <w:name w:val="Table Grid82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4">
    <w:name w:val="List Table 3 - Accent 1124"/>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4">
    <w:name w:val="Table Grid2102324"/>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4">
    <w:name w:val="Table Grid93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4">
    <w:name w:val="Table Grid912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4">
    <w:name w:val="Table Grid132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4">
    <w:name w:val="Table Grid101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4">
    <w:name w:val="Table Grid141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4">
    <w:name w:val="No List94"/>
    <w:next w:val="NoList"/>
    <w:uiPriority w:val="99"/>
    <w:semiHidden/>
    <w:unhideWhenUsed/>
    <w:rsid w:val="0071261A"/>
  </w:style>
  <w:style w:type="table" w:customStyle="1" w:styleId="TableColumns384">
    <w:name w:val="Table Columns 38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4">
    <w:name w:val="Table Grid17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4">
    <w:name w:val="Light Shading - Accent 534"/>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4">
    <w:name w:val="Table Grid18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4">
    <w:name w:val="Table Grid25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4">
    <w:name w:val="Table Grid35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4">
    <w:name w:val="Table Grid46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4">
    <w:name w:val="Light Shading - Accent 1134"/>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4">
    <w:name w:val="Table Columns 313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4">
    <w:name w:val="Table Columns 323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4">
    <w:name w:val="Table Columns 333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4">
    <w:name w:val="No List154"/>
    <w:next w:val="NoList"/>
    <w:uiPriority w:val="99"/>
    <w:semiHidden/>
    <w:unhideWhenUsed/>
    <w:rsid w:val="0071261A"/>
  </w:style>
  <w:style w:type="numbering" w:customStyle="1" w:styleId="NoList234">
    <w:name w:val="No List234"/>
    <w:next w:val="NoList"/>
    <w:uiPriority w:val="99"/>
    <w:semiHidden/>
    <w:unhideWhenUsed/>
    <w:rsid w:val="0071261A"/>
  </w:style>
  <w:style w:type="numbering" w:customStyle="1" w:styleId="NoList334">
    <w:name w:val="No List334"/>
    <w:next w:val="NoList"/>
    <w:uiPriority w:val="99"/>
    <w:semiHidden/>
    <w:unhideWhenUsed/>
    <w:rsid w:val="0071261A"/>
  </w:style>
  <w:style w:type="numbering" w:customStyle="1" w:styleId="NoList434">
    <w:name w:val="No List434"/>
    <w:next w:val="NoList"/>
    <w:uiPriority w:val="99"/>
    <w:semiHidden/>
    <w:unhideWhenUsed/>
    <w:rsid w:val="0071261A"/>
  </w:style>
  <w:style w:type="table" w:customStyle="1" w:styleId="TableGrid534">
    <w:name w:val="Table Grid534"/>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4">
    <w:name w:val="No List534"/>
    <w:next w:val="NoList"/>
    <w:uiPriority w:val="99"/>
    <w:semiHidden/>
    <w:unhideWhenUsed/>
    <w:rsid w:val="0071261A"/>
  </w:style>
  <w:style w:type="table" w:customStyle="1" w:styleId="TableColumns3434">
    <w:name w:val="Table Columns 343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4">
    <w:name w:val="Table Grid63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4">
    <w:name w:val="Table Grid1134"/>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4">
    <w:name w:val="No List1134"/>
    <w:next w:val="NoList"/>
    <w:uiPriority w:val="99"/>
    <w:semiHidden/>
    <w:unhideWhenUsed/>
    <w:rsid w:val="0071261A"/>
  </w:style>
  <w:style w:type="numbering" w:customStyle="1" w:styleId="NoList634">
    <w:name w:val="No List634"/>
    <w:next w:val="NoList"/>
    <w:uiPriority w:val="99"/>
    <w:semiHidden/>
    <w:unhideWhenUsed/>
    <w:rsid w:val="0071261A"/>
  </w:style>
  <w:style w:type="table" w:customStyle="1" w:styleId="TableColumns3534">
    <w:name w:val="Table Columns 353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4">
    <w:name w:val="Table Grid73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4">
    <w:name w:val="Table Grid1234"/>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4">
    <w:name w:val="No List1234"/>
    <w:next w:val="NoList"/>
    <w:uiPriority w:val="99"/>
    <w:semiHidden/>
    <w:unhideWhenUsed/>
    <w:rsid w:val="0071261A"/>
  </w:style>
  <w:style w:type="table" w:customStyle="1" w:styleId="TableGrid4334">
    <w:name w:val="Table Grid433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4">
    <w:name w:val="Table Grid83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4">
    <w:name w:val="List Table 3 - Accent 1134"/>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4">
    <w:name w:val="Table Grid2102334"/>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4">
    <w:name w:val="Table Grid94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4">
    <w:name w:val="Table Grid913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4">
    <w:name w:val="Table Grid133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4">
    <w:name w:val="No List104"/>
    <w:next w:val="NoList"/>
    <w:uiPriority w:val="99"/>
    <w:semiHidden/>
    <w:unhideWhenUsed/>
    <w:rsid w:val="0071261A"/>
  </w:style>
  <w:style w:type="table" w:customStyle="1" w:styleId="TableColumns394">
    <w:name w:val="Table Columns 39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4">
    <w:name w:val="Table Grid19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4">
    <w:name w:val="Light Shading - Accent 544"/>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4">
    <w:name w:val="Table Grid110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4">
    <w:name w:val="Table Grid26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4">
    <w:name w:val="Table Grid36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4">
    <w:name w:val="Table Grid47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4">
    <w:name w:val="Light Shading - Accent 1144"/>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4">
    <w:name w:val="Table Columns 314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4">
    <w:name w:val="Table Columns 324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4">
    <w:name w:val="Table Columns 334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4">
    <w:name w:val="No List164"/>
    <w:next w:val="NoList"/>
    <w:uiPriority w:val="99"/>
    <w:semiHidden/>
    <w:unhideWhenUsed/>
    <w:rsid w:val="0071261A"/>
  </w:style>
  <w:style w:type="numbering" w:customStyle="1" w:styleId="NoList244">
    <w:name w:val="No List244"/>
    <w:next w:val="NoList"/>
    <w:uiPriority w:val="99"/>
    <w:semiHidden/>
    <w:unhideWhenUsed/>
    <w:rsid w:val="0071261A"/>
  </w:style>
  <w:style w:type="numbering" w:customStyle="1" w:styleId="NoList344">
    <w:name w:val="No List344"/>
    <w:next w:val="NoList"/>
    <w:uiPriority w:val="99"/>
    <w:semiHidden/>
    <w:unhideWhenUsed/>
    <w:rsid w:val="0071261A"/>
  </w:style>
  <w:style w:type="numbering" w:customStyle="1" w:styleId="NoList444">
    <w:name w:val="No List444"/>
    <w:next w:val="NoList"/>
    <w:uiPriority w:val="99"/>
    <w:semiHidden/>
    <w:unhideWhenUsed/>
    <w:rsid w:val="0071261A"/>
  </w:style>
  <w:style w:type="table" w:customStyle="1" w:styleId="TableGrid544">
    <w:name w:val="Table Grid544"/>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4">
    <w:name w:val="No List544"/>
    <w:next w:val="NoList"/>
    <w:uiPriority w:val="99"/>
    <w:semiHidden/>
    <w:unhideWhenUsed/>
    <w:rsid w:val="0071261A"/>
  </w:style>
  <w:style w:type="table" w:customStyle="1" w:styleId="TableColumns3444">
    <w:name w:val="Table Columns 344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4">
    <w:name w:val="Table Grid64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4">
    <w:name w:val="Table Grid1144"/>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4">
    <w:name w:val="Table Grid214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4">
    <w:name w:val="Table Grid314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4">
    <w:name w:val="Table Grid414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4">
    <w:name w:val="No List1144"/>
    <w:next w:val="NoList"/>
    <w:uiPriority w:val="99"/>
    <w:semiHidden/>
    <w:unhideWhenUsed/>
    <w:rsid w:val="0071261A"/>
  </w:style>
  <w:style w:type="numbering" w:customStyle="1" w:styleId="NoList644">
    <w:name w:val="No List644"/>
    <w:next w:val="NoList"/>
    <w:uiPriority w:val="99"/>
    <w:semiHidden/>
    <w:unhideWhenUsed/>
    <w:rsid w:val="0071261A"/>
  </w:style>
  <w:style w:type="table" w:customStyle="1" w:styleId="TableColumns3544">
    <w:name w:val="Table Columns 354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4">
    <w:name w:val="Table Grid74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4">
    <w:name w:val="Table Grid1244"/>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4">
    <w:name w:val="Table Grid224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4">
    <w:name w:val="Table Grid324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4">
    <w:name w:val="Table Grid424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NoList"/>
    <w:uiPriority w:val="99"/>
    <w:semiHidden/>
    <w:unhideWhenUsed/>
    <w:rsid w:val="0071261A"/>
  </w:style>
  <w:style w:type="table" w:customStyle="1" w:styleId="TableGrid4344">
    <w:name w:val="Table Grid434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4">
    <w:name w:val="Table Grid84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4">
    <w:name w:val="List Table 3 - Accent 1144"/>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4">
    <w:name w:val="Table Grid2102344"/>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4">
    <w:name w:val="Table Grid95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4">
    <w:name w:val="Table Grid914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4">
    <w:name w:val="Table Grid134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4">
    <w:name w:val="No List174"/>
    <w:next w:val="NoList"/>
    <w:uiPriority w:val="99"/>
    <w:semiHidden/>
    <w:unhideWhenUsed/>
    <w:rsid w:val="0071261A"/>
  </w:style>
  <w:style w:type="table" w:customStyle="1" w:styleId="TableColumns3104">
    <w:name w:val="Table Columns 310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4">
    <w:name w:val="Table Grid20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4">
    <w:name w:val="Light Shading - Accent 554"/>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4">
    <w:name w:val="Table Grid115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4">
    <w:name w:val="Table Grid27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4">
    <w:name w:val="Table Grid37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4">
    <w:name w:val="Table Grid48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4">
    <w:name w:val="Light Shading - Accent 1154"/>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4">
    <w:name w:val="Table Columns 315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4">
    <w:name w:val="Table Columns 325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4">
    <w:name w:val="Table Columns 335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4">
    <w:name w:val="No List184"/>
    <w:next w:val="NoList"/>
    <w:uiPriority w:val="99"/>
    <w:semiHidden/>
    <w:unhideWhenUsed/>
    <w:rsid w:val="0071261A"/>
  </w:style>
  <w:style w:type="numbering" w:customStyle="1" w:styleId="NoList254">
    <w:name w:val="No List254"/>
    <w:next w:val="NoList"/>
    <w:uiPriority w:val="99"/>
    <w:semiHidden/>
    <w:unhideWhenUsed/>
    <w:rsid w:val="0071261A"/>
  </w:style>
  <w:style w:type="numbering" w:customStyle="1" w:styleId="NoList354">
    <w:name w:val="No List354"/>
    <w:next w:val="NoList"/>
    <w:uiPriority w:val="99"/>
    <w:semiHidden/>
    <w:unhideWhenUsed/>
    <w:rsid w:val="0071261A"/>
  </w:style>
  <w:style w:type="numbering" w:customStyle="1" w:styleId="NoList454">
    <w:name w:val="No List454"/>
    <w:next w:val="NoList"/>
    <w:uiPriority w:val="99"/>
    <w:semiHidden/>
    <w:unhideWhenUsed/>
    <w:rsid w:val="0071261A"/>
  </w:style>
  <w:style w:type="table" w:customStyle="1" w:styleId="TableGrid554">
    <w:name w:val="Table Grid554"/>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4">
    <w:name w:val="No List554"/>
    <w:next w:val="NoList"/>
    <w:uiPriority w:val="99"/>
    <w:semiHidden/>
    <w:unhideWhenUsed/>
    <w:rsid w:val="0071261A"/>
  </w:style>
  <w:style w:type="table" w:customStyle="1" w:styleId="TableColumns3454">
    <w:name w:val="Table Columns 345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4">
    <w:name w:val="Table Grid65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4">
    <w:name w:val="Table Grid1164"/>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4">
    <w:name w:val="Table Grid215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4">
    <w:name w:val="Table Grid315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4">
    <w:name w:val="Table Grid415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NoList"/>
    <w:uiPriority w:val="99"/>
    <w:semiHidden/>
    <w:unhideWhenUsed/>
    <w:rsid w:val="0071261A"/>
  </w:style>
  <w:style w:type="numbering" w:customStyle="1" w:styleId="NoList654">
    <w:name w:val="No List654"/>
    <w:next w:val="NoList"/>
    <w:uiPriority w:val="99"/>
    <w:semiHidden/>
    <w:unhideWhenUsed/>
    <w:rsid w:val="0071261A"/>
  </w:style>
  <w:style w:type="table" w:customStyle="1" w:styleId="TableColumns3554">
    <w:name w:val="Table Columns 355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4">
    <w:name w:val="Table Grid75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4">
    <w:name w:val="Table Grid1254"/>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4">
    <w:name w:val="Table Grid225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4">
    <w:name w:val="Table Grid325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4">
    <w:name w:val="Table Grid425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4">
    <w:name w:val="No List1254"/>
    <w:next w:val="NoList"/>
    <w:uiPriority w:val="99"/>
    <w:semiHidden/>
    <w:unhideWhenUsed/>
    <w:rsid w:val="0071261A"/>
  </w:style>
  <w:style w:type="table" w:customStyle="1" w:styleId="TableGrid4354">
    <w:name w:val="Table Grid435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4">
    <w:name w:val="Table Grid85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4">
    <w:name w:val="List Table 3 - Accent 1154"/>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4">
    <w:name w:val="Table Grid2102354"/>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4">
    <w:name w:val="Table Grid96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4">
    <w:name w:val="Table Grid915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4">
    <w:name w:val="Table Grid135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4">
    <w:name w:val="Table Grid102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4">
    <w:name w:val="Table Grid142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4">
    <w:name w:val="Table Grid151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92">
    <w:name w:val="No List192"/>
    <w:next w:val="NoList"/>
    <w:uiPriority w:val="99"/>
    <w:semiHidden/>
    <w:unhideWhenUsed/>
    <w:rsid w:val="0071261A"/>
  </w:style>
  <w:style w:type="table" w:customStyle="1" w:styleId="TableColumns3162">
    <w:name w:val="Table Columns 316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82">
    <w:name w:val="Table Grid28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62">
    <w:name w:val="Light Shading - Accent 562"/>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72">
    <w:name w:val="Table Grid117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2">
    <w:name w:val="Table Grid29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82">
    <w:name w:val="Table Grid38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92">
    <w:name w:val="Table Grid49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62">
    <w:name w:val="Light Shading - Accent 1162"/>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72">
    <w:name w:val="Table Columns 317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62">
    <w:name w:val="Table Columns 326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62">
    <w:name w:val="Table Columns 336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102">
    <w:name w:val="No List1102"/>
    <w:next w:val="NoList"/>
    <w:uiPriority w:val="99"/>
    <w:semiHidden/>
    <w:unhideWhenUsed/>
    <w:rsid w:val="0071261A"/>
  </w:style>
  <w:style w:type="numbering" w:customStyle="1" w:styleId="NoList262">
    <w:name w:val="No List262"/>
    <w:next w:val="NoList"/>
    <w:uiPriority w:val="99"/>
    <w:semiHidden/>
    <w:unhideWhenUsed/>
    <w:rsid w:val="0071261A"/>
  </w:style>
  <w:style w:type="numbering" w:customStyle="1" w:styleId="NoList362">
    <w:name w:val="No List362"/>
    <w:next w:val="NoList"/>
    <w:uiPriority w:val="99"/>
    <w:semiHidden/>
    <w:unhideWhenUsed/>
    <w:rsid w:val="0071261A"/>
  </w:style>
  <w:style w:type="numbering" w:customStyle="1" w:styleId="NoList462">
    <w:name w:val="No List462"/>
    <w:next w:val="NoList"/>
    <w:uiPriority w:val="99"/>
    <w:semiHidden/>
    <w:unhideWhenUsed/>
    <w:rsid w:val="0071261A"/>
  </w:style>
  <w:style w:type="table" w:customStyle="1" w:styleId="TableGrid562">
    <w:name w:val="Table Grid562"/>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62">
    <w:name w:val="No List562"/>
    <w:next w:val="NoList"/>
    <w:uiPriority w:val="99"/>
    <w:semiHidden/>
    <w:unhideWhenUsed/>
    <w:rsid w:val="0071261A"/>
  </w:style>
  <w:style w:type="table" w:customStyle="1" w:styleId="TableColumns3462">
    <w:name w:val="Table Columns 346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62">
    <w:name w:val="Table Grid66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82">
    <w:name w:val="Table Grid118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2">
    <w:name w:val="Table Grid216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2">
    <w:name w:val="Table Grid316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2">
    <w:name w:val="Table Grid416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2">
    <w:name w:val="No List1162"/>
    <w:next w:val="NoList"/>
    <w:uiPriority w:val="99"/>
    <w:semiHidden/>
    <w:unhideWhenUsed/>
    <w:rsid w:val="0071261A"/>
  </w:style>
  <w:style w:type="numbering" w:customStyle="1" w:styleId="NoList662">
    <w:name w:val="No List662"/>
    <w:next w:val="NoList"/>
    <w:uiPriority w:val="99"/>
    <w:semiHidden/>
    <w:unhideWhenUsed/>
    <w:rsid w:val="0071261A"/>
  </w:style>
  <w:style w:type="table" w:customStyle="1" w:styleId="TableColumns3562">
    <w:name w:val="Table Columns 356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62">
    <w:name w:val="Table Grid76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62">
    <w:name w:val="Table Grid126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2">
    <w:name w:val="Table Grid226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2">
    <w:name w:val="Table Grid326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
    <w:name w:val="Table Grid426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62">
    <w:name w:val="No List1262"/>
    <w:next w:val="NoList"/>
    <w:uiPriority w:val="99"/>
    <w:semiHidden/>
    <w:unhideWhenUsed/>
    <w:rsid w:val="0071261A"/>
  </w:style>
  <w:style w:type="table" w:customStyle="1" w:styleId="TableGrid4362">
    <w:name w:val="Table Grid436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2">
    <w:name w:val="Table Grid86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62">
    <w:name w:val="List Table 3 - Accent 1162"/>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62">
    <w:name w:val="Table Grid2102362"/>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2">
    <w:name w:val="Table Grid97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62">
    <w:name w:val="Table Grid916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62">
    <w:name w:val="Table Grid136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12">
    <w:name w:val="No List712"/>
    <w:next w:val="NoList"/>
    <w:uiPriority w:val="99"/>
    <w:semiHidden/>
    <w:unhideWhenUsed/>
    <w:rsid w:val="0071261A"/>
  </w:style>
  <w:style w:type="table" w:customStyle="1" w:styleId="TableColumns3612">
    <w:name w:val="Table Columns 36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32">
    <w:name w:val="Table Grid103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12">
    <w:name w:val="Light Shading - Accent 5112"/>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32">
    <w:name w:val="Table Grid143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2">
    <w:name w:val="Table Grid23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2">
    <w:name w:val="Table Grid33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12">
    <w:name w:val="Table Grid44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12">
    <w:name w:val="Light Shading - Accent 11112"/>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12">
    <w:name w:val="Table Columns 311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12">
    <w:name w:val="Table Columns 321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12">
    <w:name w:val="Table Columns 331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12">
    <w:name w:val="No List1312"/>
    <w:next w:val="NoList"/>
    <w:uiPriority w:val="99"/>
    <w:semiHidden/>
    <w:unhideWhenUsed/>
    <w:rsid w:val="0071261A"/>
  </w:style>
  <w:style w:type="numbering" w:customStyle="1" w:styleId="NoList2112">
    <w:name w:val="No List2112"/>
    <w:next w:val="NoList"/>
    <w:uiPriority w:val="99"/>
    <w:semiHidden/>
    <w:unhideWhenUsed/>
    <w:rsid w:val="0071261A"/>
  </w:style>
  <w:style w:type="numbering" w:customStyle="1" w:styleId="NoList3112">
    <w:name w:val="No List3112"/>
    <w:next w:val="NoList"/>
    <w:uiPriority w:val="99"/>
    <w:semiHidden/>
    <w:unhideWhenUsed/>
    <w:rsid w:val="0071261A"/>
  </w:style>
  <w:style w:type="numbering" w:customStyle="1" w:styleId="NoList4112">
    <w:name w:val="No List4112"/>
    <w:next w:val="NoList"/>
    <w:uiPriority w:val="99"/>
    <w:semiHidden/>
    <w:unhideWhenUsed/>
    <w:rsid w:val="0071261A"/>
  </w:style>
  <w:style w:type="table" w:customStyle="1" w:styleId="TableGrid5112">
    <w:name w:val="Table Grid5112"/>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12">
    <w:name w:val="No List5112"/>
    <w:next w:val="NoList"/>
    <w:uiPriority w:val="99"/>
    <w:semiHidden/>
    <w:unhideWhenUsed/>
    <w:rsid w:val="0071261A"/>
  </w:style>
  <w:style w:type="table" w:customStyle="1" w:styleId="TableColumns34112">
    <w:name w:val="Table Columns 341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12">
    <w:name w:val="Table Grid61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2">
    <w:name w:val="Table Grid1111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2">
    <w:name w:val="No List11112"/>
    <w:next w:val="NoList"/>
    <w:uiPriority w:val="99"/>
    <w:semiHidden/>
    <w:unhideWhenUsed/>
    <w:rsid w:val="0071261A"/>
  </w:style>
  <w:style w:type="numbering" w:customStyle="1" w:styleId="NoList6112">
    <w:name w:val="No List6112"/>
    <w:next w:val="NoList"/>
    <w:uiPriority w:val="99"/>
    <w:semiHidden/>
    <w:unhideWhenUsed/>
    <w:rsid w:val="0071261A"/>
  </w:style>
  <w:style w:type="table" w:customStyle="1" w:styleId="TableColumns35112">
    <w:name w:val="Table Columns 351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12">
    <w:name w:val="Table Grid71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2">
    <w:name w:val="Table Grid1211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
    <w:name w:val="No List12112"/>
    <w:next w:val="NoList"/>
    <w:uiPriority w:val="99"/>
    <w:semiHidden/>
    <w:unhideWhenUsed/>
    <w:rsid w:val="0071261A"/>
  </w:style>
  <w:style w:type="table" w:customStyle="1" w:styleId="TableGrid43112">
    <w:name w:val="Table Grid431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2">
    <w:name w:val="Table Grid81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12">
    <w:name w:val="List Table 3 - Accent 11112"/>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12">
    <w:name w:val="Table Grid21023112"/>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2">
    <w:name w:val="Table Grid92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12">
    <w:name w:val="Table Grid911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12">
    <w:name w:val="Table Grid131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12">
    <w:name w:val="No List812"/>
    <w:next w:val="NoList"/>
    <w:uiPriority w:val="99"/>
    <w:semiHidden/>
    <w:unhideWhenUsed/>
    <w:rsid w:val="0071261A"/>
  </w:style>
  <w:style w:type="table" w:customStyle="1" w:styleId="TableColumns3712">
    <w:name w:val="Table Columns 37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22">
    <w:name w:val="Table Grid152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12">
    <w:name w:val="Light Shading - Accent 5212"/>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12">
    <w:name w:val="Table Grid16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12">
    <w:name w:val="Table Grid24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12">
    <w:name w:val="Table Grid34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12">
    <w:name w:val="Table Grid45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12">
    <w:name w:val="Light Shading - Accent 11212"/>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12">
    <w:name w:val="Table Columns 312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12">
    <w:name w:val="Table Columns 322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12">
    <w:name w:val="Table Columns 332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12">
    <w:name w:val="No List1412"/>
    <w:next w:val="NoList"/>
    <w:uiPriority w:val="99"/>
    <w:semiHidden/>
    <w:unhideWhenUsed/>
    <w:rsid w:val="0071261A"/>
  </w:style>
  <w:style w:type="numbering" w:customStyle="1" w:styleId="NoList2212">
    <w:name w:val="No List2212"/>
    <w:next w:val="NoList"/>
    <w:uiPriority w:val="99"/>
    <w:semiHidden/>
    <w:unhideWhenUsed/>
    <w:rsid w:val="0071261A"/>
  </w:style>
  <w:style w:type="numbering" w:customStyle="1" w:styleId="NoList3212">
    <w:name w:val="No List3212"/>
    <w:next w:val="NoList"/>
    <w:uiPriority w:val="99"/>
    <w:semiHidden/>
    <w:unhideWhenUsed/>
    <w:rsid w:val="0071261A"/>
  </w:style>
  <w:style w:type="numbering" w:customStyle="1" w:styleId="NoList4212">
    <w:name w:val="No List4212"/>
    <w:next w:val="NoList"/>
    <w:uiPriority w:val="99"/>
    <w:semiHidden/>
    <w:unhideWhenUsed/>
    <w:rsid w:val="0071261A"/>
  </w:style>
  <w:style w:type="table" w:customStyle="1" w:styleId="TableGrid5212">
    <w:name w:val="Table Grid5212"/>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12">
    <w:name w:val="No List5212"/>
    <w:next w:val="NoList"/>
    <w:uiPriority w:val="99"/>
    <w:semiHidden/>
    <w:unhideWhenUsed/>
    <w:rsid w:val="0071261A"/>
  </w:style>
  <w:style w:type="table" w:customStyle="1" w:styleId="TableColumns34212">
    <w:name w:val="Table Columns 342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12">
    <w:name w:val="Table Grid62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12">
    <w:name w:val="Table Grid1121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
    <w:name w:val="No List11212"/>
    <w:next w:val="NoList"/>
    <w:uiPriority w:val="99"/>
    <w:semiHidden/>
    <w:unhideWhenUsed/>
    <w:rsid w:val="0071261A"/>
  </w:style>
  <w:style w:type="numbering" w:customStyle="1" w:styleId="NoList6212">
    <w:name w:val="No List6212"/>
    <w:next w:val="NoList"/>
    <w:uiPriority w:val="99"/>
    <w:semiHidden/>
    <w:unhideWhenUsed/>
    <w:rsid w:val="0071261A"/>
  </w:style>
  <w:style w:type="table" w:customStyle="1" w:styleId="TableColumns35212">
    <w:name w:val="Table Columns 352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12">
    <w:name w:val="Table Grid72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12">
    <w:name w:val="Table Grid1221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12">
    <w:name w:val="No List12212"/>
    <w:next w:val="NoList"/>
    <w:uiPriority w:val="99"/>
    <w:semiHidden/>
    <w:unhideWhenUsed/>
    <w:rsid w:val="0071261A"/>
  </w:style>
  <w:style w:type="table" w:customStyle="1" w:styleId="TableGrid43212">
    <w:name w:val="Table Grid432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2">
    <w:name w:val="Table Grid82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12">
    <w:name w:val="List Table 3 - Accent 11212"/>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12">
    <w:name w:val="Table Grid21023212"/>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12">
    <w:name w:val="Table Grid93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12">
    <w:name w:val="Table Grid912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12">
    <w:name w:val="Table Grid132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12">
    <w:name w:val="Table Grid101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12">
    <w:name w:val="Table Grid141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12">
    <w:name w:val="No List912"/>
    <w:next w:val="NoList"/>
    <w:uiPriority w:val="99"/>
    <w:semiHidden/>
    <w:unhideWhenUsed/>
    <w:rsid w:val="0071261A"/>
  </w:style>
  <w:style w:type="table" w:customStyle="1" w:styleId="TableColumns3812">
    <w:name w:val="Table Columns 38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12">
    <w:name w:val="Table Grid17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12">
    <w:name w:val="Light Shading - Accent 5312"/>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12">
    <w:name w:val="Table Grid18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12">
    <w:name w:val="Table Grid25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12">
    <w:name w:val="Table Grid35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12">
    <w:name w:val="Table Grid46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12">
    <w:name w:val="Light Shading - Accent 11312"/>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12">
    <w:name w:val="Table Columns 313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12">
    <w:name w:val="Table Columns 323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12">
    <w:name w:val="Table Columns 333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12">
    <w:name w:val="No List1512"/>
    <w:next w:val="NoList"/>
    <w:uiPriority w:val="99"/>
    <w:semiHidden/>
    <w:unhideWhenUsed/>
    <w:rsid w:val="0071261A"/>
  </w:style>
  <w:style w:type="numbering" w:customStyle="1" w:styleId="NoList2312">
    <w:name w:val="No List2312"/>
    <w:next w:val="NoList"/>
    <w:uiPriority w:val="99"/>
    <w:semiHidden/>
    <w:unhideWhenUsed/>
    <w:rsid w:val="0071261A"/>
  </w:style>
  <w:style w:type="numbering" w:customStyle="1" w:styleId="NoList3312">
    <w:name w:val="No List3312"/>
    <w:next w:val="NoList"/>
    <w:uiPriority w:val="99"/>
    <w:semiHidden/>
    <w:unhideWhenUsed/>
    <w:rsid w:val="0071261A"/>
  </w:style>
  <w:style w:type="numbering" w:customStyle="1" w:styleId="NoList4312">
    <w:name w:val="No List4312"/>
    <w:next w:val="NoList"/>
    <w:uiPriority w:val="99"/>
    <w:semiHidden/>
    <w:unhideWhenUsed/>
    <w:rsid w:val="0071261A"/>
  </w:style>
  <w:style w:type="table" w:customStyle="1" w:styleId="TableGrid5312">
    <w:name w:val="Table Grid5312"/>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12">
    <w:name w:val="No List5312"/>
    <w:next w:val="NoList"/>
    <w:uiPriority w:val="99"/>
    <w:semiHidden/>
    <w:unhideWhenUsed/>
    <w:rsid w:val="0071261A"/>
  </w:style>
  <w:style w:type="table" w:customStyle="1" w:styleId="TableColumns34312">
    <w:name w:val="Table Columns 343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12">
    <w:name w:val="Table Grid63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12">
    <w:name w:val="Table Grid1131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2">
    <w:name w:val="Table Grid213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2">
    <w:name w:val="Table Grid313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2">
    <w:name w:val="Table Grid413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12">
    <w:name w:val="No List11312"/>
    <w:next w:val="NoList"/>
    <w:uiPriority w:val="99"/>
    <w:semiHidden/>
    <w:unhideWhenUsed/>
    <w:rsid w:val="0071261A"/>
  </w:style>
  <w:style w:type="numbering" w:customStyle="1" w:styleId="NoList6312">
    <w:name w:val="No List6312"/>
    <w:next w:val="NoList"/>
    <w:uiPriority w:val="99"/>
    <w:semiHidden/>
    <w:unhideWhenUsed/>
    <w:rsid w:val="0071261A"/>
  </w:style>
  <w:style w:type="table" w:customStyle="1" w:styleId="TableColumns35312">
    <w:name w:val="Table Columns 353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12">
    <w:name w:val="Table Grid73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12">
    <w:name w:val="Table Grid1231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2">
    <w:name w:val="Table Grid223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2">
    <w:name w:val="Table Grid323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2">
    <w:name w:val="Table Grid423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12">
    <w:name w:val="No List12312"/>
    <w:next w:val="NoList"/>
    <w:uiPriority w:val="99"/>
    <w:semiHidden/>
    <w:unhideWhenUsed/>
    <w:rsid w:val="0071261A"/>
  </w:style>
  <w:style w:type="table" w:customStyle="1" w:styleId="TableGrid43312">
    <w:name w:val="Table Grid433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2">
    <w:name w:val="Table Grid83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12">
    <w:name w:val="List Table 3 - Accent 11312"/>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12">
    <w:name w:val="Table Grid21023312"/>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12">
    <w:name w:val="Table Grid94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12">
    <w:name w:val="Table Grid913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12">
    <w:name w:val="Table Grid133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12">
    <w:name w:val="No List1012"/>
    <w:next w:val="NoList"/>
    <w:uiPriority w:val="99"/>
    <w:semiHidden/>
    <w:unhideWhenUsed/>
    <w:rsid w:val="0071261A"/>
  </w:style>
  <w:style w:type="table" w:customStyle="1" w:styleId="TableColumns3912">
    <w:name w:val="Table Columns 39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12">
    <w:name w:val="Table Grid19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12">
    <w:name w:val="Light Shading - Accent 5412"/>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12">
    <w:name w:val="Table Grid110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12">
    <w:name w:val="Table Grid26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12">
    <w:name w:val="Table Grid36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12">
    <w:name w:val="Table Grid47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12">
    <w:name w:val="Light Shading - Accent 11412"/>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12">
    <w:name w:val="Table Columns 314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12">
    <w:name w:val="Table Columns 324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12">
    <w:name w:val="Table Columns 334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12">
    <w:name w:val="No List1612"/>
    <w:next w:val="NoList"/>
    <w:uiPriority w:val="99"/>
    <w:semiHidden/>
    <w:unhideWhenUsed/>
    <w:rsid w:val="0071261A"/>
  </w:style>
  <w:style w:type="numbering" w:customStyle="1" w:styleId="NoList2412">
    <w:name w:val="No List2412"/>
    <w:next w:val="NoList"/>
    <w:uiPriority w:val="99"/>
    <w:semiHidden/>
    <w:unhideWhenUsed/>
    <w:rsid w:val="0071261A"/>
  </w:style>
  <w:style w:type="numbering" w:customStyle="1" w:styleId="NoList3412">
    <w:name w:val="No List3412"/>
    <w:next w:val="NoList"/>
    <w:uiPriority w:val="99"/>
    <w:semiHidden/>
    <w:unhideWhenUsed/>
    <w:rsid w:val="0071261A"/>
  </w:style>
  <w:style w:type="numbering" w:customStyle="1" w:styleId="NoList4412">
    <w:name w:val="No List4412"/>
    <w:next w:val="NoList"/>
    <w:uiPriority w:val="99"/>
    <w:semiHidden/>
    <w:unhideWhenUsed/>
    <w:rsid w:val="0071261A"/>
  </w:style>
  <w:style w:type="table" w:customStyle="1" w:styleId="TableGrid5412">
    <w:name w:val="Table Grid5412"/>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12">
    <w:name w:val="No List5412"/>
    <w:next w:val="NoList"/>
    <w:uiPriority w:val="99"/>
    <w:semiHidden/>
    <w:unhideWhenUsed/>
    <w:rsid w:val="0071261A"/>
  </w:style>
  <w:style w:type="table" w:customStyle="1" w:styleId="TableColumns34412">
    <w:name w:val="Table Columns 344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12">
    <w:name w:val="Table Grid64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12">
    <w:name w:val="Table Grid1141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2">
    <w:name w:val="Table Grid214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2">
    <w:name w:val="Table Grid314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2">
    <w:name w:val="Table Grid414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12">
    <w:name w:val="No List11412"/>
    <w:next w:val="NoList"/>
    <w:uiPriority w:val="99"/>
    <w:semiHidden/>
    <w:unhideWhenUsed/>
    <w:rsid w:val="0071261A"/>
  </w:style>
  <w:style w:type="numbering" w:customStyle="1" w:styleId="NoList6412">
    <w:name w:val="No List6412"/>
    <w:next w:val="NoList"/>
    <w:uiPriority w:val="99"/>
    <w:semiHidden/>
    <w:unhideWhenUsed/>
    <w:rsid w:val="0071261A"/>
  </w:style>
  <w:style w:type="table" w:customStyle="1" w:styleId="TableColumns35412">
    <w:name w:val="Table Columns 354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12">
    <w:name w:val="Table Grid74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12">
    <w:name w:val="Table Grid1241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2">
    <w:name w:val="Table Grid224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2">
    <w:name w:val="Table Grid324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2">
    <w:name w:val="Table Grid424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NoList"/>
    <w:uiPriority w:val="99"/>
    <w:semiHidden/>
    <w:unhideWhenUsed/>
    <w:rsid w:val="0071261A"/>
  </w:style>
  <w:style w:type="table" w:customStyle="1" w:styleId="TableGrid43412">
    <w:name w:val="Table Grid434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12">
    <w:name w:val="Table Grid84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12">
    <w:name w:val="List Table 3 - Accent 11412"/>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12">
    <w:name w:val="Table Grid21023412"/>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12">
    <w:name w:val="Table Grid95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12">
    <w:name w:val="Table Grid914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12">
    <w:name w:val="Table Grid134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12">
    <w:name w:val="No List1712"/>
    <w:next w:val="NoList"/>
    <w:uiPriority w:val="99"/>
    <w:semiHidden/>
    <w:unhideWhenUsed/>
    <w:rsid w:val="0071261A"/>
  </w:style>
  <w:style w:type="table" w:customStyle="1" w:styleId="TableColumns31012">
    <w:name w:val="Table Columns 310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12">
    <w:name w:val="Table Grid20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12">
    <w:name w:val="Light Shading - Accent 5512"/>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12">
    <w:name w:val="Table Grid115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12">
    <w:name w:val="Table Grid27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12">
    <w:name w:val="Table Grid37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12">
    <w:name w:val="Table Grid48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12">
    <w:name w:val="Light Shading - Accent 11512"/>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12">
    <w:name w:val="Table Columns 315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12">
    <w:name w:val="Table Columns 325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12">
    <w:name w:val="Table Columns 335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12">
    <w:name w:val="No List1812"/>
    <w:next w:val="NoList"/>
    <w:uiPriority w:val="99"/>
    <w:semiHidden/>
    <w:unhideWhenUsed/>
    <w:rsid w:val="0071261A"/>
  </w:style>
  <w:style w:type="numbering" w:customStyle="1" w:styleId="NoList2512">
    <w:name w:val="No List2512"/>
    <w:next w:val="NoList"/>
    <w:uiPriority w:val="99"/>
    <w:semiHidden/>
    <w:unhideWhenUsed/>
    <w:rsid w:val="0071261A"/>
  </w:style>
  <w:style w:type="numbering" w:customStyle="1" w:styleId="NoList3512">
    <w:name w:val="No List3512"/>
    <w:next w:val="NoList"/>
    <w:uiPriority w:val="99"/>
    <w:semiHidden/>
    <w:unhideWhenUsed/>
    <w:rsid w:val="0071261A"/>
  </w:style>
  <w:style w:type="numbering" w:customStyle="1" w:styleId="NoList4512">
    <w:name w:val="No List4512"/>
    <w:next w:val="NoList"/>
    <w:uiPriority w:val="99"/>
    <w:semiHidden/>
    <w:unhideWhenUsed/>
    <w:rsid w:val="0071261A"/>
  </w:style>
  <w:style w:type="table" w:customStyle="1" w:styleId="TableGrid5512">
    <w:name w:val="Table Grid5512"/>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12">
    <w:name w:val="No List5512"/>
    <w:next w:val="NoList"/>
    <w:uiPriority w:val="99"/>
    <w:semiHidden/>
    <w:unhideWhenUsed/>
    <w:rsid w:val="0071261A"/>
  </w:style>
  <w:style w:type="table" w:customStyle="1" w:styleId="TableColumns34512">
    <w:name w:val="Table Columns 345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12">
    <w:name w:val="Table Grid65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12">
    <w:name w:val="Table Grid1161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12">
    <w:name w:val="Table Grid215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12">
    <w:name w:val="Table Grid315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2">
    <w:name w:val="Table Grid415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NoList"/>
    <w:uiPriority w:val="99"/>
    <w:semiHidden/>
    <w:unhideWhenUsed/>
    <w:rsid w:val="0071261A"/>
  </w:style>
  <w:style w:type="numbering" w:customStyle="1" w:styleId="NoList6512">
    <w:name w:val="No List6512"/>
    <w:next w:val="NoList"/>
    <w:uiPriority w:val="99"/>
    <w:semiHidden/>
    <w:unhideWhenUsed/>
    <w:rsid w:val="0071261A"/>
  </w:style>
  <w:style w:type="table" w:customStyle="1" w:styleId="TableColumns35512">
    <w:name w:val="Table Columns 355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12">
    <w:name w:val="Table Grid75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12">
    <w:name w:val="Table Grid1251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12">
    <w:name w:val="Table Grid225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12">
    <w:name w:val="Table Grid325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2">
    <w:name w:val="Table Grid425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12">
    <w:name w:val="No List12512"/>
    <w:next w:val="NoList"/>
    <w:uiPriority w:val="99"/>
    <w:semiHidden/>
    <w:unhideWhenUsed/>
    <w:rsid w:val="0071261A"/>
  </w:style>
  <w:style w:type="table" w:customStyle="1" w:styleId="TableGrid43512">
    <w:name w:val="Table Grid435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12">
    <w:name w:val="Table Grid85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12">
    <w:name w:val="List Table 3 - Accent 11512"/>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12">
    <w:name w:val="Table Grid21023512"/>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12">
    <w:name w:val="Table Grid96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12">
    <w:name w:val="Table Grid915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12">
    <w:name w:val="Table Grid135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12">
    <w:name w:val="Table Grid102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12">
    <w:name w:val="Table Grid142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12">
    <w:name w:val="Table Grid151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0">
    <w:name w:val="No List40"/>
    <w:next w:val="NoList"/>
    <w:uiPriority w:val="99"/>
    <w:semiHidden/>
    <w:unhideWhenUsed/>
    <w:rsid w:val="00B6603B"/>
  </w:style>
  <w:style w:type="table" w:customStyle="1" w:styleId="TableColumns330">
    <w:name w:val="Table Columns 330"/>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0">
    <w:name w:val="Table Grid60"/>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0">
    <w:name w:val="Light Shading - Accent 510"/>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30">
    <w:name w:val="Table Grid130"/>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0">
    <w:name w:val="Table Grid230"/>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0">
    <w:name w:val="Table Grid330"/>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30">
    <w:name w:val="Table Grid430"/>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0">
    <w:name w:val="Light Shading - Accent 1110"/>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6">
    <w:name w:val="Table Columns 311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5">
    <w:name w:val="Table Columns 321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0">
    <w:name w:val="Table Columns 3310"/>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0">
    <w:name w:val="No List130"/>
    <w:next w:val="NoList"/>
    <w:uiPriority w:val="99"/>
    <w:semiHidden/>
    <w:unhideWhenUsed/>
    <w:rsid w:val="00B6603B"/>
  </w:style>
  <w:style w:type="numbering" w:customStyle="1" w:styleId="NoList215">
    <w:name w:val="No List215"/>
    <w:next w:val="NoList"/>
    <w:uiPriority w:val="99"/>
    <w:semiHidden/>
    <w:unhideWhenUsed/>
    <w:rsid w:val="00B6603B"/>
  </w:style>
  <w:style w:type="numbering" w:customStyle="1" w:styleId="NoList310">
    <w:name w:val="No List310"/>
    <w:next w:val="NoList"/>
    <w:uiPriority w:val="99"/>
    <w:semiHidden/>
    <w:unhideWhenUsed/>
    <w:rsid w:val="00B6603B"/>
  </w:style>
  <w:style w:type="numbering" w:customStyle="1" w:styleId="NoList410">
    <w:name w:val="No List410"/>
    <w:next w:val="NoList"/>
    <w:uiPriority w:val="99"/>
    <w:semiHidden/>
    <w:unhideWhenUsed/>
    <w:rsid w:val="00B6603B"/>
  </w:style>
  <w:style w:type="table" w:customStyle="1" w:styleId="TableGrid510">
    <w:name w:val="Table Grid510"/>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0">
    <w:name w:val="No List510"/>
    <w:next w:val="NoList"/>
    <w:uiPriority w:val="99"/>
    <w:semiHidden/>
    <w:unhideWhenUsed/>
    <w:rsid w:val="00B6603B"/>
  </w:style>
  <w:style w:type="table" w:customStyle="1" w:styleId="TableColumns3410">
    <w:name w:val="Table Columns 3410"/>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0">
    <w:name w:val="Table Grid610"/>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7">
    <w:name w:val="Table Grid1117"/>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
    <w:name w:val="No List1116"/>
    <w:next w:val="NoList"/>
    <w:uiPriority w:val="99"/>
    <w:semiHidden/>
    <w:unhideWhenUsed/>
    <w:rsid w:val="00B6603B"/>
  </w:style>
  <w:style w:type="numbering" w:customStyle="1" w:styleId="NoList610">
    <w:name w:val="No List610"/>
    <w:next w:val="NoList"/>
    <w:uiPriority w:val="99"/>
    <w:semiHidden/>
    <w:unhideWhenUsed/>
    <w:rsid w:val="00B6603B"/>
  </w:style>
  <w:style w:type="table" w:customStyle="1" w:styleId="TableColumns3510">
    <w:name w:val="Table Columns 3510"/>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0">
    <w:name w:val="Table Grid710"/>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5">
    <w:name w:val="Table Grid1215"/>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0">
    <w:name w:val="Table Grid2210"/>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0">
    <w:name w:val="Table Grid3210"/>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
    <w:name w:val="Table Grid4210"/>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0">
    <w:name w:val="No List1210"/>
    <w:next w:val="NoList"/>
    <w:uiPriority w:val="99"/>
    <w:semiHidden/>
    <w:unhideWhenUsed/>
    <w:rsid w:val="00B6603B"/>
  </w:style>
  <w:style w:type="table" w:customStyle="1" w:styleId="TableGrid4310">
    <w:name w:val="Table Grid4310"/>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0">
    <w:name w:val="Table Grid810"/>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0">
    <w:name w:val="List Table 3 - Accent 1110"/>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0">
    <w:name w:val="Table Grid2102310"/>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0">
    <w:name w:val="Table Grid920"/>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0">
    <w:name w:val="Table Grid9110"/>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0">
    <w:name w:val="Table Grid1310"/>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5">
    <w:name w:val="No List75"/>
    <w:next w:val="NoList"/>
    <w:uiPriority w:val="99"/>
    <w:semiHidden/>
    <w:unhideWhenUsed/>
    <w:rsid w:val="00B6603B"/>
  </w:style>
  <w:style w:type="table" w:customStyle="1" w:styleId="TableColumns365">
    <w:name w:val="Table Columns 36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8">
    <w:name w:val="Table Grid108"/>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5">
    <w:name w:val="Light Shading - Accent 515"/>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7">
    <w:name w:val="Table Grid147"/>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5">
    <w:name w:val="Table Grid23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5">
    <w:name w:val="Table Grid33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5">
    <w:name w:val="Table Grid44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5">
    <w:name w:val="Light Shading - Accent 1115"/>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7">
    <w:name w:val="Table Columns 3117"/>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6">
    <w:name w:val="Table Columns 321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5">
    <w:name w:val="Table Columns 331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5">
    <w:name w:val="No List135"/>
    <w:next w:val="NoList"/>
    <w:uiPriority w:val="99"/>
    <w:semiHidden/>
    <w:unhideWhenUsed/>
    <w:rsid w:val="00B6603B"/>
  </w:style>
  <w:style w:type="numbering" w:customStyle="1" w:styleId="NoList216">
    <w:name w:val="No List216"/>
    <w:next w:val="NoList"/>
    <w:uiPriority w:val="99"/>
    <w:semiHidden/>
    <w:unhideWhenUsed/>
    <w:rsid w:val="00B6603B"/>
  </w:style>
  <w:style w:type="numbering" w:customStyle="1" w:styleId="NoList315">
    <w:name w:val="No List315"/>
    <w:next w:val="NoList"/>
    <w:uiPriority w:val="99"/>
    <w:semiHidden/>
    <w:unhideWhenUsed/>
    <w:rsid w:val="00B6603B"/>
  </w:style>
  <w:style w:type="numbering" w:customStyle="1" w:styleId="NoList415">
    <w:name w:val="No List415"/>
    <w:next w:val="NoList"/>
    <w:uiPriority w:val="99"/>
    <w:semiHidden/>
    <w:unhideWhenUsed/>
    <w:rsid w:val="00B6603B"/>
  </w:style>
  <w:style w:type="table" w:customStyle="1" w:styleId="TableGrid515">
    <w:name w:val="Table Grid515"/>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5">
    <w:name w:val="No List515"/>
    <w:next w:val="NoList"/>
    <w:uiPriority w:val="99"/>
    <w:semiHidden/>
    <w:unhideWhenUsed/>
    <w:rsid w:val="00B6603B"/>
  </w:style>
  <w:style w:type="table" w:customStyle="1" w:styleId="TableColumns3415">
    <w:name w:val="Table Columns 341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5">
    <w:name w:val="Table Grid61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8">
    <w:name w:val="Table Grid1118"/>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7">
    <w:name w:val="No List1117"/>
    <w:next w:val="NoList"/>
    <w:uiPriority w:val="99"/>
    <w:semiHidden/>
    <w:unhideWhenUsed/>
    <w:rsid w:val="00B6603B"/>
  </w:style>
  <w:style w:type="numbering" w:customStyle="1" w:styleId="NoList615">
    <w:name w:val="No List615"/>
    <w:next w:val="NoList"/>
    <w:uiPriority w:val="99"/>
    <w:semiHidden/>
    <w:unhideWhenUsed/>
    <w:rsid w:val="00B6603B"/>
  </w:style>
  <w:style w:type="table" w:customStyle="1" w:styleId="TableColumns3515">
    <w:name w:val="Table Columns 351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5">
    <w:name w:val="Table Grid71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6">
    <w:name w:val="Table Grid1216"/>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
    <w:name w:val="No List1215"/>
    <w:next w:val="NoList"/>
    <w:uiPriority w:val="99"/>
    <w:semiHidden/>
    <w:unhideWhenUsed/>
    <w:rsid w:val="00B6603B"/>
  </w:style>
  <w:style w:type="table" w:customStyle="1" w:styleId="TableGrid4315">
    <w:name w:val="Table Grid431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5">
    <w:name w:val="Table Grid81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5">
    <w:name w:val="List Table 3 - Accent 1115"/>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5">
    <w:name w:val="Table Grid2102315"/>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5">
    <w:name w:val="Table Grid92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5">
    <w:name w:val="Table Grid911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5">
    <w:name w:val="Table Grid131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5">
    <w:name w:val="No List85"/>
    <w:next w:val="NoList"/>
    <w:uiPriority w:val="99"/>
    <w:semiHidden/>
    <w:unhideWhenUsed/>
    <w:rsid w:val="00B6603B"/>
  </w:style>
  <w:style w:type="table" w:customStyle="1" w:styleId="TableColumns375">
    <w:name w:val="Table Columns 37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6">
    <w:name w:val="Table Grid15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5">
    <w:name w:val="Light Shading - Accent 525"/>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5">
    <w:name w:val="Table Grid16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5">
    <w:name w:val="Table Grid24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5">
    <w:name w:val="Table Grid34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5">
    <w:name w:val="Table Grid45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5">
    <w:name w:val="Light Shading - Accent 1125"/>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5">
    <w:name w:val="Table Columns 312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5">
    <w:name w:val="Table Columns 322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5">
    <w:name w:val="Table Columns 332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5">
    <w:name w:val="No List145"/>
    <w:next w:val="NoList"/>
    <w:uiPriority w:val="99"/>
    <w:semiHidden/>
    <w:unhideWhenUsed/>
    <w:rsid w:val="00B6603B"/>
  </w:style>
  <w:style w:type="numbering" w:customStyle="1" w:styleId="NoList225">
    <w:name w:val="No List225"/>
    <w:next w:val="NoList"/>
    <w:uiPriority w:val="99"/>
    <w:semiHidden/>
    <w:unhideWhenUsed/>
    <w:rsid w:val="00B6603B"/>
  </w:style>
  <w:style w:type="numbering" w:customStyle="1" w:styleId="NoList325">
    <w:name w:val="No List325"/>
    <w:next w:val="NoList"/>
    <w:uiPriority w:val="99"/>
    <w:semiHidden/>
    <w:unhideWhenUsed/>
    <w:rsid w:val="00B6603B"/>
  </w:style>
  <w:style w:type="numbering" w:customStyle="1" w:styleId="NoList425">
    <w:name w:val="No List425"/>
    <w:next w:val="NoList"/>
    <w:uiPriority w:val="99"/>
    <w:semiHidden/>
    <w:unhideWhenUsed/>
    <w:rsid w:val="00B6603B"/>
  </w:style>
  <w:style w:type="table" w:customStyle="1" w:styleId="TableGrid525">
    <w:name w:val="Table Grid525"/>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5">
    <w:name w:val="No List525"/>
    <w:next w:val="NoList"/>
    <w:uiPriority w:val="99"/>
    <w:semiHidden/>
    <w:unhideWhenUsed/>
    <w:rsid w:val="00B6603B"/>
  </w:style>
  <w:style w:type="table" w:customStyle="1" w:styleId="TableColumns3425">
    <w:name w:val="Table Columns 342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5">
    <w:name w:val="Table Grid62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5">
    <w:name w:val="Table Grid1125"/>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5">
    <w:name w:val="No List1125"/>
    <w:next w:val="NoList"/>
    <w:uiPriority w:val="99"/>
    <w:semiHidden/>
    <w:unhideWhenUsed/>
    <w:rsid w:val="00B6603B"/>
  </w:style>
  <w:style w:type="numbering" w:customStyle="1" w:styleId="NoList625">
    <w:name w:val="No List625"/>
    <w:next w:val="NoList"/>
    <w:uiPriority w:val="99"/>
    <w:semiHidden/>
    <w:unhideWhenUsed/>
    <w:rsid w:val="00B6603B"/>
  </w:style>
  <w:style w:type="table" w:customStyle="1" w:styleId="TableColumns3525">
    <w:name w:val="Table Columns 352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5">
    <w:name w:val="Table Grid72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5">
    <w:name w:val="Table Grid1225"/>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5">
    <w:name w:val="No List1225"/>
    <w:next w:val="NoList"/>
    <w:uiPriority w:val="99"/>
    <w:semiHidden/>
    <w:unhideWhenUsed/>
    <w:rsid w:val="00B6603B"/>
  </w:style>
  <w:style w:type="table" w:customStyle="1" w:styleId="TableGrid4325">
    <w:name w:val="Table Grid432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5">
    <w:name w:val="Table Grid82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5">
    <w:name w:val="List Table 3 - Accent 1125"/>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5">
    <w:name w:val="Table Grid2102325"/>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5">
    <w:name w:val="Table Grid93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5">
    <w:name w:val="Table Grid912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5">
    <w:name w:val="Table Grid132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5">
    <w:name w:val="Table Grid101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5">
    <w:name w:val="Table Grid141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5">
    <w:name w:val="No List95"/>
    <w:next w:val="NoList"/>
    <w:uiPriority w:val="99"/>
    <w:semiHidden/>
    <w:unhideWhenUsed/>
    <w:rsid w:val="00B6603B"/>
  </w:style>
  <w:style w:type="table" w:customStyle="1" w:styleId="TableColumns385">
    <w:name w:val="Table Columns 38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5">
    <w:name w:val="Table Grid17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5">
    <w:name w:val="Light Shading - Accent 535"/>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5">
    <w:name w:val="Table Grid18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5">
    <w:name w:val="Table Grid25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5">
    <w:name w:val="Table Grid35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5">
    <w:name w:val="Table Grid46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5">
    <w:name w:val="Light Shading - Accent 1135"/>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5">
    <w:name w:val="Table Columns 313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5">
    <w:name w:val="Table Columns 323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5">
    <w:name w:val="Table Columns 333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5">
    <w:name w:val="No List155"/>
    <w:next w:val="NoList"/>
    <w:uiPriority w:val="99"/>
    <w:semiHidden/>
    <w:unhideWhenUsed/>
    <w:rsid w:val="00B6603B"/>
  </w:style>
  <w:style w:type="numbering" w:customStyle="1" w:styleId="NoList235">
    <w:name w:val="No List235"/>
    <w:next w:val="NoList"/>
    <w:uiPriority w:val="99"/>
    <w:semiHidden/>
    <w:unhideWhenUsed/>
    <w:rsid w:val="00B6603B"/>
  </w:style>
  <w:style w:type="numbering" w:customStyle="1" w:styleId="NoList335">
    <w:name w:val="No List335"/>
    <w:next w:val="NoList"/>
    <w:uiPriority w:val="99"/>
    <w:semiHidden/>
    <w:unhideWhenUsed/>
    <w:rsid w:val="00B6603B"/>
  </w:style>
  <w:style w:type="numbering" w:customStyle="1" w:styleId="NoList435">
    <w:name w:val="No List435"/>
    <w:next w:val="NoList"/>
    <w:uiPriority w:val="99"/>
    <w:semiHidden/>
    <w:unhideWhenUsed/>
    <w:rsid w:val="00B6603B"/>
  </w:style>
  <w:style w:type="table" w:customStyle="1" w:styleId="TableGrid535">
    <w:name w:val="Table Grid535"/>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5">
    <w:name w:val="No List535"/>
    <w:next w:val="NoList"/>
    <w:uiPriority w:val="99"/>
    <w:semiHidden/>
    <w:unhideWhenUsed/>
    <w:rsid w:val="00B6603B"/>
  </w:style>
  <w:style w:type="table" w:customStyle="1" w:styleId="TableColumns3435">
    <w:name w:val="Table Columns 343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5">
    <w:name w:val="Table Grid63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5">
    <w:name w:val="Table Grid1135"/>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NoList"/>
    <w:uiPriority w:val="99"/>
    <w:semiHidden/>
    <w:unhideWhenUsed/>
    <w:rsid w:val="00B6603B"/>
  </w:style>
  <w:style w:type="numbering" w:customStyle="1" w:styleId="NoList635">
    <w:name w:val="No List635"/>
    <w:next w:val="NoList"/>
    <w:uiPriority w:val="99"/>
    <w:semiHidden/>
    <w:unhideWhenUsed/>
    <w:rsid w:val="00B6603B"/>
  </w:style>
  <w:style w:type="table" w:customStyle="1" w:styleId="TableColumns3535">
    <w:name w:val="Table Columns 353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5">
    <w:name w:val="Table Grid73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5">
    <w:name w:val="Table Grid1235"/>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5">
    <w:name w:val="No List1235"/>
    <w:next w:val="NoList"/>
    <w:uiPriority w:val="99"/>
    <w:semiHidden/>
    <w:unhideWhenUsed/>
    <w:rsid w:val="00B6603B"/>
  </w:style>
  <w:style w:type="table" w:customStyle="1" w:styleId="TableGrid4335">
    <w:name w:val="Table Grid433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5">
    <w:name w:val="Table Grid83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5">
    <w:name w:val="List Table 3 - Accent 1135"/>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5">
    <w:name w:val="Table Grid2102335"/>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5">
    <w:name w:val="Table Grid94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5">
    <w:name w:val="Table Grid913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5">
    <w:name w:val="Table Grid133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5">
    <w:name w:val="No List105"/>
    <w:next w:val="NoList"/>
    <w:uiPriority w:val="99"/>
    <w:semiHidden/>
    <w:unhideWhenUsed/>
    <w:rsid w:val="00B6603B"/>
  </w:style>
  <w:style w:type="table" w:customStyle="1" w:styleId="TableColumns395">
    <w:name w:val="Table Columns 39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5">
    <w:name w:val="Table Grid19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5">
    <w:name w:val="Light Shading - Accent 545"/>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5">
    <w:name w:val="Table Grid110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5">
    <w:name w:val="Table Grid26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5">
    <w:name w:val="Table Grid36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5">
    <w:name w:val="Table Grid47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5">
    <w:name w:val="Light Shading - Accent 1145"/>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5">
    <w:name w:val="Table Columns 314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5">
    <w:name w:val="Table Columns 324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5">
    <w:name w:val="Table Columns 334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5">
    <w:name w:val="No List165"/>
    <w:next w:val="NoList"/>
    <w:uiPriority w:val="99"/>
    <w:semiHidden/>
    <w:unhideWhenUsed/>
    <w:rsid w:val="00B6603B"/>
  </w:style>
  <w:style w:type="numbering" w:customStyle="1" w:styleId="NoList245">
    <w:name w:val="No List245"/>
    <w:next w:val="NoList"/>
    <w:uiPriority w:val="99"/>
    <w:semiHidden/>
    <w:unhideWhenUsed/>
    <w:rsid w:val="00B6603B"/>
  </w:style>
  <w:style w:type="numbering" w:customStyle="1" w:styleId="NoList345">
    <w:name w:val="No List345"/>
    <w:next w:val="NoList"/>
    <w:uiPriority w:val="99"/>
    <w:semiHidden/>
    <w:unhideWhenUsed/>
    <w:rsid w:val="00B6603B"/>
  </w:style>
  <w:style w:type="numbering" w:customStyle="1" w:styleId="NoList445">
    <w:name w:val="No List445"/>
    <w:next w:val="NoList"/>
    <w:uiPriority w:val="99"/>
    <w:semiHidden/>
    <w:unhideWhenUsed/>
    <w:rsid w:val="00B6603B"/>
  </w:style>
  <w:style w:type="table" w:customStyle="1" w:styleId="TableGrid545">
    <w:name w:val="Table Grid545"/>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5">
    <w:name w:val="No List545"/>
    <w:next w:val="NoList"/>
    <w:uiPriority w:val="99"/>
    <w:semiHidden/>
    <w:unhideWhenUsed/>
    <w:rsid w:val="00B6603B"/>
  </w:style>
  <w:style w:type="table" w:customStyle="1" w:styleId="TableColumns3445">
    <w:name w:val="Table Columns 344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5">
    <w:name w:val="Table Grid64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5">
    <w:name w:val="Table Grid1145"/>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5">
    <w:name w:val="Table Grid214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5">
    <w:name w:val="Table Grid314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5">
    <w:name w:val="Table Grid414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5">
    <w:name w:val="No List1145"/>
    <w:next w:val="NoList"/>
    <w:uiPriority w:val="99"/>
    <w:semiHidden/>
    <w:unhideWhenUsed/>
    <w:rsid w:val="00B6603B"/>
  </w:style>
  <w:style w:type="numbering" w:customStyle="1" w:styleId="NoList645">
    <w:name w:val="No List645"/>
    <w:next w:val="NoList"/>
    <w:uiPriority w:val="99"/>
    <w:semiHidden/>
    <w:unhideWhenUsed/>
    <w:rsid w:val="00B6603B"/>
  </w:style>
  <w:style w:type="table" w:customStyle="1" w:styleId="TableColumns3545">
    <w:name w:val="Table Columns 354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5">
    <w:name w:val="Table Grid74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5">
    <w:name w:val="Table Grid1245"/>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5">
    <w:name w:val="Table Grid224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5">
    <w:name w:val="Table Grid324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5">
    <w:name w:val="Table Grid424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5">
    <w:name w:val="No List1245"/>
    <w:next w:val="NoList"/>
    <w:uiPriority w:val="99"/>
    <w:semiHidden/>
    <w:unhideWhenUsed/>
    <w:rsid w:val="00B6603B"/>
  </w:style>
  <w:style w:type="table" w:customStyle="1" w:styleId="TableGrid4345">
    <w:name w:val="Table Grid434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5">
    <w:name w:val="Table Grid84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5">
    <w:name w:val="List Table 3 - Accent 1145"/>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5">
    <w:name w:val="Table Grid2102345"/>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5">
    <w:name w:val="Table Grid95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5">
    <w:name w:val="Table Grid914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5">
    <w:name w:val="Table Grid134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5">
    <w:name w:val="No List175"/>
    <w:next w:val="NoList"/>
    <w:uiPriority w:val="99"/>
    <w:semiHidden/>
    <w:unhideWhenUsed/>
    <w:rsid w:val="00B6603B"/>
  </w:style>
  <w:style w:type="table" w:customStyle="1" w:styleId="TableColumns3105">
    <w:name w:val="Table Columns 310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5">
    <w:name w:val="Table Grid20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5">
    <w:name w:val="Light Shading - Accent 555"/>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5">
    <w:name w:val="Table Grid115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5">
    <w:name w:val="Table Grid27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5">
    <w:name w:val="Table Grid37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5">
    <w:name w:val="Table Grid48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5">
    <w:name w:val="Light Shading - Accent 1155"/>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5">
    <w:name w:val="Table Columns 315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5">
    <w:name w:val="Table Columns 325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5">
    <w:name w:val="Table Columns 335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5">
    <w:name w:val="No List185"/>
    <w:next w:val="NoList"/>
    <w:uiPriority w:val="99"/>
    <w:semiHidden/>
    <w:unhideWhenUsed/>
    <w:rsid w:val="00B6603B"/>
  </w:style>
  <w:style w:type="numbering" w:customStyle="1" w:styleId="NoList255">
    <w:name w:val="No List255"/>
    <w:next w:val="NoList"/>
    <w:uiPriority w:val="99"/>
    <w:semiHidden/>
    <w:unhideWhenUsed/>
    <w:rsid w:val="00B6603B"/>
  </w:style>
  <w:style w:type="numbering" w:customStyle="1" w:styleId="NoList355">
    <w:name w:val="No List355"/>
    <w:next w:val="NoList"/>
    <w:uiPriority w:val="99"/>
    <w:semiHidden/>
    <w:unhideWhenUsed/>
    <w:rsid w:val="00B6603B"/>
  </w:style>
  <w:style w:type="numbering" w:customStyle="1" w:styleId="NoList455">
    <w:name w:val="No List455"/>
    <w:next w:val="NoList"/>
    <w:uiPriority w:val="99"/>
    <w:semiHidden/>
    <w:unhideWhenUsed/>
    <w:rsid w:val="00B6603B"/>
  </w:style>
  <w:style w:type="table" w:customStyle="1" w:styleId="TableGrid555">
    <w:name w:val="Table Grid555"/>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5">
    <w:name w:val="No List555"/>
    <w:next w:val="NoList"/>
    <w:uiPriority w:val="99"/>
    <w:semiHidden/>
    <w:unhideWhenUsed/>
    <w:rsid w:val="00B6603B"/>
  </w:style>
  <w:style w:type="table" w:customStyle="1" w:styleId="TableColumns3455">
    <w:name w:val="Table Columns 345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5">
    <w:name w:val="Table Grid65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5">
    <w:name w:val="Table Grid1165"/>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5">
    <w:name w:val="Table Grid215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5">
    <w:name w:val="Table Grid315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5">
    <w:name w:val="Table Grid415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5">
    <w:name w:val="No List1155"/>
    <w:next w:val="NoList"/>
    <w:uiPriority w:val="99"/>
    <w:semiHidden/>
    <w:unhideWhenUsed/>
    <w:rsid w:val="00B6603B"/>
  </w:style>
  <w:style w:type="numbering" w:customStyle="1" w:styleId="NoList655">
    <w:name w:val="No List655"/>
    <w:next w:val="NoList"/>
    <w:uiPriority w:val="99"/>
    <w:semiHidden/>
    <w:unhideWhenUsed/>
    <w:rsid w:val="00B6603B"/>
  </w:style>
  <w:style w:type="table" w:customStyle="1" w:styleId="TableColumns3555">
    <w:name w:val="Table Columns 355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5">
    <w:name w:val="Table Grid75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5">
    <w:name w:val="Table Grid1255"/>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5">
    <w:name w:val="Table Grid225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5">
    <w:name w:val="Table Grid325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5">
    <w:name w:val="Table Grid425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5">
    <w:name w:val="No List1255"/>
    <w:next w:val="NoList"/>
    <w:uiPriority w:val="99"/>
    <w:semiHidden/>
    <w:unhideWhenUsed/>
    <w:rsid w:val="00B6603B"/>
  </w:style>
  <w:style w:type="table" w:customStyle="1" w:styleId="TableGrid4355">
    <w:name w:val="Table Grid435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5">
    <w:name w:val="Table Grid85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5">
    <w:name w:val="List Table 3 - Accent 1155"/>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5">
    <w:name w:val="Table Grid2102355"/>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5">
    <w:name w:val="Table Grid96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5">
    <w:name w:val="Table Grid915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5">
    <w:name w:val="Table Grid135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5">
    <w:name w:val="Table Grid102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5">
    <w:name w:val="Table Grid142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5">
    <w:name w:val="Table Grid151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93">
    <w:name w:val="No List193"/>
    <w:next w:val="NoList"/>
    <w:uiPriority w:val="99"/>
    <w:semiHidden/>
    <w:unhideWhenUsed/>
    <w:rsid w:val="00B6603B"/>
  </w:style>
  <w:style w:type="table" w:customStyle="1" w:styleId="TableColumns3163">
    <w:name w:val="Table Columns 316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83">
    <w:name w:val="Table Grid28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63">
    <w:name w:val="Light Shading - Accent 563"/>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73">
    <w:name w:val="Table Grid117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3">
    <w:name w:val="Table Grid29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83">
    <w:name w:val="Table Grid38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93">
    <w:name w:val="Table Grid49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63">
    <w:name w:val="Light Shading - Accent 1163"/>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73">
    <w:name w:val="Table Columns 317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63">
    <w:name w:val="Table Columns 326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63">
    <w:name w:val="Table Columns 336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103">
    <w:name w:val="No List1103"/>
    <w:next w:val="NoList"/>
    <w:uiPriority w:val="99"/>
    <w:semiHidden/>
    <w:unhideWhenUsed/>
    <w:rsid w:val="00B6603B"/>
  </w:style>
  <w:style w:type="numbering" w:customStyle="1" w:styleId="NoList263">
    <w:name w:val="No List263"/>
    <w:next w:val="NoList"/>
    <w:uiPriority w:val="99"/>
    <w:semiHidden/>
    <w:unhideWhenUsed/>
    <w:rsid w:val="00B6603B"/>
  </w:style>
  <w:style w:type="numbering" w:customStyle="1" w:styleId="NoList363">
    <w:name w:val="No List363"/>
    <w:next w:val="NoList"/>
    <w:uiPriority w:val="99"/>
    <w:semiHidden/>
    <w:unhideWhenUsed/>
    <w:rsid w:val="00B6603B"/>
  </w:style>
  <w:style w:type="numbering" w:customStyle="1" w:styleId="NoList463">
    <w:name w:val="No List463"/>
    <w:next w:val="NoList"/>
    <w:uiPriority w:val="99"/>
    <w:semiHidden/>
    <w:unhideWhenUsed/>
    <w:rsid w:val="00B6603B"/>
  </w:style>
  <w:style w:type="table" w:customStyle="1" w:styleId="TableGrid563">
    <w:name w:val="Table Grid563"/>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63">
    <w:name w:val="No List563"/>
    <w:next w:val="NoList"/>
    <w:uiPriority w:val="99"/>
    <w:semiHidden/>
    <w:unhideWhenUsed/>
    <w:rsid w:val="00B6603B"/>
  </w:style>
  <w:style w:type="table" w:customStyle="1" w:styleId="TableColumns3463">
    <w:name w:val="Table Columns 346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63">
    <w:name w:val="Table Grid66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83">
    <w:name w:val="Table Grid118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3">
    <w:name w:val="Table Grid216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3">
    <w:name w:val="Table Grid316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3">
    <w:name w:val="Table Grid416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NoList"/>
    <w:uiPriority w:val="99"/>
    <w:semiHidden/>
    <w:unhideWhenUsed/>
    <w:rsid w:val="00B6603B"/>
  </w:style>
  <w:style w:type="numbering" w:customStyle="1" w:styleId="NoList663">
    <w:name w:val="No List663"/>
    <w:next w:val="NoList"/>
    <w:uiPriority w:val="99"/>
    <w:semiHidden/>
    <w:unhideWhenUsed/>
    <w:rsid w:val="00B6603B"/>
  </w:style>
  <w:style w:type="table" w:customStyle="1" w:styleId="TableColumns3563">
    <w:name w:val="Table Columns 356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63">
    <w:name w:val="Table Grid76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63">
    <w:name w:val="Table Grid126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3">
    <w:name w:val="Table Grid226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3">
    <w:name w:val="Table Grid326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
    <w:name w:val="Table Grid426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63">
    <w:name w:val="No List1263"/>
    <w:next w:val="NoList"/>
    <w:uiPriority w:val="99"/>
    <w:semiHidden/>
    <w:unhideWhenUsed/>
    <w:rsid w:val="00B6603B"/>
  </w:style>
  <w:style w:type="table" w:customStyle="1" w:styleId="TableGrid4363">
    <w:name w:val="Table Grid436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3">
    <w:name w:val="Table Grid86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63">
    <w:name w:val="List Table 3 - Accent 1163"/>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63">
    <w:name w:val="Table Grid2102363"/>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3">
    <w:name w:val="Table Grid97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63">
    <w:name w:val="Table Grid916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63">
    <w:name w:val="Table Grid136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13">
    <w:name w:val="No List713"/>
    <w:next w:val="NoList"/>
    <w:uiPriority w:val="99"/>
    <w:semiHidden/>
    <w:unhideWhenUsed/>
    <w:rsid w:val="00B6603B"/>
  </w:style>
  <w:style w:type="table" w:customStyle="1" w:styleId="TableColumns3613">
    <w:name w:val="Table Columns 36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33">
    <w:name w:val="Table Grid103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13">
    <w:name w:val="Light Shading - Accent 5113"/>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33">
    <w:name w:val="Table Grid143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3">
    <w:name w:val="Table Grid23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3">
    <w:name w:val="Table Grid33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13">
    <w:name w:val="Table Grid44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13">
    <w:name w:val="Light Shading - Accent 11113"/>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13">
    <w:name w:val="Table Columns 311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13">
    <w:name w:val="Table Columns 321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13">
    <w:name w:val="Table Columns 331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13">
    <w:name w:val="No List1313"/>
    <w:next w:val="NoList"/>
    <w:uiPriority w:val="99"/>
    <w:semiHidden/>
    <w:unhideWhenUsed/>
    <w:rsid w:val="00B6603B"/>
  </w:style>
  <w:style w:type="numbering" w:customStyle="1" w:styleId="NoList2113">
    <w:name w:val="No List2113"/>
    <w:next w:val="NoList"/>
    <w:uiPriority w:val="99"/>
    <w:semiHidden/>
    <w:unhideWhenUsed/>
    <w:rsid w:val="00B6603B"/>
  </w:style>
  <w:style w:type="numbering" w:customStyle="1" w:styleId="NoList3113">
    <w:name w:val="No List3113"/>
    <w:next w:val="NoList"/>
    <w:uiPriority w:val="99"/>
    <w:semiHidden/>
    <w:unhideWhenUsed/>
    <w:rsid w:val="00B6603B"/>
  </w:style>
  <w:style w:type="numbering" w:customStyle="1" w:styleId="NoList4113">
    <w:name w:val="No List4113"/>
    <w:next w:val="NoList"/>
    <w:uiPriority w:val="99"/>
    <w:semiHidden/>
    <w:unhideWhenUsed/>
    <w:rsid w:val="00B6603B"/>
  </w:style>
  <w:style w:type="table" w:customStyle="1" w:styleId="TableGrid5113">
    <w:name w:val="Table Grid5113"/>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13">
    <w:name w:val="No List5113"/>
    <w:next w:val="NoList"/>
    <w:uiPriority w:val="99"/>
    <w:semiHidden/>
    <w:unhideWhenUsed/>
    <w:rsid w:val="00B6603B"/>
  </w:style>
  <w:style w:type="table" w:customStyle="1" w:styleId="TableColumns34113">
    <w:name w:val="Table Columns 341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13">
    <w:name w:val="Table Grid61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3">
    <w:name w:val="Table Grid1111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3">
    <w:name w:val="No List11113"/>
    <w:next w:val="NoList"/>
    <w:uiPriority w:val="99"/>
    <w:semiHidden/>
    <w:unhideWhenUsed/>
    <w:rsid w:val="00B6603B"/>
  </w:style>
  <w:style w:type="numbering" w:customStyle="1" w:styleId="NoList6113">
    <w:name w:val="No List6113"/>
    <w:next w:val="NoList"/>
    <w:uiPriority w:val="99"/>
    <w:semiHidden/>
    <w:unhideWhenUsed/>
    <w:rsid w:val="00B6603B"/>
  </w:style>
  <w:style w:type="table" w:customStyle="1" w:styleId="TableColumns35113">
    <w:name w:val="Table Columns 351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13">
    <w:name w:val="Table Grid71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3">
    <w:name w:val="Table Grid1211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421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3">
    <w:name w:val="No List12113"/>
    <w:next w:val="NoList"/>
    <w:uiPriority w:val="99"/>
    <w:semiHidden/>
    <w:unhideWhenUsed/>
    <w:rsid w:val="00B6603B"/>
  </w:style>
  <w:style w:type="table" w:customStyle="1" w:styleId="TableGrid43113">
    <w:name w:val="Table Grid431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3">
    <w:name w:val="Table Grid81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13">
    <w:name w:val="List Table 3 - Accent 11113"/>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13">
    <w:name w:val="Table Grid21023113"/>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3">
    <w:name w:val="Table Grid92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13">
    <w:name w:val="Table Grid911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13">
    <w:name w:val="Table Grid131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13">
    <w:name w:val="No List813"/>
    <w:next w:val="NoList"/>
    <w:uiPriority w:val="99"/>
    <w:semiHidden/>
    <w:unhideWhenUsed/>
    <w:rsid w:val="00B6603B"/>
  </w:style>
  <w:style w:type="table" w:customStyle="1" w:styleId="TableColumns3713">
    <w:name w:val="Table Columns 37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23">
    <w:name w:val="Table Grid152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13">
    <w:name w:val="Light Shading - Accent 5213"/>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13">
    <w:name w:val="Table Grid16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13">
    <w:name w:val="Table Grid24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13">
    <w:name w:val="Table Grid34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13">
    <w:name w:val="Table Grid45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13">
    <w:name w:val="Light Shading - Accent 11213"/>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13">
    <w:name w:val="Table Columns 312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13">
    <w:name w:val="Table Columns 322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13">
    <w:name w:val="Table Columns 332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13">
    <w:name w:val="No List1413"/>
    <w:next w:val="NoList"/>
    <w:uiPriority w:val="99"/>
    <w:semiHidden/>
    <w:unhideWhenUsed/>
    <w:rsid w:val="00B6603B"/>
  </w:style>
  <w:style w:type="numbering" w:customStyle="1" w:styleId="NoList2213">
    <w:name w:val="No List2213"/>
    <w:next w:val="NoList"/>
    <w:uiPriority w:val="99"/>
    <w:semiHidden/>
    <w:unhideWhenUsed/>
    <w:rsid w:val="00B6603B"/>
  </w:style>
  <w:style w:type="numbering" w:customStyle="1" w:styleId="NoList3213">
    <w:name w:val="No List3213"/>
    <w:next w:val="NoList"/>
    <w:uiPriority w:val="99"/>
    <w:semiHidden/>
    <w:unhideWhenUsed/>
    <w:rsid w:val="00B6603B"/>
  </w:style>
  <w:style w:type="numbering" w:customStyle="1" w:styleId="NoList4213">
    <w:name w:val="No List4213"/>
    <w:next w:val="NoList"/>
    <w:uiPriority w:val="99"/>
    <w:semiHidden/>
    <w:unhideWhenUsed/>
    <w:rsid w:val="00B6603B"/>
  </w:style>
  <w:style w:type="table" w:customStyle="1" w:styleId="TableGrid5213">
    <w:name w:val="Table Grid5213"/>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13">
    <w:name w:val="No List5213"/>
    <w:next w:val="NoList"/>
    <w:uiPriority w:val="99"/>
    <w:semiHidden/>
    <w:unhideWhenUsed/>
    <w:rsid w:val="00B6603B"/>
  </w:style>
  <w:style w:type="table" w:customStyle="1" w:styleId="TableColumns34213">
    <w:name w:val="Table Columns 342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13">
    <w:name w:val="Table Grid62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13">
    <w:name w:val="Table Grid1121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3">
    <w:name w:val="No List11213"/>
    <w:next w:val="NoList"/>
    <w:uiPriority w:val="99"/>
    <w:semiHidden/>
    <w:unhideWhenUsed/>
    <w:rsid w:val="00B6603B"/>
  </w:style>
  <w:style w:type="numbering" w:customStyle="1" w:styleId="NoList6213">
    <w:name w:val="No List6213"/>
    <w:next w:val="NoList"/>
    <w:uiPriority w:val="99"/>
    <w:semiHidden/>
    <w:unhideWhenUsed/>
    <w:rsid w:val="00B6603B"/>
  </w:style>
  <w:style w:type="table" w:customStyle="1" w:styleId="TableColumns35213">
    <w:name w:val="Table Columns 352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13">
    <w:name w:val="Table Grid72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13">
    <w:name w:val="Table Grid1221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422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13">
    <w:name w:val="No List12213"/>
    <w:next w:val="NoList"/>
    <w:uiPriority w:val="99"/>
    <w:semiHidden/>
    <w:unhideWhenUsed/>
    <w:rsid w:val="00B6603B"/>
  </w:style>
  <w:style w:type="table" w:customStyle="1" w:styleId="TableGrid43213">
    <w:name w:val="Table Grid432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3">
    <w:name w:val="Table Grid82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13">
    <w:name w:val="List Table 3 - Accent 11213"/>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13">
    <w:name w:val="Table Grid21023213"/>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13">
    <w:name w:val="Table Grid93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13">
    <w:name w:val="Table Grid912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13">
    <w:name w:val="Table Grid132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13">
    <w:name w:val="Table Grid101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13">
    <w:name w:val="Table Grid141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13">
    <w:name w:val="No List913"/>
    <w:next w:val="NoList"/>
    <w:uiPriority w:val="99"/>
    <w:semiHidden/>
    <w:unhideWhenUsed/>
    <w:rsid w:val="00B6603B"/>
  </w:style>
  <w:style w:type="table" w:customStyle="1" w:styleId="TableColumns3813">
    <w:name w:val="Table Columns 38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13">
    <w:name w:val="Table Grid17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13">
    <w:name w:val="Light Shading - Accent 5313"/>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13">
    <w:name w:val="Table Grid18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13">
    <w:name w:val="Table Grid25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13">
    <w:name w:val="Table Grid35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13">
    <w:name w:val="Table Grid46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13">
    <w:name w:val="Light Shading - Accent 11313"/>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13">
    <w:name w:val="Table Columns 313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13">
    <w:name w:val="Table Columns 323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13">
    <w:name w:val="Table Columns 333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13">
    <w:name w:val="No List1513"/>
    <w:next w:val="NoList"/>
    <w:uiPriority w:val="99"/>
    <w:semiHidden/>
    <w:unhideWhenUsed/>
    <w:rsid w:val="00B6603B"/>
  </w:style>
  <w:style w:type="numbering" w:customStyle="1" w:styleId="NoList2313">
    <w:name w:val="No List2313"/>
    <w:next w:val="NoList"/>
    <w:uiPriority w:val="99"/>
    <w:semiHidden/>
    <w:unhideWhenUsed/>
    <w:rsid w:val="00B6603B"/>
  </w:style>
  <w:style w:type="numbering" w:customStyle="1" w:styleId="NoList3313">
    <w:name w:val="No List3313"/>
    <w:next w:val="NoList"/>
    <w:uiPriority w:val="99"/>
    <w:semiHidden/>
    <w:unhideWhenUsed/>
    <w:rsid w:val="00B6603B"/>
  </w:style>
  <w:style w:type="numbering" w:customStyle="1" w:styleId="NoList4313">
    <w:name w:val="No List4313"/>
    <w:next w:val="NoList"/>
    <w:uiPriority w:val="99"/>
    <w:semiHidden/>
    <w:unhideWhenUsed/>
    <w:rsid w:val="00B6603B"/>
  </w:style>
  <w:style w:type="table" w:customStyle="1" w:styleId="TableGrid5313">
    <w:name w:val="Table Grid5313"/>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13">
    <w:name w:val="No List5313"/>
    <w:next w:val="NoList"/>
    <w:uiPriority w:val="99"/>
    <w:semiHidden/>
    <w:unhideWhenUsed/>
    <w:rsid w:val="00B6603B"/>
  </w:style>
  <w:style w:type="table" w:customStyle="1" w:styleId="TableColumns34313">
    <w:name w:val="Table Columns 343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13">
    <w:name w:val="Table Grid63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13">
    <w:name w:val="Table Grid1131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3">
    <w:name w:val="Table Grid213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3">
    <w:name w:val="Table Grid313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3">
    <w:name w:val="Table Grid413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13">
    <w:name w:val="No List11313"/>
    <w:next w:val="NoList"/>
    <w:uiPriority w:val="99"/>
    <w:semiHidden/>
    <w:unhideWhenUsed/>
    <w:rsid w:val="00B6603B"/>
  </w:style>
  <w:style w:type="numbering" w:customStyle="1" w:styleId="NoList6313">
    <w:name w:val="No List6313"/>
    <w:next w:val="NoList"/>
    <w:uiPriority w:val="99"/>
    <w:semiHidden/>
    <w:unhideWhenUsed/>
    <w:rsid w:val="00B6603B"/>
  </w:style>
  <w:style w:type="table" w:customStyle="1" w:styleId="TableColumns35313">
    <w:name w:val="Table Columns 353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13">
    <w:name w:val="Table Grid73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13">
    <w:name w:val="Table Grid1231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3">
    <w:name w:val="Table Grid223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3">
    <w:name w:val="Table Grid323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3">
    <w:name w:val="Table Grid423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13">
    <w:name w:val="No List12313"/>
    <w:next w:val="NoList"/>
    <w:uiPriority w:val="99"/>
    <w:semiHidden/>
    <w:unhideWhenUsed/>
    <w:rsid w:val="00B6603B"/>
  </w:style>
  <w:style w:type="table" w:customStyle="1" w:styleId="TableGrid43313">
    <w:name w:val="Table Grid433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3">
    <w:name w:val="Table Grid83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13">
    <w:name w:val="List Table 3 - Accent 11313"/>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13">
    <w:name w:val="Table Grid21023313"/>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13">
    <w:name w:val="Table Grid94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13">
    <w:name w:val="Table Grid913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13">
    <w:name w:val="Table Grid133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13">
    <w:name w:val="No List1013"/>
    <w:next w:val="NoList"/>
    <w:uiPriority w:val="99"/>
    <w:semiHidden/>
    <w:unhideWhenUsed/>
    <w:rsid w:val="00B6603B"/>
  </w:style>
  <w:style w:type="table" w:customStyle="1" w:styleId="TableColumns3913">
    <w:name w:val="Table Columns 39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13">
    <w:name w:val="Table Grid19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13">
    <w:name w:val="Light Shading - Accent 5413"/>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13">
    <w:name w:val="Table Grid110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13">
    <w:name w:val="Table Grid26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13">
    <w:name w:val="Table Grid36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13">
    <w:name w:val="Table Grid47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13">
    <w:name w:val="Light Shading - Accent 11413"/>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13">
    <w:name w:val="Table Columns 314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13">
    <w:name w:val="Table Columns 324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13">
    <w:name w:val="Table Columns 334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13">
    <w:name w:val="No List1613"/>
    <w:next w:val="NoList"/>
    <w:uiPriority w:val="99"/>
    <w:semiHidden/>
    <w:unhideWhenUsed/>
    <w:rsid w:val="00B6603B"/>
  </w:style>
  <w:style w:type="numbering" w:customStyle="1" w:styleId="NoList2413">
    <w:name w:val="No List2413"/>
    <w:next w:val="NoList"/>
    <w:uiPriority w:val="99"/>
    <w:semiHidden/>
    <w:unhideWhenUsed/>
    <w:rsid w:val="00B6603B"/>
  </w:style>
  <w:style w:type="numbering" w:customStyle="1" w:styleId="NoList3413">
    <w:name w:val="No List3413"/>
    <w:next w:val="NoList"/>
    <w:uiPriority w:val="99"/>
    <w:semiHidden/>
    <w:unhideWhenUsed/>
    <w:rsid w:val="00B6603B"/>
  </w:style>
  <w:style w:type="numbering" w:customStyle="1" w:styleId="NoList4413">
    <w:name w:val="No List4413"/>
    <w:next w:val="NoList"/>
    <w:uiPriority w:val="99"/>
    <w:semiHidden/>
    <w:unhideWhenUsed/>
    <w:rsid w:val="00B6603B"/>
  </w:style>
  <w:style w:type="table" w:customStyle="1" w:styleId="TableGrid5413">
    <w:name w:val="Table Grid5413"/>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13">
    <w:name w:val="No List5413"/>
    <w:next w:val="NoList"/>
    <w:uiPriority w:val="99"/>
    <w:semiHidden/>
    <w:unhideWhenUsed/>
    <w:rsid w:val="00B6603B"/>
  </w:style>
  <w:style w:type="table" w:customStyle="1" w:styleId="TableColumns34413">
    <w:name w:val="Table Columns 344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13">
    <w:name w:val="Table Grid64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13">
    <w:name w:val="Table Grid1141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3">
    <w:name w:val="Table Grid214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3">
    <w:name w:val="Table Grid314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3">
    <w:name w:val="Table Grid414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13">
    <w:name w:val="No List11413"/>
    <w:next w:val="NoList"/>
    <w:uiPriority w:val="99"/>
    <w:semiHidden/>
    <w:unhideWhenUsed/>
    <w:rsid w:val="00B6603B"/>
  </w:style>
  <w:style w:type="numbering" w:customStyle="1" w:styleId="NoList6413">
    <w:name w:val="No List6413"/>
    <w:next w:val="NoList"/>
    <w:uiPriority w:val="99"/>
    <w:semiHidden/>
    <w:unhideWhenUsed/>
    <w:rsid w:val="00B6603B"/>
  </w:style>
  <w:style w:type="table" w:customStyle="1" w:styleId="TableColumns35413">
    <w:name w:val="Table Columns 354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13">
    <w:name w:val="Table Grid74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13">
    <w:name w:val="Table Grid1241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3">
    <w:name w:val="Table Grid224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3">
    <w:name w:val="Table Grid324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3">
    <w:name w:val="Table Grid424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3">
    <w:name w:val="No List12413"/>
    <w:next w:val="NoList"/>
    <w:uiPriority w:val="99"/>
    <w:semiHidden/>
    <w:unhideWhenUsed/>
    <w:rsid w:val="00B6603B"/>
  </w:style>
  <w:style w:type="table" w:customStyle="1" w:styleId="TableGrid43413">
    <w:name w:val="Table Grid434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13">
    <w:name w:val="Table Grid84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13">
    <w:name w:val="List Table 3 - Accent 11413"/>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13">
    <w:name w:val="Table Grid21023413"/>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13">
    <w:name w:val="Table Grid95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13">
    <w:name w:val="Table Grid914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13">
    <w:name w:val="Table Grid134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13">
    <w:name w:val="No List1713"/>
    <w:next w:val="NoList"/>
    <w:uiPriority w:val="99"/>
    <w:semiHidden/>
    <w:unhideWhenUsed/>
    <w:rsid w:val="00B6603B"/>
  </w:style>
  <w:style w:type="table" w:customStyle="1" w:styleId="TableColumns31013">
    <w:name w:val="Table Columns 310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13">
    <w:name w:val="Table Grid20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13">
    <w:name w:val="Light Shading - Accent 5513"/>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13">
    <w:name w:val="Table Grid115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13">
    <w:name w:val="Table Grid27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13">
    <w:name w:val="Table Grid37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13">
    <w:name w:val="Table Grid48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13">
    <w:name w:val="Light Shading - Accent 11513"/>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13">
    <w:name w:val="Table Columns 315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13">
    <w:name w:val="Table Columns 325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13">
    <w:name w:val="Table Columns 335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13">
    <w:name w:val="No List1813"/>
    <w:next w:val="NoList"/>
    <w:uiPriority w:val="99"/>
    <w:semiHidden/>
    <w:unhideWhenUsed/>
    <w:rsid w:val="00B6603B"/>
  </w:style>
  <w:style w:type="numbering" w:customStyle="1" w:styleId="NoList2513">
    <w:name w:val="No List2513"/>
    <w:next w:val="NoList"/>
    <w:uiPriority w:val="99"/>
    <w:semiHidden/>
    <w:unhideWhenUsed/>
    <w:rsid w:val="00B6603B"/>
  </w:style>
  <w:style w:type="numbering" w:customStyle="1" w:styleId="NoList3513">
    <w:name w:val="No List3513"/>
    <w:next w:val="NoList"/>
    <w:uiPriority w:val="99"/>
    <w:semiHidden/>
    <w:unhideWhenUsed/>
    <w:rsid w:val="00B6603B"/>
  </w:style>
  <w:style w:type="numbering" w:customStyle="1" w:styleId="NoList4513">
    <w:name w:val="No List4513"/>
    <w:next w:val="NoList"/>
    <w:uiPriority w:val="99"/>
    <w:semiHidden/>
    <w:unhideWhenUsed/>
    <w:rsid w:val="00B6603B"/>
  </w:style>
  <w:style w:type="table" w:customStyle="1" w:styleId="TableGrid5513">
    <w:name w:val="Table Grid5513"/>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13">
    <w:name w:val="No List5513"/>
    <w:next w:val="NoList"/>
    <w:uiPriority w:val="99"/>
    <w:semiHidden/>
    <w:unhideWhenUsed/>
    <w:rsid w:val="00B6603B"/>
  </w:style>
  <w:style w:type="table" w:customStyle="1" w:styleId="TableColumns34513">
    <w:name w:val="Table Columns 345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13">
    <w:name w:val="Table Grid65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13">
    <w:name w:val="Table Grid1161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13">
    <w:name w:val="Table Grid215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13">
    <w:name w:val="Table Grid315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3">
    <w:name w:val="Table Grid415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3">
    <w:name w:val="No List11513"/>
    <w:next w:val="NoList"/>
    <w:uiPriority w:val="99"/>
    <w:semiHidden/>
    <w:unhideWhenUsed/>
    <w:rsid w:val="00B6603B"/>
  </w:style>
  <w:style w:type="numbering" w:customStyle="1" w:styleId="NoList6513">
    <w:name w:val="No List6513"/>
    <w:next w:val="NoList"/>
    <w:uiPriority w:val="99"/>
    <w:semiHidden/>
    <w:unhideWhenUsed/>
    <w:rsid w:val="00B6603B"/>
  </w:style>
  <w:style w:type="table" w:customStyle="1" w:styleId="TableColumns35513">
    <w:name w:val="Table Columns 355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13">
    <w:name w:val="Table Grid75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13">
    <w:name w:val="Table Grid1251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13">
    <w:name w:val="Table Grid225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13">
    <w:name w:val="Table Grid325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3">
    <w:name w:val="Table Grid425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13">
    <w:name w:val="No List12513"/>
    <w:next w:val="NoList"/>
    <w:uiPriority w:val="99"/>
    <w:semiHidden/>
    <w:unhideWhenUsed/>
    <w:rsid w:val="00B6603B"/>
  </w:style>
  <w:style w:type="table" w:customStyle="1" w:styleId="TableGrid43513">
    <w:name w:val="Table Grid435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13">
    <w:name w:val="Table Grid85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13">
    <w:name w:val="List Table 3 - Accent 11513"/>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13">
    <w:name w:val="Table Grid21023513"/>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13">
    <w:name w:val="Table Grid96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13">
    <w:name w:val="Table Grid915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13">
    <w:name w:val="Table Grid135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13">
    <w:name w:val="Table Grid102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13">
    <w:name w:val="Table Grid142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13">
    <w:name w:val="Table Grid151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0">
    <w:name w:val="No List50"/>
    <w:next w:val="NoList"/>
    <w:uiPriority w:val="99"/>
    <w:semiHidden/>
    <w:unhideWhenUsed/>
    <w:rsid w:val="00B6603B"/>
  </w:style>
  <w:style w:type="table" w:customStyle="1" w:styleId="TableColumns340">
    <w:name w:val="Table Columns 340"/>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0">
    <w:name w:val="Table Grid70"/>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6">
    <w:name w:val="Light Shading - Accent 516"/>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0">
    <w:name w:val="Table Grid140"/>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6">
    <w:name w:val="Table Grid23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6">
    <w:name w:val="Table Grid33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0">
    <w:name w:val="Table Grid440"/>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6">
    <w:name w:val="Light Shading - Accent 1116"/>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8">
    <w:name w:val="Table Columns 3118"/>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7">
    <w:name w:val="Table Columns 3217"/>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6">
    <w:name w:val="Table Columns 331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6">
    <w:name w:val="No List136"/>
    <w:next w:val="NoList"/>
    <w:uiPriority w:val="99"/>
    <w:semiHidden/>
    <w:unhideWhenUsed/>
    <w:rsid w:val="00B6603B"/>
  </w:style>
  <w:style w:type="numbering" w:customStyle="1" w:styleId="NoList217">
    <w:name w:val="No List217"/>
    <w:next w:val="NoList"/>
    <w:uiPriority w:val="99"/>
    <w:semiHidden/>
    <w:unhideWhenUsed/>
    <w:rsid w:val="00B6603B"/>
  </w:style>
  <w:style w:type="numbering" w:customStyle="1" w:styleId="NoList316">
    <w:name w:val="No List316"/>
    <w:next w:val="NoList"/>
    <w:uiPriority w:val="99"/>
    <w:semiHidden/>
    <w:unhideWhenUsed/>
    <w:rsid w:val="00B6603B"/>
  </w:style>
  <w:style w:type="numbering" w:customStyle="1" w:styleId="NoList416">
    <w:name w:val="No List416"/>
    <w:next w:val="NoList"/>
    <w:uiPriority w:val="99"/>
    <w:semiHidden/>
    <w:unhideWhenUsed/>
    <w:rsid w:val="00B6603B"/>
  </w:style>
  <w:style w:type="table" w:customStyle="1" w:styleId="TableGrid516">
    <w:name w:val="Table Grid516"/>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6">
    <w:name w:val="No List516"/>
    <w:next w:val="NoList"/>
    <w:uiPriority w:val="99"/>
    <w:semiHidden/>
    <w:unhideWhenUsed/>
    <w:rsid w:val="00B6603B"/>
  </w:style>
  <w:style w:type="table" w:customStyle="1" w:styleId="TableColumns3416">
    <w:name w:val="Table Columns 341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6">
    <w:name w:val="Table Grid61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9">
    <w:name w:val="Table Grid1119"/>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NoList"/>
    <w:uiPriority w:val="99"/>
    <w:semiHidden/>
    <w:unhideWhenUsed/>
    <w:rsid w:val="00B6603B"/>
  </w:style>
  <w:style w:type="numbering" w:customStyle="1" w:styleId="NoList616">
    <w:name w:val="No List616"/>
    <w:next w:val="NoList"/>
    <w:uiPriority w:val="99"/>
    <w:semiHidden/>
    <w:unhideWhenUsed/>
    <w:rsid w:val="00B6603B"/>
  </w:style>
  <w:style w:type="table" w:customStyle="1" w:styleId="TableColumns3516">
    <w:name w:val="Table Columns 351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6">
    <w:name w:val="Table Grid71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7">
    <w:name w:val="Table Grid1217"/>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6">
    <w:name w:val="No List1216"/>
    <w:next w:val="NoList"/>
    <w:uiPriority w:val="99"/>
    <w:semiHidden/>
    <w:unhideWhenUsed/>
    <w:rsid w:val="00B6603B"/>
  </w:style>
  <w:style w:type="table" w:customStyle="1" w:styleId="TableGrid4316">
    <w:name w:val="Table Grid431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6">
    <w:name w:val="Table Grid81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6">
    <w:name w:val="List Table 3 - Accent 1116"/>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6">
    <w:name w:val="Table Grid2102316"/>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6">
    <w:name w:val="Table Grid92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6">
    <w:name w:val="Table Grid911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6">
    <w:name w:val="Table Grid131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6">
    <w:name w:val="No List76"/>
    <w:next w:val="NoList"/>
    <w:uiPriority w:val="99"/>
    <w:semiHidden/>
    <w:unhideWhenUsed/>
    <w:rsid w:val="00B6603B"/>
  </w:style>
  <w:style w:type="table" w:customStyle="1" w:styleId="TableColumns366">
    <w:name w:val="Table Columns 36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9">
    <w:name w:val="Table Grid109"/>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7">
    <w:name w:val="Light Shading - Accent 517"/>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8">
    <w:name w:val="Table Grid148"/>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7">
    <w:name w:val="Table Grid237"/>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7">
    <w:name w:val="Table Grid337"/>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6">
    <w:name w:val="Table Grid44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7">
    <w:name w:val="Light Shading - Accent 1117"/>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9">
    <w:name w:val="Table Columns 3119"/>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8">
    <w:name w:val="Table Columns 3218"/>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7">
    <w:name w:val="Table Columns 3317"/>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7">
    <w:name w:val="No List137"/>
    <w:next w:val="NoList"/>
    <w:uiPriority w:val="99"/>
    <w:semiHidden/>
    <w:unhideWhenUsed/>
    <w:rsid w:val="00B6603B"/>
  </w:style>
  <w:style w:type="numbering" w:customStyle="1" w:styleId="NoList218">
    <w:name w:val="No List218"/>
    <w:next w:val="NoList"/>
    <w:uiPriority w:val="99"/>
    <w:semiHidden/>
    <w:unhideWhenUsed/>
    <w:rsid w:val="00B6603B"/>
  </w:style>
  <w:style w:type="numbering" w:customStyle="1" w:styleId="NoList317">
    <w:name w:val="No List317"/>
    <w:next w:val="NoList"/>
    <w:uiPriority w:val="99"/>
    <w:semiHidden/>
    <w:unhideWhenUsed/>
    <w:rsid w:val="00B6603B"/>
  </w:style>
  <w:style w:type="numbering" w:customStyle="1" w:styleId="NoList417">
    <w:name w:val="No List417"/>
    <w:next w:val="NoList"/>
    <w:uiPriority w:val="99"/>
    <w:semiHidden/>
    <w:unhideWhenUsed/>
    <w:rsid w:val="00B6603B"/>
  </w:style>
  <w:style w:type="table" w:customStyle="1" w:styleId="TableGrid517">
    <w:name w:val="Table Grid517"/>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7">
    <w:name w:val="No List517"/>
    <w:next w:val="NoList"/>
    <w:uiPriority w:val="99"/>
    <w:semiHidden/>
    <w:unhideWhenUsed/>
    <w:rsid w:val="00B6603B"/>
  </w:style>
  <w:style w:type="table" w:customStyle="1" w:styleId="TableColumns3417">
    <w:name w:val="Table Columns 3417"/>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7">
    <w:name w:val="Table Grid617"/>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0">
    <w:name w:val="Table Grid11110"/>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8">
    <w:name w:val="Table Grid2118"/>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8">
    <w:name w:val="Table Grid3118"/>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8">
    <w:name w:val="Table Grid4118"/>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9">
    <w:name w:val="No List1119"/>
    <w:next w:val="NoList"/>
    <w:uiPriority w:val="99"/>
    <w:semiHidden/>
    <w:unhideWhenUsed/>
    <w:rsid w:val="00B6603B"/>
  </w:style>
  <w:style w:type="numbering" w:customStyle="1" w:styleId="NoList617">
    <w:name w:val="No List617"/>
    <w:next w:val="NoList"/>
    <w:uiPriority w:val="99"/>
    <w:semiHidden/>
    <w:unhideWhenUsed/>
    <w:rsid w:val="00B6603B"/>
  </w:style>
  <w:style w:type="table" w:customStyle="1" w:styleId="TableColumns3517">
    <w:name w:val="Table Columns 3517"/>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7">
    <w:name w:val="Table Grid717"/>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8">
    <w:name w:val="Table Grid1218"/>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7">
    <w:name w:val="Table Grid2217"/>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7">
    <w:name w:val="Table Grid3217"/>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
    <w:name w:val="Table Grid4217"/>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7">
    <w:name w:val="No List1217"/>
    <w:next w:val="NoList"/>
    <w:uiPriority w:val="99"/>
    <w:semiHidden/>
    <w:unhideWhenUsed/>
    <w:rsid w:val="00B6603B"/>
  </w:style>
  <w:style w:type="table" w:customStyle="1" w:styleId="TableGrid4317">
    <w:name w:val="Table Grid4317"/>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7">
    <w:name w:val="Table Grid817"/>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7">
    <w:name w:val="List Table 3 - Accent 1117"/>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7">
    <w:name w:val="Table Grid2102317"/>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7">
    <w:name w:val="Table Grid927"/>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7">
    <w:name w:val="Table Grid9117"/>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7">
    <w:name w:val="Table Grid1317"/>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6">
    <w:name w:val="No List86"/>
    <w:next w:val="NoList"/>
    <w:uiPriority w:val="99"/>
    <w:semiHidden/>
    <w:unhideWhenUsed/>
    <w:rsid w:val="00B6603B"/>
  </w:style>
  <w:style w:type="table" w:customStyle="1" w:styleId="TableColumns376">
    <w:name w:val="Table Columns 37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7">
    <w:name w:val="Table Grid157"/>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6">
    <w:name w:val="Light Shading - Accent 526"/>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6">
    <w:name w:val="Table Grid16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6">
    <w:name w:val="Table Grid24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6">
    <w:name w:val="Table Grid34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6">
    <w:name w:val="Table Grid45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6">
    <w:name w:val="Light Shading - Accent 1126"/>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6">
    <w:name w:val="Table Columns 312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6">
    <w:name w:val="Table Columns 322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6">
    <w:name w:val="Table Columns 332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6">
    <w:name w:val="No List146"/>
    <w:next w:val="NoList"/>
    <w:uiPriority w:val="99"/>
    <w:semiHidden/>
    <w:unhideWhenUsed/>
    <w:rsid w:val="00B6603B"/>
  </w:style>
  <w:style w:type="numbering" w:customStyle="1" w:styleId="NoList226">
    <w:name w:val="No List226"/>
    <w:next w:val="NoList"/>
    <w:uiPriority w:val="99"/>
    <w:semiHidden/>
    <w:unhideWhenUsed/>
    <w:rsid w:val="00B6603B"/>
  </w:style>
  <w:style w:type="numbering" w:customStyle="1" w:styleId="NoList326">
    <w:name w:val="No List326"/>
    <w:next w:val="NoList"/>
    <w:uiPriority w:val="99"/>
    <w:semiHidden/>
    <w:unhideWhenUsed/>
    <w:rsid w:val="00B6603B"/>
  </w:style>
  <w:style w:type="numbering" w:customStyle="1" w:styleId="NoList426">
    <w:name w:val="No List426"/>
    <w:next w:val="NoList"/>
    <w:uiPriority w:val="99"/>
    <w:semiHidden/>
    <w:unhideWhenUsed/>
    <w:rsid w:val="00B6603B"/>
  </w:style>
  <w:style w:type="table" w:customStyle="1" w:styleId="TableGrid526">
    <w:name w:val="Table Grid526"/>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6">
    <w:name w:val="No List526"/>
    <w:next w:val="NoList"/>
    <w:uiPriority w:val="99"/>
    <w:semiHidden/>
    <w:unhideWhenUsed/>
    <w:rsid w:val="00B6603B"/>
  </w:style>
  <w:style w:type="table" w:customStyle="1" w:styleId="TableColumns3426">
    <w:name w:val="Table Columns 342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6">
    <w:name w:val="Table Grid62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6">
    <w:name w:val="Table Grid1126"/>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6">
    <w:name w:val="No List1126"/>
    <w:next w:val="NoList"/>
    <w:uiPriority w:val="99"/>
    <w:semiHidden/>
    <w:unhideWhenUsed/>
    <w:rsid w:val="00B6603B"/>
  </w:style>
  <w:style w:type="numbering" w:customStyle="1" w:styleId="NoList626">
    <w:name w:val="No List626"/>
    <w:next w:val="NoList"/>
    <w:uiPriority w:val="99"/>
    <w:semiHidden/>
    <w:unhideWhenUsed/>
    <w:rsid w:val="00B6603B"/>
  </w:style>
  <w:style w:type="table" w:customStyle="1" w:styleId="TableColumns3526">
    <w:name w:val="Table Columns 352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6">
    <w:name w:val="Table Grid72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6">
    <w:name w:val="Table Grid1226"/>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6">
    <w:name w:val="No List1226"/>
    <w:next w:val="NoList"/>
    <w:uiPriority w:val="99"/>
    <w:semiHidden/>
    <w:unhideWhenUsed/>
    <w:rsid w:val="00B6603B"/>
  </w:style>
  <w:style w:type="table" w:customStyle="1" w:styleId="TableGrid4326">
    <w:name w:val="Table Grid432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6">
    <w:name w:val="Table Grid82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6">
    <w:name w:val="List Table 3 - Accent 1126"/>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6">
    <w:name w:val="Table Grid2102326"/>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6">
    <w:name w:val="Table Grid93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6">
    <w:name w:val="Table Grid912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6">
    <w:name w:val="Table Grid132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6">
    <w:name w:val="Table Grid101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6">
    <w:name w:val="Table Grid141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6">
    <w:name w:val="No List96"/>
    <w:next w:val="NoList"/>
    <w:uiPriority w:val="99"/>
    <w:semiHidden/>
    <w:unhideWhenUsed/>
    <w:rsid w:val="00B6603B"/>
  </w:style>
  <w:style w:type="table" w:customStyle="1" w:styleId="TableColumns386">
    <w:name w:val="Table Columns 38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6">
    <w:name w:val="Table Grid17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6">
    <w:name w:val="Light Shading - Accent 536"/>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6">
    <w:name w:val="Table Grid18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6">
    <w:name w:val="Table Grid25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6">
    <w:name w:val="Table Grid35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6">
    <w:name w:val="Table Grid46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6">
    <w:name w:val="Light Shading - Accent 1136"/>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6">
    <w:name w:val="Table Columns 313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6">
    <w:name w:val="Table Columns 323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6">
    <w:name w:val="Table Columns 333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6">
    <w:name w:val="No List156"/>
    <w:next w:val="NoList"/>
    <w:uiPriority w:val="99"/>
    <w:semiHidden/>
    <w:unhideWhenUsed/>
    <w:rsid w:val="00B6603B"/>
  </w:style>
  <w:style w:type="numbering" w:customStyle="1" w:styleId="NoList236">
    <w:name w:val="No List236"/>
    <w:next w:val="NoList"/>
    <w:uiPriority w:val="99"/>
    <w:semiHidden/>
    <w:unhideWhenUsed/>
    <w:rsid w:val="00B6603B"/>
  </w:style>
  <w:style w:type="numbering" w:customStyle="1" w:styleId="NoList336">
    <w:name w:val="No List336"/>
    <w:next w:val="NoList"/>
    <w:uiPriority w:val="99"/>
    <w:semiHidden/>
    <w:unhideWhenUsed/>
    <w:rsid w:val="00B6603B"/>
  </w:style>
  <w:style w:type="numbering" w:customStyle="1" w:styleId="NoList436">
    <w:name w:val="No List436"/>
    <w:next w:val="NoList"/>
    <w:uiPriority w:val="99"/>
    <w:semiHidden/>
    <w:unhideWhenUsed/>
    <w:rsid w:val="00B6603B"/>
  </w:style>
  <w:style w:type="table" w:customStyle="1" w:styleId="TableGrid536">
    <w:name w:val="Table Grid536"/>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6">
    <w:name w:val="No List536"/>
    <w:next w:val="NoList"/>
    <w:uiPriority w:val="99"/>
    <w:semiHidden/>
    <w:unhideWhenUsed/>
    <w:rsid w:val="00B6603B"/>
  </w:style>
  <w:style w:type="table" w:customStyle="1" w:styleId="TableColumns3436">
    <w:name w:val="Table Columns 343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6">
    <w:name w:val="Table Grid63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6">
    <w:name w:val="Table Grid1136"/>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6">
    <w:name w:val="Table Grid213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6">
    <w:name w:val="Table Grid313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6">
    <w:name w:val="Table Grid413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6">
    <w:name w:val="No List1136"/>
    <w:next w:val="NoList"/>
    <w:uiPriority w:val="99"/>
    <w:semiHidden/>
    <w:unhideWhenUsed/>
    <w:rsid w:val="00B6603B"/>
  </w:style>
  <w:style w:type="numbering" w:customStyle="1" w:styleId="NoList636">
    <w:name w:val="No List636"/>
    <w:next w:val="NoList"/>
    <w:uiPriority w:val="99"/>
    <w:semiHidden/>
    <w:unhideWhenUsed/>
    <w:rsid w:val="00B6603B"/>
  </w:style>
  <w:style w:type="table" w:customStyle="1" w:styleId="TableColumns3536">
    <w:name w:val="Table Columns 353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6">
    <w:name w:val="Table Grid73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6">
    <w:name w:val="Table Grid1236"/>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6">
    <w:name w:val="Table Grid223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6">
    <w:name w:val="Table Grid323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6">
    <w:name w:val="Table Grid423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6">
    <w:name w:val="No List1236"/>
    <w:next w:val="NoList"/>
    <w:uiPriority w:val="99"/>
    <w:semiHidden/>
    <w:unhideWhenUsed/>
    <w:rsid w:val="00B6603B"/>
  </w:style>
  <w:style w:type="table" w:customStyle="1" w:styleId="TableGrid4336">
    <w:name w:val="Table Grid433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6">
    <w:name w:val="Table Grid83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6">
    <w:name w:val="List Table 3 - Accent 1136"/>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6">
    <w:name w:val="Table Grid2102336"/>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6">
    <w:name w:val="Table Grid94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6">
    <w:name w:val="Table Grid913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6">
    <w:name w:val="Table Grid133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6">
    <w:name w:val="No List106"/>
    <w:next w:val="NoList"/>
    <w:uiPriority w:val="99"/>
    <w:semiHidden/>
    <w:unhideWhenUsed/>
    <w:rsid w:val="00B6603B"/>
  </w:style>
  <w:style w:type="table" w:customStyle="1" w:styleId="TableColumns396">
    <w:name w:val="Table Columns 39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6">
    <w:name w:val="Table Grid19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6">
    <w:name w:val="Light Shading - Accent 546"/>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6">
    <w:name w:val="Table Grid110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6">
    <w:name w:val="Table Grid26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6">
    <w:name w:val="Table Grid36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6">
    <w:name w:val="Table Grid47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6">
    <w:name w:val="Light Shading - Accent 1146"/>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6">
    <w:name w:val="Table Columns 314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6">
    <w:name w:val="Table Columns 324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6">
    <w:name w:val="Table Columns 334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6">
    <w:name w:val="No List166"/>
    <w:next w:val="NoList"/>
    <w:uiPriority w:val="99"/>
    <w:semiHidden/>
    <w:unhideWhenUsed/>
    <w:rsid w:val="00B6603B"/>
  </w:style>
  <w:style w:type="numbering" w:customStyle="1" w:styleId="NoList246">
    <w:name w:val="No List246"/>
    <w:next w:val="NoList"/>
    <w:uiPriority w:val="99"/>
    <w:semiHidden/>
    <w:unhideWhenUsed/>
    <w:rsid w:val="00B6603B"/>
  </w:style>
  <w:style w:type="numbering" w:customStyle="1" w:styleId="NoList346">
    <w:name w:val="No List346"/>
    <w:next w:val="NoList"/>
    <w:uiPriority w:val="99"/>
    <w:semiHidden/>
    <w:unhideWhenUsed/>
    <w:rsid w:val="00B6603B"/>
  </w:style>
  <w:style w:type="numbering" w:customStyle="1" w:styleId="NoList446">
    <w:name w:val="No List446"/>
    <w:next w:val="NoList"/>
    <w:uiPriority w:val="99"/>
    <w:semiHidden/>
    <w:unhideWhenUsed/>
    <w:rsid w:val="00B6603B"/>
  </w:style>
  <w:style w:type="table" w:customStyle="1" w:styleId="TableGrid546">
    <w:name w:val="Table Grid546"/>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6">
    <w:name w:val="No List546"/>
    <w:next w:val="NoList"/>
    <w:uiPriority w:val="99"/>
    <w:semiHidden/>
    <w:unhideWhenUsed/>
    <w:rsid w:val="00B6603B"/>
  </w:style>
  <w:style w:type="table" w:customStyle="1" w:styleId="TableColumns3446">
    <w:name w:val="Table Columns 344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6">
    <w:name w:val="Table Grid64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6">
    <w:name w:val="Table Grid1146"/>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6">
    <w:name w:val="Table Grid214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6">
    <w:name w:val="Table Grid314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6">
    <w:name w:val="Table Grid414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6">
    <w:name w:val="No List1146"/>
    <w:next w:val="NoList"/>
    <w:uiPriority w:val="99"/>
    <w:semiHidden/>
    <w:unhideWhenUsed/>
    <w:rsid w:val="00B6603B"/>
  </w:style>
  <w:style w:type="numbering" w:customStyle="1" w:styleId="NoList646">
    <w:name w:val="No List646"/>
    <w:next w:val="NoList"/>
    <w:uiPriority w:val="99"/>
    <w:semiHidden/>
    <w:unhideWhenUsed/>
    <w:rsid w:val="00B6603B"/>
  </w:style>
  <w:style w:type="table" w:customStyle="1" w:styleId="TableColumns3546">
    <w:name w:val="Table Columns 354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6">
    <w:name w:val="Table Grid74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6">
    <w:name w:val="Table Grid1246"/>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6">
    <w:name w:val="Table Grid224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6">
    <w:name w:val="Table Grid324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6">
    <w:name w:val="Table Grid424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6">
    <w:name w:val="No List1246"/>
    <w:next w:val="NoList"/>
    <w:uiPriority w:val="99"/>
    <w:semiHidden/>
    <w:unhideWhenUsed/>
    <w:rsid w:val="00B6603B"/>
  </w:style>
  <w:style w:type="table" w:customStyle="1" w:styleId="TableGrid4346">
    <w:name w:val="Table Grid434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6">
    <w:name w:val="Table Grid84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6">
    <w:name w:val="List Table 3 - Accent 1146"/>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6">
    <w:name w:val="Table Grid2102346"/>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6">
    <w:name w:val="Table Grid95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6">
    <w:name w:val="Table Grid914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6">
    <w:name w:val="Table Grid134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6">
    <w:name w:val="No List176"/>
    <w:next w:val="NoList"/>
    <w:uiPriority w:val="99"/>
    <w:semiHidden/>
    <w:unhideWhenUsed/>
    <w:rsid w:val="00B6603B"/>
  </w:style>
  <w:style w:type="table" w:customStyle="1" w:styleId="TableColumns3106">
    <w:name w:val="Table Columns 310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6">
    <w:name w:val="Table Grid20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6">
    <w:name w:val="Light Shading - Accent 556"/>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6">
    <w:name w:val="Table Grid115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6">
    <w:name w:val="Table Grid27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6">
    <w:name w:val="Table Grid37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6">
    <w:name w:val="Table Grid48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6">
    <w:name w:val="Light Shading - Accent 1156"/>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6">
    <w:name w:val="Table Columns 315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6">
    <w:name w:val="Table Columns 325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6">
    <w:name w:val="Table Columns 335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6">
    <w:name w:val="No List186"/>
    <w:next w:val="NoList"/>
    <w:uiPriority w:val="99"/>
    <w:semiHidden/>
    <w:unhideWhenUsed/>
    <w:rsid w:val="00B6603B"/>
  </w:style>
  <w:style w:type="numbering" w:customStyle="1" w:styleId="NoList256">
    <w:name w:val="No List256"/>
    <w:next w:val="NoList"/>
    <w:uiPriority w:val="99"/>
    <w:semiHidden/>
    <w:unhideWhenUsed/>
    <w:rsid w:val="00B6603B"/>
  </w:style>
  <w:style w:type="numbering" w:customStyle="1" w:styleId="NoList356">
    <w:name w:val="No List356"/>
    <w:next w:val="NoList"/>
    <w:uiPriority w:val="99"/>
    <w:semiHidden/>
    <w:unhideWhenUsed/>
    <w:rsid w:val="00B6603B"/>
  </w:style>
  <w:style w:type="numbering" w:customStyle="1" w:styleId="NoList456">
    <w:name w:val="No List456"/>
    <w:next w:val="NoList"/>
    <w:uiPriority w:val="99"/>
    <w:semiHidden/>
    <w:unhideWhenUsed/>
    <w:rsid w:val="00B6603B"/>
  </w:style>
  <w:style w:type="table" w:customStyle="1" w:styleId="TableGrid556">
    <w:name w:val="Table Grid556"/>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6">
    <w:name w:val="No List556"/>
    <w:next w:val="NoList"/>
    <w:uiPriority w:val="99"/>
    <w:semiHidden/>
    <w:unhideWhenUsed/>
    <w:rsid w:val="00B6603B"/>
  </w:style>
  <w:style w:type="table" w:customStyle="1" w:styleId="TableColumns3456">
    <w:name w:val="Table Columns 345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6">
    <w:name w:val="Table Grid65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6">
    <w:name w:val="Table Grid1166"/>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6">
    <w:name w:val="Table Grid215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6">
    <w:name w:val="Table Grid315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6">
    <w:name w:val="Table Grid415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6">
    <w:name w:val="No List1156"/>
    <w:next w:val="NoList"/>
    <w:uiPriority w:val="99"/>
    <w:semiHidden/>
    <w:unhideWhenUsed/>
    <w:rsid w:val="00B6603B"/>
  </w:style>
  <w:style w:type="numbering" w:customStyle="1" w:styleId="NoList656">
    <w:name w:val="No List656"/>
    <w:next w:val="NoList"/>
    <w:uiPriority w:val="99"/>
    <w:semiHidden/>
    <w:unhideWhenUsed/>
    <w:rsid w:val="00B6603B"/>
  </w:style>
  <w:style w:type="table" w:customStyle="1" w:styleId="TableColumns3556">
    <w:name w:val="Table Columns 355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6">
    <w:name w:val="Table Grid75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6">
    <w:name w:val="Table Grid1256"/>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6">
    <w:name w:val="Table Grid225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6">
    <w:name w:val="Table Grid325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6">
    <w:name w:val="Table Grid425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6">
    <w:name w:val="No List1256"/>
    <w:next w:val="NoList"/>
    <w:uiPriority w:val="99"/>
    <w:semiHidden/>
    <w:unhideWhenUsed/>
    <w:rsid w:val="00B6603B"/>
  </w:style>
  <w:style w:type="table" w:customStyle="1" w:styleId="TableGrid4356">
    <w:name w:val="Table Grid435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6">
    <w:name w:val="Table Grid85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6">
    <w:name w:val="List Table 3 - Accent 1156"/>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6">
    <w:name w:val="Table Grid2102356"/>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6">
    <w:name w:val="Table Grid96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6">
    <w:name w:val="Table Grid915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6">
    <w:name w:val="Table Grid135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6">
    <w:name w:val="Table Grid102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6">
    <w:name w:val="Table Grid142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6">
    <w:name w:val="Table Grid151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94">
    <w:name w:val="No List194"/>
    <w:next w:val="NoList"/>
    <w:uiPriority w:val="99"/>
    <w:semiHidden/>
    <w:unhideWhenUsed/>
    <w:rsid w:val="00B6603B"/>
  </w:style>
  <w:style w:type="table" w:customStyle="1" w:styleId="TableColumns3164">
    <w:name w:val="Table Columns 316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84">
    <w:name w:val="Table Grid28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64">
    <w:name w:val="Light Shading - Accent 564"/>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74">
    <w:name w:val="Table Grid117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4">
    <w:name w:val="Table Grid29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84">
    <w:name w:val="Table Grid38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94">
    <w:name w:val="Table Grid49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64">
    <w:name w:val="Light Shading - Accent 1164"/>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74">
    <w:name w:val="Table Columns 317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64">
    <w:name w:val="Table Columns 326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64">
    <w:name w:val="Table Columns 336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104">
    <w:name w:val="No List1104"/>
    <w:next w:val="NoList"/>
    <w:uiPriority w:val="99"/>
    <w:semiHidden/>
    <w:unhideWhenUsed/>
    <w:rsid w:val="00B6603B"/>
  </w:style>
  <w:style w:type="numbering" w:customStyle="1" w:styleId="NoList264">
    <w:name w:val="No List264"/>
    <w:next w:val="NoList"/>
    <w:uiPriority w:val="99"/>
    <w:semiHidden/>
    <w:unhideWhenUsed/>
    <w:rsid w:val="00B6603B"/>
  </w:style>
  <w:style w:type="numbering" w:customStyle="1" w:styleId="NoList364">
    <w:name w:val="No List364"/>
    <w:next w:val="NoList"/>
    <w:uiPriority w:val="99"/>
    <w:semiHidden/>
    <w:unhideWhenUsed/>
    <w:rsid w:val="00B6603B"/>
  </w:style>
  <w:style w:type="numbering" w:customStyle="1" w:styleId="NoList464">
    <w:name w:val="No List464"/>
    <w:next w:val="NoList"/>
    <w:uiPriority w:val="99"/>
    <w:semiHidden/>
    <w:unhideWhenUsed/>
    <w:rsid w:val="00B6603B"/>
  </w:style>
  <w:style w:type="table" w:customStyle="1" w:styleId="TableGrid564">
    <w:name w:val="Table Grid564"/>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64">
    <w:name w:val="No List564"/>
    <w:next w:val="NoList"/>
    <w:uiPriority w:val="99"/>
    <w:semiHidden/>
    <w:unhideWhenUsed/>
    <w:rsid w:val="00B6603B"/>
  </w:style>
  <w:style w:type="table" w:customStyle="1" w:styleId="TableColumns3464">
    <w:name w:val="Table Columns 346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64">
    <w:name w:val="Table Grid66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84">
    <w:name w:val="Table Grid118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4">
    <w:name w:val="Table Grid216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4">
    <w:name w:val="Table Grid316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4">
    <w:name w:val="Table Grid416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4">
    <w:name w:val="No List1164"/>
    <w:next w:val="NoList"/>
    <w:uiPriority w:val="99"/>
    <w:semiHidden/>
    <w:unhideWhenUsed/>
    <w:rsid w:val="00B6603B"/>
  </w:style>
  <w:style w:type="numbering" w:customStyle="1" w:styleId="NoList664">
    <w:name w:val="No List664"/>
    <w:next w:val="NoList"/>
    <w:uiPriority w:val="99"/>
    <w:semiHidden/>
    <w:unhideWhenUsed/>
    <w:rsid w:val="00B6603B"/>
  </w:style>
  <w:style w:type="table" w:customStyle="1" w:styleId="TableColumns3564">
    <w:name w:val="Table Columns 356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64">
    <w:name w:val="Table Grid76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64">
    <w:name w:val="Table Grid126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4">
    <w:name w:val="Table Grid226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4">
    <w:name w:val="Table Grid326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
    <w:name w:val="Table Grid426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64">
    <w:name w:val="No List1264"/>
    <w:next w:val="NoList"/>
    <w:uiPriority w:val="99"/>
    <w:semiHidden/>
    <w:unhideWhenUsed/>
    <w:rsid w:val="00B6603B"/>
  </w:style>
  <w:style w:type="table" w:customStyle="1" w:styleId="TableGrid4364">
    <w:name w:val="Table Grid436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4">
    <w:name w:val="Table Grid86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64">
    <w:name w:val="List Table 3 - Accent 1164"/>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64">
    <w:name w:val="Table Grid2102364"/>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4">
    <w:name w:val="Table Grid97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64">
    <w:name w:val="Table Grid916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64">
    <w:name w:val="Table Grid136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14">
    <w:name w:val="No List714"/>
    <w:next w:val="NoList"/>
    <w:uiPriority w:val="99"/>
    <w:semiHidden/>
    <w:unhideWhenUsed/>
    <w:rsid w:val="00B6603B"/>
  </w:style>
  <w:style w:type="table" w:customStyle="1" w:styleId="TableColumns3614">
    <w:name w:val="Table Columns 36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34">
    <w:name w:val="Table Grid103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14">
    <w:name w:val="Light Shading - Accent 5114"/>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34">
    <w:name w:val="Table Grid143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4">
    <w:name w:val="Table Grid23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4">
    <w:name w:val="Table Grid33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14">
    <w:name w:val="Table Grid44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14">
    <w:name w:val="Light Shading - Accent 11114"/>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14">
    <w:name w:val="Table Columns 311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14">
    <w:name w:val="Table Columns 321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14">
    <w:name w:val="Table Columns 331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14">
    <w:name w:val="No List1314"/>
    <w:next w:val="NoList"/>
    <w:uiPriority w:val="99"/>
    <w:semiHidden/>
    <w:unhideWhenUsed/>
    <w:rsid w:val="00B6603B"/>
  </w:style>
  <w:style w:type="numbering" w:customStyle="1" w:styleId="NoList2114">
    <w:name w:val="No List2114"/>
    <w:next w:val="NoList"/>
    <w:uiPriority w:val="99"/>
    <w:semiHidden/>
    <w:unhideWhenUsed/>
    <w:rsid w:val="00B6603B"/>
  </w:style>
  <w:style w:type="numbering" w:customStyle="1" w:styleId="NoList3114">
    <w:name w:val="No List3114"/>
    <w:next w:val="NoList"/>
    <w:uiPriority w:val="99"/>
    <w:semiHidden/>
    <w:unhideWhenUsed/>
    <w:rsid w:val="00B6603B"/>
  </w:style>
  <w:style w:type="numbering" w:customStyle="1" w:styleId="NoList4114">
    <w:name w:val="No List4114"/>
    <w:next w:val="NoList"/>
    <w:uiPriority w:val="99"/>
    <w:semiHidden/>
    <w:unhideWhenUsed/>
    <w:rsid w:val="00B6603B"/>
  </w:style>
  <w:style w:type="table" w:customStyle="1" w:styleId="TableGrid5114">
    <w:name w:val="Table Grid5114"/>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14">
    <w:name w:val="No List5114"/>
    <w:next w:val="NoList"/>
    <w:uiPriority w:val="99"/>
    <w:semiHidden/>
    <w:unhideWhenUsed/>
    <w:rsid w:val="00B6603B"/>
  </w:style>
  <w:style w:type="table" w:customStyle="1" w:styleId="TableColumns34114">
    <w:name w:val="Table Columns 341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14">
    <w:name w:val="Table Grid61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4">
    <w:name w:val="Table Grid1111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4">
    <w:name w:val="No List11114"/>
    <w:next w:val="NoList"/>
    <w:uiPriority w:val="99"/>
    <w:semiHidden/>
    <w:unhideWhenUsed/>
    <w:rsid w:val="00B6603B"/>
  </w:style>
  <w:style w:type="numbering" w:customStyle="1" w:styleId="NoList6114">
    <w:name w:val="No List6114"/>
    <w:next w:val="NoList"/>
    <w:uiPriority w:val="99"/>
    <w:semiHidden/>
    <w:unhideWhenUsed/>
    <w:rsid w:val="00B6603B"/>
  </w:style>
  <w:style w:type="table" w:customStyle="1" w:styleId="TableColumns35114">
    <w:name w:val="Table Columns 351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14">
    <w:name w:val="Table Grid71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4">
    <w:name w:val="Table Grid1211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4">
    <w:name w:val="Table Grid221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4">
    <w:name w:val="Table Grid321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4">
    <w:name w:val="Table Grid421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4">
    <w:name w:val="No List12114"/>
    <w:next w:val="NoList"/>
    <w:uiPriority w:val="99"/>
    <w:semiHidden/>
    <w:unhideWhenUsed/>
    <w:rsid w:val="00B6603B"/>
  </w:style>
  <w:style w:type="table" w:customStyle="1" w:styleId="TableGrid43114">
    <w:name w:val="Table Grid431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4">
    <w:name w:val="Table Grid81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14">
    <w:name w:val="List Table 3 - Accent 11114"/>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14">
    <w:name w:val="Table Grid21023114"/>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4">
    <w:name w:val="Table Grid92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14">
    <w:name w:val="Table Grid911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14">
    <w:name w:val="Table Grid131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14">
    <w:name w:val="No List814"/>
    <w:next w:val="NoList"/>
    <w:uiPriority w:val="99"/>
    <w:semiHidden/>
    <w:unhideWhenUsed/>
    <w:rsid w:val="00B6603B"/>
  </w:style>
  <w:style w:type="table" w:customStyle="1" w:styleId="TableColumns3714">
    <w:name w:val="Table Columns 37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24">
    <w:name w:val="Table Grid152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14">
    <w:name w:val="Light Shading - Accent 5214"/>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14">
    <w:name w:val="Table Grid16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14">
    <w:name w:val="Table Grid24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14">
    <w:name w:val="Table Grid34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14">
    <w:name w:val="Table Grid45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14">
    <w:name w:val="Light Shading - Accent 11214"/>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14">
    <w:name w:val="Table Columns 312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14">
    <w:name w:val="Table Columns 322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14">
    <w:name w:val="Table Columns 332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14">
    <w:name w:val="No List1414"/>
    <w:next w:val="NoList"/>
    <w:uiPriority w:val="99"/>
    <w:semiHidden/>
    <w:unhideWhenUsed/>
    <w:rsid w:val="00B6603B"/>
  </w:style>
  <w:style w:type="numbering" w:customStyle="1" w:styleId="NoList2214">
    <w:name w:val="No List2214"/>
    <w:next w:val="NoList"/>
    <w:uiPriority w:val="99"/>
    <w:semiHidden/>
    <w:unhideWhenUsed/>
    <w:rsid w:val="00B6603B"/>
  </w:style>
  <w:style w:type="numbering" w:customStyle="1" w:styleId="NoList3214">
    <w:name w:val="No List3214"/>
    <w:next w:val="NoList"/>
    <w:uiPriority w:val="99"/>
    <w:semiHidden/>
    <w:unhideWhenUsed/>
    <w:rsid w:val="00B6603B"/>
  </w:style>
  <w:style w:type="numbering" w:customStyle="1" w:styleId="NoList4214">
    <w:name w:val="No List4214"/>
    <w:next w:val="NoList"/>
    <w:uiPriority w:val="99"/>
    <w:semiHidden/>
    <w:unhideWhenUsed/>
    <w:rsid w:val="00B6603B"/>
  </w:style>
  <w:style w:type="table" w:customStyle="1" w:styleId="TableGrid5214">
    <w:name w:val="Table Grid5214"/>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14">
    <w:name w:val="No List5214"/>
    <w:next w:val="NoList"/>
    <w:uiPriority w:val="99"/>
    <w:semiHidden/>
    <w:unhideWhenUsed/>
    <w:rsid w:val="00B6603B"/>
  </w:style>
  <w:style w:type="table" w:customStyle="1" w:styleId="TableColumns34214">
    <w:name w:val="Table Columns 342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14">
    <w:name w:val="Table Grid62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14">
    <w:name w:val="Table Grid1121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4">
    <w:name w:val="Table Grid212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4">
    <w:name w:val="Table Grid312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4">
    <w:name w:val="Table Grid412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4">
    <w:name w:val="No List11214"/>
    <w:next w:val="NoList"/>
    <w:uiPriority w:val="99"/>
    <w:semiHidden/>
    <w:unhideWhenUsed/>
    <w:rsid w:val="00B6603B"/>
  </w:style>
  <w:style w:type="numbering" w:customStyle="1" w:styleId="NoList6214">
    <w:name w:val="No List6214"/>
    <w:next w:val="NoList"/>
    <w:uiPriority w:val="99"/>
    <w:semiHidden/>
    <w:unhideWhenUsed/>
    <w:rsid w:val="00B6603B"/>
  </w:style>
  <w:style w:type="table" w:customStyle="1" w:styleId="TableColumns35214">
    <w:name w:val="Table Columns 352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14">
    <w:name w:val="Table Grid72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14">
    <w:name w:val="Table Grid1221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4">
    <w:name w:val="Table Grid222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4">
    <w:name w:val="Table Grid322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4">
    <w:name w:val="Table Grid422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14">
    <w:name w:val="No List12214"/>
    <w:next w:val="NoList"/>
    <w:uiPriority w:val="99"/>
    <w:semiHidden/>
    <w:unhideWhenUsed/>
    <w:rsid w:val="00B6603B"/>
  </w:style>
  <w:style w:type="table" w:customStyle="1" w:styleId="TableGrid43214">
    <w:name w:val="Table Grid432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4">
    <w:name w:val="Table Grid82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14">
    <w:name w:val="List Table 3 - Accent 11214"/>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14">
    <w:name w:val="Table Grid21023214"/>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14">
    <w:name w:val="Table Grid93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14">
    <w:name w:val="Table Grid912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14">
    <w:name w:val="Table Grid132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14">
    <w:name w:val="Table Grid101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14">
    <w:name w:val="Table Grid141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14">
    <w:name w:val="No List914"/>
    <w:next w:val="NoList"/>
    <w:uiPriority w:val="99"/>
    <w:semiHidden/>
    <w:unhideWhenUsed/>
    <w:rsid w:val="00B6603B"/>
  </w:style>
  <w:style w:type="table" w:customStyle="1" w:styleId="TableColumns3814">
    <w:name w:val="Table Columns 38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14">
    <w:name w:val="Table Grid17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14">
    <w:name w:val="Light Shading - Accent 5314"/>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14">
    <w:name w:val="Table Grid18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14">
    <w:name w:val="Table Grid25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14">
    <w:name w:val="Table Grid35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14">
    <w:name w:val="Table Grid46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14">
    <w:name w:val="Light Shading - Accent 11314"/>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14">
    <w:name w:val="Table Columns 313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14">
    <w:name w:val="Table Columns 323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14">
    <w:name w:val="Table Columns 333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14">
    <w:name w:val="No List1514"/>
    <w:next w:val="NoList"/>
    <w:uiPriority w:val="99"/>
    <w:semiHidden/>
    <w:unhideWhenUsed/>
    <w:rsid w:val="00B6603B"/>
  </w:style>
  <w:style w:type="numbering" w:customStyle="1" w:styleId="NoList2314">
    <w:name w:val="No List2314"/>
    <w:next w:val="NoList"/>
    <w:uiPriority w:val="99"/>
    <w:semiHidden/>
    <w:unhideWhenUsed/>
    <w:rsid w:val="00B6603B"/>
  </w:style>
  <w:style w:type="numbering" w:customStyle="1" w:styleId="NoList3314">
    <w:name w:val="No List3314"/>
    <w:next w:val="NoList"/>
    <w:uiPriority w:val="99"/>
    <w:semiHidden/>
    <w:unhideWhenUsed/>
    <w:rsid w:val="00B6603B"/>
  </w:style>
  <w:style w:type="numbering" w:customStyle="1" w:styleId="NoList4314">
    <w:name w:val="No List4314"/>
    <w:next w:val="NoList"/>
    <w:uiPriority w:val="99"/>
    <w:semiHidden/>
    <w:unhideWhenUsed/>
    <w:rsid w:val="00B6603B"/>
  </w:style>
  <w:style w:type="table" w:customStyle="1" w:styleId="TableGrid5314">
    <w:name w:val="Table Grid5314"/>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14">
    <w:name w:val="No List5314"/>
    <w:next w:val="NoList"/>
    <w:uiPriority w:val="99"/>
    <w:semiHidden/>
    <w:unhideWhenUsed/>
    <w:rsid w:val="00B6603B"/>
  </w:style>
  <w:style w:type="table" w:customStyle="1" w:styleId="TableColumns34314">
    <w:name w:val="Table Columns 343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14">
    <w:name w:val="Table Grid63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14">
    <w:name w:val="Table Grid1131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4">
    <w:name w:val="Table Grid213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4">
    <w:name w:val="Table Grid313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4">
    <w:name w:val="Table Grid413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14">
    <w:name w:val="No List11314"/>
    <w:next w:val="NoList"/>
    <w:uiPriority w:val="99"/>
    <w:semiHidden/>
    <w:unhideWhenUsed/>
    <w:rsid w:val="00B6603B"/>
  </w:style>
  <w:style w:type="numbering" w:customStyle="1" w:styleId="NoList6314">
    <w:name w:val="No List6314"/>
    <w:next w:val="NoList"/>
    <w:uiPriority w:val="99"/>
    <w:semiHidden/>
    <w:unhideWhenUsed/>
    <w:rsid w:val="00B6603B"/>
  </w:style>
  <w:style w:type="table" w:customStyle="1" w:styleId="TableColumns35314">
    <w:name w:val="Table Columns 353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14">
    <w:name w:val="Table Grid73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14">
    <w:name w:val="Table Grid1231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4">
    <w:name w:val="Table Grid223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4">
    <w:name w:val="Table Grid323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4">
    <w:name w:val="Table Grid423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14">
    <w:name w:val="No List12314"/>
    <w:next w:val="NoList"/>
    <w:uiPriority w:val="99"/>
    <w:semiHidden/>
    <w:unhideWhenUsed/>
    <w:rsid w:val="00B6603B"/>
  </w:style>
  <w:style w:type="table" w:customStyle="1" w:styleId="TableGrid43314">
    <w:name w:val="Table Grid433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4">
    <w:name w:val="Table Grid83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14">
    <w:name w:val="List Table 3 - Accent 11314"/>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14">
    <w:name w:val="Table Grid21023314"/>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14">
    <w:name w:val="Table Grid94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14">
    <w:name w:val="Table Grid913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14">
    <w:name w:val="Table Grid133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14">
    <w:name w:val="No List1014"/>
    <w:next w:val="NoList"/>
    <w:uiPriority w:val="99"/>
    <w:semiHidden/>
    <w:unhideWhenUsed/>
    <w:rsid w:val="00B6603B"/>
  </w:style>
  <w:style w:type="table" w:customStyle="1" w:styleId="TableColumns3914">
    <w:name w:val="Table Columns 39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14">
    <w:name w:val="Table Grid19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14">
    <w:name w:val="Light Shading - Accent 5414"/>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14">
    <w:name w:val="Table Grid110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14">
    <w:name w:val="Table Grid26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14">
    <w:name w:val="Table Grid36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14">
    <w:name w:val="Table Grid47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14">
    <w:name w:val="Light Shading - Accent 11414"/>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14">
    <w:name w:val="Table Columns 314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14">
    <w:name w:val="Table Columns 324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14">
    <w:name w:val="Table Columns 334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14">
    <w:name w:val="No List1614"/>
    <w:next w:val="NoList"/>
    <w:uiPriority w:val="99"/>
    <w:semiHidden/>
    <w:unhideWhenUsed/>
    <w:rsid w:val="00B6603B"/>
  </w:style>
  <w:style w:type="numbering" w:customStyle="1" w:styleId="NoList2414">
    <w:name w:val="No List2414"/>
    <w:next w:val="NoList"/>
    <w:uiPriority w:val="99"/>
    <w:semiHidden/>
    <w:unhideWhenUsed/>
    <w:rsid w:val="00B6603B"/>
  </w:style>
  <w:style w:type="numbering" w:customStyle="1" w:styleId="NoList3414">
    <w:name w:val="No List3414"/>
    <w:next w:val="NoList"/>
    <w:uiPriority w:val="99"/>
    <w:semiHidden/>
    <w:unhideWhenUsed/>
    <w:rsid w:val="00B6603B"/>
  </w:style>
  <w:style w:type="numbering" w:customStyle="1" w:styleId="NoList4414">
    <w:name w:val="No List4414"/>
    <w:next w:val="NoList"/>
    <w:uiPriority w:val="99"/>
    <w:semiHidden/>
    <w:unhideWhenUsed/>
    <w:rsid w:val="00B6603B"/>
  </w:style>
  <w:style w:type="table" w:customStyle="1" w:styleId="TableGrid5414">
    <w:name w:val="Table Grid5414"/>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14">
    <w:name w:val="No List5414"/>
    <w:next w:val="NoList"/>
    <w:uiPriority w:val="99"/>
    <w:semiHidden/>
    <w:unhideWhenUsed/>
    <w:rsid w:val="00B6603B"/>
  </w:style>
  <w:style w:type="table" w:customStyle="1" w:styleId="TableColumns34414">
    <w:name w:val="Table Columns 344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14">
    <w:name w:val="Table Grid64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14">
    <w:name w:val="Table Grid1141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4">
    <w:name w:val="Table Grid214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4">
    <w:name w:val="Table Grid314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4">
    <w:name w:val="Table Grid414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14">
    <w:name w:val="No List11414"/>
    <w:next w:val="NoList"/>
    <w:uiPriority w:val="99"/>
    <w:semiHidden/>
    <w:unhideWhenUsed/>
    <w:rsid w:val="00B6603B"/>
  </w:style>
  <w:style w:type="numbering" w:customStyle="1" w:styleId="NoList6414">
    <w:name w:val="No List6414"/>
    <w:next w:val="NoList"/>
    <w:uiPriority w:val="99"/>
    <w:semiHidden/>
    <w:unhideWhenUsed/>
    <w:rsid w:val="00B6603B"/>
  </w:style>
  <w:style w:type="table" w:customStyle="1" w:styleId="TableColumns35414">
    <w:name w:val="Table Columns 354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14">
    <w:name w:val="Table Grid74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14">
    <w:name w:val="Table Grid1241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4">
    <w:name w:val="Table Grid224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4">
    <w:name w:val="Table Grid324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4">
    <w:name w:val="Table Grid424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4">
    <w:name w:val="No List12414"/>
    <w:next w:val="NoList"/>
    <w:uiPriority w:val="99"/>
    <w:semiHidden/>
    <w:unhideWhenUsed/>
    <w:rsid w:val="00B6603B"/>
  </w:style>
  <w:style w:type="table" w:customStyle="1" w:styleId="TableGrid43414">
    <w:name w:val="Table Grid434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14">
    <w:name w:val="Table Grid84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14">
    <w:name w:val="List Table 3 - Accent 11414"/>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14">
    <w:name w:val="Table Grid21023414"/>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14">
    <w:name w:val="Table Grid95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14">
    <w:name w:val="Table Grid914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14">
    <w:name w:val="Table Grid134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14">
    <w:name w:val="No List1714"/>
    <w:next w:val="NoList"/>
    <w:uiPriority w:val="99"/>
    <w:semiHidden/>
    <w:unhideWhenUsed/>
    <w:rsid w:val="00B6603B"/>
  </w:style>
  <w:style w:type="table" w:customStyle="1" w:styleId="TableColumns31014">
    <w:name w:val="Table Columns 310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14">
    <w:name w:val="Table Grid20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14">
    <w:name w:val="Light Shading - Accent 5514"/>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14">
    <w:name w:val="Table Grid115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14">
    <w:name w:val="Table Grid27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14">
    <w:name w:val="Table Grid37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14">
    <w:name w:val="Table Grid48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14">
    <w:name w:val="Light Shading - Accent 11514"/>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14">
    <w:name w:val="Table Columns 315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14">
    <w:name w:val="Table Columns 325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14">
    <w:name w:val="Table Columns 335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14">
    <w:name w:val="No List1814"/>
    <w:next w:val="NoList"/>
    <w:uiPriority w:val="99"/>
    <w:semiHidden/>
    <w:unhideWhenUsed/>
    <w:rsid w:val="00B6603B"/>
  </w:style>
  <w:style w:type="numbering" w:customStyle="1" w:styleId="NoList2514">
    <w:name w:val="No List2514"/>
    <w:next w:val="NoList"/>
    <w:uiPriority w:val="99"/>
    <w:semiHidden/>
    <w:unhideWhenUsed/>
    <w:rsid w:val="00B6603B"/>
  </w:style>
  <w:style w:type="numbering" w:customStyle="1" w:styleId="NoList3514">
    <w:name w:val="No List3514"/>
    <w:next w:val="NoList"/>
    <w:uiPriority w:val="99"/>
    <w:semiHidden/>
    <w:unhideWhenUsed/>
    <w:rsid w:val="00B6603B"/>
  </w:style>
  <w:style w:type="numbering" w:customStyle="1" w:styleId="NoList4514">
    <w:name w:val="No List4514"/>
    <w:next w:val="NoList"/>
    <w:uiPriority w:val="99"/>
    <w:semiHidden/>
    <w:unhideWhenUsed/>
    <w:rsid w:val="00B6603B"/>
  </w:style>
  <w:style w:type="table" w:customStyle="1" w:styleId="TableGrid5514">
    <w:name w:val="Table Grid5514"/>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14">
    <w:name w:val="No List5514"/>
    <w:next w:val="NoList"/>
    <w:uiPriority w:val="99"/>
    <w:semiHidden/>
    <w:unhideWhenUsed/>
    <w:rsid w:val="00B6603B"/>
  </w:style>
  <w:style w:type="table" w:customStyle="1" w:styleId="TableColumns34514">
    <w:name w:val="Table Columns 345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14">
    <w:name w:val="Table Grid65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14">
    <w:name w:val="Table Grid1161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14">
    <w:name w:val="Table Grid215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14">
    <w:name w:val="Table Grid315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4">
    <w:name w:val="Table Grid415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4">
    <w:name w:val="No List11514"/>
    <w:next w:val="NoList"/>
    <w:uiPriority w:val="99"/>
    <w:semiHidden/>
    <w:unhideWhenUsed/>
    <w:rsid w:val="00B6603B"/>
  </w:style>
  <w:style w:type="numbering" w:customStyle="1" w:styleId="NoList6514">
    <w:name w:val="No List6514"/>
    <w:next w:val="NoList"/>
    <w:uiPriority w:val="99"/>
    <w:semiHidden/>
    <w:unhideWhenUsed/>
    <w:rsid w:val="00B6603B"/>
  </w:style>
  <w:style w:type="table" w:customStyle="1" w:styleId="TableColumns35514">
    <w:name w:val="Table Columns 355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14">
    <w:name w:val="Table Grid75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14">
    <w:name w:val="Table Grid1251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14">
    <w:name w:val="Table Grid225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14">
    <w:name w:val="Table Grid325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4">
    <w:name w:val="Table Grid425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14">
    <w:name w:val="No List12514"/>
    <w:next w:val="NoList"/>
    <w:uiPriority w:val="99"/>
    <w:semiHidden/>
    <w:unhideWhenUsed/>
    <w:rsid w:val="00B6603B"/>
  </w:style>
  <w:style w:type="table" w:customStyle="1" w:styleId="TableGrid43514">
    <w:name w:val="Table Grid435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14">
    <w:name w:val="Table Grid85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14">
    <w:name w:val="List Table 3 - Accent 11514"/>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14">
    <w:name w:val="Table Grid21023514"/>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14">
    <w:name w:val="Table Grid96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14">
    <w:name w:val="Table Grid915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14">
    <w:name w:val="Table Grid135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14">
    <w:name w:val="Table Grid102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14">
    <w:name w:val="Table Grid142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14">
    <w:name w:val="Table Grid151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60">
    <w:name w:val="No List60"/>
    <w:next w:val="NoList"/>
    <w:uiPriority w:val="99"/>
    <w:semiHidden/>
    <w:unhideWhenUsed/>
    <w:rsid w:val="001B1D1A"/>
  </w:style>
  <w:style w:type="table" w:customStyle="1" w:styleId="TableColumns350">
    <w:name w:val="Table Columns 350"/>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80">
    <w:name w:val="Table Grid80"/>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8">
    <w:name w:val="Light Shading - Accent 518"/>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9">
    <w:name w:val="Table Grid149"/>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8">
    <w:name w:val="Table Grid238"/>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8">
    <w:name w:val="Table Grid338"/>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7">
    <w:name w:val="Table Grid44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8">
    <w:name w:val="Light Shading - Accent 1118"/>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0">
    <w:name w:val="Table Columns 3120"/>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9">
    <w:name w:val="Table Columns 3219"/>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8">
    <w:name w:val="Table Columns 3318"/>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8">
    <w:name w:val="No List138"/>
    <w:next w:val="NoList"/>
    <w:uiPriority w:val="99"/>
    <w:semiHidden/>
    <w:unhideWhenUsed/>
    <w:rsid w:val="001B1D1A"/>
  </w:style>
  <w:style w:type="numbering" w:customStyle="1" w:styleId="NoList219">
    <w:name w:val="No List219"/>
    <w:next w:val="NoList"/>
    <w:uiPriority w:val="99"/>
    <w:semiHidden/>
    <w:unhideWhenUsed/>
    <w:rsid w:val="001B1D1A"/>
  </w:style>
  <w:style w:type="numbering" w:customStyle="1" w:styleId="NoList318">
    <w:name w:val="No List318"/>
    <w:next w:val="NoList"/>
    <w:uiPriority w:val="99"/>
    <w:semiHidden/>
    <w:unhideWhenUsed/>
    <w:rsid w:val="001B1D1A"/>
  </w:style>
  <w:style w:type="numbering" w:customStyle="1" w:styleId="NoList418">
    <w:name w:val="No List418"/>
    <w:next w:val="NoList"/>
    <w:uiPriority w:val="99"/>
    <w:semiHidden/>
    <w:unhideWhenUsed/>
    <w:rsid w:val="001B1D1A"/>
  </w:style>
  <w:style w:type="table" w:customStyle="1" w:styleId="TableGrid518">
    <w:name w:val="Table Grid518"/>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8">
    <w:name w:val="No List518"/>
    <w:next w:val="NoList"/>
    <w:uiPriority w:val="99"/>
    <w:semiHidden/>
    <w:unhideWhenUsed/>
    <w:rsid w:val="001B1D1A"/>
  </w:style>
  <w:style w:type="table" w:customStyle="1" w:styleId="TableColumns3418">
    <w:name w:val="Table Columns 3418"/>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8">
    <w:name w:val="Table Grid618"/>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0">
    <w:name w:val="Table Grid1120"/>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9">
    <w:name w:val="Table Grid2119"/>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9">
    <w:name w:val="Table Grid3119"/>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9">
    <w:name w:val="Table Grid4119"/>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0">
    <w:name w:val="No List1120"/>
    <w:next w:val="NoList"/>
    <w:uiPriority w:val="99"/>
    <w:semiHidden/>
    <w:unhideWhenUsed/>
    <w:rsid w:val="001B1D1A"/>
  </w:style>
  <w:style w:type="numbering" w:customStyle="1" w:styleId="NoList618">
    <w:name w:val="No List618"/>
    <w:next w:val="NoList"/>
    <w:uiPriority w:val="99"/>
    <w:semiHidden/>
    <w:unhideWhenUsed/>
    <w:rsid w:val="001B1D1A"/>
  </w:style>
  <w:style w:type="table" w:customStyle="1" w:styleId="TableColumns3518">
    <w:name w:val="Table Columns 3518"/>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8">
    <w:name w:val="Table Grid718"/>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9">
    <w:name w:val="Table Grid1219"/>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8">
    <w:name w:val="Table Grid2218"/>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8">
    <w:name w:val="Table Grid3218"/>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8">
    <w:name w:val="Table Grid4218"/>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8">
    <w:name w:val="No List1218"/>
    <w:next w:val="NoList"/>
    <w:uiPriority w:val="99"/>
    <w:semiHidden/>
    <w:unhideWhenUsed/>
    <w:rsid w:val="001B1D1A"/>
  </w:style>
  <w:style w:type="table" w:customStyle="1" w:styleId="TableGrid4318">
    <w:name w:val="Table Grid4318"/>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8">
    <w:name w:val="Table Grid818"/>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8">
    <w:name w:val="List Table 3 - Accent 1118"/>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8">
    <w:name w:val="Table Grid2102318"/>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8">
    <w:name w:val="Table Grid928"/>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8">
    <w:name w:val="Table Grid9118"/>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8">
    <w:name w:val="Table Grid1318"/>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7">
    <w:name w:val="No List77"/>
    <w:next w:val="NoList"/>
    <w:uiPriority w:val="99"/>
    <w:semiHidden/>
    <w:unhideWhenUsed/>
    <w:rsid w:val="001B1D1A"/>
  </w:style>
  <w:style w:type="table" w:customStyle="1" w:styleId="TableColumns367">
    <w:name w:val="Table Columns 36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10">
    <w:name w:val="Table Grid1010"/>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9">
    <w:name w:val="Light Shading - Accent 519"/>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10">
    <w:name w:val="Table Grid1410"/>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9">
    <w:name w:val="Table Grid239"/>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9">
    <w:name w:val="Table Grid339"/>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8">
    <w:name w:val="Table Grid448"/>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9">
    <w:name w:val="Light Shading - Accent 1119"/>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10">
    <w:name w:val="Table Columns 31110"/>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10">
    <w:name w:val="Table Columns 32110"/>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9">
    <w:name w:val="Table Columns 3319"/>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9">
    <w:name w:val="No List139"/>
    <w:next w:val="NoList"/>
    <w:uiPriority w:val="99"/>
    <w:semiHidden/>
    <w:unhideWhenUsed/>
    <w:rsid w:val="001B1D1A"/>
  </w:style>
  <w:style w:type="numbering" w:customStyle="1" w:styleId="NoList2110">
    <w:name w:val="No List2110"/>
    <w:next w:val="NoList"/>
    <w:uiPriority w:val="99"/>
    <w:semiHidden/>
    <w:unhideWhenUsed/>
    <w:rsid w:val="001B1D1A"/>
  </w:style>
  <w:style w:type="numbering" w:customStyle="1" w:styleId="NoList319">
    <w:name w:val="No List319"/>
    <w:next w:val="NoList"/>
    <w:uiPriority w:val="99"/>
    <w:semiHidden/>
    <w:unhideWhenUsed/>
    <w:rsid w:val="001B1D1A"/>
  </w:style>
  <w:style w:type="numbering" w:customStyle="1" w:styleId="NoList419">
    <w:name w:val="No List419"/>
    <w:next w:val="NoList"/>
    <w:uiPriority w:val="99"/>
    <w:semiHidden/>
    <w:unhideWhenUsed/>
    <w:rsid w:val="001B1D1A"/>
  </w:style>
  <w:style w:type="table" w:customStyle="1" w:styleId="TableGrid519">
    <w:name w:val="Table Grid519"/>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9">
    <w:name w:val="No List519"/>
    <w:next w:val="NoList"/>
    <w:uiPriority w:val="99"/>
    <w:semiHidden/>
    <w:unhideWhenUsed/>
    <w:rsid w:val="001B1D1A"/>
  </w:style>
  <w:style w:type="table" w:customStyle="1" w:styleId="TableColumns3419">
    <w:name w:val="Table Columns 3419"/>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9">
    <w:name w:val="Table Grid619"/>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5">
    <w:name w:val="Table Grid1111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0">
    <w:name w:val="Table Grid21110"/>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0">
    <w:name w:val="Table Grid31110"/>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0">
    <w:name w:val="Table Grid41110"/>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0">
    <w:name w:val="No List11110"/>
    <w:next w:val="NoList"/>
    <w:uiPriority w:val="99"/>
    <w:semiHidden/>
    <w:unhideWhenUsed/>
    <w:rsid w:val="001B1D1A"/>
  </w:style>
  <w:style w:type="numbering" w:customStyle="1" w:styleId="NoList619">
    <w:name w:val="No List619"/>
    <w:next w:val="NoList"/>
    <w:uiPriority w:val="99"/>
    <w:semiHidden/>
    <w:unhideWhenUsed/>
    <w:rsid w:val="001B1D1A"/>
  </w:style>
  <w:style w:type="table" w:customStyle="1" w:styleId="TableColumns3519">
    <w:name w:val="Table Columns 3519"/>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9">
    <w:name w:val="Table Grid719"/>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0">
    <w:name w:val="Table Grid12110"/>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9">
    <w:name w:val="Table Grid2219"/>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9">
    <w:name w:val="Table Grid3219"/>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9">
    <w:name w:val="Table Grid4219"/>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9">
    <w:name w:val="No List1219"/>
    <w:next w:val="NoList"/>
    <w:uiPriority w:val="99"/>
    <w:semiHidden/>
    <w:unhideWhenUsed/>
    <w:rsid w:val="001B1D1A"/>
  </w:style>
  <w:style w:type="table" w:customStyle="1" w:styleId="TableGrid4319">
    <w:name w:val="Table Grid4319"/>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9">
    <w:name w:val="Table Grid819"/>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9">
    <w:name w:val="List Table 3 - Accent 1119"/>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9">
    <w:name w:val="Table Grid2102319"/>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9">
    <w:name w:val="Table Grid929"/>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9">
    <w:name w:val="Table Grid9119"/>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9">
    <w:name w:val="Table Grid1319"/>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7">
    <w:name w:val="No List87"/>
    <w:next w:val="NoList"/>
    <w:uiPriority w:val="99"/>
    <w:semiHidden/>
    <w:unhideWhenUsed/>
    <w:rsid w:val="001B1D1A"/>
  </w:style>
  <w:style w:type="table" w:customStyle="1" w:styleId="TableColumns377">
    <w:name w:val="Table Columns 37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8">
    <w:name w:val="Table Grid158"/>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7">
    <w:name w:val="Light Shading - Accent 527"/>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7">
    <w:name w:val="Table Grid16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7">
    <w:name w:val="Table Grid24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7">
    <w:name w:val="Table Grid34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7">
    <w:name w:val="Table Grid45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7">
    <w:name w:val="Light Shading - Accent 1127"/>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7">
    <w:name w:val="Table Columns 312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7">
    <w:name w:val="Table Columns 322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7">
    <w:name w:val="Table Columns 332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7">
    <w:name w:val="No List147"/>
    <w:next w:val="NoList"/>
    <w:uiPriority w:val="99"/>
    <w:semiHidden/>
    <w:unhideWhenUsed/>
    <w:rsid w:val="001B1D1A"/>
  </w:style>
  <w:style w:type="numbering" w:customStyle="1" w:styleId="NoList227">
    <w:name w:val="No List227"/>
    <w:next w:val="NoList"/>
    <w:uiPriority w:val="99"/>
    <w:semiHidden/>
    <w:unhideWhenUsed/>
    <w:rsid w:val="001B1D1A"/>
  </w:style>
  <w:style w:type="numbering" w:customStyle="1" w:styleId="NoList327">
    <w:name w:val="No List327"/>
    <w:next w:val="NoList"/>
    <w:uiPriority w:val="99"/>
    <w:semiHidden/>
    <w:unhideWhenUsed/>
    <w:rsid w:val="001B1D1A"/>
  </w:style>
  <w:style w:type="numbering" w:customStyle="1" w:styleId="NoList427">
    <w:name w:val="No List427"/>
    <w:next w:val="NoList"/>
    <w:uiPriority w:val="99"/>
    <w:semiHidden/>
    <w:unhideWhenUsed/>
    <w:rsid w:val="001B1D1A"/>
  </w:style>
  <w:style w:type="table" w:customStyle="1" w:styleId="TableGrid527">
    <w:name w:val="Table Grid527"/>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7">
    <w:name w:val="No List527"/>
    <w:next w:val="NoList"/>
    <w:uiPriority w:val="99"/>
    <w:semiHidden/>
    <w:unhideWhenUsed/>
    <w:rsid w:val="001B1D1A"/>
  </w:style>
  <w:style w:type="table" w:customStyle="1" w:styleId="TableColumns3427">
    <w:name w:val="Table Columns 342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7">
    <w:name w:val="Table Grid62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7">
    <w:name w:val="Table Grid1127"/>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7">
    <w:name w:val="Table Grid212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7">
    <w:name w:val="Table Grid312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7">
    <w:name w:val="Table Grid412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NoList"/>
    <w:uiPriority w:val="99"/>
    <w:semiHidden/>
    <w:unhideWhenUsed/>
    <w:rsid w:val="001B1D1A"/>
  </w:style>
  <w:style w:type="numbering" w:customStyle="1" w:styleId="NoList627">
    <w:name w:val="No List627"/>
    <w:next w:val="NoList"/>
    <w:uiPriority w:val="99"/>
    <w:semiHidden/>
    <w:unhideWhenUsed/>
    <w:rsid w:val="001B1D1A"/>
  </w:style>
  <w:style w:type="table" w:customStyle="1" w:styleId="TableColumns3527">
    <w:name w:val="Table Columns 352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7">
    <w:name w:val="Table Grid72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7">
    <w:name w:val="Table Grid1227"/>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7">
    <w:name w:val="Table Grid222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7">
    <w:name w:val="Table Grid322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7">
    <w:name w:val="Table Grid422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7">
    <w:name w:val="No List1227"/>
    <w:next w:val="NoList"/>
    <w:uiPriority w:val="99"/>
    <w:semiHidden/>
    <w:unhideWhenUsed/>
    <w:rsid w:val="001B1D1A"/>
  </w:style>
  <w:style w:type="table" w:customStyle="1" w:styleId="TableGrid4327">
    <w:name w:val="Table Grid432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7">
    <w:name w:val="Table Grid82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7">
    <w:name w:val="List Table 3 - Accent 1127"/>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7">
    <w:name w:val="Table Grid2102327"/>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7">
    <w:name w:val="Table Grid93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7">
    <w:name w:val="Table Grid912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7">
    <w:name w:val="Table Grid132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7">
    <w:name w:val="Table Grid101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7">
    <w:name w:val="Table Grid141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7">
    <w:name w:val="No List97"/>
    <w:next w:val="NoList"/>
    <w:uiPriority w:val="99"/>
    <w:semiHidden/>
    <w:unhideWhenUsed/>
    <w:rsid w:val="001B1D1A"/>
  </w:style>
  <w:style w:type="table" w:customStyle="1" w:styleId="TableColumns387">
    <w:name w:val="Table Columns 38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7">
    <w:name w:val="Table Grid17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7">
    <w:name w:val="Light Shading - Accent 537"/>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7">
    <w:name w:val="Table Grid18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7">
    <w:name w:val="Table Grid25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7">
    <w:name w:val="Table Grid35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7">
    <w:name w:val="Table Grid46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7">
    <w:name w:val="Light Shading - Accent 1137"/>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7">
    <w:name w:val="Table Columns 313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7">
    <w:name w:val="Table Columns 323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7">
    <w:name w:val="Table Columns 333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7">
    <w:name w:val="No List157"/>
    <w:next w:val="NoList"/>
    <w:uiPriority w:val="99"/>
    <w:semiHidden/>
    <w:unhideWhenUsed/>
    <w:rsid w:val="001B1D1A"/>
  </w:style>
  <w:style w:type="numbering" w:customStyle="1" w:styleId="NoList237">
    <w:name w:val="No List237"/>
    <w:next w:val="NoList"/>
    <w:uiPriority w:val="99"/>
    <w:semiHidden/>
    <w:unhideWhenUsed/>
    <w:rsid w:val="001B1D1A"/>
  </w:style>
  <w:style w:type="numbering" w:customStyle="1" w:styleId="NoList337">
    <w:name w:val="No List337"/>
    <w:next w:val="NoList"/>
    <w:uiPriority w:val="99"/>
    <w:semiHidden/>
    <w:unhideWhenUsed/>
    <w:rsid w:val="001B1D1A"/>
  </w:style>
  <w:style w:type="numbering" w:customStyle="1" w:styleId="NoList437">
    <w:name w:val="No List437"/>
    <w:next w:val="NoList"/>
    <w:uiPriority w:val="99"/>
    <w:semiHidden/>
    <w:unhideWhenUsed/>
    <w:rsid w:val="001B1D1A"/>
  </w:style>
  <w:style w:type="table" w:customStyle="1" w:styleId="TableGrid537">
    <w:name w:val="Table Grid537"/>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7">
    <w:name w:val="No List537"/>
    <w:next w:val="NoList"/>
    <w:uiPriority w:val="99"/>
    <w:semiHidden/>
    <w:unhideWhenUsed/>
    <w:rsid w:val="001B1D1A"/>
  </w:style>
  <w:style w:type="table" w:customStyle="1" w:styleId="TableColumns3437">
    <w:name w:val="Table Columns 343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7">
    <w:name w:val="Table Grid63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7">
    <w:name w:val="Table Grid1137"/>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7">
    <w:name w:val="Table Grid213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7">
    <w:name w:val="Table Grid313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7">
    <w:name w:val="Table Grid413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7">
    <w:name w:val="No List1137"/>
    <w:next w:val="NoList"/>
    <w:uiPriority w:val="99"/>
    <w:semiHidden/>
    <w:unhideWhenUsed/>
    <w:rsid w:val="001B1D1A"/>
  </w:style>
  <w:style w:type="numbering" w:customStyle="1" w:styleId="NoList637">
    <w:name w:val="No List637"/>
    <w:next w:val="NoList"/>
    <w:uiPriority w:val="99"/>
    <w:semiHidden/>
    <w:unhideWhenUsed/>
    <w:rsid w:val="001B1D1A"/>
  </w:style>
  <w:style w:type="table" w:customStyle="1" w:styleId="TableColumns3537">
    <w:name w:val="Table Columns 353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7">
    <w:name w:val="Table Grid73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7">
    <w:name w:val="Table Grid1237"/>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7">
    <w:name w:val="Table Grid223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7">
    <w:name w:val="Table Grid323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7">
    <w:name w:val="Table Grid423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7">
    <w:name w:val="No List1237"/>
    <w:next w:val="NoList"/>
    <w:uiPriority w:val="99"/>
    <w:semiHidden/>
    <w:unhideWhenUsed/>
    <w:rsid w:val="001B1D1A"/>
  </w:style>
  <w:style w:type="table" w:customStyle="1" w:styleId="TableGrid4337">
    <w:name w:val="Table Grid433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7">
    <w:name w:val="Table Grid83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7">
    <w:name w:val="List Table 3 - Accent 1137"/>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7">
    <w:name w:val="Table Grid2102337"/>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7">
    <w:name w:val="Table Grid94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7">
    <w:name w:val="Table Grid913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7">
    <w:name w:val="Table Grid133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7">
    <w:name w:val="No List107"/>
    <w:next w:val="NoList"/>
    <w:uiPriority w:val="99"/>
    <w:semiHidden/>
    <w:unhideWhenUsed/>
    <w:rsid w:val="001B1D1A"/>
  </w:style>
  <w:style w:type="table" w:customStyle="1" w:styleId="TableColumns397">
    <w:name w:val="Table Columns 39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7">
    <w:name w:val="Table Grid19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7">
    <w:name w:val="Light Shading - Accent 547"/>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7">
    <w:name w:val="Table Grid110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7">
    <w:name w:val="Table Grid26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7">
    <w:name w:val="Table Grid36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7">
    <w:name w:val="Table Grid47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7">
    <w:name w:val="Light Shading - Accent 1147"/>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7">
    <w:name w:val="Table Columns 314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7">
    <w:name w:val="Table Columns 324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7">
    <w:name w:val="Table Columns 334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7">
    <w:name w:val="No List167"/>
    <w:next w:val="NoList"/>
    <w:uiPriority w:val="99"/>
    <w:semiHidden/>
    <w:unhideWhenUsed/>
    <w:rsid w:val="001B1D1A"/>
  </w:style>
  <w:style w:type="numbering" w:customStyle="1" w:styleId="NoList247">
    <w:name w:val="No List247"/>
    <w:next w:val="NoList"/>
    <w:uiPriority w:val="99"/>
    <w:semiHidden/>
    <w:unhideWhenUsed/>
    <w:rsid w:val="001B1D1A"/>
  </w:style>
  <w:style w:type="numbering" w:customStyle="1" w:styleId="NoList347">
    <w:name w:val="No List347"/>
    <w:next w:val="NoList"/>
    <w:uiPriority w:val="99"/>
    <w:semiHidden/>
    <w:unhideWhenUsed/>
    <w:rsid w:val="001B1D1A"/>
  </w:style>
  <w:style w:type="numbering" w:customStyle="1" w:styleId="NoList447">
    <w:name w:val="No List447"/>
    <w:next w:val="NoList"/>
    <w:uiPriority w:val="99"/>
    <w:semiHidden/>
    <w:unhideWhenUsed/>
    <w:rsid w:val="001B1D1A"/>
  </w:style>
  <w:style w:type="table" w:customStyle="1" w:styleId="TableGrid547">
    <w:name w:val="Table Grid547"/>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7">
    <w:name w:val="No List547"/>
    <w:next w:val="NoList"/>
    <w:uiPriority w:val="99"/>
    <w:semiHidden/>
    <w:unhideWhenUsed/>
    <w:rsid w:val="001B1D1A"/>
  </w:style>
  <w:style w:type="table" w:customStyle="1" w:styleId="TableColumns3447">
    <w:name w:val="Table Columns 344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7">
    <w:name w:val="Table Grid64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7">
    <w:name w:val="Table Grid1147"/>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7">
    <w:name w:val="Table Grid214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7">
    <w:name w:val="Table Grid314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7">
    <w:name w:val="Table Grid414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7">
    <w:name w:val="No List1147"/>
    <w:next w:val="NoList"/>
    <w:uiPriority w:val="99"/>
    <w:semiHidden/>
    <w:unhideWhenUsed/>
    <w:rsid w:val="001B1D1A"/>
  </w:style>
  <w:style w:type="numbering" w:customStyle="1" w:styleId="NoList647">
    <w:name w:val="No List647"/>
    <w:next w:val="NoList"/>
    <w:uiPriority w:val="99"/>
    <w:semiHidden/>
    <w:unhideWhenUsed/>
    <w:rsid w:val="001B1D1A"/>
  </w:style>
  <w:style w:type="table" w:customStyle="1" w:styleId="TableColumns3547">
    <w:name w:val="Table Columns 354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7">
    <w:name w:val="Table Grid74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7">
    <w:name w:val="Table Grid1247"/>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7">
    <w:name w:val="Table Grid224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7">
    <w:name w:val="Table Grid324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7">
    <w:name w:val="Table Grid424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7">
    <w:name w:val="No List1247"/>
    <w:next w:val="NoList"/>
    <w:uiPriority w:val="99"/>
    <w:semiHidden/>
    <w:unhideWhenUsed/>
    <w:rsid w:val="001B1D1A"/>
  </w:style>
  <w:style w:type="table" w:customStyle="1" w:styleId="TableGrid4347">
    <w:name w:val="Table Grid434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7">
    <w:name w:val="Table Grid84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7">
    <w:name w:val="List Table 3 - Accent 1147"/>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7">
    <w:name w:val="Table Grid2102347"/>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7">
    <w:name w:val="Table Grid95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7">
    <w:name w:val="Table Grid914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7">
    <w:name w:val="Table Grid134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7">
    <w:name w:val="No List177"/>
    <w:next w:val="NoList"/>
    <w:uiPriority w:val="99"/>
    <w:semiHidden/>
    <w:unhideWhenUsed/>
    <w:rsid w:val="001B1D1A"/>
  </w:style>
  <w:style w:type="table" w:customStyle="1" w:styleId="TableColumns3107">
    <w:name w:val="Table Columns 310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7">
    <w:name w:val="Table Grid20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7">
    <w:name w:val="Light Shading - Accent 557"/>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7">
    <w:name w:val="Table Grid115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7">
    <w:name w:val="Table Grid27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7">
    <w:name w:val="Table Grid37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7">
    <w:name w:val="Table Grid48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7">
    <w:name w:val="Light Shading - Accent 1157"/>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7">
    <w:name w:val="Table Columns 315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7">
    <w:name w:val="Table Columns 325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7">
    <w:name w:val="Table Columns 335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7">
    <w:name w:val="No List187"/>
    <w:next w:val="NoList"/>
    <w:uiPriority w:val="99"/>
    <w:semiHidden/>
    <w:unhideWhenUsed/>
    <w:rsid w:val="001B1D1A"/>
  </w:style>
  <w:style w:type="numbering" w:customStyle="1" w:styleId="NoList257">
    <w:name w:val="No List257"/>
    <w:next w:val="NoList"/>
    <w:uiPriority w:val="99"/>
    <w:semiHidden/>
    <w:unhideWhenUsed/>
    <w:rsid w:val="001B1D1A"/>
  </w:style>
  <w:style w:type="numbering" w:customStyle="1" w:styleId="NoList357">
    <w:name w:val="No List357"/>
    <w:next w:val="NoList"/>
    <w:uiPriority w:val="99"/>
    <w:semiHidden/>
    <w:unhideWhenUsed/>
    <w:rsid w:val="001B1D1A"/>
  </w:style>
  <w:style w:type="numbering" w:customStyle="1" w:styleId="NoList457">
    <w:name w:val="No List457"/>
    <w:next w:val="NoList"/>
    <w:uiPriority w:val="99"/>
    <w:semiHidden/>
    <w:unhideWhenUsed/>
    <w:rsid w:val="001B1D1A"/>
  </w:style>
  <w:style w:type="table" w:customStyle="1" w:styleId="TableGrid557">
    <w:name w:val="Table Grid557"/>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7">
    <w:name w:val="No List557"/>
    <w:next w:val="NoList"/>
    <w:uiPriority w:val="99"/>
    <w:semiHidden/>
    <w:unhideWhenUsed/>
    <w:rsid w:val="001B1D1A"/>
  </w:style>
  <w:style w:type="table" w:customStyle="1" w:styleId="TableColumns3457">
    <w:name w:val="Table Columns 345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7">
    <w:name w:val="Table Grid65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7">
    <w:name w:val="Table Grid1167"/>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7">
    <w:name w:val="Table Grid215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7">
    <w:name w:val="Table Grid315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7">
    <w:name w:val="Table Grid415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7">
    <w:name w:val="No List1157"/>
    <w:next w:val="NoList"/>
    <w:uiPriority w:val="99"/>
    <w:semiHidden/>
    <w:unhideWhenUsed/>
    <w:rsid w:val="001B1D1A"/>
  </w:style>
  <w:style w:type="numbering" w:customStyle="1" w:styleId="NoList657">
    <w:name w:val="No List657"/>
    <w:next w:val="NoList"/>
    <w:uiPriority w:val="99"/>
    <w:semiHidden/>
    <w:unhideWhenUsed/>
    <w:rsid w:val="001B1D1A"/>
  </w:style>
  <w:style w:type="table" w:customStyle="1" w:styleId="TableColumns3557">
    <w:name w:val="Table Columns 355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7">
    <w:name w:val="Table Grid75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7">
    <w:name w:val="Table Grid1257"/>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7">
    <w:name w:val="Table Grid225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7">
    <w:name w:val="Table Grid325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7">
    <w:name w:val="Table Grid425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7">
    <w:name w:val="No List1257"/>
    <w:next w:val="NoList"/>
    <w:uiPriority w:val="99"/>
    <w:semiHidden/>
    <w:unhideWhenUsed/>
    <w:rsid w:val="001B1D1A"/>
  </w:style>
  <w:style w:type="table" w:customStyle="1" w:styleId="TableGrid4357">
    <w:name w:val="Table Grid435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7">
    <w:name w:val="Table Grid85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7">
    <w:name w:val="List Table 3 - Accent 1157"/>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7">
    <w:name w:val="Table Grid2102357"/>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7">
    <w:name w:val="Table Grid96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7">
    <w:name w:val="Table Grid915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7">
    <w:name w:val="Table Grid135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7">
    <w:name w:val="Table Grid102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7">
    <w:name w:val="Table Grid142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7">
    <w:name w:val="Table Grid151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95">
    <w:name w:val="No List195"/>
    <w:next w:val="NoList"/>
    <w:uiPriority w:val="99"/>
    <w:semiHidden/>
    <w:unhideWhenUsed/>
    <w:rsid w:val="001B1D1A"/>
  </w:style>
  <w:style w:type="table" w:customStyle="1" w:styleId="TableColumns3165">
    <w:name w:val="Table Columns 316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85">
    <w:name w:val="Table Grid28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65">
    <w:name w:val="Light Shading - Accent 565"/>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75">
    <w:name w:val="Table Grid117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5">
    <w:name w:val="Table Grid29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85">
    <w:name w:val="Table Grid38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95">
    <w:name w:val="Table Grid49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65">
    <w:name w:val="Light Shading - Accent 1165"/>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75">
    <w:name w:val="Table Columns 317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65">
    <w:name w:val="Table Columns 326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65">
    <w:name w:val="Table Columns 336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105">
    <w:name w:val="No List1105"/>
    <w:next w:val="NoList"/>
    <w:uiPriority w:val="99"/>
    <w:semiHidden/>
    <w:unhideWhenUsed/>
    <w:rsid w:val="001B1D1A"/>
  </w:style>
  <w:style w:type="numbering" w:customStyle="1" w:styleId="NoList265">
    <w:name w:val="No List265"/>
    <w:next w:val="NoList"/>
    <w:uiPriority w:val="99"/>
    <w:semiHidden/>
    <w:unhideWhenUsed/>
    <w:rsid w:val="001B1D1A"/>
  </w:style>
  <w:style w:type="numbering" w:customStyle="1" w:styleId="NoList365">
    <w:name w:val="No List365"/>
    <w:next w:val="NoList"/>
    <w:uiPriority w:val="99"/>
    <w:semiHidden/>
    <w:unhideWhenUsed/>
    <w:rsid w:val="001B1D1A"/>
  </w:style>
  <w:style w:type="numbering" w:customStyle="1" w:styleId="NoList465">
    <w:name w:val="No List465"/>
    <w:next w:val="NoList"/>
    <w:uiPriority w:val="99"/>
    <w:semiHidden/>
    <w:unhideWhenUsed/>
    <w:rsid w:val="001B1D1A"/>
  </w:style>
  <w:style w:type="table" w:customStyle="1" w:styleId="TableGrid565">
    <w:name w:val="Table Grid565"/>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65">
    <w:name w:val="No List565"/>
    <w:next w:val="NoList"/>
    <w:uiPriority w:val="99"/>
    <w:semiHidden/>
    <w:unhideWhenUsed/>
    <w:rsid w:val="001B1D1A"/>
  </w:style>
  <w:style w:type="table" w:customStyle="1" w:styleId="TableColumns3465">
    <w:name w:val="Table Columns 346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65">
    <w:name w:val="Table Grid66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85">
    <w:name w:val="Table Grid118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5">
    <w:name w:val="Table Grid216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5">
    <w:name w:val="Table Grid316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5">
    <w:name w:val="Table Grid416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5">
    <w:name w:val="No List1165"/>
    <w:next w:val="NoList"/>
    <w:uiPriority w:val="99"/>
    <w:semiHidden/>
    <w:unhideWhenUsed/>
    <w:rsid w:val="001B1D1A"/>
  </w:style>
  <w:style w:type="numbering" w:customStyle="1" w:styleId="NoList665">
    <w:name w:val="No List665"/>
    <w:next w:val="NoList"/>
    <w:uiPriority w:val="99"/>
    <w:semiHidden/>
    <w:unhideWhenUsed/>
    <w:rsid w:val="001B1D1A"/>
  </w:style>
  <w:style w:type="table" w:customStyle="1" w:styleId="TableColumns3565">
    <w:name w:val="Table Columns 356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65">
    <w:name w:val="Table Grid76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65">
    <w:name w:val="Table Grid126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5">
    <w:name w:val="Table Grid226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5">
    <w:name w:val="Table Grid326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
    <w:name w:val="Table Grid426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65">
    <w:name w:val="No List1265"/>
    <w:next w:val="NoList"/>
    <w:uiPriority w:val="99"/>
    <w:semiHidden/>
    <w:unhideWhenUsed/>
    <w:rsid w:val="001B1D1A"/>
  </w:style>
  <w:style w:type="table" w:customStyle="1" w:styleId="TableGrid4365">
    <w:name w:val="Table Grid436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5">
    <w:name w:val="Table Grid86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65">
    <w:name w:val="List Table 3 - Accent 1165"/>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65">
    <w:name w:val="Table Grid2102365"/>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5">
    <w:name w:val="Table Grid97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65">
    <w:name w:val="Table Grid916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65">
    <w:name w:val="Table Grid136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15">
    <w:name w:val="No List715"/>
    <w:next w:val="NoList"/>
    <w:uiPriority w:val="99"/>
    <w:semiHidden/>
    <w:unhideWhenUsed/>
    <w:rsid w:val="001B1D1A"/>
  </w:style>
  <w:style w:type="table" w:customStyle="1" w:styleId="TableColumns3615">
    <w:name w:val="Table Columns 36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35">
    <w:name w:val="Table Grid103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15">
    <w:name w:val="Light Shading - Accent 5115"/>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35">
    <w:name w:val="Table Grid143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5">
    <w:name w:val="Table Grid23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5">
    <w:name w:val="Table Grid33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15">
    <w:name w:val="Table Grid44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15">
    <w:name w:val="Light Shading - Accent 11115"/>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15">
    <w:name w:val="Table Columns 311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15">
    <w:name w:val="Table Columns 321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15">
    <w:name w:val="Table Columns 331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15">
    <w:name w:val="No List1315"/>
    <w:next w:val="NoList"/>
    <w:uiPriority w:val="99"/>
    <w:semiHidden/>
    <w:unhideWhenUsed/>
    <w:rsid w:val="001B1D1A"/>
  </w:style>
  <w:style w:type="numbering" w:customStyle="1" w:styleId="NoList2115">
    <w:name w:val="No List2115"/>
    <w:next w:val="NoList"/>
    <w:uiPriority w:val="99"/>
    <w:semiHidden/>
    <w:unhideWhenUsed/>
    <w:rsid w:val="001B1D1A"/>
  </w:style>
  <w:style w:type="numbering" w:customStyle="1" w:styleId="NoList3115">
    <w:name w:val="No List3115"/>
    <w:next w:val="NoList"/>
    <w:uiPriority w:val="99"/>
    <w:semiHidden/>
    <w:unhideWhenUsed/>
    <w:rsid w:val="001B1D1A"/>
  </w:style>
  <w:style w:type="numbering" w:customStyle="1" w:styleId="NoList4115">
    <w:name w:val="No List4115"/>
    <w:next w:val="NoList"/>
    <w:uiPriority w:val="99"/>
    <w:semiHidden/>
    <w:unhideWhenUsed/>
    <w:rsid w:val="001B1D1A"/>
  </w:style>
  <w:style w:type="table" w:customStyle="1" w:styleId="TableGrid5115">
    <w:name w:val="Table Grid5115"/>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15">
    <w:name w:val="No List5115"/>
    <w:next w:val="NoList"/>
    <w:uiPriority w:val="99"/>
    <w:semiHidden/>
    <w:unhideWhenUsed/>
    <w:rsid w:val="001B1D1A"/>
  </w:style>
  <w:style w:type="table" w:customStyle="1" w:styleId="TableColumns34115">
    <w:name w:val="Table Columns 341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15">
    <w:name w:val="Table Grid61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6">
    <w:name w:val="Table Grid11116"/>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5">
    <w:name w:val="No List11115"/>
    <w:next w:val="NoList"/>
    <w:uiPriority w:val="99"/>
    <w:semiHidden/>
    <w:unhideWhenUsed/>
    <w:rsid w:val="001B1D1A"/>
  </w:style>
  <w:style w:type="numbering" w:customStyle="1" w:styleId="NoList6115">
    <w:name w:val="No List6115"/>
    <w:next w:val="NoList"/>
    <w:uiPriority w:val="99"/>
    <w:semiHidden/>
    <w:unhideWhenUsed/>
    <w:rsid w:val="001B1D1A"/>
  </w:style>
  <w:style w:type="table" w:customStyle="1" w:styleId="TableColumns35115">
    <w:name w:val="Table Columns 351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15">
    <w:name w:val="Table Grid71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5">
    <w:name w:val="Table Grid1211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5">
    <w:name w:val="Table Grid221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5">
    <w:name w:val="Table Grid321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5">
    <w:name w:val="Table Grid421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NoList"/>
    <w:uiPriority w:val="99"/>
    <w:semiHidden/>
    <w:unhideWhenUsed/>
    <w:rsid w:val="001B1D1A"/>
  </w:style>
  <w:style w:type="table" w:customStyle="1" w:styleId="TableGrid43115">
    <w:name w:val="Table Grid431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5">
    <w:name w:val="Table Grid81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15">
    <w:name w:val="List Table 3 - Accent 11115"/>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15">
    <w:name w:val="Table Grid21023115"/>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5">
    <w:name w:val="Table Grid92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15">
    <w:name w:val="Table Grid911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15">
    <w:name w:val="Table Grid131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15">
    <w:name w:val="No List815"/>
    <w:next w:val="NoList"/>
    <w:uiPriority w:val="99"/>
    <w:semiHidden/>
    <w:unhideWhenUsed/>
    <w:rsid w:val="001B1D1A"/>
  </w:style>
  <w:style w:type="table" w:customStyle="1" w:styleId="TableColumns3715">
    <w:name w:val="Table Columns 37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25">
    <w:name w:val="Table Grid152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15">
    <w:name w:val="Light Shading - Accent 5215"/>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15">
    <w:name w:val="Table Grid16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15">
    <w:name w:val="Table Grid24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15">
    <w:name w:val="Table Grid34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15">
    <w:name w:val="Table Grid45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15">
    <w:name w:val="Light Shading - Accent 11215"/>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15">
    <w:name w:val="Table Columns 312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15">
    <w:name w:val="Table Columns 322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15">
    <w:name w:val="Table Columns 332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15">
    <w:name w:val="No List1415"/>
    <w:next w:val="NoList"/>
    <w:uiPriority w:val="99"/>
    <w:semiHidden/>
    <w:unhideWhenUsed/>
    <w:rsid w:val="001B1D1A"/>
  </w:style>
  <w:style w:type="numbering" w:customStyle="1" w:styleId="NoList2215">
    <w:name w:val="No List2215"/>
    <w:next w:val="NoList"/>
    <w:uiPriority w:val="99"/>
    <w:semiHidden/>
    <w:unhideWhenUsed/>
    <w:rsid w:val="001B1D1A"/>
  </w:style>
  <w:style w:type="numbering" w:customStyle="1" w:styleId="NoList3215">
    <w:name w:val="No List3215"/>
    <w:next w:val="NoList"/>
    <w:uiPriority w:val="99"/>
    <w:semiHidden/>
    <w:unhideWhenUsed/>
    <w:rsid w:val="001B1D1A"/>
  </w:style>
  <w:style w:type="numbering" w:customStyle="1" w:styleId="NoList4215">
    <w:name w:val="No List4215"/>
    <w:next w:val="NoList"/>
    <w:uiPriority w:val="99"/>
    <w:semiHidden/>
    <w:unhideWhenUsed/>
    <w:rsid w:val="001B1D1A"/>
  </w:style>
  <w:style w:type="table" w:customStyle="1" w:styleId="TableGrid5215">
    <w:name w:val="Table Grid5215"/>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15">
    <w:name w:val="No List5215"/>
    <w:next w:val="NoList"/>
    <w:uiPriority w:val="99"/>
    <w:semiHidden/>
    <w:unhideWhenUsed/>
    <w:rsid w:val="001B1D1A"/>
  </w:style>
  <w:style w:type="table" w:customStyle="1" w:styleId="TableColumns34215">
    <w:name w:val="Table Columns 342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15">
    <w:name w:val="Table Grid62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15">
    <w:name w:val="Table Grid1121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5">
    <w:name w:val="Table Grid212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5">
    <w:name w:val="Table Grid312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5">
    <w:name w:val="Table Grid412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NoList"/>
    <w:uiPriority w:val="99"/>
    <w:semiHidden/>
    <w:unhideWhenUsed/>
    <w:rsid w:val="001B1D1A"/>
  </w:style>
  <w:style w:type="numbering" w:customStyle="1" w:styleId="NoList6215">
    <w:name w:val="No List6215"/>
    <w:next w:val="NoList"/>
    <w:uiPriority w:val="99"/>
    <w:semiHidden/>
    <w:unhideWhenUsed/>
    <w:rsid w:val="001B1D1A"/>
  </w:style>
  <w:style w:type="table" w:customStyle="1" w:styleId="TableColumns35215">
    <w:name w:val="Table Columns 352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15">
    <w:name w:val="Table Grid72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15">
    <w:name w:val="Table Grid1221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5">
    <w:name w:val="Table Grid222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5">
    <w:name w:val="Table Grid322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5">
    <w:name w:val="Table Grid422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15">
    <w:name w:val="No List12215"/>
    <w:next w:val="NoList"/>
    <w:uiPriority w:val="99"/>
    <w:semiHidden/>
    <w:unhideWhenUsed/>
    <w:rsid w:val="001B1D1A"/>
  </w:style>
  <w:style w:type="table" w:customStyle="1" w:styleId="TableGrid43215">
    <w:name w:val="Table Grid432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5">
    <w:name w:val="Table Grid82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15">
    <w:name w:val="List Table 3 - Accent 11215"/>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15">
    <w:name w:val="Table Grid21023215"/>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15">
    <w:name w:val="Table Grid93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15">
    <w:name w:val="Table Grid912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15">
    <w:name w:val="Table Grid132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15">
    <w:name w:val="Table Grid101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15">
    <w:name w:val="Table Grid141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15">
    <w:name w:val="No List915"/>
    <w:next w:val="NoList"/>
    <w:uiPriority w:val="99"/>
    <w:semiHidden/>
    <w:unhideWhenUsed/>
    <w:rsid w:val="001B1D1A"/>
  </w:style>
  <w:style w:type="table" w:customStyle="1" w:styleId="TableColumns3815">
    <w:name w:val="Table Columns 38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15">
    <w:name w:val="Table Grid17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15">
    <w:name w:val="Light Shading - Accent 5315"/>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15">
    <w:name w:val="Table Grid18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15">
    <w:name w:val="Table Grid25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15">
    <w:name w:val="Table Grid35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15">
    <w:name w:val="Table Grid46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15">
    <w:name w:val="Light Shading - Accent 11315"/>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15">
    <w:name w:val="Table Columns 313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15">
    <w:name w:val="Table Columns 323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15">
    <w:name w:val="Table Columns 333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15">
    <w:name w:val="No List1515"/>
    <w:next w:val="NoList"/>
    <w:uiPriority w:val="99"/>
    <w:semiHidden/>
    <w:unhideWhenUsed/>
    <w:rsid w:val="001B1D1A"/>
  </w:style>
  <w:style w:type="numbering" w:customStyle="1" w:styleId="NoList2315">
    <w:name w:val="No List2315"/>
    <w:next w:val="NoList"/>
    <w:uiPriority w:val="99"/>
    <w:semiHidden/>
    <w:unhideWhenUsed/>
    <w:rsid w:val="001B1D1A"/>
  </w:style>
  <w:style w:type="numbering" w:customStyle="1" w:styleId="NoList3315">
    <w:name w:val="No List3315"/>
    <w:next w:val="NoList"/>
    <w:uiPriority w:val="99"/>
    <w:semiHidden/>
    <w:unhideWhenUsed/>
    <w:rsid w:val="001B1D1A"/>
  </w:style>
  <w:style w:type="numbering" w:customStyle="1" w:styleId="NoList4315">
    <w:name w:val="No List4315"/>
    <w:next w:val="NoList"/>
    <w:uiPriority w:val="99"/>
    <w:semiHidden/>
    <w:unhideWhenUsed/>
    <w:rsid w:val="001B1D1A"/>
  </w:style>
  <w:style w:type="table" w:customStyle="1" w:styleId="TableGrid5315">
    <w:name w:val="Table Grid5315"/>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15">
    <w:name w:val="No List5315"/>
    <w:next w:val="NoList"/>
    <w:uiPriority w:val="99"/>
    <w:semiHidden/>
    <w:unhideWhenUsed/>
    <w:rsid w:val="001B1D1A"/>
  </w:style>
  <w:style w:type="table" w:customStyle="1" w:styleId="TableColumns34315">
    <w:name w:val="Table Columns 343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15">
    <w:name w:val="Table Grid63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15">
    <w:name w:val="Table Grid1131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5">
    <w:name w:val="Table Grid213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5">
    <w:name w:val="Table Grid313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5">
    <w:name w:val="Table Grid413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15">
    <w:name w:val="No List11315"/>
    <w:next w:val="NoList"/>
    <w:uiPriority w:val="99"/>
    <w:semiHidden/>
    <w:unhideWhenUsed/>
    <w:rsid w:val="001B1D1A"/>
  </w:style>
  <w:style w:type="numbering" w:customStyle="1" w:styleId="NoList6315">
    <w:name w:val="No List6315"/>
    <w:next w:val="NoList"/>
    <w:uiPriority w:val="99"/>
    <w:semiHidden/>
    <w:unhideWhenUsed/>
    <w:rsid w:val="001B1D1A"/>
  </w:style>
  <w:style w:type="table" w:customStyle="1" w:styleId="TableColumns35315">
    <w:name w:val="Table Columns 353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15">
    <w:name w:val="Table Grid73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15">
    <w:name w:val="Table Grid1231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5">
    <w:name w:val="Table Grid223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5">
    <w:name w:val="Table Grid323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5">
    <w:name w:val="Table Grid423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15">
    <w:name w:val="No List12315"/>
    <w:next w:val="NoList"/>
    <w:uiPriority w:val="99"/>
    <w:semiHidden/>
    <w:unhideWhenUsed/>
    <w:rsid w:val="001B1D1A"/>
  </w:style>
  <w:style w:type="table" w:customStyle="1" w:styleId="TableGrid43315">
    <w:name w:val="Table Grid433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5">
    <w:name w:val="Table Grid83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15">
    <w:name w:val="List Table 3 - Accent 11315"/>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15">
    <w:name w:val="Table Grid21023315"/>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15">
    <w:name w:val="Table Grid94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15">
    <w:name w:val="Table Grid913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15">
    <w:name w:val="Table Grid133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15">
    <w:name w:val="No List1015"/>
    <w:next w:val="NoList"/>
    <w:uiPriority w:val="99"/>
    <w:semiHidden/>
    <w:unhideWhenUsed/>
    <w:rsid w:val="001B1D1A"/>
  </w:style>
  <w:style w:type="table" w:customStyle="1" w:styleId="TableColumns3915">
    <w:name w:val="Table Columns 39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15">
    <w:name w:val="Table Grid19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15">
    <w:name w:val="Light Shading - Accent 5415"/>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15">
    <w:name w:val="Table Grid110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15">
    <w:name w:val="Table Grid26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15">
    <w:name w:val="Table Grid36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15">
    <w:name w:val="Table Grid47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15">
    <w:name w:val="Light Shading - Accent 11415"/>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15">
    <w:name w:val="Table Columns 314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15">
    <w:name w:val="Table Columns 324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15">
    <w:name w:val="Table Columns 334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15">
    <w:name w:val="No List1615"/>
    <w:next w:val="NoList"/>
    <w:uiPriority w:val="99"/>
    <w:semiHidden/>
    <w:unhideWhenUsed/>
    <w:rsid w:val="001B1D1A"/>
  </w:style>
  <w:style w:type="numbering" w:customStyle="1" w:styleId="NoList2415">
    <w:name w:val="No List2415"/>
    <w:next w:val="NoList"/>
    <w:uiPriority w:val="99"/>
    <w:semiHidden/>
    <w:unhideWhenUsed/>
    <w:rsid w:val="001B1D1A"/>
  </w:style>
  <w:style w:type="numbering" w:customStyle="1" w:styleId="NoList3415">
    <w:name w:val="No List3415"/>
    <w:next w:val="NoList"/>
    <w:uiPriority w:val="99"/>
    <w:semiHidden/>
    <w:unhideWhenUsed/>
    <w:rsid w:val="001B1D1A"/>
  </w:style>
  <w:style w:type="numbering" w:customStyle="1" w:styleId="NoList4415">
    <w:name w:val="No List4415"/>
    <w:next w:val="NoList"/>
    <w:uiPriority w:val="99"/>
    <w:semiHidden/>
    <w:unhideWhenUsed/>
    <w:rsid w:val="001B1D1A"/>
  </w:style>
  <w:style w:type="table" w:customStyle="1" w:styleId="TableGrid5415">
    <w:name w:val="Table Grid5415"/>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15">
    <w:name w:val="No List5415"/>
    <w:next w:val="NoList"/>
    <w:uiPriority w:val="99"/>
    <w:semiHidden/>
    <w:unhideWhenUsed/>
    <w:rsid w:val="001B1D1A"/>
  </w:style>
  <w:style w:type="table" w:customStyle="1" w:styleId="TableColumns34415">
    <w:name w:val="Table Columns 344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15">
    <w:name w:val="Table Grid64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15">
    <w:name w:val="Table Grid1141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5">
    <w:name w:val="Table Grid214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5">
    <w:name w:val="Table Grid314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5">
    <w:name w:val="Table Grid414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15">
    <w:name w:val="No List11415"/>
    <w:next w:val="NoList"/>
    <w:uiPriority w:val="99"/>
    <w:semiHidden/>
    <w:unhideWhenUsed/>
    <w:rsid w:val="001B1D1A"/>
  </w:style>
  <w:style w:type="numbering" w:customStyle="1" w:styleId="NoList6415">
    <w:name w:val="No List6415"/>
    <w:next w:val="NoList"/>
    <w:uiPriority w:val="99"/>
    <w:semiHidden/>
    <w:unhideWhenUsed/>
    <w:rsid w:val="001B1D1A"/>
  </w:style>
  <w:style w:type="table" w:customStyle="1" w:styleId="TableColumns35415">
    <w:name w:val="Table Columns 354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15">
    <w:name w:val="Table Grid74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15">
    <w:name w:val="Table Grid1241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5">
    <w:name w:val="Table Grid224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5">
    <w:name w:val="Table Grid324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5">
    <w:name w:val="Table Grid424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5">
    <w:name w:val="No List12415"/>
    <w:next w:val="NoList"/>
    <w:uiPriority w:val="99"/>
    <w:semiHidden/>
    <w:unhideWhenUsed/>
    <w:rsid w:val="001B1D1A"/>
  </w:style>
  <w:style w:type="table" w:customStyle="1" w:styleId="TableGrid43415">
    <w:name w:val="Table Grid434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15">
    <w:name w:val="Table Grid84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15">
    <w:name w:val="List Table 3 - Accent 11415"/>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15">
    <w:name w:val="Table Grid21023415"/>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15">
    <w:name w:val="Table Grid95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15">
    <w:name w:val="Table Grid914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15">
    <w:name w:val="Table Grid134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15">
    <w:name w:val="No List1715"/>
    <w:next w:val="NoList"/>
    <w:uiPriority w:val="99"/>
    <w:semiHidden/>
    <w:unhideWhenUsed/>
    <w:rsid w:val="001B1D1A"/>
  </w:style>
  <w:style w:type="table" w:customStyle="1" w:styleId="TableColumns31015">
    <w:name w:val="Table Columns 310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15">
    <w:name w:val="Table Grid20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15">
    <w:name w:val="Light Shading - Accent 5515"/>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15">
    <w:name w:val="Table Grid115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15">
    <w:name w:val="Table Grid27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15">
    <w:name w:val="Table Grid37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15">
    <w:name w:val="Table Grid48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15">
    <w:name w:val="Light Shading - Accent 11515"/>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15">
    <w:name w:val="Table Columns 315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15">
    <w:name w:val="Table Columns 325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15">
    <w:name w:val="Table Columns 335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15">
    <w:name w:val="No List1815"/>
    <w:next w:val="NoList"/>
    <w:uiPriority w:val="99"/>
    <w:semiHidden/>
    <w:unhideWhenUsed/>
    <w:rsid w:val="001B1D1A"/>
  </w:style>
  <w:style w:type="numbering" w:customStyle="1" w:styleId="NoList2515">
    <w:name w:val="No List2515"/>
    <w:next w:val="NoList"/>
    <w:uiPriority w:val="99"/>
    <w:semiHidden/>
    <w:unhideWhenUsed/>
    <w:rsid w:val="001B1D1A"/>
  </w:style>
  <w:style w:type="numbering" w:customStyle="1" w:styleId="NoList3515">
    <w:name w:val="No List3515"/>
    <w:next w:val="NoList"/>
    <w:uiPriority w:val="99"/>
    <w:semiHidden/>
    <w:unhideWhenUsed/>
    <w:rsid w:val="001B1D1A"/>
  </w:style>
  <w:style w:type="numbering" w:customStyle="1" w:styleId="NoList4515">
    <w:name w:val="No List4515"/>
    <w:next w:val="NoList"/>
    <w:uiPriority w:val="99"/>
    <w:semiHidden/>
    <w:unhideWhenUsed/>
    <w:rsid w:val="001B1D1A"/>
  </w:style>
  <w:style w:type="table" w:customStyle="1" w:styleId="TableGrid5515">
    <w:name w:val="Table Grid5515"/>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15">
    <w:name w:val="No List5515"/>
    <w:next w:val="NoList"/>
    <w:uiPriority w:val="99"/>
    <w:semiHidden/>
    <w:unhideWhenUsed/>
    <w:rsid w:val="001B1D1A"/>
  </w:style>
  <w:style w:type="table" w:customStyle="1" w:styleId="TableColumns34515">
    <w:name w:val="Table Columns 345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15">
    <w:name w:val="Table Grid65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15">
    <w:name w:val="Table Grid1161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15">
    <w:name w:val="Table Grid215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15">
    <w:name w:val="Table Grid315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5">
    <w:name w:val="Table Grid415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5">
    <w:name w:val="No List11515"/>
    <w:next w:val="NoList"/>
    <w:uiPriority w:val="99"/>
    <w:semiHidden/>
    <w:unhideWhenUsed/>
    <w:rsid w:val="001B1D1A"/>
  </w:style>
  <w:style w:type="numbering" w:customStyle="1" w:styleId="NoList6515">
    <w:name w:val="No List6515"/>
    <w:next w:val="NoList"/>
    <w:uiPriority w:val="99"/>
    <w:semiHidden/>
    <w:unhideWhenUsed/>
    <w:rsid w:val="001B1D1A"/>
  </w:style>
  <w:style w:type="table" w:customStyle="1" w:styleId="TableColumns35515">
    <w:name w:val="Table Columns 355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15">
    <w:name w:val="Table Grid75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15">
    <w:name w:val="Table Grid1251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15">
    <w:name w:val="Table Grid225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15">
    <w:name w:val="Table Grid325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5">
    <w:name w:val="Table Grid425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15">
    <w:name w:val="No List12515"/>
    <w:next w:val="NoList"/>
    <w:uiPriority w:val="99"/>
    <w:semiHidden/>
    <w:unhideWhenUsed/>
    <w:rsid w:val="001B1D1A"/>
  </w:style>
  <w:style w:type="table" w:customStyle="1" w:styleId="TableGrid43515">
    <w:name w:val="Table Grid435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15">
    <w:name w:val="Table Grid85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15">
    <w:name w:val="List Table 3 - Accent 11515"/>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15">
    <w:name w:val="Table Grid21023515"/>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15">
    <w:name w:val="Table Grid96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15">
    <w:name w:val="Table Grid915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15">
    <w:name w:val="Table Grid135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15">
    <w:name w:val="Table Grid102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15">
    <w:name w:val="Table Grid142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15">
    <w:name w:val="Table Grid151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1">
    <w:name w:val="Table Grid30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01">
    <w:name w:val="No List201"/>
    <w:next w:val="NoList"/>
    <w:uiPriority w:val="99"/>
    <w:semiHidden/>
    <w:unhideWhenUsed/>
    <w:rsid w:val="001B1D1A"/>
  </w:style>
  <w:style w:type="table" w:customStyle="1" w:styleId="TableColumns3181">
    <w:name w:val="Table Columns 318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391">
    <w:name w:val="Table Grid39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71">
    <w:name w:val="Light Shading - Accent 57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91">
    <w:name w:val="Table Grid119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1">
    <w:name w:val="Table Grid210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01">
    <w:name w:val="Table Grid310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01">
    <w:name w:val="Table Grid410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71">
    <w:name w:val="Light Shading - Accent 117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91">
    <w:name w:val="Table Columns 319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71">
    <w:name w:val="Table Columns 327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71">
    <w:name w:val="Table Columns 337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171">
    <w:name w:val="No List1171"/>
    <w:next w:val="NoList"/>
    <w:uiPriority w:val="99"/>
    <w:semiHidden/>
    <w:unhideWhenUsed/>
    <w:rsid w:val="001B1D1A"/>
  </w:style>
  <w:style w:type="numbering" w:customStyle="1" w:styleId="NoList271">
    <w:name w:val="No List271"/>
    <w:next w:val="NoList"/>
    <w:uiPriority w:val="99"/>
    <w:semiHidden/>
    <w:unhideWhenUsed/>
    <w:rsid w:val="001B1D1A"/>
  </w:style>
  <w:style w:type="numbering" w:customStyle="1" w:styleId="NoList371">
    <w:name w:val="No List371"/>
    <w:next w:val="NoList"/>
    <w:uiPriority w:val="99"/>
    <w:semiHidden/>
    <w:unhideWhenUsed/>
    <w:rsid w:val="001B1D1A"/>
  </w:style>
  <w:style w:type="numbering" w:customStyle="1" w:styleId="NoList471">
    <w:name w:val="No List471"/>
    <w:next w:val="NoList"/>
    <w:uiPriority w:val="99"/>
    <w:semiHidden/>
    <w:unhideWhenUsed/>
    <w:rsid w:val="001B1D1A"/>
  </w:style>
  <w:style w:type="table" w:customStyle="1" w:styleId="TableGrid571">
    <w:name w:val="Table Grid57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71">
    <w:name w:val="No List571"/>
    <w:next w:val="NoList"/>
    <w:uiPriority w:val="99"/>
    <w:semiHidden/>
    <w:unhideWhenUsed/>
    <w:rsid w:val="001B1D1A"/>
  </w:style>
  <w:style w:type="table" w:customStyle="1" w:styleId="TableColumns3471">
    <w:name w:val="Table Columns 347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71">
    <w:name w:val="Table Grid67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01">
    <w:name w:val="Table Grid1110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1">
    <w:name w:val="Table Grid217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1">
    <w:name w:val="Table Grid317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1">
    <w:name w:val="Table Grid417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81">
    <w:name w:val="No List1181"/>
    <w:next w:val="NoList"/>
    <w:uiPriority w:val="99"/>
    <w:semiHidden/>
    <w:unhideWhenUsed/>
    <w:rsid w:val="001B1D1A"/>
  </w:style>
  <w:style w:type="numbering" w:customStyle="1" w:styleId="NoList671">
    <w:name w:val="No List671"/>
    <w:next w:val="NoList"/>
    <w:uiPriority w:val="99"/>
    <w:semiHidden/>
    <w:unhideWhenUsed/>
    <w:rsid w:val="001B1D1A"/>
  </w:style>
  <w:style w:type="table" w:customStyle="1" w:styleId="TableColumns3571">
    <w:name w:val="Table Columns 357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71">
    <w:name w:val="Table Grid77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71">
    <w:name w:val="Table Grid127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1">
    <w:name w:val="Table Grid227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1">
    <w:name w:val="Table Grid327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1">
    <w:name w:val="Table Grid427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71">
    <w:name w:val="No List1271"/>
    <w:next w:val="NoList"/>
    <w:uiPriority w:val="99"/>
    <w:semiHidden/>
    <w:unhideWhenUsed/>
    <w:rsid w:val="001B1D1A"/>
  </w:style>
  <w:style w:type="table" w:customStyle="1" w:styleId="TableGrid4371">
    <w:name w:val="Table Grid437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1">
    <w:name w:val="Table Grid87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71">
    <w:name w:val="List Table 3 - Accent 117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71">
    <w:name w:val="Table Grid210237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1">
    <w:name w:val="Table Grid98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71">
    <w:name w:val="Table Grid917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71">
    <w:name w:val="Table Grid137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21">
    <w:name w:val="No List721"/>
    <w:next w:val="NoList"/>
    <w:uiPriority w:val="99"/>
    <w:semiHidden/>
    <w:unhideWhenUsed/>
    <w:rsid w:val="001B1D1A"/>
  </w:style>
  <w:style w:type="table" w:customStyle="1" w:styleId="TableColumns3621">
    <w:name w:val="Table Columns 36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41">
    <w:name w:val="Table Grid104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21">
    <w:name w:val="Light Shading - Accent 512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41">
    <w:name w:val="Table Grid144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21">
    <w:name w:val="Table Grid23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21">
    <w:name w:val="Table Grid33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21">
    <w:name w:val="Table Grid44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21">
    <w:name w:val="Light Shading - Accent 1112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21">
    <w:name w:val="Table Columns 311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21">
    <w:name w:val="Table Columns 321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21">
    <w:name w:val="Table Columns 331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21">
    <w:name w:val="No List1321"/>
    <w:next w:val="NoList"/>
    <w:uiPriority w:val="99"/>
    <w:semiHidden/>
    <w:unhideWhenUsed/>
    <w:rsid w:val="001B1D1A"/>
  </w:style>
  <w:style w:type="numbering" w:customStyle="1" w:styleId="NoList2121">
    <w:name w:val="No List2121"/>
    <w:next w:val="NoList"/>
    <w:uiPriority w:val="99"/>
    <w:semiHidden/>
    <w:unhideWhenUsed/>
    <w:rsid w:val="001B1D1A"/>
  </w:style>
  <w:style w:type="numbering" w:customStyle="1" w:styleId="NoList3121">
    <w:name w:val="No List3121"/>
    <w:next w:val="NoList"/>
    <w:uiPriority w:val="99"/>
    <w:semiHidden/>
    <w:unhideWhenUsed/>
    <w:rsid w:val="001B1D1A"/>
  </w:style>
  <w:style w:type="numbering" w:customStyle="1" w:styleId="NoList4121">
    <w:name w:val="No List4121"/>
    <w:next w:val="NoList"/>
    <w:uiPriority w:val="99"/>
    <w:semiHidden/>
    <w:unhideWhenUsed/>
    <w:rsid w:val="001B1D1A"/>
  </w:style>
  <w:style w:type="table" w:customStyle="1" w:styleId="TableGrid5121">
    <w:name w:val="Table Grid512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21">
    <w:name w:val="No List5121"/>
    <w:next w:val="NoList"/>
    <w:uiPriority w:val="99"/>
    <w:semiHidden/>
    <w:unhideWhenUsed/>
    <w:rsid w:val="001B1D1A"/>
  </w:style>
  <w:style w:type="table" w:customStyle="1" w:styleId="TableColumns34121">
    <w:name w:val="Table Columns 341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21">
    <w:name w:val="Table Grid61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21">
    <w:name w:val="Table Grid1112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21">
    <w:name w:val="No List11121"/>
    <w:next w:val="NoList"/>
    <w:uiPriority w:val="99"/>
    <w:semiHidden/>
    <w:unhideWhenUsed/>
    <w:rsid w:val="001B1D1A"/>
  </w:style>
  <w:style w:type="numbering" w:customStyle="1" w:styleId="NoList6121">
    <w:name w:val="No List6121"/>
    <w:next w:val="NoList"/>
    <w:uiPriority w:val="99"/>
    <w:semiHidden/>
    <w:unhideWhenUsed/>
    <w:rsid w:val="001B1D1A"/>
  </w:style>
  <w:style w:type="table" w:customStyle="1" w:styleId="TableColumns35121">
    <w:name w:val="Table Columns 351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21">
    <w:name w:val="Table Grid71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21">
    <w:name w:val="Table Grid1212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1">
    <w:name w:val="Table Grid221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1">
    <w:name w:val="Table Grid321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1">
    <w:name w:val="Table Grid421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1">
    <w:name w:val="No List12121"/>
    <w:next w:val="NoList"/>
    <w:uiPriority w:val="99"/>
    <w:semiHidden/>
    <w:unhideWhenUsed/>
    <w:rsid w:val="001B1D1A"/>
  </w:style>
  <w:style w:type="table" w:customStyle="1" w:styleId="TableGrid43121">
    <w:name w:val="Table Grid431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1">
    <w:name w:val="Table Grid81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21">
    <w:name w:val="List Table 3 - Accent 1112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21">
    <w:name w:val="Table Grid2102312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21">
    <w:name w:val="Table Grid92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21">
    <w:name w:val="Table Grid911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21">
    <w:name w:val="Table Grid131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21">
    <w:name w:val="No List821"/>
    <w:next w:val="NoList"/>
    <w:uiPriority w:val="99"/>
    <w:semiHidden/>
    <w:unhideWhenUsed/>
    <w:rsid w:val="001B1D1A"/>
  </w:style>
  <w:style w:type="table" w:customStyle="1" w:styleId="TableColumns3721">
    <w:name w:val="Table Columns 37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31">
    <w:name w:val="Table Grid15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21">
    <w:name w:val="Light Shading - Accent 522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21">
    <w:name w:val="Table Grid16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21">
    <w:name w:val="Table Grid24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21">
    <w:name w:val="Table Grid34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21">
    <w:name w:val="Table Grid45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21">
    <w:name w:val="Light Shading - Accent 1122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21">
    <w:name w:val="Table Columns 312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21">
    <w:name w:val="Table Columns 322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21">
    <w:name w:val="Table Columns 332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21">
    <w:name w:val="No List1421"/>
    <w:next w:val="NoList"/>
    <w:uiPriority w:val="99"/>
    <w:semiHidden/>
    <w:unhideWhenUsed/>
    <w:rsid w:val="001B1D1A"/>
  </w:style>
  <w:style w:type="numbering" w:customStyle="1" w:styleId="NoList2221">
    <w:name w:val="No List2221"/>
    <w:next w:val="NoList"/>
    <w:uiPriority w:val="99"/>
    <w:semiHidden/>
    <w:unhideWhenUsed/>
    <w:rsid w:val="001B1D1A"/>
  </w:style>
  <w:style w:type="numbering" w:customStyle="1" w:styleId="NoList3221">
    <w:name w:val="No List3221"/>
    <w:next w:val="NoList"/>
    <w:uiPriority w:val="99"/>
    <w:semiHidden/>
    <w:unhideWhenUsed/>
    <w:rsid w:val="001B1D1A"/>
  </w:style>
  <w:style w:type="numbering" w:customStyle="1" w:styleId="NoList4221">
    <w:name w:val="No List4221"/>
    <w:next w:val="NoList"/>
    <w:uiPriority w:val="99"/>
    <w:semiHidden/>
    <w:unhideWhenUsed/>
    <w:rsid w:val="001B1D1A"/>
  </w:style>
  <w:style w:type="table" w:customStyle="1" w:styleId="TableGrid5221">
    <w:name w:val="Table Grid522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21">
    <w:name w:val="No List5221"/>
    <w:next w:val="NoList"/>
    <w:uiPriority w:val="99"/>
    <w:semiHidden/>
    <w:unhideWhenUsed/>
    <w:rsid w:val="001B1D1A"/>
  </w:style>
  <w:style w:type="table" w:customStyle="1" w:styleId="TableColumns34221">
    <w:name w:val="Table Columns 342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21">
    <w:name w:val="Table Grid62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21">
    <w:name w:val="Table Grid1122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1">
    <w:name w:val="Table Grid212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1">
    <w:name w:val="Table Grid312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1">
    <w:name w:val="Table Grid412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21">
    <w:name w:val="No List11221"/>
    <w:next w:val="NoList"/>
    <w:uiPriority w:val="99"/>
    <w:semiHidden/>
    <w:unhideWhenUsed/>
    <w:rsid w:val="001B1D1A"/>
  </w:style>
  <w:style w:type="numbering" w:customStyle="1" w:styleId="NoList6221">
    <w:name w:val="No List6221"/>
    <w:next w:val="NoList"/>
    <w:uiPriority w:val="99"/>
    <w:semiHidden/>
    <w:unhideWhenUsed/>
    <w:rsid w:val="001B1D1A"/>
  </w:style>
  <w:style w:type="table" w:customStyle="1" w:styleId="TableColumns35221">
    <w:name w:val="Table Columns 352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21">
    <w:name w:val="Table Grid72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21">
    <w:name w:val="Table Grid1222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1">
    <w:name w:val="Table Grid222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1">
    <w:name w:val="Table Grid322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1">
    <w:name w:val="Table Grid422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21">
    <w:name w:val="No List12221"/>
    <w:next w:val="NoList"/>
    <w:uiPriority w:val="99"/>
    <w:semiHidden/>
    <w:unhideWhenUsed/>
    <w:rsid w:val="001B1D1A"/>
  </w:style>
  <w:style w:type="table" w:customStyle="1" w:styleId="TableGrid43221">
    <w:name w:val="Table Grid432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21">
    <w:name w:val="Table Grid82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21">
    <w:name w:val="List Table 3 - Accent 1122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21">
    <w:name w:val="Table Grid2102322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21">
    <w:name w:val="Table Grid93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21">
    <w:name w:val="Table Grid912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21">
    <w:name w:val="Table Grid132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21">
    <w:name w:val="Table Grid101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21">
    <w:name w:val="Table Grid141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21">
    <w:name w:val="No List921"/>
    <w:next w:val="NoList"/>
    <w:uiPriority w:val="99"/>
    <w:semiHidden/>
    <w:unhideWhenUsed/>
    <w:rsid w:val="001B1D1A"/>
  </w:style>
  <w:style w:type="table" w:customStyle="1" w:styleId="TableColumns3821">
    <w:name w:val="Table Columns 38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21">
    <w:name w:val="Table Grid17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21">
    <w:name w:val="Light Shading - Accent 532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21">
    <w:name w:val="Table Grid18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21">
    <w:name w:val="Table Grid25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21">
    <w:name w:val="Table Grid35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21">
    <w:name w:val="Table Grid46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21">
    <w:name w:val="Light Shading - Accent 1132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21">
    <w:name w:val="Table Columns 313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21">
    <w:name w:val="Table Columns 323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21">
    <w:name w:val="Table Columns 333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21">
    <w:name w:val="No List1521"/>
    <w:next w:val="NoList"/>
    <w:uiPriority w:val="99"/>
    <w:semiHidden/>
    <w:unhideWhenUsed/>
    <w:rsid w:val="001B1D1A"/>
  </w:style>
  <w:style w:type="numbering" w:customStyle="1" w:styleId="NoList2321">
    <w:name w:val="No List2321"/>
    <w:next w:val="NoList"/>
    <w:uiPriority w:val="99"/>
    <w:semiHidden/>
    <w:unhideWhenUsed/>
    <w:rsid w:val="001B1D1A"/>
  </w:style>
  <w:style w:type="numbering" w:customStyle="1" w:styleId="NoList3321">
    <w:name w:val="No List3321"/>
    <w:next w:val="NoList"/>
    <w:uiPriority w:val="99"/>
    <w:semiHidden/>
    <w:unhideWhenUsed/>
    <w:rsid w:val="001B1D1A"/>
  </w:style>
  <w:style w:type="numbering" w:customStyle="1" w:styleId="NoList4321">
    <w:name w:val="No List4321"/>
    <w:next w:val="NoList"/>
    <w:uiPriority w:val="99"/>
    <w:semiHidden/>
    <w:unhideWhenUsed/>
    <w:rsid w:val="001B1D1A"/>
  </w:style>
  <w:style w:type="table" w:customStyle="1" w:styleId="TableGrid5321">
    <w:name w:val="Table Grid532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21">
    <w:name w:val="No List5321"/>
    <w:next w:val="NoList"/>
    <w:uiPriority w:val="99"/>
    <w:semiHidden/>
    <w:unhideWhenUsed/>
    <w:rsid w:val="001B1D1A"/>
  </w:style>
  <w:style w:type="table" w:customStyle="1" w:styleId="TableColumns34321">
    <w:name w:val="Table Columns 343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21">
    <w:name w:val="Table Grid63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21">
    <w:name w:val="Table Grid1132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1">
    <w:name w:val="Table Grid213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1">
    <w:name w:val="Table Grid313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1">
    <w:name w:val="Table Grid413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1">
    <w:name w:val="No List11321"/>
    <w:next w:val="NoList"/>
    <w:uiPriority w:val="99"/>
    <w:semiHidden/>
    <w:unhideWhenUsed/>
    <w:rsid w:val="001B1D1A"/>
  </w:style>
  <w:style w:type="numbering" w:customStyle="1" w:styleId="NoList6321">
    <w:name w:val="No List6321"/>
    <w:next w:val="NoList"/>
    <w:uiPriority w:val="99"/>
    <w:semiHidden/>
    <w:unhideWhenUsed/>
    <w:rsid w:val="001B1D1A"/>
  </w:style>
  <w:style w:type="table" w:customStyle="1" w:styleId="TableColumns35321">
    <w:name w:val="Table Columns 353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21">
    <w:name w:val="Table Grid73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21">
    <w:name w:val="Table Grid1232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1">
    <w:name w:val="Table Grid223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1">
    <w:name w:val="Table Grid323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1">
    <w:name w:val="Table Grid423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21">
    <w:name w:val="No List12321"/>
    <w:next w:val="NoList"/>
    <w:uiPriority w:val="99"/>
    <w:semiHidden/>
    <w:unhideWhenUsed/>
    <w:rsid w:val="001B1D1A"/>
  </w:style>
  <w:style w:type="table" w:customStyle="1" w:styleId="TableGrid43321">
    <w:name w:val="Table Grid433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21">
    <w:name w:val="Table Grid83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21">
    <w:name w:val="List Table 3 - Accent 1132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21">
    <w:name w:val="Table Grid2102332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21">
    <w:name w:val="Table Grid94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21">
    <w:name w:val="Table Grid913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21">
    <w:name w:val="Table Grid133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21">
    <w:name w:val="No List1021"/>
    <w:next w:val="NoList"/>
    <w:uiPriority w:val="99"/>
    <w:semiHidden/>
    <w:unhideWhenUsed/>
    <w:rsid w:val="001B1D1A"/>
  </w:style>
  <w:style w:type="table" w:customStyle="1" w:styleId="TableColumns3921">
    <w:name w:val="Table Columns 39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21">
    <w:name w:val="Table Grid19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21">
    <w:name w:val="Light Shading - Accent 542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21">
    <w:name w:val="Table Grid110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21">
    <w:name w:val="Table Grid26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21">
    <w:name w:val="Table Grid36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21">
    <w:name w:val="Table Grid47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21">
    <w:name w:val="Light Shading - Accent 1142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21">
    <w:name w:val="Table Columns 314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21">
    <w:name w:val="Table Columns 324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21">
    <w:name w:val="Table Columns 334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21">
    <w:name w:val="No List1621"/>
    <w:next w:val="NoList"/>
    <w:uiPriority w:val="99"/>
    <w:semiHidden/>
    <w:unhideWhenUsed/>
    <w:rsid w:val="001B1D1A"/>
  </w:style>
  <w:style w:type="numbering" w:customStyle="1" w:styleId="NoList2421">
    <w:name w:val="No List2421"/>
    <w:next w:val="NoList"/>
    <w:uiPriority w:val="99"/>
    <w:semiHidden/>
    <w:unhideWhenUsed/>
    <w:rsid w:val="001B1D1A"/>
  </w:style>
  <w:style w:type="numbering" w:customStyle="1" w:styleId="NoList3421">
    <w:name w:val="No List3421"/>
    <w:next w:val="NoList"/>
    <w:uiPriority w:val="99"/>
    <w:semiHidden/>
    <w:unhideWhenUsed/>
    <w:rsid w:val="001B1D1A"/>
  </w:style>
  <w:style w:type="numbering" w:customStyle="1" w:styleId="NoList4421">
    <w:name w:val="No List4421"/>
    <w:next w:val="NoList"/>
    <w:uiPriority w:val="99"/>
    <w:semiHidden/>
    <w:unhideWhenUsed/>
    <w:rsid w:val="001B1D1A"/>
  </w:style>
  <w:style w:type="table" w:customStyle="1" w:styleId="TableGrid5421">
    <w:name w:val="Table Grid542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21">
    <w:name w:val="No List5421"/>
    <w:next w:val="NoList"/>
    <w:uiPriority w:val="99"/>
    <w:semiHidden/>
    <w:unhideWhenUsed/>
    <w:rsid w:val="001B1D1A"/>
  </w:style>
  <w:style w:type="table" w:customStyle="1" w:styleId="TableColumns34421">
    <w:name w:val="Table Columns 344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21">
    <w:name w:val="Table Grid64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21">
    <w:name w:val="Table Grid1142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21">
    <w:name w:val="Table Grid214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21">
    <w:name w:val="Table Grid314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21">
    <w:name w:val="Table Grid414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21">
    <w:name w:val="No List11421"/>
    <w:next w:val="NoList"/>
    <w:uiPriority w:val="99"/>
    <w:semiHidden/>
    <w:unhideWhenUsed/>
    <w:rsid w:val="001B1D1A"/>
  </w:style>
  <w:style w:type="numbering" w:customStyle="1" w:styleId="NoList6421">
    <w:name w:val="No List6421"/>
    <w:next w:val="NoList"/>
    <w:uiPriority w:val="99"/>
    <w:semiHidden/>
    <w:unhideWhenUsed/>
    <w:rsid w:val="001B1D1A"/>
  </w:style>
  <w:style w:type="table" w:customStyle="1" w:styleId="TableColumns35421">
    <w:name w:val="Table Columns 354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21">
    <w:name w:val="Table Grid74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21">
    <w:name w:val="Table Grid1242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21">
    <w:name w:val="Table Grid224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21">
    <w:name w:val="Table Grid324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21">
    <w:name w:val="Table Grid424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21">
    <w:name w:val="No List12421"/>
    <w:next w:val="NoList"/>
    <w:uiPriority w:val="99"/>
    <w:semiHidden/>
    <w:unhideWhenUsed/>
    <w:rsid w:val="001B1D1A"/>
  </w:style>
  <w:style w:type="table" w:customStyle="1" w:styleId="TableGrid43421">
    <w:name w:val="Table Grid434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21">
    <w:name w:val="Table Grid84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21">
    <w:name w:val="List Table 3 - Accent 1142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21">
    <w:name w:val="Table Grid2102342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21">
    <w:name w:val="Table Grid95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21">
    <w:name w:val="Table Grid914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21">
    <w:name w:val="Table Grid134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21">
    <w:name w:val="No List1721"/>
    <w:next w:val="NoList"/>
    <w:uiPriority w:val="99"/>
    <w:semiHidden/>
    <w:unhideWhenUsed/>
    <w:rsid w:val="001B1D1A"/>
  </w:style>
  <w:style w:type="table" w:customStyle="1" w:styleId="TableColumns31021">
    <w:name w:val="Table Columns 310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21">
    <w:name w:val="Table Grid20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21">
    <w:name w:val="Light Shading - Accent 552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21">
    <w:name w:val="Table Grid115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21">
    <w:name w:val="Table Grid27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21">
    <w:name w:val="Table Grid37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21">
    <w:name w:val="Table Grid48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21">
    <w:name w:val="Light Shading - Accent 1152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21">
    <w:name w:val="Table Columns 315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21">
    <w:name w:val="Table Columns 325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21">
    <w:name w:val="Table Columns 335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21">
    <w:name w:val="No List1821"/>
    <w:next w:val="NoList"/>
    <w:uiPriority w:val="99"/>
    <w:semiHidden/>
    <w:unhideWhenUsed/>
    <w:rsid w:val="001B1D1A"/>
  </w:style>
  <w:style w:type="numbering" w:customStyle="1" w:styleId="NoList2521">
    <w:name w:val="No List2521"/>
    <w:next w:val="NoList"/>
    <w:uiPriority w:val="99"/>
    <w:semiHidden/>
    <w:unhideWhenUsed/>
    <w:rsid w:val="001B1D1A"/>
  </w:style>
  <w:style w:type="numbering" w:customStyle="1" w:styleId="NoList3521">
    <w:name w:val="No List3521"/>
    <w:next w:val="NoList"/>
    <w:uiPriority w:val="99"/>
    <w:semiHidden/>
    <w:unhideWhenUsed/>
    <w:rsid w:val="001B1D1A"/>
  </w:style>
  <w:style w:type="numbering" w:customStyle="1" w:styleId="NoList4521">
    <w:name w:val="No List4521"/>
    <w:next w:val="NoList"/>
    <w:uiPriority w:val="99"/>
    <w:semiHidden/>
    <w:unhideWhenUsed/>
    <w:rsid w:val="001B1D1A"/>
  </w:style>
  <w:style w:type="table" w:customStyle="1" w:styleId="TableGrid5521">
    <w:name w:val="Table Grid552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21">
    <w:name w:val="No List5521"/>
    <w:next w:val="NoList"/>
    <w:uiPriority w:val="99"/>
    <w:semiHidden/>
    <w:unhideWhenUsed/>
    <w:rsid w:val="001B1D1A"/>
  </w:style>
  <w:style w:type="table" w:customStyle="1" w:styleId="TableColumns34521">
    <w:name w:val="Table Columns 345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21">
    <w:name w:val="Table Grid65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21">
    <w:name w:val="Table Grid1162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21">
    <w:name w:val="Table Grid215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21">
    <w:name w:val="Table Grid315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21">
    <w:name w:val="Table Grid415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21">
    <w:name w:val="No List11521"/>
    <w:next w:val="NoList"/>
    <w:uiPriority w:val="99"/>
    <w:semiHidden/>
    <w:unhideWhenUsed/>
    <w:rsid w:val="001B1D1A"/>
  </w:style>
  <w:style w:type="numbering" w:customStyle="1" w:styleId="NoList6521">
    <w:name w:val="No List6521"/>
    <w:next w:val="NoList"/>
    <w:uiPriority w:val="99"/>
    <w:semiHidden/>
    <w:unhideWhenUsed/>
    <w:rsid w:val="001B1D1A"/>
  </w:style>
  <w:style w:type="table" w:customStyle="1" w:styleId="TableColumns35521">
    <w:name w:val="Table Columns 355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21">
    <w:name w:val="Table Grid75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21">
    <w:name w:val="Table Grid1252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21">
    <w:name w:val="Table Grid225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21">
    <w:name w:val="Table Grid325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1">
    <w:name w:val="Table Grid425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21">
    <w:name w:val="No List12521"/>
    <w:next w:val="NoList"/>
    <w:uiPriority w:val="99"/>
    <w:semiHidden/>
    <w:unhideWhenUsed/>
    <w:rsid w:val="001B1D1A"/>
  </w:style>
  <w:style w:type="table" w:customStyle="1" w:styleId="TableGrid43521">
    <w:name w:val="Table Grid435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21">
    <w:name w:val="Table Grid85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21">
    <w:name w:val="List Table 3 - Accent 1152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21">
    <w:name w:val="Table Grid2102352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21">
    <w:name w:val="Table Grid96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21">
    <w:name w:val="Table Grid915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21">
    <w:name w:val="Table Grid135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21">
    <w:name w:val="Table Grid102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21">
    <w:name w:val="Table Grid142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21">
    <w:name w:val="Table Grid151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51">
    <w:name w:val="Table Grid105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81">
    <w:name w:val="No List281"/>
    <w:next w:val="NoList"/>
    <w:uiPriority w:val="99"/>
    <w:semiHidden/>
    <w:unhideWhenUsed/>
    <w:rsid w:val="001B1D1A"/>
  </w:style>
  <w:style w:type="table" w:customStyle="1" w:styleId="TableColumns3201">
    <w:name w:val="Table Columns 320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401">
    <w:name w:val="Table Grid40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81">
    <w:name w:val="Light Shading - Accent 58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201">
    <w:name w:val="Table Grid120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81">
    <w:name w:val="Table Grid218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81">
    <w:name w:val="Table Grid318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81">
    <w:name w:val="Table Grid418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81">
    <w:name w:val="Light Shading - Accent 118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01">
    <w:name w:val="Table Columns 3110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81">
    <w:name w:val="Table Columns 328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81">
    <w:name w:val="Table Columns 338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191">
    <w:name w:val="No List1191"/>
    <w:next w:val="NoList"/>
    <w:uiPriority w:val="99"/>
    <w:semiHidden/>
    <w:unhideWhenUsed/>
    <w:rsid w:val="001B1D1A"/>
  </w:style>
  <w:style w:type="numbering" w:customStyle="1" w:styleId="NoList291">
    <w:name w:val="No List291"/>
    <w:next w:val="NoList"/>
    <w:uiPriority w:val="99"/>
    <w:semiHidden/>
    <w:unhideWhenUsed/>
    <w:rsid w:val="001B1D1A"/>
  </w:style>
  <w:style w:type="numbering" w:customStyle="1" w:styleId="NoList381">
    <w:name w:val="No List381"/>
    <w:next w:val="NoList"/>
    <w:uiPriority w:val="99"/>
    <w:semiHidden/>
    <w:unhideWhenUsed/>
    <w:rsid w:val="001B1D1A"/>
  </w:style>
  <w:style w:type="numbering" w:customStyle="1" w:styleId="NoList481">
    <w:name w:val="No List481"/>
    <w:next w:val="NoList"/>
    <w:uiPriority w:val="99"/>
    <w:semiHidden/>
    <w:unhideWhenUsed/>
    <w:rsid w:val="001B1D1A"/>
  </w:style>
  <w:style w:type="table" w:customStyle="1" w:styleId="TableGrid581">
    <w:name w:val="Table Grid58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81">
    <w:name w:val="No List581"/>
    <w:next w:val="NoList"/>
    <w:uiPriority w:val="99"/>
    <w:semiHidden/>
    <w:unhideWhenUsed/>
    <w:rsid w:val="001B1D1A"/>
  </w:style>
  <w:style w:type="table" w:customStyle="1" w:styleId="TableColumns3481">
    <w:name w:val="Table Columns 348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81">
    <w:name w:val="Table Grid68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31">
    <w:name w:val="Table Grid1113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1">
    <w:name w:val="Table Grid219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1">
    <w:name w:val="Table Grid319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1">
    <w:name w:val="Table Grid419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01">
    <w:name w:val="No List11101"/>
    <w:next w:val="NoList"/>
    <w:uiPriority w:val="99"/>
    <w:semiHidden/>
    <w:unhideWhenUsed/>
    <w:rsid w:val="001B1D1A"/>
  </w:style>
  <w:style w:type="numbering" w:customStyle="1" w:styleId="NoList681">
    <w:name w:val="No List681"/>
    <w:next w:val="NoList"/>
    <w:uiPriority w:val="99"/>
    <w:semiHidden/>
    <w:unhideWhenUsed/>
    <w:rsid w:val="001B1D1A"/>
  </w:style>
  <w:style w:type="table" w:customStyle="1" w:styleId="TableColumns3581">
    <w:name w:val="Table Columns 358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81">
    <w:name w:val="Table Grid78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81">
    <w:name w:val="Table Grid128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1">
    <w:name w:val="Table Grid228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1">
    <w:name w:val="Table Grid328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1">
    <w:name w:val="Table Grid428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1">
    <w:name w:val="No List1281"/>
    <w:next w:val="NoList"/>
    <w:uiPriority w:val="99"/>
    <w:semiHidden/>
    <w:unhideWhenUsed/>
    <w:rsid w:val="001B1D1A"/>
  </w:style>
  <w:style w:type="table" w:customStyle="1" w:styleId="TableGrid4381">
    <w:name w:val="Table Grid438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81">
    <w:name w:val="Table Grid88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81">
    <w:name w:val="List Table 3 - Accent 118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81">
    <w:name w:val="Table Grid210238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91">
    <w:name w:val="Table Grid99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81">
    <w:name w:val="Table Grid918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81">
    <w:name w:val="Table Grid138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31">
    <w:name w:val="No List731"/>
    <w:next w:val="NoList"/>
    <w:uiPriority w:val="99"/>
    <w:semiHidden/>
    <w:unhideWhenUsed/>
    <w:rsid w:val="001B1D1A"/>
  </w:style>
  <w:style w:type="table" w:customStyle="1" w:styleId="TableColumns3631">
    <w:name w:val="Table Columns 36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61">
    <w:name w:val="Table Grid106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31">
    <w:name w:val="Light Shading - Accent 513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51">
    <w:name w:val="Table Grid145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31">
    <w:name w:val="Table Grid23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31">
    <w:name w:val="Table Grid33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31">
    <w:name w:val="Table Grid44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31">
    <w:name w:val="Light Shading - Accent 1113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31">
    <w:name w:val="Table Columns 311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31">
    <w:name w:val="Table Columns 321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31">
    <w:name w:val="Table Columns 331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31">
    <w:name w:val="No List1331"/>
    <w:next w:val="NoList"/>
    <w:uiPriority w:val="99"/>
    <w:semiHidden/>
    <w:unhideWhenUsed/>
    <w:rsid w:val="001B1D1A"/>
  </w:style>
  <w:style w:type="numbering" w:customStyle="1" w:styleId="NoList2131">
    <w:name w:val="No List2131"/>
    <w:next w:val="NoList"/>
    <w:uiPriority w:val="99"/>
    <w:semiHidden/>
    <w:unhideWhenUsed/>
    <w:rsid w:val="001B1D1A"/>
  </w:style>
  <w:style w:type="numbering" w:customStyle="1" w:styleId="NoList3131">
    <w:name w:val="No List3131"/>
    <w:next w:val="NoList"/>
    <w:uiPriority w:val="99"/>
    <w:semiHidden/>
    <w:unhideWhenUsed/>
    <w:rsid w:val="001B1D1A"/>
  </w:style>
  <w:style w:type="numbering" w:customStyle="1" w:styleId="NoList4131">
    <w:name w:val="No List4131"/>
    <w:next w:val="NoList"/>
    <w:uiPriority w:val="99"/>
    <w:semiHidden/>
    <w:unhideWhenUsed/>
    <w:rsid w:val="001B1D1A"/>
  </w:style>
  <w:style w:type="table" w:customStyle="1" w:styleId="TableGrid5131">
    <w:name w:val="Table Grid513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31">
    <w:name w:val="No List5131"/>
    <w:next w:val="NoList"/>
    <w:uiPriority w:val="99"/>
    <w:semiHidden/>
    <w:unhideWhenUsed/>
    <w:rsid w:val="001B1D1A"/>
  </w:style>
  <w:style w:type="table" w:customStyle="1" w:styleId="TableColumns34131">
    <w:name w:val="Table Columns 341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31">
    <w:name w:val="Table Grid61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41">
    <w:name w:val="Table Grid1114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31">
    <w:name w:val="No List11131"/>
    <w:next w:val="NoList"/>
    <w:uiPriority w:val="99"/>
    <w:semiHidden/>
    <w:unhideWhenUsed/>
    <w:rsid w:val="001B1D1A"/>
  </w:style>
  <w:style w:type="numbering" w:customStyle="1" w:styleId="NoList6131">
    <w:name w:val="No List6131"/>
    <w:next w:val="NoList"/>
    <w:uiPriority w:val="99"/>
    <w:semiHidden/>
    <w:unhideWhenUsed/>
    <w:rsid w:val="001B1D1A"/>
  </w:style>
  <w:style w:type="table" w:customStyle="1" w:styleId="TableColumns35131">
    <w:name w:val="Table Columns 351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31">
    <w:name w:val="Table Grid71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31">
    <w:name w:val="Table Grid1213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1">
    <w:name w:val="Table Grid221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1">
    <w:name w:val="Table Grid321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1">
    <w:name w:val="Table Grid421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31">
    <w:name w:val="No List12131"/>
    <w:next w:val="NoList"/>
    <w:uiPriority w:val="99"/>
    <w:semiHidden/>
    <w:unhideWhenUsed/>
    <w:rsid w:val="001B1D1A"/>
  </w:style>
  <w:style w:type="table" w:customStyle="1" w:styleId="TableGrid43131">
    <w:name w:val="Table Grid431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1">
    <w:name w:val="Table Grid81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31">
    <w:name w:val="List Table 3 - Accent 1113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31">
    <w:name w:val="Table Grid2102313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31">
    <w:name w:val="Table Grid92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31">
    <w:name w:val="Table Grid911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31">
    <w:name w:val="Table Grid131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31">
    <w:name w:val="No List831"/>
    <w:next w:val="NoList"/>
    <w:uiPriority w:val="99"/>
    <w:semiHidden/>
    <w:unhideWhenUsed/>
    <w:rsid w:val="001B1D1A"/>
  </w:style>
  <w:style w:type="table" w:customStyle="1" w:styleId="TableColumns3731">
    <w:name w:val="Table Columns 37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41">
    <w:name w:val="Table Grid154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31">
    <w:name w:val="Light Shading - Accent 523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31">
    <w:name w:val="Table Grid16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31">
    <w:name w:val="Table Grid24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31">
    <w:name w:val="Table Grid34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31">
    <w:name w:val="Table Grid45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31">
    <w:name w:val="Light Shading - Accent 1123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31">
    <w:name w:val="Table Columns 312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31">
    <w:name w:val="Table Columns 322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31">
    <w:name w:val="Table Columns 332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31">
    <w:name w:val="No List1431"/>
    <w:next w:val="NoList"/>
    <w:uiPriority w:val="99"/>
    <w:semiHidden/>
    <w:unhideWhenUsed/>
    <w:rsid w:val="001B1D1A"/>
  </w:style>
  <w:style w:type="numbering" w:customStyle="1" w:styleId="NoList2231">
    <w:name w:val="No List2231"/>
    <w:next w:val="NoList"/>
    <w:uiPriority w:val="99"/>
    <w:semiHidden/>
    <w:unhideWhenUsed/>
    <w:rsid w:val="001B1D1A"/>
  </w:style>
  <w:style w:type="numbering" w:customStyle="1" w:styleId="NoList3231">
    <w:name w:val="No List3231"/>
    <w:next w:val="NoList"/>
    <w:uiPriority w:val="99"/>
    <w:semiHidden/>
    <w:unhideWhenUsed/>
    <w:rsid w:val="001B1D1A"/>
  </w:style>
  <w:style w:type="numbering" w:customStyle="1" w:styleId="NoList4231">
    <w:name w:val="No List4231"/>
    <w:next w:val="NoList"/>
    <w:uiPriority w:val="99"/>
    <w:semiHidden/>
    <w:unhideWhenUsed/>
    <w:rsid w:val="001B1D1A"/>
  </w:style>
  <w:style w:type="table" w:customStyle="1" w:styleId="TableGrid5231">
    <w:name w:val="Table Grid523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31">
    <w:name w:val="No List5231"/>
    <w:next w:val="NoList"/>
    <w:uiPriority w:val="99"/>
    <w:semiHidden/>
    <w:unhideWhenUsed/>
    <w:rsid w:val="001B1D1A"/>
  </w:style>
  <w:style w:type="table" w:customStyle="1" w:styleId="TableColumns34231">
    <w:name w:val="Table Columns 342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31">
    <w:name w:val="Table Grid62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31">
    <w:name w:val="Table Grid1123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1">
    <w:name w:val="Table Grid212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1">
    <w:name w:val="Table Grid312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1">
    <w:name w:val="Table Grid412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
    <w:name w:val="No List11231"/>
    <w:next w:val="NoList"/>
    <w:uiPriority w:val="99"/>
    <w:semiHidden/>
    <w:unhideWhenUsed/>
    <w:rsid w:val="001B1D1A"/>
  </w:style>
  <w:style w:type="numbering" w:customStyle="1" w:styleId="NoList6231">
    <w:name w:val="No List6231"/>
    <w:next w:val="NoList"/>
    <w:uiPriority w:val="99"/>
    <w:semiHidden/>
    <w:unhideWhenUsed/>
    <w:rsid w:val="001B1D1A"/>
  </w:style>
  <w:style w:type="table" w:customStyle="1" w:styleId="TableColumns35231">
    <w:name w:val="Table Columns 352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31">
    <w:name w:val="Table Grid72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31">
    <w:name w:val="Table Grid1223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1">
    <w:name w:val="Table Grid222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1">
    <w:name w:val="Table Grid322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1">
    <w:name w:val="Table Grid422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31">
    <w:name w:val="No List12231"/>
    <w:next w:val="NoList"/>
    <w:uiPriority w:val="99"/>
    <w:semiHidden/>
    <w:unhideWhenUsed/>
    <w:rsid w:val="001B1D1A"/>
  </w:style>
  <w:style w:type="table" w:customStyle="1" w:styleId="TableGrid43231">
    <w:name w:val="Table Grid432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31">
    <w:name w:val="Table Grid82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31">
    <w:name w:val="List Table 3 - Accent 1123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31">
    <w:name w:val="Table Grid2102323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31">
    <w:name w:val="Table Grid93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31">
    <w:name w:val="Table Grid912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31">
    <w:name w:val="Table Grid132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31">
    <w:name w:val="Table Grid101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31">
    <w:name w:val="Table Grid141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31">
    <w:name w:val="No List931"/>
    <w:next w:val="NoList"/>
    <w:uiPriority w:val="99"/>
    <w:semiHidden/>
    <w:unhideWhenUsed/>
    <w:rsid w:val="001B1D1A"/>
  </w:style>
  <w:style w:type="table" w:customStyle="1" w:styleId="TableColumns3831">
    <w:name w:val="Table Columns 38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31">
    <w:name w:val="Table Grid17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31">
    <w:name w:val="Light Shading - Accent 533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31">
    <w:name w:val="Table Grid18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31">
    <w:name w:val="Table Grid25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31">
    <w:name w:val="Table Grid35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31">
    <w:name w:val="Table Grid46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31">
    <w:name w:val="Light Shading - Accent 1133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31">
    <w:name w:val="Table Columns 313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31">
    <w:name w:val="Table Columns 323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31">
    <w:name w:val="Table Columns 333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31">
    <w:name w:val="No List1531"/>
    <w:next w:val="NoList"/>
    <w:uiPriority w:val="99"/>
    <w:semiHidden/>
    <w:unhideWhenUsed/>
    <w:rsid w:val="001B1D1A"/>
  </w:style>
  <w:style w:type="numbering" w:customStyle="1" w:styleId="NoList2331">
    <w:name w:val="No List2331"/>
    <w:next w:val="NoList"/>
    <w:uiPriority w:val="99"/>
    <w:semiHidden/>
    <w:unhideWhenUsed/>
    <w:rsid w:val="001B1D1A"/>
  </w:style>
  <w:style w:type="numbering" w:customStyle="1" w:styleId="NoList3331">
    <w:name w:val="No List3331"/>
    <w:next w:val="NoList"/>
    <w:uiPriority w:val="99"/>
    <w:semiHidden/>
    <w:unhideWhenUsed/>
    <w:rsid w:val="001B1D1A"/>
  </w:style>
  <w:style w:type="numbering" w:customStyle="1" w:styleId="NoList4331">
    <w:name w:val="No List4331"/>
    <w:next w:val="NoList"/>
    <w:uiPriority w:val="99"/>
    <w:semiHidden/>
    <w:unhideWhenUsed/>
    <w:rsid w:val="001B1D1A"/>
  </w:style>
  <w:style w:type="table" w:customStyle="1" w:styleId="TableGrid5331">
    <w:name w:val="Table Grid533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31">
    <w:name w:val="No List5331"/>
    <w:next w:val="NoList"/>
    <w:uiPriority w:val="99"/>
    <w:semiHidden/>
    <w:unhideWhenUsed/>
    <w:rsid w:val="001B1D1A"/>
  </w:style>
  <w:style w:type="table" w:customStyle="1" w:styleId="TableColumns34331">
    <w:name w:val="Table Columns 343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31">
    <w:name w:val="Table Grid63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31">
    <w:name w:val="Table Grid1133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1">
    <w:name w:val="Table Grid213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1">
    <w:name w:val="Table Grid313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1">
    <w:name w:val="Table Grid413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31">
    <w:name w:val="No List11331"/>
    <w:next w:val="NoList"/>
    <w:uiPriority w:val="99"/>
    <w:semiHidden/>
    <w:unhideWhenUsed/>
    <w:rsid w:val="001B1D1A"/>
  </w:style>
  <w:style w:type="numbering" w:customStyle="1" w:styleId="NoList6331">
    <w:name w:val="No List6331"/>
    <w:next w:val="NoList"/>
    <w:uiPriority w:val="99"/>
    <w:semiHidden/>
    <w:unhideWhenUsed/>
    <w:rsid w:val="001B1D1A"/>
  </w:style>
  <w:style w:type="table" w:customStyle="1" w:styleId="TableColumns35331">
    <w:name w:val="Table Columns 353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31">
    <w:name w:val="Table Grid73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31">
    <w:name w:val="Table Grid1233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1">
    <w:name w:val="Table Grid223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1">
    <w:name w:val="Table Grid323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1">
    <w:name w:val="Table Grid423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31">
    <w:name w:val="No List12331"/>
    <w:next w:val="NoList"/>
    <w:uiPriority w:val="99"/>
    <w:semiHidden/>
    <w:unhideWhenUsed/>
    <w:rsid w:val="001B1D1A"/>
  </w:style>
  <w:style w:type="table" w:customStyle="1" w:styleId="TableGrid43331">
    <w:name w:val="Table Grid433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31">
    <w:name w:val="Table Grid83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31">
    <w:name w:val="List Table 3 - Accent 1133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31">
    <w:name w:val="Table Grid2102333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31">
    <w:name w:val="Table Grid94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31">
    <w:name w:val="Table Grid913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31">
    <w:name w:val="Table Grid133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31">
    <w:name w:val="No List1031"/>
    <w:next w:val="NoList"/>
    <w:uiPriority w:val="99"/>
    <w:semiHidden/>
    <w:unhideWhenUsed/>
    <w:rsid w:val="001B1D1A"/>
  </w:style>
  <w:style w:type="table" w:customStyle="1" w:styleId="TableColumns3931">
    <w:name w:val="Table Columns 39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31">
    <w:name w:val="Table Grid19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31">
    <w:name w:val="Light Shading - Accent 543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31">
    <w:name w:val="Table Grid110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31">
    <w:name w:val="Table Grid26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31">
    <w:name w:val="Table Grid36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31">
    <w:name w:val="Table Grid47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31">
    <w:name w:val="Light Shading - Accent 1143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31">
    <w:name w:val="Table Columns 314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31">
    <w:name w:val="Table Columns 324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31">
    <w:name w:val="Table Columns 334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31">
    <w:name w:val="No List1631"/>
    <w:next w:val="NoList"/>
    <w:uiPriority w:val="99"/>
    <w:semiHidden/>
    <w:unhideWhenUsed/>
    <w:rsid w:val="001B1D1A"/>
  </w:style>
  <w:style w:type="numbering" w:customStyle="1" w:styleId="NoList2431">
    <w:name w:val="No List2431"/>
    <w:next w:val="NoList"/>
    <w:uiPriority w:val="99"/>
    <w:semiHidden/>
    <w:unhideWhenUsed/>
    <w:rsid w:val="001B1D1A"/>
  </w:style>
  <w:style w:type="numbering" w:customStyle="1" w:styleId="NoList3431">
    <w:name w:val="No List3431"/>
    <w:next w:val="NoList"/>
    <w:uiPriority w:val="99"/>
    <w:semiHidden/>
    <w:unhideWhenUsed/>
    <w:rsid w:val="001B1D1A"/>
  </w:style>
  <w:style w:type="numbering" w:customStyle="1" w:styleId="NoList4431">
    <w:name w:val="No List4431"/>
    <w:next w:val="NoList"/>
    <w:uiPriority w:val="99"/>
    <w:semiHidden/>
    <w:unhideWhenUsed/>
    <w:rsid w:val="001B1D1A"/>
  </w:style>
  <w:style w:type="table" w:customStyle="1" w:styleId="TableGrid5431">
    <w:name w:val="Table Grid543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31">
    <w:name w:val="No List5431"/>
    <w:next w:val="NoList"/>
    <w:uiPriority w:val="99"/>
    <w:semiHidden/>
    <w:unhideWhenUsed/>
    <w:rsid w:val="001B1D1A"/>
  </w:style>
  <w:style w:type="table" w:customStyle="1" w:styleId="TableColumns34431">
    <w:name w:val="Table Columns 344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31">
    <w:name w:val="Table Grid64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31">
    <w:name w:val="Table Grid1143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31">
    <w:name w:val="Table Grid214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31">
    <w:name w:val="Table Grid314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31">
    <w:name w:val="Table Grid414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31">
    <w:name w:val="No List11431"/>
    <w:next w:val="NoList"/>
    <w:uiPriority w:val="99"/>
    <w:semiHidden/>
    <w:unhideWhenUsed/>
    <w:rsid w:val="001B1D1A"/>
  </w:style>
  <w:style w:type="numbering" w:customStyle="1" w:styleId="NoList6431">
    <w:name w:val="No List6431"/>
    <w:next w:val="NoList"/>
    <w:uiPriority w:val="99"/>
    <w:semiHidden/>
    <w:unhideWhenUsed/>
    <w:rsid w:val="001B1D1A"/>
  </w:style>
  <w:style w:type="table" w:customStyle="1" w:styleId="TableColumns35431">
    <w:name w:val="Table Columns 354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31">
    <w:name w:val="Table Grid74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31">
    <w:name w:val="Table Grid1243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31">
    <w:name w:val="Table Grid224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31">
    <w:name w:val="Table Grid324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31">
    <w:name w:val="Table Grid424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31">
    <w:name w:val="No List12431"/>
    <w:next w:val="NoList"/>
    <w:uiPriority w:val="99"/>
    <w:semiHidden/>
    <w:unhideWhenUsed/>
    <w:rsid w:val="001B1D1A"/>
  </w:style>
  <w:style w:type="table" w:customStyle="1" w:styleId="TableGrid43431">
    <w:name w:val="Table Grid434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31">
    <w:name w:val="Table Grid84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31">
    <w:name w:val="List Table 3 - Accent 1143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31">
    <w:name w:val="Table Grid2102343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31">
    <w:name w:val="Table Grid95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31">
    <w:name w:val="Table Grid914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31">
    <w:name w:val="Table Grid134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31">
    <w:name w:val="No List1731"/>
    <w:next w:val="NoList"/>
    <w:uiPriority w:val="99"/>
    <w:semiHidden/>
    <w:unhideWhenUsed/>
    <w:rsid w:val="001B1D1A"/>
  </w:style>
  <w:style w:type="table" w:customStyle="1" w:styleId="TableColumns31031">
    <w:name w:val="Table Columns 310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31">
    <w:name w:val="Table Grid20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31">
    <w:name w:val="Light Shading - Accent 553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31">
    <w:name w:val="Table Grid115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31">
    <w:name w:val="Table Grid27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31">
    <w:name w:val="Table Grid37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31">
    <w:name w:val="Table Grid48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31">
    <w:name w:val="Light Shading - Accent 1153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31">
    <w:name w:val="Table Columns 315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31">
    <w:name w:val="Table Columns 325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31">
    <w:name w:val="Table Columns 335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31">
    <w:name w:val="No List1831"/>
    <w:next w:val="NoList"/>
    <w:uiPriority w:val="99"/>
    <w:semiHidden/>
    <w:unhideWhenUsed/>
    <w:rsid w:val="001B1D1A"/>
  </w:style>
  <w:style w:type="numbering" w:customStyle="1" w:styleId="NoList2531">
    <w:name w:val="No List2531"/>
    <w:next w:val="NoList"/>
    <w:uiPriority w:val="99"/>
    <w:semiHidden/>
    <w:unhideWhenUsed/>
    <w:rsid w:val="001B1D1A"/>
  </w:style>
  <w:style w:type="numbering" w:customStyle="1" w:styleId="NoList3531">
    <w:name w:val="No List3531"/>
    <w:next w:val="NoList"/>
    <w:uiPriority w:val="99"/>
    <w:semiHidden/>
    <w:unhideWhenUsed/>
    <w:rsid w:val="001B1D1A"/>
  </w:style>
  <w:style w:type="numbering" w:customStyle="1" w:styleId="NoList4531">
    <w:name w:val="No List4531"/>
    <w:next w:val="NoList"/>
    <w:uiPriority w:val="99"/>
    <w:semiHidden/>
    <w:unhideWhenUsed/>
    <w:rsid w:val="001B1D1A"/>
  </w:style>
  <w:style w:type="table" w:customStyle="1" w:styleId="TableGrid5531">
    <w:name w:val="Table Grid553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31">
    <w:name w:val="No List5531"/>
    <w:next w:val="NoList"/>
    <w:uiPriority w:val="99"/>
    <w:semiHidden/>
    <w:unhideWhenUsed/>
    <w:rsid w:val="001B1D1A"/>
  </w:style>
  <w:style w:type="table" w:customStyle="1" w:styleId="TableColumns34531">
    <w:name w:val="Table Columns 345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31">
    <w:name w:val="Table Grid65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31">
    <w:name w:val="Table Grid1163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31">
    <w:name w:val="Table Grid215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31">
    <w:name w:val="Table Grid315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31">
    <w:name w:val="Table Grid415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31">
    <w:name w:val="No List11531"/>
    <w:next w:val="NoList"/>
    <w:uiPriority w:val="99"/>
    <w:semiHidden/>
    <w:unhideWhenUsed/>
    <w:rsid w:val="001B1D1A"/>
  </w:style>
  <w:style w:type="numbering" w:customStyle="1" w:styleId="NoList6531">
    <w:name w:val="No List6531"/>
    <w:next w:val="NoList"/>
    <w:uiPriority w:val="99"/>
    <w:semiHidden/>
    <w:unhideWhenUsed/>
    <w:rsid w:val="001B1D1A"/>
  </w:style>
  <w:style w:type="table" w:customStyle="1" w:styleId="TableColumns35531">
    <w:name w:val="Table Columns 355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31">
    <w:name w:val="Table Grid75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31">
    <w:name w:val="Table Grid1253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31">
    <w:name w:val="Table Grid225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31">
    <w:name w:val="Table Grid325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31">
    <w:name w:val="Table Grid425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1">
    <w:name w:val="No List12531"/>
    <w:next w:val="NoList"/>
    <w:uiPriority w:val="99"/>
    <w:semiHidden/>
    <w:unhideWhenUsed/>
    <w:rsid w:val="001B1D1A"/>
  </w:style>
  <w:style w:type="table" w:customStyle="1" w:styleId="TableGrid43531">
    <w:name w:val="Table Grid435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31">
    <w:name w:val="Table Grid85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31">
    <w:name w:val="List Table 3 - Accent 1153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31">
    <w:name w:val="Table Grid2102353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31">
    <w:name w:val="Table Grid96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31">
    <w:name w:val="Table Grid915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31">
    <w:name w:val="Table Grid135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31">
    <w:name w:val="Table Grid102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31">
    <w:name w:val="Table Grid142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31">
    <w:name w:val="Table Grid151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911">
    <w:name w:val="No List1911"/>
    <w:next w:val="NoList"/>
    <w:uiPriority w:val="99"/>
    <w:semiHidden/>
    <w:unhideWhenUsed/>
    <w:rsid w:val="001B1D1A"/>
  </w:style>
  <w:style w:type="table" w:customStyle="1" w:styleId="TableColumns31611">
    <w:name w:val="Table Columns 3161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811">
    <w:name w:val="Table Grid28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611">
    <w:name w:val="Light Shading - Accent 561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711">
    <w:name w:val="Table Grid117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11">
    <w:name w:val="Table Grid29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811">
    <w:name w:val="Table Grid38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911">
    <w:name w:val="Table Grid49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611">
    <w:name w:val="Light Shading - Accent 1161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711">
    <w:name w:val="Table Columns 3171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611">
    <w:name w:val="Table Columns 3261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611">
    <w:name w:val="Table Columns 3361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1011">
    <w:name w:val="No List11011"/>
    <w:next w:val="NoList"/>
    <w:uiPriority w:val="99"/>
    <w:semiHidden/>
    <w:unhideWhenUsed/>
    <w:rsid w:val="001B1D1A"/>
  </w:style>
  <w:style w:type="numbering" w:customStyle="1" w:styleId="NoList2611">
    <w:name w:val="No List2611"/>
    <w:next w:val="NoList"/>
    <w:uiPriority w:val="99"/>
    <w:semiHidden/>
    <w:unhideWhenUsed/>
    <w:rsid w:val="001B1D1A"/>
  </w:style>
  <w:style w:type="numbering" w:customStyle="1" w:styleId="NoList3611">
    <w:name w:val="No List3611"/>
    <w:next w:val="NoList"/>
    <w:uiPriority w:val="99"/>
    <w:semiHidden/>
    <w:unhideWhenUsed/>
    <w:rsid w:val="001B1D1A"/>
  </w:style>
  <w:style w:type="numbering" w:customStyle="1" w:styleId="NoList4611">
    <w:name w:val="No List4611"/>
    <w:next w:val="NoList"/>
    <w:uiPriority w:val="99"/>
    <w:semiHidden/>
    <w:unhideWhenUsed/>
    <w:rsid w:val="001B1D1A"/>
  </w:style>
  <w:style w:type="table" w:customStyle="1" w:styleId="TableGrid5611">
    <w:name w:val="Table Grid561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611">
    <w:name w:val="No List5611"/>
    <w:next w:val="NoList"/>
    <w:uiPriority w:val="99"/>
    <w:semiHidden/>
    <w:unhideWhenUsed/>
    <w:rsid w:val="001B1D1A"/>
  </w:style>
  <w:style w:type="table" w:customStyle="1" w:styleId="TableColumns34611">
    <w:name w:val="Table Columns 3461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611">
    <w:name w:val="Table Grid66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811">
    <w:name w:val="Table Grid1181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11">
    <w:name w:val="Table Grid216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11">
    <w:name w:val="Table Grid316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11">
    <w:name w:val="Table Grid416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NoList"/>
    <w:uiPriority w:val="99"/>
    <w:semiHidden/>
    <w:unhideWhenUsed/>
    <w:rsid w:val="001B1D1A"/>
  </w:style>
  <w:style w:type="numbering" w:customStyle="1" w:styleId="NoList6611">
    <w:name w:val="No List6611"/>
    <w:next w:val="NoList"/>
    <w:uiPriority w:val="99"/>
    <w:semiHidden/>
    <w:unhideWhenUsed/>
    <w:rsid w:val="001B1D1A"/>
  </w:style>
  <w:style w:type="table" w:customStyle="1" w:styleId="TableColumns35611">
    <w:name w:val="Table Columns 3561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611">
    <w:name w:val="Table Grid76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611">
    <w:name w:val="Table Grid1261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11">
    <w:name w:val="Table Grid226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11">
    <w:name w:val="Table Grid326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
    <w:name w:val="Table Grid426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611">
    <w:name w:val="No List12611"/>
    <w:next w:val="NoList"/>
    <w:uiPriority w:val="99"/>
    <w:semiHidden/>
    <w:unhideWhenUsed/>
    <w:rsid w:val="001B1D1A"/>
  </w:style>
  <w:style w:type="table" w:customStyle="1" w:styleId="TableGrid43611">
    <w:name w:val="Table Grid436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11">
    <w:name w:val="Table Grid861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611">
    <w:name w:val="List Table 3 - Accent 1161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611">
    <w:name w:val="Table Grid2102361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11">
    <w:name w:val="Table Grid971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611">
    <w:name w:val="Table Grid9161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611">
    <w:name w:val="Table Grid136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111">
    <w:name w:val="No List7111"/>
    <w:next w:val="NoList"/>
    <w:uiPriority w:val="99"/>
    <w:semiHidden/>
    <w:unhideWhenUsed/>
    <w:rsid w:val="001B1D1A"/>
  </w:style>
  <w:style w:type="table" w:customStyle="1" w:styleId="TableColumns36111">
    <w:name w:val="Table Columns 3611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311">
    <w:name w:val="Table Grid103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111">
    <w:name w:val="Light Shading - Accent 5111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311">
    <w:name w:val="Table Grid143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11">
    <w:name w:val="Table Grid231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11">
    <w:name w:val="Table Grid331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111">
    <w:name w:val="Table Grid441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111">
    <w:name w:val="Light Shading - Accent 11111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111">
    <w:name w:val="Table Columns 31111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111">
    <w:name w:val="Table Columns 32111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111">
    <w:name w:val="Table Columns 33111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111">
    <w:name w:val="No List13111"/>
    <w:next w:val="NoList"/>
    <w:uiPriority w:val="99"/>
    <w:semiHidden/>
    <w:unhideWhenUsed/>
    <w:rsid w:val="001B1D1A"/>
  </w:style>
  <w:style w:type="numbering" w:customStyle="1" w:styleId="NoList21111">
    <w:name w:val="No List21111"/>
    <w:next w:val="NoList"/>
    <w:uiPriority w:val="99"/>
    <w:semiHidden/>
    <w:unhideWhenUsed/>
    <w:rsid w:val="001B1D1A"/>
  </w:style>
  <w:style w:type="numbering" w:customStyle="1" w:styleId="NoList31111">
    <w:name w:val="No List31111"/>
    <w:next w:val="NoList"/>
    <w:uiPriority w:val="99"/>
    <w:semiHidden/>
    <w:unhideWhenUsed/>
    <w:rsid w:val="001B1D1A"/>
  </w:style>
  <w:style w:type="numbering" w:customStyle="1" w:styleId="NoList41111">
    <w:name w:val="No List41111"/>
    <w:next w:val="NoList"/>
    <w:uiPriority w:val="99"/>
    <w:semiHidden/>
    <w:unhideWhenUsed/>
    <w:rsid w:val="001B1D1A"/>
  </w:style>
  <w:style w:type="table" w:customStyle="1" w:styleId="TableGrid51111">
    <w:name w:val="Table Grid5111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111">
    <w:name w:val="No List51111"/>
    <w:next w:val="NoList"/>
    <w:uiPriority w:val="99"/>
    <w:semiHidden/>
    <w:unhideWhenUsed/>
    <w:rsid w:val="001B1D1A"/>
  </w:style>
  <w:style w:type="table" w:customStyle="1" w:styleId="TableColumns341111">
    <w:name w:val="Table Columns 34111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111">
    <w:name w:val="Table Grid611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11">
    <w:name w:val="Table Grid11111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11">
    <w:name w:val="No List111111"/>
    <w:next w:val="NoList"/>
    <w:uiPriority w:val="99"/>
    <w:semiHidden/>
    <w:unhideWhenUsed/>
    <w:rsid w:val="001B1D1A"/>
  </w:style>
  <w:style w:type="numbering" w:customStyle="1" w:styleId="NoList61111">
    <w:name w:val="No List61111"/>
    <w:next w:val="NoList"/>
    <w:uiPriority w:val="99"/>
    <w:semiHidden/>
    <w:unhideWhenUsed/>
    <w:rsid w:val="001B1D1A"/>
  </w:style>
  <w:style w:type="table" w:customStyle="1" w:styleId="TableColumns351111">
    <w:name w:val="Table Columns 35111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111">
    <w:name w:val="Table Grid711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11">
    <w:name w:val="Table Grid12111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1">
    <w:name w:val="Table Grid2211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1">
    <w:name w:val="Table Grid3211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1">
    <w:name w:val="Table Grid4211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
    <w:name w:val="No List121111"/>
    <w:next w:val="NoList"/>
    <w:uiPriority w:val="99"/>
    <w:semiHidden/>
    <w:unhideWhenUsed/>
    <w:rsid w:val="001B1D1A"/>
  </w:style>
  <w:style w:type="table" w:customStyle="1" w:styleId="TableGrid431111">
    <w:name w:val="Table Grid4311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11">
    <w:name w:val="Table Grid8111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111">
    <w:name w:val="List Table 3 - Accent 11111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111">
    <w:name w:val="Table Grid21023111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11">
    <w:name w:val="Table Grid9211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111">
    <w:name w:val="Table Grid91111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111">
    <w:name w:val="Table Grid1311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1508">
      <w:bodyDiv w:val="1"/>
      <w:marLeft w:val="0"/>
      <w:marRight w:val="0"/>
      <w:marTop w:val="0"/>
      <w:marBottom w:val="0"/>
      <w:divBdr>
        <w:top w:val="none" w:sz="0" w:space="0" w:color="auto"/>
        <w:left w:val="none" w:sz="0" w:space="0" w:color="auto"/>
        <w:bottom w:val="none" w:sz="0" w:space="0" w:color="auto"/>
        <w:right w:val="none" w:sz="0" w:space="0" w:color="auto"/>
      </w:divBdr>
    </w:div>
    <w:div w:id="14503728">
      <w:bodyDiv w:val="1"/>
      <w:marLeft w:val="0"/>
      <w:marRight w:val="0"/>
      <w:marTop w:val="0"/>
      <w:marBottom w:val="0"/>
      <w:divBdr>
        <w:top w:val="none" w:sz="0" w:space="0" w:color="auto"/>
        <w:left w:val="none" w:sz="0" w:space="0" w:color="auto"/>
        <w:bottom w:val="none" w:sz="0" w:space="0" w:color="auto"/>
        <w:right w:val="none" w:sz="0" w:space="0" w:color="auto"/>
      </w:divBdr>
    </w:div>
    <w:div w:id="14698328">
      <w:bodyDiv w:val="1"/>
      <w:marLeft w:val="0"/>
      <w:marRight w:val="0"/>
      <w:marTop w:val="0"/>
      <w:marBottom w:val="0"/>
      <w:divBdr>
        <w:top w:val="none" w:sz="0" w:space="0" w:color="auto"/>
        <w:left w:val="none" w:sz="0" w:space="0" w:color="auto"/>
        <w:bottom w:val="none" w:sz="0" w:space="0" w:color="auto"/>
        <w:right w:val="none" w:sz="0" w:space="0" w:color="auto"/>
      </w:divBdr>
    </w:div>
    <w:div w:id="33703228">
      <w:bodyDiv w:val="1"/>
      <w:marLeft w:val="0"/>
      <w:marRight w:val="0"/>
      <w:marTop w:val="0"/>
      <w:marBottom w:val="0"/>
      <w:divBdr>
        <w:top w:val="none" w:sz="0" w:space="0" w:color="auto"/>
        <w:left w:val="none" w:sz="0" w:space="0" w:color="auto"/>
        <w:bottom w:val="none" w:sz="0" w:space="0" w:color="auto"/>
        <w:right w:val="none" w:sz="0" w:space="0" w:color="auto"/>
      </w:divBdr>
    </w:div>
    <w:div w:id="34542907">
      <w:bodyDiv w:val="1"/>
      <w:marLeft w:val="0"/>
      <w:marRight w:val="0"/>
      <w:marTop w:val="0"/>
      <w:marBottom w:val="0"/>
      <w:divBdr>
        <w:top w:val="none" w:sz="0" w:space="0" w:color="auto"/>
        <w:left w:val="none" w:sz="0" w:space="0" w:color="auto"/>
        <w:bottom w:val="none" w:sz="0" w:space="0" w:color="auto"/>
        <w:right w:val="none" w:sz="0" w:space="0" w:color="auto"/>
      </w:divBdr>
    </w:div>
    <w:div w:id="50886186">
      <w:bodyDiv w:val="1"/>
      <w:marLeft w:val="0"/>
      <w:marRight w:val="0"/>
      <w:marTop w:val="0"/>
      <w:marBottom w:val="0"/>
      <w:divBdr>
        <w:top w:val="none" w:sz="0" w:space="0" w:color="auto"/>
        <w:left w:val="none" w:sz="0" w:space="0" w:color="auto"/>
        <w:bottom w:val="none" w:sz="0" w:space="0" w:color="auto"/>
        <w:right w:val="none" w:sz="0" w:space="0" w:color="auto"/>
      </w:divBdr>
    </w:div>
    <w:div w:id="74399194">
      <w:bodyDiv w:val="1"/>
      <w:marLeft w:val="0"/>
      <w:marRight w:val="0"/>
      <w:marTop w:val="0"/>
      <w:marBottom w:val="0"/>
      <w:divBdr>
        <w:top w:val="none" w:sz="0" w:space="0" w:color="auto"/>
        <w:left w:val="none" w:sz="0" w:space="0" w:color="auto"/>
        <w:bottom w:val="none" w:sz="0" w:space="0" w:color="auto"/>
        <w:right w:val="none" w:sz="0" w:space="0" w:color="auto"/>
      </w:divBdr>
    </w:div>
    <w:div w:id="79723008">
      <w:bodyDiv w:val="1"/>
      <w:marLeft w:val="0"/>
      <w:marRight w:val="0"/>
      <w:marTop w:val="0"/>
      <w:marBottom w:val="0"/>
      <w:divBdr>
        <w:top w:val="none" w:sz="0" w:space="0" w:color="auto"/>
        <w:left w:val="none" w:sz="0" w:space="0" w:color="auto"/>
        <w:bottom w:val="none" w:sz="0" w:space="0" w:color="auto"/>
        <w:right w:val="none" w:sz="0" w:space="0" w:color="auto"/>
      </w:divBdr>
    </w:div>
    <w:div w:id="88888356">
      <w:bodyDiv w:val="1"/>
      <w:marLeft w:val="0"/>
      <w:marRight w:val="0"/>
      <w:marTop w:val="0"/>
      <w:marBottom w:val="0"/>
      <w:divBdr>
        <w:top w:val="none" w:sz="0" w:space="0" w:color="auto"/>
        <w:left w:val="none" w:sz="0" w:space="0" w:color="auto"/>
        <w:bottom w:val="none" w:sz="0" w:space="0" w:color="auto"/>
        <w:right w:val="none" w:sz="0" w:space="0" w:color="auto"/>
      </w:divBdr>
    </w:div>
    <w:div w:id="101070352">
      <w:bodyDiv w:val="1"/>
      <w:marLeft w:val="0"/>
      <w:marRight w:val="0"/>
      <w:marTop w:val="0"/>
      <w:marBottom w:val="0"/>
      <w:divBdr>
        <w:top w:val="none" w:sz="0" w:space="0" w:color="auto"/>
        <w:left w:val="none" w:sz="0" w:space="0" w:color="auto"/>
        <w:bottom w:val="none" w:sz="0" w:space="0" w:color="auto"/>
        <w:right w:val="none" w:sz="0" w:space="0" w:color="auto"/>
      </w:divBdr>
    </w:div>
    <w:div w:id="103767934">
      <w:bodyDiv w:val="1"/>
      <w:marLeft w:val="0"/>
      <w:marRight w:val="0"/>
      <w:marTop w:val="0"/>
      <w:marBottom w:val="0"/>
      <w:divBdr>
        <w:top w:val="none" w:sz="0" w:space="0" w:color="auto"/>
        <w:left w:val="none" w:sz="0" w:space="0" w:color="auto"/>
        <w:bottom w:val="none" w:sz="0" w:space="0" w:color="auto"/>
        <w:right w:val="none" w:sz="0" w:space="0" w:color="auto"/>
      </w:divBdr>
      <w:divsChild>
        <w:div w:id="249698421">
          <w:marLeft w:val="677"/>
          <w:marRight w:val="0"/>
          <w:marTop w:val="0"/>
          <w:marBottom w:val="283"/>
          <w:divBdr>
            <w:top w:val="none" w:sz="0" w:space="0" w:color="auto"/>
            <w:left w:val="none" w:sz="0" w:space="0" w:color="auto"/>
            <w:bottom w:val="none" w:sz="0" w:space="0" w:color="auto"/>
            <w:right w:val="none" w:sz="0" w:space="0" w:color="auto"/>
          </w:divBdr>
        </w:div>
        <w:div w:id="1440567532">
          <w:marLeft w:val="677"/>
          <w:marRight w:val="0"/>
          <w:marTop w:val="0"/>
          <w:marBottom w:val="283"/>
          <w:divBdr>
            <w:top w:val="none" w:sz="0" w:space="0" w:color="auto"/>
            <w:left w:val="none" w:sz="0" w:space="0" w:color="auto"/>
            <w:bottom w:val="none" w:sz="0" w:space="0" w:color="auto"/>
            <w:right w:val="none" w:sz="0" w:space="0" w:color="auto"/>
          </w:divBdr>
        </w:div>
      </w:divsChild>
    </w:div>
    <w:div w:id="114058729">
      <w:bodyDiv w:val="1"/>
      <w:marLeft w:val="0"/>
      <w:marRight w:val="0"/>
      <w:marTop w:val="0"/>
      <w:marBottom w:val="0"/>
      <w:divBdr>
        <w:top w:val="none" w:sz="0" w:space="0" w:color="auto"/>
        <w:left w:val="none" w:sz="0" w:space="0" w:color="auto"/>
        <w:bottom w:val="none" w:sz="0" w:space="0" w:color="auto"/>
        <w:right w:val="none" w:sz="0" w:space="0" w:color="auto"/>
      </w:divBdr>
    </w:div>
    <w:div w:id="117139788">
      <w:bodyDiv w:val="1"/>
      <w:marLeft w:val="0"/>
      <w:marRight w:val="0"/>
      <w:marTop w:val="0"/>
      <w:marBottom w:val="0"/>
      <w:divBdr>
        <w:top w:val="none" w:sz="0" w:space="0" w:color="auto"/>
        <w:left w:val="none" w:sz="0" w:space="0" w:color="auto"/>
        <w:bottom w:val="none" w:sz="0" w:space="0" w:color="auto"/>
        <w:right w:val="none" w:sz="0" w:space="0" w:color="auto"/>
      </w:divBdr>
    </w:div>
    <w:div w:id="118426967">
      <w:bodyDiv w:val="1"/>
      <w:marLeft w:val="0"/>
      <w:marRight w:val="0"/>
      <w:marTop w:val="0"/>
      <w:marBottom w:val="0"/>
      <w:divBdr>
        <w:top w:val="none" w:sz="0" w:space="0" w:color="auto"/>
        <w:left w:val="none" w:sz="0" w:space="0" w:color="auto"/>
        <w:bottom w:val="none" w:sz="0" w:space="0" w:color="auto"/>
        <w:right w:val="none" w:sz="0" w:space="0" w:color="auto"/>
      </w:divBdr>
      <w:divsChild>
        <w:div w:id="18550834">
          <w:marLeft w:val="0"/>
          <w:marRight w:val="0"/>
          <w:marTop w:val="0"/>
          <w:marBottom w:val="0"/>
          <w:divBdr>
            <w:top w:val="none" w:sz="0" w:space="0" w:color="auto"/>
            <w:left w:val="none" w:sz="0" w:space="0" w:color="auto"/>
            <w:bottom w:val="none" w:sz="0" w:space="0" w:color="auto"/>
            <w:right w:val="none" w:sz="0" w:space="0" w:color="auto"/>
          </w:divBdr>
        </w:div>
        <w:div w:id="170534234">
          <w:marLeft w:val="0"/>
          <w:marRight w:val="0"/>
          <w:marTop w:val="0"/>
          <w:marBottom w:val="0"/>
          <w:divBdr>
            <w:top w:val="none" w:sz="0" w:space="0" w:color="auto"/>
            <w:left w:val="none" w:sz="0" w:space="0" w:color="auto"/>
            <w:bottom w:val="none" w:sz="0" w:space="0" w:color="auto"/>
            <w:right w:val="none" w:sz="0" w:space="0" w:color="auto"/>
          </w:divBdr>
        </w:div>
        <w:div w:id="795762253">
          <w:marLeft w:val="0"/>
          <w:marRight w:val="0"/>
          <w:marTop w:val="0"/>
          <w:marBottom w:val="0"/>
          <w:divBdr>
            <w:top w:val="none" w:sz="0" w:space="0" w:color="auto"/>
            <w:left w:val="none" w:sz="0" w:space="0" w:color="auto"/>
            <w:bottom w:val="none" w:sz="0" w:space="0" w:color="auto"/>
            <w:right w:val="none" w:sz="0" w:space="0" w:color="auto"/>
          </w:divBdr>
        </w:div>
        <w:div w:id="1512328667">
          <w:marLeft w:val="0"/>
          <w:marRight w:val="0"/>
          <w:marTop w:val="0"/>
          <w:marBottom w:val="0"/>
          <w:divBdr>
            <w:top w:val="none" w:sz="0" w:space="0" w:color="auto"/>
            <w:left w:val="none" w:sz="0" w:space="0" w:color="auto"/>
            <w:bottom w:val="none" w:sz="0" w:space="0" w:color="auto"/>
            <w:right w:val="none" w:sz="0" w:space="0" w:color="auto"/>
          </w:divBdr>
        </w:div>
        <w:div w:id="1576476640">
          <w:marLeft w:val="0"/>
          <w:marRight w:val="0"/>
          <w:marTop w:val="0"/>
          <w:marBottom w:val="0"/>
          <w:divBdr>
            <w:top w:val="none" w:sz="0" w:space="0" w:color="auto"/>
            <w:left w:val="none" w:sz="0" w:space="0" w:color="auto"/>
            <w:bottom w:val="none" w:sz="0" w:space="0" w:color="auto"/>
            <w:right w:val="none" w:sz="0" w:space="0" w:color="auto"/>
          </w:divBdr>
        </w:div>
        <w:div w:id="1700665296">
          <w:marLeft w:val="0"/>
          <w:marRight w:val="0"/>
          <w:marTop w:val="0"/>
          <w:marBottom w:val="0"/>
          <w:divBdr>
            <w:top w:val="none" w:sz="0" w:space="0" w:color="auto"/>
            <w:left w:val="none" w:sz="0" w:space="0" w:color="auto"/>
            <w:bottom w:val="none" w:sz="0" w:space="0" w:color="auto"/>
            <w:right w:val="none" w:sz="0" w:space="0" w:color="auto"/>
          </w:divBdr>
        </w:div>
        <w:div w:id="1882473551">
          <w:marLeft w:val="0"/>
          <w:marRight w:val="0"/>
          <w:marTop w:val="0"/>
          <w:marBottom w:val="0"/>
          <w:divBdr>
            <w:top w:val="none" w:sz="0" w:space="0" w:color="auto"/>
            <w:left w:val="none" w:sz="0" w:space="0" w:color="auto"/>
            <w:bottom w:val="none" w:sz="0" w:space="0" w:color="auto"/>
            <w:right w:val="none" w:sz="0" w:space="0" w:color="auto"/>
          </w:divBdr>
        </w:div>
      </w:divsChild>
    </w:div>
    <w:div w:id="121270269">
      <w:bodyDiv w:val="1"/>
      <w:marLeft w:val="0"/>
      <w:marRight w:val="0"/>
      <w:marTop w:val="0"/>
      <w:marBottom w:val="0"/>
      <w:divBdr>
        <w:top w:val="none" w:sz="0" w:space="0" w:color="auto"/>
        <w:left w:val="none" w:sz="0" w:space="0" w:color="auto"/>
        <w:bottom w:val="none" w:sz="0" w:space="0" w:color="auto"/>
        <w:right w:val="none" w:sz="0" w:space="0" w:color="auto"/>
      </w:divBdr>
    </w:div>
    <w:div w:id="124473913">
      <w:bodyDiv w:val="1"/>
      <w:marLeft w:val="0"/>
      <w:marRight w:val="0"/>
      <w:marTop w:val="0"/>
      <w:marBottom w:val="0"/>
      <w:divBdr>
        <w:top w:val="none" w:sz="0" w:space="0" w:color="auto"/>
        <w:left w:val="none" w:sz="0" w:space="0" w:color="auto"/>
        <w:bottom w:val="none" w:sz="0" w:space="0" w:color="auto"/>
        <w:right w:val="none" w:sz="0" w:space="0" w:color="auto"/>
      </w:divBdr>
      <w:divsChild>
        <w:div w:id="1491671839">
          <w:marLeft w:val="-225"/>
          <w:marRight w:val="-225"/>
          <w:marTop w:val="0"/>
          <w:marBottom w:val="225"/>
          <w:divBdr>
            <w:top w:val="none" w:sz="0" w:space="0" w:color="auto"/>
            <w:left w:val="none" w:sz="0" w:space="0" w:color="auto"/>
            <w:bottom w:val="none" w:sz="0" w:space="0" w:color="auto"/>
            <w:right w:val="none" w:sz="0" w:space="0" w:color="auto"/>
          </w:divBdr>
          <w:divsChild>
            <w:div w:id="691489429">
              <w:marLeft w:val="0"/>
              <w:marRight w:val="0"/>
              <w:marTop w:val="0"/>
              <w:marBottom w:val="0"/>
              <w:divBdr>
                <w:top w:val="none" w:sz="0" w:space="0" w:color="auto"/>
                <w:left w:val="none" w:sz="0" w:space="0" w:color="auto"/>
                <w:bottom w:val="none" w:sz="0" w:space="0" w:color="auto"/>
                <w:right w:val="none" w:sz="0" w:space="0" w:color="auto"/>
              </w:divBdr>
              <w:divsChild>
                <w:div w:id="769474282">
                  <w:marLeft w:val="-225"/>
                  <w:marRight w:val="-225"/>
                  <w:marTop w:val="0"/>
                  <w:marBottom w:val="0"/>
                  <w:divBdr>
                    <w:top w:val="none" w:sz="0" w:space="0" w:color="auto"/>
                    <w:left w:val="none" w:sz="0" w:space="0" w:color="auto"/>
                    <w:bottom w:val="none" w:sz="0" w:space="0" w:color="auto"/>
                    <w:right w:val="none" w:sz="0" w:space="0" w:color="auto"/>
                  </w:divBdr>
                  <w:divsChild>
                    <w:div w:id="99734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862387">
          <w:marLeft w:val="-225"/>
          <w:marRight w:val="-225"/>
          <w:marTop w:val="0"/>
          <w:marBottom w:val="225"/>
          <w:divBdr>
            <w:top w:val="none" w:sz="0" w:space="0" w:color="auto"/>
            <w:left w:val="none" w:sz="0" w:space="0" w:color="auto"/>
            <w:bottom w:val="none" w:sz="0" w:space="0" w:color="auto"/>
            <w:right w:val="none" w:sz="0" w:space="0" w:color="auto"/>
          </w:divBdr>
          <w:divsChild>
            <w:div w:id="1775897747">
              <w:marLeft w:val="0"/>
              <w:marRight w:val="0"/>
              <w:marTop w:val="0"/>
              <w:marBottom w:val="0"/>
              <w:divBdr>
                <w:top w:val="none" w:sz="0" w:space="0" w:color="auto"/>
                <w:left w:val="none" w:sz="0" w:space="0" w:color="auto"/>
                <w:bottom w:val="none" w:sz="0" w:space="0" w:color="auto"/>
                <w:right w:val="none" w:sz="0" w:space="0" w:color="auto"/>
              </w:divBdr>
              <w:divsChild>
                <w:div w:id="177046647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42016579">
      <w:bodyDiv w:val="1"/>
      <w:marLeft w:val="0"/>
      <w:marRight w:val="0"/>
      <w:marTop w:val="0"/>
      <w:marBottom w:val="0"/>
      <w:divBdr>
        <w:top w:val="none" w:sz="0" w:space="0" w:color="auto"/>
        <w:left w:val="none" w:sz="0" w:space="0" w:color="auto"/>
        <w:bottom w:val="none" w:sz="0" w:space="0" w:color="auto"/>
        <w:right w:val="none" w:sz="0" w:space="0" w:color="auto"/>
      </w:divBdr>
    </w:div>
    <w:div w:id="158009516">
      <w:bodyDiv w:val="1"/>
      <w:marLeft w:val="0"/>
      <w:marRight w:val="0"/>
      <w:marTop w:val="0"/>
      <w:marBottom w:val="0"/>
      <w:divBdr>
        <w:top w:val="none" w:sz="0" w:space="0" w:color="auto"/>
        <w:left w:val="none" w:sz="0" w:space="0" w:color="auto"/>
        <w:bottom w:val="none" w:sz="0" w:space="0" w:color="auto"/>
        <w:right w:val="none" w:sz="0" w:space="0" w:color="auto"/>
      </w:divBdr>
    </w:div>
    <w:div w:id="167646358">
      <w:bodyDiv w:val="1"/>
      <w:marLeft w:val="0"/>
      <w:marRight w:val="0"/>
      <w:marTop w:val="0"/>
      <w:marBottom w:val="0"/>
      <w:divBdr>
        <w:top w:val="none" w:sz="0" w:space="0" w:color="auto"/>
        <w:left w:val="none" w:sz="0" w:space="0" w:color="auto"/>
        <w:bottom w:val="none" w:sz="0" w:space="0" w:color="auto"/>
        <w:right w:val="none" w:sz="0" w:space="0" w:color="auto"/>
      </w:divBdr>
    </w:div>
    <w:div w:id="170074420">
      <w:bodyDiv w:val="1"/>
      <w:marLeft w:val="0"/>
      <w:marRight w:val="0"/>
      <w:marTop w:val="0"/>
      <w:marBottom w:val="0"/>
      <w:divBdr>
        <w:top w:val="none" w:sz="0" w:space="0" w:color="auto"/>
        <w:left w:val="none" w:sz="0" w:space="0" w:color="auto"/>
        <w:bottom w:val="none" w:sz="0" w:space="0" w:color="auto"/>
        <w:right w:val="none" w:sz="0" w:space="0" w:color="auto"/>
      </w:divBdr>
    </w:div>
    <w:div w:id="174266974">
      <w:bodyDiv w:val="1"/>
      <w:marLeft w:val="0"/>
      <w:marRight w:val="0"/>
      <w:marTop w:val="0"/>
      <w:marBottom w:val="0"/>
      <w:divBdr>
        <w:top w:val="none" w:sz="0" w:space="0" w:color="auto"/>
        <w:left w:val="none" w:sz="0" w:space="0" w:color="auto"/>
        <w:bottom w:val="none" w:sz="0" w:space="0" w:color="auto"/>
        <w:right w:val="none" w:sz="0" w:space="0" w:color="auto"/>
      </w:divBdr>
    </w:div>
    <w:div w:id="174345678">
      <w:bodyDiv w:val="1"/>
      <w:marLeft w:val="0"/>
      <w:marRight w:val="0"/>
      <w:marTop w:val="0"/>
      <w:marBottom w:val="0"/>
      <w:divBdr>
        <w:top w:val="none" w:sz="0" w:space="0" w:color="auto"/>
        <w:left w:val="none" w:sz="0" w:space="0" w:color="auto"/>
        <w:bottom w:val="none" w:sz="0" w:space="0" w:color="auto"/>
        <w:right w:val="none" w:sz="0" w:space="0" w:color="auto"/>
      </w:divBdr>
    </w:div>
    <w:div w:id="178397121">
      <w:bodyDiv w:val="1"/>
      <w:marLeft w:val="0"/>
      <w:marRight w:val="0"/>
      <w:marTop w:val="0"/>
      <w:marBottom w:val="0"/>
      <w:divBdr>
        <w:top w:val="none" w:sz="0" w:space="0" w:color="auto"/>
        <w:left w:val="none" w:sz="0" w:space="0" w:color="auto"/>
        <w:bottom w:val="none" w:sz="0" w:space="0" w:color="auto"/>
        <w:right w:val="none" w:sz="0" w:space="0" w:color="auto"/>
      </w:divBdr>
    </w:div>
    <w:div w:id="184636624">
      <w:bodyDiv w:val="1"/>
      <w:marLeft w:val="0"/>
      <w:marRight w:val="0"/>
      <w:marTop w:val="0"/>
      <w:marBottom w:val="0"/>
      <w:divBdr>
        <w:top w:val="none" w:sz="0" w:space="0" w:color="auto"/>
        <w:left w:val="none" w:sz="0" w:space="0" w:color="auto"/>
        <w:bottom w:val="none" w:sz="0" w:space="0" w:color="auto"/>
        <w:right w:val="none" w:sz="0" w:space="0" w:color="auto"/>
      </w:divBdr>
    </w:div>
    <w:div w:id="192306728">
      <w:bodyDiv w:val="1"/>
      <w:marLeft w:val="0"/>
      <w:marRight w:val="0"/>
      <w:marTop w:val="0"/>
      <w:marBottom w:val="0"/>
      <w:divBdr>
        <w:top w:val="none" w:sz="0" w:space="0" w:color="auto"/>
        <w:left w:val="none" w:sz="0" w:space="0" w:color="auto"/>
        <w:bottom w:val="none" w:sz="0" w:space="0" w:color="auto"/>
        <w:right w:val="none" w:sz="0" w:space="0" w:color="auto"/>
      </w:divBdr>
    </w:div>
    <w:div w:id="193541493">
      <w:bodyDiv w:val="1"/>
      <w:marLeft w:val="0"/>
      <w:marRight w:val="0"/>
      <w:marTop w:val="0"/>
      <w:marBottom w:val="0"/>
      <w:divBdr>
        <w:top w:val="none" w:sz="0" w:space="0" w:color="auto"/>
        <w:left w:val="none" w:sz="0" w:space="0" w:color="auto"/>
        <w:bottom w:val="none" w:sz="0" w:space="0" w:color="auto"/>
        <w:right w:val="none" w:sz="0" w:space="0" w:color="auto"/>
      </w:divBdr>
    </w:div>
    <w:div w:id="195971606">
      <w:bodyDiv w:val="1"/>
      <w:marLeft w:val="0"/>
      <w:marRight w:val="0"/>
      <w:marTop w:val="0"/>
      <w:marBottom w:val="0"/>
      <w:divBdr>
        <w:top w:val="none" w:sz="0" w:space="0" w:color="auto"/>
        <w:left w:val="none" w:sz="0" w:space="0" w:color="auto"/>
        <w:bottom w:val="none" w:sz="0" w:space="0" w:color="auto"/>
        <w:right w:val="none" w:sz="0" w:space="0" w:color="auto"/>
      </w:divBdr>
    </w:div>
    <w:div w:id="201328404">
      <w:bodyDiv w:val="1"/>
      <w:marLeft w:val="0"/>
      <w:marRight w:val="0"/>
      <w:marTop w:val="0"/>
      <w:marBottom w:val="0"/>
      <w:divBdr>
        <w:top w:val="none" w:sz="0" w:space="0" w:color="auto"/>
        <w:left w:val="none" w:sz="0" w:space="0" w:color="auto"/>
        <w:bottom w:val="none" w:sz="0" w:space="0" w:color="auto"/>
        <w:right w:val="none" w:sz="0" w:space="0" w:color="auto"/>
      </w:divBdr>
    </w:div>
    <w:div w:id="211042040">
      <w:bodyDiv w:val="1"/>
      <w:marLeft w:val="0"/>
      <w:marRight w:val="0"/>
      <w:marTop w:val="0"/>
      <w:marBottom w:val="0"/>
      <w:divBdr>
        <w:top w:val="none" w:sz="0" w:space="0" w:color="auto"/>
        <w:left w:val="none" w:sz="0" w:space="0" w:color="auto"/>
        <w:bottom w:val="none" w:sz="0" w:space="0" w:color="auto"/>
        <w:right w:val="none" w:sz="0" w:space="0" w:color="auto"/>
      </w:divBdr>
    </w:div>
    <w:div w:id="214240221">
      <w:bodyDiv w:val="1"/>
      <w:marLeft w:val="0"/>
      <w:marRight w:val="0"/>
      <w:marTop w:val="0"/>
      <w:marBottom w:val="0"/>
      <w:divBdr>
        <w:top w:val="none" w:sz="0" w:space="0" w:color="auto"/>
        <w:left w:val="none" w:sz="0" w:space="0" w:color="auto"/>
        <w:bottom w:val="none" w:sz="0" w:space="0" w:color="auto"/>
        <w:right w:val="none" w:sz="0" w:space="0" w:color="auto"/>
      </w:divBdr>
    </w:div>
    <w:div w:id="215892512">
      <w:bodyDiv w:val="1"/>
      <w:marLeft w:val="0"/>
      <w:marRight w:val="0"/>
      <w:marTop w:val="0"/>
      <w:marBottom w:val="0"/>
      <w:divBdr>
        <w:top w:val="none" w:sz="0" w:space="0" w:color="auto"/>
        <w:left w:val="none" w:sz="0" w:space="0" w:color="auto"/>
        <w:bottom w:val="none" w:sz="0" w:space="0" w:color="auto"/>
        <w:right w:val="none" w:sz="0" w:space="0" w:color="auto"/>
      </w:divBdr>
      <w:divsChild>
        <w:div w:id="434405262">
          <w:marLeft w:val="0"/>
          <w:marRight w:val="0"/>
          <w:marTop w:val="0"/>
          <w:marBottom w:val="0"/>
          <w:divBdr>
            <w:top w:val="none" w:sz="0" w:space="0" w:color="auto"/>
            <w:left w:val="none" w:sz="0" w:space="0" w:color="auto"/>
            <w:bottom w:val="none" w:sz="0" w:space="0" w:color="auto"/>
            <w:right w:val="none" w:sz="0" w:space="0" w:color="auto"/>
          </w:divBdr>
          <w:divsChild>
            <w:div w:id="674573933">
              <w:marLeft w:val="0"/>
              <w:marRight w:val="0"/>
              <w:marTop w:val="0"/>
              <w:marBottom w:val="0"/>
              <w:divBdr>
                <w:top w:val="none" w:sz="0" w:space="0" w:color="auto"/>
                <w:left w:val="none" w:sz="0" w:space="0" w:color="auto"/>
                <w:bottom w:val="none" w:sz="0" w:space="0" w:color="auto"/>
                <w:right w:val="none" w:sz="0" w:space="0" w:color="auto"/>
              </w:divBdr>
              <w:divsChild>
                <w:div w:id="1410038847">
                  <w:marLeft w:val="0"/>
                  <w:marRight w:val="0"/>
                  <w:marTop w:val="0"/>
                  <w:marBottom w:val="0"/>
                  <w:divBdr>
                    <w:top w:val="none" w:sz="0" w:space="0" w:color="auto"/>
                    <w:left w:val="none" w:sz="0" w:space="0" w:color="auto"/>
                    <w:bottom w:val="none" w:sz="0" w:space="0" w:color="auto"/>
                    <w:right w:val="none" w:sz="0" w:space="0" w:color="auto"/>
                  </w:divBdr>
                  <w:divsChild>
                    <w:div w:id="611254701">
                      <w:marLeft w:val="0"/>
                      <w:marRight w:val="0"/>
                      <w:marTop w:val="0"/>
                      <w:marBottom w:val="0"/>
                      <w:divBdr>
                        <w:top w:val="none" w:sz="0" w:space="0" w:color="auto"/>
                        <w:left w:val="none" w:sz="0" w:space="0" w:color="auto"/>
                        <w:bottom w:val="none" w:sz="0" w:space="0" w:color="auto"/>
                        <w:right w:val="none" w:sz="0" w:space="0" w:color="auto"/>
                      </w:divBdr>
                      <w:divsChild>
                        <w:div w:id="1634208940">
                          <w:marLeft w:val="0"/>
                          <w:marRight w:val="0"/>
                          <w:marTop w:val="0"/>
                          <w:marBottom w:val="0"/>
                          <w:divBdr>
                            <w:top w:val="none" w:sz="0" w:space="0" w:color="auto"/>
                            <w:left w:val="none" w:sz="0" w:space="0" w:color="auto"/>
                            <w:bottom w:val="none" w:sz="0" w:space="0" w:color="auto"/>
                            <w:right w:val="none" w:sz="0" w:space="0" w:color="auto"/>
                          </w:divBdr>
                          <w:divsChild>
                            <w:div w:id="1409645979">
                              <w:marLeft w:val="219"/>
                              <w:marRight w:val="0"/>
                              <w:marTop w:val="0"/>
                              <w:marBottom w:val="0"/>
                              <w:divBdr>
                                <w:top w:val="none" w:sz="0" w:space="0" w:color="auto"/>
                                <w:left w:val="none" w:sz="0" w:space="0" w:color="auto"/>
                                <w:bottom w:val="none" w:sz="0" w:space="0" w:color="auto"/>
                                <w:right w:val="none" w:sz="0" w:space="0" w:color="auto"/>
                              </w:divBdr>
                              <w:divsChild>
                                <w:div w:id="2025936153">
                                  <w:marLeft w:val="0"/>
                                  <w:marRight w:val="0"/>
                                  <w:marTop w:val="0"/>
                                  <w:marBottom w:val="0"/>
                                  <w:divBdr>
                                    <w:top w:val="none" w:sz="0" w:space="0" w:color="auto"/>
                                    <w:left w:val="none" w:sz="0" w:space="0" w:color="auto"/>
                                    <w:bottom w:val="none" w:sz="0" w:space="0" w:color="auto"/>
                                    <w:right w:val="none" w:sz="0" w:space="0" w:color="auto"/>
                                  </w:divBdr>
                                  <w:divsChild>
                                    <w:div w:id="438372205">
                                      <w:marLeft w:val="0"/>
                                      <w:marRight w:val="0"/>
                                      <w:marTop w:val="0"/>
                                      <w:marBottom w:val="0"/>
                                      <w:divBdr>
                                        <w:top w:val="none" w:sz="0" w:space="0" w:color="auto"/>
                                        <w:left w:val="none" w:sz="0" w:space="0" w:color="auto"/>
                                        <w:bottom w:val="none" w:sz="0" w:space="0" w:color="auto"/>
                                        <w:right w:val="none" w:sz="0" w:space="0" w:color="auto"/>
                                      </w:divBdr>
                                      <w:divsChild>
                                        <w:div w:id="472791502">
                                          <w:marLeft w:val="0"/>
                                          <w:marRight w:val="0"/>
                                          <w:marTop w:val="0"/>
                                          <w:marBottom w:val="0"/>
                                          <w:divBdr>
                                            <w:top w:val="none" w:sz="0" w:space="0" w:color="auto"/>
                                            <w:left w:val="none" w:sz="0" w:space="0" w:color="auto"/>
                                            <w:bottom w:val="none" w:sz="0" w:space="0" w:color="auto"/>
                                            <w:right w:val="none" w:sz="0" w:space="0" w:color="auto"/>
                                          </w:divBdr>
                                          <w:divsChild>
                                            <w:div w:id="297272654">
                                              <w:marLeft w:val="0"/>
                                              <w:marRight w:val="0"/>
                                              <w:marTop w:val="0"/>
                                              <w:marBottom w:val="0"/>
                                              <w:divBdr>
                                                <w:top w:val="none" w:sz="0" w:space="0" w:color="auto"/>
                                                <w:left w:val="none" w:sz="0" w:space="0" w:color="auto"/>
                                                <w:bottom w:val="none" w:sz="0" w:space="0" w:color="auto"/>
                                                <w:right w:val="none" w:sz="0" w:space="0" w:color="auto"/>
                                              </w:divBdr>
                                              <w:divsChild>
                                                <w:div w:id="718673558">
                                                  <w:marLeft w:val="0"/>
                                                  <w:marRight w:val="0"/>
                                                  <w:marTop w:val="0"/>
                                                  <w:marBottom w:val="0"/>
                                                  <w:divBdr>
                                                    <w:top w:val="none" w:sz="0" w:space="0" w:color="auto"/>
                                                    <w:left w:val="none" w:sz="0" w:space="0" w:color="auto"/>
                                                    <w:bottom w:val="none" w:sz="0" w:space="0" w:color="auto"/>
                                                    <w:right w:val="none" w:sz="0" w:space="0" w:color="auto"/>
                                                  </w:divBdr>
                                                  <w:divsChild>
                                                    <w:div w:id="2121752547">
                                                      <w:marLeft w:val="0"/>
                                                      <w:marRight w:val="0"/>
                                                      <w:marTop w:val="0"/>
                                                      <w:marBottom w:val="0"/>
                                                      <w:divBdr>
                                                        <w:top w:val="none" w:sz="0" w:space="0" w:color="auto"/>
                                                        <w:left w:val="none" w:sz="0" w:space="0" w:color="auto"/>
                                                        <w:bottom w:val="none" w:sz="0" w:space="0" w:color="auto"/>
                                                        <w:right w:val="none" w:sz="0" w:space="0" w:color="auto"/>
                                                      </w:divBdr>
                                                      <w:divsChild>
                                                        <w:div w:id="1225531451">
                                                          <w:marLeft w:val="0"/>
                                                          <w:marRight w:val="0"/>
                                                          <w:marTop w:val="0"/>
                                                          <w:marBottom w:val="0"/>
                                                          <w:divBdr>
                                                            <w:top w:val="none" w:sz="0" w:space="0" w:color="auto"/>
                                                            <w:left w:val="none" w:sz="0" w:space="0" w:color="auto"/>
                                                            <w:bottom w:val="none" w:sz="0" w:space="0" w:color="auto"/>
                                                            <w:right w:val="none" w:sz="0" w:space="0" w:color="auto"/>
                                                          </w:divBdr>
                                                          <w:divsChild>
                                                            <w:div w:id="1857884663">
                                                              <w:marLeft w:val="0"/>
                                                              <w:marRight w:val="0"/>
                                                              <w:marTop w:val="0"/>
                                                              <w:marBottom w:val="0"/>
                                                              <w:divBdr>
                                                                <w:top w:val="none" w:sz="0" w:space="0" w:color="auto"/>
                                                                <w:left w:val="none" w:sz="0" w:space="0" w:color="auto"/>
                                                                <w:bottom w:val="none" w:sz="0" w:space="0" w:color="auto"/>
                                                                <w:right w:val="none" w:sz="0" w:space="0" w:color="auto"/>
                                                              </w:divBdr>
                                                              <w:divsChild>
                                                                <w:div w:id="719133971">
                                                                  <w:marLeft w:val="0"/>
                                                                  <w:marRight w:val="0"/>
                                                                  <w:marTop w:val="0"/>
                                                                  <w:marBottom w:val="0"/>
                                                                  <w:divBdr>
                                                                    <w:top w:val="none" w:sz="0" w:space="0" w:color="auto"/>
                                                                    <w:left w:val="none" w:sz="0" w:space="0" w:color="auto"/>
                                                                    <w:bottom w:val="none" w:sz="0" w:space="0" w:color="auto"/>
                                                                    <w:right w:val="none" w:sz="0" w:space="0" w:color="auto"/>
                                                                  </w:divBdr>
                                                                  <w:divsChild>
                                                                    <w:div w:id="64844804">
                                                                      <w:marLeft w:val="0"/>
                                                                      <w:marRight w:val="0"/>
                                                                      <w:marTop w:val="0"/>
                                                                      <w:marBottom w:val="0"/>
                                                                      <w:divBdr>
                                                                        <w:top w:val="none" w:sz="0" w:space="0" w:color="auto"/>
                                                                        <w:left w:val="none" w:sz="0" w:space="0" w:color="auto"/>
                                                                        <w:bottom w:val="none" w:sz="0" w:space="0" w:color="auto"/>
                                                                        <w:right w:val="none" w:sz="0" w:space="0" w:color="auto"/>
                                                                      </w:divBdr>
                                                                      <w:divsChild>
                                                                        <w:div w:id="1429933494">
                                                                          <w:marLeft w:val="0"/>
                                                                          <w:marRight w:val="0"/>
                                                                          <w:marTop w:val="0"/>
                                                                          <w:marBottom w:val="0"/>
                                                                          <w:divBdr>
                                                                            <w:top w:val="none" w:sz="0" w:space="0" w:color="auto"/>
                                                                            <w:left w:val="none" w:sz="0" w:space="0" w:color="auto"/>
                                                                            <w:bottom w:val="none" w:sz="0" w:space="0" w:color="auto"/>
                                                                            <w:right w:val="none" w:sz="0" w:space="0" w:color="auto"/>
                                                                          </w:divBdr>
                                                                        </w:div>
                                                                      </w:divsChild>
                                                                    </w:div>
                                                                    <w:div w:id="2016221564">
                                                                      <w:marLeft w:val="0"/>
                                                                      <w:marRight w:val="0"/>
                                                                      <w:marTop w:val="0"/>
                                                                      <w:marBottom w:val="0"/>
                                                                      <w:divBdr>
                                                                        <w:top w:val="none" w:sz="0" w:space="0" w:color="auto"/>
                                                                        <w:left w:val="none" w:sz="0" w:space="0" w:color="auto"/>
                                                                        <w:bottom w:val="none" w:sz="0" w:space="0" w:color="auto"/>
                                                                        <w:right w:val="none" w:sz="0" w:space="0" w:color="auto"/>
                                                                      </w:divBdr>
                                                                      <w:divsChild>
                                                                        <w:div w:id="152720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487132">
      <w:bodyDiv w:val="1"/>
      <w:marLeft w:val="0"/>
      <w:marRight w:val="0"/>
      <w:marTop w:val="0"/>
      <w:marBottom w:val="0"/>
      <w:divBdr>
        <w:top w:val="none" w:sz="0" w:space="0" w:color="auto"/>
        <w:left w:val="none" w:sz="0" w:space="0" w:color="auto"/>
        <w:bottom w:val="none" w:sz="0" w:space="0" w:color="auto"/>
        <w:right w:val="none" w:sz="0" w:space="0" w:color="auto"/>
      </w:divBdr>
    </w:div>
    <w:div w:id="240263338">
      <w:bodyDiv w:val="1"/>
      <w:marLeft w:val="0"/>
      <w:marRight w:val="0"/>
      <w:marTop w:val="0"/>
      <w:marBottom w:val="0"/>
      <w:divBdr>
        <w:top w:val="none" w:sz="0" w:space="0" w:color="auto"/>
        <w:left w:val="none" w:sz="0" w:space="0" w:color="auto"/>
        <w:bottom w:val="none" w:sz="0" w:space="0" w:color="auto"/>
        <w:right w:val="none" w:sz="0" w:space="0" w:color="auto"/>
      </w:divBdr>
    </w:div>
    <w:div w:id="243537173">
      <w:bodyDiv w:val="1"/>
      <w:marLeft w:val="0"/>
      <w:marRight w:val="0"/>
      <w:marTop w:val="0"/>
      <w:marBottom w:val="0"/>
      <w:divBdr>
        <w:top w:val="none" w:sz="0" w:space="0" w:color="auto"/>
        <w:left w:val="none" w:sz="0" w:space="0" w:color="auto"/>
        <w:bottom w:val="none" w:sz="0" w:space="0" w:color="auto"/>
        <w:right w:val="none" w:sz="0" w:space="0" w:color="auto"/>
      </w:divBdr>
    </w:div>
    <w:div w:id="255869315">
      <w:bodyDiv w:val="1"/>
      <w:marLeft w:val="0"/>
      <w:marRight w:val="0"/>
      <w:marTop w:val="0"/>
      <w:marBottom w:val="0"/>
      <w:divBdr>
        <w:top w:val="none" w:sz="0" w:space="0" w:color="auto"/>
        <w:left w:val="none" w:sz="0" w:space="0" w:color="auto"/>
        <w:bottom w:val="none" w:sz="0" w:space="0" w:color="auto"/>
        <w:right w:val="none" w:sz="0" w:space="0" w:color="auto"/>
      </w:divBdr>
    </w:div>
    <w:div w:id="264312654">
      <w:bodyDiv w:val="1"/>
      <w:marLeft w:val="0"/>
      <w:marRight w:val="0"/>
      <w:marTop w:val="0"/>
      <w:marBottom w:val="0"/>
      <w:divBdr>
        <w:top w:val="none" w:sz="0" w:space="0" w:color="auto"/>
        <w:left w:val="none" w:sz="0" w:space="0" w:color="auto"/>
        <w:bottom w:val="none" w:sz="0" w:space="0" w:color="auto"/>
        <w:right w:val="none" w:sz="0" w:space="0" w:color="auto"/>
      </w:divBdr>
    </w:div>
    <w:div w:id="269968045">
      <w:bodyDiv w:val="1"/>
      <w:marLeft w:val="0"/>
      <w:marRight w:val="0"/>
      <w:marTop w:val="0"/>
      <w:marBottom w:val="0"/>
      <w:divBdr>
        <w:top w:val="none" w:sz="0" w:space="0" w:color="auto"/>
        <w:left w:val="none" w:sz="0" w:space="0" w:color="auto"/>
        <w:bottom w:val="none" w:sz="0" w:space="0" w:color="auto"/>
        <w:right w:val="none" w:sz="0" w:space="0" w:color="auto"/>
      </w:divBdr>
    </w:div>
    <w:div w:id="270624410">
      <w:bodyDiv w:val="1"/>
      <w:marLeft w:val="0"/>
      <w:marRight w:val="0"/>
      <w:marTop w:val="0"/>
      <w:marBottom w:val="0"/>
      <w:divBdr>
        <w:top w:val="none" w:sz="0" w:space="0" w:color="auto"/>
        <w:left w:val="none" w:sz="0" w:space="0" w:color="auto"/>
        <w:bottom w:val="none" w:sz="0" w:space="0" w:color="auto"/>
        <w:right w:val="none" w:sz="0" w:space="0" w:color="auto"/>
      </w:divBdr>
    </w:div>
    <w:div w:id="285623729">
      <w:bodyDiv w:val="1"/>
      <w:marLeft w:val="0"/>
      <w:marRight w:val="0"/>
      <w:marTop w:val="0"/>
      <w:marBottom w:val="0"/>
      <w:divBdr>
        <w:top w:val="none" w:sz="0" w:space="0" w:color="auto"/>
        <w:left w:val="none" w:sz="0" w:space="0" w:color="auto"/>
        <w:bottom w:val="none" w:sz="0" w:space="0" w:color="auto"/>
        <w:right w:val="none" w:sz="0" w:space="0" w:color="auto"/>
      </w:divBdr>
    </w:div>
    <w:div w:id="291327026">
      <w:bodyDiv w:val="1"/>
      <w:marLeft w:val="0"/>
      <w:marRight w:val="0"/>
      <w:marTop w:val="0"/>
      <w:marBottom w:val="0"/>
      <w:divBdr>
        <w:top w:val="none" w:sz="0" w:space="0" w:color="auto"/>
        <w:left w:val="none" w:sz="0" w:space="0" w:color="auto"/>
        <w:bottom w:val="none" w:sz="0" w:space="0" w:color="auto"/>
        <w:right w:val="none" w:sz="0" w:space="0" w:color="auto"/>
      </w:divBdr>
    </w:div>
    <w:div w:id="301544962">
      <w:bodyDiv w:val="1"/>
      <w:marLeft w:val="0"/>
      <w:marRight w:val="0"/>
      <w:marTop w:val="0"/>
      <w:marBottom w:val="0"/>
      <w:divBdr>
        <w:top w:val="none" w:sz="0" w:space="0" w:color="auto"/>
        <w:left w:val="none" w:sz="0" w:space="0" w:color="auto"/>
        <w:bottom w:val="none" w:sz="0" w:space="0" w:color="auto"/>
        <w:right w:val="none" w:sz="0" w:space="0" w:color="auto"/>
      </w:divBdr>
    </w:div>
    <w:div w:id="325325252">
      <w:bodyDiv w:val="1"/>
      <w:marLeft w:val="0"/>
      <w:marRight w:val="0"/>
      <w:marTop w:val="0"/>
      <w:marBottom w:val="0"/>
      <w:divBdr>
        <w:top w:val="none" w:sz="0" w:space="0" w:color="auto"/>
        <w:left w:val="none" w:sz="0" w:space="0" w:color="auto"/>
        <w:bottom w:val="none" w:sz="0" w:space="0" w:color="auto"/>
        <w:right w:val="none" w:sz="0" w:space="0" w:color="auto"/>
      </w:divBdr>
    </w:div>
    <w:div w:id="330253591">
      <w:bodyDiv w:val="1"/>
      <w:marLeft w:val="0"/>
      <w:marRight w:val="0"/>
      <w:marTop w:val="0"/>
      <w:marBottom w:val="0"/>
      <w:divBdr>
        <w:top w:val="none" w:sz="0" w:space="0" w:color="auto"/>
        <w:left w:val="none" w:sz="0" w:space="0" w:color="auto"/>
        <w:bottom w:val="none" w:sz="0" w:space="0" w:color="auto"/>
        <w:right w:val="none" w:sz="0" w:space="0" w:color="auto"/>
      </w:divBdr>
    </w:div>
    <w:div w:id="331102591">
      <w:bodyDiv w:val="1"/>
      <w:marLeft w:val="0"/>
      <w:marRight w:val="0"/>
      <w:marTop w:val="0"/>
      <w:marBottom w:val="0"/>
      <w:divBdr>
        <w:top w:val="none" w:sz="0" w:space="0" w:color="auto"/>
        <w:left w:val="none" w:sz="0" w:space="0" w:color="auto"/>
        <w:bottom w:val="none" w:sz="0" w:space="0" w:color="auto"/>
        <w:right w:val="none" w:sz="0" w:space="0" w:color="auto"/>
      </w:divBdr>
      <w:divsChild>
        <w:div w:id="528495885">
          <w:marLeft w:val="677"/>
          <w:marRight w:val="0"/>
          <w:marTop w:val="0"/>
          <w:marBottom w:val="283"/>
          <w:divBdr>
            <w:top w:val="none" w:sz="0" w:space="0" w:color="auto"/>
            <w:left w:val="none" w:sz="0" w:space="0" w:color="auto"/>
            <w:bottom w:val="none" w:sz="0" w:space="0" w:color="auto"/>
            <w:right w:val="none" w:sz="0" w:space="0" w:color="auto"/>
          </w:divBdr>
        </w:div>
        <w:div w:id="1273393941">
          <w:marLeft w:val="677"/>
          <w:marRight w:val="0"/>
          <w:marTop w:val="0"/>
          <w:marBottom w:val="283"/>
          <w:divBdr>
            <w:top w:val="none" w:sz="0" w:space="0" w:color="auto"/>
            <w:left w:val="none" w:sz="0" w:space="0" w:color="auto"/>
            <w:bottom w:val="none" w:sz="0" w:space="0" w:color="auto"/>
            <w:right w:val="none" w:sz="0" w:space="0" w:color="auto"/>
          </w:divBdr>
        </w:div>
      </w:divsChild>
    </w:div>
    <w:div w:id="340663513">
      <w:bodyDiv w:val="1"/>
      <w:marLeft w:val="0"/>
      <w:marRight w:val="0"/>
      <w:marTop w:val="0"/>
      <w:marBottom w:val="0"/>
      <w:divBdr>
        <w:top w:val="none" w:sz="0" w:space="0" w:color="auto"/>
        <w:left w:val="none" w:sz="0" w:space="0" w:color="auto"/>
        <w:bottom w:val="none" w:sz="0" w:space="0" w:color="auto"/>
        <w:right w:val="none" w:sz="0" w:space="0" w:color="auto"/>
      </w:divBdr>
    </w:div>
    <w:div w:id="340940034">
      <w:bodyDiv w:val="1"/>
      <w:marLeft w:val="0"/>
      <w:marRight w:val="0"/>
      <w:marTop w:val="0"/>
      <w:marBottom w:val="0"/>
      <w:divBdr>
        <w:top w:val="none" w:sz="0" w:space="0" w:color="auto"/>
        <w:left w:val="none" w:sz="0" w:space="0" w:color="auto"/>
        <w:bottom w:val="none" w:sz="0" w:space="0" w:color="auto"/>
        <w:right w:val="none" w:sz="0" w:space="0" w:color="auto"/>
      </w:divBdr>
    </w:div>
    <w:div w:id="352457145">
      <w:bodyDiv w:val="1"/>
      <w:marLeft w:val="0"/>
      <w:marRight w:val="0"/>
      <w:marTop w:val="0"/>
      <w:marBottom w:val="0"/>
      <w:divBdr>
        <w:top w:val="none" w:sz="0" w:space="0" w:color="auto"/>
        <w:left w:val="none" w:sz="0" w:space="0" w:color="auto"/>
        <w:bottom w:val="none" w:sz="0" w:space="0" w:color="auto"/>
        <w:right w:val="none" w:sz="0" w:space="0" w:color="auto"/>
      </w:divBdr>
    </w:div>
    <w:div w:id="372927347">
      <w:bodyDiv w:val="1"/>
      <w:marLeft w:val="0"/>
      <w:marRight w:val="0"/>
      <w:marTop w:val="0"/>
      <w:marBottom w:val="0"/>
      <w:divBdr>
        <w:top w:val="none" w:sz="0" w:space="0" w:color="auto"/>
        <w:left w:val="none" w:sz="0" w:space="0" w:color="auto"/>
        <w:bottom w:val="none" w:sz="0" w:space="0" w:color="auto"/>
        <w:right w:val="none" w:sz="0" w:space="0" w:color="auto"/>
      </w:divBdr>
    </w:div>
    <w:div w:id="372997423">
      <w:bodyDiv w:val="1"/>
      <w:marLeft w:val="0"/>
      <w:marRight w:val="0"/>
      <w:marTop w:val="0"/>
      <w:marBottom w:val="0"/>
      <w:divBdr>
        <w:top w:val="none" w:sz="0" w:space="0" w:color="auto"/>
        <w:left w:val="none" w:sz="0" w:space="0" w:color="auto"/>
        <w:bottom w:val="none" w:sz="0" w:space="0" w:color="auto"/>
        <w:right w:val="none" w:sz="0" w:space="0" w:color="auto"/>
      </w:divBdr>
      <w:divsChild>
        <w:div w:id="789586967">
          <w:marLeft w:val="547"/>
          <w:marRight w:val="0"/>
          <w:marTop w:val="0"/>
          <w:marBottom w:val="0"/>
          <w:divBdr>
            <w:top w:val="none" w:sz="0" w:space="0" w:color="auto"/>
            <w:left w:val="none" w:sz="0" w:space="0" w:color="auto"/>
            <w:bottom w:val="none" w:sz="0" w:space="0" w:color="auto"/>
            <w:right w:val="none" w:sz="0" w:space="0" w:color="auto"/>
          </w:divBdr>
        </w:div>
      </w:divsChild>
    </w:div>
    <w:div w:id="378209376">
      <w:bodyDiv w:val="1"/>
      <w:marLeft w:val="0"/>
      <w:marRight w:val="0"/>
      <w:marTop w:val="0"/>
      <w:marBottom w:val="0"/>
      <w:divBdr>
        <w:top w:val="none" w:sz="0" w:space="0" w:color="auto"/>
        <w:left w:val="none" w:sz="0" w:space="0" w:color="auto"/>
        <w:bottom w:val="none" w:sz="0" w:space="0" w:color="auto"/>
        <w:right w:val="none" w:sz="0" w:space="0" w:color="auto"/>
      </w:divBdr>
    </w:div>
    <w:div w:id="383723876">
      <w:bodyDiv w:val="1"/>
      <w:marLeft w:val="0"/>
      <w:marRight w:val="0"/>
      <w:marTop w:val="0"/>
      <w:marBottom w:val="0"/>
      <w:divBdr>
        <w:top w:val="none" w:sz="0" w:space="0" w:color="auto"/>
        <w:left w:val="none" w:sz="0" w:space="0" w:color="auto"/>
        <w:bottom w:val="none" w:sz="0" w:space="0" w:color="auto"/>
        <w:right w:val="none" w:sz="0" w:space="0" w:color="auto"/>
      </w:divBdr>
    </w:div>
    <w:div w:id="384724991">
      <w:bodyDiv w:val="1"/>
      <w:marLeft w:val="0"/>
      <w:marRight w:val="0"/>
      <w:marTop w:val="0"/>
      <w:marBottom w:val="0"/>
      <w:divBdr>
        <w:top w:val="none" w:sz="0" w:space="0" w:color="auto"/>
        <w:left w:val="none" w:sz="0" w:space="0" w:color="auto"/>
        <w:bottom w:val="none" w:sz="0" w:space="0" w:color="auto"/>
        <w:right w:val="none" w:sz="0" w:space="0" w:color="auto"/>
      </w:divBdr>
    </w:div>
    <w:div w:id="390888093">
      <w:bodyDiv w:val="1"/>
      <w:marLeft w:val="0"/>
      <w:marRight w:val="0"/>
      <w:marTop w:val="0"/>
      <w:marBottom w:val="0"/>
      <w:divBdr>
        <w:top w:val="none" w:sz="0" w:space="0" w:color="auto"/>
        <w:left w:val="none" w:sz="0" w:space="0" w:color="auto"/>
        <w:bottom w:val="none" w:sz="0" w:space="0" w:color="auto"/>
        <w:right w:val="none" w:sz="0" w:space="0" w:color="auto"/>
      </w:divBdr>
    </w:div>
    <w:div w:id="399138381">
      <w:bodyDiv w:val="1"/>
      <w:marLeft w:val="0"/>
      <w:marRight w:val="0"/>
      <w:marTop w:val="0"/>
      <w:marBottom w:val="0"/>
      <w:divBdr>
        <w:top w:val="none" w:sz="0" w:space="0" w:color="auto"/>
        <w:left w:val="none" w:sz="0" w:space="0" w:color="auto"/>
        <w:bottom w:val="none" w:sz="0" w:space="0" w:color="auto"/>
        <w:right w:val="none" w:sz="0" w:space="0" w:color="auto"/>
      </w:divBdr>
      <w:divsChild>
        <w:div w:id="332029919">
          <w:marLeft w:val="0"/>
          <w:marRight w:val="0"/>
          <w:marTop w:val="0"/>
          <w:marBottom w:val="0"/>
          <w:divBdr>
            <w:top w:val="none" w:sz="0" w:space="0" w:color="auto"/>
            <w:left w:val="none" w:sz="0" w:space="0" w:color="auto"/>
            <w:bottom w:val="none" w:sz="0" w:space="0" w:color="auto"/>
            <w:right w:val="none" w:sz="0" w:space="0" w:color="auto"/>
          </w:divBdr>
          <w:divsChild>
            <w:div w:id="229000331">
              <w:marLeft w:val="0"/>
              <w:marRight w:val="0"/>
              <w:marTop w:val="0"/>
              <w:marBottom w:val="0"/>
              <w:divBdr>
                <w:top w:val="none" w:sz="0" w:space="0" w:color="auto"/>
                <w:left w:val="none" w:sz="0" w:space="0" w:color="auto"/>
                <w:bottom w:val="none" w:sz="0" w:space="0" w:color="auto"/>
                <w:right w:val="none" w:sz="0" w:space="0" w:color="auto"/>
              </w:divBdr>
            </w:div>
          </w:divsChild>
        </w:div>
        <w:div w:id="826432552">
          <w:marLeft w:val="0"/>
          <w:marRight w:val="0"/>
          <w:marTop w:val="0"/>
          <w:marBottom w:val="0"/>
          <w:divBdr>
            <w:top w:val="none" w:sz="0" w:space="0" w:color="auto"/>
            <w:left w:val="none" w:sz="0" w:space="0" w:color="auto"/>
            <w:bottom w:val="none" w:sz="0" w:space="0" w:color="auto"/>
            <w:right w:val="none" w:sz="0" w:space="0" w:color="auto"/>
          </w:divBdr>
          <w:divsChild>
            <w:div w:id="445924812">
              <w:marLeft w:val="0"/>
              <w:marRight w:val="0"/>
              <w:marTop w:val="0"/>
              <w:marBottom w:val="0"/>
              <w:divBdr>
                <w:top w:val="none" w:sz="0" w:space="0" w:color="auto"/>
                <w:left w:val="none" w:sz="0" w:space="0" w:color="auto"/>
                <w:bottom w:val="none" w:sz="0" w:space="0" w:color="auto"/>
                <w:right w:val="none" w:sz="0" w:space="0" w:color="auto"/>
              </w:divBdr>
              <w:divsChild>
                <w:div w:id="1396272376">
                  <w:marLeft w:val="0"/>
                  <w:marRight w:val="0"/>
                  <w:marTop w:val="0"/>
                  <w:marBottom w:val="0"/>
                  <w:divBdr>
                    <w:top w:val="none" w:sz="0" w:space="0" w:color="auto"/>
                    <w:left w:val="none" w:sz="0" w:space="0" w:color="auto"/>
                    <w:bottom w:val="none" w:sz="0" w:space="0" w:color="auto"/>
                    <w:right w:val="none" w:sz="0" w:space="0" w:color="auto"/>
                  </w:divBdr>
                  <w:divsChild>
                    <w:div w:id="454981623">
                      <w:marLeft w:val="0"/>
                      <w:marRight w:val="270"/>
                      <w:marTop w:val="0"/>
                      <w:marBottom w:val="0"/>
                      <w:divBdr>
                        <w:top w:val="none" w:sz="0" w:space="0" w:color="auto"/>
                        <w:left w:val="none" w:sz="0" w:space="0" w:color="auto"/>
                        <w:bottom w:val="single" w:sz="6" w:space="0" w:color="CACACA"/>
                        <w:right w:val="none" w:sz="0" w:space="0" w:color="auto"/>
                      </w:divBdr>
                    </w:div>
                  </w:divsChild>
                </w:div>
              </w:divsChild>
            </w:div>
          </w:divsChild>
        </w:div>
      </w:divsChild>
    </w:div>
    <w:div w:id="409936357">
      <w:bodyDiv w:val="1"/>
      <w:marLeft w:val="0"/>
      <w:marRight w:val="0"/>
      <w:marTop w:val="0"/>
      <w:marBottom w:val="0"/>
      <w:divBdr>
        <w:top w:val="none" w:sz="0" w:space="0" w:color="auto"/>
        <w:left w:val="none" w:sz="0" w:space="0" w:color="auto"/>
        <w:bottom w:val="none" w:sz="0" w:space="0" w:color="auto"/>
        <w:right w:val="none" w:sz="0" w:space="0" w:color="auto"/>
      </w:divBdr>
    </w:div>
    <w:div w:id="439840437">
      <w:bodyDiv w:val="1"/>
      <w:marLeft w:val="0"/>
      <w:marRight w:val="0"/>
      <w:marTop w:val="0"/>
      <w:marBottom w:val="0"/>
      <w:divBdr>
        <w:top w:val="none" w:sz="0" w:space="0" w:color="auto"/>
        <w:left w:val="none" w:sz="0" w:space="0" w:color="auto"/>
        <w:bottom w:val="none" w:sz="0" w:space="0" w:color="auto"/>
        <w:right w:val="none" w:sz="0" w:space="0" w:color="auto"/>
      </w:divBdr>
      <w:divsChild>
        <w:div w:id="1221406585">
          <w:marLeft w:val="0"/>
          <w:marRight w:val="0"/>
          <w:marTop w:val="0"/>
          <w:marBottom w:val="0"/>
          <w:divBdr>
            <w:top w:val="none" w:sz="0" w:space="0" w:color="auto"/>
            <w:left w:val="none" w:sz="0" w:space="0" w:color="auto"/>
            <w:bottom w:val="none" w:sz="0" w:space="0" w:color="auto"/>
            <w:right w:val="none" w:sz="0" w:space="0" w:color="auto"/>
          </w:divBdr>
          <w:divsChild>
            <w:div w:id="2061974878">
              <w:marLeft w:val="0"/>
              <w:marRight w:val="0"/>
              <w:marTop w:val="0"/>
              <w:marBottom w:val="0"/>
              <w:divBdr>
                <w:top w:val="none" w:sz="0" w:space="0" w:color="auto"/>
                <w:left w:val="none" w:sz="0" w:space="0" w:color="auto"/>
                <w:bottom w:val="none" w:sz="0" w:space="0" w:color="auto"/>
                <w:right w:val="none" w:sz="0" w:space="0" w:color="auto"/>
              </w:divBdr>
            </w:div>
          </w:divsChild>
        </w:div>
        <w:div w:id="1313562848">
          <w:marLeft w:val="0"/>
          <w:marRight w:val="0"/>
          <w:marTop w:val="0"/>
          <w:marBottom w:val="0"/>
          <w:divBdr>
            <w:top w:val="none" w:sz="0" w:space="0" w:color="auto"/>
            <w:left w:val="none" w:sz="0" w:space="0" w:color="auto"/>
            <w:bottom w:val="none" w:sz="0" w:space="0" w:color="auto"/>
            <w:right w:val="none" w:sz="0" w:space="0" w:color="auto"/>
          </w:divBdr>
          <w:divsChild>
            <w:div w:id="1816802016">
              <w:marLeft w:val="0"/>
              <w:marRight w:val="0"/>
              <w:marTop w:val="0"/>
              <w:marBottom w:val="0"/>
              <w:divBdr>
                <w:top w:val="none" w:sz="0" w:space="0" w:color="auto"/>
                <w:left w:val="none" w:sz="0" w:space="0" w:color="auto"/>
                <w:bottom w:val="none" w:sz="0" w:space="0" w:color="auto"/>
                <w:right w:val="none" w:sz="0" w:space="0" w:color="auto"/>
              </w:divBdr>
              <w:divsChild>
                <w:div w:id="1802764371">
                  <w:marLeft w:val="0"/>
                  <w:marRight w:val="0"/>
                  <w:marTop w:val="0"/>
                  <w:marBottom w:val="0"/>
                  <w:divBdr>
                    <w:top w:val="none" w:sz="0" w:space="0" w:color="auto"/>
                    <w:left w:val="none" w:sz="0" w:space="0" w:color="auto"/>
                    <w:bottom w:val="none" w:sz="0" w:space="0" w:color="auto"/>
                    <w:right w:val="none" w:sz="0" w:space="0" w:color="auto"/>
                  </w:divBdr>
                  <w:divsChild>
                    <w:div w:id="1821186973">
                      <w:marLeft w:val="0"/>
                      <w:marRight w:val="270"/>
                      <w:marTop w:val="0"/>
                      <w:marBottom w:val="0"/>
                      <w:divBdr>
                        <w:top w:val="none" w:sz="0" w:space="0" w:color="auto"/>
                        <w:left w:val="none" w:sz="0" w:space="0" w:color="auto"/>
                        <w:bottom w:val="single" w:sz="6" w:space="0" w:color="CACACA"/>
                        <w:right w:val="none" w:sz="0" w:space="0" w:color="auto"/>
                      </w:divBdr>
                    </w:div>
                  </w:divsChild>
                </w:div>
              </w:divsChild>
            </w:div>
          </w:divsChild>
        </w:div>
      </w:divsChild>
    </w:div>
    <w:div w:id="440615991">
      <w:bodyDiv w:val="1"/>
      <w:marLeft w:val="0"/>
      <w:marRight w:val="0"/>
      <w:marTop w:val="0"/>
      <w:marBottom w:val="0"/>
      <w:divBdr>
        <w:top w:val="none" w:sz="0" w:space="0" w:color="auto"/>
        <w:left w:val="none" w:sz="0" w:space="0" w:color="auto"/>
        <w:bottom w:val="none" w:sz="0" w:space="0" w:color="auto"/>
        <w:right w:val="none" w:sz="0" w:space="0" w:color="auto"/>
      </w:divBdr>
    </w:div>
    <w:div w:id="445201685">
      <w:bodyDiv w:val="1"/>
      <w:marLeft w:val="0"/>
      <w:marRight w:val="0"/>
      <w:marTop w:val="0"/>
      <w:marBottom w:val="0"/>
      <w:divBdr>
        <w:top w:val="none" w:sz="0" w:space="0" w:color="auto"/>
        <w:left w:val="none" w:sz="0" w:space="0" w:color="auto"/>
        <w:bottom w:val="none" w:sz="0" w:space="0" w:color="auto"/>
        <w:right w:val="none" w:sz="0" w:space="0" w:color="auto"/>
      </w:divBdr>
    </w:div>
    <w:div w:id="453407188">
      <w:bodyDiv w:val="1"/>
      <w:marLeft w:val="0"/>
      <w:marRight w:val="0"/>
      <w:marTop w:val="0"/>
      <w:marBottom w:val="0"/>
      <w:divBdr>
        <w:top w:val="none" w:sz="0" w:space="0" w:color="auto"/>
        <w:left w:val="none" w:sz="0" w:space="0" w:color="auto"/>
        <w:bottom w:val="none" w:sz="0" w:space="0" w:color="auto"/>
        <w:right w:val="none" w:sz="0" w:space="0" w:color="auto"/>
      </w:divBdr>
    </w:div>
    <w:div w:id="461846015">
      <w:bodyDiv w:val="1"/>
      <w:marLeft w:val="0"/>
      <w:marRight w:val="0"/>
      <w:marTop w:val="0"/>
      <w:marBottom w:val="0"/>
      <w:divBdr>
        <w:top w:val="none" w:sz="0" w:space="0" w:color="auto"/>
        <w:left w:val="none" w:sz="0" w:space="0" w:color="auto"/>
        <w:bottom w:val="none" w:sz="0" w:space="0" w:color="auto"/>
        <w:right w:val="none" w:sz="0" w:space="0" w:color="auto"/>
      </w:divBdr>
      <w:divsChild>
        <w:div w:id="536966402">
          <w:marLeft w:val="547"/>
          <w:marRight w:val="0"/>
          <w:marTop w:val="134"/>
          <w:marBottom w:val="0"/>
          <w:divBdr>
            <w:top w:val="none" w:sz="0" w:space="0" w:color="auto"/>
            <w:left w:val="none" w:sz="0" w:space="0" w:color="auto"/>
            <w:bottom w:val="none" w:sz="0" w:space="0" w:color="auto"/>
            <w:right w:val="none" w:sz="0" w:space="0" w:color="auto"/>
          </w:divBdr>
        </w:div>
        <w:div w:id="778522600">
          <w:marLeft w:val="547"/>
          <w:marRight w:val="0"/>
          <w:marTop w:val="134"/>
          <w:marBottom w:val="0"/>
          <w:divBdr>
            <w:top w:val="none" w:sz="0" w:space="0" w:color="auto"/>
            <w:left w:val="none" w:sz="0" w:space="0" w:color="auto"/>
            <w:bottom w:val="none" w:sz="0" w:space="0" w:color="auto"/>
            <w:right w:val="none" w:sz="0" w:space="0" w:color="auto"/>
          </w:divBdr>
        </w:div>
        <w:div w:id="1645045838">
          <w:marLeft w:val="547"/>
          <w:marRight w:val="0"/>
          <w:marTop w:val="134"/>
          <w:marBottom w:val="0"/>
          <w:divBdr>
            <w:top w:val="none" w:sz="0" w:space="0" w:color="auto"/>
            <w:left w:val="none" w:sz="0" w:space="0" w:color="auto"/>
            <w:bottom w:val="none" w:sz="0" w:space="0" w:color="auto"/>
            <w:right w:val="none" w:sz="0" w:space="0" w:color="auto"/>
          </w:divBdr>
        </w:div>
      </w:divsChild>
    </w:div>
    <w:div w:id="464126542">
      <w:bodyDiv w:val="1"/>
      <w:marLeft w:val="0"/>
      <w:marRight w:val="0"/>
      <w:marTop w:val="0"/>
      <w:marBottom w:val="0"/>
      <w:divBdr>
        <w:top w:val="none" w:sz="0" w:space="0" w:color="auto"/>
        <w:left w:val="none" w:sz="0" w:space="0" w:color="auto"/>
        <w:bottom w:val="none" w:sz="0" w:space="0" w:color="auto"/>
        <w:right w:val="none" w:sz="0" w:space="0" w:color="auto"/>
      </w:divBdr>
    </w:div>
    <w:div w:id="471095398">
      <w:bodyDiv w:val="1"/>
      <w:marLeft w:val="0"/>
      <w:marRight w:val="0"/>
      <w:marTop w:val="0"/>
      <w:marBottom w:val="0"/>
      <w:divBdr>
        <w:top w:val="none" w:sz="0" w:space="0" w:color="auto"/>
        <w:left w:val="none" w:sz="0" w:space="0" w:color="auto"/>
        <w:bottom w:val="none" w:sz="0" w:space="0" w:color="auto"/>
        <w:right w:val="none" w:sz="0" w:space="0" w:color="auto"/>
      </w:divBdr>
    </w:div>
    <w:div w:id="473450818">
      <w:bodyDiv w:val="1"/>
      <w:marLeft w:val="0"/>
      <w:marRight w:val="0"/>
      <w:marTop w:val="0"/>
      <w:marBottom w:val="0"/>
      <w:divBdr>
        <w:top w:val="none" w:sz="0" w:space="0" w:color="auto"/>
        <w:left w:val="none" w:sz="0" w:space="0" w:color="auto"/>
        <w:bottom w:val="none" w:sz="0" w:space="0" w:color="auto"/>
        <w:right w:val="none" w:sz="0" w:space="0" w:color="auto"/>
      </w:divBdr>
      <w:divsChild>
        <w:div w:id="463085164">
          <w:marLeft w:val="0"/>
          <w:marRight w:val="0"/>
          <w:marTop w:val="0"/>
          <w:marBottom w:val="0"/>
          <w:divBdr>
            <w:top w:val="none" w:sz="0" w:space="0" w:color="auto"/>
            <w:left w:val="none" w:sz="0" w:space="0" w:color="auto"/>
            <w:bottom w:val="none" w:sz="0" w:space="0" w:color="auto"/>
            <w:right w:val="none" w:sz="0" w:space="0" w:color="auto"/>
          </w:divBdr>
        </w:div>
        <w:div w:id="745031820">
          <w:marLeft w:val="0"/>
          <w:marRight w:val="0"/>
          <w:marTop w:val="0"/>
          <w:marBottom w:val="0"/>
          <w:divBdr>
            <w:top w:val="none" w:sz="0" w:space="0" w:color="auto"/>
            <w:left w:val="none" w:sz="0" w:space="0" w:color="auto"/>
            <w:bottom w:val="none" w:sz="0" w:space="0" w:color="auto"/>
            <w:right w:val="none" w:sz="0" w:space="0" w:color="auto"/>
          </w:divBdr>
        </w:div>
        <w:div w:id="931089607">
          <w:marLeft w:val="0"/>
          <w:marRight w:val="0"/>
          <w:marTop w:val="0"/>
          <w:marBottom w:val="0"/>
          <w:divBdr>
            <w:top w:val="none" w:sz="0" w:space="0" w:color="auto"/>
            <w:left w:val="none" w:sz="0" w:space="0" w:color="auto"/>
            <w:bottom w:val="none" w:sz="0" w:space="0" w:color="auto"/>
            <w:right w:val="none" w:sz="0" w:space="0" w:color="auto"/>
          </w:divBdr>
        </w:div>
        <w:div w:id="1302273709">
          <w:marLeft w:val="0"/>
          <w:marRight w:val="0"/>
          <w:marTop w:val="0"/>
          <w:marBottom w:val="0"/>
          <w:divBdr>
            <w:top w:val="none" w:sz="0" w:space="0" w:color="auto"/>
            <w:left w:val="none" w:sz="0" w:space="0" w:color="auto"/>
            <w:bottom w:val="none" w:sz="0" w:space="0" w:color="auto"/>
            <w:right w:val="none" w:sz="0" w:space="0" w:color="auto"/>
          </w:divBdr>
        </w:div>
        <w:div w:id="1304693809">
          <w:marLeft w:val="0"/>
          <w:marRight w:val="0"/>
          <w:marTop w:val="0"/>
          <w:marBottom w:val="0"/>
          <w:divBdr>
            <w:top w:val="none" w:sz="0" w:space="0" w:color="auto"/>
            <w:left w:val="none" w:sz="0" w:space="0" w:color="auto"/>
            <w:bottom w:val="none" w:sz="0" w:space="0" w:color="auto"/>
            <w:right w:val="none" w:sz="0" w:space="0" w:color="auto"/>
          </w:divBdr>
        </w:div>
        <w:div w:id="1335524569">
          <w:marLeft w:val="0"/>
          <w:marRight w:val="0"/>
          <w:marTop w:val="0"/>
          <w:marBottom w:val="0"/>
          <w:divBdr>
            <w:top w:val="none" w:sz="0" w:space="0" w:color="auto"/>
            <w:left w:val="none" w:sz="0" w:space="0" w:color="auto"/>
            <w:bottom w:val="none" w:sz="0" w:space="0" w:color="auto"/>
            <w:right w:val="none" w:sz="0" w:space="0" w:color="auto"/>
          </w:divBdr>
        </w:div>
        <w:div w:id="1723098094">
          <w:marLeft w:val="0"/>
          <w:marRight w:val="0"/>
          <w:marTop w:val="0"/>
          <w:marBottom w:val="0"/>
          <w:divBdr>
            <w:top w:val="none" w:sz="0" w:space="0" w:color="auto"/>
            <w:left w:val="none" w:sz="0" w:space="0" w:color="auto"/>
            <w:bottom w:val="none" w:sz="0" w:space="0" w:color="auto"/>
            <w:right w:val="none" w:sz="0" w:space="0" w:color="auto"/>
          </w:divBdr>
        </w:div>
      </w:divsChild>
    </w:div>
    <w:div w:id="497964790">
      <w:bodyDiv w:val="1"/>
      <w:marLeft w:val="0"/>
      <w:marRight w:val="0"/>
      <w:marTop w:val="0"/>
      <w:marBottom w:val="0"/>
      <w:divBdr>
        <w:top w:val="none" w:sz="0" w:space="0" w:color="auto"/>
        <w:left w:val="none" w:sz="0" w:space="0" w:color="auto"/>
        <w:bottom w:val="none" w:sz="0" w:space="0" w:color="auto"/>
        <w:right w:val="none" w:sz="0" w:space="0" w:color="auto"/>
      </w:divBdr>
    </w:div>
    <w:div w:id="528420354">
      <w:bodyDiv w:val="1"/>
      <w:marLeft w:val="0"/>
      <w:marRight w:val="0"/>
      <w:marTop w:val="0"/>
      <w:marBottom w:val="0"/>
      <w:divBdr>
        <w:top w:val="none" w:sz="0" w:space="0" w:color="auto"/>
        <w:left w:val="none" w:sz="0" w:space="0" w:color="auto"/>
        <w:bottom w:val="none" w:sz="0" w:space="0" w:color="auto"/>
        <w:right w:val="none" w:sz="0" w:space="0" w:color="auto"/>
      </w:divBdr>
    </w:div>
    <w:div w:id="542441979">
      <w:bodyDiv w:val="1"/>
      <w:marLeft w:val="0"/>
      <w:marRight w:val="0"/>
      <w:marTop w:val="0"/>
      <w:marBottom w:val="0"/>
      <w:divBdr>
        <w:top w:val="none" w:sz="0" w:space="0" w:color="auto"/>
        <w:left w:val="none" w:sz="0" w:space="0" w:color="auto"/>
        <w:bottom w:val="none" w:sz="0" w:space="0" w:color="auto"/>
        <w:right w:val="none" w:sz="0" w:space="0" w:color="auto"/>
      </w:divBdr>
    </w:div>
    <w:div w:id="555706869">
      <w:bodyDiv w:val="1"/>
      <w:marLeft w:val="0"/>
      <w:marRight w:val="0"/>
      <w:marTop w:val="0"/>
      <w:marBottom w:val="0"/>
      <w:divBdr>
        <w:top w:val="none" w:sz="0" w:space="0" w:color="auto"/>
        <w:left w:val="none" w:sz="0" w:space="0" w:color="auto"/>
        <w:bottom w:val="none" w:sz="0" w:space="0" w:color="auto"/>
        <w:right w:val="none" w:sz="0" w:space="0" w:color="auto"/>
      </w:divBdr>
    </w:div>
    <w:div w:id="561215274">
      <w:bodyDiv w:val="1"/>
      <w:marLeft w:val="0"/>
      <w:marRight w:val="0"/>
      <w:marTop w:val="0"/>
      <w:marBottom w:val="0"/>
      <w:divBdr>
        <w:top w:val="none" w:sz="0" w:space="0" w:color="auto"/>
        <w:left w:val="none" w:sz="0" w:space="0" w:color="auto"/>
        <w:bottom w:val="none" w:sz="0" w:space="0" w:color="auto"/>
        <w:right w:val="none" w:sz="0" w:space="0" w:color="auto"/>
      </w:divBdr>
    </w:div>
    <w:div w:id="564221449">
      <w:bodyDiv w:val="1"/>
      <w:marLeft w:val="0"/>
      <w:marRight w:val="0"/>
      <w:marTop w:val="0"/>
      <w:marBottom w:val="0"/>
      <w:divBdr>
        <w:top w:val="none" w:sz="0" w:space="0" w:color="auto"/>
        <w:left w:val="none" w:sz="0" w:space="0" w:color="auto"/>
        <w:bottom w:val="none" w:sz="0" w:space="0" w:color="auto"/>
        <w:right w:val="none" w:sz="0" w:space="0" w:color="auto"/>
      </w:divBdr>
    </w:div>
    <w:div w:id="571476736">
      <w:bodyDiv w:val="1"/>
      <w:marLeft w:val="0"/>
      <w:marRight w:val="0"/>
      <w:marTop w:val="0"/>
      <w:marBottom w:val="0"/>
      <w:divBdr>
        <w:top w:val="none" w:sz="0" w:space="0" w:color="auto"/>
        <w:left w:val="none" w:sz="0" w:space="0" w:color="auto"/>
        <w:bottom w:val="none" w:sz="0" w:space="0" w:color="auto"/>
        <w:right w:val="none" w:sz="0" w:space="0" w:color="auto"/>
      </w:divBdr>
    </w:div>
    <w:div w:id="571895603">
      <w:bodyDiv w:val="1"/>
      <w:marLeft w:val="0"/>
      <w:marRight w:val="0"/>
      <w:marTop w:val="0"/>
      <w:marBottom w:val="0"/>
      <w:divBdr>
        <w:top w:val="none" w:sz="0" w:space="0" w:color="auto"/>
        <w:left w:val="none" w:sz="0" w:space="0" w:color="auto"/>
        <w:bottom w:val="none" w:sz="0" w:space="0" w:color="auto"/>
        <w:right w:val="none" w:sz="0" w:space="0" w:color="auto"/>
      </w:divBdr>
    </w:div>
    <w:div w:id="587352724">
      <w:bodyDiv w:val="1"/>
      <w:marLeft w:val="0"/>
      <w:marRight w:val="0"/>
      <w:marTop w:val="0"/>
      <w:marBottom w:val="0"/>
      <w:divBdr>
        <w:top w:val="none" w:sz="0" w:space="0" w:color="auto"/>
        <w:left w:val="none" w:sz="0" w:space="0" w:color="auto"/>
        <w:bottom w:val="none" w:sz="0" w:space="0" w:color="auto"/>
        <w:right w:val="none" w:sz="0" w:space="0" w:color="auto"/>
      </w:divBdr>
      <w:divsChild>
        <w:div w:id="567154080">
          <w:marLeft w:val="547"/>
          <w:marRight w:val="0"/>
          <w:marTop w:val="154"/>
          <w:marBottom w:val="0"/>
          <w:divBdr>
            <w:top w:val="none" w:sz="0" w:space="0" w:color="auto"/>
            <w:left w:val="none" w:sz="0" w:space="0" w:color="auto"/>
            <w:bottom w:val="none" w:sz="0" w:space="0" w:color="auto"/>
            <w:right w:val="none" w:sz="0" w:space="0" w:color="auto"/>
          </w:divBdr>
        </w:div>
        <w:div w:id="2098937694">
          <w:marLeft w:val="547"/>
          <w:marRight w:val="0"/>
          <w:marTop w:val="154"/>
          <w:marBottom w:val="0"/>
          <w:divBdr>
            <w:top w:val="none" w:sz="0" w:space="0" w:color="auto"/>
            <w:left w:val="none" w:sz="0" w:space="0" w:color="auto"/>
            <w:bottom w:val="none" w:sz="0" w:space="0" w:color="auto"/>
            <w:right w:val="none" w:sz="0" w:space="0" w:color="auto"/>
          </w:divBdr>
        </w:div>
      </w:divsChild>
    </w:div>
    <w:div w:id="589627790">
      <w:bodyDiv w:val="1"/>
      <w:marLeft w:val="0"/>
      <w:marRight w:val="0"/>
      <w:marTop w:val="0"/>
      <w:marBottom w:val="0"/>
      <w:divBdr>
        <w:top w:val="none" w:sz="0" w:space="0" w:color="auto"/>
        <w:left w:val="none" w:sz="0" w:space="0" w:color="auto"/>
        <w:bottom w:val="none" w:sz="0" w:space="0" w:color="auto"/>
        <w:right w:val="none" w:sz="0" w:space="0" w:color="auto"/>
      </w:divBdr>
    </w:div>
    <w:div w:id="600993348">
      <w:bodyDiv w:val="1"/>
      <w:marLeft w:val="0"/>
      <w:marRight w:val="0"/>
      <w:marTop w:val="0"/>
      <w:marBottom w:val="0"/>
      <w:divBdr>
        <w:top w:val="none" w:sz="0" w:space="0" w:color="auto"/>
        <w:left w:val="none" w:sz="0" w:space="0" w:color="auto"/>
        <w:bottom w:val="none" w:sz="0" w:space="0" w:color="auto"/>
        <w:right w:val="none" w:sz="0" w:space="0" w:color="auto"/>
      </w:divBdr>
    </w:div>
    <w:div w:id="621769448">
      <w:bodyDiv w:val="1"/>
      <w:marLeft w:val="0"/>
      <w:marRight w:val="0"/>
      <w:marTop w:val="0"/>
      <w:marBottom w:val="0"/>
      <w:divBdr>
        <w:top w:val="none" w:sz="0" w:space="0" w:color="auto"/>
        <w:left w:val="none" w:sz="0" w:space="0" w:color="auto"/>
        <w:bottom w:val="none" w:sz="0" w:space="0" w:color="auto"/>
        <w:right w:val="none" w:sz="0" w:space="0" w:color="auto"/>
      </w:divBdr>
    </w:div>
    <w:div w:id="627276402">
      <w:bodyDiv w:val="1"/>
      <w:marLeft w:val="0"/>
      <w:marRight w:val="0"/>
      <w:marTop w:val="0"/>
      <w:marBottom w:val="0"/>
      <w:divBdr>
        <w:top w:val="none" w:sz="0" w:space="0" w:color="auto"/>
        <w:left w:val="none" w:sz="0" w:space="0" w:color="auto"/>
        <w:bottom w:val="none" w:sz="0" w:space="0" w:color="auto"/>
        <w:right w:val="none" w:sz="0" w:space="0" w:color="auto"/>
      </w:divBdr>
    </w:div>
    <w:div w:id="629361198">
      <w:bodyDiv w:val="1"/>
      <w:marLeft w:val="0"/>
      <w:marRight w:val="0"/>
      <w:marTop w:val="0"/>
      <w:marBottom w:val="0"/>
      <w:divBdr>
        <w:top w:val="none" w:sz="0" w:space="0" w:color="auto"/>
        <w:left w:val="none" w:sz="0" w:space="0" w:color="auto"/>
        <w:bottom w:val="none" w:sz="0" w:space="0" w:color="auto"/>
        <w:right w:val="none" w:sz="0" w:space="0" w:color="auto"/>
      </w:divBdr>
    </w:div>
    <w:div w:id="630283372">
      <w:bodyDiv w:val="1"/>
      <w:marLeft w:val="0"/>
      <w:marRight w:val="0"/>
      <w:marTop w:val="0"/>
      <w:marBottom w:val="0"/>
      <w:divBdr>
        <w:top w:val="none" w:sz="0" w:space="0" w:color="auto"/>
        <w:left w:val="none" w:sz="0" w:space="0" w:color="auto"/>
        <w:bottom w:val="none" w:sz="0" w:space="0" w:color="auto"/>
        <w:right w:val="none" w:sz="0" w:space="0" w:color="auto"/>
      </w:divBdr>
    </w:div>
    <w:div w:id="636303528">
      <w:bodyDiv w:val="1"/>
      <w:marLeft w:val="0"/>
      <w:marRight w:val="0"/>
      <w:marTop w:val="0"/>
      <w:marBottom w:val="0"/>
      <w:divBdr>
        <w:top w:val="none" w:sz="0" w:space="0" w:color="auto"/>
        <w:left w:val="none" w:sz="0" w:space="0" w:color="auto"/>
        <w:bottom w:val="none" w:sz="0" w:space="0" w:color="auto"/>
        <w:right w:val="none" w:sz="0" w:space="0" w:color="auto"/>
      </w:divBdr>
    </w:div>
    <w:div w:id="638538499">
      <w:bodyDiv w:val="1"/>
      <w:marLeft w:val="0"/>
      <w:marRight w:val="0"/>
      <w:marTop w:val="0"/>
      <w:marBottom w:val="0"/>
      <w:divBdr>
        <w:top w:val="none" w:sz="0" w:space="0" w:color="auto"/>
        <w:left w:val="none" w:sz="0" w:space="0" w:color="auto"/>
        <w:bottom w:val="none" w:sz="0" w:space="0" w:color="auto"/>
        <w:right w:val="none" w:sz="0" w:space="0" w:color="auto"/>
      </w:divBdr>
      <w:divsChild>
        <w:div w:id="504129638">
          <w:marLeft w:val="0"/>
          <w:marRight w:val="0"/>
          <w:marTop w:val="0"/>
          <w:marBottom w:val="0"/>
          <w:divBdr>
            <w:top w:val="none" w:sz="0" w:space="0" w:color="auto"/>
            <w:left w:val="none" w:sz="0" w:space="0" w:color="auto"/>
            <w:bottom w:val="none" w:sz="0" w:space="0" w:color="auto"/>
            <w:right w:val="none" w:sz="0" w:space="0" w:color="auto"/>
          </w:divBdr>
          <w:divsChild>
            <w:div w:id="477965496">
              <w:marLeft w:val="0"/>
              <w:marRight w:val="0"/>
              <w:marTop w:val="0"/>
              <w:marBottom w:val="0"/>
              <w:divBdr>
                <w:top w:val="none" w:sz="0" w:space="0" w:color="auto"/>
                <w:left w:val="none" w:sz="0" w:space="0" w:color="auto"/>
                <w:bottom w:val="none" w:sz="0" w:space="0" w:color="auto"/>
                <w:right w:val="none" w:sz="0" w:space="0" w:color="auto"/>
              </w:divBdr>
              <w:divsChild>
                <w:div w:id="1106534918">
                  <w:marLeft w:val="0"/>
                  <w:marRight w:val="0"/>
                  <w:marTop w:val="0"/>
                  <w:marBottom w:val="0"/>
                  <w:divBdr>
                    <w:top w:val="none" w:sz="0" w:space="0" w:color="auto"/>
                    <w:left w:val="none" w:sz="0" w:space="0" w:color="auto"/>
                    <w:bottom w:val="none" w:sz="0" w:space="0" w:color="auto"/>
                    <w:right w:val="none" w:sz="0" w:space="0" w:color="auto"/>
                  </w:divBdr>
                  <w:divsChild>
                    <w:div w:id="58788379">
                      <w:marLeft w:val="0"/>
                      <w:marRight w:val="0"/>
                      <w:marTop w:val="0"/>
                      <w:marBottom w:val="0"/>
                      <w:divBdr>
                        <w:top w:val="none" w:sz="0" w:space="0" w:color="auto"/>
                        <w:left w:val="none" w:sz="0" w:space="0" w:color="auto"/>
                        <w:bottom w:val="none" w:sz="0" w:space="0" w:color="auto"/>
                        <w:right w:val="none" w:sz="0" w:space="0" w:color="auto"/>
                      </w:divBdr>
                      <w:divsChild>
                        <w:div w:id="1318848486">
                          <w:marLeft w:val="0"/>
                          <w:marRight w:val="0"/>
                          <w:marTop w:val="0"/>
                          <w:marBottom w:val="0"/>
                          <w:divBdr>
                            <w:top w:val="none" w:sz="0" w:space="0" w:color="auto"/>
                            <w:left w:val="none" w:sz="0" w:space="0" w:color="auto"/>
                            <w:bottom w:val="none" w:sz="0" w:space="0" w:color="auto"/>
                            <w:right w:val="none" w:sz="0" w:space="0" w:color="auto"/>
                          </w:divBdr>
                          <w:divsChild>
                            <w:div w:id="10874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5857784">
      <w:bodyDiv w:val="1"/>
      <w:marLeft w:val="0"/>
      <w:marRight w:val="0"/>
      <w:marTop w:val="0"/>
      <w:marBottom w:val="0"/>
      <w:divBdr>
        <w:top w:val="none" w:sz="0" w:space="0" w:color="auto"/>
        <w:left w:val="none" w:sz="0" w:space="0" w:color="auto"/>
        <w:bottom w:val="none" w:sz="0" w:space="0" w:color="auto"/>
        <w:right w:val="none" w:sz="0" w:space="0" w:color="auto"/>
      </w:divBdr>
    </w:div>
    <w:div w:id="648482129">
      <w:bodyDiv w:val="1"/>
      <w:marLeft w:val="0"/>
      <w:marRight w:val="0"/>
      <w:marTop w:val="0"/>
      <w:marBottom w:val="0"/>
      <w:divBdr>
        <w:top w:val="none" w:sz="0" w:space="0" w:color="auto"/>
        <w:left w:val="none" w:sz="0" w:space="0" w:color="auto"/>
        <w:bottom w:val="none" w:sz="0" w:space="0" w:color="auto"/>
        <w:right w:val="none" w:sz="0" w:space="0" w:color="auto"/>
      </w:divBdr>
    </w:div>
    <w:div w:id="666321093">
      <w:bodyDiv w:val="1"/>
      <w:marLeft w:val="0"/>
      <w:marRight w:val="0"/>
      <w:marTop w:val="0"/>
      <w:marBottom w:val="0"/>
      <w:divBdr>
        <w:top w:val="none" w:sz="0" w:space="0" w:color="auto"/>
        <w:left w:val="none" w:sz="0" w:space="0" w:color="auto"/>
        <w:bottom w:val="none" w:sz="0" w:space="0" w:color="auto"/>
        <w:right w:val="none" w:sz="0" w:space="0" w:color="auto"/>
      </w:divBdr>
    </w:div>
    <w:div w:id="669136392">
      <w:bodyDiv w:val="1"/>
      <w:marLeft w:val="0"/>
      <w:marRight w:val="0"/>
      <w:marTop w:val="0"/>
      <w:marBottom w:val="0"/>
      <w:divBdr>
        <w:top w:val="none" w:sz="0" w:space="0" w:color="auto"/>
        <w:left w:val="none" w:sz="0" w:space="0" w:color="auto"/>
        <w:bottom w:val="none" w:sz="0" w:space="0" w:color="auto"/>
        <w:right w:val="none" w:sz="0" w:space="0" w:color="auto"/>
      </w:divBdr>
    </w:div>
    <w:div w:id="677274889">
      <w:bodyDiv w:val="1"/>
      <w:marLeft w:val="0"/>
      <w:marRight w:val="0"/>
      <w:marTop w:val="0"/>
      <w:marBottom w:val="0"/>
      <w:divBdr>
        <w:top w:val="none" w:sz="0" w:space="0" w:color="auto"/>
        <w:left w:val="none" w:sz="0" w:space="0" w:color="auto"/>
        <w:bottom w:val="none" w:sz="0" w:space="0" w:color="auto"/>
        <w:right w:val="none" w:sz="0" w:space="0" w:color="auto"/>
      </w:divBdr>
      <w:divsChild>
        <w:div w:id="187720902">
          <w:marLeft w:val="547"/>
          <w:marRight w:val="0"/>
          <w:marTop w:val="0"/>
          <w:marBottom w:val="0"/>
          <w:divBdr>
            <w:top w:val="none" w:sz="0" w:space="0" w:color="auto"/>
            <w:left w:val="none" w:sz="0" w:space="0" w:color="auto"/>
            <w:bottom w:val="none" w:sz="0" w:space="0" w:color="auto"/>
            <w:right w:val="none" w:sz="0" w:space="0" w:color="auto"/>
          </w:divBdr>
        </w:div>
      </w:divsChild>
    </w:div>
    <w:div w:id="698554561">
      <w:bodyDiv w:val="1"/>
      <w:marLeft w:val="0"/>
      <w:marRight w:val="0"/>
      <w:marTop w:val="0"/>
      <w:marBottom w:val="0"/>
      <w:divBdr>
        <w:top w:val="none" w:sz="0" w:space="0" w:color="auto"/>
        <w:left w:val="none" w:sz="0" w:space="0" w:color="auto"/>
        <w:bottom w:val="none" w:sz="0" w:space="0" w:color="auto"/>
        <w:right w:val="none" w:sz="0" w:space="0" w:color="auto"/>
      </w:divBdr>
    </w:div>
    <w:div w:id="702176331">
      <w:bodyDiv w:val="1"/>
      <w:marLeft w:val="0"/>
      <w:marRight w:val="0"/>
      <w:marTop w:val="0"/>
      <w:marBottom w:val="0"/>
      <w:divBdr>
        <w:top w:val="none" w:sz="0" w:space="0" w:color="auto"/>
        <w:left w:val="none" w:sz="0" w:space="0" w:color="auto"/>
        <w:bottom w:val="none" w:sz="0" w:space="0" w:color="auto"/>
        <w:right w:val="none" w:sz="0" w:space="0" w:color="auto"/>
      </w:divBdr>
    </w:div>
    <w:div w:id="718822582">
      <w:bodyDiv w:val="1"/>
      <w:marLeft w:val="0"/>
      <w:marRight w:val="0"/>
      <w:marTop w:val="0"/>
      <w:marBottom w:val="0"/>
      <w:divBdr>
        <w:top w:val="none" w:sz="0" w:space="0" w:color="auto"/>
        <w:left w:val="none" w:sz="0" w:space="0" w:color="auto"/>
        <w:bottom w:val="none" w:sz="0" w:space="0" w:color="auto"/>
        <w:right w:val="none" w:sz="0" w:space="0" w:color="auto"/>
      </w:divBdr>
    </w:div>
    <w:div w:id="723870762">
      <w:bodyDiv w:val="1"/>
      <w:marLeft w:val="0"/>
      <w:marRight w:val="0"/>
      <w:marTop w:val="0"/>
      <w:marBottom w:val="0"/>
      <w:divBdr>
        <w:top w:val="none" w:sz="0" w:space="0" w:color="auto"/>
        <w:left w:val="none" w:sz="0" w:space="0" w:color="auto"/>
        <w:bottom w:val="none" w:sz="0" w:space="0" w:color="auto"/>
        <w:right w:val="none" w:sz="0" w:space="0" w:color="auto"/>
      </w:divBdr>
    </w:div>
    <w:div w:id="740175019">
      <w:bodyDiv w:val="1"/>
      <w:marLeft w:val="0"/>
      <w:marRight w:val="0"/>
      <w:marTop w:val="0"/>
      <w:marBottom w:val="0"/>
      <w:divBdr>
        <w:top w:val="none" w:sz="0" w:space="0" w:color="auto"/>
        <w:left w:val="none" w:sz="0" w:space="0" w:color="auto"/>
        <w:bottom w:val="none" w:sz="0" w:space="0" w:color="auto"/>
        <w:right w:val="none" w:sz="0" w:space="0" w:color="auto"/>
      </w:divBdr>
    </w:div>
    <w:div w:id="742995773">
      <w:bodyDiv w:val="1"/>
      <w:marLeft w:val="0"/>
      <w:marRight w:val="0"/>
      <w:marTop w:val="0"/>
      <w:marBottom w:val="0"/>
      <w:divBdr>
        <w:top w:val="none" w:sz="0" w:space="0" w:color="auto"/>
        <w:left w:val="none" w:sz="0" w:space="0" w:color="auto"/>
        <w:bottom w:val="none" w:sz="0" w:space="0" w:color="auto"/>
        <w:right w:val="none" w:sz="0" w:space="0" w:color="auto"/>
      </w:divBdr>
    </w:div>
    <w:div w:id="749620271">
      <w:bodyDiv w:val="1"/>
      <w:marLeft w:val="0"/>
      <w:marRight w:val="0"/>
      <w:marTop w:val="0"/>
      <w:marBottom w:val="0"/>
      <w:divBdr>
        <w:top w:val="none" w:sz="0" w:space="0" w:color="auto"/>
        <w:left w:val="none" w:sz="0" w:space="0" w:color="auto"/>
        <w:bottom w:val="none" w:sz="0" w:space="0" w:color="auto"/>
        <w:right w:val="none" w:sz="0" w:space="0" w:color="auto"/>
      </w:divBdr>
    </w:div>
    <w:div w:id="750732399">
      <w:bodyDiv w:val="1"/>
      <w:marLeft w:val="0"/>
      <w:marRight w:val="0"/>
      <w:marTop w:val="0"/>
      <w:marBottom w:val="0"/>
      <w:divBdr>
        <w:top w:val="none" w:sz="0" w:space="0" w:color="auto"/>
        <w:left w:val="none" w:sz="0" w:space="0" w:color="auto"/>
        <w:bottom w:val="none" w:sz="0" w:space="0" w:color="auto"/>
        <w:right w:val="none" w:sz="0" w:space="0" w:color="auto"/>
      </w:divBdr>
    </w:div>
    <w:div w:id="758254384">
      <w:bodyDiv w:val="1"/>
      <w:marLeft w:val="0"/>
      <w:marRight w:val="0"/>
      <w:marTop w:val="0"/>
      <w:marBottom w:val="0"/>
      <w:divBdr>
        <w:top w:val="none" w:sz="0" w:space="0" w:color="auto"/>
        <w:left w:val="none" w:sz="0" w:space="0" w:color="auto"/>
        <w:bottom w:val="none" w:sz="0" w:space="0" w:color="auto"/>
        <w:right w:val="none" w:sz="0" w:space="0" w:color="auto"/>
      </w:divBdr>
    </w:div>
    <w:div w:id="759184546">
      <w:bodyDiv w:val="1"/>
      <w:marLeft w:val="0"/>
      <w:marRight w:val="0"/>
      <w:marTop w:val="0"/>
      <w:marBottom w:val="0"/>
      <w:divBdr>
        <w:top w:val="none" w:sz="0" w:space="0" w:color="auto"/>
        <w:left w:val="none" w:sz="0" w:space="0" w:color="auto"/>
        <w:bottom w:val="none" w:sz="0" w:space="0" w:color="auto"/>
        <w:right w:val="none" w:sz="0" w:space="0" w:color="auto"/>
      </w:divBdr>
    </w:div>
    <w:div w:id="764960049">
      <w:bodyDiv w:val="1"/>
      <w:marLeft w:val="0"/>
      <w:marRight w:val="0"/>
      <w:marTop w:val="0"/>
      <w:marBottom w:val="0"/>
      <w:divBdr>
        <w:top w:val="none" w:sz="0" w:space="0" w:color="auto"/>
        <w:left w:val="none" w:sz="0" w:space="0" w:color="auto"/>
        <w:bottom w:val="none" w:sz="0" w:space="0" w:color="auto"/>
        <w:right w:val="none" w:sz="0" w:space="0" w:color="auto"/>
      </w:divBdr>
      <w:divsChild>
        <w:div w:id="18825001">
          <w:marLeft w:val="0"/>
          <w:marRight w:val="0"/>
          <w:marTop w:val="100"/>
          <w:marBottom w:val="100"/>
          <w:divBdr>
            <w:top w:val="none" w:sz="0" w:space="0" w:color="auto"/>
            <w:left w:val="none" w:sz="0" w:space="0" w:color="auto"/>
            <w:bottom w:val="none" w:sz="0" w:space="0" w:color="auto"/>
            <w:right w:val="none" w:sz="0" w:space="0" w:color="auto"/>
          </w:divBdr>
          <w:divsChild>
            <w:div w:id="259336555">
              <w:marLeft w:val="0"/>
              <w:marRight w:val="0"/>
              <w:marTop w:val="54"/>
              <w:marBottom w:val="0"/>
              <w:divBdr>
                <w:top w:val="none" w:sz="0" w:space="0" w:color="auto"/>
                <w:left w:val="single" w:sz="4" w:space="0" w:color="CDCDCD"/>
                <w:bottom w:val="none" w:sz="0" w:space="0" w:color="auto"/>
                <w:right w:val="single" w:sz="4" w:space="0" w:color="CDCDCD"/>
              </w:divBdr>
              <w:divsChild>
                <w:div w:id="1589457280">
                  <w:marLeft w:val="0"/>
                  <w:marRight w:val="0"/>
                  <w:marTop w:val="0"/>
                  <w:marBottom w:val="0"/>
                  <w:divBdr>
                    <w:top w:val="none" w:sz="0" w:space="0" w:color="auto"/>
                    <w:left w:val="none" w:sz="0" w:space="0" w:color="auto"/>
                    <w:bottom w:val="none" w:sz="0" w:space="0" w:color="auto"/>
                    <w:right w:val="none" w:sz="0" w:space="0" w:color="auto"/>
                  </w:divBdr>
                  <w:divsChild>
                    <w:div w:id="1232276463">
                      <w:marLeft w:val="0"/>
                      <w:marRight w:val="0"/>
                      <w:marTop w:val="0"/>
                      <w:marBottom w:val="0"/>
                      <w:divBdr>
                        <w:top w:val="none" w:sz="0" w:space="0" w:color="auto"/>
                        <w:left w:val="none" w:sz="0" w:space="0" w:color="auto"/>
                        <w:bottom w:val="none" w:sz="0" w:space="0" w:color="auto"/>
                        <w:right w:val="single" w:sz="4" w:space="5" w:color="CCCCCC"/>
                      </w:divBdr>
                      <w:divsChild>
                        <w:div w:id="726957470">
                          <w:marLeft w:val="0"/>
                          <w:marRight w:val="0"/>
                          <w:marTop w:val="0"/>
                          <w:marBottom w:val="0"/>
                          <w:divBdr>
                            <w:top w:val="none" w:sz="0" w:space="0" w:color="auto"/>
                            <w:left w:val="none" w:sz="0" w:space="0" w:color="auto"/>
                            <w:bottom w:val="none" w:sz="0" w:space="0" w:color="auto"/>
                            <w:right w:val="none" w:sz="0" w:space="0" w:color="auto"/>
                          </w:divBdr>
                          <w:divsChild>
                            <w:div w:id="2072388478">
                              <w:marLeft w:val="0"/>
                              <w:marRight w:val="0"/>
                              <w:marTop w:val="0"/>
                              <w:marBottom w:val="107"/>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5005395">
      <w:bodyDiv w:val="1"/>
      <w:marLeft w:val="0"/>
      <w:marRight w:val="0"/>
      <w:marTop w:val="0"/>
      <w:marBottom w:val="0"/>
      <w:divBdr>
        <w:top w:val="none" w:sz="0" w:space="0" w:color="auto"/>
        <w:left w:val="none" w:sz="0" w:space="0" w:color="auto"/>
        <w:bottom w:val="none" w:sz="0" w:space="0" w:color="auto"/>
        <w:right w:val="none" w:sz="0" w:space="0" w:color="auto"/>
      </w:divBdr>
    </w:div>
    <w:div w:id="775058904">
      <w:bodyDiv w:val="1"/>
      <w:marLeft w:val="0"/>
      <w:marRight w:val="0"/>
      <w:marTop w:val="0"/>
      <w:marBottom w:val="0"/>
      <w:divBdr>
        <w:top w:val="none" w:sz="0" w:space="0" w:color="auto"/>
        <w:left w:val="none" w:sz="0" w:space="0" w:color="auto"/>
        <w:bottom w:val="none" w:sz="0" w:space="0" w:color="auto"/>
        <w:right w:val="none" w:sz="0" w:space="0" w:color="auto"/>
      </w:divBdr>
    </w:div>
    <w:div w:id="778834334">
      <w:bodyDiv w:val="1"/>
      <w:marLeft w:val="0"/>
      <w:marRight w:val="0"/>
      <w:marTop w:val="0"/>
      <w:marBottom w:val="0"/>
      <w:divBdr>
        <w:top w:val="none" w:sz="0" w:space="0" w:color="auto"/>
        <w:left w:val="none" w:sz="0" w:space="0" w:color="auto"/>
        <w:bottom w:val="none" w:sz="0" w:space="0" w:color="auto"/>
        <w:right w:val="none" w:sz="0" w:space="0" w:color="auto"/>
      </w:divBdr>
      <w:divsChild>
        <w:div w:id="52391968">
          <w:marLeft w:val="0"/>
          <w:marRight w:val="0"/>
          <w:marTop w:val="0"/>
          <w:marBottom w:val="0"/>
          <w:divBdr>
            <w:top w:val="none" w:sz="0" w:space="0" w:color="auto"/>
            <w:left w:val="none" w:sz="0" w:space="0" w:color="auto"/>
            <w:bottom w:val="none" w:sz="0" w:space="0" w:color="auto"/>
            <w:right w:val="none" w:sz="0" w:space="0" w:color="auto"/>
          </w:divBdr>
          <w:divsChild>
            <w:div w:id="573591167">
              <w:marLeft w:val="0"/>
              <w:marRight w:val="0"/>
              <w:marTop w:val="0"/>
              <w:marBottom w:val="0"/>
              <w:divBdr>
                <w:top w:val="none" w:sz="0" w:space="0" w:color="auto"/>
                <w:left w:val="none" w:sz="0" w:space="0" w:color="auto"/>
                <w:bottom w:val="none" w:sz="0" w:space="0" w:color="auto"/>
                <w:right w:val="none" w:sz="0" w:space="0" w:color="auto"/>
              </w:divBdr>
            </w:div>
          </w:divsChild>
        </w:div>
        <w:div w:id="369648475">
          <w:marLeft w:val="0"/>
          <w:marRight w:val="0"/>
          <w:marTop w:val="0"/>
          <w:marBottom w:val="0"/>
          <w:divBdr>
            <w:top w:val="none" w:sz="0" w:space="0" w:color="auto"/>
            <w:left w:val="none" w:sz="0" w:space="0" w:color="auto"/>
            <w:bottom w:val="none" w:sz="0" w:space="0" w:color="auto"/>
            <w:right w:val="none" w:sz="0" w:space="0" w:color="auto"/>
          </w:divBdr>
          <w:divsChild>
            <w:div w:id="432020933">
              <w:marLeft w:val="0"/>
              <w:marRight w:val="0"/>
              <w:marTop w:val="0"/>
              <w:marBottom w:val="0"/>
              <w:divBdr>
                <w:top w:val="none" w:sz="0" w:space="0" w:color="auto"/>
                <w:left w:val="none" w:sz="0" w:space="0" w:color="auto"/>
                <w:bottom w:val="none" w:sz="0" w:space="0" w:color="auto"/>
                <w:right w:val="none" w:sz="0" w:space="0" w:color="auto"/>
              </w:divBdr>
            </w:div>
          </w:divsChild>
        </w:div>
        <w:div w:id="521481004">
          <w:marLeft w:val="0"/>
          <w:marRight w:val="0"/>
          <w:marTop w:val="0"/>
          <w:marBottom w:val="0"/>
          <w:divBdr>
            <w:top w:val="none" w:sz="0" w:space="0" w:color="auto"/>
            <w:left w:val="none" w:sz="0" w:space="0" w:color="auto"/>
            <w:bottom w:val="none" w:sz="0" w:space="0" w:color="auto"/>
            <w:right w:val="none" w:sz="0" w:space="0" w:color="auto"/>
          </w:divBdr>
          <w:divsChild>
            <w:div w:id="465587323">
              <w:marLeft w:val="0"/>
              <w:marRight w:val="0"/>
              <w:marTop w:val="0"/>
              <w:marBottom w:val="0"/>
              <w:divBdr>
                <w:top w:val="none" w:sz="0" w:space="0" w:color="auto"/>
                <w:left w:val="none" w:sz="0" w:space="0" w:color="auto"/>
                <w:bottom w:val="none" w:sz="0" w:space="0" w:color="auto"/>
                <w:right w:val="none" w:sz="0" w:space="0" w:color="auto"/>
              </w:divBdr>
            </w:div>
          </w:divsChild>
        </w:div>
        <w:div w:id="662852223">
          <w:marLeft w:val="0"/>
          <w:marRight w:val="0"/>
          <w:marTop w:val="0"/>
          <w:marBottom w:val="0"/>
          <w:divBdr>
            <w:top w:val="none" w:sz="0" w:space="0" w:color="auto"/>
            <w:left w:val="none" w:sz="0" w:space="0" w:color="auto"/>
            <w:bottom w:val="none" w:sz="0" w:space="0" w:color="auto"/>
            <w:right w:val="none" w:sz="0" w:space="0" w:color="auto"/>
          </w:divBdr>
        </w:div>
        <w:div w:id="728191257">
          <w:marLeft w:val="0"/>
          <w:marRight w:val="0"/>
          <w:marTop w:val="0"/>
          <w:marBottom w:val="0"/>
          <w:divBdr>
            <w:top w:val="none" w:sz="0" w:space="0" w:color="auto"/>
            <w:left w:val="none" w:sz="0" w:space="0" w:color="auto"/>
            <w:bottom w:val="none" w:sz="0" w:space="0" w:color="auto"/>
            <w:right w:val="none" w:sz="0" w:space="0" w:color="auto"/>
          </w:divBdr>
        </w:div>
        <w:div w:id="742724291">
          <w:marLeft w:val="0"/>
          <w:marRight w:val="0"/>
          <w:marTop w:val="0"/>
          <w:marBottom w:val="0"/>
          <w:divBdr>
            <w:top w:val="none" w:sz="0" w:space="0" w:color="auto"/>
            <w:left w:val="none" w:sz="0" w:space="0" w:color="auto"/>
            <w:bottom w:val="none" w:sz="0" w:space="0" w:color="auto"/>
            <w:right w:val="none" w:sz="0" w:space="0" w:color="auto"/>
          </w:divBdr>
          <w:divsChild>
            <w:div w:id="1478111090">
              <w:marLeft w:val="0"/>
              <w:marRight w:val="0"/>
              <w:marTop w:val="0"/>
              <w:marBottom w:val="0"/>
              <w:divBdr>
                <w:top w:val="none" w:sz="0" w:space="0" w:color="auto"/>
                <w:left w:val="none" w:sz="0" w:space="0" w:color="auto"/>
                <w:bottom w:val="none" w:sz="0" w:space="0" w:color="auto"/>
                <w:right w:val="none" w:sz="0" w:space="0" w:color="auto"/>
              </w:divBdr>
            </w:div>
          </w:divsChild>
        </w:div>
        <w:div w:id="801312362">
          <w:marLeft w:val="0"/>
          <w:marRight w:val="0"/>
          <w:marTop w:val="0"/>
          <w:marBottom w:val="0"/>
          <w:divBdr>
            <w:top w:val="none" w:sz="0" w:space="0" w:color="auto"/>
            <w:left w:val="none" w:sz="0" w:space="0" w:color="auto"/>
            <w:bottom w:val="none" w:sz="0" w:space="0" w:color="auto"/>
            <w:right w:val="none" w:sz="0" w:space="0" w:color="auto"/>
          </w:divBdr>
          <w:divsChild>
            <w:div w:id="961109016">
              <w:marLeft w:val="0"/>
              <w:marRight w:val="0"/>
              <w:marTop w:val="0"/>
              <w:marBottom w:val="0"/>
              <w:divBdr>
                <w:top w:val="none" w:sz="0" w:space="0" w:color="auto"/>
                <w:left w:val="none" w:sz="0" w:space="0" w:color="auto"/>
                <w:bottom w:val="none" w:sz="0" w:space="0" w:color="auto"/>
                <w:right w:val="none" w:sz="0" w:space="0" w:color="auto"/>
              </w:divBdr>
            </w:div>
          </w:divsChild>
        </w:div>
        <w:div w:id="856233340">
          <w:marLeft w:val="0"/>
          <w:marRight w:val="0"/>
          <w:marTop w:val="0"/>
          <w:marBottom w:val="0"/>
          <w:divBdr>
            <w:top w:val="none" w:sz="0" w:space="0" w:color="auto"/>
            <w:left w:val="none" w:sz="0" w:space="0" w:color="auto"/>
            <w:bottom w:val="none" w:sz="0" w:space="0" w:color="auto"/>
            <w:right w:val="none" w:sz="0" w:space="0" w:color="auto"/>
          </w:divBdr>
        </w:div>
        <w:div w:id="900557589">
          <w:marLeft w:val="0"/>
          <w:marRight w:val="0"/>
          <w:marTop w:val="0"/>
          <w:marBottom w:val="0"/>
          <w:divBdr>
            <w:top w:val="none" w:sz="0" w:space="0" w:color="auto"/>
            <w:left w:val="none" w:sz="0" w:space="0" w:color="auto"/>
            <w:bottom w:val="none" w:sz="0" w:space="0" w:color="auto"/>
            <w:right w:val="none" w:sz="0" w:space="0" w:color="auto"/>
          </w:divBdr>
          <w:divsChild>
            <w:div w:id="1526552036">
              <w:marLeft w:val="0"/>
              <w:marRight w:val="0"/>
              <w:marTop w:val="0"/>
              <w:marBottom w:val="0"/>
              <w:divBdr>
                <w:top w:val="none" w:sz="0" w:space="0" w:color="auto"/>
                <w:left w:val="none" w:sz="0" w:space="0" w:color="auto"/>
                <w:bottom w:val="none" w:sz="0" w:space="0" w:color="auto"/>
                <w:right w:val="none" w:sz="0" w:space="0" w:color="auto"/>
              </w:divBdr>
            </w:div>
          </w:divsChild>
        </w:div>
        <w:div w:id="905333536">
          <w:marLeft w:val="0"/>
          <w:marRight w:val="0"/>
          <w:marTop w:val="0"/>
          <w:marBottom w:val="0"/>
          <w:divBdr>
            <w:top w:val="none" w:sz="0" w:space="0" w:color="auto"/>
            <w:left w:val="none" w:sz="0" w:space="0" w:color="auto"/>
            <w:bottom w:val="none" w:sz="0" w:space="0" w:color="auto"/>
            <w:right w:val="none" w:sz="0" w:space="0" w:color="auto"/>
          </w:divBdr>
        </w:div>
        <w:div w:id="1083455596">
          <w:marLeft w:val="0"/>
          <w:marRight w:val="0"/>
          <w:marTop w:val="0"/>
          <w:marBottom w:val="0"/>
          <w:divBdr>
            <w:top w:val="none" w:sz="0" w:space="0" w:color="auto"/>
            <w:left w:val="none" w:sz="0" w:space="0" w:color="auto"/>
            <w:bottom w:val="none" w:sz="0" w:space="0" w:color="auto"/>
            <w:right w:val="none" w:sz="0" w:space="0" w:color="auto"/>
          </w:divBdr>
          <w:divsChild>
            <w:div w:id="157503709">
              <w:marLeft w:val="0"/>
              <w:marRight w:val="0"/>
              <w:marTop w:val="0"/>
              <w:marBottom w:val="0"/>
              <w:divBdr>
                <w:top w:val="none" w:sz="0" w:space="0" w:color="auto"/>
                <w:left w:val="none" w:sz="0" w:space="0" w:color="auto"/>
                <w:bottom w:val="none" w:sz="0" w:space="0" w:color="auto"/>
                <w:right w:val="none" w:sz="0" w:space="0" w:color="auto"/>
              </w:divBdr>
            </w:div>
          </w:divsChild>
        </w:div>
        <w:div w:id="1187140218">
          <w:marLeft w:val="0"/>
          <w:marRight w:val="0"/>
          <w:marTop w:val="0"/>
          <w:marBottom w:val="0"/>
          <w:divBdr>
            <w:top w:val="none" w:sz="0" w:space="0" w:color="auto"/>
            <w:left w:val="none" w:sz="0" w:space="0" w:color="auto"/>
            <w:bottom w:val="none" w:sz="0" w:space="0" w:color="auto"/>
            <w:right w:val="none" w:sz="0" w:space="0" w:color="auto"/>
          </w:divBdr>
        </w:div>
        <w:div w:id="1273979953">
          <w:marLeft w:val="0"/>
          <w:marRight w:val="0"/>
          <w:marTop w:val="0"/>
          <w:marBottom w:val="0"/>
          <w:divBdr>
            <w:top w:val="none" w:sz="0" w:space="0" w:color="auto"/>
            <w:left w:val="none" w:sz="0" w:space="0" w:color="auto"/>
            <w:bottom w:val="none" w:sz="0" w:space="0" w:color="auto"/>
            <w:right w:val="none" w:sz="0" w:space="0" w:color="auto"/>
          </w:divBdr>
        </w:div>
        <w:div w:id="1396121861">
          <w:marLeft w:val="0"/>
          <w:marRight w:val="0"/>
          <w:marTop w:val="0"/>
          <w:marBottom w:val="0"/>
          <w:divBdr>
            <w:top w:val="none" w:sz="0" w:space="0" w:color="auto"/>
            <w:left w:val="none" w:sz="0" w:space="0" w:color="auto"/>
            <w:bottom w:val="none" w:sz="0" w:space="0" w:color="auto"/>
            <w:right w:val="none" w:sz="0" w:space="0" w:color="auto"/>
          </w:divBdr>
          <w:divsChild>
            <w:div w:id="979387088">
              <w:marLeft w:val="0"/>
              <w:marRight w:val="0"/>
              <w:marTop w:val="0"/>
              <w:marBottom w:val="0"/>
              <w:divBdr>
                <w:top w:val="none" w:sz="0" w:space="0" w:color="auto"/>
                <w:left w:val="none" w:sz="0" w:space="0" w:color="auto"/>
                <w:bottom w:val="none" w:sz="0" w:space="0" w:color="auto"/>
                <w:right w:val="none" w:sz="0" w:space="0" w:color="auto"/>
              </w:divBdr>
            </w:div>
          </w:divsChild>
        </w:div>
        <w:div w:id="1499153023">
          <w:marLeft w:val="0"/>
          <w:marRight w:val="0"/>
          <w:marTop w:val="0"/>
          <w:marBottom w:val="0"/>
          <w:divBdr>
            <w:top w:val="none" w:sz="0" w:space="0" w:color="auto"/>
            <w:left w:val="none" w:sz="0" w:space="0" w:color="auto"/>
            <w:bottom w:val="none" w:sz="0" w:space="0" w:color="auto"/>
            <w:right w:val="none" w:sz="0" w:space="0" w:color="auto"/>
          </w:divBdr>
          <w:divsChild>
            <w:div w:id="1214578807">
              <w:marLeft w:val="0"/>
              <w:marRight w:val="0"/>
              <w:marTop w:val="0"/>
              <w:marBottom w:val="0"/>
              <w:divBdr>
                <w:top w:val="none" w:sz="0" w:space="0" w:color="auto"/>
                <w:left w:val="none" w:sz="0" w:space="0" w:color="auto"/>
                <w:bottom w:val="none" w:sz="0" w:space="0" w:color="auto"/>
                <w:right w:val="none" w:sz="0" w:space="0" w:color="auto"/>
              </w:divBdr>
            </w:div>
          </w:divsChild>
        </w:div>
        <w:div w:id="1782651093">
          <w:marLeft w:val="0"/>
          <w:marRight w:val="0"/>
          <w:marTop w:val="0"/>
          <w:marBottom w:val="0"/>
          <w:divBdr>
            <w:top w:val="none" w:sz="0" w:space="0" w:color="auto"/>
            <w:left w:val="none" w:sz="0" w:space="0" w:color="auto"/>
            <w:bottom w:val="none" w:sz="0" w:space="0" w:color="auto"/>
            <w:right w:val="none" w:sz="0" w:space="0" w:color="auto"/>
          </w:divBdr>
        </w:div>
        <w:div w:id="1812014537">
          <w:marLeft w:val="0"/>
          <w:marRight w:val="0"/>
          <w:marTop w:val="0"/>
          <w:marBottom w:val="0"/>
          <w:divBdr>
            <w:top w:val="none" w:sz="0" w:space="0" w:color="auto"/>
            <w:left w:val="none" w:sz="0" w:space="0" w:color="auto"/>
            <w:bottom w:val="none" w:sz="0" w:space="0" w:color="auto"/>
            <w:right w:val="none" w:sz="0" w:space="0" w:color="auto"/>
          </w:divBdr>
          <w:divsChild>
            <w:div w:id="230652486">
              <w:marLeft w:val="0"/>
              <w:marRight w:val="0"/>
              <w:marTop w:val="0"/>
              <w:marBottom w:val="0"/>
              <w:divBdr>
                <w:top w:val="none" w:sz="0" w:space="0" w:color="auto"/>
                <w:left w:val="none" w:sz="0" w:space="0" w:color="auto"/>
                <w:bottom w:val="none" w:sz="0" w:space="0" w:color="auto"/>
                <w:right w:val="none" w:sz="0" w:space="0" w:color="auto"/>
              </w:divBdr>
            </w:div>
          </w:divsChild>
        </w:div>
        <w:div w:id="1917201303">
          <w:marLeft w:val="0"/>
          <w:marRight w:val="0"/>
          <w:marTop w:val="0"/>
          <w:marBottom w:val="0"/>
          <w:divBdr>
            <w:top w:val="none" w:sz="0" w:space="0" w:color="auto"/>
            <w:left w:val="none" w:sz="0" w:space="0" w:color="auto"/>
            <w:bottom w:val="none" w:sz="0" w:space="0" w:color="auto"/>
            <w:right w:val="none" w:sz="0" w:space="0" w:color="auto"/>
          </w:divBdr>
        </w:div>
        <w:div w:id="2136365313">
          <w:marLeft w:val="0"/>
          <w:marRight w:val="0"/>
          <w:marTop w:val="0"/>
          <w:marBottom w:val="0"/>
          <w:divBdr>
            <w:top w:val="none" w:sz="0" w:space="0" w:color="auto"/>
            <w:left w:val="none" w:sz="0" w:space="0" w:color="auto"/>
            <w:bottom w:val="none" w:sz="0" w:space="0" w:color="auto"/>
            <w:right w:val="none" w:sz="0" w:space="0" w:color="auto"/>
          </w:divBdr>
          <w:divsChild>
            <w:div w:id="105736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076806">
      <w:bodyDiv w:val="1"/>
      <w:marLeft w:val="0"/>
      <w:marRight w:val="0"/>
      <w:marTop w:val="0"/>
      <w:marBottom w:val="0"/>
      <w:divBdr>
        <w:top w:val="none" w:sz="0" w:space="0" w:color="auto"/>
        <w:left w:val="none" w:sz="0" w:space="0" w:color="auto"/>
        <w:bottom w:val="none" w:sz="0" w:space="0" w:color="auto"/>
        <w:right w:val="none" w:sz="0" w:space="0" w:color="auto"/>
      </w:divBdr>
    </w:div>
    <w:div w:id="795829836">
      <w:bodyDiv w:val="1"/>
      <w:marLeft w:val="0"/>
      <w:marRight w:val="0"/>
      <w:marTop w:val="0"/>
      <w:marBottom w:val="0"/>
      <w:divBdr>
        <w:top w:val="none" w:sz="0" w:space="0" w:color="auto"/>
        <w:left w:val="none" w:sz="0" w:space="0" w:color="auto"/>
        <w:bottom w:val="none" w:sz="0" w:space="0" w:color="auto"/>
        <w:right w:val="none" w:sz="0" w:space="0" w:color="auto"/>
      </w:divBdr>
    </w:div>
    <w:div w:id="802046217">
      <w:bodyDiv w:val="1"/>
      <w:marLeft w:val="0"/>
      <w:marRight w:val="0"/>
      <w:marTop w:val="0"/>
      <w:marBottom w:val="0"/>
      <w:divBdr>
        <w:top w:val="none" w:sz="0" w:space="0" w:color="auto"/>
        <w:left w:val="none" w:sz="0" w:space="0" w:color="auto"/>
        <w:bottom w:val="none" w:sz="0" w:space="0" w:color="auto"/>
        <w:right w:val="none" w:sz="0" w:space="0" w:color="auto"/>
      </w:divBdr>
    </w:div>
    <w:div w:id="802426469">
      <w:bodyDiv w:val="1"/>
      <w:marLeft w:val="0"/>
      <w:marRight w:val="0"/>
      <w:marTop w:val="0"/>
      <w:marBottom w:val="0"/>
      <w:divBdr>
        <w:top w:val="none" w:sz="0" w:space="0" w:color="auto"/>
        <w:left w:val="none" w:sz="0" w:space="0" w:color="auto"/>
        <w:bottom w:val="none" w:sz="0" w:space="0" w:color="auto"/>
        <w:right w:val="none" w:sz="0" w:space="0" w:color="auto"/>
      </w:divBdr>
    </w:div>
    <w:div w:id="810944563">
      <w:bodyDiv w:val="1"/>
      <w:marLeft w:val="0"/>
      <w:marRight w:val="0"/>
      <w:marTop w:val="0"/>
      <w:marBottom w:val="0"/>
      <w:divBdr>
        <w:top w:val="none" w:sz="0" w:space="0" w:color="auto"/>
        <w:left w:val="none" w:sz="0" w:space="0" w:color="auto"/>
        <w:bottom w:val="none" w:sz="0" w:space="0" w:color="auto"/>
        <w:right w:val="none" w:sz="0" w:space="0" w:color="auto"/>
      </w:divBdr>
    </w:div>
    <w:div w:id="821971726">
      <w:bodyDiv w:val="1"/>
      <w:marLeft w:val="0"/>
      <w:marRight w:val="0"/>
      <w:marTop w:val="0"/>
      <w:marBottom w:val="0"/>
      <w:divBdr>
        <w:top w:val="none" w:sz="0" w:space="0" w:color="auto"/>
        <w:left w:val="none" w:sz="0" w:space="0" w:color="auto"/>
        <w:bottom w:val="none" w:sz="0" w:space="0" w:color="auto"/>
        <w:right w:val="none" w:sz="0" w:space="0" w:color="auto"/>
      </w:divBdr>
    </w:div>
    <w:div w:id="830947988">
      <w:bodyDiv w:val="1"/>
      <w:marLeft w:val="0"/>
      <w:marRight w:val="0"/>
      <w:marTop w:val="0"/>
      <w:marBottom w:val="0"/>
      <w:divBdr>
        <w:top w:val="none" w:sz="0" w:space="0" w:color="auto"/>
        <w:left w:val="none" w:sz="0" w:space="0" w:color="auto"/>
        <w:bottom w:val="none" w:sz="0" w:space="0" w:color="auto"/>
        <w:right w:val="none" w:sz="0" w:space="0" w:color="auto"/>
      </w:divBdr>
    </w:div>
    <w:div w:id="833032605">
      <w:bodyDiv w:val="1"/>
      <w:marLeft w:val="0"/>
      <w:marRight w:val="0"/>
      <w:marTop w:val="0"/>
      <w:marBottom w:val="0"/>
      <w:divBdr>
        <w:top w:val="none" w:sz="0" w:space="0" w:color="auto"/>
        <w:left w:val="none" w:sz="0" w:space="0" w:color="auto"/>
        <w:bottom w:val="none" w:sz="0" w:space="0" w:color="auto"/>
        <w:right w:val="none" w:sz="0" w:space="0" w:color="auto"/>
      </w:divBdr>
    </w:div>
    <w:div w:id="862133465">
      <w:bodyDiv w:val="1"/>
      <w:marLeft w:val="0"/>
      <w:marRight w:val="0"/>
      <w:marTop w:val="0"/>
      <w:marBottom w:val="0"/>
      <w:divBdr>
        <w:top w:val="none" w:sz="0" w:space="0" w:color="auto"/>
        <w:left w:val="none" w:sz="0" w:space="0" w:color="auto"/>
        <w:bottom w:val="none" w:sz="0" w:space="0" w:color="auto"/>
        <w:right w:val="none" w:sz="0" w:space="0" w:color="auto"/>
      </w:divBdr>
    </w:div>
    <w:div w:id="879782265">
      <w:bodyDiv w:val="1"/>
      <w:marLeft w:val="0"/>
      <w:marRight w:val="0"/>
      <w:marTop w:val="0"/>
      <w:marBottom w:val="0"/>
      <w:divBdr>
        <w:top w:val="none" w:sz="0" w:space="0" w:color="auto"/>
        <w:left w:val="none" w:sz="0" w:space="0" w:color="auto"/>
        <w:bottom w:val="none" w:sz="0" w:space="0" w:color="auto"/>
        <w:right w:val="none" w:sz="0" w:space="0" w:color="auto"/>
      </w:divBdr>
    </w:div>
    <w:div w:id="881330987">
      <w:bodyDiv w:val="1"/>
      <w:marLeft w:val="0"/>
      <w:marRight w:val="0"/>
      <w:marTop w:val="0"/>
      <w:marBottom w:val="0"/>
      <w:divBdr>
        <w:top w:val="none" w:sz="0" w:space="0" w:color="auto"/>
        <w:left w:val="none" w:sz="0" w:space="0" w:color="auto"/>
        <w:bottom w:val="none" w:sz="0" w:space="0" w:color="auto"/>
        <w:right w:val="none" w:sz="0" w:space="0" w:color="auto"/>
      </w:divBdr>
    </w:div>
    <w:div w:id="882669003">
      <w:bodyDiv w:val="1"/>
      <w:marLeft w:val="0"/>
      <w:marRight w:val="0"/>
      <w:marTop w:val="0"/>
      <w:marBottom w:val="0"/>
      <w:divBdr>
        <w:top w:val="none" w:sz="0" w:space="0" w:color="auto"/>
        <w:left w:val="none" w:sz="0" w:space="0" w:color="auto"/>
        <w:bottom w:val="none" w:sz="0" w:space="0" w:color="auto"/>
        <w:right w:val="none" w:sz="0" w:space="0" w:color="auto"/>
      </w:divBdr>
    </w:div>
    <w:div w:id="893734340">
      <w:bodyDiv w:val="1"/>
      <w:marLeft w:val="0"/>
      <w:marRight w:val="0"/>
      <w:marTop w:val="0"/>
      <w:marBottom w:val="0"/>
      <w:divBdr>
        <w:top w:val="none" w:sz="0" w:space="0" w:color="auto"/>
        <w:left w:val="none" w:sz="0" w:space="0" w:color="auto"/>
        <w:bottom w:val="none" w:sz="0" w:space="0" w:color="auto"/>
        <w:right w:val="none" w:sz="0" w:space="0" w:color="auto"/>
      </w:divBdr>
    </w:div>
    <w:div w:id="899899788">
      <w:bodyDiv w:val="1"/>
      <w:marLeft w:val="0"/>
      <w:marRight w:val="0"/>
      <w:marTop w:val="0"/>
      <w:marBottom w:val="0"/>
      <w:divBdr>
        <w:top w:val="none" w:sz="0" w:space="0" w:color="auto"/>
        <w:left w:val="none" w:sz="0" w:space="0" w:color="auto"/>
        <w:bottom w:val="none" w:sz="0" w:space="0" w:color="auto"/>
        <w:right w:val="none" w:sz="0" w:space="0" w:color="auto"/>
      </w:divBdr>
    </w:div>
    <w:div w:id="901644701">
      <w:bodyDiv w:val="1"/>
      <w:marLeft w:val="0"/>
      <w:marRight w:val="0"/>
      <w:marTop w:val="0"/>
      <w:marBottom w:val="0"/>
      <w:divBdr>
        <w:top w:val="none" w:sz="0" w:space="0" w:color="auto"/>
        <w:left w:val="none" w:sz="0" w:space="0" w:color="auto"/>
        <w:bottom w:val="none" w:sz="0" w:space="0" w:color="auto"/>
        <w:right w:val="none" w:sz="0" w:space="0" w:color="auto"/>
      </w:divBdr>
    </w:div>
    <w:div w:id="911743712">
      <w:bodyDiv w:val="1"/>
      <w:marLeft w:val="0"/>
      <w:marRight w:val="0"/>
      <w:marTop w:val="0"/>
      <w:marBottom w:val="0"/>
      <w:divBdr>
        <w:top w:val="none" w:sz="0" w:space="0" w:color="auto"/>
        <w:left w:val="none" w:sz="0" w:space="0" w:color="auto"/>
        <w:bottom w:val="none" w:sz="0" w:space="0" w:color="auto"/>
        <w:right w:val="none" w:sz="0" w:space="0" w:color="auto"/>
      </w:divBdr>
    </w:div>
    <w:div w:id="919946399">
      <w:bodyDiv w:val="1"/>
      <w:marLeft w:val="0"/>
      <w:marRight w:val="0"/>
      <w:marTop w:val="0"/>
      <w:marBottom w:val="0"/>
      <w:divBdr>
        <w:top w:val="none" w:sz="0" w:space="0" w:color="auto"/>
        <w:left w:val="none" w:sz="0" w:space="0" w:color="auto"/>
        <w:bottom w:val="none" w:sz="0" w:space="0" w:color="auto"/>
        <w:right w:val="none" w:sz="0" w:space="0" w:color="auto"/>
      </w:divBdr>
    </w:div>
    <w:div w:id="922882453">
      <w:bodyDiv w:val="1"/>
      <w:marLeft w:val="0"/>
      <w:marRight w:val="0"/>
      <w:marTop w:val="0"/>
      <w:marBottom w:val="0"/>
      <w:divBdr>
        <w:top w:val="none" w:sz="0" w:space="0" w:color="auto"/>
        <w:left w:val="none" w:sz="0" w:space="0" w:color="auto"/>
        <w:bottom w:val="none" w:sz="0" w:space="0" w:color="auto"/>
        <w:right w:val="none" w:sz="0" w:space="0" w:color="auto"/>
      </w:divBdr>
    </w:div>
    <w:div w:id="930435255">
      <w:bodyDiv w:val="1"/>
      <w:marLeft w:val="0"/>
      <w:marRight w:val="0"/>
      <w:marTop w:val="0"/>
      <w:marBottom w:val="0"/>
      <w:divBdr>
        <w:top w:val="none" w:sz="0" w:space="0" w:color="auto"/>
        <w:left w:val="none" w:sz="0" w:space="0" w:color="auto"/>
        <w:bottom w:val="none" w:sz="0" w:space="0" w:color="auto"/>
        <w:right w:val="none" w:sz="0" w:space="0" w:color="auto"/>
      </w:divBdr>
    </w:div>
    <w:div w:id="932133558">
      <w:bodyDiv w:val="1"/>
      <w:marLeft w:val="0"/>
      <w:marRight w:val="0"/>
      <w:marTop w:val="0"/>
      <w:marBottom w:val="0"/>
      <w:divBdr>
        <w:top w:val="none" w:sz="0" w:space="0" w:color="auto"/>
        <w:left w:val="none" w:sz="0" w:space="0" w:color="auto"/>
        <w:bottom w:val="none" w:sz="0" w:space="0" w:color="auto"/>
        <w:right w:val="none" w:sz="0" w:space="0" w:color="auto"/>
      </w:divBdr>
    </w:div>
    <w:div w:id="937759592">
      <w:bodyDiv w:val="1"/>
      <w:marLeft w:val="0"/>
      <w:marRight w:val="0"/>
      <w:marTop w:val="0"/>
      <w:marBottom w:val="0"/>
      <w:divBdr>
        <w:top w:val="none" w:sz="0" w:space="0" w:color="auto"/>
        <w:left w:val="none" w:sz="0" w:space="0" w:color="auto"/>
        <w:bottom w:val="none" w:sz="0" w:space="0" w:color="auto"/>
        <w:right w:val="none" w:sz="0" w:space="0" w:color="auto"/>
      </w:divBdr>
    </w:div>
    <w:div w:id="949049783">
      <w:bodyDiv w:val="1"/>
      <w:marLeft w:val="0"/>
      <w:marRight w:val="0"/>
      <w:marTop w:val="0"/>
      <w:marBottom w:val="0"/>
      <w:divBdr>
        <w:top w:val="none" w:sz="0" w:space="0" w:color="auto"/>
        <w:left w:val="none" w:sz="0" w:space="0" w:color="auto"/>
        <w:bottom w:val="none" w:sz="0" w:space="0" w:color="auto"/>
        <w:right w:val="none" w:sz="0" w:space="0" w:color="auto"/>
      </w:divBdr>
    </w:div>
    <w:div w:id="957368823">
      <w:bodyDiv w:val="1"/>
      <w:marLeft w:val="0"/>
      <w:marRight w:val="0"/>
      <w:marTop w:val="0"/>
      <w:marBottom w:val="0"/>
      <w:divBdr>
        <w:top w:val="none" w:sz="0" w:space="0" w:color="auto"/>
        <w:left w:val="none" w:sz="0" w:space="0" w:color="auto"/>
        <w:bottom w:val="none" w:sz="0" w:space="0" w:color="auto"/>
        <w:right w:val="none" w:sz="0" w:space="0" w:color="auto"/>
      </w:divBdr>
    </w:div>
    <w:div w:id="961423796">
      <w:bodyDiv w:val="1"/>
      <w:marLeft w:val="0"/>
      <w:marRight w:val="0"/>
      <w:marTop w:val="0"/>
      <w:marBottom w:val="0"/>
      <w:divBdr>
        <w:top w:val="none" w:sz="0" w:space="0" w:color="auto"/>
        <w:left w:val="none" w:sz="0" w:space="0" w:color="auto"/>
        <w:bottom w:val="none" w:sz="0" w:space="0" w:color="auto"/>
        <w:right w:val="none" w:sz="0" w:space="0" w:color="auto"/>
      </w:divBdr>
    </w:div>
    <w:div w:id="964047451">
      <w:bodyDiv w:val="1"/>
      <w:marLeft w:val="0"/>
      <w:marRight w:val="0"/>
      <w:marTop w:val="0"/>
      <w:marBottom w:val="0"/>
      <w:divBdr>
        <w:top w:val="none" w:sz="0" w:space="0" w:color="auto"/>
        <w:left w:val="none" w:sz="0" w:space="0" w:color="auto"/>
        <w:bottom w:val="none" w:sz="0" w:space="0" w:color="auto"/>
        <w:right w:val="none" w:sz="0" w:space="0" w:color="auto"/>
      </w:divBdr>
    </w:div>
    <w:div w:id="977566576">
      <w:bodyDiv w:val="1"/>
      <w:marLeft w:val="0"/>
      <w:marRight w:val="0"/>
      <w:marTop w:val="0"/>
      <w:marBottom w:val="0"/>
      <w:divBdr>
        <w:top w:val="none" w:sz="0" w:space="0" w:color="auto"/>
        <w:left w:val="none" w:sz="0" w:space="0" w:color="auto"/>
        <w:bottom w:val="none" w:sz="0" w:space="0" w:color="auto"/>
        <w:right w:val="none" w:sz="0" w:space="0" w:color="auto"/>
      </w:divBdr>
    </w:div>
    <w:div w:id="980426034">
      <w:bodyDiv w:val="1"/>
      <w:marLeft w:val="0"/>
      <w:marRight w:val="0"/>
      <w:marTop w:val="0"/>
      <w:marBottom w:val="0"/>
      <w:divBdr>
        <w:top w:val="none" w:sz="0" w:space="0" w:color="auto"/>
        <w:left w:val="none" w:sz="0" w:space="0" w:color="auto"/>
        <w:bottom w:val="none" w:sz="0" w:space="0" w:color="auto"/>
        <w:right w:val="none" w:sz="0" w:space="0" w:color="auto"/>
      </w:divBdr>
    </w:div>
    <w:div w:id="992562861">
      <w:bodyDiv w:val="1"/>
      <w:marLeft w:val="0"/>
      <w:marRight w:val="0"/>
      <w:marTop w:val="0"/>
      <w:marBottom w:val="0"/>
      <w:divBdr>
        <w:top w:val="none" w:sz="0" w:space="0" w:color="auto"/>
        <w:left w:val="none" w:sz="0" w:space="0" w:color="auto"/>
        <w:bottom w:val="none" w:sz="0" w:space="0" w:color="auto"/>
        <w:right w:val="none" w:sz="0" w:space="0" w:color="auto"/>
      </w:divBdr>
    </w:div>
    <w:div w:id="993073099">
      <w:bodyDiv w:val="1"/>
      <w:marLeft w:val="0"/>
      <w:marRight w:val="0"/>
      <w:marTop w:val="0"/>
      <w:marBottom w:val="0"/>
      <w:divBdr>
        <w:top w:val="none" w:sz="0" w:space="0" w:color="auto"/>
        <w:left w:val="none" w:sz="0" w:space="0" w:color="auto"/>
        <w:bottom w:val="none" w:sz="0" w:space="0" w:color="auto"/>
        <w:right w:val="none" w:sz="0" w:space="0" w:color="auto"/>
      </w:divBdr>
    </w:div>
    <w:div w:id="999112547">
      <w:bodyDiv w:val="1"/>
      <w:marLeft w:val="0"/>
      <w:marRight w:val="0"/>
      <w:marTop w:val="0"/>
      <w:marBottom w:val="0"/>
      <w:divBdr>
        <w:top w:val="none" w:sz="0" w:space="0" w:color="auto"/>
        <w:left w:val="none" w:sz="0" w:space="0" w:color="auto"/>
        <w:bottom w:val="none" w:sz="0" w:space="0" w:color="auto"/>
        <w:right w:val="none" w:sz="0" w:space="0" w:color="auto"/>
      </w:divBdr>
      <w:divsChild>
        <w:div w:id="137693830">
          <w:marLeft w:val="547"/>
          <w:marRight w:val="0"/>
          <w:marTop w:val="96"/>
          <w:marBottom w:val="0"/>
          <w:divBdr>
            <w:top w:val="none" w:sz="0" w:space="0" w:color="auto"/>
            <w:left w:val="none" w:sz="0" w:space="0" w:color="auto"/>
            <w:bottom w:val="none" w:sz="0" w:space="0" w:color="auto"/>
            <w:right w:val="none" w:sz="0" w:space="0" w:color="auto"/>
          </w:divBdr>
        </w:div>
        <w:div w:id="1635064728">
          <w:marLeft w:val="547"/>
          <w:marRight w:val="0"/>
          <w:marTop w:val="96"/>
          <w:marBottom w:val="0"/>
          <w:divBdr>
            <w:top w:val="none" w:sz="0" w:space="0" w:color="auto"/>
            <w:left w:val="none" w:sz="0" w:space="0" w:color="auto"/>
            <w:bottom w:val="none" w:sz="0" w:space="0" w:color="auto"/>
            <w:right w:val="none" w:sz="0" w:space="0" w:color="auto"/>
          </w:divBdr>
        </w:div>
      </w:divsChild>
    </w:div>
    <w:div w:id="1002976243">
      <w:bodyDiv w:val="1"/>
      <w:marLeft w:val="0"/>
      <w:marRight w:val="0"/>
      <w:marTop w:val="0"/>
      <w:marBottom w:val="0"/>
      <w:divBdr>
        <w:top w:val="none" w:sz="0" w:space="0" w:color="auto"/>
        <w:left w:val="none" w:sz="0" w:space="0" w:color="auto"/>
        <w:bottom w:val="none" w:sz="0" w:space="0" w:color="auto"/>
        <w:right w:val="none" w:sz="0" w:space="0" w:color="auto"/>
      </w:divBdr>
    </w:div>
    <w:div w:id="1025902736">
      <w:bodyDiv w:val="1"/>
      <w:marLeft w:val="0"/>
      <w:marRight w:val="0"/>
      <w:marTop w:val="0"/>
      <w:marBottom w:val="0"/>
      <w:divBdr>
        <w:top w:val="none" w:sz="0" w:space="0" w:color="auto"/>
        <w:left w:val="none" w:sz="0" w:space="0" w:color="auto"/>
        <w:bottom w:val="none" w:sz="0" w:space="0" w:color="auto"/>
        <w:right w:val="none" w:sz="0" w:space="0" w:color="auto"/>
      </w:divBdr>
    </w:div>
    <w:div w:id="1028019441">
      <w:bodyDiv w:val="1"/>
      <w:marLeft w:val="0"/>
      <w:marRight w:val="0"/>
      <w:marTop w:val="0"/>
      <w:marBottom w:val="0"/>
      <w:divBdr>
        <w:top w:val="none" w:sz="0" w:space="0" w:color="auto"/>
        <w:left w:val="none" w:sz="0" w:space="0" w:color="auto"/>
        <w:bottom w:val="none" w:sz="0" w:space="0" w:color="auto"/>
        <w:right w:val="none" w:sz="0" w:space="0" w:color="auto"/>
      </w:divBdr>
    </w:div>
    <w:div w:id="1032464365">
      <w:bodyDiv w:val="1"/>
      <w:marLeft w:val="0"/>
      <w:marRight w:val="0"/>
      <w:marTop w:val="0"/>
      <w:marBottom w:val="0"/>
      <w:divBdr>
        <w:top w:val="none" w:sz="0" w:space="0" w:color="auto"/>
        <w:left w:val="none" w:sz="0" w:space="0" w:color="auto"/>
        <w:bottom w:val="none" w:sz="0" w:space="0" w:color="auto"/>
        <w:right w:val="none" w:sz="0" w:space="0" w:color="auto"/>
      </w:divBdr>
      <w:divsChild>
        <w:div w:id="1383289923">
          <w:marLeft w:val="0"/>
          <w:marRight w:val="0"/>
          <w:marTop w:val="0"/>
          <w:marBottom w:val="0"/>
          <w:divBdr>
            <w:top w:val="none" w:sz="0" w:space="0" w:color="auto"/>
            <w:left w:val="none" w:sz="0" w:space="0" w:color="auto"/>
            <w:bottom w:val="none" w:sz="0" w:space="0" w:color="auto"/>
            <w:right w:val="none" w:sz="0" w:space="0" w:color="auto"/>
          </w:divBdr>
        </w:div>
      </w:divsChild>
    </w:div>
    <w:div w:id="1040934414">
      <w:bodyDiv w:val="1"/>
      <w:marLeft w:val="0"/>
      <w:marRight w:val="0"/>
      <w:marTop w:val="0"/>
      <w:marBottom w:val="0"/>
      <w:divBdr>
        <w:top w:val="none" w:sz="0" w:space="0" w:color="auto"/>
        <w:left w:val="none" w:sz="0" w:space="0" w:color="auto"/>
        <w:bottom w:val="none" w:sz="0" w:space="0" w:color="auto"/>
        <w:right w:val="none" w:sz="0" w:space="0" w:color="auto"/>
      </w:divBdr>
    </w:div>
    <w:div w:id="1043406543">
      <w:bodyDiv w:val="1"/>
      <w:marLeft w:val="0"/>
      <w:marRight w:val="0"/>
      <w:marTop w:val="0"/>
      <w:marBottom w:val="0"/>
      <w:divBdr>
        <w:top w:val="none" w:sz="0" w:space="0" w:color="auto"/>
        <w:left w:val="none" w:sz="0" w:space="0" w:color="auto"/>
        <w:bottom w:val="none" w:sz="0" w:space="0" w:color="auto"/>
        <w:right w:val="none" w:sz="0" w:space="0" w:color="auto"/>
      </w:divBdr>
    </w:div>
    <w:div w:id="1047752883">
      <w:bodyDiv w:val="1"/>
      <w:marLeft w:val="0"/>
      <w:marRight w:val="0"/>
      <w:marTop w:val="0"/>
      <w:marBottom w:val="0"/>
      <w:divBdr>
        <w:top w:val="none" w:sz="0" w:space="0" w:color="auto"/>
        <w:left w:val="none" w:sz="0" w:space="0" w:color="auto"/>
        <w:bottom w:val="none" w:sz="0" w:space="0" w:color="auto"/>
        <w:right w:val="none" w:sz="0" w:space="0" w:color="auto"/>
      </w:divBdr>
    </w:div>
    <w:div w:id="1050417153">
      <w:bodyDiv w:val="1"/>
      <w:marLeft w:val="0"/>
      <w:marRight w:val="0"/>
      <w:marTop w:val="0"/>
      <w:marBottom w:val="0"/>
      <w:divBdr>
        <w:top w:val="none" w:sz="0" w:space="0" w:color="auto"/>
        <w:left w:val="none" w:sz="0" w:space="0" w:color="auto"/>
        <w:bottom w:val="none" w:sz="0" w:space="0" w:color="auto"/>
        <w:right w:val="none" w:sz="0" w:space="0" w:color="auto"/>
      </w:divBdr>
    </w:div>
    <w:div w:id="1057555553">
      <w:bodyDiv w:val="1"/>
      <w:marLeft w:val="0"/>
      <w:marRight w:val="0"/>
      <w:marTop w:val="0"/>
      <w:marBottom w:val="0"/>
      <w:divBdr>
        <w:top w:val="none" w:sz="0" w:space="0" w:color="auto"/>
        <w:left w:val="none" w:sz="0" w:space="0" w:color="auto"/>
        <w:bottom w:val="none" w:sz="0" w:space="0" w:color="auto"/>
        <w:right w:val="none" w:sz="0" w:space="0" w:color="auto"/>
      </w:divBdr>
    </w:div>
    <w:div w:id="1070613392">
      <w:bodyDiv w:val="1"/>
      <w:marLeft w:val="0"/>
      <w:marRight w:val="0"/>
      <w:marTop w:val="0"/>
      <w:marBottom w:val="0"/>
      <w:divBdr>
        <w:top w:val="none" w:sz="0" w:space="0" w:color="auto"/>
        <w:left w:val="none" w:sz="0" w:space="0" w:color="auto"/>
        <w:bottom w:val="none" w:sz="0" w:space="0" w:color="auto"/>
        <w:right w:val="none" w:sz="0" w:space="0" w:color="auto"/>
      </w:divBdr>
    </w:div>
    <w:div w:id="1076711362">
      <w:bodyDiv w:val="1"/>
      <w:marLeft w:val="0"/>
      <w:marRight w:val="0"/>
      <w:marTop w:val="0"/>
      <w:marBottom w:val="0"/>
      <w:divBdr>
        <w:top w:val="none" w:sz="0" w:space="0" w:color="auto"/>
        <w:left w:val="none" w:sz="0" w:space="0" w:color="auto"/>
        <w:bottom w:val="none" w:sz="0" w:space="0" w:color="auto"/>
        <w:right w:val="none" w:sz="0" w:space="0" w:color="auto"/>
      </w:divBdr>
    </w:div>
    <w:div w:id="1078287636">
      <w:bodyDiv w:val="1"/>
      <w:marLeft w:val="0"/>
      <w:marRight w:val="0"/>
      <w:marTop w:val="0"/>
      <w:marBottom w:val="0"/>
      <w:divBdr>
        <w:top w:val="none" w:sz="0" w:space="0" w:color="auto"/>
        <w:left w:val="none" w:sz="0" w:space="0" w:color="auto"/>
        <w:bottom w:val="none" w:sz="0" w:space="0" w:color="auto"/>
        <w:right w:val="none" w:sz="0" w:space="0" w:color="auto"/>
      </w:divBdr>
    </w:div>
    <w:div w:id="1079135377">
      <w:bodyDiv w:val="1"/>
      <w:marLeft w:val="0"/>
      <w:marRight w:val="0"/>
      <w:marTop w:val="0"/>
      <w:marBottom w:val="0"/>
      <w:divBdr>
        <w:top w:val="none" w:sz="0" w:space="0" w:color="auto"/>
        <w:left w:val="none" w:sz="0" w:space="0" w:color="auto"/>
        <w:bottom w:val="none" w:sz="0" w:space="0" w:color="auto"/>
        <w:right w:val="none" w:sz="0" w:space="0" w:color="auto"/>
      </w:divBdr>
    </w:div>
    <w:div w:id="1114322807">
      <w:bodyDiv w:val="1"/>
      <w:marLeft w:val="0"/>
      <w:marRight w:val="0"/>
      <w:marTop w:val="0"/>
      <w:marBottom w:val="0"/>
      <w:divBdr>
        <w:top w:val="none" w:sz="0" w:space="0" w:color="auto"/>
        <w:left w:val="none" w:sz="0" w:space="0" w:color="auto"/>
        <w:bottom w:val="none" w:sz="0" w:space="0" w:color="auto"/>
        <w:right w:val="none" w:sz="0" w:space="0" w:color="auto"/>
      </w:divBdr>
    </w:div>
    <w:div w:id="1115248725">
      <w:bodyDiv w:val="1"/>
      <w:marLeft w:val="0"/>
      <w:marRight w:val="0"/>
      <w:marTop w:val="0"/>
      <w:marBottom w:val="0"/>
      <w:divBdr>
        <w:top w:val="none" w:sz="0" w:space="0" w:color="auto"/>
        <w:left w:val="none" w:sz="0" w:space="0" w:color="auto"/>
        <w:bottom w:val="none" w:sz="0" w:space="0" w:color="auto"/>
        <w:right w:val="none" w:sz="0" w:space="0" w:color="auto"/>
      </w:divBdr>
    </w:div>
    <w:div w:id="1118525459">
      <w:bodyDiv w:val="1"/>
      <w:marLeft w:val="0"/>
      <w:marRight w:val="0"/>
      <w:marTop w:val="0"/>
      <w:marBottom w:val="0"/>
      <w:divBdr>
        <w:top w:val="none" w:sz="0" w:space="0" w:color="auto"/>
        <w:left w:val="none" w:sz="0" w:space="0" w:color="auto"/>
        <w:bottom w:val="none" w:sz="0" w:space="0" w:color="auto"/>
        <w:right w:val="none" w:sz="0" w:space="0" w:color="auto"/>
      </w:divBdr>
    </w:div>
    <w:div w:id="1125587170">
      <w:bodyDiv w:val="1"/>
      <w:marLeft w:val="0"/>
      <w:marRight w:val="0"/>
      <w:marTop w:val="0"/>
      <w:marBottom w:val="0"/>
      <w:divBdr>
        <w:top w:val="none" w:sz="0" w:space="0" w:color="auto"/>
        <w:left w:val="none" w:sz="0" w:space="0" w:color="auto"/>
        <w:bottom w:val="none" w:sz="0" w:space="0" w:color="auto"/>
        <w:right w:val="none" w:sz="0" w:space="0" w:color="auto"/>
      </w:divBdr>
    </w:div>
    <w:div w:id="1149517177">
      <w:bodyDiv w:val="1"/>
      <w:marLeft w:val="0"/>
      <w:marRight w:val="0"/>
      <w:marTop w:val="0"/>
      <w:marBottom w:val="0"/>
      <w:divBdr>
        <w:top w:val="none" w:sz="0" w:space="0" w:color="auto"/>
        <w:left w:val="none" w:sz="0" w:space="0" w:color="auto"/>
        <w:bottom w:val="none" w:sz="0" w:space="0" w:color="auto"/>
        <w:right w:val="none" w:sz="0" w:space="0" w:color="auto"/>
      </w:divBdr>
    </w:div>
    <w:div w:id="1167016836">
      <w:bodyDiv w:val="1"/>
      <w:marLeft w:val="0"/>
      <w:marRight w:val="0"/>
      <w:marTop w:val="0"/>
      <w:marBottom w:val="0"/>
      <w:divBdr>
        <w:top w:val="none" w:sz="0" w:space="0" w:color="auto"/>
        <w:left w:val="none" w:sz="0" w:space="0" w:color="auto"/>
        <w:bottom w:val="none" w:sz="0" w:space="0" w:color="auto"/>
        <w:right w:val="none" w:sz="0" w:space="0" w:color="auto"/>
      </w:divBdr>
    </w:div>
    <w:div w:id="1198815777">
      <w:bodyDiv w:val="1"/>
      <w:marLeft w:val="0"/>
      <w:marRight w:val="0"/>
      <w:marTop w:val="0"/>
      <w:marBottom w:val="0"/>
      <w:divBdr>
        <w:top w:val="none" w:sz="0" w:space="0" w:color="auto"/>
        <w:left w:val="none" w:sz="0" w:space="0" w:color="auto"/>
        <w:bottom w:val="none" w:sz="0" w:space="0" w:color="auto"/>
        <w:right w:val="none" w:sz="0" w:space="0" w:color="auto"/>
      </w:divBdr>
    </w:div>
    <w:div w:id="1201865797">
      <w:bodyDiv w:val="1"/>
      <w:marLeft w:val="0"/>
      <w:marRight w:val="0"/>
      <w:marTop w:val="0"/>
      <w:marBottom w:val="0"/>
      <w:divBdr>
        <w:top w:val="none" w:sz="0" w:space="0" w:color="auto"/>
        <w:left w:val="none" w:sz="0" w:space="0" w:color="auto"/>
        <w:bottom w:val="none" w:sz="0" w:space="0" w:color="auto"/>
        <w:right w:val="none" w:sz="0" w:space="0" w:color="auto"/>
      </w:divBdr>
    </w:div>
    <w:div w:id="1224832037">
      <w:bodyDiv w:val="1"/>
      <w:marLeft w:val="0"/>
      <w:marRight w:val="0"/>
      <w:marTop w:val="0"/>
      <w:marBottom w:val="0"/>
      <w:divBdr>
        <w:top w:val="none" w:sz="0" w:space="0" w:color="auto"/>
        <w:left w:val="none" w:sz="0" w:space="0" w:color="auto"/>
        <w:bottom w:val="none" w:sz="0" w:space="0" w:color="auto"/>
        <w:right w:val="none" w:sz="0" w:space="0" w:color="auto"/>
      </w:divBdr>
    </w:div>
    <w:div w:id="1240557800">
      <w:bodyDiv w:val="1"/>
      <w:marLeft w:val="0"/>
      <w:marRight w:val="0"/>
      <w:marTop w:val="0"/>
      <w:marBottom w:val="0"/>
      <w:divBdr>
        <w:top w:val="none" w:sz="0" w:space="0" w:color="auto"/>
        <w:left w:val="none" w:sz="0" w:space="0" w:color="auto"/>
        <w:bottom w:val="none" w:sz="0" w:space="0" w:color="auto"/>
        <w:right w:val="none" w:sz="0" w:space="0" w:color="auto"/>
      </w:divBdr>
    </w:div>
    <w:div w:id="1273442678">
      <w:bodyDiv w:val="1"/>
      <w:marLeft w:val="0"/>
      <w:marRight w:val="0"/>
      <w:marTop w:val="0"/>
      <w:marBottom w:val="0"/>
      <w:divBdr>
        <w:top w:val="none" w:sz="0" w:space="0" w:color="auto"/>
        <w:left w:val="none" w:sz="0" w:space="0" w:color="auto"/>
        <w:bottom w:val="none" w:sz="0" w:space="0" w:color="auto"/>
        <w:right w:val="none" w:sz="0" w:space="0" w:color="auto"/>
      </w:divBdr>
    </w:div>
    <w:div w:id="1288050469">
      <w:bodyDiv w:val="1"/>
      <w:marLeft w:val="0"/>
      <w:marRight w:val="0"/>
      <w:marTop w:val="0"/>
      <w:marBottom w:val="0"/>
      <w:divBdr>
        <w:top w:val="none" w:sz="0" w:space="0" w:color="auto"/>
        <w:left w:val="none" w:sz="0" w:space="0" w:color="auto"/>
        <w:bottom w:val="none" w:sz="0" w:space="0" w:color="auto"/>
        <w:right w:val="none" w:sz="0" w:space="0" w:color="auto"/>
      </w:divBdr>
    </w:div>
    <w:div w:id="1293637583">
      <w:bodyDiv w:val="1"/>
      <w:marLeft w:val="0"/>
      <w:marRight w:val="0"/>
      <w:marTop w:val="0"/>
      <w:marBottom w:val="0"/>
      <w:divBdr>
        <w:top w:val="none" w:sz="0" w:space="0" w:color="auto"/>
        <w:left w:val="none" w:sz="0" w:space="0" w:color="auto"/>
        <w:bottom w:val="none" w:sz="0" w:space="0" w:color="auto"/>
        <w:right w:val="none" w:sz="0" w:space="0" w:color="auto"/>
      </w:divBdr>
    </w:div>
    <w:div w:id="1310087059">
      <w:bodyDiv w:val="1"/>
      <w:marLeft w:val="0"/>
      <w:marRight w:val="0"/>
      <w:marTop w:val="0"/>
      <w:marBottom w:val="0"/>
      <w:divBdr>
        <w:top w:val="none" w:sz="0" w:space="0" w:color="auto"/>
        <w:left w:val="none" w:sz="0" w:space="0" w:color="auto"/>
        <w:bottom w:val="none" w:sz="0" w:space="0" w:color="auto"/>
        <w:right w:val="none" w:sz="0" w:space="0" w:color="auto"/>
      </w:divBdr>
    </w:div>
    <w:div w:id="1352147994">
      <w:bodyDiv w:val="1"/>
      <w:marLeft w:val="0"/>
      <w:marRight w:val="0"/>
      <w:marTop w:val="0"/>
      <w:marBottom w:val="0"/>
      <w:divBdr>
        <w:top w:val="none" w:sz="0" w:space="0" w:color="auto"/>
        <w:left w:val="none" w:sz="0" w:space="0" w:color="auto"/>
        <w:bottom w:val="none" w:sz="0" w:space="0" w:color="auto"/>
        <w:right w:val="none" w:sz="0" w:space="0" w:color="auto"/>
      </w:divBdr>
    </w:div>
    <w:div w:id="1352338113">
      <w:bodyDiv w:val="1"/>
      <w:marLeft w:val="0"/>
      <w:marRight w:val="0"/>
      <w:marTop w:val="0"/>
      <w:marBottom w:val="0"/>
      <w:divBdr>
        <w:top w:val="none" w:sz="0" w:space="0" w:color="auto"/>
        <w:left w:val="none" w:sz="0" w:space="0" w:color="auto"/>
        <w:bottom w:val="none" w:sz="0" w:space="0" w:color="auto"/>
        <w:right w:val="none" w:sz="0" w:space="0" w:color="auto"/>
      </w:divBdr>
    </w:div>
    <w:div w:id="1369455607">
      <w:bodyDiv w:val="1"/>
      <w:marLeft w:val="0"/>
      <w:marRight w:val="0"/>
      <w:marTop w:val="0"/>
      <w:marBottom w:val="0"/>
      <w:divBdr>
        <w:top w:val="none" w:sz="0" w:space="0" w:color="auto"/>
        <w:left w:val="none" w:sz="0" w:space="0" w:color="auto"/>
        <w:bottom w:val="none" w:sz="0" w:space="0" w:color="auto"/>
        <w:right w:val="none" w:sz="0" w:space="0" w:color="auto"/>
      </w:divBdr>
    </w:div>
    <w:div w:id="1369834581">
      <w:bodyDiv w:val="1"/>
      <w:marLeft w:val="0"/>
      <w:marRight w:val="0"/>
      <w:marTop w:val="0"/>
      <w:marBottom w:val="0"/>
      <w:divBdr>
        <w:top w:val="none" w:sz="0" w:space="0" w:color="auto"/>
        <w:left w:val="none" w:sz="0" w:space="0" w:color="auto"/>
        <w:bottom w:val="none" w:sz="0" w:space="0" w:color="auto"/>
        <w:right w:val="none" w:sz="0" w:space="0" w:color="auto"/>
      </w:divBdr>
    </w:div>
    <w:div w:id="1378696459">
      <w:bodyDiv w:val="1"/>
      <w:marLeft w:val="0"/>
      <w:marRight w:val="0"/>
      <w:marTop w:val="0"/>
      <w:marBottom w:val="0"/>
      <w:divBdr>
        <w:top w:val="none" w:sz="0" w:space="0" w:color="auto"/>
        <w:left w:val="none" w:sz="0" w:space="0" w:color="auto"/>
        <w:bottom w:val="none" w:sz="0" w:space="0" w:color="auto"/>
        <w:right w:val="none" w:sz="0" w:space="0" w:color="auto"/>
      </w:divBdr>
    </w:div>
    <w:div w:id="1385328186">
      <w:bodyDiv w:val="1"/>
      <w:marLeft w:val="0"/>
      <w:marRight w:val="0"/>
      <w:marTop w:val="0"/>
      <w:marBottom w:val="0"/>
      <w:divBdr>
        <w:top w:val="none" w:sz="0" w:space="0" w:color="auto"/>
        <w:left w:val="none" w:sz="0" w:space="0" w:color="auto"/>
        <w:bottom w:val="none" w:sz="0" w:space="0" w:color="auto"/>
        <w:right w:val="none" w:sz="0" w:space="0" w:color="auto"/>
      </w:divBdr>
    </w:div>
    <w:div w:id="1387948939">
      <w:bodyDiv w:val="1"/>
      <w:marLeft w:val="0"/>
      <w:marRight w:val="0"/>
      <w:marTop w:val="0"/>
      <w:marBottom w:val="0"/>
      <w:divBdr>
        <w:top w:val="none" w:sz="0" w:space="0" w:color="auto"/>
        <w:left w:val="none" w:sz="0" w:space="0" w:color="auto"/>
        <w:bottom w:val="none" w:sz="0" w:space="0" w:color="auto"/>
        <w:right w:val="none" w:sz="0" w:space="0" w:color="auto"/>
      </w:divBdr>
    </w:div>
    <w:div w:id="1388065029">
      <w:bodyDiv w:val="1"/>
      <w:marLeft w:val="0"/>
      <w:marRight w:val="0"/>
      <w:marTop w:val="0"/>
      <w:marBottom w:val="0"/>
      <w:divBdr>
        <w:top w:val="none" w:sz="0" w:space="0" w:color="auto"/>
        <w:left w:val="none" w:sz="0" w:space="0" w:color="auto"/>
        <w:bottom w:val="none" w:sz="0" w:space="0" w:color="auto"/>
        <w:right w:val="none" w:sz="0" w:space="0" w:color="auto"/>
      </w:divBdr>
    </w:div>
    <w:div w:id="1393965737">
      <w:bodyDiv w:val="1"/>
      <w:marLeft w:val="0"/>
      <w:marRight w:val="0"/>
      <w:marTop w:val="0"/>
      <w:marBottom w:val="0"/>
      <w:divBdr>
        <w:top w:val="none" w:sz="0" w:space="0" w:color="auto"/>
        <w:left w:val="none" w:sz="0" w:space="0" w:color="auto"/>
        <w:bottom w:val="none" w:sz="0" w:space="0" w:color="auto"/>
        <w:right w:val="none" w:sz="0" w:space="0" w:color="auto"/>
      </w:divBdr>
    </w:div>
    <w:div w:id="1394163070">
      <w:bodyDiv w:val="1"/>
      <w:marLeft w:val="0"/>
      <w:marRight w:val="0"/>
      <w:marTop w:val="0"/>
      <w:marBottom w:val="0"/>
      <w:divBdr>
        <w:top w:val="none" w:sz="0" w:space="0" w:color="auto"/>
        <w:left w:val="none" w:sz="0" w:space="0" w:color="auto"/>
        <w:bottom w:val="none" w:sz="0" w:space="0" w:color="auto"/>
        <w:right w:val="none" w:sz="0" w:space="0" w:color="auto"/>
      </w:divBdr>
    </w:div>
    <w:div w:id="1395275032">
      <w:bodyDiv w:val="1"/>
      <w:marLeft w:val="0"/>
      <w:marRight w:val="0"/>
      <w:marTop w:val="0"/>
      <w:marBottom w:val="0"/>
      <w:divBdr>
        <w:top w:val="none" w:sz="0" w:space="0" w:color="auto"/>
        <w:left w:val="none" w:sz="0" w:space="0" w:color="auto"/>
        <w:bottom w:val="none" w:sz="0" w:space="0" w:color="auto"/>
        <w:right w:val="none" w:sz="0" w:space="0" w:color="auto"/>
      </w:divBdr>
      <w:divsChild>
        <w:div w:id="895580534">
          <w:marLeft w:val="547"/>
          <w:marRight w:val="0"/>
          <w:marTop w:val="0"/>
          <w:marBottom w:val="0"/>
          <w:divBdr>
            <w:top w:val="none" w:sz="0" w:space="0" w:color="auto"/>
            <w:left w:val="none" w:sz="0" w:space="0" w:color="auto"/>
            <w:bottom w:val="none" w:sz="0" w:space="0" w:color="auto"/>
            <w:right w:val="none" w:sz="0" w:space="0" w:color="auto"/>
          </w:divBdr>
        </w:div>
      </w:divsChild>
    </w:div>
    <w:div w:id="1399523204">
      <w:bodyDiv w:val="1"/>
      <w:marLeft w:val="0"/>
      <w:marRight w:val="0"/>
      <w:marTop w:val="0"/>
      <w:marBottom w:val="0"/>
      <w:divBdr>
        <w:top w:val="none" w:sz="0" w:space="0" w:color="auto"/>
        <w:left w:val="none" w:sz="0" w:space="0" w:color="auto"/>
        <w:bottom w:val="none" w:sz="0" w:space="0" w:color="auto"/>
        <w:right w:val="none" w:sz="0" w:space="0" w:color="auto"/>
      </w:divBdr>
    </w:div>
    <w:div w:id="1400207291">
      <w:bodyDiv w:val="1"/>
      <w:marLeft w:val="0"/>
      <w:marRight w:val="0"/>
      <w:marTop w:val="0"/>
      <w:marBottom w:val="0"/>
      <w:divBdr>
        <w:top w:val="none" w:sz="0" w:space="0" w:color="auto"/>
        <w:left w:val="none" w:sz="0" w:space="0" w:color="auto"/>
        <w:bottom w:val="none" w:sz="0" w:space="0" w:color="auto"/>
        <w:right w:val="none" w:sz="0" w:space="0" w:color="auto"/>
      </w:divBdr>
    </w:div>
    <w:div w:id="1404647801">
      <w:bodyDiv w:val="1"/>
      <w:marLeft w:val="0"/>
      <w:marRight w:val="0"/>
      <w:marTop w:val="0"/>
      <w:marBottom w:val="0"/>
      <w:divBdr>
        <w:top w:val="none" w:sz="0" w:space="0" w:color="auto"/>
        <w:left w:val="none" w:sz="0" w:space="0" w:color="auto"/>
        <w:bottom w:val="none" w:sz="0" w:space="0" w:color="auto"/>
        <w:right w:val="none" w:sz="0" w:space="0" w:color="auto"/>
      </w:divBdr>
    </w:div>
    <w:div w:id="1415516360">
      <w:bodyDiv w:val="1"/>
      <w:marLeft w:val="0"/>
      <w:marRight w:val="0"/>
      <w:marTop w:val="0"/>
      <w:marBottom w:val="0"/>
      <w:divBdr>
        <w:top w:val="none" w:sz="0" w:space="0" w:color="auto"/>
        <w:left w:val="none" w:sz="0" w:space="0" w:color="auto"/>
        <w:bottom w:val="none" w:sz="0" w:space="0" w:color="auto"/>
        <w:right w:val="none" w:sz="0" w:space="0" w:color="auto"/>
      </w:divBdr>
    </w:div>
    <w:div w:id="1424103269">
      <w:bodyDiv w:val="1"/>
      <w:marLeft w:val="0"/>
      <w:marRight w:val="0"/>
      <w:marTop w:val="0"/>
      <w:marBottom w:val="0"/>
      <w:divBdr>
        <w:top w:val="none" w:sz="0" w:space="0" w:color="auto"/>
        <w:left w:val="none" w:sz="0" w:space="0" w:color="auto"/>
        <w:bottom w:val="none" w:sz="0" w:space="0" w:color="auto"/>
        <w:right w:val="none" w:sz="0" w:space="0" w:color="auto"/>
      </w:divBdr>
    </w:div>
    <w:div w:id="1449008128">
      <w:bodyDiv w:val="1"/>
      <w:marLeft w:val="0"/>
      <w:marRight w:val="0"/>
      <w:marTop w:val="0"/>
      <w:marBottom w:val="0"/>
      <w:divBdr>
        <w:top w:val="none" w:sz="0" w:space="0" w:color="auto"/>
        <w:left w:val="none" w:sz="0" w:space="0" w:color="auto"/>
        <w:bottom w:val="none" w:sz="0" w:space="0" w:color="auto"/>
        <w:right w:val="none" w:sz="0" w:space="0" w:color="auto"/>
      </w:divBdr>
    </w:div>
    <w:div w:id="1450591037">
      <w:bodyDiv w:val="1"/>
      <w:marLeft w:val="0"/>
      <w:marRight w:val="0"/>
      <w:marTop w:val="0"/>
      <w:marBottom w:val="0"/>
      <w:divBdr>
        <w:top w:val="none" w:sz="0" w:space="0" w:color="auto"/>
        <w:left w:val="none" w:sz="0" w:space="0" w:color="auto"/>
        <w:bottom w:val="none" w:sz="0" w:space="0" w:color="auto"/>
        <w:right w:val="none" w:sz="0" w:space="0" w:color="auto"/>
      </w:divBdr>
    </w:div>
    <w:div w:id="1456295281">
      <w:bodyDiv w:val="1"/>
      <w:marLeft w:val="0"/>
      <w:marRight w:val="0"/>
      <w:marTop w:val="0"/>
      <w:marBottom w:val="0"/>
      <w:divBdr>
        <w:top w:val="none" w:sz="0" w:space="0" w:color="auto"/>
        <w:left w:val="none" w:sz="0" w:space="0" w:color="auto"/>
        <w:bottom w:val="none" w:sz="0" w:space="0" w:color="auto"/>
        <w:right w:val="none" w:sz="0" w:space="0" w:color="auto"/>
      </w:divBdr>
    </w:div>
    <w:div w:id="1470173780">
      <w:bodyDiv w:val="1"/>
      <w:marLeft w:val="0"/>
      <w:marRight w:val="0"/>
      <w:marTop w:val="0"/>
      <w:marBottom w:val="0"/>
      <w:divBdr>
        <w:top w:val="none" w:sz="0" w:space="0" w:color="auto"/>
        <w:left w:val="none" w:sz="0" w:space="0" w:color="auto"/>
        <w:bottom w:val="none" w:sz="0" w:space="0" w:color="auto"/>
        <w:right w:val="none" w:sz="0" w:space="0" w:color="auto"/>
      </w:divBdr>
    </w:div>
    <w:div w:id="1474253782">
      <w:bodyDiv w:val="1"/>
      <w:marLeft w:val="0"/>
      <w:marRight w:val="0"/>
      <w:marTop w:val="0"/>
      <w:marBottom w:val="0"/>
      <w:divBdr>
        <w:top w:val="none" w:sz="0" w:space="0" w:color="auto"/>
        <w:left w:val="none" w:sz="0" w:space="0" w:color="auto"/>
        <w:bottom w:val="none" w:sz="0" w:space="0" w:color="auto"/>
        <w:right w:val="none" w:sz="0" w:space="0" w:color="auto"/>
      </w:divBdr>
    </w:div>
    <w:div w:id="1492060190">
      <w:bodyDiv w:val="1"/>
      <w:marLeft w:val="0"/>
      <w:marRight w:val="0"/>
      <w:marTop w:val="0"/>
      <w:marBottom w:val="0"/>
      <w:divBdr>
        <w:top w:val="none" w:sz="0" w:space="0" w:color="auto"/>
        <w:left w:val="none" w:sz="0" w:space="0" w:color="auto"/>
        <w:bottom w:val="none" w:sz="0" w:space="0" w:color="auto"/>
        <w:right w:val="none" w:sz="0" w:space="0" w:color="auto"/>
      </w:divBdr>
    </w:div>
    <w:div w:id="1501312575">
      <w:bodyDiv w:val="1"/>
      <w:marLeft w:val="0"/>
      <w:marRight w:val="0"/>
      <w:marTop w:val="0"/>
      <w:marBottom w:val="0"/>
      <w:divBdr>
        <w:top w:val="none" w:sz="0" w:space="0" w:color="auto"/>
        <w:left w:val="none" w:sz="0" w:space="0" w:color="auto"/>
        <w:bottom w:val="none" w:sz="0" w:space="0" w:color="auto"/>
        <w:right w:val="none" w:sz="0" w:space="0" w:color="auto"/>
      </w:divBdr>
    </w:div>
    <w:div w:id="1509753084">
      <w:bodyDiv w:val="1"/>
      <w:marLeft w:val="0"/>
      <w:marRight w:val="0"/>
      <w:marTop w:val="0"/>
      <w:marBottom w:val="0"/>
      <w:divBdr>
        <w:top w:val="none" w:sz="0" w:space="0" w:color="auto"/>
        <w:left w:val="none" w:sz="0" w:space="0" w:color="auto"/>
        <w:bottom w:val="none" w:sz="0" w:space="0" w:color="auto"/>
        <w:right w:val="none" w:sz="0" w:space="0" w:color="auto"/>
      </w:divBdr>
      <w:divsChild>
        <w:div w:id="1060518908">
          <w:marLeft w:val="547"/>
          <w:marRight w:val="0"/>
          <w:marTop w:val="0"/>
          <w:marBottom w:val="0"/>
          <w:divBdr>
            <w:top w:val="none" w:sz="0" w:space="0" w:color="auto"/>
            <w:left w:val="none" w:sz="0" w:space="0" w:color="auto"/>
            <w:bottom w:val="none" w:sz="0" w:space="0" w:color="auto"/>
            <w:right w:val="none" w:sz="0" w:space="0" w:color="auto"/>
          </w:divBdr>
        </w:div>
      </w:divsChild>
    </w:div>
    <w:div w:id="1520705401">
      <w:bodyDiv w:val="1"/>
      <w:marLeft w:val="0"/>
      <w:marRight w:val="0"/>
      <w:marTop w:val="0"/>
      <w:marBottom w:val="0"/>
      <w:divBdr>
        <w:top w:val="none" w:sz="0" w:space="0" w:color="auto"/>
        <w:left w:val="none" w:sz="0" w:space="0" w:color="auto"/>
        <w:bottom w:val="none" w:sz="0" w:space="0" w:color="auto"/>
        <w:right w:val="none" w:sz="0" w:space="0" w:color="auto"/>
      </w:divBdr>
    </w:div>
    <w:div w:id="1531063196">
      <w:bodyDiv w:val="1"/>
      <w:marLeft w:val="0"/>
      <w:marRight w:val="0"/>
      <w:marTop w:val="0"/>
      <w:marBottom w:val="0"/>
      <w:divBdr>
        <w:top w:val="none" w:sz="0" w:space="0" w:color="auto"/>
        <w:left w:val="none" w:sz="0" w:space="0" w:color="auto"/>
        <w:bottom w:val="none" w:sz="0" w:space="0" w:color="auto"/>
        <w:right w:val="none" w:sz="0" w:space="0" w:color="auto"/>
      </w:divBdr>
    </w:div>
    <w:div w:id="1534075378">
      <w:bodyDiv w:val="1"/>
      <w:marLeft w:val="0"/>
      <w:marRight w:val="0"/>
      <w:marTop w:val="0"/>
      <w:marBottom w:val="0"/>
      <w:divBdr>
        <w:top w:val="none" w:sz="0" w:space="0" w:color="auto"/>
        <w:left w:val="none" w:sz="0" w:space="0" w:color="auto"/>
        <w:bottom w:val="none" w:sz="0" w:space="0" w:color="auto"/>
        <w:right w:val="none" w:sz="0" w:space="0" w:color="auto"/>
      </w:divBdr>
    </w:div>
    <w:div w:id="1547722217">
      <w:bodyDiv w:val="1"/>
      <w:marLeft w:val="0"/>
      <w:marRight w:val="0"/>
      <w:marTop w:val="0"/>
      <w:marBottom w:val="0"/>
      <w:divBdr>
        <w:top w:val="none" w:sz="0" w:space="0" w:color="auto"/>
        <w:left w:val="none" w:sz="0" w:space="0" w:color="auto"/>
        <w:bottom w:val="none" w:sz="0" w:space="0" w:color="auto"/>
        <w:right w:val="none" w:sz="0" w:space="0" w:color="auto"/>
      </w:divBdr>
    </w:div>
    <w:div w:id="1550918905">
      <w:bodyDiv w:val="1"/>
      <w:marLeft w:val="0"/>
      <w:marRight w:val="0"/>
      <w:marTop w:val="0"/>
      <w:marBottom w:val="0"/>
      <w:divBdr>
        <w:top w:val="none" w:sz="0" w:space="0" w:color="auto"/>
        <w:left w:val="none" w:sz="0" w:space="0" w:color="auto"/>
        <w:bottom w:val="none" w:sz="0" w:space="0" w:color="auto"/>
        <w:right w:val="none" w:sz="0" w:space="0" w:color="auto"/>
      </w:divBdr>
    </w:div>
    <w:div w:id="1550998448">
      <w:bodyDiv w:val="1"/>
      <w:marLeft w:val="0"/>
      <w:marRight w:val="0"/>
      <w:marTop w:val="0"/>
      <w:marBottom w:val="0"/>
      <w:divBdr>
        <w:top w:val="none" w:sz="0" w:space="0" w:color="auto"/>
        <w:left w:val="none" w:sz="0" w:space="0" w:color="auto"/>
        <w:bottom w:val="none" w:sz="0" w:space="0" w:color="auto"/>
        <w:right w:val="none" w:sz="0" w:space="0" w:color="auto"/>
      </w:divBdr>
    </w:div>
    <w:div w:id="1555039000">
      <w:bodyDiv w:val="1"/>
      <w:marLeft w:val="0"/>
      <w:marRight w:val="0"/>
      <w:marTop w:val="0"/>
      <w:marBottom w:val="0"/>
      <w:divBdr>
        <w:top w:val="none" w:sz="0" w:space="0" w:color="auto"/>
        <w:left w:val="none" w:sz="0" w:space="0" w:color="auto"/>
        <w:bottom w:val="none" w:sz="0" w:space="0" w:color="auto"/>
        <w:right w:val="none" w:sz="0" w:space="0" w:color="auto"/>
      </w:divBdr>
    </w:div>
    <w:div w:id="1557624226">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sChild>
        <w:div w:id="811943399">
          <w:marLeft w:val="0"/>
          <w:marRight w:val="0"/>
          <w:marTop w:val="0"/>
          <w:marBottom w:val="0"/>
          <w:divBdr>
            <w:top w:val="none" w:sz="0" w:space="0" w:color="auto"/>
            <w:left w:val="none" w:sz="0" w:space="0" w:color="auto"/>
            <w:bottom w:val="single" w:sz="4" w:space="0" w:color="DEDEDE"/>
            <w:right w:val="none" w:sz="0" w:space="0" w:color="auto"/>
          </w:divBdr>
          <w:divsChild>
            <w:div w:id="75634828">
              <w:marLeft w:val="0"/>
              <w:marRight w:val="0"/>
              <w:marTop w:val="0"/>
              <w:marBottom w:val="0"/>
              <w:divBdr>
                <w:top w:val="none" w:sz="0" w:space="0" w:color="auto"/>
                <w:left w:val="none" w:sz="0" w:space="0" w:color="auto"/>
                <w:bottom w:val="none" w:sz="0" w:space="0" w:color="auto"/>
                <w:right w:val="none" w:sz="0" w:space="0" w:color="auto"/>
              </w:divBdr>
              <w:divsChild>
                <w:div w:id="1328556152">
                  <w:marLeft w:val="0"/>
                  <w:marRight w:val="0"/>
                  <w:marTop w:val="0"/>
                  <w:marBottom w:val="0"/>
                  <w:divBdr>
                    <w:top w:val="none" w:sz="0" w:space="0" w:color="auto"/>
                    <w:left w:val="none" w:sz="0" w:space="0" w:color="auto"/>
                    <w:bottom w:val="none" w:sz="0" w:space="0" w:color="auto"/>
                    <w:right w:val="none" w:sz="0" w:space="0" w:color="auto"/>
                  </w:divBdr>
                  <w:divsChild>
                    <w:div w:id="2036231484">
                      <w:marLeft w:val="0"/>
                      <w:marRight w:val="0"/>
                      <w:marTop w:val="0"/>
                      <w:marBottom w:val="0"/>
                      <w:divBdr>
                        <w:top w:val="none" w:sz="0" w:space="0" w:color="auto"/>
                        <w:left w:val="none" w:sz="0" w:space="0" w:color="auto"/>
                        <w:bottom w:val="none" w:sz="0" w:space="0" w:color="auto"/>
                        <w:right w:val="none" w:sz="0" w:space="0" w:color="auto"/>
                      </w:divBdr>
                      <w:divsChild>
                        <w:div w:id="48577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7128343">
      <w:bodyDiv w:val="1"/>
      <w:marLeft w:val="0"/>
      <w:marRight w:val="0"/>
      <w:marTop w:val="0"/>
      <w:marBottom w:val="0"/>
      <w:divBdr>
        <w:top w:val="none" w:sz="0" w:space="0" w:color="auto"/>
        <w:left w:val="none" w:sz="0" w:space="0" w:color="auto"/>
        <w:bottom w:val="none" w:sz="0" w:space="0" w:color="auto"/>
        <w:right w:val="none" w:sz="0" w:space="0" w:color="auto"/>
      </w:divBdr>
    </w:div>
    <w:div w:id="1585455917">
      <w:bodyDiv w:val="1"/>
      <w:marLeft w:val="0"/>
      <w:marRight w:val="0"/>
      <w:marTop w:val="0"/>
      <w:marBottom w:val="0"/>
      <w:divBdr>
        <w:top w:val="none" w:sz="0" w:space="0" w:color="auto"/>
        <w:left w:val="none" w:sz="0" w:space="0" w:color="auto"/>
        <w:bottom w:val="none" w:sz="0" w:space="0" w:color="auto"/>
        <w:right w:val="none" w:sz="0" w:space="0" w:color="auto"/>
      </w:divBdr>
    </w:div>
    <w:div w:id="1587610061">
      <w:bodyDiv w:val="1"/>
      <w:marLeft w:val="0"/>
      <w:marRight w:val="0"/>
      <w:marTop w:val="0"/>
      <w:marBottom w:val="0"/>
      <w:divBdr>
        <w:top w:val="none" w:sz="0" w:space="0" w:color="auto"/>
        <w:left w:val="none" w:sz="0" w:space="0" w:color="auto"/>
        <w:bottom w:val="none" w:sz="0" w:space="0" w:color="auto"/>
        <w:right w:val="none" w:sz="0" w:space="0" w:color="auto"/>
      </w:divBdr>
    </w:div>
    <w:div w:id="1617833764">
      <w:bodyDiv w:val="1"/>
      <w:marLeft w:val="0"/>
      <w:marRight w:val="0"/>
      <w:marTop w:val="0"/>
      <w:marBottom w:val="0"/>
      <w:divBdr>
        <w:top w:val="none" w:sz="0" w:space="0" w:color="auto"/>
        <w:left w:val="none" w:sz="0" w:space="0" w:color="auto"/>
        <w:bottom w:val="none" w:sz="0" w:space="0" w:color="auto"/>
        <w:right w:val="none" w:sz="0" w:space="0" w:color="auto"/>
      </w:divBdr>
    </w:div>
    <w:div w:id="1631200960">
      <w:bodyDiv w:val="1"/>
      <w:marLeft w:val="0"/>
      <w:marRight w:val="0"/>
      <w:marTop w:val="0"/>
      <w:marBottom w:val="0"/>
      <w:divBdr>
        <w:top w:val="none" w:sz="0" w:space="0" w:color="auto"/>
        <w:left w:val="none" w:sz="0" w:space="0" w:color="auto"/>
        <w:bottom w:val="none" w:sz="0" w:space="0" w:color="auto"/>
        <w:right w:val="none" w:sz="0" w:space="0" w:color="auto"/>
      </w:divBdr>
    </w:div>
    <w:div w:id="1641496866">
      <w:bodyDiv w:val="1"/>
      <w:marLeft w:val="0"/>
      <w:marRight w:val="0"/>
      <w:marTop w:val="0"/>
      <w:marBottom w:val="0"/>
      <w:divBdr>
        <w:top w:val="none" w:sz="0" w:space="0" w:color="auto"/>
        <w:left w:val="none" w:sz="0" w:space="0" w:color="auto"/>
        <w:bottom w:val="none" w:sz="0" w:space="0" w:color="auto"/>
        <w:right w:val="none" w:sz="0" w:space="0" w:color="auto"/>
      </w:divBdr>
      <w:divsChild>
        <w:div w:id="1706715062">
          <w:marLeft w:val="547"/>
          <w:marRight w:val="0"/>
          <w:marTop w:val="0"/>
          <w:marBottom w:val="0"/>
          <w:divBdr>
            <w:top w:val="none" w:sz="0" w:space="0" w:color="auto"/>
            <w:left w:val="none" w:sz="0" w:space="0" w:color="auto"/>
            <w:bottom w:val="none" w:sz="0" w:space="0" w:color="auto"/>
            <w:right w:val="none" w:sz="0" w:space="0" w:color="auto"/>
          </w:divBdr>
        </w:div>
      </w:divsChild>
    </w:div>
    <w:div w:id="1642534127">
      <w:bodyDiv w:val="1"/>
      <w:marLeft w:val="0"/>
      <w:marRight w:val="0"/>
      <w:marTop w:val="0"/>
      <w:marBottom w:val="0"/>
      <w:divBdr>
        <w:top w:val="none" w:sz="0" w:space="0" w:color="auto"/>
        <w:left w:val="none" w:sz="0" w:space="0" w:color="auto"/>
        <w:bottom w:val="none" w:sz="0" w:space="0" w:color="auto"/>
        <w:right w:val="none" w:sz="0" w:space="0" w:color="auto"/>
      </w:divBdr>
    </w:div>
    <w:div w:id="1667198802">
      <w:bodyDiv w:val="1"/>
      <w:marLeft w:val="0"/>
      <w:marRight w:val="0"/>
      <w:marTop w:val="0"/>
      <w:marBottom w:val="0"/>
      <w:divBdr>
        <w:top w:val="none" w:sz="0" w:space="0" w:color="auto"/>
        <w:left w:val="none" w:sz="0" w:space="0" w:color="auto"/>
        <w:bottom w:val="none" w:sz="0" w:space="0" w:color="auto"/>
        <w:right w:val="none" w:sz="0" w:space="0" w:color="auto"/>
      </w:divBdr>
    </w:div>
    <w:div w:id="1682468721">
      <w:bodyDiv w:val="1"/>
      <w:marLeft w:val="0"/>
      <w:marRight w:val="0"/>
      <w:marTop w:val="0"/>
      <w:marBottom w:val="0"/>
      <w:divBdr>
        <w:top w:val="none" w:sz="0" w:space="0" w:color="auto"/>
        <w:left w:val="none" w:sz="0" w:space="0" w:color="auto"/>
        <w:bottom w:val="none" w:sz="0" w:space="0" w:color="auto"/>
        <w:right w:val="none" w:sz="0" w:space="0" w:color="auto"/>
      </w:divBdr>
    </w:div>
    <w:div w:id="1684939916">
      <w:bodyDiv w:val="1"/>
      <w:marLeft w:val="0"/>
      <w:marRight w:val="0"/>
      <w:marTop w:val="0"/>
      <w:marBottom w:val="0"/>
      <w:divBdr>
        <w:top w:val="none" w:sz="0" w:space="0" w:color="auto"/>
        <w:left w:val="none" w:sz="0" w:space="0" w:color="auto"/>
        <w:bottom w:val="none" w:sz="0" w:space="0" w:color="auto"/>
        <w:right w:val="none" w:sz="0" w:space="0" w:color="auto"/>
      </w:divBdr>
    </w:div>
    <w:div w:id="1701470752">
      <w:bodyDiv w:val="1"/>
      <w:marLeft w:val="0"/>
      <w:marRight w:val="0"/>
      <w:marTop w:val="0"/>
      <w:marBottom w:val="0"/>
      <w:divBdr>
        <w:top w:val="none" w:sz="0" w:space="0" w:color="auto"/>
        <w:left w:val="none" w:sz="0" w:space="0" w:color="auto"/>
        <w:bottom w:val="none" w:sz="0" w:space="0" w:color="auto"/>
        <w:right w:val="none" w:sz="0" w:space="0" w:color="auto"/>
      </w:divBdr>
    </w:div>
    <w:div w:id="1708749835">
      <w:bodyDiv w:val="1"/>
      <w:marLeft w:val="0"/>
      <w:marRight w:val="0"/>
      <w:marTop w:val="0"/>
      <w:marBottom w:val="0"/>
      <w:divBdr>
        <w:top w:val="none" w:sz="0" w:space="0" w:color="auto"/>
        <w:left w:val="none" w:sz="0" w:space="0" w:color="auto"/>
        <w:bottom w:val="none" w:sz="0" w:space="0" w:color="auto"/>
        <w:right w:val="none" w:sz="0" w:space="0" w:color="auto"/>
      </w:divBdr>
      <w:divsChild>
        <w:div w:id="1279487023">
          <w:marLeft w:val="547"/>
          <w:marRight w:val="0"/>
          <w:marTop w:val="134"/>
          <w:marBottom w:val="0"/>
          <w:divBdr>
            <w:top w:val="none" w:sz="0" w:space="0" w:color="auto"/>
            <w:left w:val="none" w:sz="0" w:space="0" w:color="auto"/>
            <w:bottom w:val="none" w:sz="0" w:space="0" w:color="auto"/>
            <w:right w:val="none" w:sz="0" w:space="0" w:color="auto"/>
          </w:divBdr>
        </w:div>
      </w:divsChild>
    </w:div>
    <w:div w:id="1725713221">
      <w:bodyDiv w:val="1"/>
      <w:marLeft w:val="0"/>
      <w:marRight w:val="0"/>
      <w:marTop w:val="0"/>
      <w:marBottom w:val="0"/>
      <w:divBdr>
        <w:top w:val="none" w:sz="0" w:space="0" w:color="auto"/>
        <w:left w:val="none" w:sz="0" w:space="0" w:color="auto"/>
        <w:bottom w:val="none" w:sz="0" w:space="0" w:color="auto"/>
        <w:right w:val="none" w:sz="0" w:space="0" w:color="auto"/>
      </w:divBdr>
    </w:div>
    <w:div w:id="1733579609">
      <w:bodyDiv w:val="1"/>
      <w:marLeft w:val="0"/>
      <w:marRight w:val="0"/>
      <w:marTop w:val="0"/>
      <w:marBottom w:val="0"/>
      <w:divBdr>
        <w:top w:val="none" w:sz="0" w:space="0" w:color="auto"/>
        <w:left w:val="none" w:sz="0" w:space="0" w:color="auto"/>
        <w:bottom w:val="none" w:sz="0" w:space="0" w:color="auto"/>
        <w:right w:val="none" w:sz="0" w:space="0" w:color="auto"/>
      </w:divBdr>
    </w:div>
    <w:div w:id="1735542470">
      <w:bodyDiv w:val="1"/>
      <w:marLeft w:val="0"/>
      <w:marRight w:val="0"/>
      <w:marTop w:val="0"/>
      <w:marBottom w:val="0"/>
      <w:divBdr>
        <w:top w:val="none" w:sz="0" w:space="0" w:color="auto"/>
        <w:left w:val="none" w:sz="0" w:space="0" w:color="auto"/>
        <w:bottom w:val="none" w:sz="0" w:space="0" w:color="auto"/>
        <w:right w:val="none" w:sz="0" w:space="0" w:color="auto"/>
      </w:divBdr>
    </w:div>
    <w:div w:id="1764523150">
      <w:bodyDiv w:val="1"/>
      <w:marLeft w:val="0"/>
      <w:marRight w:val="0"/>
      <w:marTop w:val="0"/>
      <w:marBottom w:val="0"/>
      <w:divBdr>
        <w:top w:val="none" w:sz="0" w:space="0" w:color="auto"/>
        <w:left w:val="none" w:sz="0" w:space="0" w:color="auto"/>
        <w:bottom w:val="none" w:sz="0" w:space="0" w:color="auto"/>
        <w:right w:val="none" w:sz="0" w:space="0" w:color="auto"/>
      </w:divBdr>
    </w:div>
    <w:div w:id="1771967095">
      <w:bodyDiv w:val="1"/>
      <w:marLeft w:val="0"/>
      <w:marRight w:val="0"/>
      <w:marTop w:val="0"/>
      <w:marBottom w:val="0"/>
      <w:divBdr>
        <w:top w:val="none" w:sz="0" w:space="0" w:color="auto"/>
        <w:left w:val="none" w:sz="0" w:space="0" w:color="auto"/>
        <w:bottom w:val="none" w:sz="0" w:space="0" w:color="auto"/>
        <w:right w:val="none" w:sz="0" w:space="0" w:color="auto"/>
      </w:divBdr>
    </w:div>
    <w:div w:id="1775327058">
      <w:bodyDiv w:val="1"/>
      <w:marLeft w:val="0"/>
      <w:marRight w:val="0"/>
      <w:marTop w:val="0"/>
      <w:marBottom w:val="0"/>
      <w:divBdr>
        <w:top w:val="none" w:sz="0" w:space="0" w:color="auto"/>
        <w:left w:val="none" w:sz="0" w:space="0" w:color="auto"/>
        <w:bottom w:val="none" w:sz="0" w:space="0" w:color="auto"/>
        <w:right w:val="none" w:sz="0" w:space="0" w:color="auto"/>
      </w:divBdr>
    </w:div>
    <w:div w:id="1776290732">
      <w:bodyDiv w:val="1"/>
      <w:marLeft w:val="0"/>
      <w:marRight w:val="0"/>
      <w:marTop w:val="0"/>
      <w:marBottom w:val="0"/>
      <w:divBdr>
        <w:top w:val="none" w:sz="0" w:space="0" w:color="auto"/>
        <w:left w:val="none" w:sz="0" w:space="0" w:color="auto"/>
        <w:bottom w:val="none" w:sz="0" w:space="0" w:color="auto"/>
        <w:right w:val="none" w:sz="0" w:space="0" w:color="auto"/>
      </w:divBdr>
    </w:div>
    <w:div w:id="1784111500">
      <w:bodyDiv w:val="1"/>
      <w:marLeft w:val="0"/>
      <w:marRight w:val="0"/>
      <w:marTop w:val="0"/>
      <w:marBottom w:val="0"/>
      <w:divBdr>
        <w:top w:val="none" w:sz="0" w:space="0" w:color="auto"/>
        <w:left w:val="none" w:sz="0" w:space="0" w:color="auto"/>
        <w:bottom w:val="none" w:sz="0" w:space="0" w:color="auto"/>
        <w:right w:val="none" w:sz="0" w:space="0" w:color="auto"/>
      </w:divBdr>
    </w:div>
    <w:div w:id="1796293937">
      <w:bodyDiv w:val="1"/>
      <w:marLeft w:val="0"/>
      <w:marRight w:val="0"/>
      <w:marTop w:val="0"/>
      <w:marBottom w:val="0"/>
      <w:divBdr>
        <w:top w:val="none" w:sz="0" w:space="0" w:color="auto"/>
        <w:left w:val="none" w:sz="0" w:space="0" w:color="auto"/>
        <w:bottom w:val="none" w:sz="0" w:space="0" w:color="auto"/>
        <w:right w:val="none" w:sz="0" w:space="0" w:color="auto"/>
      </w:divBdr>
      <w:divsChild>
        <w:div w:id="678896286">
          <w:marLeft w:val="547"/>
          <w:marRight w:val="0"/>
          <w:marTop w:val="134"/>
          <w:marBottom w:val="0"/>
          <w:divBdr>
            <w:top w:val="none" w:sz="0" w:space="0" w:color="auto"/>
            <w:left w:val="none" w:sz="0" w:space="0" w:color="auto"/>
            <w:bottom w:val="none" w:sz="0" w:space="0" w:color="auto"/>
            <w:right w:val="none" w:sz="0" w:space="0" w:color="auto"/>
          </w:divBdr>
        </w:div>
        <w:div w:id="746072620">
          <w:marLeft w:val="547"/>
          <w:marRight w:val="0"/>
          <w:marTop w:val="134"/>
          <w:marBottom w:val="0"/>
          <w:divBdr>
            <w:top w:val="none" w:sz="0" w:space="0" w:color="auto"/>
            <w:left w:val="none" w:sz="0" w:space="0" w:color="auto"/>
            <w:bottom w:val="none" w:sz="0" w:space="0" w:color="auto"/>
            <w:right w:val="none" w:sz="0" w:space="0" w:color="auto"/>
          </w:divBdr>
        </w:div>
        <w:div w:id="1022242235">
          <w:marLeft w:val="547"/>
          <w:marRight w:val="0"/>
          <w:marTop w:val="134"/>
          <w:marBottom w:val="0"/>
          <w:divBdr>
            <w:top w:val="none" w:sz="0" w:space="0" w:color="auto"/>
            <w:left w:val="none" w:sz="0" w:space="0" w:color="auto"/>
            <w:bottom w:val="none" w:sz="0" w:space="0" w:color="auto"/>
            <w:right w:val="none" w:sz="0" w:space="0" w:color="auto"/>
          </w:divBdr>
        </w:div>
      </w:divsChild>
    </w:div>
    <w:div w:id="1812091423">
      <w:bodyDiv w:val="1"/>
      <w:marLeft w:val="0"/>
      <w:marRight w:val="0"/>
      <w:marTop w:val="0"/>
      <w:marBottom w:val="0"/>
      <w:divBdr>
        <w:top w:val="none" w:sz="0" w:space="0" w:color="auto"/>
        <w:left w:val="none" w:sz="0" w:space="0" w:color="auto"/>
        <w:bottom w:val="none" w:sz="0" w:space="0" w:color="auto"/>
        <w:right w:val="none" w:sz="0" w:space="0" w:color="auto"/>
      </w:divBdr>
    </w:div>
    <w:div w:id="1829126960">
      <w:bodyDiv w:val="1"/>
      <w:marLeft w:val="0"/>
      <w:marRight w:val="0"/>
      <w:marTop w:val="0"/>
      <w:marBottom w:val="0"/>
      <w:divBdr>
        <w:top w:val="none" w:sz="0" w:space="0" w:color="auto"/>
        <w:left w:val="none" w:sz="0" w:space="0" w:color="auto"/>
        <w:bottom w:val="none" w:sz="0" w:space="0" w:color="auto"/>
        <w:right w:val="none" w:sz="0" w:space="0" w:color="auto"/>
      </w:divBdr>
    </w:div>
    <w:div w:id="1837187463">
      <w:bodyDiv w:val="1"/>
      <w:marLeft w:val="0"/>
      <w:marRight w:val="0"/>
      <w:marTop w:val="0"/>
      <w:marBottom w:val="0"/>
      <w:divBdr>
        <w:top w:val="none" w:sz="0" w:space="0" w:color="auto"/>
        <w:left w:val="none" w:sz="0" w:space="0" w:color="auto"/>
        <w:bottom w:val="none" w:sz="0" w:space="0" w:color="auto"/>
        <w:right w:val="none" w:sz="0" w:space="0" w:color="auto"/>
      </w:divBdr>
    </w:div>
    <w:div w:id="1845626409">
      <w:bodyDiv w:val="1"/>
      <w:marLeft w:val="0"/>
      <w:marRight w:val="0"/>
      <w:marTop w:val="0"/>
      <w:marBottom w:val="0"/>
      <w:divBdr>
        <w:top w:val="none" w:sz="0" w:space="0" w:color="auto"/>
        <w:left w:val="none" w:sz="0" w:space="0" w:color="auto"/>
        <w:bottom w:val="none" w:sz="0" w:space="0" w:color="auto"/>
        <w:right w:val="none" w:sz="0" w:space="0" w:color="auto"/>
      </w:divBdr>
    </w:div>
    <w:div w:id="1852715489">
      <w:bodyDiv w:val="1"/>
      <w:marLeft w:val="0"/>
      <w:marRight w:val="0"/>
      <w:marTop w:val="0"/>
      <w:marBottom w:val="0"/>
      <w:divBdr>
        <w:top w:val="none" w:sz="0" w:space="0" w:color="auto"/>
        <w:left w:val="none" w:sz="0" w:space="0" w:color="auto"/>
        <w:bottom w:val="none" w:sz="0" w:space="0" w:color="auto"/>
        <w:right w:val="none" w:sz="0" w:space="0" w:color="auto"/>
      </w:divBdr>
    </w:div>
    <w:div w:id="1856919906">
      <w:bodyDiv w:val="1"/>
      <w:marLeft w:val="0"/>
      <w:marRight w:val="0"/>
      <w:marTop w:val="0"/>
      <w:marBottom w:val="0"/>
      <w:divBdr>
        <w:top w:val="none" w:sz="0" w:space="0" w:color="auto"/>
        <w:left w:val="none" w:sz="0" w:space="0" w:color="auto"/>
        <w:bottom w:val="none" w:sz="0" w:space="0" w:color="auto"/>
        <w:right w:val="none" w:sz="0" w:space="0" w:color="auto"/>
      </w:divBdr>
    </w:div>
    <w:div w:id="1858613608">
      <w:bodyDiv w:val="1"/>
      <w:marLeft w:val="0"/>
      <w:marRight w:val="0"/>
      <w:marTop w:val="0"/>
      <w:marBottom w:val="0"/>
      <w:divBdr>
        <w:top w:val="none" w:sz="0" w:space="0" w:color="auto"/>
        <w:left w:val="none" w:sz="0" w:space="0" w:color="auto"/>
        <w:bottom w:val="none" w:sz="0" w:space="0" w:color="auto"/>
        <w:right w:val="none" w:sz="0" w:space="0" w:color="auto"/>
      </w:divBdr>
    </w:div>
    <w:div w:id="1859388766">
      <w:bodyDiv w:val="1"/>
      <w:marLeft w:val="0"/>
      <w:marRight w:val="0"/>
      <w:marTop w:val="0"/>
      <w:marBottom w:val="0"/>
      <w:divBdr>
        <w:top w:val="none" w:sz="0" w:space="0" w:color="auto"/>
        <w:left w:val="none" w:sz="0" w:space="0" w:color="auto"/>
        <w:bottom w:val="none" w:sz="0" w:space="0" w:color="auto"/>
        <w:right w:val="none" w:sz="0" w:space="0" w:color="auto"/>
      </w:divBdr>
    </w:div>
    <w:div w:id="1859656031">
      <w:bodyDiv w:val="1"/>
      <w:marLeft w:val="0"/>
      <w:marRight w:val="0"/>
      <w:marTop w:val="0"/>
      <w:marBottom w:val="0"/>
      <w:divBdr>
        <w:top w:val="none" w:sz="0" w:space="0" w:color="auto"/>
        <w:left w:val="none" w:sz="0" w:space="0" w:color="auto"/>
        <w:bottom w:val="none" w:sz="0" w:space="0" w:color="auto"/>
        <w:right w:val="none" w:sz="0" w:space="0" w:color="auto"/>
      </w:divBdr>
    </w:div>
    <w:div w:id="1861619804">
      <w:bodyDiv w:val="1"/>
      <w:marLeft w:val="0"/>
      <w:marRight w:val="0"/>
      <w:marTop w:val="0"/>
      <w:marBottom w:val="0"/>
      <w:divBdr>
        <w:top w:val="none" w:sz="0" w:space="0" w:color="auto"/>
        <w:left w:val="none" w:sz="0" w:space="0" w:color="auto"/>
        <w:bottom w:val="none" w:sz="0" w:space="0" w:color="auto"/>
        <w:right w:val="none" w:sz="0" w:space="0" w:color="auto"/>
      </w:divBdr>
    </w:div>
    <w:div w:id="1863544229">
      <w:bodyDiv w:val="1"/>
      <w:marLeft w:val="0"/>
      <w:marRight w:val="0"/>
      <w:marTop w:val="0"/>
      <w:marBottom w:val="0"/>
      <w:divBdr>
        <w:top w:val="none" w:sz="0" w:space="0" w:color="auto"/>
        <w:left w:val="none" w:sz="0" w:space="0" w:color="auto"/>
        <w:bottom w:val="none" w:sz="0" w:space="0" w:color="auto"/>
        <w:right w:val="none" w:sz="0" w:space="0" w:color="auto"/>
      </w:divBdr>
    </w:div>
    <w:div w:id="1866599970">
      <w:bodyDiv w:val="1"/>
      <w:marLeft w:val="0"/>
      <w:marRight w:val="0"/>
      <w:marTop w:val="0"/>
      <w:marBottom w:val="0"/>
      <w:divBdr>
        <w:top w:val="none" w:sz="0" w:space="0" w:color="auto"/>
        <w:left w:val="none" w:sz="0" w:space="0" w:color="auto"/>
        <w:bottom w:val="none" w:sz="0" w:space="0" w:color="auto"/>
        <w:right w:val="none" w:sz="0" w:space="0" w:color="auto"/>
      </w:divBdr>
      <w:divsChild>
        <w:div w:id="200627711">
          <w:marLeft w:val="0"/>
          <w:marRight w:val="0"/>
          <w:marTop w:val="0"/>
          <w:marBottom w:val="0"/>
          <w:divBdr>
            <w:top w:val="none" w:sz="0" w:space="0" w:color="auto"/>
            <w:left w:val="none" w:sz="0" w:space="0" w:color="auto"/>
            <w:bottom w:val="none" w:sz="0" w:space="0" w:color="auto"/>
            <w:right w:val="none" w:sz="0" w:space="0" w:color="auto"/>
          </w:divBdr>
        </w:div>
        <w:div w:id="495267442">
          <w:marLeft w:val="0"/>
          <w:marRight w:val="0"/>
          <w:marTop w:val="0"/>
          <w:marBottom w:val="0"/>
          <w:divBdr>
            <w:top w:val="none" w:sz="0" w:space="0" w:color="auto"/>
            <w:left w:val="none" w:sz="0" w:space="0" w:color="auto"/>
            <w:bottom w:val="none" w:sz="0" w:space="0" w:color="auto"/>
            <w:right w:val="none" w:sz="0" w:space="0" w:color="auto"/>
          </w:divBdr>
        </w:div>
        <w:div w:id="511534424">
          <w:marLeft w:val="0"/>
          <w:marRight w:val="0"/>
          <w:marTop w:val="0"/>
          <w:marBottom w:val="0"/>
          <w:divBdr>
            <w:top w:val="none" w:sz="0" w:space="0" w:color="auto"/>
            <w:left w:val="none" w:sz="0" w:space="0" w:color="auto"/>
            <w:bottom w:val="none" w:sz="0" w:space="0" w:color="auto"/>
            <w:right w:val="none" w:sz="0" w:space="0" w:color="auto"/>
          </w:divBdr>
        </w:div>
        <w:div w:id="1031609910">
          <w:marLeft w:val="0"/>
          <w:marRight w:val="0"/>
          <w:marTop w:val="0"/>
          <w:marBottom w:val="0"/>
          <w:divBdr>
            <w:top w:val="none" w:sz="0" w:space="0" w:color="auto"/>
            <w:left w:val="none" w:sz="0" w:space="0" w:color="auto"/>
            <w:bottom w:val="none" w:sz="0" w:space="0" w:color="auto"/>
            <w:right w:val="none" w:sz="0" w:space="0" w:color="auto"/>
          </w:divBdr>
        </w:div>
        <w:div w:id="1049378502">
          <w:marLeft w:val="0"/>
          <w:marRight w:val="0"/>
          <w:marTop w:val="0"/>
          <w:marBottom w:val="0"/>
          <w:divBdr>
            <w:top w:val="none" w:sz="0" w:space="0" w:color="auto"/>
            <w:left w:val="none" w:sz="0" w:space="0" w:color="auto"/>
            <w:bottom w:val="none" w:sz="0" w:space="0" w:color="auto"/>
            <w:right w:val="none" w:sz="0" w:space="0" w:color="auto"/>
          </w:divBdr>
        </w:div>
        <w:div w:id="1142961487">
          <w:marLeft w:val="0"/>
          <w:marRight w:val="0"/>
          <w:marTop w:val="0"/>
          <w:marBottom w:val="0"/>
          <w:divBdr>
            <w:top w:val="none" w:sz="0" w:space="0" w:color="auto"/>
            <w:left w:val="none" w:sz="0" w:space="0" w:color="auto"/>
            <w:bottom w:val="none" w:sz="0" w:space="0" w:color="auto"/>
            <w:right w:val="none" w:sz="0" w:space="0" w:color="auto"/>
          </w:divBdr>
        </w:div>
        <w:div w:id="1564025231">
          <w:marLeft w:val="0"/>
          <w:marRight w:val="0"/>
          <w:marTop w:val="0"/>
          <w:marBottom w:val="0"/>
          <w:divBdr>
            <w:top w:val="none" w:sz="0" w:space="0" w:color="auto"/>
            <w:left w:val="none" w:sz="0" w:space="0" w:color="auto"/>
            <w:bottom w:val="none" w:sz="0" w:space="0" w:color="auto"/>
            <w:right w:val="none" w:sz="0" w:space="0" w:color="auto"/>
          </w:divBdr>
        </w:div>
      </w:divsChild>
    </w:div>
    <w:div w:id="1871646639">
      <w:bodyDiv w:val="1"/>
      <w:marLeft w:val="0"/>
      <w:marRight w:val="0"/>
      <w:marTop w:val="0"/>
      <w:marBottom w:val="0"/>
      <w:divBdr>
        <w:top w:val="none" w:sz="0" w:space="0" w:color="auto"/>
        <w:left w:val="none" w:sz="0" w:space="0" w:color="auto"/>
        <w:bottom w:val="none" w:sz="0" w:space="0" w:color="auto"/>
        <w:right w:val="none" w:sz="0" w:space="0" w:color="auto"/>
      </w:divBdr>
    </w:div>
    <w:div w:id="1872457407">
      <w:bodyDiv w:val="1"/>
      <w:marLeft w:val="0"/>
      <w:marRight w:val="0"/>
      <w:marTop w:val="0"/>
      <w:marBottom w:val="0"/>
      <w:divBdr>
        <w:top w:val="none" w:sz="0" w:space="0" w:color="auto"/>
        <w:left w:val="none" w:sz="0" w:space="0" w:color="auto"/>
        <w:bottom w:val="none" w:sz="0" w:space="0" w:color="auto"/>
        <w:right w:val="none" w:sz="0" w:space="0" w:color="auto"/>
      </w:divBdr>
    </w:div>
    <w:div w:id="1879394178">
      <w:bodyDiv w:val="1"/>
      <w:marLeft w:val="0"/>
      <w:marRight w:val="0"/>
      <w:marTop w:val="0"/>
      <w:marBottom w:val="0"/>
      <w:divBdr>
        <w:top w:val="none" w:sz="0" w:space="0" w:color="auto"/>
        <w:left w:val="none" w:sz="0" w:space="0" w:color="auto"/>
        <w:bottom w:val="none" w:sz="0" w:space="0" w:color="auto"/>
        <w:right w:val="none" w:sz="0" w:space="0" w:color="auto"/>
      </w:divBdr>
    </w:div>
    <w:div w:id="1881361903">
      <w:bodyDiv w:val="1"/>
      <w:marLeft w:val="0"/>
      <w:marRight w:val="0"/>
      <w:marTop w:val="0"/>
      <w:marBottom w:val="0"/>
      <w:divBdr>
        <w:top w:val="none" w:sz="0" w:space="0" w:color="auto"/>
        <w:left w:val="none" w:sz="0" w:space="0" w:color="auto"/>
        <w:bottom w:val="none" w:sz="0" w:space="0" w:color="auto"/>
        <w:right w:val="none" w:sz="0" w:space="0" w:color="auto"/>
      </w:divBdr>
    </w:div>
    <w:div w:id="1888494981">
      <w:bodyDiv w:val="1"/>
      <w:marLeft w:val="0"/>
      <w:marRight w:val="0"/>
      <w:marTop w:val="0"/>
      <w:marBottom w:val="0"/>
      <w:divBdr>
        <w:top w:val="none" w:sz="0" w:space="0" w:color="auto"/>
        <w:left w:val="none" w:sz="0" w:space="0" w:color="auto"/>
        <w:bottom w:val="none" w:sz="0" w:space="0" w:color="auto"/>
        <w:right w:val="none" w:sz="0" w:space="0" w:color="auto"/>
      </w:divBdr>
    </w:div>
    <w:div w:id="1903716339">
      <w:bodyDiv w:val="1"/>
      <w:marLeft w:val="0"/>
      <w:marRight w:val="0"/>
      <w:marTop w:val="0"/>
      <w:marBottom w:val="0"/>
      <w:divBdr>
        <w:top w:val="none" w:sz="0" w:space="0" w:color="auto"/>
        <w:left w:val="none" w:sz="0" w:space="0" w:color="auto"/>
        <w:bottom w:val="none" w:sz="0" w:space="0" w:color="auto"/>
        <w:right w:val="none" w:sz="0" w:space="0" w:color="auto"/>
      </w:divBdr>
    </w:div>
    <w:div w:id="1904752137">
      <w:bodyDiv w:val="1"/>
      <w:marLeft w:val="0"/>
      <w:marRight w:val="0"/>
      <w:marTop w:val="0"/>
      <w:marBottom w:val="0"/>
      <w:divBdr>
        <w:top w:val="none" w:sz="0" w:space="0" w:color="auto"/>
        <w:left w:val="none" w:sz="0" w:space="0" w:color="auto"/>
        <w:bottom w:val="none" w:sz="0" w:space="0" w:color="auto"/>
        <w:right w:val="none" w:sz="0" w:space="0" w:color="auto"/>
      </w:divBdr>
    </w:div>
    <w:div w:id="1908764216">
      <w:bodyDiv w:val="1"/>
      <w:marLeft w:val="0"/>
      <w:marRight w:val="0"/>
      <w:marTop w:val="0"/>
      <w:marBottom w:val="0"/>
      <w:divBdr>
        <w:top w:val="none" w:sz="0" w:space="0" w:color="auto"/>
        <w:left w:val="none" w:sz="0" w:space="0" w:color="auto"/>
        <w:bottom w:val="none" w:sz="0" w:space="0" w:color="auto"/>
        <w:right w:val="none" w:sz="0" w:space="0" w:color="auto"/>
      </w:divBdr>
    </w:div>
    <w:div w:id="1919093818">
      <w:bodyDiv w:val="1"/>
      <w:marLeft w:val="0"/>
      <w:marRight w:val="0"/>
      <w:marTop w:val="0"/>
      <w:marBottom w:val="0"/>
      <w:divBdr>
        <w:top w:val="none" w:sz="0" w:space="0" w:color="auto"/>
        <w:left w:val="none" w:sz="0" w:space="0" w:color="auto"/>
        <w:bottom w:val="none" w:sz="0" w:space="0" w:color="auto"/>
        <w:right w:val="none" w:sz="0" w:space="0" w:color="auto"/>
      </w:divBdr>
    </w:div>
    <w:div w:id="1925413772">
      <w:bodyDiv w:val="1"/>
      <w:marLeft w:val="0"/>
      <w:marRight w:val="0"/>
      <w:marTop w:val="0"/>
      <w:marBottom w:val="0"/>
      <w:divBdr>
        <w:top w:val="none" w:sz="0" w:space="0" w:color="auto"/>
        <w:left w:val="none" w:sz="0" w:space="0" w:color="auto"/>
        <w:bottom w:val="none" w:sz="0" w:space="0" w:color="auto"/>
        <w:right w:val="none" w:sz="0" w:space="0" w:color="auto"/>
      </w:divBdr>
    </w:div>
    <w:div w:id="1932666068">
      <w:bodyDiv w:val="1"/>
      <w:marLeft w:val="0"/>
      <w:marRight w:val="0"/>
      <w:marTop w:val="0"/>
      <w:marBottom w:val="0"/>
      <w:divBdr>
        <w:top w:val="none" w:sz="0" w:space="0" w:color="auto"/>
        <w:left w:val="none" w:sz="0" w:space="0" w:color="auto"/>
        <w:bottom w:val="none" w:sz="0" w:space="0" w:color="auto"/>
        <w:right w:val="none" w:sz="0" w:space="0" w:color="auto"/>
      </w:divBdr>
    </w:div>
    <w:div w:id="1940722312">
      <w:bodyDiv w:val="1"/>
      <w:marLeft w:val="0"/>
      <w:marRight w:val="0"/>
      <w:marTop w:val="0"/>
      <w:marBottom w:val="0"/>
      <w:divBdr>
        <w:top w:val="none" w:sz="0" w:space="0" w:color="auto"/>
        <w:left w:val="none" w:sz="0" w:space="0" w:color="auto"/>
        <w:bottom w:val="none" w:sz="0" w:space="0" w:color="auto"/>
        <w:right w:val="none" w:sz="0" w:space="0" w:color="auto"/>
      </w:divBdr>
    </w:div>
    <w:div w:id="1945335370">
      <w:bodyDiv w:val="1"/>
      <w:marLeft w:val="0"/>
      <w:marRight w:val="0"/>
      <w:marTop w:val="0"/>
      <w:marBottom w:val="0"/>
      <w:divBdr>
        <w:top w:val="none" w:sz="0" w:space="0" w:color="auto"/>
        <w:left w:val="none" w:sz="0" w:space="0" w:color="auto"/>
        <w:bottom w:val="none" w:sz="0" w:space="0" w:color="auto"/>
        <w:right w:val="none" w:sz="0" w:space="0" w:color="auto"/>
      </w:divBdr>
    </w:div>
    <w:div w:id="1951081954">
      <w:bodyDiv w:val="1"/>
      <w:marLeft w:val="0"/>
      <w:marRight w:val="0"/>
      <w:marTop w:val="0"/>
      <w:marBottom w:val="0"/>
      <w:divBdr>
        <w:top w:val="none" w:sz="0" w:space="0" w:color="auto"/>
        <w:left w:val="none" w:sz="0" w:space="0" w:color="auto"/>
        <w:bottom w:val="none" w:sz="0" w:space="0" w:color="auto"/>
        <w:right w:val="none" w:sz="0" w:space="0" w:color="auto"/>
      </w:divBdr>
    </w:div>
    <w:div w:id="1956792255">
      <w:bodyDiv w:val="1"/>
      <w:marLeft w:val="0"/>
      <w:marRight w:val="0"/>
      <w:marTop w:val="0"/>
      <w:marBottom w:val="0"/>
      <w:divBdr>
        <w:top w:val="none" w:sz="0" w:space="0" w:color="auto"/>
        <w:left w:val="none" w:sz="0" w:space="0" w:color="auto"/>
        <w:bottom w:val="none" w:sz="0" w:space="0" w:color="auto"/>
        <w:right w:val="none" w:sz="0" w:space="0" w:color="auto"/>
      </w:divBdr>
      <w:divsChild>
        <w:div w:id="1602643054">
          <w:marLeft w:val="0"/>
          <w:marRight w:val="0"/>
          <w:marTop w:val="0"/>
          <w:marBottom w:val="0"/>
          <w:divBdr>
            <w:top w:val="none" w:sz="0" w:space="0" w:color="auto"/>
            <w:left w:val="none" w:sz="0" w:space="0" w:color="auto"/>
            <w:bottom w:val="none" w:sz="0" w:space="0" w:color="auto"/>
            <w:right w:val="none" w:sz="0" w:space="0" w:color="auto"/>
          </w:divBdr>
          <w:divsChild>
            <w:div w:id="1422406835">
              <w:marLeft w:val="0"/>
              <w:marRight w:val="0"/>
              <w:marTop w:val="0"/>
              <w:marBottom w:val="0"/>
              <w:divBdr>
                <w:top w:val="none" w:sz="0" w:space="0" w:color="auto"/>
                <w:left w:val="none" w:sz="0" w:space="0" w:color="auto"/>
                <w:bottom w:val="none" w:sz="0" w:space="0" w:color="auto"/>
                <w:right w:val="none" w:sz="0" w:space="0" w:color="auto"/>
              </w:divBdr>
              <w:divsChild>
                <w:div w:id="2139955988">
                  <w:marLeft w:val="0"/>
                  <w:marRight w:val="0"/>
                  <w:marTop w:val="0"/>
                  <w:marBottom w:val="0"/>
                  <w:divBdr>
                    <w:top w:val="none" w:sz="0" w:space="0" w:color="auto"/>
                    <w:left w:val="none" w:sz="0" w:space="0" w:color="auto"/>
                    <w:bottom w:val="none" w:sz="0" w:space="0" w:color="auto"/>
                    <w:right w:val="none" w:sz="0" w:space="0" w:color="auto"/>
                  </w:divBdr>
                  <w:divsChild>
                    <w:div w:id="1696882234">
                      <w:marLeft w:val="0"/>
                      <w:marRight w:val="0"/>
                      <w:marTop w:val="0"/>
                      <w:marBottom w:val="0"/>
                      <w:divBdr>
                        <w:top w:val="none" w:sz="0" w:space="0" w:color="auto"/>
                        <w:left w:val="none" w:sz="0" w:space="0" w:color="auto"/>
                        <w:bottom w:val="none" w:sz="0" w:space="0" w:color="auto"/>
                        <w:right w:val="none" w:sz="0" w:space="0" w:color="auto"/>
                      </w:divBdr>
                      <w:divsChild>
                        <w:div w:id="1484544092">
                          <w:marLeft w:val="0"/>
                          <w:marRight w:val="0"/>
                          <w:marTop w:val="0"/>
                          <w:marBottom w:val="0"/>
                          <w:divBdr>
                            <w:top w:val="none" w:sz="0" w:space="0" w:color="auto"/>
                            <w:left w:val="none" w:sz="0" w:space="0" w:color="auto"/>
                            <w:bottom w:val="none" w:sz="0" w:space="0" w:color="auto"/>
                            <w:right w:val="none" w:sz="0" w:space="0" w:color="auto"/>
                          </w:divBdr>
                          <w:divsChild>
                            <w:div w:id="219631103">
                              <w:marLeft w:val="219"/>
                              <w:marRight w:val="0"/>
                              <w:marTop w:val="0"/>
                              <w:marBottom w:val="0"/>
                              <w:divBdr>
                                <w:top w:val="none" w:sz="0" w:space="0" w:color="auto"/>
                                <w:left w:val="none" w:sz="0" w:space="0" w:color="auto"/>
                                <w:bottom w:val="none" w:sz="0" w:space="0" w:color="auto"/>
                                <w:right w:val="none" w:sz="0" w:space="0" w:color="auto"/>
                              </w:divBdr>
                              <w:divsChild>
                                <w:div w:id="441261992">
                                  <w:marLeft w:val="0"/>
                                  <w:marRight w:val="0"/>
                                  <w:marTop w:val="0"/>
                                  <w:marBottom w:val="0"/>
                                  <w:divBdr>
                                    <w:top w:val="none" w:sz="0" w:space="0" w:color="auto"/>
                                    <w:left w:val="none" w:sz="0" w:space="0" w:color="auto"/>
                                    <w:bottom w:val="none" w:sz="0" w:space="0" w:color="auto"/>
                                    <w:right w:val="none" w:sz="0" w:space="0" w:color="auto"/>
                                  </w:divBdr>
                                  <w:divsChild>
                                    <w:div w:id="315501992">
                                      <w:marLeft w:val="0"/>
                                      <w:marRight w:val="0"/>
                                      <w:marTop w:val="0"/>
                                      <w:marBottom w:val="0"/>
                                      <w:divBdr>
                                        <w:top w:val="none" w:sz="0" w:space="0" w:color="auto"/>
                                        <w:left w:val="none" w:sz="0" w:space="0" w:color="auto"/>
                                        <w:bottom w:val="none" w:sz="0" w:space="0" w:color="auto"/>
                                        <w:right w:val="none" w:sz="0" w:space="0" w:color="auto"/>
                                      </w:divBdr>
                                      <w:divsChild>
                                        <w:div w:id="1239024544">
                                          <w:marLeft w:val="0"/>
                                          <w:marRight w:val="0"/>
                                          <w:marTop w:val="0"/>
                                          <w:marBottom w:val="0"/>
                                          <w:divBdr>
                                            <w:top w:val="none" w:sz="0" w:space="0" w:color="auto"/>
                                            <w:left w:val="none" w:sz="0" w:space="0" w:color="auto"/>
                                            <w:bottom w:val="none" w:sz="0" w:space="0" w:color="auto"/>
                                            <w:right w:val="none" w:sz="0" w:space="0" w:color="auto"/>
                                          </w:divBdr>
                                          <w:divsChild>
                                            <w:div w:id="2007049190">
                                              <w:marLeft w:val="0"/>
                                              <w:marRight w:val="0"/>
                                              <w:marTop w:val="0"/>
                                              <w:marBottom w:val="0"/>
                                              <w:divBdr>
                                                <w:top w:val="none" w:sz="0" w:space="0" w:color="auto"/>
                                                <w:left w:val="none" w:sz="0" w:space="0" w:color="auto"/>
                                                <w:bottom w:val="none" w:sz="0" w:space="0" w:color="auto"/>
                                                <w:right w:val="none" w:sz="0" w:space="0" w:color="auto"/>
                                              </w:divBdr>
                                              <w:divsChild>
                                                <w:div w:id="1835024358">
                                                  <w:marLeft w:val="0"/>
                                                  <w:marRight w:val="0"/>
                                                  <w:marTop w:val="0"/>
                                                  <w:marBottom w:val="0"/>
                                                  <w:divBdr>
                                                    <w:top w:val="none" w:sz="0" w:space="0" w:color="auto"/>
                                                    <w:left w:val="none" w:sz="0" w:space="0" w:color="auto"/>
                                                    <w:bottom w:val="none" w:sz="0" w:space="0" w:color="auto"/>
                                                    <w:right w:val="none" w:sz="0" w:space="0" w:color="auto"/>
                                                  </w:divBdr>
                                                  <w:divsChild>
                                                    <w:div w:id="800608451">
                                                      <w:marLeft w:val="0"/>
                                                      <w:marRight w:val="0"/>
                                                      <w:marTop w:val="0"/>
                                                      <w:marBottom w:val="0"/>
                                                      <w:divBdr>
                                                        <w:top w:val="none" w:sz="0" w:space="0" w:color="auto"/>
                                                        <w:left w:val="none" w:sz="0" w:space="0" w:color="auto"/>
                                                        <w:bottom w:val="none" w:sz="0" w:space="0" w:color="auto"/>
                                                        <w:right w:val="none" w:sz="0" w:space="0" w:color="auto"/>
                                                      </w:divBdr>
                                                      <w:divsChild>
                                                        <w:div w:id="1736663341">
                                                          <w:marLeft w:val="0"/>
                                                          <w:marRight w:val="0"/>
                                                          <w:marTop w:val="0"/>
                                                          <w:marBottom w:val="0"/>
                                                          <w:divBdr>
                                                            <w:top w:val="none" w:sz="0" w:space="0" w:color="auto"/>
                                                            <w:left w:val="none" w:sz="0" w:space="0" w:color="auto"/>
                                                            <w:bottom w:val="none" w:sz="0" w:space="0" w:color="auto"/>
                                                            <w:right w:val="none" w:sz="0" w:space="0" w:color="auto"/>
                                                          </w:divBdr>
                                                          <w:divsChild>
                                                            <w:div w:id="122044770">
                                                              <w:marLeft w:val="0"/>
                                                              <w:marRight w:val="0"/>
                                                              <w:marTop w:val="0"/>
                                                              <w:marBottom w:val="0"/>
                                                              <w:divBdr>
                                                                <w:top w:val="none" w:sz="0" w:space="0" w:color="auto"/>
                                                                <w:left w:val="none" w:sz="0" w:space="0" w:color="auto"/>
                                                                <w:bottom w:val="none" w:sz="0" w:space="0" w:color="auto"/>
                                                                <w:right w:val="none" w:sz="0" w:space="0" w:color="auto"/>
                                                              </w:divBdr>
                                                              <w:divsChild>
                                                                <w:div w:id="698968402">
                                                                  <w:marLeft w:val="0"/>
                                                                  <w:marRight w:val="0"/>
                                                                  <w:marTop w:val="0"/>
                                                                  <w:marBottom w:val="0"/>
                                                                  <w:divBdr>
                                                                    <w:top w:val="none" w:sz="0" w:space="0" w:color="auto"/>
                                                                    <w:left w:val="none" w:sz="0" w:space="0" w:color="auto"/>
                                                                    <w:bottom w:val="none" w:sz="0" w:space="0" w:color="auto"/>
                                                                    <w:right w:val="none" w:sz="0" w:space="0" w:color="auto"/>
                                                                  </w:divBdr>
                                                                  <w:divsChild>
                                                                    <w:div w:id="160436602">
                                                                      <w:marLeft w:val="0"/>
                                                                      <w:marRight w:val="0"/>
                                                                      <w:marTop w:val="0"/>
                                                                      <w:marBottom w:val="0"/>
                                                                      <w:divBdr>
                                                                        <w:top w:val="none" w:sz="0" w:space="0" w:color="auto"/>
                                                                        <w:left w:val="none" w:sz="0" w:space="0" w:color="auto"/>
                                                                        <w:bottom w:val="none" w:sz="0" w:space="0" w:color="auto"/>
                                                                        <w:right w:val="none" w:sz="0" w:space="0" w:color="auto"/>
                                                                      </w:divBdr>
                                                                      <w:divsChild>
                                                                        <w:div w:id="2054188470">
                                                                          <w:marLeft w:val="0"/>
                                                                          <w:marRight w:val="0"/>
                                                                          <w:marTop w:val="0"/>
                                                                          <w:marBottom w:val="0"/>
                                                                          <w:divBdr>
                                                                            <w:top w:val="none" w:sz="0" w:space="0" w:color="auto"/>
                                                                            <w:left w:val="none" w:sz="0" w:space="0" w:color="auto"/>
                                                                            <w:bottom w:val="none" w:sz="0" w:space="0" w:color="auto"/>
                                                                            <w:right w:val="none" w:sz="0" w:space="0" w:color="auto"/>
                                                                          </w:divBdr>
                                                                        </w:div>
                                                                      </w:divsChild>
                                                                    </w:div>
                                                                    <w:div w:id="1952276554">
                                                                      <w:marLeft w:val="0"/>
                                                                      <w:marRight w:val="0"/>
                                                                      <w:marTop w:val="0"/>
                                                                      <w:marBottom w:val="0"/>
                                                                      <w:divBdr>
                                                                        <w:top w:val="none" w:sz="0" w:space="0" w:color="auto"/>
                                                                        <w:left w:val="none" w:sz="0" w:space="0" w:color="auto"/>
                                                                        <w:bottom w:val="none" w:sz="0" w:space="0" w:color="auto"/>
                                                                        <w:right w:val="none" w:sz="0" w:space="0" w:color="auto"/>
                                                                      </w:divBdr>
                                                                      <w:divsChild>
                                                                        <w:div w:id="5316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58366073">
      <w:bodyDiv w:val="1"/>
      <w:marLeft w:val="0"/>
      <w:marRight w:val="0"/>
      <w:marTop w:val="0"/>
      <w:marBottom w:val="0"/>
      <w:divBdr>
        <w:top w:val="none" w:sz="0" w:space="0" w:color="auto"/>
        <w:left w:val="none" w:sz="0" w:space="0" w:color="auto"/>
        <w:bottom w:val="none" w:sz="0" w:space="0" w:color="auto"/>
        <w:right w:val="none" w:sz="0" w:space="0" w:color="auto"/>
      </w:divBdr>
    </w:div>
    <w:div w:id="1964575813">
      <w:bodyDiv w:val="1"/>
      <w:marLeft w:val="0"/>
      <w:marRight w:val="0"/>
      <w:marTop w:val="0"/>
      <w:marBottom w:val="0"/>
      <w:divBdr>
        <w:top w:val="none" w:sz="0" w:space="0" w:color="auto"/>
        <w:left w:val="none" w:sz="0" w:space="0" w:color="auto"/>
        <w:bottom w:val="none" w:sz="0" w:space="0" w:color="auto"/>
        <w:right w:val="none" w:sz="0" w:space="0" w:color="auto"/>
      </w:divBdr>
    </w:div>
    <w:div w:id="1970087487">
      <w:bodyDiv w:val="1"/>
      <w:marLeft w:val="0"/>
      <w:marRight w:val="0"/>
      <w:marTop w:val="0"/>
      <w:marBottom w:val="0"/>
      <w:divBdr>
        <w:top w:val="none" w:sz="0" w:space="0" w:color="auto"/>
        <w:left w:val="none" w:sz="0" w:space="0" w:color="auto"/>
        <w:bottom w:val="none" w:sz="0" w:space="0" w:color="auto"/>
        <w:right w:val="none" w:sz="0" w:space="0" w:color="auto"/>
      </w:divBdr>
      <w:divsChild>
        <w:div w:id="1211459955">
          <w:marLeft w:val="547"/>
          <w:marRight w:val="0"/>
          <w:marTop w:val="0"/>
          <w:marBottom w:val="0"/>
          <w:divBdr>
            <w:top w:val="none" w:sz="0" w:space="0" w:color="auto"/>
            <w:left w:val="none" w:sz="0" w:space="0" w:color="auto"/>
            <w:bottom w:val="none" w:sz="0" w:space="0" w:color="auto"/>
            <w:right w:val="none" w:sz="0" w:space="0" w:color="auto"/>
          </w:divBdr>
        </w:div>
        <w:div w:id="1283882776">
          <w:marLeft w:val="547"/>
          <w:marRight w:val="0"/>
          <w:marTop w:val="0"/>
          <w:marBottom w:val="0"/>
          <w:divBdr>
            <w:top w:val="none" w:sz="0" w:space="0" w:color="auto"/>
            <w:left w:val="none" w:sz="0" w:space="0" w:color="auto"/>
            <w:bottom w:val="none" w:sz="0" w:space="0" w:color="auto"/>
            <w:right w:val="none" w:sz="0" w:space="0" w:color="auto"/>
          </w:divBdr>
        </w:div>
        <w:div w:id="1971089654">
          <w:marLeft w:val="547"/>
          <w:marRight w:val="0"/>
          <w:marTop w:val="0"/>
          <w:marBottom w:val="0"/>
          <w:divBdr>
            <w:top w:val="none" w:sz="0" w:space="0" w:color="auto"/>
            <w:left w:val="none" w:sz="0" w:space="0" w:color="auto"/>
            <w:bottom w:val="none" w:sz="0" w:space="0" w:color="auto"/>
            <w:right w:val="none" w:sz="0" w:space="0" w:color="auto"/>
          </w:divBdr>
        </w:div>
        <w:div w:id="2123918889">
          <w:marLeft w:val="547"/>
          <w:marRight w:val="0"/>
          <w:marTop w:val="0"/>
          <w:marBottom w:val="0"/>
          <w:divBdr>
            <w:top w:val="none" w:sz="0" w:space="0" w:color="auto"/>
            <w:left w:val="none" w:sz="0" w:space="0" w:color="auto"/>
            <w:bottom w:val="none" w:sz="0" w:space="0" w:color="auto"/>
            <w:right w:val="none" w:sz="0" w:space="0" w:color="auto"/>
          </w:divBdr>
        </w:div>
      </w:divsChild>
    </w:div>
    <w:div w:id="1975479731">
      <w:bodyDiv w:val="1"/>
      <w:marLeft w:val="0"/>
      <w:marRight w:val="0"/>
      <w:marTop w:val="0"/>
      <w:marBottom w:val="0"/>
      <w:divBdr>
        <w:top w:val="none" w:sz="0" w:space="0" w:color="auto"/>
        <w:left w:val="none" w:sz="0" w:space="0" w:color="auto"/>
        <w:bottom w:val="none" w:sz="0" w:space="0" w:color="auto"/>
        <w:right w:val="none" w:sz="0" w:space="0" w:color="auto"/>
      </w:divBdr>
    </w:div>
    <w:div w:id="1984507032">
      <w:bodyDiv w:val="1"/>
      <w:marLeft w:val="0"/>
      <w:marRight w:val="0"/>
      <w:marTop w:val="0"/>
      <w:marBottom w:val="0"/>
      <w:divBdr>
        <w:top w:val="none" w:sz="0" w:space="0" w:color="auto"/>
        <w:left w:val="none" w:sz="0" w:space="0" w:color="auto"/>
        <w:bottom w:val="none" w:sz="0" w:space="0" w:color="auto"/>
        <w:right w:val="none" w:sz="0" w:space="0" w:color="auto"/>
      </w:divBdr>
    </w:div>
    <w:div w:id="2004818703">
      <w:bodyDiv w:val="1"/>
      <w:marLeft w:val="0"/>
      <w:marRight w:val="0"/>
      <w:marTop w:val="0"/>
      <w:marBottom w:val="0"/>
      <w:divBdr>
        <w:top w:val="none" w:sz="0" w:space="0" w:color="auto"/>
        <w:left w:val="none" w:sz="0" w:space="0" w:color="auto"/>
        <w:bottom w:val="none" w:sz="0" w:space="0" w:color="auto"/>
        <w:right w:val="none" w:sz="0" w:space="0" w:color="auto"/>
      </w:divBdr>
    </w:div>
    <w:div w:id="2006980086">
      <w:bodyDiv w:val="1"/>
      <w:marLeft w:val="0"/>
      <w:marRight w:val="0"/>
      <w:marTop w:val="0"/>
      <w:marBottom w:val="0"/>
      <w:divBdr>
        <w:top w:val="none" w:sz="0" w:space="0" w:color="auto"/>
        <w:left w:val="none" w:sz="0" w:space="0" w:color="auto"/>
        <w:bottom w:val="none" w:sz="0" w:space="0" w:color="auto"/>
        <w:right w:val="none" w:sz="0" w:space="0" w:color="auto"/>
      </w:divBdr>
    </w:div>
    <w:div w:id="2008092268">
      <w:bodyDiv w:val="1"/>
      <w:marLeft w:val="0"/>
      <w:marRight w:val="0"/>
      <w:marTop w:val="0"/>
      <w:marBottom w:val="0"/>
      <w:divBdr>
        <w:top w:val="none" w:sz="0" w:space="0" w:color="auto"/>
        <w:left w:val="none" w:sz="0" w:space="0" w:color="auto"/>
        <w:bottom w:val="none" w:sz="0" w:space="0" w:color="auto"/>
        <w:right w:val="none" w:sz="0" w:space="0" w:color="auto"/>
      </w:divBdr>
    </w:div>
    <w:div w:id="2028166754">
      <w:bodyDiv w:val="1"/>
      <w:marLeft w:val="0"/>
      <w:marRight w:val="0"/>
      <w:marTop w:val="0"/>
      <w:marBottom w:val="0"/>
      <w:divBdr>
        <w:top w:val="none" w:sz="0" w:space="0" w:color="auto"/>
        <w:left w:val="none" w:sz="0" w:space="0" w:color="auto"/>
        <w:bottom w:val="none" w:sz="0" w:space="0" w:color="auto"/>
        <w:right w:val="none" w:sz="0" w:space="0" w:color="auto"/>
      </w:divBdr>
    </w:div>
    <w:div w:id="2032488664">
      <w:bodyDiv w:val="1"/>
      <w:marLeft w:val="0"/>
      <w:marRight w:val="0"/>
      <w:marTop w:val="0"/>
      <w:marBottom w:val="0"/>
      <w:divBdr>
        <w:top w:val="none" w:sz="0" w:space="0" w:color="auto"/>
        <w:left w:val="none" w:sz="0" w:space="0" w:color="auto"/>
        <w:bottom w:val="none" w:sz="0" w:space="0" w:color="auto"/>
        <w:right w:val="none" w:sz="0" w:space="0" w:color="auto"/>
      </w:divBdr>
    </w:div>
    <w:div w:id="2040425447">
      <w:bodyDiv w:val="1"/>
      <w:marLeft w:val="0"/>
      <w:marRight w:val="0"/>
      <w:marTop w:val="0"/>
      <w:marBottom w:val="0"/>
      <w:divBdr>
        <w:top w:val="none" w:sz="0" w:space="0" w:color="auto"/>
        <w:left w:val="none" w:sz="0" w:space="0" w:color="auto"/>
        <w:bottom w:val="none" w:sz="0" w:space="0" w:color="auto"/>
        <w:right w:val="none" w:sz="0" w:space="0" w:color="auto"/>
      </w:divBdr>
    </w:div>
    <w:div w:id="2043313278">
      <w:bodyDiv w:val="1"/>
      <w:marLeft w:val="0"/>
      <w:marRight w:val="0"/>
      <w:marTop w:val="0"/>
      <w:marBottom w:val="0"/>
      <w:divBdr>
        <w:top w:val="none" w:sz="0" w:space="0" w:color="auto"/>
        <w:left w:val="none" w:sz="0" w:space="0" w:color="auto"/>
        <w:bottom w:val="none" w:sz="0" w:space="0" w:color="auto"/>
        <w:right w:val="none" w:sz="0" w:space="0" w:color="auto"/>
      </w:divBdr>
    </w:div>
    <w:div w:id="2050102285">
      <w:bodyDiv w:val="1"/>
      <w:marLeft w:val="0"/>
      <w:marRight w:val="0"/>
      <w:marTop w:val="0"/>
      <w:marBottom w:val="0"/>
      <w:divBdr>
        <w:top w:val="none" w:sz="0" w:space="0" w:color="auto"/>
        <w:left w:val="none" w:sz="0" w:space="0" w:color="auto"/>
        <w:bottom w:val="none" w:sz="0" w:space="0" w:color="auto"/>
        <w:right w:val="none" w:sz="0" w:space="0" w:color="auto"/>
      </w:divBdr>
    </w:div>
    <w:div w:id="2054422890">
      <w:bodyDiv w:val="1"/>
      <w:marLeft w:val="0"/>
      <w:marRight w:val="0"/>
      <w:marTop w:val="0"/>
      <w:marBottom w:val="0"/>
      <w:divBdr>
        <w:top w:val="none" w:sz="0" w:space="0" w:color="auto"/>
        <w:left w:val="none" w:sz="0" w:space="0" w:color="auto"/>
        <w:bottom w:val="none" w:sz="0" w:space="0" w:color="auto"/>
        <w:right w:val="none" w:sz="0" w:space="0" w:color="auto"/>
      </w:divBdr>
    </w:div>
    <w:div w:id="2067794195">
      <w:bodyDiv w:val="1"/>
      <w:marLeft w:val="0"/>
      <w:marRight w:val="0"/>
      <w:marTop w:val="0"/>
      <w:marBottom w:val="0"/>
      <w:divBdr>
        <w:top w:val="none" w:sz="0" w:space="0" w:color="auto"/>
        <w:left w:val="none" w:sz="0" w:space="0" w:color="auto"/>
        <w:bottom w:val="none" w:sz="0" w:space="0" w:color="auto"/>
        <w:right w:val="none" w:sz="0" w:space="0" w:color="auto"/>
      </w:divBdr>
      <w:divsChild>
        <w:div w:id="213582311">
          <w:marLeft w:val="547"/>
          <w:marRight w:val="0"/>
          <w:marTop w:val="0"/>
          <w:marBottom w:val="0"/>
          <w:divBdr>
            <w:top w:val="none" w:sz="0" w:space="0" w:color="auto"/>
            <w:left w:val="none" w:sz="0" w:space="0" w:color="auto"/>
            <w:bottom w:val="none" w:sz="0" w:space="0" w:color="auto"/>
            <w:right w:val="none" w:sz="0" w:space="0" w:color="auto"/>
          </w:divBdr>
        </w:div>
      </w:divsChild>
    </w:div>
    <w:div w:id="2067992050">
      <w:bodyDiv w:val="1"/>
      <w:marLeft w:val="0"/>
      <w:marRight w:val="0"/>
      <w:marTop w:val="0"/>
      <w:marBottom w:val="0"/>
      <w:divBdr>
        <w:top w:val="none" w:sz="0" w:space="0" w:color="auto"/>
        <w:left w:val="none" w:sz="0" w:space="0" w:color="auto"/>
        <w:bottom w:val="none" w:sz="0" w:space="0" w:color="auto"/>
        <w:right w:val="none" w:sz="0" w:space="0" w:color="auto"/>
      </w:divBdr>
    </w:div>
    <w:div w:id="2070885219">
      <w:bodyDiv w:val="1"/>
      <w:marLeft w:val="0"/>
      <w:marRight w:val="0"/>
      <w:marTop w:val="0"/>
      <w:marBottom w:val="0"/>
      <w:divBdr>
        <w:top w:val="none" w:sz="0" w:space="0" w:color="auto"/>
        <w:left w:val="none" w:sz="0" w:space="0" w:color="auto"/>
        <w:bottom w:val="none" w:sz="0" w:space="0" w:color="auto"/>
        <w:right w:val="none" w:sz="0" w:space="0" w:color="auto"/>
      </w:divBdr>
      <w:divsChild>
        <w:div w:id="332801489">
          <w:marLeft w:val="734"/>
          <w:marRight w:val="0"/>
          <w:marTop w:val="125"/>
          <w:marBottom w:val="0"/>
          <w:divBdr>
            <w:top w:val="none" w:sz="0" w:space="0" w:color="auto"/>
            <w:left w:val="none" w:sz="0" w:space="0" w:color="auto"/>
            <w:bottom w:val="none" w:sz="0" w:space="0" w:color="auto"/>
            <w:right w:val="none" w:sz="0" w:space="0" w:color="auto"/>
          </w:divBdr>
        </w:div>
        <w:div w:id="481392108">
          <w:marLeft w:val="734"/>
          <w:marRight w:val="0"/>
          <w:marTop w:val="125"/>
          <w:marBottom w:val="0"/>
          <w:divBdr>
            <w:top w:val="none" w:sz="0" w:space="0" w:color="auto"/>
            <w:left w:val="none" w:sz="0" w:space="0" w:color="auto"/>
            <w:bottom w:val="none" w:sz="0" w:space="0" w:color="auto"/>
            <w:right w:val="none" w:sz="0" w:space="0" w:color="auto"/>
          </w:divBdr>
        </w:div>
        <w:div w:id="1080326031">
          <w:marLeft w:val="734"/>
          <w:marRight w:val="0"/>
          <w:marTop w:val="125"/>
          <w:marBottom w:val="0"/>
          <w:divBdr>
            <w:top w:val="none" w:sz="0" w:space="0" w:color="auto"/>
            <w:left w:val="none" w:sz="0" w:space="0" w:color="auto"/>
            <w:bottom w:val="none" w:sz="0" w:space="0" w:color="auto"/>
            <w:right w:val="none" w:sz="0" w:space="0" w:color="auto"/>
          </w:divBdr>
        </w:div>
        <w:div w:id="1095662826">
          <w:marLeft w:val="734"/>
          <w:marRight w:val="0"/>
          <w:marTop w:val="125"/>
          <w:marBottom w:val="0"/>
          <w:divBdr>
            <w:top w:val="none" w:sz="0" w:space="0" w:color="auto"/>
            <w:left w:val="none" w:sz="0" w:space="0" w:color="auto"/>
            <w:bottom w:val="none" w:sz="0" w:space="0" w:color="auto"/>
            <w:right w:val="none" w:sz="0" w:space="0" w:color="auto"/>
          </w:divBdr>
        </w:div>
      </w:divsChild>
    </w:div>
    <w:div w:id="2079593730">
      <w:bodyDiv w:val="1"/>
      <w:marLeft w:val="0"/>
      <w:marRight w:val="0"/>
      <w:marTop w:val="0"/>
      <w:marBottom w:val="0"/>
      <w:divBdr>
        <w:top w:val="none" w:sz="0" w:space="0" w:color="auto"/>
        <w:left w:val="none" w:sz="0" w:space="0" w:color="auto"/>
        <w:bottom w:val="none" w:sz="0" w:space="0" w:color="auto"/>
        <w:right w:val="none" w:sz="0" w:space="0" w:color="auto"/>
      </w:divBdr>
    </w:div>
    <w:div w:id="2079790939">
      <w:bodyDiv w:val="1"/>
      <w:marLeft w:val="0"/>
      <w:marRight w:val="0"/>
      <w:marTop w:val="0"/>
      <w:marBottom w:val="0"/>
      <w:divBdr>
        <w:top w:val="none" w:sz="0" w:space="0" w:color="auto"/>
        <w:left w:val="none" w:sz="0" w:space="0" w:color="auto"/>
        <w:bottom w:val="none" w:sz="0" w:space="0" w:color="auto"/>
        <w:right w:val="none" w:sz="0" w:space="0" w:color="auto"/>
      </w:divBdr>
    </w:div>
    <w:div w:id="2104568481">
      <w:bodyDiv w:val="1"/>
      <w:marLeft w:val="0"/>
      <w:marRight w:val="0"/>
      <w:marTop w:val="0"/>
      <w:marBottom w:val="0"/>
      <w:divBdr>
        <w:top w:val="none" w:sz="0" w:space="0" w:color="auto"/>
        <w:left w:val="none" w:sz="0" w:space="0" w:color="auto"/>
        <w:bottom w:val="none" w:sz="0" w:space="0" w:color="auto"/>
        <w:right w:val="none" w:sz="0" w:space="0" w:color="auto"/>
      </w:divBdr>
    </w:div>
    <w:div w:id="2106072265">
      <w:bodyDiv w:val="1"/>
      <w:marLeft w:val="0"/>
      <w:marRight w:val="0"/>
      <w:marTop w:val="0"/>
      <w:marBottom w:val="0"/>
      <w:divBdr>
        <w:top w:val="none" w:sz="0" w:space="0" w:color="auto"/>
        <w:left w:val="none" w:sz="0" w:space="0" w:color="auto"/>
        <w:bottom w:val="none" w:sz="0" w:space="0" w:color="auto"/>
        <w:right w:val="none" w:sz="0" w:space="0" w:color="auto"/>
      </w:divBdr>
    </w:div>
    <w:div w:id="2108454375">
      <w:bodyDiv w:val="1"/>
      <w:marLeft w:val="0"/>
      <w:marRight w:val="0"/>
      <w:marTop w:val="0"/>
      <w:marBottom w:val="0"/>
      <w:divBdr>
        <w:top w:val="none" w:sz="0" w:space="0" w:color="auto"/>
        <w:left w:val="none" w:sz="0" w:space="0" w:color="auto"/>
        <w:bottom w:val="none" w:sz="0" w:space="0" w:color="auto"/>
        <w:right w:val="none" w:sz="0" w:space="0" w:color="auto"/>
      </w:divBdr>
    </w:div>
    <w:div w:id="2123332662">
      <w:bodyDiv w:val="1"/>
      <w:marLeft w:val="0"/>
      <w:marRight w:val="0"/>
      <w:marTop w:val="0"/>
      <w:marBottom w:val="0"/>
      <w:divBdr>
        <w:top w:val="none" w:sz="0" w:space="0" w:color="auto"/>
        <w:left w:val="none" w:sz="0" w:space="0" w:color="auto"/>
        <w:bottom w:val="none" w:sz="0" w:space="0" w:color="auto"/>
        <w:right w:val="none" w:sz="0" w:space="0" w:color="auto"/>
      </w:divBdr>
    </w:div>
    <w:div w:id="2142961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4.png"/><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1D572E-49E9-475A-A0CF-DF805CACE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TotalTime>
  <Pages>10</Pages>
  <Words>5911</Words>
  <Characters>33694</Characters>
  <Application>Microsoft Office Word</Application>
  <DocSecurity>0</DocSecurity>
  <Lines>280</Lines>
  <Paragraphs>7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Microsoft</Company>
  <LinksUpToDate>false</LinksUpToDate>
  <CharactersWithSpaces>39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ringa</dc:creator>
  <cp:lastModifiedBy>Daiva Semėnienė</cp:lastModifiedBy>
  <cp:revision>11</cp:revision>
  <cp:lastPrinted>2019-02-20T06:15:00Z</cp:lastPrinted>
  <dcterms:created xsi:type="dcterms:W3CDTF">2019-06-06T08:46:00Z</dcterms:created>
  <dcterms:modified xsi:type="dcterms:W3CDTF">2019-06-09T15:27:00Z</dcterms:modified>
</cp:coreProperties>
</file>